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3134BBE" w14:textId="17650F99" w:rsidR="00A70529" w:rsidRDefault="00A70529" w:rsidP="00A70529">
      <w:pPr>
        <w:pBdr>
          <w:top w:val="single" w:sz="24" w:space="1" w:color="auto"/>
          <w:left w:val="single" w:sz="24" w:space="4" w:color="auto"/>
          <w:bottom w:val="single" w:sz="24" w:space="1" w:color="auto"/>
          <w:right w:val="single" w:sz="24" w:space="4" w:color="auto"/>
        </w:pBdr>
        <w:jc w:val="both"/>
        <w:rPr>
          <w:rFonts w:cs="Arial"/>
          <w:b/>
          <w:bCs/>
        </w:rPr>
      </w:pPr>
    </w:p>
    <w:p w14:paraId="737C71BE" w14:textId="56DE9D5C" w:rsidR="00A70529" w:rsidRDefault="00A70529" w:rsidP="3B8D3F5E">
      <w:pPr>
        <w:pBdr>
          <w:top w:val="single" w:sz="24" w:space="1" w:color="auto"/>
          <w:left w:val="single" w:sz="24" w:space="4" w:color="auto"/>
          <w:bottom w:val="single" w:sz="24" w:space="1" w:color="auto"/>
          <w:right w:val="single" w:sz="24" w:space="4" w:color="auto"/>
        </w:pBdr>
        <w:jc w:val="both"/>
        <w:rPr>
          <w:rFonts w:cs="Arial"/>
          <w:b/>
          <w:bCs/>
        </w:rPr>
      </w:pPr>
    </w:p>
    <w:p w14:paraId="082480C2" w14:textId="77777777" w:rsidR="00A70529" w:rsidRDefault="00A70529" w:rsidP="00A70529">
      <w:pPr>
        <w:pBdr>
          <w:top w:val="single" w:sz="24" w:space="1" w:color="auto"/>
          <w:left w:val="single" w:sz="24" w:space="4" w:color="auto"/>
          <w:bottom w:val="single" w:sz="24" w:space="1" w:color="auto"/>
          <w:right w:val="single" w:sz="24" w:space="4" w:color="auto"/>
        </w:pBdr>
        <w:jc w:val="both"/>
        <w:rPr>
          <w:rFonts w:cs="Arial"/>
          <w:b/>
          <w:bCs/>
        </w:rPr>
      </w:pPr>
    </w:p>
    <w:p w14:paraId="7B6C5A54" w14:textId="77777777" w:rsidR="00A70529" w:rsidRDefault="00A70529" w:rsidP="00A70529">
      <w:pPr>
        <w:pBdr>
          <w:top w:val="single" w:sz="24" w:space="1" w:color="auto"/>
          <w:left w:val="single" w:sz="24" w:space="4" w:color="auto"/>
          <w:bottom w:val="single" w:sz="24" w:space="1" w:color="auto"/>
          <w:right w:val="single" w:sz="24" w:space="4" w:color="auto"/>
        </w:pBdr>
        <w:jc w:val="center"/>
        <w:rPr>
          <w:rFonts w:cs="Arial"/>
          <w:b/>
          <w:bCs/>
          <w:sz w:val="28"/>
          <w:szCs w:val="28"/>
        </w:rPr>
      </w:pPr>
      <w:r w:rsidRPr="00A54325">
        <w:rPr>
          <w:rFonts w:cs="Arial"/>
          <w:b/>
          <w:bCs/>
          <w:sz w:val="28"/>
          <w:szCs w:val="28"/>
        </w:rPr>
        <w:t>California Department of Education</w:t>
      </w:r>
    </w:p>
    <w:p w14:paraId="4D591FDD" w14:textId="25A65AFB" w:rsidR="00A70529" w:rsidRPr="00A54325" w:rsidRDefault="00A70529" w:rsidP="3B8D3F5E">
      <w:pPr>
        <w:pBdr>
          <w:top w:val="single" w:sz="24" w:space="1" w:color="auto"/>
          <w:left w:val="single" w:sz="24" w:space="4" w:color="auto"/>
          <w:bottom w:val="single" w:sz="24" w:space="1" w:color="auto"/>
          <w:right w:val="single" w:sz="24" w:space="4" w:color="auto"/>
        </w:pBdr>
        <w:rPr>
          <w:rFonts w:cs="Arial"/>
          <w:b/>
          <w:bCs/>
          <w:sz w:val="28"/>
          <w:szCs w:val="28"/>
        </w:rPr>
      </w:pPr>
    </w:p>
    <w:p w14:paraId="3F063EC0" w14:textId="04103A3A" w:rsidR="3B8D3F5E" w:rsidRPr="00AA723A" w:rsidRDefault="72AB8A57" w:rsidP="00AA723A">
      <w:pPr>
        <w:pStyle w:val="Heading1"/>
        <w:rPr>
          <w:rFonts w:eastAsia="Arial"/>
        </w:rPr>
      </w:pPr>
      <w:r w:rsidRPr="00AA723A">
        <w:t>Report to the</w:t>
      </w:r>
      <w:r w:rsidR="5A1CDEF7" w:rsidRPr="00AA723A">
        <w:t xml:space="preserve"> </w:t>
      </w:r>
      <w:r w:rsidR="5A1CDEF7" w:rsidRPr="00AA723A">
        <w:rPr>
          <w:rFonts w:eastAsia="Arial"/>
        </w:rPr>
        <w:t>Governor, Legislature, Legislative Analyst’s Office</w:t>
      </w:r>
      <w:r w:rsidR="004C4B9C" w:rsidRPr="00AA723A">
        <w:rPr>
          <w:rFonts w:eastAsia="Arial"/>
        </w:rPr>
        <w:t>, Department of Finance, and State Board of Education</w:t>
      </w:r>
      <w:r w:rsidR="5A1CDEF7" w:rsidRPr="00AA723A">
        <w:rPr>
          <w:rFonts w:eastAsia="Arial"/>
        </w:rPr>
        <w:t>:</w:t>
      </w:r>
      <w:r w:rsidR="00FF31CE" w:rsidRPr="00AA723A">
        <w:rPr>
          <w:rFonts w:eastAsia="Arial"/>
        </w:rPr>
        <w:t xml:space="preserve"> </w:t>
      </w:r>
      <w:r w:rsidR="5A1CDEF7" w:rsidRPr="00AA723A">
        <w:rPr>
          <w:rFonts w:eastAsia="Arial"/>
        </w:rPr>
        <w:t>202</w:t>
      </w:r>
      <w:r w:rsidR="09C8994C" w:rsidRPr="00AA723A">
        <w:rPr>
          <w:rFonts w:eastAsia="Arial"/>
        </w:rPr>
        <w:t>5</w:t>
      </w:r>
      <w:r w:rsidR="5A1CDEF7" w:rsidRPr="00AA723A">
        <w:rPr>
          <w:rFonts w:eastAsia="Arial"/>
        </w:rPr>
        <w:t xml:space="preserve"> California Assessment of Student Performance and Progress Annual Implementation Update and Five-Year Cost Projection</w:t>
      </w:r>
    </w:p>
    <w:p w14:paraId="617F3F2C" w14:textId="1AAD1BFB" w:rsidR="00A70529" w:rsidRDefault="00BF5F35" w:rsidP="794D0143">
      <w:pPr>
        <w:pBdr>
          <w:top w:val="single" w:sz="24" w:space="1" w:color="auto"/>
          <w:left w:val="single" w:sz="24" w:space="4" w:color="auto"/>
          <w:bottom w:val="single" w:sz="24" w:space="1" w:color="auto"/>
          <w:right w:val="single" w:sz="24" w:space="4" w:color="auto"/>
        </w:pBdr>
        <w:jc w:val="center"/>
        <w:rPr>
          <w:rFonts w:eastAsia="Arial" w:cs="Arial"/>
          <w:b/>
          <w:bCs/>
          <w:color w:val="000000" w:themeColor="text1"/>
        </w:rPr>
      </w:pPr>
      <w:r>
        <w:rPr>
          <w:rFonts w:cs="Arial"/>
          <w:noProof/>
          <w:color w:val="C0C0C0"/>
        </w:rPr>
        <w:object w:dxaOrig="5999" w:dyaOrig="5999" w14:anchorId="408CCB6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California Department of Education seal" style="width:179.25pt;height:179.25pt" o:ole="">
            <v:imagedata r:id="rId8" o:title=""/>
          </v:shape>
          <o:OLEObject Type="Embed" ProgID="MSPhotoEd.3" ShapeID="_x0000_i1025" DrawAspect="Content" ObjectID="_1836644539" r:id="rId9"/>
        </w:object>
      </w:r>
    </w:p>
    <w:p w14:paraId="324713B8" w14:textId="3295AEF1" w:rsidR="00A70529" w:rsidRDefault="00A70529" w:rsidP="3B8D3F5E">
      <w:pPr>
        <w:pBdr>
          <w:top w:val="single" w:sz="24" w:space="1" w:color="auto"/>
          <w:left w:val="single" w:sz="24" w:space="4" w:color="auto"/>
          <w:bottom w:val="single" w:sz="24" w:space="1" w:color="auto"/>
          <w:right w:val="single" w:sz="24" w:space="4" w:color="auto"/>
        </w:pBdr>
        <w:jc w:val="center"/>
        <w:rPr>
          <w:rFonts w:cs="Arial"/>
          <w:b/>
          <w:bCs/>
        </w:rPr>
      </w:pPr>
    </w:p>
    <w:p w14:paraId="47659C69" w14:textId="120AECA6" w:rsidR="00A70529" w:rsidRDefault="72AB8A57" w:rsidP="3B8D3F5E">
      <w:pPr>
        <w:pBdr>
          <w:top w:val="single" w:sz="24" w:space="1" w:color="auto"/>
          <w:left w:val="single" w:sz="24" w:space="4" w:color="auto"/>
          <w:bottom w:val="single" w:sz="24" w:space="1" w:color="auto"/>
          <w:right w:val="single" w:sz="24" w:space="4" w:color="auto"/>
        </w:pBdr>
        <w:jc w:val="center"/>
        <w:rPr>
          <w:rFonts w:cs="Arial"/>
          <w:b/>
          <w:bCs/>
        </w:rPr>
      </w:pPr>
      <w:r w:rsidRPr="3B8D3F5E">
        <w:rPr>
          <w:rFonts w:cs="Arial"/>
          <w:b/>
          <w:bCs/>
        </w:rPr>
        <w:t>Prepared by:</w:t>
      </w:r>
    </w:p>
    <w:p w14:paraId="6451F010" w14:textId="77777777" w:rsidR="008E577C" w:rsidRDefault="008E577C" w:rsidP="3B8D3F5E">
      <w:pPr>
        <w:pBdr>
          <w:top w:val="single" w:sz="24" w:space="1" w:color="auto"/>
          <w:left w:val="single" w:sz="24" w:space="4" w:color="auto"/>
          <w:bottom w:val="single" w:sz="24" w:space="1" w:color="auto"/>
          <w:right w:val="single" w:sz="24" w:space="4" w:color="auto"/>
        </w:pBdr>
        <w:jc w:val="center"/>
        <w:rPr>
          <w:rFonts w:eastAsia="Arial" w:cs="Arial"/>
          <w:b/>
          <w:bCs/>
          <w:color w:val="000000" w:themeColor="text1"/>
        </w:rPr>
      </w:pPr>
    </w:p>
    <w:p w14:paraId="46BB2C7B" w14:textId="3B5BC343" w:rsidR="00A70529" w:rsidRPr="00A70364" w:rsidRDefault="29CC9C79" w:rsidP="3B8D3F5E">
      <w:pPr>
        <w:pBdr>
          <w:top w:val="single" w:sz="24" w:space="1" w:color="auto"/>
          <w:left w:val="single" w:sz="24" w:space="4" w:color="auto"/>
          <w:bottom w:val="single" w:sz="24" w:space="1" w:color="auto"/>
          <w:right w:val="single" w:sz="24" w:space="4" w:color="auto"/>
        </w:pBdr>
        <w:jc w:val="center"/>
        <w:rPr>
          <w:rFonts w:eastAsia="Arial" w:cs="Arial"/>
          <w:b/>
          <w:bCs/>
          <w:color w:val="000000" w:themeColor="text1"/>
        </w:rPr>
      </w:pPr>
      <w:r w:rsidRPr="00A70364">
        <w:rPr>
          <w:rFonts w:cs="Arial"/>
          <w:b/>
          <w:bCs/>
        </w:rPr>
        <w:t>Assessment Development and Administration Division</w:t>
      </w:r>
      <w:r w:rsidRPr="00A70364">
        <w:rPr>
          <w:rFonts w:eastAsia="Arial" w:cs="Arial"/>
          <w:b/>
          <w:bCs/>
          <w:color w:val="000000" w:themeColor="text1"/>
        </w:rPr>
        <w:t xml:space="preserve"> </w:t>
      </w:r>
    </w:p>
    <w:p w14:paraId="14FD37BD" w14:textId="1B7E46F7" w:rsidR="00A70529" w:rsidRDefault="00BD2D24" w:rsidP="7426ACCB">
      <w:pPr>
        <w:pBdr>
          <w:top w:val="single" w:sz="24" w:space="1" w:color="auto"/>
          <w:left w:val="single" w:sz="24" w:space="4" w:color="auto"/>
          <w:bottom w:val="single" w:sz="24" w:space="1" w:color="auto"/>
          <w:right w:val="single" w:sz="24" w:space="4" w:color="auto"/>
        </w:pBdr>
        <w:jc w:val="center"/>
        <w:rPr>
          <w:rFonts w:eastAsia="Arial" w:cs="Arial"/>
          <w:b/>
          <w:bCs/>
          <w:color w:val="000000" w:themeColor="text1"/>
        </w:rPr>
      </w:pPr>
      <w:r w:rsidRPr="00A70364">
        <w:rPr>
          <w:rFonts w:eastAsia="Arial" w:cs="Arial"/>
          <w:b/>
          <w:bCs/>
          <w:color w:val="000000" w:themeColor="text1"/>
        </w:rPr>
        <w:t xml:space="preserve">Information and Technology </w:t>
      </w:r>
      <w:r w:rsidR="29CC9C79" w:rsidRPr="00A70364">
        <w:rPr>
          <w:rFonts w:eastAsia="Arial" w:cs="Arial"/>
          <w:b/>
          <w:bCs/>
          <w:color w:val="000000" w:themeColor="text1"/>
        </w:rPr>
        <w:t>Br</w:t>
      </w:r>
      <w:r w:rsidR="43EDE107" w:rsidRPr="00A70364">
        <w:rPr>
          <w:rFonts w:eastAsia="Arial" w:cs="Arial"/>
          <w:b/>
          <w:bCs/>
          <w:color w:val="000000" w:themeColor="text1"/>
        </w:rPr>
        <w:t>anch</w:t>
      </w:r>
    </w:p>
    <w:p w14:paraId="73B5566A" w14:textId="77777777" w:rsidR="008E577C" w:rsidRDefault="008E577C" w:rsidP="7426ACCB">
      <w:pPr>
        <w:pBdr>
          <w:top w:val="single" w:sz="24" w:space="1" w:color="auto"/>
          <w:left w:val="single" w:sz="24" w:space="4" w:color="auto"/>
          <w:bottom w:val="single" w:sz="24" w:space="1" w:color="auto"/>
          <w:right w:val="single" w:sz="24" w:space="4" w:color="auto"/>
        </w:pBdr>
        <w:jc w:val="center"/>
        <w:rPr>
          <w:rFonts w:eastAsia="Arial" w:cs="Arial"/>
          <w:b/>
          <w:bCs/>
          <w:color w:val="000000" w:themeColor="text1"/>
        </w:rPr>
      </w:pPr>
    </w:p>
    <w:p w14:paraId="322B1BE8" w14:textId="739AB549" w:rsidR="4093471D" w:rsidRPr="00E8076D" w:rsidRDefault="4093471D" w:rsidP="7426ACCB">
      <w:pPr>
        <w:pBdr>
          <w:top w:val="single" w:sz="24" w:space="1" w:color="auto"/>
          <w:left w:val="single" w:sz="24" w:space="4" w:color="auto"/>
          <w:bottom w:val="single" w:sz="24" w:space="1" w:color="auto"/>
          <w:right w:val="single" w:sz="24" w:space="4" w:color="auto"/>
        </w:pBdr>
        <w:spacing w:line="259" w:lineRule="auto"/>
        <w:jc w:val="center"/>
        <w:rPr>
          <w:rFonts w:cs="Arial"/>
        </w:rPr>
      </w:pPr>
      <w:r w:rsidRPr="7426ACCB">
        <w:rPr>
          <w:rFonts w:cs="Arial"/>
        </w:rPr>
        <w:t>M</w:t>
      </w:r>
      <w:r w:rsidR="00FF31CE" w:rsidRPr="7426ACCB">
        <w:rPr>
          <w:rFonts w:cs="Arial"/>
        </w:rPr>
        <w:t>ARCH</w:t>
      </w:r>
      <w:r w:rsidRPr="7426ACCB">
        <w:rPr>
          <w:rFonts w:cs="Arial"/>
        </w:rPr>
        <w:t xml:space="preserve"> 202</w:t>
      </w:r>
      <w:r w:rsidR="5B70B1C4" w:rsidRPr="7426ACCB">
        <w:rPr>
          <w:rFonts w:cs="Arial"/>
        </w:rPr>
        <w:t>6</w:t>
      </w:r>
    </w:p>
    <w:p w14:paraId="43425A98" w14:textId="39EF8418" w:rsidR="00A70529" w:rsidRDefault="00A70529" w:rsidP="3B8D3F5E">
      <w:pPr>
        <w:pBdr>
          <w:top w:val="single" w:sz="24" w:space="1" w:color="auto"/>
          <w:left w:val="single" w:sz="24" w:space="4" w:color="auto"/>
          <w:bottom w:val="single" w:sz="24" w:space="1" w:color="auto"/>
          <w:right w:val="single" w:sz="24" w:space="4" w:color="auto"/>
        </w:pBdr>
        <w:rPr>
          <w:rFonts w:cs="Arial"/>
          <w:color w:val="C00000"/>
        </w:rPr>
      </w:pPr>
    </w:p>
    <w:p w14:paraId="1275833A" w14:textId="2A11BD01" w:rsidR="00A70529" w:rsidRPr="00923FA5" w:rsidRDefault="72AB8A57" w:rsidP="6E4ED61F">
      <w:pPr>
        <w:pBdr>
          <w:top w:val="single" w:sz="24" w:space="1" w:color="auto"/>
          <w:left w:val="single" w:sz="24" w:space="4" w:color="auto"/>
          <w:bottom w:val="single" w:sz="24" w:space="1" w:color="auto"/>
          <w:right w:val="single" w:sz="24" w:space="4" w:color="auto"/>
        </w:pBdr>
        <w:rPr>
          <w:rFonts w:eastAsia="Arial" w:cs="Arial"/>
          <w:color w:val="C00000"/>
          <w:lang w:bidi="en-US"/>
        </w:rPr>
      </w:pPr>
      <w:r w:rsidRPr="00923FA5">
        <w:rPr>
          <w:rFonts w:cs="Arial"/>
          <w:i/>
          <w:iCs/>
          <w:lang w:bidi="en-US"/>
        </w:rPr>
        <w:t>Description</w:t>
      </w:r>
      <w:r w:rsidRPr="00923FA5">
        <w:rPr>
          <w:rFonts w:cs="Arial"/>
          <w:lang w:bidi="en-US"/>
        </w:rPr>
        <w:t xml:space="preserve">: </w:t>
      </w:r>
      <w:r w:rsidR="44ED73CC" w:rsidRPr="00923FA5">
        <w:rPr>
          <w:rFonts w:cs="Arial"/>
          <w:lang w:bidi="en-US"/>
        </w:rPr>
        <w:t>A</w:t>
      </w:r>
      <w:r w:rsidR="44ED73CC" w:rsidRPr="00923FA5">
        <w:rPr>
          <w:rFonts w:eastAsia="Arial" w:cs="Arial"/>
          <w:lang w:bidi="en-US"/>
        </w:rPr>
        <w:t>n</w:t>
      </w:r>
      <w:r w:rsidR="44ED73CC" w:rsidRPr="00923FA5">
        <w:rPr>
          <w:rFonts w:eastAsia="Arial" w:cs="Arial"/>
          <w:color w:val="000000" w:themeColor="text1"/>
        </w:rPr>
        <w:t>nual update on the implementation of the California Assessment of Student Performance and Progress covering the 202</w:t>
      </w:r>
      <w:r w:rsidR="7B7B4FB2" w:rsidRPr="00923FA5">
        <w:rPr>
          <w:rFonts w:eastAsia="Arial" w:cs="Arial"/>
          <w:color w:val="000000" w:themeColor="text1"/>
        </w:rPr>
        <w:t>5</w:t>
      </w:r>
      <w:r w:rsidR="44ED73CC" w:rsidRPr="00923FA5">
        <w:rPr>
          <w:rFonts w:eastAsia="Arial" w:cs="Arial"/>
          <w:color w:val="000000" w:themeColor="text1"/>
        </w:rPr>
        <w:t xml:space="preserve"> calendar year and providing a five-year projection of costs</w:t>
      </w:r>
      <w:r w:rsidR="44ED73CC" w:rsidRPr="00923FA5">
        <w:rPr>
          <w:rFonts w:eastAsia="Arial" w:cs="Arial"/>
        </w:rPr>
        <w:t xml:space="preserve"> </w:t>
      </w:r>
    </w:p>
    <w:p w14:paraId="54274767" w14:textId="4961E23D" w:rsidR="00A70529" w:rsidRPr="00923FA5" w:rsidRDefault="00A70529" w:rsidP="3B8D3F5E">
      <w:pPr>
        <w:pBdr>
          <w:top w:val="single" w:sz="24" w:space="1" w:color="auto"/>
          <w:left w:val="single" w:sz="24" w:space="4" w:color="auto"/>
          <w:bottom w:val="single" w:sz="24" w:space="1" w:color="auto"/>
          <w:right w:val="single" w:sz="24" w:space="4" w:color="auto"/>
        </w:pBdr>
        <w:rPr>
          <w:rFonts w:eastAsia="Arial" w:cs="Arial"/>
          <w:i/>
          <w:iCs/>
        </w:rPr>
      </w:pPr>
    </w:p>
    <w:p w14:paraId="17EAA184" w14:textId="1B6E20E8" w:rsidR="00A70529" w:rsidRPr="00923FA5" w:rsidRDefault="72AB8A57" w:rsidP="3B8D3F5E">
      <w:pPr>
        <w:pBdr>
          <w:top w:val="single" w:sz="24" w:space="1" w:color="auto"/>
          <w:left w:val="single" w:sz="24" w:space="4" w:color="auto"/>
          <w:bottom w:val="single" w:sz="24" w:space="1" w:color="auto"/>
          <w:right w:val="single" w:sz="24" w:space="4" w:color="auto"/>
        </w:pBdr>
        <w:rPr>
          <w:rFonts w:eastAsia="Arial" w:cs="Arial"/>
          <w:i/>
          <w:iCs/>
        </w:rPr>
      </w:pPr>
      <w:r w:rsidRPr="00923FA5">
        <w:rPr>
          <w:rFonts w:eastAsia="Arial" w:cs="Arial"/>
          <w:i/>
          <w:iCs/>
          <w:lang w:bidi="en-US"/>
        </w:rPr>
        <w:t>Authority:</w:t>
      </w:r>
      <w:r w:rsidR="2820D7CE" w:rsidRPr="00923FA5">
        <w:rPr>
          <w:rFonts w:eastAsia="Arial" w:cs="Arial"/>
          <w:i/>
          <w:iCs/>
          <w:lang w:bidi="en-US"/>
        </w:rPr>
        <w:t xml:space="preserve"> </w:t>
      </w:r>
      <w:r w:rsidR="2820D7CE" w:rsidRPr="00923FA5">
        <w:rPr>
          <w:rFonts w:eastAsia="Arial" w:cs="Arial"/>
          <w:lang w:bidi="en-US"/>
        </w:rPr>
        <w:t>C</w:t>
      </w:r>
      <w:r w:rsidR="2820D7CE" w:rsidRPr="00923FA5">
        <w:rPr>
          <w:rFonts w:eastAsia="Arial" w:cs="Arial"/>
          <w:color w:val="000000" w:themeColor="text1"/>
        </w:rPr>
        <w:t xml:space="preserve">alifornia </w:t>
      </w:r>
      <w:r w:rsidR="2820D7CE" w:rsidRPr="00923FA5">
        <w:rPr>
          <w:rFonts w:eastAsia="Arial" w:cs="Arial"/>
          <w:i/>
          <w:iCs/>
          <w:color w:val="000000" w:themeColor="text1"/>
        </w:rPr>
        <w:t>Education Code</w:t>
      </w:r>
      <w:r w:rsidR="2820D7CE" w:rsidRPr="00923FA5">
        <w:rPr>
          <w:rFonts w:eastAsia="Arial" w:cs="Arial"/>
          <w:color w:val="000000" w:themeColor="text1"/>
        </w:rPr>
        <w:t xml:space="preserve"> Section 60604(b)</w:t>
      </w:r>
      <w:r w:rsidR="2820D7CE" w:rsidRPr="00923FA5">
        <w:rPr>
          <w:rFonts w:eastAsia="Arial" w:cs="Arial"/>
        </w:rPr>
        <w:t xml:space="preserve"> </w:t>
      </w:r>
    </w:p>
    <w:p w14:paraId="3CB3373D" w14:textId="1C0317C7" w:rsidR="00A70529" w:rsidRPr="00923FA5" w:rsidRDefault="00A70529" w:rsidP="3B8D3F5E">
      <w:pPr>
        <w:pBdr>
          <w:top w:val="single" w:sz="24" w:space="1" w:color="auto"/>
          <w:left w:val="single" w:sz="24" w:space="4" w:color="auto"/>
          <w:bottom w:val="single" w:sz="24" w:space="1" w:color="auto"/>
          <w:right w:val="single" w:sz="24" w:space="4" w:color="auto"/>
        </w:pBdr>
        <w:rPr>
          <w:rFonts w:eastAsia="Arial" w:cs="Arial"/>
          <w:i/>
          <w:iCs/>
        </w:rPr>
      </w:pPr>
    </w:p>
    <w:p w14:paraId="3EC1C734" w14:textId="5298FA66" w:rsidR="00A70529" w:rsidRDefault="72AB8A57" w:rsidP="3B8D3F5E">
      <w:pPr>
        <w:pBdr>
          <w:top w:val="single" w:sz="24" w:space="1" w:color="auto"/>
          <w:left w:val="single" w:sz="24" w:space="4" w:color="auto"/>
          <w:bottom w:val="single" w:sz="24" w:space="1" w:color="auto"/>
          <w:right w:val="single" w:sz="24" w:space="4" w:color="auto"/>
        </w:pBdr>
        <w:rPr>
          <w:rFonts w:eastAsia="Arial" w:cs="Arial"/>
          <w:lang w:bidi="en-US"/>
        </w:rPr>
      </w:pPr>
      <w:r w:rsidRPr="00923FA5">
        <w:rPr>
          <w:rFonts w:eastAsia="Arial" w:cs="Arial"/>
          <w:i/>
          <w:iCs/>
          <w:lang w:bidi="en-US"/>
        </w:rPr>
        <w:t>Recipient</w:t>
      </w:r>
      <w:r w:rsidR="00E87127" w:rsidRPr="00923FA5">
        <w:rPr>
          <w:rFonts w:eastAsia="Arial" w:cs="Arial"/>
          <w:i/>
          <w:iCs/>
          <w:lang w:bidi="en-US"/>
        </w:rPr>
        <w:t>s</w:t>
      </w:r>
      <w:r w:rsidRPr="00923FA5">
        <w:rPr>
          <w:rFonts w:eastAsia="Arial" w:cs="Arial"/>
          <w:i/>
          <w:iCs/>
          <w:lang w:bidi="en-US"/>
        </w:rPr>
        <w:t xml:space="preserve">: </w:t>
      </w:r>
      <w:r w:rsidR="004C4B9C" w:rsidRPr="00923FA5">
        <w:rPr>
          <w:rFonts w:eastAsia="Arial" w:cs="Arial"/>
          <w:lang w:bidi="en-US"/>
        </w:rPr>
        <w:t xml:space="preserve">The Governor, Legislature, Legislative Analyst’s Office, Department of Finance, State Board of Education, and the respective </w:t>
      </w:r>
      <w:r w:rsidR="00E87127" w:rsidRPr="00923FA5">
        <w:rPr>
          <w:rFonts w:eastAsia="Arial" w:cs="Arial"/>
          <w:lang w:bidi="en-US"/>
        </w:rPr>
        <w:t>c</w:t>
      </w:r>
      <w:r w:rsidR="004C4B9C" w:rsidRPr="00923FA5">
        <w:rPr>
          <w:rFonts w:eastAsia="Arial" w:cs="Arial"/>
          <w:lang w:bidi="en-US"/>
        </w:rPr>
        <w:t>hairpersons of the appropriate fiscal subcommittees considering budget appropriations and the appropriate policy committees in each house</w:t>
      </w:r>
    </w:p>
    <w:p w14:paraId="74E146D5" w14:textId="77777777" w:rsidR="00923FA5" w:rsidRPr="00923FA5" w:rsidRDefault="00923FA5" w:rsidP="3B8D3F5E">
      <w:pPr>
        <w:pBdr>
          <w:top w:val="single" w:sz="24" w:space="1" w:color="auto"/>
          <w:left w:val="single" w:sz="24" w:space="4" w:color="auto"/>
          <w:bottom w:val="single" w:sz="24" w:space="1" w:color="auto"/>
          <w:right w:val="single" w:sz="24" w:space="4" w:color="auto"/>
        </w:pBdr>
        <w:rPr>
          <w:rFonts w:eastAsia="Arial" w:cs="Arial"/>
        </w:rPr>
      </w:pPr>
    </w:p>
    <w:p w14:paraId="274CA3DE" w14:textId="633170EB" w:rsidR="00A70529" w:rsidRPr="00923FA5" w:rsidRDefault="72AB8A57" w:rsidP="3B8D3F5E">
      <w:pPr>
        <w:pBdr>
          <w:top w:val="single" w:sz="24" w:space="1" w:color="auto"/>
          <w:left w:val="single" w:sz="24" w:space="4" w:color="auto"/>
          <w:bottom w:val="single" w:sz="24" w:space="1" w:color="auto"/>
          <w:right w:val="single" w:sz="24" w:space="4" w:color="auto"/>
        </w:pBdr>
        <w:rPr>
          <w:rFonts w:eastAsia="Arial" w:cs="Arial"/>
        </w:rPr>
      </w:pPr>
      <w:r w:rsidRPr="00923FA5">
        <w:rPr>
          <w:rFonts w:eastAsia="Arial" w:cs="Arial"/>
          <w:i/>
          <w:iCs/>
          <w:lang w:bidi="en-US"/>
        </w:rPr>
        <w:t xml:space="preserve">Due Date: </w:t>
      </w:r>
      <w:r w:rsidR="33689E8E" w:rsidRPr="00923FA5">
        <w:rPr>
          <w:rFonts w:eastAsia="Arial" w:cs="Arial"/>
          <w:color w:val="000000" w:themeColor="text1"/>
        </w:rPr>
        <w:t>On or before March 1 of each year</w:t>
      </w:r>
    </w:p>
    <w:p w14:paraId="4DCE4315" w14:textId="77777777" w:rsidR="00315109" w:rsidRDefault="00315109" w:rsidP="00A70529">
      <w:pPr>
        <w:sectPr w:rsidR="00315109" w:rsidSect="006562EB">
          <w:headerReference w:type="default" r:id="rId10"/>
          <w:footerReference w:type="default" r:id="rId11"/>
          <w:pgSz w:w="12240" w:h="15840"/>
          <w:pgMar w:top="1440" w:right="1440" w:bottom="1440" w:left="1800" w:header="720" w:footer="720" w:gutter="0"/>
          <w:pgNumType w:start="1"/>
          <w:cols w:space="720"/>
          <w:titlePg/>
          <w:docGrid w:linePitch="360"/>
        </w:sectPr>
      </w:pPr>
    </w:p>
    <w:p w14:paraId="7EDF5C43" w14:textId="77777777" w:rsidR="00941F84" w:rsidRPr="00DC10F2" w:rsidRDefault="4035CB56" w:rsidP="00941F84">
      <w:pPr>
        <w:tabs>
          <w:tab w:val="decimal" w:leader="dot" w:pos="8820"/>
        </w:tabs>
        <w:spacing w:line="360" w:lineRule="auto"/>
        <w:ind w:right="-180"/>
        <w:jc w:val="center"/>
        <w:rPr>
          <w:rFonts w:cs="Arial"/>
          <w:b/>
          <w:bCs/>
        </w:rPr>
      </w:pPr>
      <w:r w:rsidRPr="0A674110">
        <w:rPr>
          <w:rFonts w:cs="Arial"/>
          <w:b/>
          <w:bCs/>
        </w:rPr>
        <w:lastRenderedPageBreak/>
        <w:t>California Department of Education</w:t>
      </w:r>
    </w:p>
    <w:p w14:paraId="5CBD62F4" w14:textId="77777777" w:rsidR="00F81962" w:rsidRDefault="0081272C" w:rsidP="00F36CDB">
      <w:pPr>
        <w:contextualSpacing/>
        <w:jc w:val="center"/>
        <w:rPr>
          <w:rFonts w:eastAsia="Arial" w:cs="Arial"/>
          <w:b/>
          <w:bCs/>
          <w:color w:val="000000" w:themeColor="text1"/>
        </w:rPr>
      </w:pPr>
      <w:r w:rsidRPr="20C92B86">
        <w:rPr>
          <w:rFonts w:eastAsia="Arial" w:cs="Arial"/>
          <w:b/>
          <w:bCs/>
          <w:color w:val="000000" w:themeColor="text1"/>
        </w:rPr>
        <w:t xml:space="preserve">Report to the Governor, Legislature, </w:t>
      </w:r>
      <w:r w:rsidRPr="00F81962">
        <w:rPr>
          <w:rFonts w:eastAsia="Arial" w:cs="Arial"/>
          <w:b/>
          <w:bCs/>
          <w:color w:val="000000" w:themeColor="text1"/>
        </w:rPr>
        <w:t>Legislative Analyst’s Office</w:t>
      </w:r>
      <w:r w:rsidR="00F81962" w:rsidRPr="00F81962">
        <w:rPr>
          <w:rFonts w:eastAsia="Arial" w:cs="Arial"/>
          <w:b/>
          <w:bCs/>
          <w:color w:val="000000" w:themeColor="text1"/>
        </w:rPr>
        <w:t>, Department of Finance, and State Board of Education</w:t>
      </w:r>
      <w:r w:rsidRPr="00F81962">
        <w:rPr>
          <w:rFonts w:eastAsia="Arial" w:cs="Arial"/>
          <w:b/>
          <w:bCs/>
          <w:color w:val="000000" w:themeColor="text1"/>
        </w:rPr>
        <w:t>:</w:t>
      </w:r>
      <w:r w:rsidRPr="20C92B86">
        <w:rPr>
          <w:rFonts w:eastAsia="Arial" w:cs="Arial"/>
          <w:b/>
          <w:bCs/>
          <w:color w:val="000000" w:themeColor="text1"/>
        </w:rPr>
        <w:t xml:space="preserve"> </w:t>
      </w:r>
      <w:r w:rsidRPr="6E4ED61F">
        <w:rPr>
          <w:rFonts w:eastAsia="Arial" w:cs="Arial"/>
          <w:b/>
          <w:bCs/>
          <w:color w:val="000000" w:themeColor="text1"/>
        </w:rPr>
        <w:t>202</w:t>
      </w:r>
      <w:r w:rsidR="2CDE8425" w:rsidRPr="6E4ED61F">
        <w:rPr>
          <w:rFonts w:eastAsia="Arial" w:cs="Arial"/>
          <w:b/>
          <w:bCs/>
          <w:color w:val="000000" w:themeColor="text1"/>
        </w:rPr>
        <w:t>5</w:t>
      </w:r>
      <w:r w:rsidRPr="6E4ED61F">
        <w:rPr>
          <w:rFonts w:eastAsia="Arial" w:cs="Arial"/>
          <w:b/>
          <w:bCs/>
          <w:color w:val="000000" w:themeColor="text1"/>
        </w:rPr>
        <w:t xml:space="preserve"> California Assessment of Student Performance and Progress Annual Implementation Update and</w:t>
      </w:r>
    </w:p>
    <w:p w14:paraId="3E51BAB4" w14:textId="5664311F" w:rsidR="0081272C" w:rsidRDefault="0081272C" w:rsidP="00F36CDB">
      <w:pPr>
        <w:contextualSpacing/>
        <w:jc w:val="center"/>
      </w:pPr>
      <w:r w:rsidRPr="6E4ED61F">
        <w:rPr>
          <w:rFonts w:eastAsia="Arial" w:cs="Arial"/>
          <w:b/>
          <w:bCs/>
          <w:color w:val="000000" w:themeColor="text1"/>
        </w:rPr>
        <w:t xml:space="preserve"> Five-Year Cost Projection</w:t>
      </w:r>
    </w:p>
    <w:p w14:paraId="3AC43506" w14:textId="60747244" w:rsidR="0A674110" w:rsidRDefault="0A674110" w:rsidP="0081272C">
      <w:pPr>
        <w:spacing w:line="360" w:lineRule="auto"/>
        <w:contextualSpacing/>
        <w:jc w:val="center"/>
        <w:rPr>
          <w:rFonts w:cs="Arial"/>
          <w:b/>
          <w:bCs/>
          <w:color w:val="C00000"/>
        </w:rPr>
      </w:pPr>
    </w:p>
    <w:p w14:paraId="0A016720" w14:textId="77777777" w:rsidR="001564DF" w:rsidRDefault="001564DF" w:rsidP="001564DF">
      <w:pPr>
        <w:jc w:val="center"/>
        <w:rPr>
          <w:rFonts w:cs="Arial"/>
          <w:b/>
          <w:sz w:val="28"/>
        </w:rPr>
      </w:pPr>
      <w:r w:rsidRPr="00941F84">
        <w:rPr>
          <w:rFonts w:cs="Arial"/>
          <w:b/>
          <w:sz w:val="28"/>
        </w:rPr>
        <w:t>Table of Contents</w:t>
      </w:r>
    </w:p>
    <w:p w14:paraId="16C48F4C" w14:textId="77777777" w:rsidR="0050225B" w:rsidRPr="00941F84" w:rsidRDefault="0050225B" w:rsidP="001564DF">
      <w:pPr>
        <w:jc w:val="center"/>
        <w:rPr>
          <w:rFonts w:cs="Arial"/>
          <w:b/>
          <w:sz w:val="28"/>
        </w:rPr>
      </w:pPr>
    </w:p>
    <w:p w14:paraId="791AD19C" w14:textId="37B85350" w:rsidR="008042C0" w:rsidRDefault="0050225B">
      <w:pPr>
        <w:pStyle w:val="TOC1"/>
        <w:rPr>
          <w:rFonts w:asciiTheme="minorHAnsi" w:eastAsiaTheme="minorEastAsia" w:hAnsiTheme="minorHAnsi" w:cstheme="minorBidi"/>
          <w:kern w:val="2"/>
          <w14:ligatures w14:val="standardContextual"/>
        </w:rPr>
      </w:pPr>
      <w:r>
        <w:fldChar w:fldCharType="begin"/>
      </w:r>
      <w:r>
        <w:instrText>TOC \o "1-1" \z \u</w:instrText>
      </w:r>
      <w:r>
        <w:fldChar w:fldCharType="separate"/>
      </w:r>
      <w:r w:rsidR="008042C0">
        <w:t>Executive Summary</w:t>
      </w:r>
      <w:r w:rsidR="008042C0">
        <w:rPr>
          <w:webHidden/>
        </w:rPr>
        <w:tab/>
      </w:r>
      <w:r w:rsidR="008042C0">
        <w:rPr>
          <w:webHidden/>
        </w:rPr>
        <w:fldChar w:fldCharType="begin"/>
      </w:r>
      <w:r w:rsidR="008042C0">
        <w:rPr>
          <w:webHidden/>
        </w:rPr>
        <w:instrText xml:space="preserve"> PAGEREF _Toc225255790 \h </w:instrText>
      </w:r>
      <w:r w:rsidR="008042C0">
        <w:rPr>
          <w:webHidden/>
        </w:rPr>
      </w:r>
      <w:r w:rsidR="008042C0">
        <w:rPr>
          <w:webHidden/>
        </w:rPr>
        <w:fldChar w:fldCharType="separate"/>
      </w:r>
      <w:r w:rsidR="008042C0">
        <w:rPr>
          <w:webHidden/>
        </w:rPr>
        <w:t>3</w:t>
      </w:r>
      <w:r w:rsidR="008042C0">
        <w:rPr>
          <w:webHidden/>
        </w:rPr>
        <w:fldChar w:fldCharType="end"/>
      </w:r>
    </w:p>
    <w:p w14:paraId="14E83959" w14:textId="62D4514A" w:rsidR="008042C0" w:rsidRDefault="008042C0">
      <w:pPr>
        <w:pStyle w:val="TOC1"/>
        <w:rPr>
          <w:rFonts w:asciiTheme="minorHAnsi" w:eastAsiaTheme="minorEastAsia" w:hAnsiTheme="minorHAnsi" w:cstheme="minorBidi"/>
          <w:kern w:val="2"/>
          <w14:ligatures w14:val="standardContextual"/>
        </w:rPr>
      </w:pPr>
      <w:r w:rsidRPr="00EC7FCE">
        <w:rPr>
          <w:rFonts w:eastAsia="Calibri"/>
          <w:snapToGrid w:val="0"/>
        </w:rPr>
        <w:t>Program Information</w:t>
      </w:r>
      <w:r>
        <w:rPr>
          <w:webHidden/>
        </w:rPr>
        <w:tab/>
      </w:r>
      <w:r>
        <w:rPr>
          <w:webHidden/>
        </w:rPr>
        <w:fldChar w:fldCharType="begin"/>
      </w:r>
      <w:r>
        <w:rPr>
          <w:webHidden/>
        </w:rPr>
        <w:instrText xml:space="preserve"> PAGEREF _Toc225255791 \h </w:instrText>
      </w:r>
      <w:r>
        <w:rPr>
          <w:webHidden/>
        </w:rPr>
      </w:r>
      <w:r>
        <w:rPr>
          <w:webHidden/>
        </w:rPr>
        <w:fldChar w:fldCharType="separate"/>
      </w:r>
      <w:r>
        <w:rPr>
          <w:webHidden/>
        </w:rPr>
        <w:t>4</w:t>
      </w:r>
      <w:r>
        <w:rPr>
          <w:webHidden/>
        </w:rPr>
        <w:fldChar w:fldCharType="end"/>
      </w:r>
    </w:p>
    <w:p w14:paraId="2BECBF8F" w14:textId="4AE3D262" w:rsidR="008042C0" w:rsidRDefault="008042C0">
      <w:pPr>
        <w:pStyle w:val="TOC1"/>
        <w:rPr>
          <w:rFonts w:asciiTheme="minorHAnsi" w:eastAsiaTheme="minorEastAsia" w:hAnsiTheme="minorHAnsi" w:cstheme="minorBidi"/>
          <w:kern w:val="2"/>
          <w14:ligatures w14:val="standardContextual"/>
        </w:rPr>
      </w:pPr>
      <w:r w:rsidRPr="00EC7FCE">
        <w:rPr>
          <w:rFonts w:eastAsia="Calibri"/>
          <w:snapToGrid w:val="0"/>
        </w:rPr>
        <w:t>Implementation Update</w:t>
      </w:r>
      <w:r>
        <w:rPr>
          <w:webHidden/>
        </w:rPr>
        <w:tab/>
      </w:r>
      <w:r>
        <w:rPr>
          <w:webHidden/>
        </w:rPr>
        <w:fldChar w:fldCharType="begin"/>
      </w:r>
      <w:r>
        <w:rPr>
          <w:webHidden/>
        </w:rPr>
        <w:instrText xml:space="preserve"> PAGEREF _Toc225255792 \h </w:instrText>
      </w:r>
      <w:r>
        <w:rPr>
          <w:webHidden/>
        </w:rPr>
      </w:r>
      <w:r>
        <w:rPr>
          <w:webHidden/>
        </w:rPr>
        <w:fldChar w:fldCharType="separate"/>
      </w:r>
      <w:r>
        <w:rPr>
          <w:webHidden/>
        </w:rPr>
        <w:t>7</w:t>
      </w:r>
      <w:r>
        <w:rPr>
          <w:webHidden/>
        </w:rPr>
        <w:fldChar w:fldCharType="end"/>
      </w:r>
    </w:p>
    <w:p w14:paraId="347D9B94" w14:textId="3852BCBB" w:rsidR="008042C0" w:rsidRDefault="008042C0">
      <w:pPr>
        <w:pStyle w:val="TOC1"/>
        <w:rPr>
          <w:rFonts w:asciiTheme="minorHAnsi" w:eastAsiaTheme="minorEastAsia" w:hAnsiTheme="minorHAnsi" w:cstheme="minorBidi"/>
          <w:kern w:val="2"/>
          <w14:ligatures w14:val="standardContextual"/>
        </w:rPr>
      </w:pPr>
      <w:r w:rsidRPr="00EC7FCE">
        <w:rPr>
          <w:rFonts w:eastAsia="Calibri"/>
          <w:snapToGrid w:val="0"/>
        </w:rPr>
        <w:t>Contract Costs</w:t>
      </w:r>
      <w:r>
        <w:rPr>
          <w:webHidden/>
        </w:rPr>
        <w:tab/>
      </w:r>
      <w:r>
        <w:rPr>
          <w:webHidden/>
        </w:rPr>
        <w:fldChar w:fldCharType="begin"/>
      </w:r>
      <w:r>
        <w:rPr>
          <w:webHidden/>
        </w:rPr>
        <w:instrText xml:space="preserve"> PAGEREF _Toc225255793 \h </w:instrText>
      </w:r>
      <w:r>
        <w:rPr>
          <w:webHidden/>
        </w:rPr>
      </w:r>
      <w:r>
        <w:rPr>
          <w:webHidden/>
        </w:rPr>
        <w:fldChar w:fldCharType="separate"/>
      </w:r>
      <w:r>
        <w:rPr>
          <w:webHidden/>
        </w:rPr>
        <w:t>18</w:t>
      </w:r>
      <w:r>
        <w:rPr>
          <w:webHidden/>
        </w:rPr>
        <w:fldChar w:fldCharType="end"/>
      </w:r>
    </w:p>
    <w:p w14:paraId="51C6534F" w14:textId="1B0D460B" w:rsidR="008042C0" w:rsidRDefault="008042C0">
      <w:pPr>
        <w:pStyle w:val="TOC1"/>
        <w:rPr>
          <w:rFonts w:asciiTheme="minorHAnsi" w:eastAsiaTheme="minorEastAsia" w:hAnsiTheme="minorHAnsi" w:cstheme="minorBidi"/>
          <w:kern w:val="2"/>
          <w14:ligatures w14:val="standardContextual"/>
        </w:rPr>
      </w:pPr>
      <w:r w:rsidRPr="00EC7FCE">
        <w:rPr>
          <w:rFonts w:eastAsia="Calibri"/>
          <w:snapToGrid w:val="0"/>
        </w:rPr>
        <w:t>Apportionment Costs</w:t>
      </w:r>
      <w:r>
        <w:rPr>
          <w:webHidden/>
        </w:rPr>
        <w:tab/>
      </w:r>
      <w:r>
        <w:rPr>
          <w:webHidden/>
        </w:rPr>
        <w:fldChar w:fldCharType="begin"/>
      </w:r>
      <w:r>
        <w:rPr>
          <w:webHidden/>
        </w:rPr>
        <w:instrText xml:space="preserve"> PAGEREF _Toc225255794 \h </w:instrText>
      </w:r>
      <w:r>
        <w:rPr>
          <w:webHidden/>
        </w:rPr>
      </w:r>
      <w:r>
        <w:rPr>
          <w:webHidden/>
        </w:rPr>
        <w:fldChar w:fldCharType="separate"/>
      </w:r>
      <w:r>
        <w:rPr>
          <w:webHidden/>
        </w:rPr>
        <w:t>20</w:t>
      </w:r>
      <w:r>
        <w:rPr>
          <w:webHidden/>
        </w:rPr>
        <w:fldChar w:fldCharType="end"/>
      </w:r>
    </w:p>
    <w:p w14:paraId="4076CFAC" w14:textId="596AE7AA" w:rsidR="008042C0" w:rsidRDefault="008042C0">
      <w:pPr>
        <w:pStyle w:val="TOC1"/>
        <w:rPr>
          <w:rFonts w:asciiTheme="minorHAnsi" w:eastAsiaTheme="minorEastAsia" w:hAnsiTheme="minorHAnsi" w:cstheme="minorBidi"/>
          <w:kern w:val="2"/>
          <w14:ligatures w14:val="standardContextual"/>
        </w:rPr>
      </w:pPr>
      <w:r w:rsidRPr="00EC7FCE">
        <w:rPr>
          <w:rFonts w:eastAsia="Calibri"/>
          <w:snapToGrid w:val="0"/>
        </w:rPr>
        <w:t>Five-Year Cost Projection</w:t>
      </w:r>
      <w:r>
        <w:rPr>
          <w:webHidden/>
        </w:rPr>
        <w:tab/>
      </w:r>
      <w:r>
        <w:rPr>
          <w:webHidden/>
        </w:rPr>
        <w:fldChar w:fldCharType="begin"/>
      </w:r>
      <w:r>
        <w:rPr>
          <w:webHidden/>
        </w:rPr>
        <w:instrText xml:space="preserve"> PAGEREF _Toc225255795 \h </w:instrText>
      </w:r>
      <w:r>
        <w:rPr>
          <w:webHidden/>
        </w:rPr>
      </w:r>
      <w:r>
        <w:rPr>
          <w:webHidden/>
        </w:rPr>
        <w:fldChar w:fldCharType="separate"/>
      </w:r>
      <w:r>
        <w:rPr>
          <w:webHidden/>
        </w:rPr>
        <w:t>21</w:t>
      </w:r>
      <w:r>
        <w:rPr>
          <w:webHidden/>
        </w:rPr>
        <w:fldChar w:fldCharType="end"/>
      </w:r>
    </w:p>
    <w:p w14:paraId="38B99E81" w14:textId="2909C863" w:rsidR="002375F2" w:rsidRDefault="0050225B" w:rsidP="002375F2">
      <w:pPr>
        <w:pStyle w:val="TOC1"/>
      </w:pPr>
      <w:r>
        <w:fldChar w:fldCharType="end"/>
      </w:r>
    </w:p>
    <w:p w14:paraId="34E62392" w14:textId="77777777" w:rsidR="002375F2" w:rsidRDefault="002375F2">
      <w:pPr>
        <w:rPr>
          <w:rFonts w:cs="Arial"/>
          <w:noProof/>
        </w:rPr>
      </w:pPr>
      <w:r>
        <w:br w:type="page"/>
      </w:r>
    </w:p>
    <w:p w14:paraId="224A731D" w14:textId="2CBE1993" w:rsidR="00906E4B" w:rsidRPr="00DC10F2" w:rsidRDefault="1F883DEF" w:rsidP="00941F84">
      <w:pPr>
        <w:tabs>
          <w:tab w:val="decimal" w:leader="dot" w:pos="8820"/>
        </w:tabs>
        <w:spacing w:line="360" w:lineRule="auto"/>
        <w:ind w:right="-180"/>
        <w:jc w:val="center"/>
        <w:rPr>
          <w:rFonts w:cs="Arial"/>
          <w:b/>
          <w:bCs/>
        </w:rPr>
      </w:pPr>
      <w:r w:rsidRPr="0A674110">
        <w:rPr>
          <w:rFonts w:cs="Arial"/>
          <w:b/>
          <w:bCs/>
        </w:rPr>
        <w:lastRenderedPageBreak/>
        <w:t>California Department of Education</w:t>
      </w:r>
    </w:p>
    <w:p w14:paraId="2C63FB65" w14:textId="77777777" w:rsidR="00F81962" w:rsidRDefault="00F81962" w:rsidP="00F81962">
      <w:pPr>
        <w:contextualSpacing/>
        <w:jc w:val="center"/>
        <w:rPr>
          <w:rFonts w:eastAsia="Arial" w:cs="Arial"/>
          <w:b/>
          <w:bCs/>
          <w:color w:val="000000" w:themeColor="text1"/>
        </w:rPr>
      </w:pPr>
      <w:bookmarkStart w:id="0" w:name="_Toc157679574"/>
      <w:bookmarkStart w:id="1" w:name="_Toc219122068"/>
      <w:r w:rsidRPr="20C92B86">
        <w:rPr>
          <w:rFonts w:eastAsia="Arial" w:cs="Arial"/>
          <w:b/>
          <w:bCs/>
          <w:color w:val="000000" w:themeColor="text1"/>
        </w:rPr>
        <w:t xml:space="preserve">Report to the Governor, Legislature, </w:t>
      </w:r>
      <w:r w:rsidRPr="00F81962">
        <w:rPr>
          <w:rFonts w:eastAsia="Arial" w:cs="Arial"/>
          <w:b/>
          <w:bCs/>
          <w:color w:val="000000" w:themeColor="text1"/>
        </w:rPr>
        <w:t>Legislative Analyst’s Office, Department of Finance, and State Board of Education:</w:t>
      </w:r>
      <w:r w:rsidRPr="20C92B86">
        <w:rPr>
          <w:rFonts w:eastAsia="Arial" w:cs="Arial"/>
          <w:b/>
          <w:bCs/>
          <w:color w:val="000000" w:themeColor="text1"/>
        </w:rPr>
        <w:t xml:space="preserve"> </w:t>
      </w:r>
      <w:r w:rsidRPr="6E4ED61F">
        <w:rPr>
          <w:rFonts w:eastAsia="Arial" w:cs="Arial"/>
          <w:b/>
          <w:bCs/>
          <w:color w:val="000000" w:themeColor="text1"/>
        </w:rPr>
        <w:t>2025 California Assessment of Student Performance and Progress Annual Implementation Update and</w:t>
      </w:r>
    </w:p>
    <w:p w14:paraId="2F1FE3D4" w14:textId="7E660F40" w:rsidR="00F81962" w:rsidRDefault="00F81962" w:rsidP="00F81962">
      <w:pPr>
        <w:contextualSpacing/>
        <w:jc w:val="center"/>
      </w:pPr>
      <w:r w:rsidRPr="6E4ED61F">
        <w:rPr>
          <w:rFonts w:eastAsia="Arial" w:cs="Arial"/>
          <w:b/>
          <w:bCs/>
          <w:color w:val="000000" w:themeColor="text1"/>
        </w:rPr>
        <w:t xml:space="preserve"> Five</w:t>
      </w:r>
      <w:r>
        <w:rPr>
          <w:rFonts w:eastAsia="Arial" w:cs="Arial"/>
          <w:b/>
          <w:bCs/>
          <w:color w:val="000000" w:themeColor="text1"/>
        </w:rPr>
        <w:t>-</w:t>
      </w:r>
      <w:r w:rsidRPr="6E4ED61F">
        <w:rPr>
          <w:rFonts w:eastAsia="Arial" w:cs="Arial"/>
          <w:b/>
          <w:bCs/>
          <w:color w:val="000000" w:themeColor="text1"/>
        </w:rPr>
        <w:t>Year Cost Projection</w:t>
      </w:r>
    </w:p>
    <w:p w14:paraId="1E9AA4C1" w14:textId="77777777" w:rsidR="00906E4B" w:rsidRPr="008A1F68" w:rsidRDefault="00906E4B" w:rsidP="008A1F68">
      <w:pPr>
        <w:pStyle w:val="Heading2"/>
      </w:pPr>
      <w:bookmarkStart w:id="2" w:name="_Toc225255790"/>
      <w:r w:rsidRPr="008A1F68">
        <w:t>Executive Summary</w:t>
      </w:r>
      <w:bookmarkEnd w:id="0"/>
      <w:bookmarkEnd w:id="1"/>
      <w:bookmarkEnd w:id="2"/>
    </w:p>
    <w:p w14:paraId="6173F7F8" w14:textId="35A6988E" w:rsidR="09E1CA4F" w:rsidRPr="008009E0" w:rsidRDefault="09E1CA4F" w:rsidP="00AC7F42">
      <w:pPr>
        <w:spacing w:after="240"/>
        <w:rPr>
          <w:rFonts w:eastAsia="Arial" w:cs="Arial"/>
        </w:rPr>
      </w:pPr>
      <w:r w:rsidRPr="6E4ED61F">
        <w:rPr>
          <w:rFonts w:eastAsia="Arial" w:cs="Arial"/>
          <w:color w:val="000000" w:themeColor="text1"/>
        </w:rPr>
        <w:t xml:space="preserve">California </w:t>
      </w:r>
      <w:r w:rsidRPr="6E4ED61F">
        <w:rPr>
          <w:rFonts w:eastAsia="Arial" w:cs="Arial"/>
          <w:i/>
          <w:iCs/>
          <w:color w:val="000000" w:themeColor="text1"/>
        </w:rPr>
        <w:t>Education Code</w:t>
      </w:r>
      <w:r w:rsidRPr="6E4ED61F">
        <w:rPr>
          <w:rFonts w:eastAsia="Arial" w:cs="Arial"/>
          <w:color w:val="000000" w:themeColor="text1"/>
        </w:rPr>
        <w:t xml:space="preserve"> (</w:t>
      </w:r>
      <w:r w:rsidRPr="6E4ED61F">
        <w:rPr>
          <w:rFonts w:eastAsia="Arial" w:cs="Arial"/>
          <w:i/>
          <w:iCs/>
          <w:color w:val="000000" w:themeColor="text1"/>
        </w:rPr>
        <w:t>EC</w:t>
      </w:r>
      <w:r w:rsidRPr="6E4ED61F">
        <w:rPr>
          <w:rFonts w:eastAsia="Arial" w:cs="Arial"/>
          <w:color w:val="000000" w:themeColor="text1"/>
        </w:rPr>
        <w:t xml:space="preserve">) Section 60604(b) requires that the State Superintendent of Public Instruction </w:t>
      </w:r>
      <w:r w:rsidR="009A748B">
        <w:rPr>
          <w:rFonts w:eastAsia="Arial" w:cs="Arial"/>
          <w:color w:val="000000" w:themeColor="text1"/>
        </w:rPr>
        <w:t xml:space="preserve">(SSPI) </w:t>
      </w:r>
      <w:r w:rsidRPr="6E4ED61F">
        <w:rPr>
          <w:rFonts w:eastAsia="Arial" w:cs="Arial"/>
          <w:color w:val="000000" w:themeColor="text1"/>
        </w:rPr>
        <w:t xml:space="preserve">annually update the California State Legislature on an implementation plan, five-year cost projection, and timeline for implementing the California Assessment of </w:t>
      </w:r>
      <w:r w:rsidRPr="008009E0">
        <w:rPr>
          <w:rFonts w:eastAsia="Arial" w:cs="Arial"/>
          <w:color w:val="000000" w:themeColor="text1"/>
        </w:rPr>
        <w:t>Student Performance and Progress (CAASPP) System. This report covers the 202</w:t>
      </w:r>
      <w:r w:rsidR="6C0F47AE" w:rsidRPr="008009E0">
        <w:rPr>
          <w:rFonts w:eastAsia="Arial" w:cs="Arial"/>
          <w:color w:val="000000" w:themeColor="text1"/>
        </w:rPr>
        <w:t>5</w:t>
      </w:r>
      <w:r w:rsidRPr="008009E0">
        <w:rPr>
          <w:rFonts w:eastAsia="Arial" w:cs="Arial"/>
          <w:color w:val="000000" w:themeColor="text1"/>
        </w:rPr>
        <w:t xml:space="preserve"> calendar year. It is divided into the following sections:</w:t>
      </w:r>
    </w:p>
    <w:p w14:paraId="575CC355" w14:textId="51CAF797" w:rsidR="297136F2" w:rsidRPr="008009E0" w:rsidRDefault="297136F2" w:rsidP="00AC7F42">
      <w:pPr>
        <w:pStyle w:val="ListParagraph"/>
        <w:numPr>
          <w:ilvl w:val="0"/>
          <w:numId w:val="1"/>
        </w:numPr>
        <w:tabs>
          <w:tab w:val="right" w:pos="9360"/>
        </w:tabs>
        <w:spacing w:after="240"/>
        <w:contextualSpacing w:val="0"/>
        <w:rPr>
          <w:rFonts w:eastAsia="Arial" w:cs="Arial"/>
          <w:color w:val="000000" w:themeColor="text1"/>
        </w:rPr>
      </w:pPr>
      <w:r w:rsidRPr="008009E0">
        <w:rPr>
          <w:rFonts w:eastAsia="Arial" w:cs="Arial"/>
          <w:b/>
          <w:bCs/>
          <w:color w:val="000000" w:themeColor="text1"/>
        </w:rPr>
        <w:t>Program Information</w:t>
      </w:r>
      <w:r w:rsidRPr="008009E0">
        <w:rPr>
          <w:rFonts w:eastAsia="Arial" w:cs="Arial"/>
          <w:color w:val="000000" w:themeColor="text1"/>
        </w:rPr>
        <w:t>—Background information on the CAASPP System including its history, purpose, and components.</w:t>
      </w:r>
    </w:p>
    <w:p w14:paraId="13F50392" w14:textId="5FE30657" w:rsidR="0068236D" w:rsidRPr="0068236D" w:rsidRDefault="297136F2" w:rsidP="00AC7F42">
      <w:pPr>
        <w:pStyle w:val="ListParagraph"/>
        <w:numPr>
          <w:ilvl w:val="0"/>
          <w:numId w:val="1"/>
        </w:numPr>
        <w:spacing w:after="240"/>
        <w:contextualSpacing w:val="0"/>
        <w:rPr>
          <w:rFonts w:eastAsia="Arial" w:cs="Arial"/>
          <w:color w:val="000000" w:themeColor="text1"/>
        </w:rPr>
      </w:pPr>
      <w:r w:rsidRPr="008009E0">
        <w:rPr>
          <w:rFonts w:eastAsia="Arial" w:cs="Arial"/>
          <w:b/>
          <w:bCs/>
          <w:color w:val="000000" w:themeColor="text1"/>
        </w:rPr>
        <w:t>Implementation Update</w:t>
      </w:r>
      <w:r w:rsidRPr="008009E0">
        <w:rPr>
          <w:rFonts w:eastAsia="Arial" w:cs="Arial"/>
          <w:color w:val="000000" w:themeColor="text1"/>
        </w:rPr>
        <w:t>—A brief discussion of CAASPP implementation activities during the 202</w:t>
      </w:r>
      <w:r w:rsidR="02925D08" w:rsidRPr="008009E0">
        <w:rPr>
          <w:rFonts w:eastAsia="Arial" w:cs="Arial"/>
          <w:color w:val="000000" w:themeColor="text1"/>
        </w:rPr>
        <w:t>5</w:t>
      </w:r>
      <w:r w:rsidRPr="6E4ED61F">
        <w:rPr>
          <w:rFonts w:eastAsia="Arial" w:cs="Arial"/>
          <w:color w:val="000000" w:themeColor="text1"/>
        </w:rPr>
        <w:t xml:space="preserve"> calendar year.</w:t>
      </w:r>
    </w:p>
    <w:p w14:paraId="43BF17F1" w14:textId="3C5B54EA" w:rsidR="297136F2" w:rsidRPr="00A24F6A" w:rsidRDefault="297136F2" w:rsidP="00AC7F42">
      <w:pPr>
        <w:pStyle w:val="ListParagraph"/>
        <w:numPr>
          <w:ilvl w:val="0"/>
          <w:numId w:val="1"/>
        </w:numPr>
        <w:spacing w:before="100" w:beforeAutospacing="1" w:after="240"/>
        <w:contextualSpacing w:val="0"/>
        <w:rPr>
          <w:rFonts w:eastAsia="Arial" w:cs="Arial"/>
          <w:color w:val="000000" w:themeColor="text1"/>
        </w:rPr>
      </w:pPr>
      <w:r w:rsidRPr="0A674110">
        <w:rPr>
          <w:rFonts w:eastAsia="Arial" w:cs="Arial"/>
          <w:b/>
          <w:bCs/>
          <w:color w:val="000000" w:themeColor="text1"/>
        </w:rPr>
        <w:t>Contract Costs</w:t>
      </w:r>
      <w:r w:rsidRPr="0A674110">
        <w:rPr>
          <w:rFonts w:eastAsia="Arial" w:cs="Arial"/>
          <w:color w:val="000000" w:themeColor="text1"/>
        </w:rPr>
        <w:t xml:space="preserve">—Costs and </w:t>
      </w:r>
      <w:r w:rsidRPr="00A24F6A">
        <w:rPr>
          <w:rFonts w:eastAsia="Arial" w:cs="Arial"/>
          <w:color w:val="000000" w:themeColor="text1"/>
        </w:rPr>
        <w:t xml:space="preserve">other information regarding the various types of CAASPP contracts, including </w:t>
      </w:r>
      <w:r w:rsidRPr="00430C31">
        <w:rPr>
          <w:rFonts w:eastAsia="Arial" w:cs="Arial"/>
          <w:color w:val="000000" w:themeColor="text1"/>
        </w:rPr>
        <w:t>state-managed services contract</w:t>
      </w:r>
      <w:r w:rsidRPr="00A24F6A">
        <w:rPr>
          <w:rFonts w:eastAsia="Arial" w:cs="Arial"/>
          <w:color w:val="000000" w:themeColor="text1"/>
        </w:rPr>
        <w:t xml:space="preserve"> costs, extending through fiscal year (FY) 2027–28. The </w:t>
      </w:r>
      <w:r w:rsidR="4F91B0B4" w:rsidRPr="00A24F6A">
        <w:rPr>
          <w:rFonts w:eastAsia="Arial" w:cs="Arial"/>
          <w:color w:val="000000" w:themeColor="text1"/>
        </w:rPr>
        <w:t>current</w:t>
      </w:r>
      <w:r w:rsidRPr="00A24F6A">
        <w:rPr>
          <w:rFonts w:eastAsia="Arial" w:cs="Arial"/>
          <w:color w:val="000000" w:themeColor="text1"/>
        </w:rPr>
        <w:t xml:space="preserve"> test administration contract</w:t>
      </w:r>
      <w:r w:rsidR="00D26AC0">
        <w:rPr>
          <w:rFonts w:eastAsia="Arial" w:cs="Arial"/>
          <w:color w:val="000000" w:themeColor="text1"/>
        </w:rPr>
        <w:t xml:space="preserve"> </w:t>
      </w:r>
      <w:r w:rsidRPr="00A24F6A">
        <w:rPr>
          <w:rFonts w:eastAsia="Arial" w:cs="Arial"/>
          <w:color w:val="000000" w:themeColor="text1"/>
        </w:rPr>
        <w:t xml:space="preserve">with the testing contractor </w:t>
      </w:r>
      <w:r w:rsidR="00D26AC0">
        <w:rPr>
          <w:rFonts w:eastAsia="Arial" w:cs="Arial"/>
          <w:color w:val="000000" w:themeColor="text1"/>
        </w:rPr>
        <w:t>Educational Testing Service (</w:t>
      </w:r>
      <w:r w:rsidRPr="00C05FB4">
        <w:rPr>
          <w:rFonts w:eastAsia="Arial" w:cs="Arial"/>
          <w:color w:val="000000" w:themeColor="text1"/>
        </w:rPr>
        <w:t>ETS</w:t>
      </w:r>
      <w:r w:rsidR="00D26AC0">
        <w:rPr>
          <w:rFonts w:eastAsia="Arial" w:cs="Arial"/>
          <w:color w:val="000000" w:themeColor="text1"/>
        </w:rPr>
        <w:t>)</w:t>
      </w:r>
      <w:r w:rsidRPr="00A24F6A">
        <w:rPr>
          <w:rFonts w:eastAsia="Arial" w:cs="Arial"/>
          <w:color w:val="000000" w:themeColor="text1"/>
        </w:rPr>
        <w:t xml:space="preserve"> began on July 1, 2022, and will end on December 31, 2027, for the following administrations: 2023, 2024, 2025, 2026, and 2027</w:t>
      </w:r>
      <w:r w:rsidR="00C05FB4">
        <w:rPr>
          <w:rFonts w:eastAsia="Arial" w:cs="Arial"/>
          <w:color w:val="000000" w:themeColor="text1"/>
        </w:rPr>
        <w:t>.</w:t>
      </w:r>
    </w:p>
    <w:p w14:paraId="5BF5ABFB" w14:textId="37114913" w:rsidR="297136F2" w:rsidRDefault="297136F2" w:rsidP="00AC7F42">
      <w:pPr>
        <w:pStyle w:val="ListParagraph"/>
        <w:numPr>
          <w:ilvl w:val="0"/>
          <w:numId w:val="1"/>
        </w:numPr>
        <w:spacing w:after="240"/>
        <w:contextualSpacing w:val="0"/>
        <w:rPr>
          <w:rFonts w:eastAsia="Arial" w:cs="Arial"/>
          <w:color w:val="000000" w:themeColor="text1"/>
        </w:rPr>
      </w:pPr>
      <w:r w:rsidRPr="0A674110">
        <w:rPr>
          <w:rFonts w:eastAsia="Arial" w:cs="Arial"/>
          <w:b/>
          <w:bCs/>
          <w:color w:val="000000" w:themeColor="text1"/>
        </w:rPr>
        <w:t>Apportionment Costs</w:t>
      </w:r>
      <w:r w:rsidRPr="0A674110">
        <w:rPr>
          <w:rFonts w:eastAsia="Arial" w:cs="Arial"/>
          <w:color w:val="000000" w:themeColor="text1"/>
        </w:rPr>
        <w:t>—Annual CAASPP apportionment reimbursements to local educational agencies (LEAs).</w:t>
      </w:r>
    </w:p>
    <w:p w14:paraId="0D629BCE" w14:textId="37455906" w:rsidR="0A674110" w:rsidRPr="00230258" w:rsidRDefault="297136F2" w:rsidP="00AC7F42">
      <w:pPr>
        <w:pStyle w:val="ListParagraph"/>
        <w:numPr>
          <w:ilvl w:val="0"/>
          <w:numId w:val="1"/>
        </w:numPr>
        <w:spacing w:after="240"/>
        <w:contextualSpacing w:val="0"/>
        <w:rPr>
          <w:rFonts w:eastAsia="Arial" w:cs="Arial"/>
          <w:color w:val="000000" w:themeColor="text1"/>
        </w:rPr>
      </w:pPr>
      <w:r w:rsidRPr="0A674110">
        <w:rPr>
          <w:rFonts w:eastAsia="Arial" w:cs="Arial"/>
          <w:b/>
          <w:bCs/>
          <w:color w:val="000000" w:themeColor="text1"/>
        </w:rPr>
        <w:t>Five-Year Cost Projection</w:t>
      </w:r>
      <w:r w:rsidRPr="0A674110">
        <w:rPr>
          <w:rFonts w:eastAsia="Arial" w:cs="Arial"/>
          <w:color w:val="000000" w:themeColor="text1"/>
        </w:rPr>
        <w:t>—Projected annual CAASPP contract and LEA apportionment costs includ</w:t>
      </w:r>
      <w:r w:rsidR="006B7829">
        <w:rPr>
          <w:rFonts w:eastAsia="Arial" w:cs="Arial"/>
          <w:color w:val="000000" w:themeColor="text1"/>
        </w:rPr>
        <w:t>ing</w:t>
      </w:r>
      <w:r w:rsidRPr="0A674110">
        <w:rPr>
          <w:rFonts w:eastAsia="Arial" w:cs="Arial"/>
          <w:color w:val="000000" w:themeColor="text1"/>
        </w:rPr>
        <w:t xml:space="preserve"> a timeline of the assessments that are anticipated to be a part of each CAASPP test administration</w:t>
      </w:r>
      <w:r w:rsidR="00E8076D">
        <w:rPr>
          <w:rFonts w:eastAsia="Arial" w:cs="Arial"/>
          <w:color w:val="000000" w:themeColor="text1"/>
        </w:rPr>
        <w:t>.</w:t>
      </w:r>
      <w:r w:rsidRPr="0A674110">
        <w:rPr>
          <w:rFonts w:eastAsia="Arial" w:cs="Arial"/>
          <w:color w:val="000000" w:themeColor="text1"/>
        </w:rPr>
        <w:t xml:space="preserve"> </w:t>
      </w:r>
    </w:p>
    <w:p w14:paraId="6357596C" w14:textId="62BBDF27" w:rsidR="00E87127" w:rsidRDefault="00E87127" w:rsidP="00AC7F42">
      <w:pPr>
        <w:tabs>
          <w:tab w:val="right" w:pos="9360"/>
        </w:tabs>
        <w:autoSpaceDE w:val="0"/>
        <w:autoSpaceDN w:val="0"/>
        <w:adjustRightInd w:val="0"/>
        <w:spacing w:after="240"/>
      </w:pPr>
      <w:r w:rsidRPr="44BBA74A">
        <w:rPr>
          <w:rFonts w:cs="Arial"/>
        </w:rPr>
        <w:t>You</w:t>
      </w:r>
      <w:r>
        <w:rPr>
          <w:rFonts w:cs="Arial"/>
        </w:rPr>
        <w:t xml:space="preserve"> will</w:t>
      </w:r>
      <w:r w:rsidRPr="44BBA74A">
        <w:rPr>
          <w:rFonts w:cs="Arial"/>
        </w:rPr>
        <w:t xml:space="preserve"> find this report </w:t>
      </w:r>
      <w:r w:rsidRPr="44BBA74A">
        <w:rPr>
          <w:rFonts w:eastAsia="Arial" w:cs="Arial"/>
          <w:color w:val="000000" w:themeColor="text1"/>
        </w:rPr>
        <w:t>on the California Department of Education</w:t>
      </w:r>
      <w:r>
        <w:rPr>
          <w:rFonts w:eastAsia="Arial" w:cs="Arial"/>
          <w:color w:val="000000" w:themeColor="text1"/>
        </w:rPr>
        <w:t xml:space="preserve"> (CDE)</w:t>
      </w:r>
      <w:r w:rsidRPr="44BBA74A">
        <w:rPr>
          <w:rFonts w:eastAsia="Arial" w:cs="Arial"/>
          <w:color w:val="000000" w:themeColor="text1"/>
        </w:rPr>
        <w:t xml:space="preserve"> Implementation of CAASPP web page at</w:t>
      </w:r>
      <w:r w:rsidRPr="44BBA74A">
        <w:rPr>
          <w:rFonts w:eastAsia="Arial" w:cs="Arial"/>
          <w:color w:val="C00000"/>
        </w:rPr>
        <w:t xml:space="preserve"> </w:t>
      </w:r>
      <w:hyperlink r:id="rId12">
        <w:r w:rsidRPr="44BBA74A">
          <w:rPr>
            <w:rStyle w:val="Hyperlink"/>
            <w:rFonts w:eastAsia="Arial" w:cs="Arial"/>
          </w:rPr>
          <w:t>https://www.cde.ca.gov/ta/tg/ca/caasppimplementation.asp</w:t>
        </w:r>
      </w:hyperlink>
      <w:r w:rsidRPr="44BBA74A">
        <w:rPr>
          <w:rFonts w:eastAsia="Arial" w:cs="Arial"/>
          <w:color w:val="C00000"/>
        </w:rPr>
        <w:t>.</w:t>
      </w:r>
      <w:r w:rsidRPr="44BBA74A">
        <w:rPr>
          <w:rFonts w:cs="Arial"/>
        </w:rPr>
        <w:t xml:space="preserve"> </w:t>
      </w:r>
      <w:r w:rsidRPr="087E0CCB">
        <w:rPr>
          <w:rFonts w:cs="Arial"/>
        </w:rPr>
        <w:t xml:space="preserve">If you need a copy of this report, please contact Chad Portney, Associate Director, Assessment Development and Administration Division, at 916-319-0575 or </w:t>
      </w:r>
      <w:hyperlink r:id="rId13">
        <w:r w:rsidRPr="087E0CCB">
          <w:rPr>
            <w:rStyle w:val="Hyperlink"/>
            <w:rFonts w:cs="Arial"/>
          </w:rPr>
          <w:t>cportney@cde.ca.gov</w:t>
        </w:r>
      </w:hyperlink>
      <w:r w:rsidRPr="087E0CCB">
        <w:rPr>
          <w:rFonts w:cs="Arial"/>
        </w:rPr>
        <w:t>.</w:t>
      </w:r>
    </w:p>
    <w:p w14:paraId="375E74A0" w14:textId="25F2B09D" w:rsidR="002375F2" w:rsidRDefault="0309917C" w:rsidP="00333F91">
      <w:pPr>
        <w:tabs>
          <w:tab w:val="right" w:pos="9360"/>
        </w:tabs>
        <w:autoSpaceDE w:val="0"/>
        <w:autoSpaceDN w:val="0"/>
        <w:adjustRightInd w:val="0"/>
        <w:spacing w:after="240"/>
        <w:rPr>
          <w:rFonts w:eastAsia="Arial" w:cs="Arial"/>
          <w:color w:val="000000" w:themeColor="text1"/>
        </w:rPr>
      </w:pPr>
      <w:r w:rsidRPr="087E0CCB">
        <w:rPr>
          <w:rFonts w:cs="Arial"/>
          <w:color w:val="000000" w:themeColor="text1"/>
        </w:rPr>
        <w:t>If you have any questions regarding this report, please contact</w:t>
      </w:r>
      <w:r w:rsidR="23FE5BF5" w:rsidRPr="087E0CCB">
        <w:rPr>
          <w:rFonts w:eastAsia="Arial" w:cs="Arial"/>
          <w:color w:val="000000" w:themeColor="text1"/>
        </w:rPr>
        <w:t xml:space="preserve"> Mao Vang, Director, Assessment Development and Administration Division,</w:t>
      </w:r>
      <w:r w:rsidR="3C26DB66" w:rsidRPr="087E0CCB">
        <w:rPr>
          <w:rFonts w:eastAsia="Arial" w:cs="Arial"/>
          <w:color w:val="000000" w:themeColor="text1"/>
        </w:rPr>
        <w:t xml:space="preserve"> at 916-324-9566 or </w:t>
      </w:r>
      <w:hyperlink r:id="rId14">
        <w:r w:rsidR="0A936F5B" w:rsidRPr="087E0CCB">
          <w:rPr>
            <w:rStyle w:val="Hyperlink"/>
            <w:rFonts w:eastAsia="Arial" w:cs="Arial"/>
          </w:rPr>
          <w:t>mvang@cde.ca.gov</w:t>
        </w:r>
      </w:hyperlink>
      <w:r w:rsidR="3C26DB66" w:rsidRPr="087E0CCB">
        <w:rPr>
          <w:rFonts w:eastAsia="Arial" w:cs="Arial"/>
          <w:color w:val="000000" w:themeColor="text1"/>
        </w:rPr>
        <w:t xml:space="preserve">. </w:t>
      </w:r>
    </w:p>
    <w:p w14:paraId="1203F9CD" w14:textId="77777777" w:rsidR="00DC601B" w:rsidRPr="008A1F68" w:rsidRDefault="00DC601B" w:rsidP="008A1F68">
      <w:pPr>
        <w:pStyle w:val="Heading2"/>
        <w:rPr>
          <w:rFonts w:eastAsia="Calibri"/>
        </w:rPr>
      </w:pPr>
      <w:bookmarkStart w:id="3" w:name="_Toc2346297"/>
      <w:bookmarkStart w:id="4" w:name="_Toc94884260"/>
      <w:bookmarkStart w:id="5" w:name="_Toc138338951"/>
      <w:bookmarkStart w:id="6" w:name="_Toc157679575"/>
      <w:bookmarkStart w:id="7" w:name="_Toc219122069"/>
      <w:bookmarkStart w:id="8" w:name="_Toc225255791"/>
      <w:bookmarkStart w:id="9" w:name="_Hlk141776089"/>
      <w:r w:rsidRPr="008A1F68">
        <w:rPr>
          <w:rFonts w:eastAsia="Calibri"/>
        </w:rPr>
        <w:lastRenderedPageBreak/>
        <w:t>Program Information</w:t>
      </w:r>
      <w:bookmarkEnd w:id="3"/>
      <w:bookmarkEnd w:id="4"/>
      <w:bookmarkEnd w:id="5"/>
      <w:bookmarkEnd w:id="6"/>
      <w:bookmarkEnd w:id="7"/>
      <w:bookmarkEnd w:id="8"/>
    </w:p>
    <w:p w14:paraId="537CAC08" w14:textId="4B236689" w:rsidR="00985925" w:rsidRPr="002B2206" w:rsidRDefault="00985925" w:rsidP="00AC7F42">
      <w:pPr>
        <w:spacing w:after="240"/>
        <w:rPr>
          <w:rFonts w:eastAsia="Calibri" w:cs="Arial"/>
          <w:strike/>
        </w:rPr>
      </w:pPr>
      <w:r w:rsidRPr="002B2206">
        <w:rPr>
          <w:rFonts w:eastAsia="Calibri" w:cs="Arial"/>
        </w:rPr>
        <w:t xml:space="preserve">The CAASPP System was established in California </w:t>
      </w:r>
      <w:r w:rsidRPr="002B2206">
        <w:rPr>
          <w:rFonts w:eastAsia="Calibri" w:cs="Arial"/>
          <w:i/>
          <w:iCs/>
        </w:rPr>
        <w:t>EC</w:t>
      </w:r>
      <w:r w:rsidRPr="002B2206">
        <w:rPr>
          <w:rFonts w:eastAsia="Calibri" w:cs="Arial"/>
        </w:rPr>
        <w:t xml:space="preserve"> sections 606</w:t>
      </w:r>
      <w:r w:rsidR="007F0290" w:rsidRPr="002B2206">
        <w:rPr>
          <w:rFonts w:eastAsia="Calibri" w:cs="Arial"/>
        </w:rPr>
        <w:t>0</w:t>
      </w:r>
      <w:r w:rsidRPr="002B2206">
        <w:rPr>
          <w:rFonts w:eastAsia="Calibri" w:cs="Arial"/>
        </w:rPr>
        <w:t>4 through 60648.5.</w:t>
      </w:r>
    </w:p>
    <w:bookmarkEnd w:id="9"/>
    <w:p w14:paraId="4A3674A2" w14:textId="32C661F7" w:rsidR="00DC601B" w:rsidRPr="002B2206" w:rsidRDefault="6411EB5C" w:rsidP="00AC7F42">
      <w:pPr>
        <w:spacing w:after="240"/>
        <w:rPr>
          <w:rFonts w:eastAsia="Calibri" w:cs="Arial"/>
        </w:rPr>
      </w:pPr>
      <w:r w:rsidRPr="002B2206">
        <w:rPr>
          <w:rFonts w:eastAsia="Calibri" w:cs="Arial"/>
        </w:rPr>
        <w:t xml:space="preserve">The purpose of the CAASPP System is to provide a system of </w:t>
      </w:r>
      <w:r w:rsidR="00643C3E" w:rsidRPr="002B2206">
        <w:rPr>
          <w:rFonts w:eastAsia="Calibri" w:cs="Arial"/>
        </w:rPr>
        <w:t>assessments primarily</w:t>
      </w:r>
      <w:r w:rsidRPr="002B2206">
        <w:rPr>
          <w:rFonts w:eastAsia="Calibri" w:cs="Arial"/>
        </w:rPr>
        <w:t xml:space="preserve"> a</w:t>
      </w:r>
      <w:r w:rsidR="5DD31939" w:rsidRPr="002B2206">
        <w:rPr>
          <w:rFonts w:eastAsia="Calibri" w:cs="Arial"/>
        </w:rPr>
        <w:t xml:space="preserve">imed at supporting </w:t>
      </w:r>
      <w:r w:rsidR="0511DD04" w:rsidRPr="002B2206">
        <w:rPr>
          <w:rFonts w:eastAsia="Calibri" w:cs="Arial"/>
        </w:rPr>
        <w:t xml:space="preserve">educators </w:t>
      </w:r>
      <w:r w:rsidRPr="002B2206">
        <w:rPr>
          <w:rFonts w:eastAsia="Calibri" w:cs="Arial"/>
        </w:rPr>
        <w:t>and administrators in promoting high-quality teaching and learning</w:t>
      </w:r>
      <w:r w:rsidR="0AF44146" w:rsidRPr="002B2206">
        <w:rPr>
          <w:rFonts w:eastAsia="Calibri" w:cs="Arial"/>
        </w:rPr>
        <w:t xml:space="preserve"> by</w:t>
      </w:r>
      <w:r w:rsidRPr="002B2206">
        <w:rPr>
          <w:rFonts w:eastAsia="Calibri" w:cs="Arial"/>
        </w:rPr>
        <w:t xml:space="preserve"> using a variety of assessment </w:t>
      </w:r>
      <w:r w:rsidR="00BD2D24" w:rsidRPr="002B2206">
        <w:rPr>
          <w:rFonts w:eastAsia="Calibri" w:cs="Arial"/>
        </w:rPr>
        <w:t>approaches. The</w:t>
      </w:r>
      <w:r w:rsidR="1A06BC27" w:rsidRPr="002B2206">
        <w:rPr>
          <w:rFonts w:eastAsia="Calibri" w:cs="Arial"/>
        </w:rPr>
        <w:t xml:space="preserve"> statute provides for the development and administration of assessments through technology, where feasible.</w:t>
      </w:r>
    </w:p>
    <w:p w14:paraId="2625516E" w14:textId="389274C1" w:rsidR="00DC601B" w:rsidRPr="002B2206" w:rsidRDefault="6411EB5C" w:rsidP="00AC7F42">
      <w:pPr>
        <w:spacing w:after="240"/>
        <w:rPr>
          <w:rFonts w:eastAsia="Calibri" w:cs="Arial"/>
        </w:rPr>
      </w:pPr>
      <w:r w:rsidRPr="002B2206">
        <w:rPr>
          <w:rFonts w:eastAsia="Calibri" w:cs="Arial"/>
        </w:rPr>
        <w:t xml:space="preserve">This report provides information about the CAASPP System </w:t>
      </w:r>
      <w:r w:rsidR="00DC601B" w:rsidRPr="002B2206">
        <w:rPr>
          <w:rFonts w:eastAsia="Calibri" w:cs="Arial"/>
        </w:rPr>
        <w:t xml:space="preserve">as it relates </w:t>
      </w:r>
      <w:r w:rsidRPr="002B2206">
        <w:rPr>
          <w:rFonts w:eastAsia="Calibri" w:cs="Arial"/>
        </w:rPr>
        <w:t xml:space="preserve">to </w:t>
      </w:r>
      <w:r w:rsidRPr="002B2206">
        <w:rPr>
          <w:rFonts w:eastAsia="Calibri" w:cs="Arial"/>
          <w:i/>
          <w:iCs/>
        </w:rPr>
        <w:t>EC</w:t>
      </w:r>
      <w:r w:rsidR="002375F2" w:rsidRPr="002B2206">
        <w:rPr>
          <w:rFonts w:eastAsia="Calibri" w:cs="Arial"/>
        </w:rPr>
        <w:t xml:space="preserve"> </w:t>
      </w:r>
      <w:r w:rsidRPr="002B2206">
        <w:rPr>
          <w:rFonts w:eastAsia="Calibri" w:cs="Arial"/>
        </w:rPr>
        <w:t>Section</w:t>
      </w:r>
      <w:r w:rsidR="002375F2" w:rsidRPr="002B2206">
        <w:rPr>
          <w:rFonts w:eastAsia="Calibri" w:cs="Arial"/>
        </w:rPr>
        <w:t xml:space="preserve"> </w:t>
      </w:r>
      <w:r w:rsidRPr="002B2206">
        <w:rPr>
          <w:rFonts w:eastAsia="Calibri" w:cs="Arial"/>
        </w:rPr>
        <w:t xml:space="preserve">60604(b), which requires the </w:t>
      </w:r>
      <w:r w:rsidR="00301733" w:rsidRPr="002B2206">
        <w:rPr>
          <w:rFonts w:eastAsia="Calibri" w:cs="Arial"/>
        </w:rPr>
        <w:t>SSPI</w:t>
      </w:r>
      <w:r w:rsidRPr="002B2206">
        <w:rPr>
          <w:rFonts w:eastAsia="Calibri" w:cs="Arial"/>
        </w:rPr>
        <w:t xml:space="preserve"> to develop and annually provide to the California State Legislature an update on an implementation plan, a five-year cost projection, and a timeline for implementing the CAASPP System.</w:t>
      </w:r>
    </w:p>
    <w:p w14:paraId="00B1B5FE" w14:textId="47722D13" w:rsidR="00DC601B" w:rsidRPr="002B2206" w:rsidRDefault="6411EB5C" w:rsidP="00AC7F42">
      <w:pPr>
        <w:spacing w:after="240"/>
        <w:rPr>
          <w:rFonts w:eastAsia="Calibri" w:cs="Arial"/>
        </w:rPr>
      </w:pPr>
      <w:r w:rsidRPr="002B2206">
        <w:rPr>
          <w:rFonts w:eastAsia="Calibri" w:cs="Arial"/>
        </w:rPr>
        <w:t xml:space="preserve">Per </w:t>
      </w:r>
      <w:r w:rsidRPr="002B2206">
        <w:rPr>
          <w:rFonts w:eastAsia="Calibri" w:cs="Arial"/>
          <w:i/>
          <w:iCs/>
        </w:rPr>
        <w:t>EC</w:t>
      </w:r>
      <w:r w:rsidRPr="002B2206">
        <w:rPr>
          <w:rFonts w:eastAsia="Calibri" w:cs="Arial"/>
        </w:rPr>
        <w:t xml:space="preserve"> Section 60605.7, California </w:t>
      </w:r>
      <w:r w:rsidR="3F705E2D" w:rsidRPr="002B2206">
        <w:rPr>
          <w:rFonts w:eastAsia="Calibri" w:cs="Arial"/>
        </w:rPr>
        <w:t xml:space="preserve">became a governing state </w:t>
      </w:r>
      <w:r w:rsidR="6EA01A13" w:rsidRPr="002B2206">
        <w:rPr>
          <w:rFonts w:eastAsia="Calibri" w:cs="Arial"/>
        </w:rPr>
        <w:t xml:space="preserve">in </w:t>
      </w:r>
      <w:r w:rsidRPr="002B2206">
        <w:rPr>
          <w:rFonts w:eastAsia="Calibri" w:cs="Arial"/>
        </w:rPr>
        <w:t xml:space="preserve">the Smarter Balanced Assessment Consortium (Consortium) in June 2011 working on the development of English language arts/literacy (ELA) and mathematics assessments. As </w:t>
      </w:r>
      <w:r w:rsidR="00DC601B" w:rsidRPr="002B2206">
        <w:rPr>
          <w:rFonts w:eastAsia="Calibri" w:cs="Arial"/>
        </w:rPr>
        <w:t>stipulated</w:t>
      </w:r>
      <w:r w:rsidRPr="002B2206">
        <w:rPr>
          <w:rFonts w:eastAsia="Calibri" w:cs="Arial"/>
        </w:rPr>
        <w:t xml:space="preserve"> in </w:t>
      </w:r>
      <w:r w:rsidRPr="002B2206">
        <w:rPr>
          <w:rFonts w:eastAsia="Calibri" w:cs="Arial"/>
          <w:i/>
          <w:iCs/>
        </w:rPr>
        <w:t>EC</w:t>
      </w:r>
      <w:r w:rsidRPr="002B2206">
        <w:rPr>
          <w:rFonts w:eastAsia="Calibri" w:cs="Arial"/>
        </w:rPr>
        <w:t xml:space="preserve"> Section 60640(b)(1), the Consortium assessments measure the Common Core State Standards for ELA and mathematics adopted by the California State Board of Education (SBE). The Smarter Balanced Assessment System</w:t>
      </w:r>
      <w:r w:rsidR="6BBE3DB6" w:rsidRPr="002B2206">
        <w:rPr>
          <w:rFonts w:eastAsia="Calibri" w:cs="Arial"/>
        </w:rPr>
        <w:t xml:space="preserve"> comprise</w:t>
      </w:r>
      <w:r w:rsidR="00E87127" w:rsidRPr="002B2206">
        <w:rPr>
          <w:rFonts w:eastAsia="Calibri" w:cs="Arial"/>
        </w:rPr>
        <w:t>s</w:t>
      </w:r>
      <w:r w:rsidR="6BBE3DB6" w:rsidRPr="002B2206">
        <w:rPr>
          <w:rFonts w:eastAsia="Calibri" w:cs="Arial"/>
        </w:rPr>
        <w:t xml:space="preserve"> three </w:t>
      </w:r>
      <w:r w:rsidR="00546558" w:rsidRPr="002B2206">
        <w:rPr>
          <w:rFonts w:eastAsia="Calibri" w:cs="Arial"/>
        </w:rPr>
        <w:t>components</w:t>
      </w:r>
      <w:r w:rsidRPr="002B2206">
        <w:rPr>
          <w:rFonts w:eastAsia="Calibri" w:cs="Arial"/>
        </w:rPr>
        <w:t>—summative assessments, interim assessments, and Tools for Teachers, a compendium of formative assessment resources</w:t>
      </w:r>
      <w:r w:rsidR="5BDB5B2E" w:rsidRPr="002B2206">
        <w:rPr>
          <w:rFonts w:eastAsia="Calibri" w:cs="Arial"/>
        </w:rPr>
        <w:t xml:space="preserve"> designed to support </w:t>
      </w:r>
      <w:r w:rsidRPr="002B2206">
        <w:rPr>
          <w:rFonts w:eastAsia="Calibri" w:cs="Arial"/>
        </w:rPr>
        <w:t>instruction and professional learning throughout the year.</w:t>
      </w:r>
    </w:p>
    <w:p w14:paraId="3C9F7A42" w14:textId="77777777" w:rsidR="00DC601B" w:rsidRPr="002B2206" w:rsidRDefault="00DC601B" w:rsidP="00AC7F42">
      <w:pPr>
        <w:spacing w:after="240"/>
        <w:rPr>
          <w:rFonts w:eastAsia="Calibri" w:cs="Arial"/>
        </w:rPr>
      </w:pPr>
      <w:r w:rsidRPr="002B2206">
        <w:rPr>
          <w:rFonts w:eastAsia="Calibri" w:cs="Arial"/>
        </w:rPr>
        <w:t>As addressed in state law, the CAASPP summative assessments include the following:</w:t>
      </w:r>
    </w:p>
    <w:p w14:paraId="4D221D87" w14:textId="77777777" w:rsidR="00DC601B" w:rsidRPr="002B2206" w:rsidRDefault="00DC601B" w:rsidP="00AC7F42">
      <w:pPr>
        <w:numPr>
          <w:ilvl w:val="0"/>
          <w:numId w:val="17"/>
        </w:numPr>
        <w:spacing w:after="240"/>
        <w:rPr>
          <w:rFonts w:eastAsia="Calibri" w:cs="Arial"/>
        </w:rPr>
      </w:pPr>
      <w:r w:rsidRPr="002B2206">
        <w:rPr>
          <w:rFonts w:eastAsia="Calibri" w:cs="Arial"/>
        </w:rPr>
        <w:t>Smarter Balanced Summative Assessments for ELA and mathematics</w:t>
      </w:r>
    </w:p>
    <w:p w14:paraId="30D3AA65" w14:textId="77777777" w:rsidR="00DC601B" w:rsidRPr="002B2206" w:rsidRDefault="00DC601B" w:rsidP="00AC7F42">
      <w:pPr>
        <w:numPr>
          <w:ilvl w:val="0"/>
          <w:numId w:val="17"/>
        </w:numPr>
        <w:spacing w:after="240"/>
        <w:rPr>
          <w:rFonts w:eastAsia="Calibri" w:cs="Arial"/>
        </w:rPr>
      </w:pPr>
      <w:r w:rsidRPr="002B2206">
        <w:rPr>
          <w:rFonts w:eastAsia="Calibri" w:cs="Arial"/>
        </w:rPr>
        <w:t>California Science Test (CAST)</w:t>
      </w:r>
    </w:p>
    <w:p w14:paraId="433CC32D" w14:textId="3DC50B90" w:rsidR="00DC601B" w:rsidRPr="002B2206" w:rsidRDefault="00DC601B" w:rsidP="00AC7F42">
      <w:pPr>
        <w:numPr>
          <w:ilvl w:val="0"/>
          <w:numId w:val="17"/>
        </w:numPr>
        <w:spacing w:after="240"/>
        <w:rPr>
          <w:rFonts w:eastAsia="Calibri" w:cs="Arial"/>
        </w:rPr>
      </w:pPr>
      <w:r w:rsidRPr="002B2206">
        <w:rPr>
          <w:rFonts w:eastAsia="Calibri" w:cs="Arial"/>
        </w:rPr>
        <w:t>California Alternate Assessments (CAAs) for ELA, mathematics, and science</w:t>
      </w:r>
      <w:r w:rsidR="00E87127" w:rsidRPr="002B2206">
        <w:rPr>
          <w:rFonts w:eastAsia="Calibri" w:cs="Arial"/>
        </w:rPr>
        <w:t xml:space="preserve"> </w:t>
      </w:r>
      <w:r w:rsidRPr="002B2206">
        <w:rPr>
          <w:rFonts w:eastAsia="Calibri" w:cs="Arial"/>
        </w:rPr>
        <w:t xml:space="preserve">for students with the most significant cognitive disabilities, as designated in their individualized education program (IEP) </w:t>
      </w:r>
    </w:p>
    <w:p w14:paraId="0D187110" w14:textId="4B596B94" w:rsidR="00DC601B" w:rsidRPr="002B2206" w:rsidRDefault="75CECC10" w:rsidP="00AC7F42">
      <w:pPr>
        <w:numPr>
          <w:ilvl w:val="0"/>
          <w:numId w:val="17"/>
        </w:numPr>
        <w:spacing w:after="240"/>
        <w:rPr>
          <w:rFonts w:eastAsia="Calibri" w:cs="Arial"/>
        </w:rPr>
      </w:pPr>
      <w:r w:rsidRPr="002B2206">
        <w:rPr>
          <w:rFonts w:eastAsia="Calibri" w:cs="Arial"/>
        </w:rPr>
        <w:t xml:space="preserve">California Spanish Assessment (CSA) for Spanish reading/language arts (optional) </w:t>
      </w:r>
    </w:p>
    <w:p w14:paraId="7DB632DF" w14:textId="0CADA61A" w:rsidR="00DC601B" w:rsidRPr="002B2206" w:rsidRDefault="6411EB5C" w:rsidP="00AC7F42">
      <w:pPr>
        <w:spacing w:after="240"/>
        <w:rPr>
          <w:rFonts w:eastAsia="Calibri" w:cs="Arial"/>
        </w:rPr>
      </w:pPr>
      <w:r w:rsidRPr="002B2206">
        <w:rPr>
          <w:rFonts w:eastAsia="Calibri" w:cs="Arial"/>
        </w:rPr>
        <w:t xml:space="preserve">The CAASPP summative assessments are computer-based tests that measure what students </w:t>
      </w:r>
      <w:r w:rsidR="00DC601B" w:rsidRPr="002B2206">
        <w:rPr>
          <w:rFonts w:eastAsia="Calibri" w:cs="Arial"/>
        </w:rPr>
        <w:t>know and can do.</w:t>
      </w:r>
      <w:r w:rsidRPr="002B2206">
        <w:rPr>
          <w:rFonts w:eastAsia="Calibri" w:cs="Arial"/>
        </w:rPr>
        <w:t xml:space="preserve"> The</w:t>
      </w:r>
      <w:r w:rsidR="0DAF4D98" w:rsidRPr="002B2206">
        <w:rPr>
          <w:rFonts w:eastAsia="Calibri" w:cs="Arial"/>
        </w:rPr>
        <w:t xml:space="preserve">se assessments </w:t>
      </w:r>
      <w:r w:rsidRPr="002B2206">
        <w:rPr>
          <w:rFonts w:eastAsia="Calibri" w:cs="Arial"/>
        </w:rPr>
        <w:t xml:space="preserve">produce scores that can be aggregated and disaggregated for the purpose of informing parents/guardians, LEAs, the public, and the state about students’ achievement in their learning of the California academic content standards. The CAASPP summative assessments (1) provide individual student results to students, parents/guardians, and teachers; (2) produce school-, district-, and county-level results that allow for the monitoring of </w:t>
      </w:r>
      <w:r w:rsidRPr="002B2206">
        <w:rPr>
          <w:rFonts w:eastAsia="Calibri" w:cs="Arial"/>
        </w:rPr>
        <w:lastRenderedPageBreak/>
        <w:t xml:space="preserve">schools’ progress; and (3) produce results to meet the requirements of the federal </w:t>
      </w:r>
      <w:r w:rsidRPr="002B2206">
        <w:rPr>
          <w:rFonts w:eastAsia="Calibri" w:cs="Arial"/>
          <w:color w:val="000000"/>
          <w:shd w:val="clear" w:color="auto" w:fill="FFFFFF"/>
        </w:rPr>
        <w:t>Every Student Succeeds Act (</w:t>
      </w:r>
      <w:r w:rsidRPr="002B2206">
        <w:rPr>
          <w:rFonts w:eastAsia="Calibri" w:cs="Arial"/>
        </w:rPr>
        <w:t xml:space="preserve">ESSA) enacted on December 10, 2015, </w:t>
      </w:r>
      <w:r w:rsidR="007F0290" w:rsidRPr="002B2206">
        <w:rPr>
          <w:rFonts w:eastAsia="Calibri" w:cs="Arial"/>
        </w:rPr>
        <w:t>reauthoriz</w:t>
      </w:r>
      <w:r w:rsidR="00E46712" w:rsidRPr="002B2206">
        <w:rPr>
          <w:rFonts w:eastAsia="Calibri" w:cs="Arial"/>
        </w:rPr>
        <w:t>ing</w:t>
      </w:r>
      <w:r w:rsidR="007F0290" w:rsidRPr="002B2206">
        <w:rPr>
          <w:rFonts w:eastAsia="Calibri" w:cs="Arial"/>
        </w:rPr>
        <w:t xml:space="preserve"> </w:t>
      </w:r>
      <w:r w:rsidRPr="002B2206">
        <w:rPr>
          <w:rFonts w:eastAsia="Calibri" w:cs="Arial"/>
        </w:rPr>
        <w:t>the Elementary and Secondary Education Act of 1965</w:t>
      </w:r>
      <w:r w:rsidR="73D9AE2F" w:rsidRPr="002B2206">
        <w:rPr>
          <w:rFonts w:eastAsia="Calibri" w:cs="Arial"/>
        </w:rPr>
        <w:t>.</w:t>
      </w:r>
      <w:r w:rsidRPr="002B2206">
        <w:rPr>
          <w:rFonts w:eastAsia="Calibri" w:cs="Arial"/>
        </w:rPr>
        <w:t xml:space="preserve"> Under the federal requirements of ESSA, all states </w:t>
      </w:r>
      <w:r w:rsidR="7782DE98" w:rsidRPr="002B2206">
        <w:rPr>
          <w:rFonts w:eastAsia="Calibri" w:cs="Arial"/>
        </w:rPr>
        <w:t>receiving</w:t>
      </w:r>
      <w:r w:rsidR="00E87127" w:rsidRPr="002B2206">
        <w:rPr>
          <w:rFonts w:eastAsia="Calibri" w:cs="Arial"/>
        </w:rPr>
        <w:t xml:space="preserve"> federal</w:t>
      </w:r>
      <w:r w:rsidR="7782DE98" w:rsidRPr="002B2206">
        <w:rPr>
          <w:rFonts w:eastAsia="Calibri" w:cs="Arial"/>
        </w:rPr>
        <w:t xml:space="preserve"> </w:t>
      </w:r>
      <w:r w:rsidRPr="002B2206">
        <w:rPr>
          <w:rFonts w:eastAsia="Calibri" w:cs="Arial"/>
        </w:rPr>
        <w:t>Title I funds for use by LEAs must assess students as follows:</w:t>
      </w:r>
    </w:p>
    <w:p w14:paraId="51CAA0D4" w14:textId="167DB09C" w:rsidR="00DC601B" w:rsidRPr="002B2206" w:rsidRDefault="6411EB5C" w:rsidP="00AC7F42">
      <w:pPr>
        <w:numPr>
          <w:ilvl w:val="0"/>
          <w:numId w:val="4"/>
        </w:numPr>
        <w:spacing w:after="240"/>
        <w:rPr>
          <w:rFonts w:eastAsia="Calibri" w:cs="Arial"/>
        </w:rPr>
      </w:pPr>
      <w:r w:rsidRPr="002B2206">
        <w:rPr>
          <w:rFonts w:eastAsia="Calibri" w:cs="Arial"/>
        </w:rPr>
        <w:t>For ELA and mathematics</w:t>
      </w:r>
      <w:r w:rsidR="00E87127" w:rsidRPr="002B2206">
        <w:rPr>
          <w:rFonts w:eastAsia="Calibri" w:cs="Arial"/>
        </w:rPr>
        <w:t xml:space="preserve">, </w:t>
      </w:r>
      <w:r w:rsidRPr="002B2206">
        <w:rPr>
          <w:rFonts w:eastAsia="Calibri" w:cs="Arial"/>
        </w:rPr>
        <w:t xml:space="preserve">assessments are administered annually in grades three through eight and once </w:t>
      </w:r>
      <w:r w:rsidR="00DC601B" w:rsidRPr="002B2206">
        <w:rPr>
          <w:rFonts w:eastAsia="Calibri" w:cs="Arial"/>
        </w:rPr>
        <w:t>in</w:t>
      </w:r>
      <w:r w:rsidRPr="002B2206">
        <w:rPr>
          <w:rFonts w:eastAsia="Calibri" w:cs="Arial"/>
        </w:rPr>
        <w:t xml:space="preserve"> high school</w:t>
      </w:r>
      <w:r w:rsidR="00E87127" w:rsidRPr="002B2206">
        <w:rPr>
          <w:rFonts w:eastAsia="Calibri" w:cs="Arial"/>
        </w:rPr>
        <w:t>.</w:t>
      </w:r>
    </w:p>
    <w:p w14:paraId="6588BCC1" w14:textId="48F2CDCB" w:rsidR="00DC601B" w:rsidRPr="002B2206" w:rsidRDefault="00DC601B" w:rsidP="00AC7F42">
      <w:pPr>
        <w:numPr>
          <w:ilvl w:val="0"/>
          <w:numId w:val="4"/>
        </w:numPr>
        <w:spacing w:after="240"/>
        <w:rPr>
          <w:rFonts w:eastAsia="Calibri" w:cs="Arial"/>
        </w:rPr>
      </w:pPr>
      <w:r w:rsidRPr="002B2206">
        <w:rPr>
          <w:rFonts w:eastAsia="Calibri" w:cs="Arial"/>
        </w:rPr>
        <w:t>For science</w:t>
      </w:r>
      <w:r w:rsidR="00E87127" w:rsidRPr="002B2206">
        <w:rPr>
          <w:rFonts w:eastAsia="Calibri" w:cs="Arial"/>
        </w:rPr>
        <w:t xml:space="preserve">, </w:t>
      </w:r>
      <w:r w:rsidRPr="002B2206">
        <w:rPr>
          <w:rFonts w:eastAsia="Calibri" w:cs="Arial"/>
        </w:rPr>
        <w:t>assessments are administered annually</w:t>
      </w:r>
      <w:r w:rsidR="00E87127" w:rsidRPr="002B2206">
        <w:rPr>
          <w:rFonts w:eastAsia="Calibri" w:cs="Arial"/>
        </w:rPr>
        <w:t>—</w:t>
      </w:r>
      <w:r w:rsidRPr="002B2206">
        <w:rPr>
          <w:rFonts w:eastAsia="Calibri" w:cs="Arial"/>
        </w:rPr>
        <w:t>once in grades three through five, once in grades six through eight, and once in high school (i.e., grade ten, eleven, or twelve)</w:t>
      </w:r>
      <w:r w:rsidR="00E87127" w:rsidRPr="002B2206">
        <w:rPr>
          <w:rFonts w:eastAsia="Calibri" w:cs="Arial"/>
        </w:rPr>
        <w:t>.</w:t>
      </w:r>
    </w:p>
    <w:p w14:paraId="49BE2CDA" w14:textId="1DAD621A" w:rsidR="00DC601B" w:rsidRPr="002B2206" w:rsidRDefault="6411EB5C" w:rsidP="00AC7F42">
      <w:pPr>
        <w:spacing w:after="240"/>
        <w:rPr>
          <w:rFonts w:eastAsia="Calibri" w:cs="Arial"/>
        </w:rPr>
      </w:pPr>
      <w:r w:rsidRPr="002B2206">
        <w:rPr>
          <w:rFonts w:eastAsia="Calibri" w:cs="Arial"/>
        </w:rPr>
        <w:t xml:space="preserve">CAASPP summative assessments were used to meet federal requirements </w:t>
      </w:r>
      <w:bookmarkStart w:id="10" w:name="_Int_zmHQIknh"/>
      <w:r w:rsidR="00DC601B" w:rsidRPr="002B2206">
        <w:rPr>
          <w:rFonts w:eastAsia="Calibri" w:cs="Arial"/>
        </w:rPr>
        <w:t>in</w:t>
      </w:r>
      <w:r w:rsidR="7B31984D" w:rsidRPr="002B2206">
        <w:rPr>
          <w:rFonts w:eastAsia="Calibri" w:cs="Arial"/>
        </w:rPr>
        <w:t xml:space="preserve"> </w:t>
      </w:r>
      <w:r w:rsidRPr="002B2206">
        <w:rPr>
          <w:rFonts w:cs="Arial"/>
        </w:rPr>
        <w:br/>
      </w:r>
      <w:r w:rsidRPr="002B2206">
        <w:rPr>
          <w:rFonts w:eastAsia="Calibri" w:cs="Arial"/>
        </w:rPr>
        <w:t>202</w:t>
      </w:r>
      <w:r w:rsidR="29BF4C62" w:rsidRPr="002B2206">
        <w:rPr>
          <w:rFonts w:eastAsia="Calibri" w:cs="Arial"/>
        </w:rPr>
        <w:t>4</w:t>
      </w:r>
      <w:bookmarkEnd w:id="10"/>
      <w:r w:rsidRPr="002B2206">
        <w:rPr>
          <w:rFonts w:eastAsia="Calibri" w:cs="Arial"/>
        </w:rPr>
        <w:t>–2</w:t>
      </w:r>
      <w:r w:rsidR="7EC091E0" w:rsidRPr="002B2206">
        <w:rPr>
          <w:rFonts w:eastAsia="Calibri" w:cs="Arial"/>
        </w:rPr>
        <w:t>5</w:t>
      </w:r>
      <w:r w:rsidRPr="002B2206">
        <w:rPr>
          <w:rFonts w:eastAsia="Calibri" w:cs="Arial"/>
        </w:rPr>
        <w:t xml:space="preserve"> through the </w:t>
      </w:r>
      <w:r w:rsidR="00DC601B" w:rsidRPr="002B2206">
        <w:rPr>
          <w:rFonts w:eastAsia="Calibri" w:cs="Arial"/>
        </w:rPr>
        <w:t>administration of the following:</w:t>
      </w:r>
    </w:p>
    <w:p w14:paraId="1FCB80E3" w14:textId="77777777" w:rsidR="00DC601B" w:rsidRPr="002B2206" w:rsidRDefault="00DC601B" w:rsidP="00AC7F42">
      <w:pPr>
        <w:numPr>
          <w:ilvl w:val="0"/>
          <w:numId w:val="16"/>
        </w:numPr>
        <w:spacing w:after="240"/>
        <w:rPr>
          <w:rFonts w:eastAsia="Calibri" w:cs="Arial"/>
        </w:rPr>
      </w:pPr>
      <w:r w:rsidRPr="002B2206">
        <w:rPr>
          <w:rFonts w:eastAsia="Calibri" w:cs="Arial"/>
        </w:rPr>
        <w:t>The Smarter Balanced Summative Assessments and the CAAs for ELA and mathematics in grades three through eight and grade eleven</w:t>
      </w:r>
    </w:p>
    <w:p w14:paraId="5D1C4833" w14:textId="2F7930AD" w:rsidR="00DC601B" w:rsidRPr="002B2206" w:rsidRDefault="6411EB5C" w:rsidP="00AC7F42">
      <w:pPr>
        <w:numPr>
          <w:ilvl w:val="0"/>
          <w:numId w:val="16"/>
        </w:numPr>
        <w:spacing w:after="240"/>
        <w:rPr>
          <w:rFonts w:eastAsia="Calibri" w:cs="Arial"/>
        </w:rPr>
      </w:pPr>
      <w:r w:rsidRPr="002B2206">
        <w:rPr>
          <w:rFonts w:eastAsia="Calibri" w:cs="Arial"/>
        </w:rPr>
        <w:t xml:space="preserve">The CAST and CAA for Science in grades five and eight and one time in high school </w:t>
      </w:r>
      <w:r w:rsidRPr="002B2206">
        <w:rPr>
          <w:rFonts w:eastAsia="Calibri" w:cs="Arial"/>
          <w:bdr w:val="none" w:sz="0" w:space="0" w:color="auto" w:frame="1"/>
        </w:rPr>
        <w:t>(i.e., grade ten, eleven, or twelve)</w:t>
      </w:r>
    </w:p>
    <w:p w14:paraId="210AAE29" w14:textId="3FD8EE5F" w:rsidR="00DC601B" w:rsidRPr="002B2206" w:rsidRDefault="00DC601B" w:rsidP="00AC7F42">
      <w:pPr>
        <w:spacing w:after="240"/>
        <w:rPr>
          <w:rFonts w:eastAsia="Calibri" w:cs="Arial"/>
          <w:color w:val="000000"/>
        </w:rPr>
      </w:pPr>
      <w:r w:rsidRPr="002B2206">
        <w:rPr>
          <w:rFonts w:eastAsia="Calibri" w:cs="Arial"/>
          <w:color w:val="000000"/>
        </w:rPr>
        <w:t xml:space="preserve">All contracts for the development, purchase, or administration of the CAASPP tests are subject to approval by the CDE, the SBE, and the Department of Finance (DOF) per </w:t>
      </w:r>
      <w:r w:rsidRPr="002B2206">
        <w:rPr>
          <w:rFonts w:eastAsia="Calibri" w:cs="Arial"/>
          <w:i/>
          <w:iCs/>
          <w:color w:val="000000"/>
        </w:rPr>
        <w:t>EC</w:t>
      </w:r>
      <w:r w:rsidRPr="002B2206">
        <w:rPr>
          <w:rFonts w:eastAsia="Calibri" w:cs="Arial"/>
          <w:color w:val="000000"/>
        </w:rPr>
        <w:t xml:space="preserve"> Section</w:t>
      </w:r>
      <w:r w:rsidR="002375F2" w:rsidRPr="002B2206">
        <w:rPr>
          <w:rFonts w:eastAsia="Calibri" w:cs="Arial"/>
          <w:color w:val="000000"/>
        </w:rPr>
        <w:t xml:space="preserve"> </w:t>
      </w:r>
      <w:r w:rsidRPr="002B2206">
        <w:rPr>
          <w:rFonts w:eastAsia="Calibri" w:cs="Arial"/>
          <w:color w:val="000000"/>
        </w:rPr>
        <w:t>60643(b)(1). The SBE’s approval must be obtained for the following work components:</w:t>
      </w:r>
    </w:p>
    <w:p w14:paraId="31C8285F" w14:textId="5C6CBC93" w:rsidR="00DC601B" w:rsidRPr="002B2206" w:rsidRDefault="6411EB5C" w:rsidP="00AC7F42">
      <w:pPr>
        <w:numPr>
          <w:ilvl w:val="0"/>
          <w:numId w:val="3"/>
        </w:numPr>
        <w:spacing w:after="240"/>
        <w:rPr>
          <w:rFonts w:eastAsia="Calibri" w:cs="Arial"/>
        </w:rPr>
      </w:pPr>
      <w:r w:rsidRPr="002B2206">
        <w:rPr>
          <w:rFonts w:eastAsia="Calibri" w:cs="Arial"/>
          <w:color w:val="000000" w:themeColor="text1"/>
        </w:rPr>
        <w:t>The test blueprints—excluding Consortium assessments—</w:t>
      </w:r>
      <w:r w:rsidR="00DC601B" w:rsidRPr="002B2206">
        <w:rPr>
          <w:rFonts w:eastAsia="Calibri" w:cs="Arial"/>
          <w:color w:val="000000" w:themeColor="text1"/>
        </w:rPr>
        <w:t>which specify</w:t>
      </w:r>
      <w:r w:rsidRPr="002B2206">
        <w:rPr>
          <w:rFonts w:eastAsia="Calibri" w:cs="Arial"/>
          <w:color w:val="000000" w:themeColor="text1"/>
        </w:rPr>
        <w:t xml:space="preserve"> the standards to be assessed and the number of items to be tested for each standard included in the </w:t>
      </w:r>
      <w:r w:rsidR="00610B4F" w:rsidRPr="002B2206">
        <w:rPr>
          <w:rFonts w:eastAsia="Calibri" w:cs="Arial"/>
          <w:color w:val="000000" w:themeColor="text1"/>
        </w:rPr>
        <w:t>tests</w:t>
      </w:r>
    </w:p>
    <w:p w14:paraId="66C1974E" w14:textId="528B3256" w:rsidR="00DC601B" w:rsidRPr="002B2206" w:rsidRDefault="00DC601B" w:rsidP="00AC7F42">
      <w:pPr>
        <w:numPr>
          <w:ilvl w:val="0"/>
          <w:numId w:val="3"/>
        </w:numPr>
        <w:spacing w:after="240"/>
        <w:rPr>
          <w:rFonts w:eastAsia="Calibri" w:cs="Arial"/>
        </w:rPr>
      </w:pPr>
      <w:r w:rsidRPr="002B2206">
        <w:rPr>
          <w:rFonts w:eastAsia="Calibri" w:cs="Arial"/>
        </w:rPr>
        <w:t xml:space="preserve">The achievement levels used in the CAASPP System and the threshold scores—excluding Consortium assessments—used to identify students’ achievement </w:t>
      </w:r>
      <w:r w:rsidR="00610B4F" w:rsidRPr="002B2206">
        <w:rPr>
          <w:rFonts w:eastAsia="Calibri" w:cs="Arial"/>
        </w:rPr>
        <w:t>levels</w:t>
      </w:r>
    </w:p>
    <w:p w14:paraId="2BD68086" w14:textId="36BC250B" w:rsidR="00DC601B" w:rsidRPr="002B2206" w:rsidRDefault="00DC601B" w:rsidP="00AC7F42">
      <w:pPr>
        <w:numPr>
          <w:ilvl w:val="0"/>
          <w:numId w:val="3"/>
        </w:numPr>
        <w:spacing w:after="240"/>
        <w:rPr>
          <w:rFonts w:eastAsia="Calibri" w:cs="Arial"/>
        </w:rPr>
      </w:pPr>
      <w:r w:rsidRPr="002B2206">
        <w:rPr>
          <w:rFonts w:eastAsia="Calibri" w:cs="Arial"/>
        </w:rPr>
        <w:t>The regulations</w:t>
      </w:r>
      <w:r w:rsidR="00E87127" w:rsidRPr="002B2206">
        <w:rPr>
          <w:rFonts w:eastAsia="Calibri" w:cs="Arial"/>
        </w:rPr>
        <w:t>;</w:t>
      </w:r>
      <w:r w:rsidRPr="002B2206">
        <w:rPr>
          <w:rFonts w:eastAsia="Calibri" w:cs="Arial"/>
        </w:rPr>
        <w:t xml:space="preserve"> testing period</w:t>
      </w:r>
      <w:r w:rsidR="00E87127" w:rsidRPr="002B2206">
        <w:rPr>
          <w:rFonts w:eastAsia="Calibri" w:cs="Arial"/>
        </w:rPr>
        <w:t>;</w:t>
      </w:r>
      <w:r w:rsidR="001C47C5" w:rsidRPr="002B2206">
        <w:rPr>
          <w:rFonts w:eastAsia="Calibri" w:cs="Arial"/>
        </w:rPr>
        <w:t xml:space="preserve"> </w:t>
      </w:r>
      <w:r w:rsidRPr="002B2206">
        <w:rPr>
          <w:rFonts w:eastAsia="Calibri" w:cs="Arial"/>
        </w:rPr>
        <w:t xml:space="preserve">calendar of when results are to be delivered to the state, LEAs, and parents/guardians; and when results are to be posted for the </w:t>
      </w:r>
      <w:r w:rsidR="00610B4F" w:rsidRPr="002B2206">
        <w:rPr>
          <w:rFonts w:eastAsia="Calibri" w:cs="Arial"/>
        </w:rPr>
        <w:t>public</w:t>
      </w:r>
    </w:p>
    <w:p w14:paraId="5F0D71D0" w14:textId="5EB99D6F" w:rsidR="00DC601B" w:rsidRPr="002B2206" w:rsidRDefault="00DC601B" w:rsidP="00AC7F42">
      <w:pPr>
        <w:spacing w:after="240"/>
        <w:rPr>
          <w:rFonts w:cs="Arial"/>
          <w:b/>
        </w:rPr>
      </w:pPr>
      <w:bookmarkStart w:id="11" w:name="_Toc525117739"/>
      <w:bookmarkStart w:id="12" w:name="_Toc525112372"/>
      <w:bookmarkStart w:id="13" w:name="_Toc521859348"/>
      <w:bookmarkStart w:id="14" w:name="_Toc495393370"/>
      <w:bookmarkStart w:id="15" w:name="_Toc481014528"/>
      <w:bookmarkStart w:id="16" w:name="_Toc417399379"/>
      <w:r w:rsidRPr="002B2206">
        <w:rPr>
          <w:rFonts w:cs="Arial"/>
        </w:rPr>
        <w:t>The ETS contract also calls for the development of a plan for continuous improvement</w:t>
      </w:r>
      <w:bookmarkEnd w:id="11"/>
      <w:bookmarkEnd w:id="12"/>
      <w:bookmarkEnd w:id="13"/>
      <w:bookmarkEnd w:id="14"/>
      <w:bookmarkEnd w:id="15"/>
      <w:bookmarkEnd w:id="16"/>
      <w:r w:rsidRPr="002B2206">
        <w:rPr>
          <w:rFonts w:cs="Arial"/>
        </w:rPr>
        <w:t xml:space="preserve">. </w:t>
      </w:r>
      <w:r w:rsidRPr="002B2206">
        <w:rPr>
          <w:rFonts w:eastAsia="Calibri" w:cs="Arial"/>
        </w:rPr>
        <w:t xml:space="preserve">ETS worked with the CDE to create a plan that supports continuous improvement of the California Assessment System, which includes CAASPP and the English Language Proficiency Assessments for California (ELPAC). In addition to opportunities for improvement identified in the plan, ETS proposed opportunities for program improvements that have emerged over multiple years. More information regarding the CAASPP is available on the CDE CAASPP System web page at </w:t>
      </w:r>
      <w:hyperlink r:id="rId15" w:history="1">
        <w:r w:rsidR="00E87127" w:rsidRPr="002B2206">
          <w:rPr>
            <w:rStyle w:val="Hyperlink"/>
            <w:rFonts w:cs="Arial"/>
          </w:rPr>
          <w:t>https://www.cde.ca.gov/ta/tg/ca/</w:t>
        </w:r>
      </w:hyperlink>
      <w:r w:rsidRPr="002B2206">
        <w:rPr>
          <w:rFonts w:eastAsia="Calibri" w:cs="Arial"/>
        </w:rPr>
        <w:t>.</w:t>
      </w:r>
      <w:r w:rsidR="00E87127" w:rsidRPr="002B2206">
        <w:rPr>
          <w:rFonts w:eastAsia="Calibri" w:cs="Arial"/>
        </w:rPr>
        <w:t xml:space="preserve"> </w:t>
      </w:r>
    </w:p>
    <w:p w14:paraId="21D4304D" w14:textId="094C54C8" w:rsidR="00DC601B" w:rsidRPr="002B2206" w:rsidRDefault="00DC601B" w:rsidP="00AC7F42">
      <w:pPr>
        <w:spacing w:after="240"/>
        <w:rPr>
          <w:rFonts w:eastAsia="Calibri" w:cs="Arial"/>
        </w:rPr>
      </w:pPr>
      <w:r w:rsidRPr="002B2206">
        <w:rPr>
          <w:rFonts w:eastAsia="Calibri" w:cs="Arial"/>
        </w:rPr>
        <w:lastRenderedPageBreak/>
        <w:t>Table</w:t>
      </w:r>
      <w:r w:rsidR="00E87127" w:rsidRPr="002B2206">
        <w:rPr>
          <w:rFonts w:eastAsia="Calibri" w:cs="Arial"/>
        </w:rPr>
        <w:t>s</w:t>
      </w:r>
      <w:r w:rsidRPr="002B2206">
        <w:rPr>
          <w:rFonts w:eastAsia="Calibri" w:cs="Arial"/>
        </w:rPr>
        <w:t xml:space="preserve"> 1 and 2 identify the required and optional CAASPP assessments that were administered in 202</w:t>
      </w:r>
      <w:r w:rsidR="7B9A7B3F" w:rsidRPr="002B2206">
        <w:rPr>
          <w:rFonts w:eastAsia="Calibri" w:cs="Arial"/>
        </w:rPr>
        <w:t>4</w:t>
      </w:r>
      <w:r w:rsidRPr="002B2206">
        <w:rPr>
          <w:rFonts w:eastAsia="Calibri" w:cs="Arial"/>
        </w:rPr>
        <w:t>–2</w:t>
      </w:r>
      <w:r w:rsidR="6886BA2C" w:rsidRPr="002B2206">
        <w:rPr>
          <w:rFonts w:eastAsia="Calibri" w:cs="Arial"/>
        </w:rPr>
        <w:t>5</w:t>
      </w:r>
      <w:r w:rsidRPr="002B2206">
        <w:rPr>
          <w:rFonts w:eastAsia="Calibri" w:cs="Arial"/>
        </w:rPr>
        <w:t>.</w:t>
      </w:r>
    </w:p>
    <w:p w14:paraId="644DB77D" w14:textId="5CC2BA09" w:rsidR="00DC601B" w:rsidRPr="002B2206" w:rsidRDefault="00DC601B" w:rsidP="00AC7F42">
      <w:pPr>
        <w:spacing w:after="240"/>
        <w:rPr>
          <w:rFonts w:eastAsia="Calibri" w:cs="Arial"/>
          <w:b/>
          <w:bCs/>
        </w:rPr>
      </w:pPr>
      <w:r w:rsidRPr="002B2206">
        <w:rPr>
          <w:rFonts w:eastAsia="Calibri" w:cs="Arial"/>
          <w:b/>
          <w:bCs/>
        </w:rPr>
        <w:t>Table 1: CAASPP</w:t>
      </w:r>
      <w:r w:rsidR="00E87127" w:rsidRPr="002B2206">
        <w:rPr>
          <w:rFonts w:eastAsia="Calibri" w:cs="Arial"/>
          <w:b/>
          <w:bCs/>
        </w:rPr>
        <w:t>-</w:t>
      </w:r>
      <w:r w:rsidRPr="002B2206">
        <w:rPr>
          <w:rFonts w:eastAsia="Calibri" w:cs="Arial"/>
          <w:b/>
          <w:bCs/>
        </w:rPr>
        <w:t>Required Assessments Administered in 202</w:t>
      </w:r>
      <w:r w:rsidR="370AF6CC" w:rsidRPr="002B2206">
        <w:rPr>
          <w:rFonts w:eastAsia="Calibri" w:cs="Arial"/>
          <w:b/>
          <w:bCs/>
        </w:rPr>
        <w:t>4</w:t>
      </w:r>
      <w:r w:rsidRPr="002B2206">
        <w:rPr>
          <w:rFonts w:eastAsia="Calibri" w:cs="Arial"/>
          <w:b/>
          <w:bCs/>
        </w:rPr>
        <w:t>–2</w:t>
      </w:r>
      <w:r w:rsidR="45CC727B" w:rsidRPr="002B2206">
        <w:rPr>
          <w:rFonts w:eastAsia="Calibri" w:cs="Arial"/>
          <w:b/>
          <w:bCs/>
        </w:rPr>
        <w:t>5</w:t>
      </w:r>
      <w:r w:rsidRPr="002B2206">
        <w:rPr>
          <w:rFonts w:eastAsia="Calibri" w:cs="Arial"/>
          <w:b/>
          <w:bCs/>
        </w:rPr>
        <w:t xml:space="preserve"> by Grade and</w:t>
      </w:r>
      <w:r w:rsidR="006B36BC" w:rsidRPr="002B2206">
        <w:rPr>
          <w:rFonts w:eastAsia="Calibri" w:cs="Arial"/>
          <w:b/>
          <w:bCs/>
        </w:rPr>
        <w:t xml:space="preserve"> </w:t>
      </w:r>
      <w:r w:rsidRPr="002B2206">
        <w:rPr>
          <w:rFonts w:eastAsia="Calibri" w:cs="Arial"/>
          <w:b/>
          <w:bCs/>
        </w:rPr>
        <w:t>Content Area</w:t>
      </w:r>
    </w:p>
    <w:tbl>
      <w:tblPr>
        <w:tblStyle w:val="TableGrid1"/>
        <w:tblW w:w="9805" w:type="dxa"/>
        <w:tblLayout w:type="fixed"/>
        <w:tblLook w:val="04A0" w:firstRow="1" w:lastRow="0" w:firstColumn="1" w:lastColumn="0" w:noHBand="0" w:noVBand="1"/>
        <w:tblDescription w:val="Table 1: CAASPP Required Assessments Administered in 2024–25, by Grade and Content Area"/>
      </w:tblPr>
      <w:tblGrid>
        <w:gridCol w:w="1705"/>
        <w:gridCol w:w="1350"/>
        <w:gridCol w:w="3510"/>
        <w:gridCol w:w="1620"/>
        <w:gridCol w:w="1620"/>
      </w:tblGrid>
      <w:tr w:rsidR="00DC601B" w:rsidRPr="002B2206" w14:paraId="41F1FD2C" w14:textId="77777777" w:rsidTr="30235417">
        <w:trPr>
          <w:cantSplit/>
          <w:trHeight w:val="75"/>
          <w:tblHeader/>
        </w:trPr>
        <w:tc>
          <w:tcPr>
            <w:tcW w:w="1705" w:type="dxa"/>
            <w:shd w:val="clear" w:color="auto" w:fill="9CC2E5" w:themeFill="accent5" w:themeFillTint="99"/>
            <w:tcMar>
              <w:top w:w="14" w:type="dxa"/>
              <w:left w:w="115" w:type="dxa"/>
              <w:bottom w:w="14" w:type="dxa"/>
              <w:right w:w="115" w:type="dxa"/>
            </w:tcMar>
            <w:vAlign w:val="center"/>
          </w:tcPr>
          <w:p w14:paraId="1485151F" w14:textId="77777777" w:rsidR="00DC601B" w:rsidRPr="002B2206" w:rsidRDefault="00DC601B" w:rsidP="00DC601B">
            <w:pPr>
              <w:ind w:right="49"/>
              <w:jc w:val="center"/>
              <w:rPr>
                <w:rFonts w:cs="Arial"/>
                <w:b/>
              </w:rPr>
            </w:pPr>
            <w:r w:rsidRPr="002B2206">
              <w:rPr>
                <w:rFonts w:cs="Arial"/>
                <w:b/>
              </w:rPr>
              <w:t>Test</w:t>
            </w:r>
          </w:p>
        </w:tc>
        <w:tc>
          <w:tcPr>
            <w:tcW w:w="1350" w:type="dxa"/>
            <w:shd w:val="clear" w:color="auto" w:fill="9CC2E5" w:themeFill="accent5" w:themeFillTint="99"/>
            <w:tcMar>
              <w:top w:w="14" w:type="dxa"/>
              <w:left w:w="115" w:type="dxa"/>
              <w:bottom w:w="14" w:type="dxa"/>
              <w:right w:w="115" w:type="dxa"/>
            </w:tcMar>
            <w:vAlign w:val="center"/>
          </w:tcPr>
          <w:p w14:paraId="50881084" w14:textId="77777777" w:rsidR="00DC601B" w:rsidRPr="002B2206" w:rsidRDefault="00DC601B" w:rsidP="00DC601B">
            <w:pPr>
              <w:tabs>
                <w:tab w:val="left" w:pos="545"/>
              </w:tabs>
              <w:ind w:right="-77"/>
              <w:jc w:val="center"/>
              <w:rPr>
                <w:rFonts w:cs="Arial"/>
                <w:b/>
              </w:rPr>
            </w:pPr>
            <w:r w:rsidRPr="002B2206">
              <w:rPr>
                <w:rFonts w:cs="Arial"/>
                <w:b/>
              </w:rPr>
              <w:t>Type</w:t>
            </w:r>
          </w:p>
        </w:tc>
        <w:tc>
          <w:tcPr>
            <w:tcW w:w="3510" w:type="dxa"/>
            <w:shd w:val="clear" w:color="auto" w:fill="9CC2E5" w:themeFill="accent5" w:themeFillTint="99"/>
            <w:tcMar>
              <w:top w:w="14" w:type="dxa"/>
              <w:left w:w="115" w:type="dxa"/>
              <w:bottom w:w="14" w:type="dxa"/>
              <w:right w:w="115" w:type="dxa"/>
            </w:tcMar>
            <w:vAlign w:val="center"/>
          </w:tcPr>
          <w:p w14:paraId="0EEE7205" w14:textId="77777777" w:rsidR="00DC601B" w:rsidRPr="002B2206" w:rsidRDefault="00DC601B" w:rsidP="00DC601B">
            <w:pPr>
              <w:ind w:right="114"/>
              <w:jc w:val="center"/>
              <w:rPr>
                <w:rFonts w:cs="Arial"/>
                <w:b/>
              </w:rPr>
            </w:pPr>
            <w:r w:rsidRPr="002B2206">
              <w:rPr>
                <w:rFonts w:cs="Arial"/>
                <w:b/>
              </w:rPr>
              <w:t>Students</w:t>
            </w:r>
          </w:p>
        </w:tc>
        <w:tc>
          <w:tcPr>
            <w:tcW w:w="1620" w:type="dxa"/>
            <w:shd w:val="clear" w:color="auto" w:fill="9CC2E5" w:themeFill="accent5" w:themeFillTint="99"/>
            <w:tcMar>
              <w:top w:w="14" w:type="dxa"/>
              <w:left w:w="115" w:type="dxa"/>
              <w:bottom w:w="14" w:type="dxa"/>
              <w:right w:w="115" w:type="dxa"/>
            </w:tcMar>
            <w:vAlign w:val="center"/>
          </w:tcPr>
          <w:p w14:paraId="6C98EA07" w14:textId="77777777" w:rsidR="00DC601B" w:rsidRPr="002B2206" w:rsidRDefault="00DC601B" w:rsidP="00DC601B">
            <w:pPr>
              <w:ind w:right="40"/>
              <w:jc w:val="center"/>
              <w:rPr>
                <w:rFonts w:cs="Arial"/>
                <w:b/>
              </w:rPr>
            </w:pPr>
            <w:r w:rsidRPr="002B2206">
              <w:rPr>
                <w:rFonts w:cs="Arial"/>
                <w:b/>
              </w:rPr>
              <w:t>Grades</w:t>
            </w:r>
          </w:p>
        </w:tc>
        <w:tc>
          <w:tcPr>
            <w:tcW w:w="1620" w:type="dxa"/>
            <w:shd w:val="clear" w:color="auto" w:fill="9CC2E5" w:themeFill="accent5" w:themeFillTint="99"/>
            <w:tcMar>
              <w:top w:w="14" w:type="dxa"/>
              <w:left w:w="115" w:type="dxa"/>
              <w:bottom w:w="14" w:type="dxa"/>
              <w:right w:w="115" w:type="dxa"/>
            </w:tcMar>
            <w:vAlign w:val="center"/>
          </w:tcPr>
          <w:p w14:paraId="415701EF" w14:textId="77777777" w:rsidR="00DC601B" w:rsidRPr="002B2206" w:rsidRDefault="00DC601B" w:rsidP="00DC601B">
            <w:pPr>
              <w:jc w:val="center"/>
              <w:rPr>
                <w:rFonts w:cs="Arial"/>
                <w:b/>
              </w:rPr>
            </w:pPr>
            <w:r w:rsidRPr="002B2206">
              <w:rPr>
                <w:rFonts w:cs="Arial"/>
                <w:b/>
              </w:rPr>
              <w:t>Content Area(s)</w:t>
            </w:r>
          </w:p>
        </w:tc>
      </w:tr>
      <w:tr w:rsidR="00DC601B" w:rsidRPr="002B2206" w14:paraId="69F52280" w14:textId="77777777" w:rsidTr="00E46712">
        <w:trPr>
          <w:cantSplit/>
          <w:trHeight w:val="1377"/>
        </w:trPr>
        <w:tc>
          <w:tcPr>
            <w:tcW w:w="1705" w:type="dxa"/>
            <w:tcMar>
              <w:top w:w="14" w:type="dxa"/>
              <w:left w:w="115" w:type="dxa"/>
              <w:bottom w:w="14" w:type="dxa"/>
              <w:right w:w="115" w:type="dxa"/>
            </w:tcMar>
            <w:vAlign w:val="center"/>
          </w:tcPr>
          <w:p w14:paraId="7B8A6888" w14:textId="0D5C4866" w:rsidR="00DC601B" w:rsidRPr="002B2206" w:rsidRDefault="00DC601B" w:rsidP="00E46712">
            <w:pPr>
              <w:rPr>
                <w:rFonts w:cs="Arial"/>
                <w:color w:val="000000"/>
              </w:rPr>
            </w:pPr>
            <w:r w:rsidRPr="002B2206">
              <w:rPr>
                <w:rFonts w:cs="Arial"/>
                <w:color w:val="000000"/>
              </w:rPr>
              <w:t xml:space="preserve">Smarter Balanced Summative Assessments for ELA and </w:t>
            </w:r>
            <w:r w:rsidR="006B36BC" w:rsidRPr="002B2206">
              <w:rPr>
                <w:rFonts w:cs="Arial"/>
                <w:color w:val="000000"/>
              </w:rPr>
              <w:t>M</w:t>
            </w:r>
            <w:r w:rsidRPr="002B2206">
              <w:rPr>
                <w:rFonts w:cs="Arial"/>
                <w:color w:val="000000"/>
              </w:rPr>
              <w:t>athematics</w:t>
            </w:r>
          </w:p>
        </w:tc>
        <w:tc>
          <w:tcPr>
            <w:tcW w:w="1350" w:type="dxa"/>
            <w:tcMar>
              <w:top w:w="14" w:type="dxa"/>
              <w:left w:w="115" w:type="dxa"/>
              <w:bottom w:w="14" w:type="dxa"/>
              <w:right w:w="115" w:type="dxa"/>
            </w:tcMar>
            <w:vAlign w:val="center"/>
          </w:tcPr>
          <w:p w14:paraId="07D92AA9" w14:textId="240E468E" w:rsidR="00DC601B" w:rsidRPr="002B2206" w:rsidRDefault="00DC601B" w:rsidP="00E46712">
            <w:pPr>
              <w:tabs>
                <w:tab w:val="left" w:pos="72"/>
              </w:tabs>
              <w:rPr>
                <w:rFonts w:cs="Arial"/>
                <w:color w:val="000000"/>
                <w:vertAlign w:val="superscript"/>
              </w:rPr>
            </w:pPr>
            <w:r w:rsidRPr="002B2206">
              <w:rPr>
                <w:rFonts w:cs="Arial"/>
                <w:color w:val="000000"/>
              </w:rPr>
              <w:t>Computer adaptive test</w:t>
            </w:r>
          </w:p>
        </w:tc>
        <w:tc>
          <w:tcPr>
            <w:tcW w:w="3510" w:type="dxa"/>
            <w:tcMar>
              <w:top w:w="14" w:type="dxa"/>
              <w:left w:w="115" w:type="dxa"/>
              <w:bottom w:w="14" w:type="dxa"/>
              <w:right w:w="115" w:type="dxa"/>
            </w:tcMar>
            <w:vAlign w:val="center"/>
          </w:tcPr>
          <w:p w14:paraId="3146559C" w14:textId="7EE60AEF" w:rsidR="00DC601B" w:rsidRPr="002B2206" w:rsidRDefault="00DC601B" w:rsidP="00253AEF">
            <w:pPr>
              <w:rPr>
                <w:rFonts w:cs="Arial"/>
                <w:color w:val="000000"/>
              </w:rPr>
            </w:pPr>
            <w:r w:rsidRPr="002B2206">
              <w:rPr>
                <w:rFonts w:cs="Arial"/>
                <w:color w:val="000000"/>
              </w:rPr>
              <w:t xml:space="preserve">All students, unless they have an IEP indicating an alternate assessment (recently arrived English </w:t>
            </w:r>
            <w:r w:rsidR="00E87127" w:rsidRPr="002B2206">
              <w:rPr>
                <w:rFonts w:cs="Arial"/>
                <w:color w:val="000000"/>
              </w:rPr>
              <w:t>L</w:t>
            </w:r>
            <w:r w:rsidRPr="002B2206">
              <w:rPr>
                <w:rFonts w:cs="Arial"/>
                <w:color w:val="000000"/>
              </w:rPr>
              <w:t>earner</w:t>
            </w:r>
            <w:r w:rsidR="00F00A00" w:rsidRPr="002B2206">
              <w:rPr>
                <w:rFonts w:cs="Arial"/>
                <w:color w:val="000000"/>
              </w:rPr>
              <w:t xml:space="preserve"> </w:t>
            </w:r>
            <w:r w:rsidR="00F42BE3" w:rsidRPr="002B2206">
              <w:rPr>
                <w:rFonts w:cs="Arial"/>
                <w:color w:val="000000"/>
              </w:rPr>
              <w:t>[EL]</w:t>
            </w:r>
            <w:r w:rsidRPr="002B2206">
              <w:rPr>
                <w:rFonts w:cs="Arial"/>
                <w:color w:val="000000"/>
              </w:rPr>
              <w:t xml:space="preserve"> students are exempted from the ELA assessment)</w:t>
            </w:r>
          </w:p>
        </w:tc>
        <w:tc>
          <w:tcPr>
            <w:tcW w:w="1620" w:type="dxa"/>
            <w:tcMar>
              <w:top w:w="14" w:type="dxa"/>
              <w:left w:w="115" w:type="dxa"/>
              <w:bottom w:w="14" w:type="dxa"/>
              <w:right w:w="115" w:type="dxa"/>
            </w:tcMar>
            <w:vAlign w:val="center"/>
          </w:tcPr>
          <w:p w14:paraId="724F0EB2" w14:textId="06439EB3" w:rsidR="00DC601B" w:rsidRPr="002B2206" w:rsidRDefault="006B36BC" w:rsidP="00E46712">
            <w:pPr>
              <w:rPr>
                <w:rFonts w:cs="Arial"/>
                <w:color w:val="000000"/>
                <w:vertAlign w:val="superscript"/>
              </w:rPr>
            </w:pPr>
            <w:r w:rsidRPr="002B2206">
              <w:rPr>
                <w:rFonts w:cs="Arial"/>
                <w:color w:val="000000"/>
              </w:rPr>
              <w:t>T</w:t>
            </w:r>
            <w:r w:rsidR="00DC601B" w:rsidRPr="002B2206">
              <w:rPr>
                <w:rFonts w:cs="Arial"/>
                <w:color w:val="000000"/>
              </w:rPr>
              <w:t>hird through eighth and eleventh</w:t>
            </w:r>
          </w:p>
        </w:tc>
        <w:tc>
          <w:tcPr>
            <w:tcW w:w="1620" w:type="dxa"/>
            <w:tcMar>
              <w:top w:w="14" w:type="dxa"/>
              <w:left w:w="115" w:type="dxa"/>
              <w:bottom w:w="14" w:type="dxa"/>
              <w:right w:w="115" w:type="dxa"/>
            </w:tcMar>
            <w:vAlign w:val="center"/>
          </w:tcPr>
          <w:p w14:paraId="5DF3B860" w14:textId="77777777" w:rsidR="00DC601B" w:rsidRPr="002B2206" w:rsidRDefault="00DC601B" w:rsidP="00E46712">
            <w:pPr>
              <w:rPr>
                <w:rFonts w:cs="Arial"/>
                <w:color w:val="000000"/>
              </w:rPr>
            </w:pPr>
            <w:r w:rsidRPr="002B2206">
              <w:rPr>
                <w:rFonts w:cs="Arial"/>
                <w:color w:val="000000"/>
              </w:rPr>
              <w:t>ELA and mathematics</w:t>
            </w:r>
          </w:p>
        </w:tc>
      </w:tr>
      <w:tr w:rsidR="00DC601B" w:rsidRPr="002B2206" w14:paraId="36E02ABE" w14:textId="77777777" w:rsidTr="00E46712">
        <w:trPr>
          <w:cantSplit/>
          <w:trHeight w:val="1200"/>
        </w:trPr>
        <w:tc>
          <w:tcPr>
            <w:tcW w:w="1705" w:type="dxa"/>
            <w:tcMar>
              <w:top w:w="14" w:type="dxa"/>
              <w:left w:w="115" w:type="dxa"/>
              <w:bottom w:w="14" w:type="dxa"/>
              <w:right w:w="115" w:type="dxa"/>
            </w:tcMar>
            <w:vAlign w:val="center"/>
          </w:tcPr>
          <w:p w14:paraId="7C396A5A" w14:textId="77777777" w:rsidR="00DC601B" w:rsidRPr="002B2206" w:rsidRDefault="00DC601B" w:rsidP="00E46712">
            <w:pPr>
              <w:rPr>
                <w:rFonts w:cs="Arial"/>
                <w:color w:val="000000"/>
              </w:rPr>
            </w:pPr>
            <w:r w:rsidRPr="002B2206">
              <w:rPr>
                <w:rFonts w:cs="Arial"/>
                <w:color w:val="000000"/>
              </w:rPr>
              <w:t>CAST</w:t>
            </w:r>
          </w:p>
        </w:tc>
        <w:tc>
          <w:tcPr>
            <w:tcW w:w="1350" w:type="dxa"/>
            <w:tcMar>
              <w:top w:w="14" w:type="dxa"/>
              <w:left w:w="115" w:type="dxa"/>
              <w:bottom w:w="14" w:type="dxa"/>
              <w:right w:w="115" w:type="dxa"/>
            </w:tcMar>
            <w:vAlign w:val="center"/>
          </w:tcPr>
          <w:p w14:paraId="41B20771" w14:textId="762C7EED" w:rsidR="00DC601B" w:rsidRPr="002B2206" w:rsidRDefault="00DC601B" w:rsidP="00E46712">
            <w:pPr>
              <w:tabs>
                <w:tab w:val="left" w:pos="72"/>
              </w:tabs>
              <w:rPr>
                <w:rFonts w:cs="Arial"/>
                <w:color w:val="000000"/>
                <w:vertAlign w:val="superscript"/>
              </w:rPr>
            </w:pPr>
            <w:r w:rsidRPr="002B2206">
              <w:rPr>
                <w:rFonts w:cs="Arial"/>
                <w:color w:val="000000"/>
              </w:rPr>
              <w:t>Computer-based</w:t>
            </w:r>
            <w:r w:rsidR="006B36BC" w:rsidRPr="002B2206">
              <w:rPr>
                <w:rFonts w:cs="Arial"/>
                <w:color w:val="000000"/>
              </w:rPr>
              <w:t xml:space="preserve"> </w:t>
            </w:r>
            <w:r w:rsidRPr="002B2206">
              <w:rPr>
                <w:rFonts w:cs="Arial"/>
                <w:color w:val="000000"/>
              </w:rPr>
              <w:t>test</w:t>
            </w:r>
          </w:p>
        </w:tc>
        <w:tc>
          <w:tcPr>
            <w:tcW w:w="3510" w:type="dxa"/>
            <w:tcMar>
              <w:top w:w="14" w:type="dxa"/>
              <w:left w:w="115" w:type="dxa"/>
              <w:bottom w:w="14" w:type="dxa"/>
              <w:right w:w="115" w:type="dxa"/>
            </w:tcMar>
            <w:vAlign w:val="center"/>
          </w:tcPr>
          <w:p w14:paraId="65D4408E" w14:textId="77777777" w:rsidR="00DC601B" w:rsidRPr="002B2206" w:rsidRDefault="00DC601B" w:rsidP="00253AEF">
            <w:pPr>
              <w:rPr>
                <w:rFonts w:cs="Arial"/>
                <w:color w:val="000000"/>
              </w:rPr>
            </w:pPr>
            <w:r w:rsidRPr="002B2206">
              <w:rPr>
                <w:rFonts w:cs="Arial"/>
                <w:color w:val="000000"/>
              </w:rPr>
              <w:t>All students, unless they have an IEP indicating an alternate assessment (i.e., CAA for Science)</w:t>
            </w:r>
          </w:p>
        </w:tc>
        <w:tc>
          <w:tcPr>
            <w:tcW w:w="1620" w:type="dxa"/>
            <w:tcMar>
              <w:top w:w="14" w:type="dxa"/>
              <w:left w:w="115" w:type="dxa"/>
              <w:bottom w:w="14" w:type="dxa"/>
              <w:right w:w="115" w:type="dxa"/>
            </w:tcMar>
            <w:vAlign w:val="center"/>
          </w:tcPr>
          <w:p w14:paraId="1ABD84DE" w14:textId="11A9652E" w:rsidR="00DC601B" w:rsidRPr="002B2206" w:rsidRDefault="006B36BC" w:rsidP="00E46712">
            <w:pPr>
              <w:rPr>
                <w:rFonts w:cs="Arial"/>
                <w:color w:val="000000"/>
              </w:rPr>
            </w:pPr>
            <w:r w:rsidRPr="002B2206">
              <w:rPr>
                <w:rFonts w:cs="Arial"/>
                <w:color w:val="000000"/>
              </w:rPr>
              <w:t>F</w:t>
            </w:r>
            <w:r w:rsidR="00DC601B" w:rsidRPr="002B2206">
              <w:rPr>
                <w:rFonts w:cs="Arial"/>
                <w:color w:val="000000"/>
              </w:rPr>
              <w:t>ifth, eighth, and once in high school</w:t>
            </w:r>
          </w:p>
        </w:tc>
        <w:tc>
          <w:tcPr>
            <w:tcW w:w="1620" w:type="dxa"/>
            <w:tcMar>
              <w:top w:w="14" w:type="dxa"/>
              <w:left w:w="115" w:type="dxa"/>
              <w:bottom w:w="14" w:type="dxa"/>
              <w:right w:w="115" w:type="dxa"/>
            </w:tcMar>
            <w:vAlign w:val="center"/>
          </w:tcPr>
          <w:p w14:paraId="739F0718" w14:textId="25CEA005" w:rsidR="00DC601B" w:rsidRPr="002B2206" w:rsidRDefault="006B36BC" w:rsidP="00E46712">
            <w:pPr>
              <w:rPr>
                <w:rFonts w:cs="Arial"/>
                <w:color w:val="000000"/>
              </w:rPr>
            </w:pPr>
            <w:r w:rsidRPr="002B2206">
              <w:rPr>
                <w:rFonts w:cs="Arial"/>
                <w:color w:val="000000"/>
              </w:rPr>
              <w:t>S</w:t>
            </w:r>
            <w:r w:rsidR="00DC601B" w:rsidRPr="002B2206">
              <w:rPr>
                <w:rFonts w:cs="Arial"/>
                <w:color w:val="000000"/>
              </w:rPr>
              <w:t>cience</w:t>
            </w:r>
          </w:p>
        </w:tc>
      </w:tr>
      <w:tr w:rsidR="00DC601B" w:rsidRPr="002B2206" w14:paraId="33219675" w14:textId="77777777" w:rsidTr="00E46712">
        <w:trPr>
          <w:cantSplit/>
          <w:trHeight w:val="1628"/>
        </w:trPr>
        <w:tc>
          <w:tcPr>
            <w:tcW w:w="1705" w:type="dxa"/>
            <w:tcMar>
              <w:top w:w="14" w:type="dxa"/>
              <w:left w:w="115" w:type="dxa"/>
              <w:bottom w:w="14" w:type="dxa"/>
              <w:right w:w="115" w:type="dxa"/>
            </w:tcMar>
            <w:vAlign w:val="center"/>
          </w:tcPr>
          <w:p w14:paraId="50D47AC9" w14:textId="73531270" w:rsidR="00DC601B" w:rsidRPr="002B2206" w:rsidRDefault="00DC601B" w:rsidP="00E46712">
            <w:pPr>
              <w:rPr>
                <w:rFonts w:cs="Arial"/>
                <w:color w:val="000000"/>
              </w:rPr>
            </w:pPr>
            <w:r w:rsidRPr="002B2206">
              <w:rPr>
                <w:rFonts w:cs="Arial"/>
                <w:color w:val="000000"/>
              </w:rPr>
              <w:t xml:space="preserve">CAAs for ELA and </w:t>
            </w:r>
            <w:r w:rsidR="006B36BC" w:rsidRPr="002B2206">
              <w:rPr>
                <w:rFonts w:cs="Arial"/>
                <w:color w:val="000000"/>
              </w:rPr>
              <w:t>M</w:t>
            </w:r>
            <w:r w:rsidRPr="002B2206">
              <w:rPr>
                <w:rFonts w:cs="Arial"/>
                <w:color w:val="000000"/>
              </w:rPr>
              <w:t>athematics</w:t>
            </w:r>
          </w:p>
        </w:tc>
        <w:tc>
          <w:tcPr>
            <w:tcW w:w="1350" w:type="dxa"/>
            <w:tcMar>
              <w:top w:w="14" w:type="dxa"/>
              <w:left w:w="115" w:type="dxa"/>
              <w:bottom w:w="14" w:type="dxa"/>
              <w:right w:w="115" w:type="dxa"/>
            </w:tcMar>
            <w:vAlign w:val="center"/>
          </w:tcPr>
          <w:p w14:paraId="027760F7" w14:textId="54F7561C" w:rsidR="00DC601B" w:rsidRPr="002B2206" w:rsidRDefault="00DC601B" w:rsidP="00E46712">
            <w:pPr>
              <w:tabs>
                <w:tab w:val="left" w:pos="72"/>
              </w:tabs>
              <w:rPr>
                <w:rFonts w:cs="Arial"/>
                <w:color w:val="000000"/>
              </w:rPr>
            </w:pPr>
            <w:r w:rsidRPr="002B2206">
              <w:rPr>
                <w:rFonts w:cs="Arial"/>
                <w:color w:val="000000"/>
              </w:rPr>
              <w:t>Computer-based test</w:t>
            </w:r>
          </w:p>
        </w:tc>
        <w:tc>
          <w:tcPr>
            <w:tcW w:w="3510" w:type="dxa"/>
            <w:tcMar>
              <w:top w:w="14" w:type="dxa"/>
              <w:left w:w="115" w:type="dxa"/>
              <w:bottom w:w="14" w:type="dxa"/>
              <w:right w:w="115" w:type="dxa"/>
            </w:tcMar>
            <w:vAlign w:val="center"/>
          </w:tcPr>
          <w:p w14:paraId="38CFA571" w14:textId="209B224B" w:rsidR="00DC601B" w:rsidRPr="002B2206" w:rsidRDefault="00DC601B" w:rsidP="00253AEF">
            <w:pPr>
              <w:rPr>
                <w:rFonts w:cs="Arial"/>
                <w:color w:val="000000"/>
              </w:rPr>
            </w:pPr>
            <w:r w:rsidRPr="002B2206">
              <w:rPr>
                <w:rFonts w:cs="Arial"/>
                <w:color w:val="000000"/>
              </w:rPr>
              <w:t xml:space="preserve">Students with the most significant cognitive disabilities whose IEPs indicate an alternate </w:t>
            </w:r>
            <w:r w:rsidR="007D777A" w:rsidRPr="002B2206">
              <w:rPr>
                <w:rFonts w:cs="Arial"/>
                <w:color w:val="000000"/>
              </w:rPr>
              <w:t xml:space="preserve">assessment </w:t>
            </w:r>
            <w:r w:rsidRPr="002B2206">
              <w:rPr>
                <w:rFonts w:cs="Arial"/>
                <w:color w:val="000000"/>
              </w:rPr>
              <w:t>(recently arrived E</w:t>
            </w:r>
            <w:r w:rsidR="00446130" w:rsidRPr="002B2206">
              <w:rPr>
                <w:rFonts w:cs="Arial"/>
                <w:color w:val="000000"/>
              </w:rPr>
              <w:t>L</w:t>
            </w:r>
            <w:r w:rsidRPr="002B2206">
              <w:rPr>
                <w:rFonts w:cs="Arial"/>
                <w:color w:val="000000"/>
              </w:rPr>
              <w:t xml:space="preserve"> students are exempted from the </w:t>
            </w:r>
            <w:r w:rsidR="00253AEF" w:rsidRPr="002B2206">
              <w:rPr>
                <w:rFonts w:cs="Arial"/>
                <w:color w:val="000000"/>
              </w:rPr>
              <w:t xml:space="preserve">CAA for </w:t>
            </w:r>
            <w:r w:rsidRPr="002B2206">
              <w:rPr>
                <w:rFonts w:cs="Arial"/>
                <w:color w:val="000000"/>
              </w:rPr>
              <w:t>ELA)</w:t>
            </w:r>
          </w:p>
        </w:tc>
        <w:tc>
          <w:tcPr>
            <w:tcW w:w="1620" w:type="dxa"/>
            <w:tcMar>
              <w:top w:w="14" w:type="dxa"/>
              <w:left w:w="115" w:type="dxa"/>
              <w:bottom w:w="14" w:type="dxa"/>
              <w:right w:w="115" w:type="dxa"/>
            </w:tcMar>
            <w:vAlign w:val="center"/>
          </w:tcPr>
          <w:p w14:paraId="110AC55C" w14:textId="68C257B0" w:rsidR="00DC601B" w:rsidRPr="002B2206" w:rsidRDefault="006B36BC" w:rsidP="00E46712">
            <w:pPr>
              <w:rPr>
                <w:rFonts w:cs="Arial"/>
                <w:color w:val="000000"/>
              </w:rPr>
            </w:pPr>
            <w:r w:rsidRPr="002B2206">
              <w:rPr>
                <w:rFonts w:cs="Arial"/>
                <w:color w:val="000000"/>
              </w:rPr>
              <w:t>T</w:t>
            </w:r>
            <w:r w:rsidR="00DC601B" w:rsidRPr="002B2206">
              <w:rPr>
                <w:rFonts w:cs="Arial"/>
                <w:color w:val="000000"/>
              </w:rPr>
              <w:t>hird through eighth and eleventh</w:t>
            </w:r>
          </w:p>
        </w:tc>
        <w:tc>
          <w:tcPr>
            <w:tcW w:w="1620" w:type="dxa"/>
            <w:tcMar>
              <w:top w:w="14" w:type="dxa"/>
              <w:left w:w="115" w:type="dxa"/>
              <w:bottom w:w="14" w:type="dxa"/>
              <w:right w:w="115" w:type="dxa"/>
            </w:tcMar>
            <w:vAlign w:val="center"/>
          </w:tcPr>
          <w:p w14:paraId="654214B7" w14:textId="77777777" w:rsidR="00DC601B" w:rsidRPr="002B2206" w:rsidRDefault="00DC601B" w:rsidP="00E46712">
            <w:pPr>
              <w:rPr>
                <w:rFonts w:cs="Arial"/>
                <w:color w:val="000000"/>
              </w:rPr>
            </w:pPr>
            <w:r w:rsidRPr="002B2206">
              <w:rPr>
                <w:rFonts w:cs="Arial"/>
                <w:color w:val="000000"/>
              </w:rPr>
              <w:t>ELA and mathematics</w:t>
            </w:r>
          </w:p>
        </w:tc>
      </w:tr>
      <w:tr w:rsidR="00DC601B" w:rsidRPr="002B2206" w14:paraId="023AA326" w14:textId="77777777" w:rsidTr="00E46712">
        <w:trPr>
          <w:cantSplit/>
          <w:trHeight w:val="248"/>
        </w:trPr>
        <w:tc>
          <w:tcPr>
            <w:tcW w:w="1705" w:type="dxa"/>
            <w:tcMar>
              <w:top w:w="14" w:type="dxa"/>
              <w:left w:w="115" w:type="dxa"/>
              <w:bottom w:w="14" w:type="dxa"/>
              <w:right w:w="115" w:type="dxa"/>
            </w:tcMar>
            <w:vAlign w:val="center"/>
          </w:tcPr>
          <w:p w14:paraId="2A95E883" w14:textId="77777777" w:rsidR="00DC601B" w:rsidRPr="002B2206" w:rsidRDefault="00DC601B" w:rsidP="00E46712">
            <w:pPr>
              <w:rPr>
                <w:rFonts w:cs="Arial"/>
                <w:color w:val="000000"/>
                <w:vertAlign w:val="superscript"/>
              </w:rPr>
            </w:pPr>
            <w:r w:rsidRPr="002B2206">
              <w:rPr>
                <w:rFonts w:cs="Arial"/>
                <w:color w:val="000000"/>
              </w:rPr>
              <w:t>CAA for Science</w:t>
            </w:r>
          </w:p>
        </w:tc>
        <w:tc>
          <w:tcPr>
            <w:tcW w:w="1350" w:type="dxa"/>
            <w:tcMar>
              <w:top w:w="14" w:type="dxa"/>
              <w:left w:w="115" w:type="dxa"/>
              <w:bottom w:w="14" w:type="dxa"/>
              <w:right w:w="115" w:type="dxa"/>
            </w:tcMar>
            <w:vAlign w:val="center"/>
          </w:tcPr>
          <w:p w14:paraId="5405B38B" w14:textId="189CEDAC" w:rsidR="00DC601B" w:rsidRPr="002B2206" w:rsidRDefault="00DC601B" w:rsidP="00E46712">
            <w:pPr>
              <w:tabs>
                <w:tab w:val="left" w:pos="72"/>
              </w:tabs>
              <w:rPr>
                <w:rFonts w:cs="Arial"/>
                <w:color w:val="000000"/>
              </w:rPr>
            </w:pPr>
            <w:r w:rsidRPr="002B2206">
              <w:rPr>
                <w:rFonts w:cs="Arial"/>
                <w:color w:val="000000"/>
              </w:rPr>
              <w:t>Computer-based</w:t>
            </w:r>
            <w:r w:rsidR="006B36BC" w:rsidRPr="002B2206">
              <w:rPr>
                <w:rFonts w:cs="Arial"/>
                <w:color w:val="000000"/>
              </w:rPr>
              <w:t xml:space="preserve"> </w:t>
            </w:r>
            <w:r w:rsidRPr="002B2206">
              <w:rPr>
                <w:rFonts w:cs="Arial"/>
                <w:color w:val="000000"/>
              </w:rPr>
              <w:t>test</w:t>
            </w:r>
          </w:p>
        </w:tc>
        <w:tc>
          <w:tcPr>
            <w:tcW w:w="3510" w:type="dxa"/>
            <w:tcMar>
              <w:top w:w="14" w:type="dxa"/>
              <w:left w:w="115" w:type="dxa"/>
              <w:bottom w:w="14" w:type="dxa"/>
              <w:right w:w="115" w:type="dxa"/>
            </w:tcMar>
            <w:vAlign w:val="center"/>
          </w:tcPr>
          <w:p w14:paraId="79C5C00C" w14:textId="3F3A4DDD" w:rsidR="00DC601B" w:rsidRPr="002B2206" w:rsidRDefault="00DC601B" w:rsidP="00253AEF">
            <w:pPr>
              <w:rPr>
                <w:rFonts w:cs="Arial"/>
                <w:color w:val="000000"/>
              </w:rPr>
            </w:pPr>
            <w:r w:rsidRPr="002B2206">
              <w:rPr>
                <w:rFonts w:cs="Arial"/>
                <w:color w:val="000000"/>
              </w:rPr>
              <w:t xml:space="preserve">Students with the most significant cognitive disabilities whose IEPs indicate an alternate </w:t>
            </w:r>
            <w:r w:rsidR="007D777A" w:rsidRPr="002B2206">
              <w:rPr>
                <w:rFonts w:cs="Arial"/>
                <w:color w:val="000000"/>
              </w:rPr>
              <w:t xml:space="preserve">assessment </w:t>
            </w:r>
          </w:p>
        </w:tc>
        <w:tc>
          <w:tcPr>
            <w:tcW w:w="1620" w:type="dxa"/>
            <w:tcMar>
              <w:top w:w="14" w:type="dxa"/>
              <w:left w:w="115" w:type="dxa"/>
              <w:bottom w:w="14" w:type="dxa"/>
              <w:right w:w="115" w:type="dxa"/>
            </w:tcMar>
            <w:vAlign w:val="center"/>
          </w:tcPr>
          <w:p w14:paraId="3265836C" w14:textId="70B710AF" w:rsidR="00DC601B" w:rsidRPr="002B2206" w:rsidRDefault="006B36BC" w:rsidP="00E46712">
            <w:pPr>
              <w:rPr>
                <w:rFonts w:cs="Arial"/>
                <w:color w:val="000000"/>
              </w:rPr>
            </w:pPr>
            <w:r w:rsidRPr="002B2206">
              <w:rPr>
                <w:rFonts w:cs="Arial"/>
                <w:color w:val="000000"/>
              </w:rPr>
              <w:t>F</w:t>
            </w:r>
            <w:r w:rsidR="00DC601B" w:rsidRPr="002B2206">
              <w:rPr>
                <w:rFonts w:cs="Arial"/>
                <w:color w:val="000000"/>
              </w:rPr>
              <w:t>ifth, eighth, and once in high school</w:t>
            </w:r>
          </w:p>
        </w:tc>
        <w:tc>
          <w:tcPr>
            <w:tcW w:w="1620" w:type="dxa"/>
            <w:tcMar>
              <w:top w:w="14" w:type="dxa"/>
              <w:left w:w="115" w:type="dxa"/>
              <w:bottom w:w="14" w:type="dxa"/>
              <w:right w:w="115" w:type="dxa"/>
            </w:tcMar>
            <w:vAlign w:val="center"/>
          </w:tcPr>
          <w:p w14:paraId="7B6F91D5" w14:textId="5F6C56FC" w:rsidR="00DC601B" w:rsidRPr="002B2206" w:rsidRDefault="006B36BC" w:rsidP="00E46712">
            <w:pPr>
              <w:rPr>
                <w:rFonts w:cs="Arial"/>
                <w:color w:val="000000"/>
              </w:rPr>
            </w:pPr>
            <w:r w:rsidRPr="002B2206">
              <w:rPr>
                <w:rFonts w:cs="Arial"/>
                <w:color w:val="000000"/>
              </w:rPr>
              <w:t>S</w:t>
            </w:r>
            <w:r w:rsidR="00DC601B" w:rsidRPr="002B2206">
              <w:rPr>
                <w:rFonts w:cs="Arial"/>
                <w:color w:val="000000"/>
              </w:rPr>
              <w:t>cience</w:t>
            </w:r>
          </w:p>
        </w:tc>
      </w:tr>
    </w:tbl>
    <w:p w14:paraId="1E91AB91" w14:textId="5A51FCE1" w:rsidR="00DC601B" w:rsidRPr="002B2206" w:rsidRDefault="00DC601B" w:rsidP="006B36BC">
      <w:pPr>
        <w:keepNext/>
        <w:spacing w:before="240" w:after="240"/>
        <w:rPr>
          <w:rFonts w:eastAsia="Calibri" w:cs="Arial"/>
          <w:b/>
          <w:bCs/>
        </w:rPr>
      </w:pPr>
      <w:r w:rsidRPr="002B2206">
        <w:rPr>
          <w:rFonts w:eastAsia="Calibri" w:cs="Arial"/>
          <w:b/>
          <w:bCs/>
        </w:rPr>
        <w:t>Table 2: Optional CAASPP Assessments and Assessment Tools Available in 202</w:t>
      </w:r>
      <w:r w:rsidR="787F7579" w:rsidRPr="002B2206">
        <w:rPr>
          <w:rFonts w:eastAsia="Calibri" w:cs="Arial"/>
          <w:b/>
          <w:bCs/>
        </w:rPr>
        <w:t>4</w:t>
      </w:r>
      <w:r w:rsidRPr="002B2206">
        <w:rPr>
          <w:rFonts w:eastAsia="Calibri" w:cs="Arial"/>
          <w:b/>
          <w:bCs/>
        </w:rPr>
        <w:t>–2</w:t>
      </w:r>
      <w:r w:rsidR="4C2DDBF5" w:rsidRPr="002B2206">
        <w:rPr>
          <w:rFonts w:eastAsia="Calibri" w:cs="Arial"/>
          <w:b/>
          <w:bCs/>
        </w:rPr>
        <w:t>5</w:t>
      </w:r>
      <w:r w:rsidRPr="002B2206">
        <w:rPr>
          <w:rFonts w:eastAsia="Calibri" w:cs="Arial"/>
          <w:b/>
          <w:bCs/>
        </w:rPr>
        <w:t xml:space="preserve"> by Grade and Content Area</w:t>
      </w:r>
    </w:p>
    <w:tbl>
      <w:tblPr>
        <w:tblStyle w:val="TableGrid1"/>
        <w:tblW w:w="9904" w:type="dxa"/>
        <w:tblLayout w:type="fixed"/>
        <w:tblLook w:val="04A0" w:firstRow="1" w:lastRow="0" w:firstColumn="1" w:lastColumn="0" w:noHBand="0" w:noVBand="1"/>
        <w:tblDescription w:val="Table 2: Optional CAASPP Assessments and Assessment Tools Available in 2024–25, by Grade and Content Area"/>
      </w:tblPr>
      <w:tblGrid>
        <w:gridCol w:w="1975"/>
        <w:gridCol w:w="1710"/>
        <w:gridCol w:w="1710"/>
        <w:gridCol w:w="2070"/>
        <w:gridCol w:w="2439"/>
      </w:tblGrid>
      <w:tr w:rsidR="00DC601B" w:rsidRPr="002B2206" w14:paraId="0FD93112" w14:textId="77777777" w:rsidTr="42DADDF7">
        <w:trPr>
          <w:cantSplit/>
          <w:trHeight w:val="75"/>
          <w:tblHeader/>
        </w:trPr>
        <w:tc>
          <w:tcPr>
            <w:tcW w:w="1975" w:type="dxa"/>
            <w:shd w:val="clear" w:color="auto" w:fill="9CC2E5" w:themeFill="accent5" w:themeFillTint="99"/>
            <w:tcMar>
              <w:top w:w="43" w:type="dxa"/>
              <w:left w:w="115" w:type="dxa"/>
              <w:bottom w:w="43" w:type="dxa"/>
              <w:right w:w="115" w:type="dxa"/>
            </w:tcMar>
            <w:vAlign w:val="center"/>
          </w:tcPr>
          <w:p w14:paraId="556FAD72" w14:textId="77777777" w:rsidR="00DC601B" w:rsidRPr="002B2206" w:rsidRDefault="00DC601B" w:rsidP="00DC601B">
            <w:pPr>
              <w:keepNext/>
              <w:keepLines/>
              <w:ind w:right="49"/>
              <w:jc w:val="center"/>
              <w:rPr>
                <w:rFonts w:cs="Arial"/>
                <w:b/>
              </w:rPr>
            </w:pPr>
            <w:r w:rsidRPr="002B2206">
              <w:rPr>
                <w:rFonts w:cs="Arial"/>
                <w:b/>
              </w:rPr>
              <w:t>Test/Tool</w:t>
            </w:r>
          </w:p>
        </w:tc>
        <w:tc>
          <w:tcPr>
            <w:tcW w:w="1710" w:type="dxa"/>
            <w:shd w:val="clear" w:color="auto" w:fill="9CC2E5" w:themeFill="accent5" w:themeFillTint="99"/>
            <w:tcMar>
              <w:top w:w="43" w:type="dxa"/>
              <w:left w:w="115" w:type="dxa"/>
              <w:bottom w:w="43" w:type="dxa"/>
              <w:right w:w="115" w:type="dxa"/>
            </w:tcMar>
            <w:vAlign w:val="center"/>
          </w:tcPr>
          <w:p w14:paraId="385DE21B" w14:textId="77777777" w:rsidR="00DC601B" w:rsidRPr="002B2206" w:rsidRDefault="00DC601B" w:rsidP="00DC601B">
            <w:pPr>
              <w:keepNext/>
              <w:keepLines/>
              <w:tabs>
                <w:tab w:val="left" w:pos="545"/>
              </w:tabs>
              <w:ind w:right="-77"/>
              <w:jc w:val="center"/>
              <w:rPr>
                <w:rFonts w:cs="Arial"/>
                <w:b/>
              </w:rPr>
            </w:pPr>
            <w:r w:rsidRPr="002B2206">
              <w:rPr>
                <w:rFonts w:cs="Arial"/>
                <w:b/>
              </w:rPr>
              <w:t>Type</w:t>
            </w:r>
          </w:p>
        </w:tc>
        <w:tc>
          <w:tcPr>
            <w:tcW w:w="1710" w:type="dxa"/>
            <w:shd w:val="clear" w:color="auto" w:fill="9CC2E5" w:themeFill="accent5" w:themeFillTint="99"/>
            <w:tcMar>
              <w:top w:w="43" w:type="dxa"/>
              <w:left w:w="115" w:type="dxa"/>
              <w:bottom w:w="43" w:type="dxa"/>
              <w:right w:w="115" w:type="dxa"/>
            </w:tcMar>
            <w:vAlign w:val="center"/>
          </w:tcPr>
          <w:p w14:paraId="04B7EAAC" w14:textId="77777777" w:rsidR="00DC601B" w:rsidRPr="002B2206" w:rsidRDefault="00DC601B" w:rsidP="00DC601B">
            <w:pPr>
              <w:keepNext/>
              <w:keepLines/>
              <w:ind w:right="114"/>
              <w:jc w:val="center"/>
              <w:rPr>
                <w:rFonts w:cs="Arial"/>
                <w:b/>
              </w:rPr>
            </w:pPr>
            <w:r w:rsidRPr="002B2206">
              <w:rPr>
                <w:rFonts w:cs="Arial"/>
                <w:b/>
              </w:rPr>
              <w:t>Students</w:t>
            </w:r>
          </w:p>
        </w:tc>
        <w:tc>
          <w:tcPr>
            <w:tcW w:w="2070" w:type="dxa"/>
            <w:shd w:val="clear" w:color="auto" w:fill="9CC2E5" w:themeFill="accent5" w:themeFillTint="99"/>
            <w:tcMar>
              <w:top w:w="43" w:type="dxa"/>
              <w:left w:w="115" w:type="dxa"/>
              <w:bottom w:w="43" w:type="dxa"/>
              <w:right w:w="115" w:type="dxa"/>
            </w:tcMar>
            <w:vAlign w:val="center"/>
          </w:tcPr>
          <w:p w14:paraId="1EB27931" w14:textId="77777777" w:rsidR="00DC601B" w:rsidRPr="002B2206" w:rsidRDefault="00DC601B" w:rsidP="00DC601B">
            <w:pPr>
              <w:keepNext/>
              <w:keepLines/>
              <w:ind w:right="40"/>
              <w:jc w:val="center"/>
              <w:rPr>
                <w:rFonts w:cs="Arial"/>
                <w:b/>
              </w:rPr>
            </w:pPr>
            <w:r w:rsidRPr="002B2206">
              <w:rPr>
                <w:rFonts w:cs="Arial"/>
                <w:b/>
              </w:rPr>
              <w:t>Grades</w:t>
            </w:r>
          </w:p>
        </w:tc>
        <w:tc>
          <w:tcPr>
            <w:tcW w:w="2439" w:type="dxa"/>
            <w:shd w:val="clear" w:color="auto" w:fill="9CC2E5" w:themeFill="accent5" w:themeFillTint="99"/>
            <w:tcMar>
              <w:top w:w="43" w:type="dxa"/>
              <w:left w:w="115" w:type="dxa"/>
              <w:bottom w:w="43" w:type="dxa"/>
              <w:right w:w="115" w:type="dxa"/>
            </w:tcMar>
            <w:vAlign w:val="center"/>
          </w:tcPr>
          <w:p w14:paraId="3FE002D3" w14:textId="77777777" w:rsidR="00DC601B" w:rsidRPr="002B2206" w:rsidRDefault="00DC601B" w:rsidP="00DC601B">
            <w:pPr>
              <w:keepNext/>
              <w:keepLines/>
              <w:jc w:val="center"/>
              <w:rPr>
                <w:rFonts w:cs="Arial"/>
                <w:b/>
              </w:rPr>
            </w:pPr>
            <w:r w:rsidRPr="002B2206">
              <w:rPr>
                <w:rFonts w:cs="Arial"/>
                <w:b/>
              </w:rPr>
              <w:t>Content Area(s)</w:t>
            </w:r>
          </w:p>
        </w:tc>
      </w:tr>
      <w:tr w:rsidR="00DC601B" w:rsidRPr="002B2206" w14:paraId="31FB139E" w14:textId="77777777" w:rsidTr="00E46712">
        <w:trPr>
          <w:cantSplit/>
          <w:trHeight w:val="551"/>
        </w:trPr>
        <w:tc>
          <w:tcPr>
            <w:tcW w:w="1975" w:type="dxa"/>
            <w:tcMar>
              <w:top w:w="43" w:type="dxa"/>
              <w:left w:w="115" w:type="dxa"/>
              <w:bottom w:w="43" w:type="dxa"/>
              <w:right w:w="115" w:type="dxa"/>
            </w:tcMar>
            <w:vAlign w:val="center"/>
          </w:tcPr>
          <w:p w14:paraId="1A3C3FE8" w14:textId="0DD2BA6C" w:rsidR="00DC601B" w:rsidRPr="002B2206" w:rsidRDefault="1EAAA894" w:rsidP="00E46712">
            <w:pPr>
              <w:rPr>
                <w:rFonts w:cs="Arial"/>
                <w:color w:val="000000"/>
              </w:rPr>
            </w:pPr>
            <w:r w:rsidRPr="002B2206">
              <w:rPr>
                <w:rFonts w:cs="Arial"/>
                <w:color w:val="000000" w:themeColor="text1"/>
              </w:rPr>
              <w:t>Interim Assessments</w:t>
            </w:r>
          </w:p>
        </w:tc>
        <w:tc>
          <w:tcPr>
            <w:tcW w:w="1710" w:type="dxa"/>
            <w:tcMar>
              <w:top w:w="43" w:type="dxa"/>
              <w:left w:w="115" w:type="dxa"/>
              <w:bottom w:w="43" w:type="dxa"/>
              <w:right w:w="115" w:type="dxa"/>
            </w:tcMar>
            <w:vAlign w:val="center"/>
          </w:tcPr>
          <w:p w14:paraId="146C5BE2" w14:textId="77777777" w:rsidR="00DC601B" w:rsidRPr="002B2206" w:rsidRDefault="00DC601B" w:rsidP="00E46712">
            <w:pPr>
              <w:rPr>
                <w:rFonts w:cs="Arial"/>
                <w:color w:val="000000"/>
              </w:rPr>
            </w:pPr>
            <w:r w:rsidRPr="002B2206">
              <w:rPr>
                <w:rFonts w:cs="Arial"/>
                <w:color w:val="000000"/>
              </w:rPr>
              <w:t>Computer-based test</w:t>
            </w:r>
          </w:p>
        </w:tc>
        <w:tc>
          <w:tcPr>
            <w:tcW w:w="1710" w:type="dxa"/>
            <w:tcMar>
              <w:top w:w="43" w:type="dxa"/>
              <w:left w:w="115" w:type="dxa"/>
              <w:bottom w:w="43" w:type="dxa"/>
              <w:right w:w="115" w:type="dxa"/>
            </w:tcMar>
            <w:vAlign w:val="center"/>
          </w:tcPr>
          <w:p w14:paraId="1C0DB436" w14:textId="77777777" w:rsidR="00DC601B" w:rsidRPr="002B2206" w:rsidRDefault="00DC601B" w:rsidP="00E46712">
            <w:pPr>
              <w:rPr>
                <w:rFonts w:cs="Arial"/>
                <w:color w:val="000000"/>
              </w:rPr>
            </w:pPr>
            <w:r w:rsidRPr="002B2206">
              <w:rPr>
                <w:rFonts w:cs="Arial"/>
                <w:color w:val="000000"/>
              </w:rPr>
              <w:t>All students</w:t>
            </w:r>
          </w:p>
        </w:tc>
        <w:tc>
          <w:tcPr>
            <w:tcW w:w="2070" w:type="dxa"/>
            <w:tcMar>
              <w:top w:w="43" w:type="dxa"/>
              <w:left w:w="115" w:type="dxa"/>
              <w:bottom w:w="43" w:type="dxa"/>
              <w:right w:w="115" w:type="dxa"/>
            </w:tcMar>
            <w:vAlign w:val="center"/>
          </w:tcPr>
          <w:p w14:paraId="54C73D8E" w14:textId="260E71A3" w:rsidR="00DC601B" w:rsidRPr="002B2206" w:rsidRDefault="00DC601B" w:rsidP="00E46712">
            <w:pPr>
              <w:rPr>
                <w:rFonts w:cs="Arial"/>
                <w:color w:val="000000"/>
              </w:rPr>
            </w:pPr>
            <w:r w:rsidRPr="002B2206">
              <w:rPr>
                <w:rFonts w:eastAsia="Calibri" w:cs="Arial"/>
              </w:rPr>
              <w:t xml:space="preserve">Kindergarten through </w:t>
            </w:r>
            <w:r w:rsidR="59FD6F5F" w:rsidRPr="002B2206">
              <w:rPr>
                <w:rFonts w:eastAsia="Calibri" w:cs="Arial"/>
              </w:rPr>
              <w:t>twel</w:t>
            </w:r>
            <w:r w:rsidR="00253AEF" w:rsidRPr="002B2206">
              <w:rPr>
                <w:rFonts w:eastAsia="Calibri" w:cs="Arial"/>
              </w:rPr>
              <w:t>fth</w:t>
            </w:r>
            <w:r w:rsidRPr="002B2206">
              <w:rPr>
                <w:rFonts w:eastAsia="Calibri" w:cs="Arial"/>
              </w:rPr>
              <w:t xml:space="preserve"> (K–12)</w:t>
            </w:r>
          </w:p>
        </w:tc>
        <w:tc>
          <w:tcPr>
            <w:tcW w:w="2439" w:type="dxa"/>
            <w:tcMar>
              <w:top w:w="43" w:type="dxa"/>
              <w:left w:w="115" w:type="dxa"/>
              <w:bottom w:w="43" w:type="dxa"/>
              <w:right w:w="115" w:type="dxa"/>
            </w:tcMar>
            <w:vAlign w:val="center"/>
          </w:tcPr>
          <w:p w14:paraId="7A91446D" w14:textId="297BA154" w:rsidR="00DC601B" w:rsidRPr="002B2206" w:rsidRDefault="5223792D" w:rsidP="00E46712">
            <w:pPr>
              <w:rPr>
                <w:rFonts w:cs="Arial"/>
                <w:color w:val="000000"/>
              </w:rPr>
            </w:pPr>
            <w:r w:rsidRPr="002B2206">
              <w:rPr>
                <w:rFonts w:cs="Arial"/>
                <w:color w:val="000000" w:themeColor="text1"/>
              </w:rPr>
              <w:t>ELA</w:t>
            </w:r>
            <w:r w:rsidR="1A0CACF2" w:rsidRPr="002B2206">
              <w:rPr>
                <w:rFonts w:cs="Arial"/>
                <w:color w:val="000000" w:themeColor="text1"/>
              </w:rPr>
              <w:t>,</w:t>
            </w:r>
            <w:r w:rsidRPr="002B2206">
              <w:rPr>
                <w:rFonts w:cs="Arial"/>
                <w:color w:val="000000" w:themeColor="text1"/>
              </w:rPr>
              <w:t xml:space="preserve"> mathematics</w:t>
            </w:r>
            <w:r w:rsidR="6A209C98" w:rsidRPr="002B2206">
              <w:rPr>
                <w:rFonts w:cs="Arial"/>
                <w:color w:val="000000" w:themeColor="text1"/>
              </w:rPr>
              <w:t>, science, and ELPAC</w:t>
            </w:r>
          </w:p>
        </w:tc>
      </w:tr>
      <w:tr w:rsidR="00DC601B" w:rsidRPr="002B2206" w14:paraId="05396751" w14:textId="77777777" w:rsidTr="00E46712">
        <w:trPr>
          <w:cantSplit/>
          <w:trHeight w:val="551"/>
        </w:trPr>
        <w:tc>
          <w:tcPr>
            <w:tcW w:w="1975" w:type="dxa"/>
            <w:tcMar>
              <w:top w:w="43" w:type="dxa"/>
              <w:left w:w="115" w:type="dxa"/>
              <w:bottom w:w="43" w:type="dxa"/>
              <w:right w:w="115" w:type="dxa"/>
            </w:tcMar>
            <w:vAlign w:val="center"/>
          </w:tcPr>
          <w:p w14:paraId="082C5E5B" w14:textId="77777777" w:rsidR="00DC601B" w:rsidRPr="002B2206" w:rsidRDefault="00DC601B" w:rsidP="00E46712">
            <w:pPr>
              <w:rPr>
                <w:rFonts w:cs="Arial"/>
                <w:color w:val="000000"/>
              </w:rPr>
            </w:pPr>
            <w:r w:rsidRPr="002B2206">
              <w:rPr>
                <w:rFonts w:cs="Arial"/>
                <w:color w:val="000000"/>
              </w:rPr>
              <w:t>Tools for Teachers</w:t>
            </w:r>
          </w:p>
        </w:tc>
        <w:tc>
          <w:tcPr>
            <w:tcW w:w="1710" w:type="dxa"/>
            <w:tcMar>
              <w:top w:w="43" w:type="dxa"/>
              <w:left w:w="115" w:type="dxa"/>
              <w:bottom w:w="43" w:type="dxa"/>
              <w:right w:w="115" w:type="dxa"/>
            </w:tcMar>
            <w:vAlign w:val="center"/>
          </w:tcPr>
          <w:p w14:paraId="292C8740" w14:textId="6AF1277D" w:rsidR="00DC601B" w:rsidRPr="002B2206" w:rsidRDefault="71D9C0A3" w:rsidP="00E46712">
            <w:pPr>
              <w:rPr>
                <w:rFonts w:cs="Arial"/>
                <w:color w:val="000000"/>
              </w:rPr>
            </w:pPr>
            <w:r w:rsidRPr="002B2206">
              <w:rPr>
                <w:rFonts w:cs="Arial"/>
                <w:color w:val="000000" w:themeColor="text1"/>
              </w:rPr>
              <w:t>Formative assessment resources</w:t>
            </w:r>
          </w:p>
        </w:tc>
        <w:tc>
          <w:tcPr>
            <w:tcW w:w="1710" w:type="dxa"/>
            <w:tcMar>
              <w:top w:w="43" w:type="dxa"/>
              <w:left w:w="115" w:type="dxa"/>
              <w:bottom w:w="43" w:type="dxa"/>
              <w:right w:w="115" w:type="dxa"/>
            </w:tcMar>
            <w:vAlign w:val="center"/>
          </w:tcPr>
          <w:p w14:paraId="2C4D72F3" w14:textId="77777777" w:rsidR="00DC601B" w:rsidRPr="002B2206" w:rsidRDefault="00DC601B" w:rsidP="00E46712">
            <w:pPr>
              <w:rPr>
                <w:rFonts w:cs="Arial"/>
                <w:color w:val="000000"/>
              </w:rPr>
            </w:pPr>
            <w:r w:rsidRPr="002B2206">
              <w:rPr>
                <w:rFonts w:cs="Arial"/>
                <w:color w:val="000000"/>
              </w:rPr>
              <w:t>All students</w:t>
            </w:r>
          </w:p>
        </w:tc>
        <w:tc>
          <w:tcPr>
            <w:tcW w:w="2070" w:type="dxa"/>
            <w:tcMar>
              <w:top w:w="43" w:type="dxa"/>
              <w:left w:w="115" w:type="dxa"/>
              <w:bottom w:w="43" w:type="dxa"/>
              <w:right w:w="115" w:type="dxa"/>
            </w:tcMar>
            <w:vAlign w:val="center"/>
          </w:tcPr>
          <w:p w14:paraId="323F9FCE" w14:textId="43A54837" w:rsidR="00DC601B" w:rsidRPr="002B2206" w:rsidRDefault="00DC601B" w:rsidP="00E46712">
            <w:pPr>
              <w:rPr>
                <w:rFonts w:eastAsia="Calibri" w:cs="Arial"/>
              </w:rPr>
            </w:pPr>
            <w:r w:rsidRPr="002B2206">
              <w:rPr>
                <w:rFonts w:cs="Arial"/>
                <w:color w:val="000000"/>
              </w:rPr>
              <w:t>K–12</w:t>
            </w:r>
          </w:p>
        </w:tc>
        <w:tc>
          <w:tcPr>
            <w:tcW w:w="2439" w:type="dxa"/>
            <w:tcMar>
              <w:top w:w="43" w:type="dxa"/>
              <w:left w:w="115" w:type="dxa"/>
              <w:bottom w:w="43" w:type="dxa"/>
              <w:right w:w="115" w:type="dxa"/>
            </w:tcMar>
            <w:vAlign w:val="center"/>
          </w:tcPr>
          <w:p w14:paraId="4DE27F45" w14:textId="5D93B61C" w:rsidR="00DC601B" w:rsidRPr="002B2206" w:rsidRDefault="00DC601B" w:rsidP="00E46712">
            <w:pPr>
              <w:rPr>
                <w:rFonts w:cs="Arial"/>
                <w:color w:val="000000"/>
              </w:rPr>
            </w:pPr>
            <w:r w:rsidRPr="002B2206">
              <w:rPr>
                <w:rFonts w:cs="Arial"/>
                <w:color w:val="000000" w:themeColor="text1"/>
              </w:rPr>
              <w:t>ELA, mathematics, science</w:t>
            </w:r>
            <w:r w:rsidR="237D366F" w:rsidRPr="002B2206">
              <w:rPr>
                <w:rFonts w:cs="Arial"/>
                <w:color w:val="000000" w:themeColor="text1"/>
              </w:rPr>
              <w:t>, and ELPAC</w:t>
            </w:r>
          </w:p>
        </w:tc>
      </w:tr>
      <w:tr w:rsidR="00DC601B" w:rsidRPr="002B2206" w14:paraId="2E658BCC" w14:textId="77777777" w:rsidTr="00E46712">
        <w:trPr>
          <w:cantSplit/>
          <w:trHeight w:val="551"/>
        </w:trPr>
        <w:tc>
          <w:tcPr>
            <w:tcW w:w="1975" w:type="dxa"/>
            <w:tcMar>
              <w:top w:w="43" w:type="dxa"/>
              <w:left w:w="115" w:type="dxa"/>
              <w:bottom w:w="43" w:type="dxa"/>
              <w:right w:w="115" w:type="dxa"/>
            </w:tcMar>
            <w:vAlign w:val="center"/>
          </w:tcPr>
          <w:p w14:paraId="063D3B76" w14:textId="77777777" w:rsidR="00DC601B" w:rsidRPr="002B2206" w:rsidRDefault="00DC601B" w:rsidP="00E46712">
            <w:pPr>
              <w:rPr>
                <w:rFonts w:cs="Arial"/>
                <w:color w:val="000000"/>
              </w:rPr>
            </w:pPr>
            <w:r w:rsidRPr="002B2206">
              <w:rPr>
                <w:rFonts w:cs="Arial"/>
                <w:color w:val="000000"/>
              </w:rPr>
              <w:t>CSA</w:t>
            </w:r>
          </w:p>
        </w:tc>
        <w:tc>
          <w:tcPr>
            <w:tcW w:w="1710" w:type="dxa"/>
            <w:tcMar>
              <w:top w:w="43" w:type="dxa"/>
              <w:left w:w="115" w:type="dxa"/>
              <w:bottom w:w="43" w:type="dxa"/>
              <w:right w:w="115" w:type="dxa"/>
            </w:tcMar>
            <w:vAlign w:val="center"/>
          </w:tcPr>
          <w:p w14:paraId="761ED7B5" w14:textId="77777777" w:rsidR="00DC601B" w:rsidRPr="002B2206" w:rsidRDefault="00DC601B" w:rsidP="00E46712">
            <w:pPr>
              <w:rPr>
                <w:rFonts w:cs="Arial"/>
                <w:color w:val="000000"/>
              </w:rPr>
            </w:pPr>
            <w:r w:rsidRPr="002B2206">
              <w:rPr>
                <w:rFonts w:cs="Arial"/>
                <w:color w:val="000000"/>
              </w:rPr>
              <w:t>Computer-based test</w:t>
            </w:r>
          </w:p>
        </w:tc>
        <w:tc>
          <w:tcPr>
            <w:tcW w:w="1710" w:type="dxa"/>
            <w:tcMar>
              <w:top w:w="43" w:type="dxa"/>
              <w:left w:w="115" w:type="dxa"/>
              <w:bottom w:w="43" w:type="dxa"/>
              <w:right w:w="115" w:type="dxa"/>
            </w:tcMar>
            <w:vAlign w:val="center"/>
          </w:tcPr>
          <w:p w14:paraId="184643A7" w14:textId="77777777" w:rsidR="00DC601B" w:rsidRPr="002B2206" w:rsidRDefault="00DC601B" w:rsidP="00E46712">
            <w:pPr>
              <w:rPr>
                <w:rFonts w:cs="Arial"/>
                <w:color w:val="000000"/>
              </w:rPr>
            </w:pPr>
            <w:r w:rsidRPr="002B2206">
              <w:rPr>
                <w:rFonts w:cs="Arial"/>
                <w:color w:val="000000"/>
              </w:rPr>
              <w:t>All students</w:t>
            </w:r>
          </w:p>
        </w:tc>
        <w:tc>
          <w:tcPr>
            <w:tcW w:w="2070" w:type="dxa"/>
            <w:tcMar>
              <w:top w:w="43" w:type="dxa"/>
              <w:left w:w="115" w:type="dxa"/>
              <w:bottom w:w="43" w:type="dxa"/>
              <w:right w:w="115" w:type="dxa"/>
            </w:tcMar>
            <w:vAlign w:val="center"/>
          </w:tcPr>
          <w:p w14:paraId="5A9E0BBF" w14:textId="59E1C9BB" w:rsidR="00DC601B" w:rsidRPr="002B2206" w:rsidRDefault="006B36BC" w:rsidP="00E46712">
            <w:pPr>
              <w:rPr>
                <w:rFonts w:cs="Arial"/>
                <w:color w:val="000000"/>
              </w:rPr>
            </w:pPr>
            <w:r w:rsidRPr="002B2206">
              <w:rPr>
                <w:rFonts w:cs="Arial"/>
                <w:color w:val="000000" w:themeColor="text1"/>
              </w:rPr>
              <w:t>T</w:t>
            </w:r>
            <w:r w:rsidR="00DC601B" w:rsidRPr="002B2206">
              <w:rPr>
                <w:rFonts w:cs="Arial"/>
                <w:color w:val="000000" w:themeColor="text1"/>
              </w:rPr>
              <w:t>hird through eighth and high school</w:t>
            </w:r>
          </w:p>
        </w:tc>
        <w:tc>
          <w:tcPr>
            <w:tcW w:w="2439" w:type="dxa"/>
            <w:tcMar>
              <w:top w:w="43" w:type="dxa"/>
              <w:left w:w="115" w:type="dxa"/>
              <w:bottom w:w="43" w:type="dxa"/>
              <w:right w:w="115" w:type="dxa"/>
            </w:tcMar>
            <w:vAlign w:val="center"/>
          </w:tcPr>
          <w:p w14:paraId="7C35936C" w14:textId="77777777" w:rsidR="00DC601B" w:rsidRPr="002B2206" w:rsidRDefault="00DC601B" w:rsidP="00E46712">
            <w:pPr>
              <w:rPr>
                <w:rFonts w:cs="Arial"/>
                <w:color w:val="000000"/>
              </w:rPr>
            </w:pPr>
            <w:r w:rsidRPr="002B2206">
              <w:rPr>
                <w:rFonts w:cs="Arial"/>
                <w:color w:val="000000"/>
              </w:rPr>
              <w:t>Spanish reading/</w:t>
            </w:r>
            <w:r w:rsidRPr="002B2206">
              <w:rPr>
                <w:rFonts w:cs="Arial"/>
                <w:color w:val="000000"/>
              </w:rPr>
              <w:br/>
              <w:t>language arts</w:t>
            </w:r>
          </w:p>
        </w:tc>
      </w:tr>
    </w:tbl>
    <w:p w14:paraId="08B0EACD" w14:textId="4604E72C" w:rsidR="00DC601B" w:rsidRPr="002B2206" w:rsidRDefault="00DC601B" w:rsidP="00AC7F42">
      <w:pPr>
        <w:spacing w:after="240"/>
        <w:rPr>
          <w:rFonts w:eastAsia="Calibri" w:cs="Arial"/>
        </w:rPr>
      </w:pPr>
      <w:r w:rsidRPr="002B2206">
        <w:rPr>
          <w:rFonts w:cs="Arial"/>
        </w:rPr>
        <w:lastRenderedPageBreak/>
        <w:t xml:space="preserve">California </w:t>
      </w:r>
      <w:r w:rsidR="53A74AB5" w:rsidRPr="002B2206">
        <w:rPr>
          <w:rFonts w:cs="Arial"/>
        </w:rPr>
        <w:t>continues</w:t>
      </w:r>
      <w:r w:rsidRPr="002B2206">
        <w:rPr>
          <w:rFonts w:cs="Arial"/>
        </w:rPr>
        <w:t xml:space="preserve"> full statewide testing in person. Remote testing continues to be available</w:t>
      </w:r>
      <w:r w:rsidRPr="002B2206">
        <w:rPr>
          <w:rFonts w:cs="Arial"/>
          <w:b/>
          <w:bCs/>
        </w:rPr>
        <w:t xml:space="preserve"> </w:t>
      </w:r>
      <w:r w:rsidRPr="002B2206">
        <w:rPr>
          <w:rFonts w:cs="Arial"/>
        </w:rPr>
        <w:t>through a computer-based system where either the student(s) or test administrator is not onsite. Remote administration is intended as an option for LEAs only when students are receiving remote instruction. Students receiving in-person instruction should be tested in person.</w:t>
      </w:r>
    </w:p>
    <w:p w14:paraId="062C7E36" w14:textId="77777777" w:rsidR="00DC601B" w:rsidRPr="008A1F68" w:rsidRDefault="00DC601B" w:rsidP="008A1F68">
      <w:pPr>
        <w:pStyle w:val="Heading2"/>
        <w:rPr>
          <w:rFonts w:eastAsia="Calibri"/>
        </w:rPr>
      </w:pPr>
      <w:bookmarkStart w:id="17" w:name="_Toc2346298"/>
      <w:bookmarkStart w:id="18" w:name="_Toc94884261"/>
      <w:bookmarkStart w:id="19" w:name="_Toc138338952"/>
      <w:bookmarkStart w:id="20" w:name="_Toc157679576"/>
      <w:bookmarkStart w:id="21" w:name="_Toc219122070"/>
      <w:bookmarkStart w:id="22" w:name="_Toc225255792"/>
      <w:r w:rsidRPr="008A1F68">
        <w:rPr>
          <w:rFonts w:eastAsia="Calibri"/>
        </w:rPr>
        <w:t>Implementation Update</w:t>
      </w:r>
      <w:bookmarkEnd w:id="17"/>
      <w:bookmarkEnd w:id="18"/>
      <w:bookmarkEnd w:id="19"/>
      <w:bookmarkEnd w:id="20"/>
      <w:bookmarkEnd w:id="21"/>
      <w:bookmarkEnd w:id="22"/>
    </w:p>
    <w:p w14:paraId="73F298E2" w14:textId="77777777" w:rsidR="00DC601B" w:rsidRPr="008A1F68" w:rsidRDefault="00DC601B" w:rsidP="00333F91">
      <w:pPr>
        <w:pStyle w:val="Heading3"/>
      </w:pPr>
      <w:bookmarkStart w:id="23" w:name="_Toc2346299"/>
      <w:bookmarkStart w:id="24" w:name="_Toc94884262"/>
      <w:bookmarkStart w:id="25" w:name="_Toc138338953"/>
      <w:r w:rsidRPr="008A1F68">
        <w:t>Content Standards</w:t>
      </w:r>
      <w:bookmarkEnd w:id="23"/>
      <w:bookmarkEnd w:id="24"/>
      <w:bookmarkEnd w:id="25"/>
    </w:p>
    <w:p w14:paraId="3CE009F1" w14:textId="77777777" w:rsidR="00DC601B" w:rsidRPr="002B2206" w:rsidRDefault="00DC601B" w:rsidP="00AC7F42">
      <w:pPr>
        <w:spacing w:after="240"/>
        <w:rPr>
          <w:rFonts w:eastAsia="Calibri" w:cs="Arial"/>
          <w:color w:val="000000"/>
          <w:shd w:val="clear" w:color="auto" w:fill="FFFFFF"/>
        </w:rPr>
      </w:pPr>
      <w:r w:rsidRPr="002B2206">
        <w:rPr>
          <w:rFonts w:eastAsia="Calibri" w:cs="Arial"/>
        </w:rPr>
        <w:t>There were no changes to the content standards for any of the summative assessments during this reporting period.</w:t>
      </w:r>
      <w:bookmarkStart w:id="26" w:name="_Toc2346300"/>
      <w:bookmarkStart w:id="27" w:name="_Toc94884263"/>
    </w:p>
    <w:p w14:paraId="79EA357E" w14:textId="6FEAD6CE" w:rsidR="00DC601B" w:rsidRPr="008A1F68" w:rsidRDefault="1EAAA894" w:rsidP="00333F91">
      <w:pPr>
        <w:pStyle w:val="Heading3"/>
      </w:pPr>
      <w:r w:rsidRPr="008A1F68">
        <w:t xml:space="preserve">Periodic Updates of Assessment </w:t>
      </w:r>
      <w:bookmarkEnd w:id="26"/>
      <w:r w:rsidRPr="008A1F68">
        <w:t>Developments</w:t>
      </w:r>
      <w:bookmarkEnd w:id="27"/>
    </w:p>
    <w:p w14:paraId="291325E6" w14:textId="2D8A0756" w:rsidR="00DC601B" w:rsidRPr="002B2206" w:rsidRDefault="1EAAA894" w:rsidP="00AC7F42">
      <w:pPr>
        <w:spacing w:after="240"/>
        <w:rPr>
          <w:rFonts w:eastAsia="Calibri" w:cs="Arial"/>
          <w:b/>
          <w:bCs/>
        </w:rPr>
      </w:pPr>
      <w:r w:rsidRPr="002B2206">
        <w:rPr>
          <w:rFonts w:eastAsia="Calibri" w:cs="Arial"/>
        </w:rPr>
        <w:t>The 202</w:t>
      </w:r>
      <w:r w:rsidR="7FE10493" w:rsidRPr="002B2206">
        <w:rPr>
          <w:rFonts w:eastAsia="Calibri" w:cs="Arial"/>
        </w:rPr>
        <w:t>5</w:t>
      </w:r>
      <w:r w:rsidRPr="002B2206">
        <w:rPr>
          <w:rFonts w:eastAsia="Calibri" w:cs="Arial"/>
        </w:rPr>
        <w:t xml:space="preserve"> activities </w:t>
      </w:r>
      <w:r w:rsidR="00AB3A8C" w:rsidRPr="002B2206">
        <w:rPr>
          <w:rFonts w:eastAsia="Calibri" w:cs="Arial"/>
        </w:rPr>
        <w:t>conducted</w:t>
      </w:r>
      <w:r w:rsidRPr="002B2206">
        <w:rPr>
          <w:rFonts w:eastAsia="Calibri" w:cs="Arial"/>
        </w:rPr>
        <w:t xml:space="preserve"> in support of periodic updates of assessment developments were as follows:</w:t>
      </w:r>
    </w:p>
    <w:p w14:paraId="4D5A7D61" w14:textId="15B3D2E3" w:rsidR="13B87750" w:rsidRPr="002B2206" w:rsidRDefault="57B37D8C" w:rsidP="00AC7F42">
      <w:pPr>
        <w:numPr>
          <w:ilvl w:val="0"/>
          <w:numId w:val="20"/>
        </w:numPr>
        <w:spacing w:after="240"/>
        <w:rPr>
          <w:rFonts w:eastAsia="Calibri" w:cs="Arial"/>
          <w:color w:val="000000" w:themeColor="text1"/>
        </w:rPr>
      </w:pPr>
      <w:r w:rsidRPr="002B2206">
        <w:rPr>
          <w:rFonts w:eastAsia="Calibri" w:cs="Arial"/>
          <w:color w:val="000000" w:themeColor="text1"/>
        </w:rPr>
        <w:t xml:space="preserve">In January, </w:t>
      </w:r>
      <w:r w:rsidR="431FB3A8" w:rsidRPr="002B2206">
        <w:rPr>
          <w:rFonts w:eastAsia="Calibri" w:cs="Arial"/>
          <w:color w:val="000000" w:themeColor="text1"/>
        </w:rPr>
        <w:t xml:space="preserve">the SBE approved </w:t>
      </w:r>
      <w:r w:rsidR="5B0A4E2F" w:rsidRPr="002B2206">
        <w:rPr>
          <w:rFonts w:eastAsia="Calibri" w:cs="Arial"/>
          <w:color w:val="000000" w:themeColor="text1"/>
        </w:rPr>
        <w:t>technical edits to the Student Score Reports (SSRs) for the Smarter Balanced Summative Assessments for ELA and Mathematics, the CAST, and the Initial ELPAC.</w:t>
      </w:r>
      <w:r w:rsidR="113BA4F7" w:rsidRPr="002B2206">
        <w:rPr>
          <w:rFonts w:eastAsia="Calibri" w:cs="Arial"/>
          <w:color w:val="000000" w:themeColor="text1"/>
        </w:rPr>
        <w:t xml:space="preserve"> </w:t>
      </w:r>
    </w:p>
    <w:p w14:paraId="041B7DFD" w14:textId="5E5A5B01" w:rsidR="756A6A89" w:rsidRPr="002B2206" w:rsidRDefault="756A6A89" w:rsidP="00AC7F42">
      <w:pPr>
        <w:numPr>
          <w:ilvl w:val="0"/>
          <w:numId w:val="20"/>
        </w:numPr>
        <w:spacing w:after="240"/>
        <w:rPr>
          <w:rFonts w:eastAsia="Calibri" w:cs="Arial"/>
          <w:color w:val="000000" w:themeColor="text1"/>
        </w:rPr>
      </w:pPr>
      <w:r w:rsidRPr="002B2206">
        <w:rPr>
          <w:rFonts w:eastAsia="Calibri" w:cs="Arial"/>
          <w:color w:val="000000" w:themeColor="text1"/>
        </w:rPr>
        <w:t xml:space="preserve">In February, the CDE provided </w:t>
      </w:r>
      <w:r w:rsidR="404A5618" w:rsidRPr="002B2206">
        <w:rPr>
          <w:rFonts w:eastAsia="Calibri" w:cs="Arial"/>
          <w:color w:val="000000" w:themeColor="text1"/>
        </w:rPr>
        <w:t>information on the consistency between the Big Ideas in the Mathematics Framework and the Smarter Balanced Summative Assessment for Mathematics.</w:t>
      </w:r>
      <w:r w:rsidR="6F76EFDE" w:rsidRPr="002B2206">
        <w:rPr>
          <w:rFonts w:eastAsia="Calibri" w:cs="Arial"/>
          <w:color w:val="000000" w:themeColor="text1"/>
        </w:rPr>
        <w:t xml:space="preserve"> The CDE also provided an update on the proposed revisions to the reporting achievement level descriptors (ALDs)</w:t>
      </w:r>
      <w:r w:rsidR="2CC34A88" w:rsidRPr="002B2206">
        <w:rPr>
          <w:rFonts w:eastAsia="Calibri" w:cs="Arial"/>
          <w:color w:val="000000" w:themeColor="text1"/>
        </w:rPr>
        <w:t xml:space="preserve"> and labels</w:t>
      </w:r>
      <w:r w:rsidR="6F76EFDE" w:rsidRPr="002B2206">
        <w:rPr>
          <w:rFonts w:eastAsia="Calibri" w:cs="Arial"/>
          <w:color w:val="000000" w:themeColor="text1"/>
        </w:rPr>
        <w:t>.</w:t>
      </w:r>
      <w:r w:rsidR="404A5618" w:rsidRPr="002B2206">
        <w:rPr>
          <w:rFonts w:eastAsia="Calibri" w:cs="Arial"/>
          <w:color w:val="000000" w:themeColor="text1"/>
        </w:rPr>
        <w:t xml:space="preserve"> </w:t>
      </w:r>
    </w:p>
    <w:p w14:paraId="2179654D" w14:textId="1BD638F9" w:rsidR="08C3AA1D" w:rsidRPr="002B2206" w:rsidRDefault="6DFA1911" w:rsidP="00AC7F42">
      <w:pPr>
        <w:numPr>
          <w:ilvl w:val="0"/>
          <w:numId w:val="20"/>
        </w:numPr>
        <w:spacing w:after="240"/>
        <w:rPr>
          <w:rFonts w:eastAsia="Calibri" w:cs="Arial"/>
          <w:color w:val="000000" w:themeColor="text1"/>
        </w:rPr>
      </w:pPr>
      <w:r w:rsidRPr="002B2206">
        <w:rPr>
          <w:rFonts w:eastAsia="Calibri" w:cs="Arial"/>
          <w:color w:val="000000" w:themeColor="text1"/>
        </w:rPr>
        <w:t xml:space="preserve">In March, the </w:t>
      </w:r>
      <w:r w:rsidR="6A507941" w:rsidRPr="002B2206">
        <w:rPr>
          <w:rFonts w:eastAsia="Calibri" w:cs="Arial"/>
          <w:color w:val="000000" w:themeColor="text1"/>
        </w:rPr>
        <w:t xml:space="preserve">SBE approved the receipt of the report on </w:t>
      </w:r>
      <w:r w:rsidR="6A507941" w:rsidRPr="002B2206">
        <w:rPr>
          <w:rFonts w:eastAsia="Calibri" w:cs="Arial"/>
          <w:i/>
          <w:iCs/>
          <w:color w:val="000000" w:themeColor="text1"/>
        </w:rPr>
        <w:t>Advancing Excellence in Mathematics: Smarter Balanced Support of the Big Ideas in the California Mathematics Framework,</w:t>
      </w:r>
      <w:r w:rsidR="6A507941" w:rsidRPr="002B2206">
        <w:rPr>
          <w:rFonts w:eastAsia="Calibri" w:cs="Arial"/>
          <w:color w:val="000000" w:themeColor="text1"/>
        </w:rPr>
        <w:t xml:space="preserve"> which provided an analysis that confirms the consistency between the </w:t>
      </w:r>
      <w:r w:rsidR="6A507941" w:rsidRPr="002B2206">
        <w:rPr>
          <w:rFonts w:eastAsia="Calibri" w:cs="Arial"/>
          <w:i/>
          <w:iCs/>
          <w:color w:val="000000" w:themeColor="text1"/>
        </w:rPr>
        <w:t xml:space="preserve">Mathematics </w:t>
      </w:r>
      <w:r w:rsidR="2313220F" w:rsidRPr="002B2206">
        <w:rPr>
          <w:rFonts w:eastAsia="Calibri" w:cs="Arial"/>
          <w:i/>
          <w:iCs/>
          <w:color w:val="000000" w:themeColor="text1"/>
        </w:rPr>
        <w:t xml:space="preserve">Framework </w:t>
      </w:r>
      <w:r w:rsidR="2313220F" w:rsidRPr="002B2206">
        <w:rPr>
          <w:rFonts w:eastAsia="Calibri" w:cs="Arial"/>
          <w:color w:val="000000" w:themeColor="text1"/>
        </w:rPr>
        <w:t xml:space="preserve">and mathematics assessment. The SBE also approved the proposed revisions to the </w:t>
      </w:r>
      <w:r w:rsidR="23106AAF" w:rsidRPr="002B2206">
        <w:rPr>
          <w:rFonts w:eastAsia="Calibri" w:cs="Arial"/>
          <w:color w:val="000000" w:themeColor="text1"/>
        </w:rPr>
        <w:t>reporting of</w:t>
      </w:r>
      <w:r w:rsidR="2313220F" w:rsidRPr="002B2206">
        <w:rPr>
          <w:rFonts w:eastAsia="Calibri" w:cs="Arial"/>
          <w:color w:val="000000" w:themeColor="text1"/>
        </w:rPr>
        <w:t xml:space="preserve"> ALDs and </w:t>
      </w:r>
      <w:r w:rsidR="5B9E52A9" w:rsidRPr="002B2206">
        <w:rPr>
          <w:rFonts w:eastAsia="Calibri" w:cs="Arial"/>
          <w:color w:val="000000" w:themeColor="text1"/>
        </w:rPr>
        <w:t>labels</w:t>
      </w:r>
      <w:r w:rsidR="6E0DEBAD" w:rsidRPr="002B2206">
        <w:rPr>
          <w:rFonts w:eastAsia="Calibri" w:cs="Arial"/>
          <w:color w:val="000000" w:themeColor="text1"/>
        </w:rPr>
        <w:t xml:space="preserve"> for the Smarter Balanced Summative Assessments for ELA and </w:t>
      </w:r>
      <w:r w:rsidR="6EB7E40E" w:rsidRPr="002B2206">
        <w:rPr>
          <w:rFonts w:eastAsia="Calibri" w:cs="Arial"/>
          <w:color w:val="000000" w:themeColor="text1"/>
        </w:rPr>
        <w:t>m</w:t>
      </w:r>
      <w:r w:rsidR="71FDD7F4" w:rsidRPr="002B2206">
        <w:rPr>
          <w:rFonts w:eastAsia="Calibri" w:cs="Arial"/>
          <w:color w:val="000000" w:themeColor="text1"/>
        </w:rPr>
        <w:t>athematics</w:t>
      </w:r>
      <w:r w:rsidR="6E0DEBAD" w:rsidRPr="002B2206">
        <w:rPr>
          <w:rFonts w:eastAsia="Calibri" w:cs="Arial"/>
          <w:color w:val="000000" w:themeColor="text1"/>
        </w:rPr>
        <w:t xml:space="preserve"> and CAST</w:t>
      </w:r>
      <w:r w:rsidR="01D23BDB" w:rsidRPr="002B2206">
        <w:rPr>
          <w:rFonts w:eastAsia="Calibri" w:cs="Arial"/>
          <w:color w:val="000000" w:themeColor="text1"/>
        </w:rPr>
        <w:t>.</w:t>
      </w:r>
      <w:r w:rsidR="08C3AA1D" w:rsidRPr="002B2206">
        <w:rPr>
          <w:rFonts w:eastAsia="Calibri" w:cs="Arial"/>
          <w:color w:val="000000" w:themeColor="text1"/>
        </w:rPr>
        <w:t xml:space="preserve"> </w:t>
      </w:r>
    </w:p>
    <w:p w14:paraId="1EECC3D6" w14:textId="060B3892" w:rsidR="5E0B67F9" w:rsidRPr="002B2206" w:rsidRDefault="5E0B67F9" w:rsidP="00AC7F42">
      <w:pPr>
        <w:numPr>
          <w:ilvl w:val="0"/>
          <w:numId w:val="20"/>
        </w:numPr>
        <w:spacing w:after="240"/>
        <w:rPr>
          <w:rFonts w:eastAsia="Calibri" w:cs="Arial"/>
          <w:color w:val="000000" w:themeColor="text1"/>
        </w:rPr>
      </w:pPr>
      <w:r w:rsidRPr="002B2206">
        <w:rPr>
          <w:rFonts w:eastAsia="Calibri" w:cs="Arial"/>
          <w:color w:val="000000" w:themeColor="text1"/>
        </w:rPr>
        <w:t xml:space="preserve">In May, the SBE approved the proposed </w:t>
      </w:r>
      <w:r w:rsidR="6F58B458" w:rsidRPr="002B2206">
        <w:rPr>
          <w:rFonts w:eastAsia="Calibri" w:cs="Arial"/>
          <w:color w:val="000000" w:themeColor="text1"/>
        </w:rPr>
        <w:t>202</w:t>
      </w:r>
      <w:r w:rsidR="330846BE" w:rsidRPr="002B2206">
        <w:rPr>
          <w:rFonts w:eastAsia="Calibri" w:cs="Arial"/>
          <w:color w:val="000000" w:themeColor="text1"/>
        </w:rPr>
        <w:t>4</w:t>
      </w:r>
      <w:r w:rsidR="6F58B458" w:rsidRPr="002B2206">
        <w:rPr>
          <w:rFonts w:eastAsia="Calibri" w:cs="Arial"/>
          <w:color w:val="000000" w:themeColor="text1"/>
        </w:rPr>
        <w:t>–2</w:t>
      </w:r>
      <w:r w:rsidR="33CD72A0" w:rsidRPr="002B2206">
        <w:rPr>
          <w:rFonts w:eastAsia="Calibri" w:cs="Arial"/>
          <w:color w:val="000000" w:themeColor="text1"/>
        </w:rPr>
        <w:t>5</w:t>
      </w:r>
      <w:r w:rsidRPr="002B2206">
        <w:rPr>
          <w:rFonts w:eastAsia="Calibri" w:cs="Arial"/>
          <w:color w:val="000000" w:themeColor="text1"/>
        </w:rPr>
        <w:t xml:space="preserve"> apportionment rates for CAASPP</w:t>
      </w:r>
      <w:r w:rsidR="689881EE" w:rsidRPr="002B2206">
        <w:rPr>
          <w:rFonts w:eastAsia="Calibri" w:cs="Arial"/>
          <w:color w:val="000000" w:themeColor="text1"/>
        </w:rPr>
        <w:t xml:space="preserve"> and proposed technical revisions to the reporting ALDs</w:t>
      </w:r>
      <w:r w:rsidR="6F58B458" w:rsidRPr="002B2206">
        <w:rPr>
          <w:rFonts w:eastAsia="Calibri" w:cs="Arial"/>
          <w:color w:val="000000" w:themeColor="text1"/>
        </w:rPr>
        <w:t>.</w:t>
      </w:r>
      <w:r w:rsidRPr="002B2206">
        <w:rPr>
          <w:rFonts w:eastAsia="Calibri" w:cs="Arial"/>
          <w:color w:val="000000" w:themeColor="text1"/>
        </w:rPr>
        <w:t xml:space="preserve"> In addition, the CDE provided updates on </w:t>
      </w:r>
      <w:r w:rsidR="100C43B5" w:rsidRPr="002B2206">
        <w:rPr>
          <w:rFonts w:eastAsia="Calibri" w:cs="Arial"/>
          <w:color w:val="000000" w:themeColor="text1"/>
        </w:rPr>
        <w:t xml:space="preserve">availability of assessment results and resources to assist LEAs in accessing </w:t>
      </w:r>
      <w:r w:rsidR="00D0373C" w:rsidRPr="002B2206">
        <w:rPr>
          <w:rFonts w:eastAsia="Calibri" w:cs="Arial"/>
          <w:color w:val="000000" w:themeColor="text1"/>
        </w:rPr>
        <w:t xml:space="preserve">and </w:t>
      </w:r>
      <w:r w:rsidR="100C43B5" w:rsidRPr="002B2206">
        <w:rPr>
          <w:rFonts w:eastAsia="Calibri" w:cs="Arial"/>
          <w:color w:val="000000" w:themeColor="text1"/>
        </w:rPr>
        <w:t>understanding results in</w:t>
      </w:r>
      <w:r w:rsidR="00BD2D24" w:rsidRPr="002B2206">
        <w:rPr>
          <w:rFonts w:eastAsia="Calibri" w:cs="Arial"/>
          <w:color w:val="000000" w:themeColor="text1"/>
        </w:rPr>
        <w:t xml:space="preserve"> the California Educator Reporting System</w:t>
      </w:r>
      <w:r w:rsidR="100C43B5" w:rsidRPr="002B2206">
        <w:rPr>
          <w:rFonts w:eastAsia="Calibri" w:cs="Arial"/>
          <w:color w:val="000000" w:themeColor="text1"/>
        </w:rPr>
        <w:t xml:space="preserve"> </w:t>
      </w:r>
      <w:r w:rsidR="00BD2D24" w:rsidRPr="002B2206">
        <w:rPr>
          <w:rFonts w:eastAsia="Calibri" w:cs="Arial"/>
          <w:color w:val="000000" w:themeColor="text1"/>
        </w:rPr>
        <w:t>(</w:t>
      </w:r>
      <w:r w:rsidR="100C43B5" w:rsidRPr="002B2206">
        <w:rPr>
          <w:rFonts w:eastAsia="Calibri" w:cs="Arial"/>
          <w:color w:val="000000" w:themeColor="text1"/>
        </w:rPr>
        <w:t>CERS</w:t>
      </w:r>
      <w:r w:rsidR="00BD2D24" w:rsidRPr="002B2206">
        <w:rPr>
          <w:rFonts w:eastAsia="Calibri" w:cs="Arial"/>
          <w:color w:val="000000" w:themeColor="text1"/>
        </w:rPr>
        <w:t>)</w:t>
      </w:r>
      <w:r w:rsidR="100C43B5" w:rsidRPr="002B2206">
        <w:rPr>
          <w:rFonts w:eastAsia="Calibri" w:cs="Arial"/>
          <w:color w:val="000000" w:themeColor="text1"/>
        </w:rPr>
        <w:t xml:space="preserve">. </w:t>
      </w:r>
    </w:p>
    <w:p w14:paraId="18BCFA77" w14:textId="7848025F" w:rsidR="66AA1026" w:rsidRPr="002B2206" w:rsidRDefault="66AA1026" w:rsidP="00AC7F42">
      <w:pPr>
        <w:numPr>
          <w:ilvl w:val="0"/>
          <w:numId w:val="20"/>
        </w:numPr>
        <w:spacing w:after="240"/>
        <w:rPr>
          <w:rFonts w:eastAsia="Calibri" w:cs="Arial"/>
          <w:color w:val="000000" w:themeColor="text1"/>
        </w:rPr>
      </w:pPr>
      <w:r w:rsidRPr="002B2206">
        <w:rPr>
          <w:rFonts w:eastAsia="Calibri" w:cs="Arial"/>
          <w:color w:val="000000" w:themeColor="text1"/>
        </w:rPr>
        <w:t xml:space="preserve">In June, the CDE provided information on the proposed revision to the SSRs </w:t>
      </w:r>
      <w:r w:rsidR="1AEAD3B2" w:rsidRPr="002B2206">
        <w:rPr>
          <w:rFonts w:eastAsia="Calibri" w:cs="Arial"/>
          <w:color w:val="000000" w:themeColor="text1"/>
        </w:rPr>
        <w:t>for CAST, CSA, and</w:t>
      </w:r>
      <w:r w:rsidR="0973F161" w:rsidRPr="002B2206">
        <w:rPr>
          <w:rFonts w:eastAsia="Calibri" w:cs="Arial"/>
          <w:color w:val="000000" w:themeColor="text1"/>
        </w:rPr>
        <w:t xml:space="preserve"> Smarter Balanced Summative Assessments for ELA and </w:t>
      </w:r>
      <w:r w:rsidR="0973F161" w:rsidRPr="002B2206">
        <w:rPr>
          <w:rFonts w:eastAsia="Calibri" w:cs="Arial"/>
          <w:color w:val="000000" w:themeColor="text1"/>
        </w:rPr>
        <w:lastRenderedPageBreak/>
        <w:t>Mathematics. The CDE also provided information on the proposed goals and priorities for the next California Assessment System procurement.</w:t>
      </w:r>
    </w:p>
    <w:p w14:paraId="155B0F02" w14:textId="4E06CE15" w:rsidR="03940B54" w:rsidRPr="002B2206" w:rsidRDefault="34BC9F6E" w:rsidP="00AC7F42">
      <w:pPr>
        <w:numPr>
          <w:ilvl w:val="0"/>
          <w:numId w:val="20"/>
        </w:numPr>
        <w:spacing w:after="240"/>
        <w:rPr>
          <w:rFonts w:eastAsia="Calibri" w:cs="Arial"/>
          <w:color w:val="000000" w:themeColor="text1"/>
        </w:rPr>
      </w:pPr>
      <w:r w:rsidRPr="002B2206">
        <w:rPr>
          <w:rFonts w:eastAsia="Calibri" w:cs="Arial"/>
          <w:color w:val="000000" w:themeColor="text1"/>
        </w:rPr>
        <w:t xml:space="preserve">In July, </w:t>
      </w:r>
      <w:r w:rsidR="053A2527" w:rsidRPr="002B2206">
        <w:rPr>
          <w:rFonts w:eastAsia="Calibri" w:cs="Arial"/>
          <w:color w:val="000000" w:themeColor="text1"/>
        </w:rPr>
        <w:t xml:space="preserve">the </w:t>
      </w:r>
      <w:r w:rsidR="7526042A" w:rsidRPr="002B2206">
        <w:rPr>
          <w:rFonts w:eastAsia="Calibri" w:cs="Arial"/>
          <w:color w:val="000000" w:themeColor="text1"/>
        </w:rPr>
        <w:t xml:space="preserve">CDE provided </w:t>
      </w:r>
      <w:r w:rsidR="6FA14141" w:rsidRPr="002B2206">
        <w:rPr>
          <w:rFonts w:eastAsia="Calibri" w:cs="Arial"/>
          <w:color w:val="000000" w:themeColor="text1"/>
        </w:rPr>
        <w:t>updates</w:t>
      </w:r>
      <w:r w:rsidR="7526042A" w:rsidRPr="002B2206">
        <w:rPr>
          <w:rFonts w:eastAsia="Calibri" w:cs="Arial"/>
          <w:color w:val="000000" w:themeColor="text1"/>
        </w:rPr>
        <w:t xml:space="preserve"> on the CAST </w:t>
      </w:r>
      <w:r w:rsidR="51D55BAB" w:rsidRPr="002B2206">
        <w:rPr>
          <w:rFonts w:eastAsia="Calibri" w:cs="Arial"/>
          <w:color w:val="000000" w:themeColor="text1"/>
        </w:rPr>
        <w:t>i</w:t>
      </w:r>
      <w:r w:rsidR="7526042A" w:rsidRPr="002B2206">
        <w:rPr>
          <w:rFonts w:eastAsia="Calibri" w:cs="Arial"/>
          <w:color w:val="000000" w:themeColor="text1"/>
        </w:rPr>
        <w:t xml:space="preserve">nnovations </w:t>
      </w:r>
      <w:r w:rsidR="7A1CC54B" w:rsidRPr="002B2206">
        <w:rPr>
          <w:rFonts w:eastAsia="Calibri" w:cs="Arial"/>
          <w:color w:val="000000" w:themeColor="text1"/>
        </w:rPr>
        <w:t>m</w:t>
      </w:r>
      <w:r w:rsidR="7526042A" w:rsidRPr="002B2206">
        <w:rPr>
          <w:rFonts w:eastAsia="Calibri" w:cs="Arial"/>
          <w:color w:val="000000" w:themeColor="text1"/>
        </w:rPr>
        <w:t>ini-performance tasks (mini-PT</w:t>
      </w:r>
      <w:r w:rsidR="34839F58" w:rsidRPr="002B2206">
        <w:rPr>
          <w:rFonts w:eastAsia="Calibri" w:cs="Arial"/>
          <w:color w:val="000000" w:themeColor="text1"/>
        </w:rPr>
        <w:t>s)</w:t>
      </w:r>
      <w:r w:rsidR="7312A960" w:rsidRPr="002B2206">
        <w:rPr>
          <w:rFonts w:eastAsia="Calibri" w:cs="Arial"/>
          <w:color w:val="000000" w:themeColor="text1"/>
        </w:rPr>
        <w:t>, interim assessments,</w:t>
      </w:r>
      <w:r w:rsidR="542D0CCE" w:rsidRPr="002B2206">
        <w:rPr>
          <w:rFonts w:eastAsia="Calibri" w:cs="Arial"/>
          <w:color w:val="000000" w:themeColor="text1"/>
        </w:rPr>
        <w:t xml:space="preserve"> </w:t>
      </w:r>
      <w:r w:rsidR="7312A960" w:rsidRPr="002B2206">
        <w:rPr>
          <w:rFonts w:eastAsia="Calibri" w:cs="Arial"/>
          <w:color w:val="000000" w:themeColor="text1"/>
        </w:rPr>
        <w:t>Tools for Teachers</w:t>
      </w:r>
      <w:r w:rsidR="29A121E3" w:rsidRPr="002B2206">
        <w:rPr>
          <w:rFonts w:eastAsia="Calibri" w:cs="Arial"/>
          <w:color w:val="000000" w:themeColor="text1"/>
        </w:rPr>
        <w:t>, and the proposed goals and priorities for the next California Assessment System procurement.</w:t>
      </w:r>
      <w:r w:rsidR="48B9BC67" w:rsidRPr="002B2206">
        <w:rPr>
          <w:rFonts w:eastAsia="Calibri" w:cs="Arial"/>
          <w:color w:val="000000" w:themeColor="text1"/>
        </w:rPr>
        <w:t xml:space="preserve"> </w:t>
      </w:r>
    </w:p>
    <w:p w14:paraId="75F53B54" w14:textId="2B5AC086" w:rsidR="03940B54" w:rsidRPr="002B2206" w:rsidRDefault="03940B54" w:rsidP="00AC7F42">
      <w:pPr>
        <w:numPr>
          <w:ilvl w:val="0"/>
          <w:numId w:val="20"/>
        </w:numPr>
        <w:spacing w:after="240"/>
        <w:rPr>
          <w:rFonts w:eastAsia="Calibri" w:cs="Arial"/>
          <w:color w:val="000000" w:themeColor="text1"/>
        </w:rPr>
      </w:pPr>
      <w:r w:rsidRPr="002B2206">
        <w:rPr>
          <w:rFonts w:eastAsia="Calibri" w:cs="Arial"/>
          <w:color w:val="000000" w:themeColor="text1"/>
        </w:rPr>
        <w:t xml:space="preserve">In August, the CDE provided </w:t>
      </w:r>
      <w:r w:rsidR="2DA9D5D7" w:rsidRPr="002B2206">
        <w:rPr>
          <w:rFonts w:eastAsia="Calibri" w:cs="Arial"/>
          <w:color w:val="000000" w:themeColor="text1"/>
        </w:rPr>
        <w:t>information on the 2025 CSA Standard</w:t>
      </w:r>
      <w:r w:rsidR="00CC4667" w:rsidRPr="002B2206">
        <w:rPr>
          <w:rFonts w:eastAsia="Calibri" w:cs="Arial"/>
          <w:color w:val="000000" w:themeColor="text1"/>
        </w:rPr>
        <w:t>-</w:t>
      </w:r>
      <w:r w:rsidR="2DA9D5D7" w:rsidRPr="002B2206">
        <w:rPr>
          <w:rFonts w:eastAsia="Calibri" w:cs="Arial"/>
          <w:color w:val="000000" w:themeColor="text1"/>
        </w:rPr>
        <w:t>Setting Plan,</w:t>
      </w:r>
      <w:r w:rsidR="000F2316" w:rsidRPr="002B2206">
        <w:rPr>
          <w:rFonts w:eastAsia="Calibri" w:cs="Arial"/>
          <w:color w:val="000000" w:themeColor="text1"/>
        </w:rPr>
        <w:t xml:space="preserve"> the</w:t>
      </w:r>
      <w:r w:rsidR="2DA9D5D7" w:rsidRPr="002B2206">
        <w:rPr>
          <w:rFonts w:eastAsia="Calibri" w:cs="Arial"/>
          <w:color w:val="000000" w:themeColor="text1"/>
        </w:rPr>
        <w:t xml:space="preserve"> </w:t>
      </w:r>
      <w:r w:rsidR="76DEAD41" w:rsidRPr="002B2206">
        <w:rPr>
          <w:rFonts w:eastAsia="Calibri" w:cs="Arial"/>
          <w:color w:val="000000" w:themeColor="text1"/>
        </w:rPr>
        <w:t xml:space="preserve">communication plan and timeline for the new reporting ALDs, proposed goals and priorities for the next California Assessment System procurement, and </w:t>
      </w:r>
      <w:r w:rsidR="3045C270" w:rsidRPr="002B2206">
        <w:rPr>
          <w:rFonts w:eastAsia="Calibri" w:cs="Arial"/>
          <w:color w:val="000000" w:themeColor="text1"/>
        </w:rPr>
        <w:t>the proposed revisions to the SSRs.</w:t>
      </w:r>
    </w:p>
    <w:p w14:paraId="22469E7D" w14:textId="0B43776C" w:rsidR="39D499A6" w:rsidRPr="002B2206" w:rsidRDefault="39D499A6" w:rsidP="00AC7F42">
      <w:pPr>
        <w:numPr>
          <w:ilvl w:val="0"/>
          <w:numId w:val="20"/>
        </w:numPr>
        <w:spacing w:after="240"/>
        <w:rPr>
          <w:rFonts w:eastAsia="Calibri" w:cs="Arial"/>
          <w:color w:val="000000" w:themeColor="text1"/>
        </w:rPr>
      </w:pPr>
      <w:r w:rsidRPr="002B2206">
        <w:rPr>
          <w:rFonts w:eastAsia="Calibri" w:cs="Arial"/>
          <w:color w:val="000000" w:themeColor="text1"/>
        </w:rPr>
        <w:t xml:space="preserve">In September, the SBE approved the proposed </w:t>
      </w:r>
      <w:r w:rsidR="5FA0291D" w:rsidRPr="002B2206">
        <w:rPr>
          <w:rFonts w:eastAsia="Calibri" w:cs="Arial"/>
          <w:color w:val="000000" w:themeColor="text1"/>
        </w:rPr>
        <w:t>CSA threshold scores fo</w:t>
      </w:r>
      <w:r w:rsidR="220E6B3A" w:rsidRPr="002B2206">
        <w:rPr>
          <w:rFonts w:eastAsia="Calibri" w:cs="Arial"/>
          <w:color w:val="000000" w:themeColor="text1"/>
        </w:rPr>
        <w:t xml:space="preserve">r 2024–25 and beyond and </w:t>
      </w:r>
      <w:r w:rsidR="004FE671" w:rsidRPr="002B2206">
        <w:rPr>
          <w:rFonts w:eastAsia="Calibri" w:cs="Arial"/>
          <w:color w:val="000000" w:themeColor="text1"/>
        </w:rPr>
        <w:t xml:space="preserve">the </w:t>
      </w:r>
      <w:r w:rsidR="220E6B3A" w:rsidRPr="002B2206">
        <w:rPr>
          <w:rFonts w:eastAsia="Calibri" w:cs="Arial"/>
          <w:color w:val="000000" w:themeColor="text1"/>
        </w:rPr>
        <w:t xml:space="preserve">threshold level to meet the requirements of the State Seal of Biliteracy. The SBE also approved the </w:t>
      </w:r>
      <w:r w:rsidR="42975C52" w:rsidRPr="002B2206">
        <w:rPr>
          <w:rFonts w:eastAsia="Calibri" w:cs="Arial"/>
          <w:color w:val="000000" w:themeColor="text1"/>
        </w:rPr>
        <w:t>CAST Innovations</w:t>
      </w:r>
      <w:r w:rsidR="71D42C1B" w:rsidRPr="002B2206">
        <w:rPr>
          <w:rFonts w:eastAsia="Calibri" w:cs="Arial"/>
          <w:color w:val="000000" w:themeColor="text1"/>
        </w:rPr>
        <w:t xml:space="preserve"> Mini-PTs</w:t>
      </w:r>
      <w:r w:rsidR="42975C52" w:rsidRPr="002B2206">
        <w:rPr>
          <w:rFonts w:eastAsia="Calibri" w:cs="Arial"/>
          <w:color w:val="000000" w:themeColor="text1"/>
        </w:rPr>
        <w:t xml:space="preserve"> Assessment Development Plan</w:t>
      </w:r>
      <w:r w:rsidR="00CC4667" w:rsidRPr="002B2206">
        <w:rPr>
          <w:rFonts w:eastAsia="Calibri" w:cs="Arial"/>
          <w:color w:val="000000" w:themeColor="text1"/>
        </w:rPr>
        <w:t>;</w:t>
      </w:r>
      <w:r w:rsidR="22BF3BAB" w:rsidRPr="002B2206">
        <w:rPr>
          <w:rFonts w:eastAsia="Calibri" w:cs="Arial"/>
          <w:color w:val="000000" w:themeColor="text1"/>
        </w:rPr>
        <w:t xml:space="preserve"> proposed goals and priorities for the next California Assessment </w:t>
      </w:r>
      <w:r w:rsidR="00CC2168" w:rsidRPr="002B2206">
        <w:rPr>
          <w:rFonts w:eastAsia="Calibri" w:cs="Arial"/>
          <w:color w:val="000000" w:themeColor="text1"/>
        </w:rPr>
        <w:t>S</w:t>
      </w:r>
      <w:r w:rsidR="22BF3BAB" w:rsidRPr="002B2206">
        <w:rPr>
          <w:rFonts w:eastAsia="Calibri" w:cs="Arial"/>
          <w:color w:val="000000" w:themeColor="text1"/>
        </w:rPr>
        <w:t xml:space="preserve">ystem </w:t>
      </w:r>
      <w:r w:rsidR="7206F6D7" w:rsidRPr="002B2206">
        <w:rPr>
          <w:rFonts w:eastAsia="Calibri" w:cs="Arial"/>
          <w:color w:val="000000" w:themeColor="text1"/>
        </w:rPr>
        <w:t>procurement</w:t>
      </w:r>
      <w:r w:rsidR="00CC4667" w:rsidRPr="002B2206">
        <w:rPr>
          <w:rFonts w:eastAsia="Calibri" w:cs="Arial"/>
          <w:color w:val="000000" w:themeColor="text1"/>
        </w:rPr>
        <w:t>;</w:t>
      </w:r>
      <w:r w:rsidR="22BF3BAB" w:rsidRPr="002B2206">
        <w:rPr>
          <w:rFonts w:eastAsia="Calibri" w:cs="Arial"/>
          <w:color w:val="000000" w:themeColor="text1"/>
        </w:rPr>
        <w:t xml:space="preserve"> and the </w:t>
      </w:r>
      <w:r w:rsidR="220E6B3A" w:rsidRPr="002B2206">
        <w:rPr>
          <w:rFonts w:eastAsia="Calibri" w:cs="Arial"/>
          <w:color w:val="000000" w:themeColor="text1"/>
        </w:rPr>
        <w:t>proposed revisions to the SSRs for the CAST,</w:t>
      </w:r>
      <w:r w:rsidR="718EB1A9" w:rsidRPr="002B2206">
        <w:rPr>
          <w:rFonts w:eastAsia="Calibri" w:cs="Arial"/>
          <w:color w:val="000000" w:themeColor="text1"/>
        </w:rPr>
        <w:t xml:space="preserve"> CSA, and the</w:t>
      </w:r>
      <w:r w:rsidR="220E6B3A" w:rsidRPr="002B2206">
        <w:rPr>
          <w:rFonts w:eastAsia="Calibri" w:cs="Arial"/>
          <w:color w:val="000000" w:themeColor="text1"/>
        </w:rPr>
        <w:t xml:space="preserve"> Smarter Balanced Summative Assessments for ELA and Mathematics</w:t>
      </w:r>
      <w:r w:rsidR="38D40BD5" w:rsidRPr="002B2206">
        <w:rPr>
          <w:rFonts w:eastAsia="Calibri" w:cs="Arial"/>
          <w:color w:val="000000" w:themeColor="text1"/>
        </w:rPr>
        <w:t>.</w:t>
      </w:r>
      <w:r w:rsidR="5571B0C1" w:rsidRPr="002B2206">
        <w:rPr>
          <w:rFonts w:eastAsia="Calibri" w:cs="Arial"/>
          <w:color w:val="000000" w:themeColor="text1"/>
        </w:rPr>
        <w:t xml:space="preserve"> </w:t>
      </w:r>
      <w:r w:rsidR="12BF562C" w:rsidRPr="002B2206">
        <w:rPr>
          <w:rFonts w:eastAsia="Calibri" w:cs="Arial"/>
          <w:color w:val="000000" w:themeColor="text1"/>
        </w:rPr>
        <w:t>The SBE also approved the request to ratify a letter to the U.S. Department of Education</w:t>
      </w:r>
      <w:r w:rsidR="00335C20" w:rsidRPr="002B2206">
        <w:rPr>
          <w:rFonts w:eastAsia="Calibri" w:cs="Arial"/>
          <w:color w:val="000000" w:themeColor="text1"/>
        </w:rPr>
        <w:t xml:space="preserve"> (ED)</w:t>
      </w:r>
      <w:r w:rsidR="12BF562C" w:rsidRPr="002B2206">
        <w:rPr>
          <w:rFonts w:eastAsia="Calibri" w:cs="Arial"/>
          <w:color w:val="000000" w:themeColor="text1"/>
        </w:rPr>
        <w:t xml:space="preserve"> regarding the 1.0 percent cap on the percentage of eligible students with the most significant cognitive disabilities who may be assessed with an </w:t>
      </w:r>
      <w:r w:rsidR="1F623AF3" w:rsidRPr="002B2206">
        <w:rPr>
          <w:rFonts w:eastAsia="Calibri" w:cs="Arial"/>
          <w:color w:val="000000" w:themeColor="text1"/>
        </w:rPr>
        <w:t>a</w:t>
      </w:r>
      <w:r w:rsidR="7E326F5F" w:rsidRPr="002B2206">
        <w:rPr>
          <w:rFonts w:eastAsia="Calibri" w:cs="Arial"/>
          <w:color w:val="000000" w:themeColor="text1"/>
        </w:rPr>
        <w:t xml:space="preserve">lternate </w:t>
      </w:r>
      <w:r w:rsidR="6EBB6877" w:rsidRPr="002B2206">
        <w:rPr>
          <w:rFonts w:eastAsia="Calibri" w:cs="Arial"/>
          <w:color w:val="000000" w:themeColor="text1"/>
        </w:rPr>
        <w:t>a</w:t>
      </w:r>
      <w:r w:rsidR="7E326F5F" w:rsidRPr="002B2206">
        <w:rPr>
          <w:rFonts w:eastAsia="Calibri" w:cs="Arial"/>
          <w:color w:val="000000" w:themeColor="text1"/>
        </w:rPr>
        <w:t xml:space="preserve">ssessment </w:t>
      </w:r>
      <w:r w:rsidR="7572A10E" w:rsidRPr="002B2206">
        <w:rPr>
          <w:rFonts w:eastAsia="Calibri" w:cs="Arial"/>
          <w:color w:val="000000" w:themeColor="text1"/>
        </w:rPr>
        <w:t>b</w:t>
      </w:r>
      <w:r w:rsidR="7E326F5F" w:rsidRPr="002B2206">
        <w:rPr>
          <w:rFonts w:eastAsia="Calibri" w:cs="Arial"/>
          <w:color w:val="000000" w:themeColor="text1"/>
        </w:rPr>
        <w:t xml:space="preserve">ased on </w:t>
      </w:r>
      <w:r w:rsidR="2ECEFC08" w:rsidRPr="002B2206">
        <w:rPr>
          <w:rFonts w:eastAsia="Calibri" w:cs="Arial"/>
          <w:color w:val="000000" w:themeColor="text1"/>
        </w:rPr>
        <w:t>a</w:t>
      </w:r>
      <w:r w:rsidR="7E326F5F" w:rsidRPr="002B2206">
        <w:rPr>
          <w:rFonts w:eastAsia="Calibri" w:cs="Arial"/>
          <w:color w:val="000000" w:themeColor="text1"/>
        </w:rPr>
        <w:t xml:space="preserve">lternate </w:t>
      </w:r>
      <w:r w:rsidR="3E4031CE" w:rsidRPr="002B2206">
        <w:rPr>
          <w:rFonts w:eastAsia="Calibri" w:cs="Arial"/>
          <w:color w:val="000000" w:themeColor="text1"/>
        </w:rPr>
        <w:t>a</w:t>
      </w:r>
      <w:r w:rsidR="7E326F5F" w:rsidRPr="002B2206">
        <w:rPr>
          <w:rFonts w:eastAsia="Calibri" w:cs="Arial"/>
          <w:color w:val="000000" w:themeColor="text1"/>
        </w:rPr>
        <w:t xml:space="preserve">cademic </w:t>
      </w:r>
      <w:r w:rsidR="59A28F85" w:rsidRPr="002B2206">
        <w:rPr>
          <w:rFonts w:eastAsia="Calibri" w:cs="Arial"/>
          <w:color w:val="000000" w:themeColor="text1"/>
        </w:rPr>
        <w:t>a</w:t>
      </w:r>
      <w:r w:rsidR="7E326F5F" w:rsidRPr="002B2206">
        <w:rPr>
          <w:rFonts w:eastAsia="Calibri" w:cs="Arial"/>
          <w:color w:val="000000" w:themeColor="text1"/>
        </w:rPr>
        <w:t xml:space="preserve">chievement </w:t>
      </w:r>
      <w:r w:rsidR="3BD32C2C" w:rsidRPr="002B2206">
        <w:rPr>
          <w:rFonts w:eastAsia="Calibri" w:cs="Arial"/>
          <w:color w:val="000000" w:themeColor="text1"/>
        </w:rPr>
        <w:t>s</w:t>
      </w:r>
      <w:r w:rsidR="7E326F5F" w:rsidRPr="002B2206">
        <w:rPr>
          <w:rFonts w:eastAsia="Calibri" w:cs="Arial"/>
          <w:color w:val="000000" w:themeColor="text1"/>
        </w:rPr>
        <w:t>tandards</w:t>
      </w:r>
      <w:r w:rsidR="404B9D63" w:rsidRPr="002B2206">
        <w:rPr>
          <w:rFonts w:eastAsia="Calibri" w:cs="Arial"/>
          <w:color w:val="000000" w:themeColor="text1"/>
        </w:rPr>
        <w:t xml:space="preserve"> (AA-AAAS)</w:t>
      </w:r>
      <w:r w:rsidR="7E326F5F" w:rsidRPr="002B2206">
        <w:rPr>
          <w:rFonts w:eastAsia="Calibri" w:cs="Arial"/>
          <w:color w:val="000000" w:themeColor="text1"/>
        </w:rPr>
        <w:t xml:space="preserve"> for </w:t>
      </w:r>
      <w:r w:rsidR="74509418" w:rsidRPr="002B2206">
        <w:rPr>
          <w:rFonts w:eastAsia="Calibri" w:cs="Arial"/>
          <w:color w:val="000000" w:themeColor="text1"/>
        </w:rPr>
        <w:t>r</w:t>
      </w:r>
      <w:r w:rsidR="7E326F5F" w:rsidRPr="002B2206">
        <w:rPr>
          <w:rFonts w:eastAsia="Calibri" w:cs="Arial"/>
          <w:color w:val="000000" w:themeColor="text1"/>
        </w:rPr>
        <w:t>eading/language arts, mathematics</w:t>
      </w:r>
      <w:r w:rsidR="00A814F6" w:rsidRPr="002B2206">
        <w:rPr>
          <w:rFonts w:eastAsia="Calibri" w:cs="Arial"/>
          <w:color w:val="000000" w:themeColor="text1"/>
        </w:rPr>
        <w:t>,</w:t>
      </w:r>
      <w:r w:rsidR="7E326F5F" w:rsidRPr="002B2206">
        <w:rPr>
          <w:rFonts w:eastAsia="Calibri" w:cs="Arial"/>
          <w:color w:val="000000" w:themeColor="text1"/>
        </w:rPr>
        <w:t xml:space="preserve"> and science. </w:t>
      </w:r>
    </w:p>
    <w:p w14:paraId="22657FD5" w14:textId="76AFF795" w:rsidR="00DC601B" w:rsidRPr="002B2206" w:rsidRDefault="24CD4569" w:rsidP="00AC7F42">
      <w:pPr>
        <w:numPr>
          <w:ilvl w:val="0"/>
          <w:numId w:val="20"/>
        </w:numPr>
        <w:spacing w:after="240"/>
        <w:rPr>
          <w:rFonts w:eastAsia="Calibri" w:cs="Arial"/>
          <w:color w:val="000000" w:themeColor="text1"/>
        </w:rPr>
      </w:pPr>
      <w:r w:rsidRPr="002B2206">
        <w:rPr>
          <w:rFonts w:eastAsia="Calibri" w:cs="Arial"/>
          <w:color w:val="000000" w:themeColor="text1"/>
        </w:rPr>
        <w:t>In November, the SBE approved</w:t>
      </w:r>
      <w:r w:rsidR="295FD1F2" w:rsidRPr="002B2206">
        <w:rPr>
          <w:rFonts w:eastAsia="Calibri" w:cs="Arial"/>
          <w:color w:val="000000" w:themeColor="text1"/>
        </w:rPr>
        <w:t xml:space="preserve"> the authorization to pursue a waiver for the </w:t>
      </w:r>
      <w:r w:rsidR="3026B39E" w:rsidRPr="002B2206">
        <w:rPr>
          <w:rFonts w:eastAsia="Calibri" w:cs="Arial"/>
          <w:color w:val="000000" w:themeColor="text1"/>
        </w:rPr>
        <w:t>202</w:t>
      </w:r>
      <w:r w:rsidR="57345746" w:rsidRPr="002B2206">
        <w:rPr>
          <w:rFonts w:eastAsia="Calibri" w:cs="Arial"/>
          <w:color w:val="000000" w:themeColor="text1"/>
        </w:rPr>
        <w:t>5</w:t>
      </w:r>
      <w:r w:rsidR="3026B39E" w:rsidRPr="002B2206">
        <w:rPr>
          <w:rFonts w:eastAsia="Calibri" w:cs="Arial"/>
          <w:color w:val="000000" w:themeColor="text1"/>
        </w:rPr>
        <w:t>–2</w:t>
      </w:r>
      <w:r w:rsidR="42FAC6F2" w:rsidRPr="002B2206">
        <w:rPr>
          <w:rFonts w:eastAsia="Calibri" w:cs="Arial"/>
          <w:color w:val="000000" w:themeColor="text1"/>
        </w:rPr>
        <w:t>6</w:t>
      </w:r>
      <w:r w:rsidR="295FD1F2" w:rsidRPr="002B2206">
        <w:rPr>
          <w:rFonts w:eastAsia="Calibri" w:cs="Arial"/>
          <w:color w:val="000000" w:themeColor="text1"/>
        </w:rPr>
        <w:t xml:space="preserve"> school year of the 1.0 percent cap on the percentage of eligible students with the most </w:t>
      </w:r>
      <w:r w:rsidR="0F78BFCB" w:rsidRPr="002B2206">
        <w:rPr>
          <w:rFonts w:eastAsia="Calibri" w:cs="Arial"/>
          <w:color w:val="000000" w:themeColor="text1"/>
        </w:rPr>
        <w:t>significant</w:t>
      </w:r>
      <w:r w:rsidR="295FD1F2" w:rsidRPr="002B2206">
        <w:rPr>
          <w:rFonts w:eastAsia="Calibri" w:cs="Arial"/>
          <w:color w:val="000000" w:themeColor="text1"/>
        </w:rPr>
        <w:t xml:space="preserve"> cogni</w:t>
      </w:r>
      <w:r w:rsidR="0557E5D7" w:rsidRPr="002B2206">
        <w:rPr>
          <w:rFonts w:eastAsia="Calibri" w:cs="Arial"/>
          <w:color w:val="000000" w:themeColor="text1"/>
        </w:rPr>
        <w:t xml:space="preserve">tive </w:t>
      </w:r>
      <w:r w:rsidR="0178B30F" w:rsidRPr="002B2206">
        <w:rPr>
          <w:rFonts w:eastAsia="Calibri" w:cs="Arial"/>
          <w:color w:val="000000" w:themeColor="text1"/>
        </w:rPr>
        <w:t>disabilities</w:t>
      </w:r>
      <w:r w:rsidR="0557E5D7" w:rsidRPr="002B2206">
        <w:rPr>
          <w:rFonts w:eastAsia="Calibri" w:cs="Arial"/>
          <w:color w:val="000000" w:themeColor="text1"/>
        </w:rPr>
        <w:t xml:space="preserve"> who may be assessed with an AA-AAAS for ELA, mathematics, and science.</w:t>
      </w:r>
      <w:r w:rsidR="295FD1F2" w:rsidRPr="002B2206">
        <w:rPr>
          <w:rFonts w:eastAsia="Calibri" w:cs="Arial"/>
          <w:color w:val="000000" w:themeColor="text1"/>
        </w:rPr>
        <w:t xml:space="preserve"> </w:t>
      </w:r>
      <w:r w:rsidR="6E275A8A" w:rsidRPr="002B2206">
        <w:rPr>
          <w:rFonts w:eastAsia="Calibri" w:cs="Arial"/>
          <w:color w:val="000000" w:themeColor="text1"/>
        </w:rPr>
        <w:t>The CDE provided updates on the 2024–25 test results public release, federal peer review status, mathematics</w:t>
      </w:r>
      <w:r w:rsidR="00F36CDB" w:rsidRPr="002B2206">
        <w:rPr>
          <w:rFonts w:eastAsia="Calibri" w:cs="Arial"/>
          <w:color w:val="000000" w:themeColor="text1"/>
        </w:rPr>
        <w:t xml:space="preserve"> (PTs)</w:t>
      </w:r>
      <w:r w:rsidR="6E275A8A" w:rsidRPr="002B2206">
        <w:rPr>
          <w:rFonts w:eastAsia="Calibri" w:cs="Arial"/>
          <w:color w:val="000000" w:themeColor="text1"/>
        </w:rPr>
        <w:t xml:space="preserve"> micro-pilot, </w:t>
      </w:r>
      <w:r w:rsidR="467D7875" w:rsidRPr="002B2206">
        <w:rPr>
          <w:rFonts w:eastAsia="Calibri" w:cs="Arial"/>
          <w:color w:val="000000" w:themeColor="text1"/>
        </w:rPr>
        <w:t xml:space="preserve">and </w:t>
      </w:r>
      <w:r w:rsidR="6E275A8A" w:rsidRPr="002B2206">
        <w:rPr>
          <w:rFonts w:eastAsia="Calibri" w:cs="Arial"/>
          <w:color w:val="000000" w:themeColor="text1"/>
        </w:rPr>
        <w:t>enhancements to the CERS</w:t>
      </w:r>
      <w:r w:rsidR="1A73C374" w:rsidRPr="002B2206">
        <w:rPr>
          <w:rFonts w:eastAsia="Calibri" w:cs="Arial"/>
          <w:color w:val="000000" w:themeColor="text1"/>
        </w:rPr>
        <w:t>. The CDE also provided information on topics raised by members at the September SBE meeting related to the California Assessment System</w:t>
      </w:r>
      <w:r w:rsidR="008C4B8B" w:rsidRPr="002B2206">
        <w:rPr>
          <w:rFonts w:eastAsia="Calibri" w:cs="Arial"/>
          <w:color w:val="000000" w:themeColor="text1"/>
        </w:rPr>
        <w:t>,</w:t>
      </w:r>
      <w:r w:rsidR="1A73C374" w:rsidRPr="002B2206">
        <w:rPr>
          <w:rFonts w:eastAsia="Calibri" w:cs="Arial"/>
          <w:color w:val="000000" w:themeColor="text1"/>
        </w:rPr>
        <w:t xml:space="preserve"> which included the California assessment contract process, </w:t>
      </w:r>
      <w:r w:rsidR="3E971669" w:rsidRPr="002B2206">
        <w:rPr>
          <w:rFonts w:eastAsia="Calibri" w:cs="Arial"/>
          <w:color w:val="000000" w:themeColor="text1"/>
        </w:rPr>
        <w:t>adjusted form blueprints for Smarter Balanced ELA and Mathematics,</w:t>
      </w:r>
      <w:r w:rsidR="37FD0765" w:rsidRPr="002B2206">
        <w:rPr>
          <w:rFonts w:eastAsia="Calibri" w:cs="Arial"/>
          <w:color w:val="000000" w:themeColor="text1"/>
        </w:rPr>
        <w:t xml:space="preserve"> and</w:t>
      </w:r>
      <w:r w:rsidR="3E971669" w:rsidRPr="002B2206">
        <w:rPr>
          <w:rFonts w:eastAsia="Calibri" w:cs="Arial"/>
          <w:color w:val="000000" w:themeColor="text1"/>
        </w:rPr>
        <w:t xml:space="preserve"> translation tools</w:t>
      </w:r>
      <w:r w:rsidR="725D2D17" w:rsidRPr="002B2206">
        <w:rPr>
          <w:rFonts w:eastAsia="Calibri" w:cs="Arial"/>
          <w:color w:val="000000" w:themeColor="text1"/>
        </w:rPr>
        <w:t>.</w:t>
      </w:r>
    </w:p>
    <w:p w14:paraId="2AE5CA19" w14:textId="042ADD3D" w:rsidR="00DC601B" w:rsidRPr="002B2206" w:rsidRDefault="3D863140" w:rsidP="00AC7F42">
      <w:pPr>
        <w:spacing w:after="240"/>
        <w:rPr>
          <w:rFonts w:eastAsia="Calibri" w:cs="Arial"/>
        </w:rPr>
      </w:pPr>
      <w:r w:rsidRPr="002B2206">
        <w:rPr>
          <w:rFonts w:eastAsia="Calibri" w:cs="Arial"/>
        </w:rPr>
        <w:t>The 202</w:t>
      </w:r>
      <w:r w:rsidR="2C59692B" w:rsidRPr="002B2206">
        <w:rPr>
          <w:rFonts w:eastAsia="Calibri" w:cs="Arial"/>
        </w:rPr>
        <w:t>5</w:t>
      </w:r>
      <w:r w:rsidRPr="002B2206">
        <w:rPr>
          <w:rFonts w:eastAsia="Calibri" w:cs="Arial"/>
        </w:rPr>
        <w:t xml:space="preserve"> activities in support of informational materials were as follows:</w:t>
      </w:r>
    </w:p>
    <w:p w14:paraId="4C86F201" w14:textId="4BA6F1B9" w:rsidR="00DC601B" w:rsidRPr="002B2206" w:rsidRDefault="4ACED02F" w:rsidP="00AC7F42">
      <w:pPr>
        <w:numPr>
          <w:ilvl w:val="0"/>
          <w:numId w:val="5"/>
        </w:numPr>
        <w:spacing w:after="240"/>
        <w:rPr>
          <w:rFonts w:eastAsia="Calibri" w:cs="Arial"/>
        </w:rPr>
      </w:pPr>
      <w:r w:rsidRPr="002B2206">
        <w:rPr>
          <w:rFonts w:eastAsia="Calibri" w:cs="Arial"/>
        </w:rPr>
        <w:t>The CDE, in coordination with testing contractor ETS, provided opportunities for teacher participation in the form of item review meetings, data review meetings, and range finding. In addition, outreach activities</w:t>
      </w:r>
      <w:r w:rsidR="008C4B8B" w:rsidRPr="002B2206">
        <w:rPr>
          <w:rFonts w:eastAsia="Calibri" w:cs="Arial"/>
        </w:rPr>
        <w:t>,</w:t>
      </w:r>
      <w:r w:rsidR="438C3162" w:rsidRPr="002B2206">
        <w:rPr>
          <w:rFonts w:eastAsia="Calibri" w:cs="Arial"/>
        </w:rPr>
        <w:t xml:space="preserve"> such as </w:t>
      </w:r>
      <w:r w:rsidRPr="002B2206">
        <w:rPr>
          <w:rFonts w:eastAsia="Calibri" w:cs="Arial"/>
        </w:rPr>
        <w:t xml:space="preserve">webcasts, pretest workshops, and the </w:t>
      </w:r>
      <w:r w:rsidR="59AD9D11" w:rsidRPr="002B2206">
        <w:rPr>
          <w:rFonts w:eastAsia="Calibri" w:cs="Arial"/>
        </w:rPr>
        <w:t>Data Leadership Training</w:t>
      </w:r>
      <w:r w:rsidRPr="002B2206">
        <w:rPr>
          <w:rFonts w:eastAsia="Calibri" w:cs="Arial"/>
        </w:rPr>
        <w:t xml:space="preserve"> Series</w:t>
      </w:r>
      <w:r w:rsidR="008C4B8B" w:rsidRPr="002B2206">
        <w:rPr>
          <w:rFonts w:eastAsia="Calibri" w:cs="Arial"/>
        </w:rPr>
        <w:t>,</w:t>
      </w:r>
      <w:r w:rsidR="00735D5E" w:rsidRPr="002B2206">
        <w:rPr>
          <w:rFonts w:eastAsia="Calibri" w:cs="Arial"/>
        </w:rPr>
        <w:t xml:space="preserve"> </w:t>
      </w:r>
      <w:r w:rsidRPr="002B2206">
        <w:rPr>
          <w:rFonts w:eastAsia="Calibri" w:cs="Arial"/>
        </w:rPr>
        <w:t>communicated key information to LEAs and were reported in CAASPP update items</w:t>
      </w:r>
      <w:r w:rsidR="0F02B88A" w:rsidRPr="002B2206">
        <w:rPr>
          <w:rFonts w:eastAsia="Calibri" w:cs="Arial"/>
        </w:rPr>
        <w:t xml:space="preserve"> for the SBE</w:t>
      </w:r>
      <w:r w:rsidRPr="002B2206">
        <w:rPr>
          <w:rFonts w:eastAsia="Calibri" w:cs="Arial"/>
        </w:rPr>
        <w:t>.</w:t>
      </w:r>
    </w:p>
    <w:p w14:paraId="6FFEF0CB" w14:textId="4B31472E" w:rsidR="00DC601B" w:rsidRPr="002B2206" w:rsidRDefault="1EAAA894" w:rsidP="00AC7F42">
      <w:pPr>
        <w:numPr>
          <w:ilvl w:val="0"/>
          <w:numId w:val="5"/>
        </w:numPr>
        <w:spacing w:after="240"/>
        <w:rPr>
          <w:rFonts w:eastAsia="Calibri" w:cs="Arial"/>
        </w:rPr>
      </w:pPr>
      <w:r w:rsidRPr="002B2206">
        <w:rPr>
          <w:rFonts w:eastAsia="Calibri" w:cs="Arial"/>
        </w:rPr>
        <w:lastRenderedPageBreak/>
        <w:t xml:space="preserve">The CDE met with the Regional Assessment Network, a subcommittee of the Curriculum and Instruction Steering Committee of the California County Superintendents Educational Services Association, </w:t>
      </w:r>
      <w:r w:rsidR="7DC70394" w:rsidRPr="002B2206">
        <w:rPr>
          <w:rFonts w:eastAsia="Calibri" w:cs="Arial"/>
        </w:rPr>
        <w:t>five times</w:t>
      </w:r>
      <w:r w:rsidRPr="002B2206">
        <w:rPr>
          <w:rFonts w:eastAsia="Calibri" w:cs="Arial"/>
        </w:rPr>
        <w:t xml:space="preserve"> during the year to elicit feedback on informational materials and activities under development for all California assessments. This committee is also charged with disseminating information on behalf of the CDE.</w:t>
      </w:r>
    </w:p>
    <w:p w14:paraId="2268932F" w14:textId="77D00F68" w:rsidR="00DC601B" w:rsidRPr="002B2206" w:rsidRDefault="59746E88" w:rsidP="00AC7F42">
      <w:pPr>
        <w:numPr>
          <w:ilvl w:val="0"/>
          <w:numId w:val="5"/>
        </w:numPr>
        <w:spacing w:after="240"/>
        <w:rPr>
          <w:rFonts w:eastAsia="Calibri" w:cs="Arial"/>
        </w:rPr>
      </w:pPr>
      <w:r w:rsidRPr="002B2206">
        <w:rPr>
          <w:rFonts w:eastAsia="Calibri" w:cs="Arial"/>
        </w:rPr>
        <w:t xml:space="preserve">The CDE </w:t>
      </w:r>
      <w:r w:rsidR="40B35677" w:rsidRPr="002B2206">
        <w:rPr>
          <w:rFonts w:eastAsia="Calibri" w:cs="Arial"/>
        </w:rPr>
        <w:t>meets</w:t>
      </w:r>
      <w:r w:rsidRPr="002B2206">
        <w:rPr>
          <w:rFonts w:eastAsia="Calibri" w:cs="Arial"/>
        </w:rPr>
        <w:t xml:space="preserve"> </w:t>
      </w:r>
      <w:r w:rsidR="132108A0" w:rsidRPr="002B2206">
        <w:rPr>
          <w:rFonts w:eastAsia="Calibri" w:cs="Arial"/>
        </w:rPr>
        <w:t>bi</w:t>
      </w:r>
      <w:r w:rsidR="2BA84B51" w:rsidRPr="002B2206">
        <w:rPr>
          <w:rFonts w:eastAsia="Calibri" w:cs="Arial"/>
        </w:rPr>
        <w:t>monthly</w:t>
      </w:r>
      <w:r w:rsidRPr="002B2206">
        <w:rPr>
          <w:rFonts w:eastAsia="Calibri" w:cs="Arial"/>
        </w:rPr>
        <w:t xml:space="preserve"> with representatives from California educational associations to share assessment-related topics and receive feedback to help inform the ongoing work of the CDE Assessment Development and Administration Division (ADAD).</w:t>
      </w:r>
    </w:p>
    <w:p w14:paraId="20E33A3B" w14:textId="0FE285F7" w:rsidR="00DC601B" w:rsidRPr="002B2206" w:rsidRDefault="00DC601B" w:rsidP="00AC7F42">
      <w:pPr>
        <w:numPr>
          <w:ilvl w:val="0"/>
          <w:numId w:val="5"/>
        </w:numPr>
        <w:spacing w:after="240"/>
        <w:rPr>
          <w:rFonts w:eastAsia="Calibri" w:cs="Arial"/>
        </w:rPr>
      </w:pPr>
      <w:r w:rsidRPr="002B2206">
        <w:rPr>
          <w:rFonts w:eastAsia="Calibri" w:cs="Arial"/>
        </w:rPr>
        <w:t>The CDE participated in four Bilingual Coordinators Network meetings to share assessment updates and gather feedback. CDE staff attend these meetings throughout the year.</w:t>
      </w:r>
    </w:p>
    <w:p w14:paraId="33D78B50" w14:textId="14B5CC0F" w:rsidR="466E132B" w:rsidRPr="002B2206" w:rsidRDefault="466E132B" w:rsidP="00AC7F42">
      <w:pPr>
        <w:numPr>
          <w:ilvl w:val="0"/>
          <w:numId w:val="5"/>
        </w:numPr>
        <w:spacing w:after="240"/>
        <w:rPr>
          <w:rFonts w:eastAsia="Calibri" w:cs="Arial"/>
        </w:rPr>
      </w:pPr>
      <w:r w:rsidRPr="002B2206">
        <w:rPr>
          <w:rFonts w:eastAsia="Calibri" w:cs="Arial"/>
        </w:rPr>
        <w:t xml:space="preserve">The CDE, in coordination with </w:t>
      </w:r>
      <w:r w:rsidR="008C4B8B" w:rsidRPr="002B2206">
        <w:rPr>
          <w:rFonts w:eastAsia="Calibri" w:cs="Arial"/>
        </w:rPr>
        <w:t xml:space="preserve">the </w:t>
      </w:r>
      <w:r w:rsidRPr="002B2206">
        <w:rPr>
          <w:rFonts w:eastAsia="Calibri" w:cs="Arial"/>
        </w:rPr>
        <w:t>Sacramento County Office of Education, conducted quarterly meetings for charter school assessment coordinators. These meetings offered targeted support to charter school assessment coordinators and administrators through the sharing of assessment updates, best practices, and support networks.</w:t>
      </w:r>
    </w:p>
    <w:p w14:paraId="483DC033" w14:textId="5772737A" w:rsidR="00DC601B" w:rsidRPr="002B2206" w:rsidRDefault="00DC601B" w:rsidP="00AC7F42">
      <w:pPr>
        <w:numPr>
          <w:ilvl w:val="0"/>
          <w:numId w:val="5"/>
        </w:numPr>
        <w:spacing w:after="240"/>
        <w:rPr>
          <w:rFonts w:eastAsia="Calibri" w:cs="Arial"/>
        </w:rPr>
      </w:pPr>
      <w:r w:rsidRPr="002B2206">
        <w:rPr>
          <w:rFonts w:eastAsia="Calibri" w:cs="Arial"/>
        </w:rPr>
        <w:t>The CDE participated in two Consortium collaboration meetings and two Technical Advisory Committee meetings</w:t>
      </w:r>
      <w:r w:rsidR="63B78A01" w:rsidRPr="002B2206">
        <w:rPr>
          <w:rFonts w:eastAsia="Calibri" w:cs="Arial"/>
        </w:rPr>
        <w:t>.</w:t>
      </w:r>
      <w:r w:rsidRPr="002B2206">
        <w:rPr>
          <w:rFonts w:eastAsia="Calibri" w:cs="Arial"/>
        </w:rPr>
        <w:t xml:space="preserve"> Member states met to collaborate, plan, and prepare for the implementation of ongoing enhancements to the Smarter Balanced assessments</w:t>
      </w:r>
      <w:r w:rsidR="008C4B8B" w:rsidRPr="002B2206">
        <w:rPr>
          <w:rFonts w:eastAsia="Calibri" w:cs="Arial"/>
        </w:rPr>
        <w:t>. They c</w:t>
      </w:r>
      <w:r w:rsidRPr="002B2206">
        <w:rPr>
          <w:rFonts w:eastAsia="Calibri" w:cs="Arial"/>
        </w:rPr>
        <w:t>over</w:t>
      </w:r>
      <w:r w:rsidR="008C4B8B" w:rsidRPr="002B2206">
        <w:rPr>
          <w:rFonts w:eastAsia="Calibri" w:cs="Arial"/>
        </w:rPr>
        <w:t>ed</w:t>
      </w:r>
      <w:r w:rsidRPr="002B2206">
        <w:rPr>
          <w:rFonts w:eastAsia="Calibri" w:cs="Arial"/>
        </w:rPr>
        <w:t xml:space="preserve"> such topics as item and test development, scoring, and reporting. The </w:t>
      </w:r>
      <w:r w:rsidR="008C4B8B" w:rsidRPr="002B2206">
        <w:rPr>
          <w:rFonts w:eastAsia="Calibri" w:cs="Arial"/>
        </w:rPr>
        <w:t>Technical Advisory Committee</w:t>
      </w:r>
      <w:r w:rsidRPr="002B2206">
        <w:rPr>
          <w:rFonts w:eastAsia="Calibri" w:cs="Arial"/>
        </w:rPr>
        <w:t xml:space="preserve"> members provided guidance on technical assessment matters pertaining to the validity, reliability, accuracy, and fairness of those assessments.</w:t>
      </w:r>
    </w:p>
    <w:p w14:paraId="6DA62DBB" w14:textId="18803FC7" w:rsidR="73DCF67C" w:rsidRPr="002B2206" w:rsidRDefault="73DCF67C" w:rsidP="00AC7F42">
      <w:pPr>
        <w:numPr>
          <w:ilvl w:val="0"/>
          <w:numId w:val="5"/>
        </w:numPr>
        <w:spacing w:after="240"/>
        <w:rPr>
          <w:rFonts w:eastAsia="Arial" w:cs="Arial"/>
        </w:rPr>
      </w:pPr>
      <w:r w:rsidRPr="002B2206">
        <w:rPr>
          <w:rFonts w:eastAsia="Arial" w:cs="Arial"/>
        </w:rPr>
        <w:t xml:space="preserve">The CDE, in coordination with testing contractor ETS, hosted two convenings of the California Assessment System Technical Advisory Group. The </w:t>
      </w:r>
      <w:r w:rsidR="008C4B8B" w:rsidRPr="002B2206">
        <w:rPr>
          <w:rFonts w:eastAsia="Arial" w:cs="Arial"/>
        </w:rPr>
        <w:t>Technical Advisory Group</w:t>
      </w:r>
      <w:r w:rsidRPr="002B2206">
        <w:rPr>
          <w:rFonts w:eastAsia="Arial" w:cs="Arial"/>
        </w:rPr>
        <w:t xml:space="preserve"> consists of industry experts and LEA representatives and advises the CDE on issues </w:t>
      </w:r>
      <w:r w:rsidR="00F33D2C" w:rsidRPr="002B2206">
        <w:rPr>
          <w:rFonts w:eastAsia="Arial" w:cs="Arial"/>
        </w:rPr>
        <w:t>related to</w:t>
      </w:r>
      <w:r w:rsidRPr="002B2206">
        <w:rPr>
          <w:rFonts w:eastAsia="Arial" w:cs="Arial"/>
        </w:rPr>
        <w:t xml:space="preserve"> </w:t>
      </w:r>
      <w:r w:rsidR="3097F621" w:rsidRPr="002B2206">
        <w:rPr>
          <w:rFonts w:eastAsia="Arial" w:cs="Arial"/>
        </w:rPr>
        <w:t xml:space="preserve">California’s </w:t>
      </w:r>
      <w:r w:rsidR="4634FB00" w:rsidRPr="002B2206">
        <w:rPr>
          <w:rFonts w:eastAsia="Arial" w:cs="Arial"/>
        </w:rPr>
        <w:t>assessment</w:t>
      </w:r>
      <w:r w:rsidR="21FA7414" w:rsidRPr="002B2206">
        <w:rPr>
          <w:rFonts w:eastAsia="Arial" w:cs="Arial"/>
        </w:rPr>
        <w:t>s</w:t>
      </w:r>
      <w:r w:rsidR="008C4B8B" w:rsidRPr="002B2206">
        <w:rPr>
          <w:rFonts w:eastAsia="Arial" w:cs="Arial"/>
        </w:rPr>
        <w:t xml:space="preserve"> that include</w:t>
      </w:r>
      <w:r w:rsidR="4634FB00" w:rsidRPr="002B2206">
        <w:rPr>
          <w:rFonts w:eastAsia="Arial" w:cs="Arial"/>
        </w:rPr>
        <w:t xml:space="preserve"> statistical </w:t>
      </w:r>
      <w:r w:rsidRPr="002B2206">
        <w:rPr>
          <w:rFonts w:eastAsia="Arial" w:cs="Arial"/>
        </w:rPr>
        <w:t>measurement</w:t>
      </w:r>
      <w:r w:rsidR="08283726" w:rsidRPr="002B2206">
        <w:rPr>
          <w:rFonts w:eastAsia="Arial" w:cs="Arial"/>
        </w:rPr>
        <w:t xml:space="preserve"> and program implementation.</w:t>
      </w:r>
    </w:p>
    <w:p w14:paraId="04034B68" w14:textId="38F6180E" w:rsidR="00DC601B" w:rsidRPr="002B2206" w:rsidRDefault="1EAAA894" w:rsidP="00AC7F42">
      <w:pPr>
        <w:numPr>
          <w:ilvl w:val="0"/>
          <w:numId w:val="5"/>
        </w:numPr>
        <w:spacing w:after="240"/>
        <w:rPr>
          <w:rFonts w:eastAsia="Calibri" w:cs="Arial"/>
        </w:rPr>
      </w:pPr>
      <w:r w:rsidRPr="002B2206">
        <w:rPr>
          <w:rFonts w:eastAsia="Calibri" w:cs="Arial"/>
        </w:rPr>
        <w:t>Throughout the year, the CDE’s weekly newsletter</w:t>
      </w:r>
      <w:r w:rsidR="008C4B8B" w:rsidRPr="002B2206">
        <w:rPr>
          <w:rFonts w:eastAsia="Calibri" w:cs="Arial"/>
        </w:rPr>
        <w:t>,</w:t>
      </w:r>
      <w:r w:rsidRPr="002B2206">
        <w:rPr>
          <w:rFonts w:eastAsia="Calibri" w:cs="Arial"/>
        </w:rPr>
        <w:t xml:space="preserve"> </w:t>
      </w:r>
      <w:r w:rsidRPr="002B2206">
        <w:rPr>
          <w:rFonts w:eastAsia="Calibri" w:cs="Arial"/>
          <w:i/>
          <w:iCs/>
        </w:rPr>
        <w:t>Assessment Spotlight</w:t>
      </w:r>
      <w:r w:rsidR="008C4B8B" w:rsidRPr="002B2206">
        <w:rPr>
          <w:rFonts w:eastAsia="Calibri" w:cs="Arial"/>
          <w:i/>
          <w:iCs/>
        </w:rPr>
        <w:t>,</w:t>
      </w:r>
      <w:r w:rsidRPr="002B2206">
        <w:rPr>
          <w:rFonts w:eastAsia="Calibri" w:cs="Arial"/>
        </w:rPr>
        <w:t xml:space="preserve"> was disseminated to all CAASPP listserv subscribers and others—a total of more than 17,</w:t>
      </w:r>
      <w:r w:rsidR="1E6D2224" w:rsidRPr="002B2206">
        <w:rPr>
          <w:rFonts w:eastAsia="Calibri" w:cs="Arial"/>
        </w:rPr>
        <w:t>745</w:t>
      </w:r>
      <w:r w:rsidRPr="002B2206">
        <w:rPr>
          <w:rFonts w:eastAsia="Calibri" w:cs="Arial"/>
        </w:rPr>
        <w:t xml:space="preserve"> recipients—to alert them to the latest information about the testing programs.</w:t>
      </w:r>
    </w:p>
    <w:p w14:paraId="7F40DCC8" w14:textId="045B0357" w:rsidR="6CB62E6A" w:rsidRPr="002B2206" w:rsidRDefault="6CB62E6A" w:rsidP="00AC7F42">
      <w:pPr>
        <w:numPr>
          <w:ilvl w:val="0"/>
          <w:numId w:val="5"/>
        </w:numPr>
        <w:spacing w:after="240"/>
        <w:rPr>
          <w:rFonts w:eastAsia="Calibri" w:cs="Arial"/>
        </w:rPr>
      </w:pPr>
      <w:r w:rsidRPr="002B2206">
        <w:rPr>
          <w:rFonts w:eastAsia="Calibri" w:cs="Arial"/>
        </w:rPr>
        <w:t xml:space="preserve">Throughout the year, the CDE offered </w:t>
      </w:r>
      <w:r w:rsidR="008C4B8B" w:rsidRPr="002B2206">
        <w:rPr>
          <w:rFonts w:eastAsia="Calibri" w:cs="Arial"/>
        </w:rPr>
        <w:t>11</w:t>
      </w:r>
      <w:r w:rsidR="68203879" w:rsidRPr="002B2206">
        <w:rPr>
          <w:rFonts w:eastAsia="Calibri" w:cs="Arial"/>
        </w:rPr>
        <w:t xml:space="preserve"> </w:t>
      </w:r>
      <w:r w:rsidR="2D945963" w:rsidRPr="002B2206">
        <w:rPr>
          <w:rFonts w:eastAsia="Calibri" w:cs="Arial"/>
        </w:rPr>
        <w:t xml:space="preserve">live and recorded </w:t>
      </w:r>
      <w:r w:rsidR="20471070" w:rsidRPr="002B2206">
        <w:rPr>
          <w:rFonts w:eastAsia="Calibri" w:cs="Arial"/>
        </w:rPr>
        <w:t>training</w:t>
      </w:r>
      <w:r w:rsidR="050C7D49" w:rsidRPr="002B2206">
        <w:rPr>
          <w:rFonts w:eastAsia="Calibri" w:cs="Arial"/>
        </w:rPr>
        <w:t>s</w:t>
      </w:r>
      <w:r w:rsidRPr="002B2206">
        <w:rPr>
          <w:rFonts w:eastAsia="Calibri" w:cs="Arial"/>
        </w:rPr>
        <w:t xml:space="preserve"> to new CAASPP coordinators to support them in their new roles.</w:t>
      </w:r>
    </w:p>
    <w:p w14:paraId="31D088B6" w14:textId="46F6FE3B" w:rsidR="4094E946" w:rsidRPr="002B2206" w:rsidRDefault="4094E946" w:rsidP="00AC7F42">
      <w:pPr>
        <w:numPr>
          <w:ilvl w:val="0"/>
          <w:numId w:val="5"/>
        </w:numPr>
        <w:spacing w:after="240"/>
        <w:rPr>
          <w:rFonts w:eastAsia="Calibri" w:cs="Arial"/>
        </w:rPr>
      </w:pPr>
      <w:r w:rsidRPr="002B2206">
        <w:rPr>
          <w:rFonts w:eastAsia="Calibri" w:cs="Arial"/>
        </w:rPr>
        <w:t xml:space="preserve">In January and February, the CDE offered a virtual Formative Assessment Shared Practices Webinar Series. Each webinar in the series focused on a </w:t>
      </w:r>
      <w:r w:rsidRPr="002B2206">
        <w:rPr>
          <w:rFonts w:eastAsia="Calibri" w:cs="Arial"/>
        </w:rPr>
        <w:lastRenderedPageBreak/>
        <w:t>different topic</w:t>
      </w:r>
      <w:r w:rsidRPr="002B2206">
        <w:rPr>
          <w:rFonts w:eastAsia="Arial" w:cs="Arial"/>
          <w:color w:val="000000" w:themeColor="text1"/>
        </w:rPr>
        <w:t xml:space="preserve">, including </w:t>
      </w:r>
      <w:r w:rsidRPr="002B2206">
        <w:rPr>
          <w:rFonts w:cs="Arial"/>
        </w:rPr>
        <w:t>formative assessment and accessibility strategies</w:t>
      </w:r>
      <w:r w:rsidRPr="002B2206">
        <w:rPr>
          <w:rFonts w:eastAsia="Arial" w:cs="Arial"/>
          <w:color w:val="000000" w:themeColor="text1"/>
        </w:rPr>
        <w:t>, instructional resources for science, and professional learning resources that support English language development.</w:t>
      </w:r>
      <w:r w:rsidRPr="002B2206">
        <w:rPr>
          <w:rFonts w:eastAsia="Calibri" w:cs="Arial"/>
        </w:rPr>
        <w:t xml:space="preserve"> During each webinar, members of the CDE, along with classroom teachers, district staff, and administrators, shared how they promote and use state-provided interim assessments to support teaching and learning in the classroom.</w:t>
      </w:r>
    </w:p>
    <w:p w14:paraId="2666E7A7" w14:textId="6DDF214F" w:rsidR="1332488E" w:rsidRPr="002B2206" w:rsidRDefault="0AF6BB54" w:rsidP="00AC7F42">
      <w:pPr>
        <w:numPr>
          <w:ilvl w:val="0"/>
          <w:numId w:val="5"/>
        </w:numPr>
        <w:spacing w:after="240"/>
        <w:rPr>
          <w:rFonts w:eastAsia="Calibri" w:cs="Arial"/>
        </w:rPr>
      </w:pPr>
      <w:r w:rsidRPr="002B2206">
        <w:rPr>
          <w:rFonts w:eastAsia="Calibri" w:cs="Arial"/>
        </w:rPr>
        <w:t xml:space="preserve">In </w:t>
      </w:r>
      <w:r w:rsidR="10931667" w:rsidRPr="002B2206">
        <w:rPr>
          <w:rFonts w:eastAsia="Calibri" w:cs="Arial"/>
        </w:rPr>
        <w:t>March</w:t>
      </w:r>
      <w:r w:rsidR="008009E0" w:rsidRPr="002B2206">
        <w:rPr>
          <w:rFonts w:eastAsia="Calibri" w:cs="Arial"/>
        </w:rPr>
        <w:t xml:space="preserve">, </w:t>
      </w:r>
      <w:r w:rsidRPr="002B2206">
        <w:rPr>
          <w:rFonts w:eastAsia="Calibri" w:cs="Arial"/>
        </w:rPr>
        <w:t>the CDE presented to 100 California bilingual educators at the 202</w:t>
      </w:r>
      <w:r w:rsidR="6A8A77DD" w:rsidRPr="002B2206">
        <w:rPr>
          <w:rFonts w:eastAsia="Calibri" w:cs="Arial"/>
        </w:rPr>
        <w:t>5</w:t>
      </w:r>
      <w:r w:rsidRPr="002B2206">
        <w:rPr>
          <w:rFonts w:eastAsia="Calibri" w:cs="Arial"/>
        </w:rPr>
        <w:t xml:space="preserve"> California Association for Bilingual Education Conference in </w:t>
      </w:r>
      <w:r w:rsidR="3F919702" w:rsidRPr="002B2206">
        <w:rPr>
          <w:rFonts w:eastAsia="Calibri" w:cs="Arial"/>
        </w:rPr>
        <w:t>Long Beach</w:t>
      </w:r>
      <w:r w:rsidRPr="002B2206">
        <w:rPr>
          <w:rFonts w:eastAsia="Calibri" w:cs="Arial"/>
        </w:rPr>
        <w:t xml:space="preserve"> on </w:t>
      </w:r>
      <w:r w:rsidR="00F36CDB" w:rsidRPr="002B2206">
        <w:rPr>
          <w:rFonts w:eastAsia="Calibri" w:cs="Arial"/>
          <w:i/>
          <w:iCs/>
        </w:rPr>
        <w:t xml:space="preserve">Supporting English Learners </w:t>
      </w:r>
      <w:r w:rsidR="008A044B" w:rsidRPr="002B2206">
        <w:rPr>
          <w:rFonts w:eastAsia="Calibri" w:cs="Arial"/>
          <w:i/>
          <w:iCs/>
        </w:rPr>
        <w:t>with</w:t>
      </w:r>
      <w:r w:rsidR="00F36CDB" w:rsidRPr="002B2206">
        <w:rPr>
          <w:rFonts w:eastAsia="Calibri" w:cs="Arial"/>
          <w:i/>
          <w:iCs/>
        </w:rPr>
        <w:t xml:space="preserve"> the Tools for Teachers Website</w:t>
      </w:r>
      <w:r w:rsidR="008C4B8B" w:rsidRPr="002B2206">
        <w:rPr>
          <w:rFonts w:eastAsia="Calibri" w:cs="Arial"/>
          <w:i/>
          <w:iCs/>
        </w:rPr>
        <w:t>;</w:t>
      </w:r>
      <w:r w:rsidR="00F36CDB" w:rsidRPr="002B2206">
        <w:rPr>
          <w:rFonts w:eastAsia="Calibri" w:cs="Arial"/>
          <w:i/>
          <w:iCs/>
        </w:rPr>
        <w:t xml:space="preserve"> Accessibility Resources Demonstration for Multilingual, English Learner, and Dually Identified Student</w:t>
      </w:r>
      <w:r w:rsidR="008C4B8B" w:rsidRPr="002B2206">
        <w:rPr>
          <w:rFonts w:eastAsia="Calibri" w:cs="Arial"/>
          <w:i/>
          <w:iCs/>
        </w:rPr>
        <w:t>s;</w:t>
      </w:r>
      <w:r w:rsidR="00F36CDB" w:rsidRPr="002B2206">
        <w:rPr>
          <w:rFonts w:eastAsia="Calibri" w:cs="Arial"/>
          <w:i/>
          <w:iCs/>
        </w:rPr>
        <w:t xml:space="preserve"> </w:t>
      </w:r>
      <w:r w:rsidR="00F36CDB" w:rsidRPr="002B2206">
        <w:rPr>
          <w:rFonts w:eastAsia="Calibri" w:cs="Arial"/>
        </w:rPr>
        <w:t>and</w:t>
      </w:r>
      <w:r w:rsidR="00F36CDB" w:rsidRPr="002B2206">
        <w:rPr>
          <w:rFonts w:eastAsia="Calibri" w:cs="Arial"/>
          <w:i/>
          <w:iCs/>
        </w:rPr>
        <w:t xml:space="preserve"> Maximizing Student Success on California Spanish Assessment Writing Constructed-Response Items.</w:t>
      </w:r>
    </w:p>
    <w:p w14:paraId="48F9DFEA" w14:textId="1877573C" w:rsidR="00623C6C" w:rsidRPr="002B2206" w:rsidRDefault="00C44C54" w:rsidP="00AC7F42">
      <w:pPr>
        <w:numPr>
          <w:ilvl w:val="0"/>
          <w:numId w:val="5"/>
        </w:numPr>
        <w:spacing w:after="240"/>
        <w:rPr>
          <w:rFonts w:eastAsia="Calibri" w:cs="Arial"/>
        </w:rPr>
      </w:pPr>
      <w:r w:rsidRPr="002B2206">
        <w:rPr>
          <w:rFonts w:eastAsia="Calibri" w:cs="Arial"/>
        </w:rPr>
        <w:t xml:space="preserve">In June, the CDE presented to </w:t>
      </w:r>
      <w:r w:rsidR="00EE0C08" w:rsidRPr="002B2206">
        <w:rPr>
          <w:rFonts w:eastAsia="Calibri" w:cs="Arial"/>
        </w:rPr>
        <w:t>10</w:t>
      </w:r>
      <w:r w:rsidR="00D1587B" w:rsidRPr="002B2206">
        <w:rPr>
          <w:rFonts w:eastAsia="Calibri" w:cs="Arial"/>
        </w:rPr>
        <w:t xml:space="preserve">0 participants at the National Conference </w:t>
      </w:r>
      <w:r w:rsidR="00EE0C08" w:rsidRPr="002B2206">
        <w:rPr>
          <w:rFonts w:eastAsia="Calibri" w:cs="Arial"/>
        </w:rPr>
        <w:t>on</w:t>
      </w:r>
      <w:r w:rsidR="004C6257" w:rsidRPr="002B2206">
        <w:rPr>
          <w:rFonts w:eastAsia="Calibri" w:cs="Arial"/>
        </w:rPr>
        <w:t xml:space="preserve"> Student Assessments</w:t>
      </w:r>
      <w:r w:rsidR="00EE0C08" w:rsidRPr="002B2206">
        <w:rPr>
          <w:rFonts w:eastAsia="Calibri" w:cs="Arial"/>
        </w:rPr>
        <w:t xml:space="preserve"> in Denver, Colorado</w:t>
      </w:r>
      <w:r w:rsidR="008C4B8B" w:rsidRPr="002B2206">
        <w:rPr>
          <w:rFonts w:eastAsia="Calibri" w:cs="Arial"/>
        </w:rPr>
        <w:t>,</w:t>
      </w:r>
      <w:r w:rsidR="00B150A8" w:rsidRPr="002B2206">
        <w:rPr>
          <w:rFonts w:eastAsia="Calibri" w:cs="Arial"/>
        </w:rPr>
        <w:t xml:space="preserve"> on </w:t>
      </w:r>
      <w:r w:rsidR="00623C6C" w:rsidRPr="002B2206">
        <w:rPr>
          <w:rFonts w:eastAsia="Calibri" w:cs="Arial"/>
          <w:i/>
          <w:iCs/>
        </w:rPr>
        <w:t>Generating Understanding in Statewide Assessment Results for the Various Interest Holders and Their Needs</w:t>
      </w:r>
      <w:r w:rsidR="00623C6C" w:rsidRPr="002B2206">
        <w:rPr>
          <w:rFonts w:eastAsia="Calibri" w:cs="Arial"/>
        </w:rPr>
        <w:t xml:space="preserve"> with </w:t>
      </w:r>
      <w:r w:rsidR="000F776A" w:rsidRPr="002B2206">
        <w:rPr>
          <w:rFonts w:eastAsia="Calibri" w:cs="Arial"/>
        </w:rPr>
        <w:t>Smarter Balanced</w:t>
      </w:r>
      <w:r w:rsidR="00623C6C" w:rsidRPr="002B2206">
        <w:rPr>
          <w:rFonts w:eastAsia="Calibri" w:cs="Arial"/>
        </w:rPr>
        <w:t xml:space="preserve">, </w:t>
      </w:r>
      <w:r w:rsidR="008C4B8B" w:rsidRPr="002B2206">
        <w:rPr>
          <w:rFonts w:eastAsia="Calibri" w:cs="Arial"/>
        </w:rPr>
        <w:t xml:space="preserve">the </w:t>
      </w:r>
      <w:r w:rsidR="00623C6C" w:rsidRPr="002B2206">
        <w:rPr>
          <w:rFonts w:eastAsia="Calibri" w:cs="Arial"/>
        </w:rPr>
        <w:t>Oregon</w:t>
      </w:r>
      <w:r w:rsidR="000F776A" w:rsidRPr="002B2206">
        <w:rPr>
          <w:rFonts w:eastAsia="Calibri" w:cs="Arial"/>
        </w:rPr>
        <w:t xml:space="preserve"> Department of Education</w:t>
      </w:r>
      <w:r w:rsidR="00623C6C" w:rsidRPr="002B2206">
        <w:rPr>
          <w:rFonts w:eastAsia="Calibri" w:cs="Arial"/>
        </w:rPr>
        <w:t xml:space="preserve">, and </w:t>
      </w:r>
      <w:r w:rsidR="008C4B8B" w:rsidRPr="002B2206">
        <w:rPr>
          <w:rFonts w:eastAsia="Calibri" w:cs="Arial"/>
        </w:rPr>
        <w:t xml:space="preserve">the </w:t>
      </w:r>
      <w:r w:rsidR="00623C6C" w:rsidRPr="002B2206">
        <w:rPr>
          <w:rFonts w:eastAsia="Calibri" w:cs="Arial"/>
        </w:rPr>
        <w:t>Hawaii</w:t>
      </w:r>
      <w:r w:rsidR="000F776A" w:rsidRPr="002B2206">
        <w:rPr>
          <w:rFonts w:eastAsia="Calibri" w:cs="Arial"/>
        </w:rPr>
        <w:t xml:space="preserve"> Department of Education</w:t>
      </w:r>
      <w:r w:rsidR="00623C6C" w:rsidRPr="002B2206">
        <w:rPr>
          <w:rFonts w:eastAsia="Calibri" w:cs="Arial"/>
        </w:rPr>
        <w:t>.</w:t>
      </w:r>
      <w:r w:rsidR="00C834C6" w:rsidRPr="002B2206">
        <w:rPr>
          <w:rFonts w:eastAsia="Calibri" w:cs="Arial"/>
        </w:rPr>
        <w:t xml:space="preserve"> The CDE also presented </w:t>
      </w:r>
      <w:r w:rsidR="00B23A8A" w:rsidRPr="002B2206">
        <w:rPr>
          <w:rFonts w:eastAsia="Calibri" w:cs="Arial"/>
          <w:i/>
          <w:iCs/>
        </w:rPr>
        <w:t>Accessibility, Diversity, Equity, and Inclusion Considerations for Driving Students’ Learning</w:t>
      </w:r>
      <w:r w:rsidR="00B23A8A" w:rsidRPr="002B2206">
        <w:rPr>
          <w:rFonts w:eastAsia="Calibri" w:cs="Arial"/>
        </w:rPr>
        <w:t xml:space="preserve"> with </w:t>
      </w:r>
      <w:r w:rsidR="008C4B8B" w:rsidRPr="002B2206">
        <w:rPr>
          <w:rFonts w:eastAsia="Calibri" w:cs="Arial"/>
        </w:rPr>
        <w:t xml:space="preserve">the </w:t>
      </w:r>
      <w:r w:rsidR="00423CF5" w:rsidRPr="002B2206">
        <w:rPr>
          <w:rFonts w:eastAsia="Calibri" w:cs="Arial"/>
        </w:rPr>
        <w:t>WIDA</w:t>
      </w:r>
      <w:r w:rsidR="008C4B8B" w:rsidRPr="002B2206">
        <w:rPr>
          <w:rFonts w:eastAsia="Calibri" w:cs="Arial"/>
        </w:rPr>
        <w:t xml:space="preserve"> Consortium</w:t>
      </w:r>
      <w:r w:rsidR="00423CF5" w:rsidRPr="002B2206">
        <w:rPr>
          <w:rFonts w:eastAsia="Calibri" w:cs="Arial"/>
        </w:rPr>
        <w:t>,</w:t>
      </w:r>
      <w:r w:rsidR="008C4B8B" w:rsidRPr="002B2206">
        <w:rPr>
          <w:rFonts w:eastAsia="Calibri" w:cs="Arial"/>
        </w:rPr>
        <w:t xml:space="preserve"> the</w:t>
      </w:r>
      <w:r w:rsidR="00423CF5" w:rsidRPr="002B2206">
        <w:rPr>
          <w:rFonts w:eastAsia="Calibri" w:cs="Arial"/>
        </w:rPr>
        <w:t xml:space="preserve"> </w:t>
      </w:r>
      <w:r w:rsidR="00B23A8A" w:rsidRPr="002B2206">
        <w:rPr>
          <w:rFonts w:eastAsia="Calibri" w:cs="Arial"/>
        </w:rPr>
        <w:t>W</w:t>
      </w:r>
      <w:r w:rsidR="004679A3" w:rsidRPr="002B2206">
        <w:rPr>
          <w:rFonts w:eastAsia="Calibri" w:cs="Arial"/>
        </w:rPr>
        <w:t>ashington Office of Superintendent of Public Instruction</w:t>
      </w:r>
      <w:r w:rsidR="00423CF5" w:rsidRPr="002B2206">
        <w:rPr>
          <w:rFonts w:eastAsia="Calibri" w:cs="Arial"/>
        </w:rPr>
        <w:t xml:space="preserve">, and </w:t>
      </w:r>
      <w:r w:rsidR="008C4B8B" w:rsidRPr="002B2206">
        <w:rPr>
          <w:rFonts w:eastAsia="Calibri" w:cs="Arial"/>
        </w:rPr>
        <w:t xml:space="preserve">the </w:t>
      </w:r>
      <w:r w:rsidR="00423CF5" w:rsidRPr="002B2206">
        <w:rPr>
          <w:rFonts w:eastAsia="Calibri" w:cs="Arial"/>
        </w:rPr>
        <w:t>Michigan Department of Education.</w:t>
      </w:r>
    </w:p>
    <w:p w14:paraId="10F90EE7" w14:textId="6264204C" w:rsidR="00B87A69" w:rsidRPr="002B2206" w:rsidRDefault="00B87A69" w:rsidP="00AC7F42">
      <w:pPr>
        <w:numPr>
          <w:ilvl w:val="0"/>
          <w:numId w:val="5"/>
        </w:numPr>
        <w:spacing w:after="240"/>
        <w:rPr>
          <w:rFonts w:eastAsia="Calibri" w:cs="Arial"/>
        </w:rPr>
      </w:pPr>
      <w:r w:rsidRPr="002B2206">
        <w:rPr>
          <w:rFonts w:eastAsia="Calibri" w:cs="Arial"/>
        </w:rPr>
        <w:t>In July, August, September</w:t>
      </w:r>
      <w:r w:rsidR="008C4B8B" w:rsidRPr="002B2206">
        <w:rPr>
          <w:rFonts w:eastAsia="Calibri" w:cs="Arial"/>
        </w:rPr>
        <w:t>,</w:t>
      </w:r>
      <w:r w:rsidR="007351F3" w:rsidRPr="002B2206">
        <w:rPr>
          <w:rFonts w:eastAsia="Calibri" w:cs="Arial"/>
        </w:rPr>
        <w:t xml:space="preserve"> and October,</w:t>
      </w:r>
      <w:r w:rsidRPr="002B2206">
        <w:rPr>
          <w:rFonts w:eastAsia="Calibri" w:cs="Arial"/>
        </w:rPr>
        <w:t xml:space="preserve"> the CDE offered a virtual Interim and Formative Assessment Training Series. This facilitated training for classroom teachers and administrators focused on the design of CAASPP and ELPAC interim assessments; hand</w:t>
      </w:r>
      <w:r w:rsidR="008C4B8B" w:rsidRPr="002B2206">
        <w:rPr>
          <w:rFonts w:eastAsia="Calibri" w:cs="Arial"/>
        </w:rPr>
        <w:t>-</w:t>
      </w:r>
      <w:r w:rsidRPr="002B2206">
        <w:rPr>
          <w:rFonts w:eastAsia="Calibri" w:cs="Arial"/>
        </w:rPr>
        <w:t xml:space="preserve">scoring for </w:t>
      </w:r>
      <w:r w:rsidR="1F0972D9" w:rsidRPr="002B2206">
        <w:rPr>
          <w:rFonts w:eastAsia="Calibri" w:cs="Arial"/>
        </w:rPr>
        <w:t>i</w:t>
      </w:r>
      <w:r w:rsidR="717E951D" w:rsidRPr="002B2206">
        <w:rPr>
          <w:rFonts w:eastAsia="Calibri" w:cs="Arial"/>
        </w:rPr>
        <w:t xml:space="preserve">nterim </w:t>
      </w:r>
      <w:r w:rsidR="26EE592A" w:rsidRPr="002B2206">
        <w:rPr>
          <w:rFonts w:eastAsia="Calibri" w:cs="Arial"/>
        </w:rPr>
        <w:t>a</w:t>
      </w:r>
      <w:r w:rsidRPr="002B2206">
        <w:rPr>
          <w:rFonts w:eastAsia="Calibri" w:cs="Arial"/>
        </w:rPr>
        <w:t>ssessment items for Smarter Balanced ELA and mathematics, CAST, and ELPAC; and how to use the interim assessments and formative assessment resources on the Tools for Teachers website to support teaching and learning.</w:t>
      </w:r>
      <w:r w:rsidR="2ADB2618" w:rsidRPr="002B2206">
        <w:rPr>
          <w:rFonts w:eastAsia="Calibri" w:cs="Arial"/>
        </w:rPr>
        <w:t xml:space="preserve"> </w:t>
      </w:r>
      <w:r w:rsidR="00661AF3" w:rsidRPr="002B2206">
        <w:rPr>
          <w:rFonts w:eastAsia="Calibri" w:cs="Arial"/>
        </w:rPr>
        <w:t xml:space="preserve">A new component of this series was </w:t>
      </w:r>
      <w:r w:rsidR="00EF2883" w:rsidRPr="002B2206">
        <w:rPr>
          <w:rFonts w:eastAsia="Calibri" w:cs="Arial"/>
        </w:rPr>
        <w:t xml:space="preserve">an </w:t>
      </w:r>
      <w:r w:rsidR="2ADB2618" w:rsidRPr="002B2206">
        <w:rPr>
          <w:rFonts w:eastAsia="Calibri" w:cs="Arial"/>
        </w:rPr>
        <w:t>educator panel</w:t>
      </w:r>
      <w:r w:rsidR="00EF2883" w:rsidRPr="002B2206">
        <w:rPr>
          <w:rFonts w:eastAsia="Calibri" w:cs="Arial"/>
        </w:rPr>
        <w:t xml:space="preserve"> session</w:t>
      </w:r>
      <w:r w:rsidR="008C4B8B" w:rsidRPr="002B2206">
        <w:rPr>
          <w:rFonts w:eastAsia="Calibri" w:cs="Arial"/>
        </w:rPr>
        <w:t>,</w:t>
      </w:r>
      <w:r w:rsidR="2ADB2618" w:rsidRPr="002B2206">
        <w:rPr>
          <w:rFonts w:eastAsia="Calibri" w:cs="Arial"/>
        </w:rPr>
        <w:t xml:space="preserve"> during which educators from various California LEAs shared their experience</w:t>
      </w:r>
      <w:r w:rsidR="00661AF3" w:rsidRPr="002B2206">
        <w:rPr>
          <w:rFonts w:eastAsia="Calibri" w:cs="Arial"/>
        </w:rPr>
        <w:t xml:space="preserve"> and insights</w:t>
      </w:r>
      <w:r w:rsidR="2ADB2618" w:rsidRPr="002B2206">
        <w:rPr>
          <w:rFonts w:eastAsia="Calibri" w:cs="Arial"/>
        </w:rPr>
        <w:t xml:space="preserve"> with their peers across the state.</w:t>
      </w:r>
    </w:p>
    <w:p w14:paraId="10040442" w14:textId="56E773F2" w:rsidR="5DEB021F" w:rsidRPr="002B2206" w:rsidRDefault="4D6E2D7C" w:rsidP="00AC7F42">
      <w:pPr>
        <w:numPr>
          <w:ilvl w:val="0"/>
          <w:numId w:val="5"/>
        </w:numPr>
        <w:spacing w:after="240"/>
        <w:rPr>
          <w:rFonts w:eastAsia="Calibri" w:cs="Arial"/>
        </w:rPr>
      </w:pPr>
      <w:r w:rsidRPr="002B2206">
        <w:rPr>
          <w:rFonts w:eastAsia="Calibri" w:cs="Arial"/>
        </w:rPr>
        <w:t>In addition to the facilitated hand</w:t>
      </w:r>
      <w:r w:rsidR="008C4B8B" w:rsidRPr="002B2206">
        <w:rPr>
          <w:rFonts w:eastAsia="Calibri" w:cs="Arial"/>
        </w:rPr>
        <w:t>-</w:t>
      </w:r>
      <w:r w:rsidRPr="002B2206">
        <w:rPr>
          <w:rFonts w:eastAsia="Calibri" w:cs="Arial"/>
        </w:rPr>
        <w:t xml:space="preserve">scoring trainings for interim assessments, the CDE </w:t>
      </w:r>
      <w:r w:rsidR="000C0F9B" w:rsidRPr="002B2206">
        <w:rPr>
          <w:rFonts w:eastAsia="Calibri" w:cs="Arial"/>
        </w:rPr>
        <w:t>continued to provide on-demand</w:t>
      </w:r>
      <w:r w:rsidR="6007D71A" w:rsidRPr="002B2206">
        <w:rPr>
          <w:rFonts w:eastAsia="Calibri" w:cs="Arial"/>
        </w:rPr>
        <w:t xml:space="preserve"> </w:t>
      </w:r>
      <w:r w:rsidRPr="002B2206">
        <w:rPr>
          <w:rFonts w:eastAsia="Calibri" w:cs="Arial"/>
        </w:rPr>
        <w:t>hand</w:t>
      </w:r>
      <w:r w:rsidR="00C42D81" w:rsidRPr="002B2206">
        <w:rPr>
          <w:rFonts w:eastAsia="Calibri" w:cs="Arial"/>
        </w:rPr>
        <w:t>-</w:t>
      </w:r>
      <w:r w:rsidRPr="002B2206">
        <w:rPr>
          <w:rFonts w:eastAsia="Calibri" w:cs="Arial"/>
        </w:rPr>
        <w:t xml:space="preserve">scoring training in the form of online learning modules for educators to access </w:t>
      </w:r>
      <w:r w:rsidR="09E043D9" w:rsidRPr="002B2206">
        <w:rPr>
          <w:rFonts w:eastAsia="Calibri" w:cs="Arial"/>
        </w:rPr>
        <w:t xml:space="preserve">at a </w:t>
      </w:r>
      <w:r w:rsidR="00C42D81" w:rsidRPr="002B2206">
        <w:rPr>
          <w:rFonts w:eastAsia="Calibri" w:cs="Arial"/>
        </w:rPr>
        <w:t xml:space="preserve">convenient </w:t>
      </w:r>
      <w:r w:rsidR="09E043D9" w:rsidRPr="002B2206">
        <w:rPr>
          <w:rFonts w:eastAsia="Calibri" w:cs="Arial"/>
        </w:rPr>
        <w:t>time</w:t>
      </w:r>
      <w:r w:rsidR="7D6E9289" w:rsidRPr="002B2206">
        <w:rPr>
          <w:rFonts w:eastAsia="Calibri" w:cs="Arial"/>
        </w:rPr>
        <w:t>.</w:t>
      </w:r>
      <w:r w:rsidRPr="002B2206">
        <w:rPr>
          <w:rFonts w:eastAsia="Calibri" w:cs="Arial"/>
        </w:rPr>
        <w:t xml:space="preserve"> Understanding the process of hand</w:t>
      </w:r>
      <w:r w:rsidR="00C42D81" w:rsidRPr="002B2206">
        <w:rPr>
          <w:rFonts w:eastAsia="Calibri" w:cs="Arial"/>
        </w:rPr>
        <w:t>-</w:t>
      </w:r>
      <w:r w:rsidRPr="002B2206">
        <w:rPr>
          <w:rFonts w:eastAsia="Calibri" w:cs="Arial"/>
        </w:rPr>
        <w:t>scoring Smarter Balanced assessment items is a way for teachers to deepen their understanding of the content standards, strengthen their evaluation of student work, and use student results to inform teaching and learning.</w:t>
      </w:r>
    </w:p>
    <w:p w14:paraId="2A7D774A" w14:textId="0857FF0E" w:rsidR="03D47AE1" w:rsidRPr="002B2206" w:rsidRDefault="00CE7939" w:rsidP="00AC7F42">
      <w:pPr>
        <w:numPr>
          <w:ilvl w:val="0"/>
          <w:numId w:val="29"/>
        </w:numPr>
        <w:spacing w:before="100" w:beforeAutospacing="1" w:after="240"/>
        <w:rPr>
          <w:rFonts w:eastAsia="Calibri" w:cs="Arial"/>
        </w:rPr>
      </w:pPr>
      <w:r w:rsidRPr="002B2206">
        <w:rPr>
          <w:rFonts w:cs="Arial"/>
          <w:color w:val="000000" w:themeColor="text1"/>
        </w:rPr>
        <w:t xml:space="preserve">In August, the CDE hosted </w:t>
      </w:r>
      <w:r w:rsidR="00F157C2" w:rsidRPr="002B2206">
        <w:rPr>
          <w:rFonts w:cs="Arial"/>
          <w:color w:val="000000" w:themeColor="text1"/>
        </w:rPr>
        <w:t>t</w:t>
      </w:r>
      <w:r w:rsidR="60DDE01D" w:rsidRPr="002B2206">
        <w:rPr>
          <w:rFonts w:cs="Arial"/>
          <w:color w:val="000000" w:themeColor="text1"/>
        </w:rPr>
        <w:t xml:space="preserve">wo </w:t>
      </w:r>
      <w:r w:rsidR="2851438F" w:rsidRPr="002B2206">
        <w:rPr>
          <w:rFonts w:cs="Arial"/>
          <w:color w:val="000000" w:themeColor="text1"/>
        </w:rPr>
        <w:t>two-hour virtual</w:t>
      </w:r>
      <w:r w:rsidRPr="002B2206">
        <w:rPr>
          <w:rFonts w:cs="Arial"/>
          <w:color w:val="000000" w:themeColor="text1"/>
        </w:rPr>
        <w:t xml:space="preserve"> Assessment Accountability Information Meetings </w:t>
      </w:r>
      <w:r w:rsidR="28D40BAA" w:rsidRPr="002B2206">
        <w:rPr>
          <w:rFonts w:cs="Arial"/>
          <w:color w:val="000000" w:themeColor="text1"/>
        </w:rPr>
        <w:t xml:space="preserve">to </w:t>
      </w:r>
      <w:r w:rsidR="2851438F" w:rsidRPr="002B2206">
        <w:rPr>
          <w:rFonts w:cs="Arial"/>
          <w:color w:val="000000" w:themeColor="text1"/>
        </w:rPr>
        <w:t>provide coordinators, administrators</w:t>
      </w:r>
      <w:r w:rsidR="00C42D81" w:rsidRPr="002B2206">
        <w:rPr>
          <w:rFonts w:cs="Arial"/>
          <w:color w:val="000000" w:themeColor="text1"/>
        </w:rPr>
        <w:t>,</w:t>
      </w:r>
      <w:r w:rsidR="2851438F" w:rsidRPr="002B2206">
        <w:rPr>
          <w:rFonts w:cs="Arial"/>
          <w:color w:val="000000" w:themeColor="text1"/>
        </w:rPr>
        <w:t xml:space="preserve"> and LEA staff with the most recent information and developments on California's assessment and accountability systems. </w:t>
      </w:r>
    </w:p>
    <w:p w14:paraId="485EA6AE" w14:textId="7F9357C5" w:rsidR="00CD2988" w:rsidRPr="002B2206" w:rsidRDefault="68AD407D" w:rsidP="00AC7F42">
      <w:pPr>
        <w:pStyle w:val="ListParagraph"/>
        <w:numPr>
          <w:ilvl w:val="0"/>
          <w:numId w:val="29"/>
        </w:numPr>
        <w:spacing w:after="240"/>
        <w:contextualSpacing w:val="0"/>
        <w:rPr>
          <w:rFonts w:cs="Arial"/>
          <w:color w:val="000000"/>
          <w:u w:val="single"/>
        </w:rPr>
      </w:pPr>
      <w:r w:rsidRPr="002B2206">
        <w:rPr>
          <w:rFonts w:cs="Arial"/>
          <w:color w:val="000000" w:themeColor="text1"/>
        </w:rPr>
        <w:lastRenderedPageBreak/>
        <w:t xml:space="preserve">Site Administrator Convenings in </w:t>
      </w:r>
      <w:r w:rsidR="00A407D0" w:rsidRPr="002B2206">
        <w:rPr>
          <w:rFonts w:cs="Arial"/>
          <w:color w:val="000000" w:themeColor="text1"/>
        </w:rPr>
        <w:t>January and</w:t>
      </w:r>
      <w:r w:rsidRPr="002B2206">
        <w:rPr>
          <w:rFonts w:cs="Arial"/>
          <w:color w:val="000000" w:themeColor="text1"/>
        </w:rPr>
        <w:t xml:space="preserve"> </w:t>
      </w:r>
      <w:r w:rsidR="009F2283" w:rsidRPr="002B2206">
        <w:rPr>
          <w:rFonts w:cs="Arial"/>
          <w:color w:val="000000" w:themeColor="text1"/>
        </w:rPr>
        <w:t>August</w:t>
      </w:r>
      <w:r w:rsidRPr="002B2206">
        <w:rPr>
          <w:rFonts w:cs="Arial"/>
          <w:color w:val="000000" w:themeColor="text1"/>
        </w:rPr>
        <w:t xml:space="preserve"> provided an opportunity for </w:t>
      </w:r>
      <w:proofErr w:type="spellStart"/>
      <w:r w:rsidRPr="002B2206">
        <w:rPr>
          <w:rFonts w:cs="Arial"/>
          <w:color w:val="000000" w:themeColor="text1"/>
        </w:rPr>
        <w:t>schoolsite</w:t>
      </w:r>
      <w:proofErr w:type="spellEnd"/>
      <w:r w:rsidR="00AC7F42" w:rsidRPr="002B2206">
        <w:rPr>
          <w:rFonts w:cs="Arial"/>
          <w:color w:val="000000" w:themeColor="text1"/>
        </w:rPr>
        <w:t xml:space="preserve"> </w:t>
      </w:r>
      <w:r w:rsidRPr="002B2206">
        <w:rPr>
          <w:rFonts w:cs="Arial"/>
          <w:color w:val="000000" w:themeColor="text1"/>
        </w:rPr>
        <w:t xml:space="preserve">administrators to ask questions and get valuable information from the </w:t>
      </w:r>
      <w:r w:rsidR="6A2EF8FD" w:rsidRPr="002B2206">
        <w:rPr>
          <w:rFonts w:cs="Arial"/>
          <w:color w:val="000000" w:themeColor="text1"/>
        </w:rPr>
        <w:t xml:space="preserve">ADAD </w:t>
      </w:r>
      <w:r w:rsidRPr="002B2206">
        <w:rPr>
          <w:rFonts w:cs="Arial"/>
          <w:color w:val="000000" w:themeColor="text1"/>
        </w:rPr>
        <w:t>of the CDE as well as network</w:t>
      </w:r>
      <w:r w:rsidR="00C42D81" w:rsidRPr="002B2206">
        <w:rPr>
          <w:rFonts w:cs="Arial"/>
          <w:color w:val="000000" w:themeColor="text1"/>
        </w:rPr>
        <w:t>ing</w:t>
      </w:r>
      <w:r w:rsidRPr="002B2206">
        <w:rPr>
          <w:rFonts w:cs="Arial"/>
          <w:color w:val="000000" w:themeColor="text1"/>
        </w:rPr>
        <w:t xml:space="preserve"> and shar</w:t>
      </w:r>
      <w:r w:rsidR="00C42D81" w:rsidRPr="002B2206">
        <w:rPr>
          <w:rFonts w:cs="Arial"/>
          <w:color w:val="000000" w:themeColor="text1"/>
        </w:rPr>
        <w:t>ing</w:t>
      </w:r>
      <w:r w:rsidRPr="002B2206">
        <w:rPr>
          <w:rFonts w:cs="Arial"/>
          <w:color w:val="000000" w:themeColor="text1"/>
        </w:rPr>
        <w:t xml:space="preserve"> best assessment practices with other site administrators throughout California. </w:t>
      </w:r>
      <w:r w:rsidR="003B36D4" w:rsidRPr="002B2206">
        <w:rPr>
          <w:rFonts w:cs="Arial"/>
          <w:color w:val="000000" w:themeColor="text1"/>
        </w:rPr>
        <w:t>The January session focused on accessibility resources for</w:t>
      </w:r>
      <w:r w:rsidR="00AC5ACE" w:rsidRPr="002B2206">
        <w:rPr>
          <w:rFonts w:cs="Arial"/>
          <w:color w:val="000000" w:themeColor="text1"/>
        </w:rPr>
        <w:t xml:space="preserve"> the</w:t>
      </w:r>
      <w:r w:rsidR="003B36D4" w:rsidRPr="002B2206">
        <w:rPr>
          <w:rFonts w:cs="Arial"/>
          <w:color w:val="000000" w:themeColor="text1"/>
        </w:rPr>
        <w:t xml:space="preserve"> CAASPP and ELPAC. The </w:t>
      </w:r>
      <w:r w:rsidR="0065694C" w:rsidRPr="002B2206">
        <w:rPr>
          <w:rFonts w:cs="Arial"/>
          <w:color w:val="000000" w:themeColor="text1"/>
        </w:rPr>
        <w:t>August</w:t>
      </w:r>
      <w:r w:rsidRPr="002B2206">
        <w:rPr>
          <w:rFonts w:cs="Arial"/>
          <w:color w:val="000000" w:themeColor="text1"/>
        </w:rPr>
        <w:t xml:space="preserve"> session focus</w:t>
      </w:r>
      <w:r w:rsidR="11C6F2C0" w:rsidRPr="002B2206">
        <w:rPr>
          <w:rFonts w:cs="Arial"/>
          <w:color w:val="000000" w:themeColor="text1"/>
        </w:rPr>
        <w:t>ed</w:t>
      </w:r>
      <w:r w:rsidRPr="002B2206">
        <w:rPr>
          <w:rFonts w:cs="Arial"/>
          <w:color w:val="000000" w:themeColor="text1"/>
        </w:rPr>
        <w:t xml:space="preserve"> on CAASPP and ELPAC interim assessments and how to successfully implement them at </w:t>
      </w:r>
      <w:r w:rsidR="11C6F2C0" w:rsidRPr="002B2206">
        <w:rPr>
          <w:rFonts w:cs="Arial"/>
          <w:color w:val="000000" w:themeColor="text1"/>
        </w:rPr>
        <w:t>their</w:t>
      </w:r>
      <w:r w:rsidRPr="002B2206">
        <w:rPr>
          <w:rFonts w:cs="Arial"/>
          <w:color w:val="000000" w:themeColor="text1"/>
        </w:rPr>
        <w:t xml:space="preserve"> site</w:t>
      </w:r>
      <w:r w:rsidR="11C6F2C0" w:rsidRPr="002B2206">
        <w:rPr>
          <w:rFonts w:cs="Arial"/>
          <w:color w:val="000000" w:themeColor="text1"/>
        </w:rPr>
        <w:t>s</w:t>
      </w:r>
      <w:r w:rsidR="004D1F8C" w:rsidRPr="002B2206">
        <w:rPr>
          <w:rFonts w:cs="Arial"/>
          <w:color w:val="000000" w:themeColor="text1"/>
        </w:rPr>
        <w:t xml:space="preserve"> using tools, resources, and trainings available</w:t>
      </w:r>
      <w:r w:rsidRPr="002B2206">
        <w:rPr>
          <w:rFonts w:cs="Arial"/>
          <w:color w:val="000000" w:themeColor="text1"/>
        </w:rPr>
        <w:t>.</w:t>
      </w:r>
    </w:p>
    <w:p w14:paraId="24E667DA" w14:textId="33E823F1" w:rsidR="005E7EB3" w:rsidRPr="002B2206" w:rsidRDefault="005E7EB3" w:rsidP="00AC7F42">
      <w:pPr>
        <w:numPr>
          <w:ilvl w:val="0"/>
          <w:numId w:val="29"/>
        </w:numPr>
        <w:spacing w:after="240"/>
        <w:rPr>
          <w:rFonts w:eastAsia="Calibri" w:cs="Arial"/>
        </w:rPr>
      </w:pPr>
      <w:r w:rsidRPr="002B2206">
        <w:rPr>
          <w:rFonts w:eastAsia="Calibri" w:cs="Arial"/>
        </w:rPr>
        <w:t xml:space="preserve">In October, the CDE presented at the Codestack Conference. </w:t>
      </w:r>
      <w:r w:rsidR="142074CA" w:rsidRPr="002B2206">
        <w:rPr>
          <w:rFonts w:eastAsia="Calibri" w:cs="Arial"/>
        </w:rPr>
        <w:t>The presentation covered the selection and usage of Accessibility Resources</w:t>
      </w:r>
      <w:r w:rsidR="4A0D4DC0" w:rsidRPr="002B2206">
        <w:rPr>
          <w:rFonts w:eastAsia="Calibri" w:cs="Arial"/>
        </w:rPr>
        <w:t xml:space="preserve"> for CAASPP and ELPAC assessments along with providing</w:t>
      </w:r>
      <w:r w:rsidR="64D34E3B" w:rsidRPr="002B2206">
        <w:rPr>
          <w:rFonts w:eastAsia="Calibri" w:cs="Arial"/>
        </w:rPr>
        <w:t xml:space="preserve"> an opportunity for participants to </w:t>
      </w:r>
      <w:r w:rsidR="7E4143FF" w:rsidRPr="002B2206">
        <w:rPr>
          <w:rFonts w:eastAsia="Calibri" w:cs="Arial"/>
        </w:rPr>
        <w:t xml:space="preserve">ask questions, </w:t>
      </w:r>
      <w:r w:rsidR="64D34E3B" w:rsidRPr="002B2206">
        <w:rPr>
          <w:rFonts w:eastAsia="Calibri" w:cs="Arial"/>
        </w:rPr>
        <w:t>network</w:t>
      </w:r>
      <w:r w:rsidR="17C8F338" w:rsidRPr="002B2206">
        <w:rPr>
          <w:rFonts w:eastAsia="Calibri" w:cs="Arial"/>
        </w:rPr>
        <w:t>,</w:t>
      </w:r>
      <w:r w:rsidR="64D34E3B" w:rsidRPr="002B2206">
        <w:rPr>
          <w:rFonts w:eastAsia="Calibri" w:cs="Arial"/>
        </w:rPr>
        <w:t xml:space="preserve"> and share best practices information.</w:t>
      </w:r>
    </w:p>
    <w:p w14:paraId="7057BE1E" w14:textId="42CBDADC" w:rsidR="00903DA2" w:rsidRPr="002B2206" w:rsidRDefault="00903DA2" w:rsidP="00AC7F42">
      <w:pPr>
        <w:numPr>
          <w:ilvl w:val="0"/>
          <w:numId w:val="29"/>
        </w:numPr>
        <w:spacing w:after="240"/>
        <w:rPr>
          <w:rFonts w:eastAsia="Calibri" w:cs="Arial"/>
        </w:rPr>
      </w:pPr>
      <w:r w:rsidRPr="002B2206">
        <w:rPr>
          <w:rFonts w:eastAsia="Calibri" w:cs="Arial"/>
        </w:rPr>
        <w:t xml:space="preserve">In October, the CDE presented at the </w:t>
      </w:r>
      <w:r w:rsidR="00B630B3" w:rsidRPr="002B2206">
        <w:rPr>
          <w:rFonts w:eastAsia="Calibri" w:cs="Arial"/>
        </w:rPr>
        <w:t xml:space="preserve">Council of Chief State School Officers </w:t>
      </w:r>
      <w:r w:rsidR="6A099BA0" w:rsidRPr="002B2206">
        <w:rPr>
          <w:rFonts w:eastAsia="Calibri" w:cs="Arial"/>
        </w:rPr>
        <w:t xml:space="preserve">to </w:t>
      </w:r>
      <w:r w:rsidR="00AC5ACE" w:rsidRPr="002B2206">
        <w:rPr>
          <w:rFonts w:eastAsia="Calibri" w:cs="Arial"/>
        </w:rPr>
        <w:t xml:space="preserve">more than </w:t>
      </w:r>
      <w:r w:rsidR="4C398133" w:rsidRPr="002B2206">
        <w:rPr>
          <w:rFonts w:eastAsia="Calibri" w:cs="Arial"/>
        </w:rPr>
        <w:t>5</w:t>
      </w:r>
      <w:r w:rsidR="6A099BA0" w:rsidRPr="002B2206">
        <w:rPr>
          <w:rFonts w:eastAsia="Calibri" w:cs="Arial"/>
        </w:rPr>
        <w:t>0 attendees</w:t>
      </w:r>
      <w:r w:rsidR="34C37B91" w:rsidRPr="002B2206">
        <w:rPr>
          <w:rFonts w:eastAsia="Calibri" w:cs="Arial"/>
        </w:rPr>
        <w:t xml:space="preserve"> on</w:t>
      </w:r>
      <w:r w:rsidR="22B85D22" w:rsidRPr="002B2206">
        <w:rPr>
          <w:rFonts w:eastAsia="Calibri" w:cs="Arial"/>
        </w:rPr>
        <w:t xml:space="preserve"> accessibility resources that </w:t>
      </w:r>
      <w:r w:rsidR="6E3E1159" w:rsidRPr="002B2206">
        <w:rPr>
          <w:rFonts w:eastAsia="Calibri" w:cs="Arial"/>
        </w:rPr>
        <w:t>support</w:t>
      </w:r>
      <w:r w:rsidR="22B85D22" w:rsidRPr="002B2206">
        <w:rPr>
          <w:rFonts w:eastAsia="Calibri" w:cs="Arial"/>
        </w:rPr>
        <w:t xml:space="preserve"> classroom instru</w:t>
      </w:r>
      <w:r w:rsidR="39F8E281" w:rsidRPr="002B2206">
        <w:rPr>
          <w:rFonts w:eastAsia="Calibri" w:cs="Arial"/>
        </w:rPr>
        <w:t>ction</w:t>
      </w:r>
      <w:r w:rsidR="22B85D22" w:rsidRPr="002B2206">
        <w:rPr>
          <w:rFonts w:eastAsia="Calibri" w:cs="Arial"/>
        </w:rPr>
        <w:t xml:space="preserve"> and</w:t>
      </w:r>
      <w:r w:rsidR="591079DA" w:rsidRPr="002B2206">
        <w:rPr>
          <w:rFonts w:eastAsia="Calibri" w:cs="Arial"/>
        </w:rPr>
        <w:t xml:space="preserve"> how </w:t>
      </w:r>
      <w:r w:rsidR="2D651FE4" w:rsidRPr="002B2206">
        <w:rPr>
          <w:rFonts w:eastAsia="Calibri" w:cs="Arial"/>
        </w:rPr>
        <w:t>they</w:t>
      </w:r>
      <w:r w:rsidR="591079DA" w:rsidRPr="002B2206">
        <w:rPr>
          <w:rFonts w:eastAsia="Calibri" w:cs="Arial"/>
        </w:rPr>
        <w:t xml:space="preserve"> can</w:t>
      </w:r>
      <w:r w:rsidR="57823AA4" w:rsidRPr="002B2206">
        <w:rPr>
          <w:rFonts w:eastAsia="Calibri" w:cs="Arial"/>
        </w:rPr>
        <w:t xml:space="preserve"> apply to</w:t>
      </w:r>
      <w:r w:rsidR="591079DA" w:rsidRPr="002B2206">
        <w:rPr>
          <w:rFonts w:eastAsia="Calibri" w:cs="Arial"/>
        </w:rPr>
        <w:t xml:space="preserve"> assessments.</w:t>
      </w:r>
      <w:r w:rsidR="2E7E0FA2" w:rsidRPr="002B2206">
        <w:rPr>
          <w:rFonts w:eastAsia="Calibri" w:cs="Arial"/>
        </w:rPr>
        <w:t xml:space="preserve"> In addition, the CDE presented </w:t>
      </w:r>
      <w:r w:rsidR="7199F5E8" w:rsidRPr="002B2206">
        <w:rPr>
          <w:rFonts w:eastAsia="Calibri" w:cs="Arial"/>
        </w:rPr>
        <w:t xml:space="preserve">an overview </w:t>
      </w:r>
      <w:r w:rsidR="63F1CEDD" w:rsidRPr="002B2206">
        <w:rPr>
          <w:rFonts w:eastAsia="Calibri" w:cs="Arial"/>
        </w:rPr>
        <w:t>of the initial ELPAC</w:t>
      </w:r>
      <w:r w:rsidR="319B478D" w:rsidRPr="002B2206">
        <w:rPr>
          <w:rFonts w:eastAsia="Calibri" w:cs="Arial"/>
        </w:rPr>
        <w:t xml:space="preserve"> and the Initial Alternate ELPAC</w:t>
      </w:r>
      <w:r w:rsidR="6C12C447" w:rsidRPr="002B2206">
        <w:rPr>
          <w:rFonts w:eastAsia="Calibri" w:cs="Arial"/>
        </w:rPr>
        <w:t>.</w:t>
      </w:r>
    </w:p>
    <w:p w14:paraId="547DD3E5" w14:textId="52374299" w:rsidR="00735D5E" w:rsidRPr="002B2206" w:rsidRDefault="75591782" w:rsidP="00AC7F42">
      <w:pPr>
        <w:numPr>
          <w:ilvl w:val="0"/>
          <w:numId w:val="5"/>
        </w:numPr>
        <w:spacing w:after="240"/>
        <w:rPr>
          <w:rFonts w:eastAsia="Arial" w:cs="Arial"/>
        </w:rPr>
      </w:pPr>
      <w:r w:rsidRPr="002B2206">
        <w:rPr>
          <w:rFonts w:eastAsia="Calibri" w:cs="Arial"/>
        </w:rPr>
        <w:t xml:space="preserve">In </w:t>
      </w:r>
      <w:r w:rsidR="265598A0" w:rsidRPr="002B2206">
        <w:rPr>
          <w:rFonts w:eastAsia="Calibri" w:cs="Arial"/>
        </w:rPr>
        <w:t>November</w:t>
      </w:r>
      <w:r w:rsidRPr="002B2206">
        <w:rPr>
          <w:rFonts w:eastAsia="Calibri" w:cs="Arial"/>
        </w:rPr>
        <w:t xml:space="preserve">, the CDE held its </w:t>
      </w:r>
      <w:r w:rsidR="1598B101" w:rsidRPr="002B2206">
        <w:rPr>
          <w:rFonts w:eastAsia="Calibri" w:cs="Arial"/>
        </w:rPr>
        <w:t>s</w:t>
      </w:r>
      <w:r w:rsidR="6D8909D1" w:rsidRPr="002B2206">
        <w:rPr>
          <w:rFonts w:eastAsia="Calibri" w:cs="Arial"/>
        </w:rPr>
        <w:t>eventh</w:t>
      </w:r>
      <w:r w:rsidRPr="002B2206">
        <w:rPr>
          <w:rFonts w:eastAsia="Calibri" w:cs="Arial"/>
        </w:rPr>
        <w:t xml:space="preserve"> annual California Assessment Conference in </w:t>
      </w:r>
      <w:r w:rsidR="1598B101" w:rsidRPr="002B2206">
        <w:rPr>
          <w:rFonts w:eastAsia="Calibri" w:cs="Arial"/>
        </w:rPr>
        <w:t>Riverside</w:t>
      </w:r>
      <w:r w:rsidR="006004ED" w:rsidRPr="002B2206">
        <w:rPr>
          <w:rFonts w:eastAsia="Calibri" w:cs="Arial"/>
        </w:rPr>
        <w:t xml:space="preserve"> for </w:t>
      </w:r>
      <w:r w:rsidR="00AC5ACE" w:rsidRPr="002B2206">
        <w:rPr>
          <w:rFonts w:eastAsia="Calibri" w:cs="Arial"/>
        </w:rPr>
        <w:t xml:space="preserve">more than </w:t>
      </w:r>
      <w:r w:rsidR="6F8A95AA" w:rsidRPr="002B2206">
        <w:rPr>
          <w:rFonts w:eastAsia="Calibri" w:cs="Arial"/>
        </w:rPr>
        <w:t>1</w:t>
      </w:r>
      <w:r w:rsidR="00B91B71" w:rsidRPr="002B2206">
        <w:rPr>
          <w:rFonts w:eastAsia="Calibri" w:cs="Arial"/>
        </w:rPr>
        <w:t>,</w:t>
      </w:r>
      <w:r w:rsidR="6F8A95AA" w:rsidRPr="002B2206">
        <w:rPr>
          <w:rFonts w:eastAsia="Calibri" w:cs="Arial"/>
        </w:rPr>
        <w:t>000</w:t>
      </w:r>
      <w:r w:rsidR="006004ED" w:rsidRPr="002B2206">
        <w:rPr>
          <w:rFonts w:eastAsia="Calibri" w:cs="Arial"/>
        </w:rPr>
        <w:t xml:space="preserve"> attendees</w:t>
      </w:r>
      <w:r w:rsidRPr="002B2206">
        <w:rPr>
          <w:rFonts w:eastAsia="Calibri" w:cs="Arial"/>
        </w:rPr>
        <w:t xml:space="preserve">. This conference for classroom teachers offered opportunities for participants to explore </w:t>
      </w:r>
      <w:r w:rsidR="00836556" w:rsidRPr="002B2206">
        <w:rPr>
          <w:rFonts w:eastAsia="Calibri" w:cs="Arial"/>
        </w:rPr>
        <w:t xml:space="preserve">and learn about </w:t>
      </w:r>
      <w:r w:rsidRPr="002B2206">
        <w:rPr>
          <w:rFonts w:eastAsia="Calibri" w:cs="Arial"/>
        </w:rPr>
        <w:t>the connection between assessments and classroom instruction, educators</w:t>
      </w:r>
      <w:r w:rsidR="00836556" w:rsidRPr="002B2206">
        <w:rPr>
          <w:rFonts w:eastAsia="Calibri" w:cs="Arial"/>
        </w:rPr>
        <w:t>’</w:t>
      </w:r>
      <w:r w:rsidRPr="002B2206">
        <w:rPr>
          <w:rFonts w:eastAsia="Calibri" w:cs="Arial"/>
        </w:rPr>
        <w:t xml:space="preserve"> experiences with the comprehensive assessment system, and how to use assessment resources. </w:t>
      </w:r>
    </w:p>
    <w:p w14:paraId="11B144B7" w14:textId="602D2219" w:rsidR="0776EDAB" w:rsidRPr="002B2206" w:rsidRDefault="0776EDAB" w:rsidP="00AC7F42">
      <w:pPr>
        <w:numPr>
          <w:ilvl w:val="0"/>
          <w:numId w:val="5"/>
        </w:numPr>
        <w:spacing w:after="240"/>
        <w:rPr>
          <w:rFonts w:eastAsia="Calibri" w:cs="Arial"/>
        </w:rPr>
      </w:pPr>
      <w:r w:rsidRPr="002B2206">
        <w:rPr>
          <w:rFonts w:eastAsia="Calibri" w:cs="Arial"/>
        </w:rPr>
        <w:t xml:space="preserve">On November </w:t>
      </w:r>
      <w:r w:rsidR="3EF8C1A7" w:rsidRPr="002B2206">
        <w:rPr>
          <w:rFonts w:eastAsia="Calibri" w:cs="Arial"/>
        </w:rPr>
        <w:t>4</w:t>
      </w:r>
      <w:r w:rsidRPr="002B2206">
        <w:rPr>
          <w:rFonts w:eastAsia="Calibri" w:cs="Arial"/>
        </w:rPr>
        <w:t xml:space="preserve">, the CDE presented to </w:t>
      </w:r>
      <w:r w:rsidR="4124B7DB" w:rsidRPr="002B2206">
        <w:rPr>
          <w:rFonts w:eastAsia="Calibri" w:cs="Arial"/>
        </w:rPr>
        <w:t>2</w:t>
      </w:r>
      <w:r w:rsidRPr="002B2206">
        <w:rPr>
          <w:rFonts w:eastAsia="Calibri" w:cs="Arial"/>
        </w:rPr>
        <w:t>0 California education researchers and educators at the 202</w:t>
      </w:r>
      <w:r w:rsidR="5963DE8B" w:rsidRPr="002B2206">
        <w:rPr>
          <w:rFonts w:eastAsia="Calibri" w:cs="Arial"/>
        </w:rPr>
        <w:t>5</w:t>
      </w:r>
      <w:r w:rsidRPr="002B2206">
        <w:rPr>
          <w:rFonts w:eastAsia="Calibri" w:cs="Arial"/>
        </w:rPr>
        <w:t xml:space="preserve"> California Education Research Association Conference in </w:t>
      </w:r>
      <w:r w:rsidR="42DCB017" w:rsidRPr="002B2206">
        <w:rPr>
          <w:rFonts w:eastAsia="Calibri" w:cs="Arial"/>
        </w:rPr>
        <w:t>Riverside</w:t>
      </w:r>
      <w:r w:rsidRPr="002B2206">
        <w:rPr>
          <w:rFonts w:eastAsia="Calibri" w:cs="Arial"/>
        </w:rPr>
        <w:t xml:space="preserve"> on </w:t>
      </w:r>
      <w:r w:rsidR="07ECD1C7" w:rsidRPr="002B2206">
        <w:rPr>
          <w:rFonts w:eastAsia="Calibri" w:cs="Arial"/>
        </w:rPr>
        <w:t xml:space="preserve">updates </w:t>
      </w:r>
      <w:r w:rsidR="7F78B955" w:rsidRPr="002B2206">
        <w:rPr>
          <w:rFonts w:eastAsia="Calibri" w:cs="Arial"/>
        </w:rPr>
        <w:t xml:space="preserve">to the </w:t>
      </w:r>
      <w:r w:rsidR="07ECD1C7" w:rsidRPr="002B2206">
        <w:rPr>
          <w:rFonts w:eastAsia="Calibri" w:cs="Arial"/>
        </w:rPr>
        <w:t xml:space="preserve">California assessments. </w:t>
      </w:r>
    </w:p>
    <w:p w14:paraId="0A64FFDD" w14:textId="75466F10" w:rsidR="46B56F41" w:rsidRPr="002B2206" w:rsidRDefault="46B56F41" w:rsidP="00AC7F42">
      <w:pPr>
        <w:numPr>
          <w:ilvl w:val="0"/>
          <w:numId w:val="5"/>
        </w:numPr>
        <w:spacing w:after="240"/>
        <w:rPr>
          <w:rFonts w:eastAsia="Calibri" w:cs="Arial"/>
        </w:rPr>
      </w:pPr>
      <w:r w:rsidRPr="002B2206">
        <w:rPr>
          <w:rFonts w:eastAsia="Calibri" w:cs="Arial"/>
        </w:rPr>
        <w:t>On December 4, the CDE presented</w:t>
      </w:r>
      <w:r w:rsidR="16595F63" w:rsidRPr="002B2206">
        <w:rPr>
          <w:rFonts w:eastAsia="Calibri" w:cs="Arial"/>
        </w:rPr>
        <w:t xml:space="preserve"> at the State </w:t>
      </w:r>
      <w:r w:rsidR="00BD2D24" w:rsidRPr="002B2206">
        <w:rPr>
          <w:rFonts w:eastAsia="Calibri" w:cs="Arial"/>
        </w:rPr>
        <w:t>Special Education Local Plan Area (</w:t>
      </w:r>
      <w:r w:rsidR="16595F63" w:rsidRPr="002B2206">
        <w:rPr>
          <w:rFonts w:eastAsia="Calibri" w:cs="Arial"/>
        </w:rPr>
        <w:t>SELPA</w:t>
      </w:r>
      <w:r w:rsidR="00BD2D24" w:rsidRPr="002B2206">
        <w:rPr>
          <w:rFonts w:eastAsia="Calibri" w:cs="Arial"/>
        </w:rPr>
        <w:t>)</w:t>
      </w:r>
      <w:r w:rsidR="16595F63" w:rsidRPr="002B2206">
        <w:rPr>
          <w:rFonts w:eastAsia="Calibri" w:cs="Arial"/>
        </w:rPr>
        <w:t xml:space="preserve"> meeting</w:t>
      </w:r>
      <w:r w:rsidR="2BFA8AF9" w:rsidRPr="002B2206">
        <w:rPr>
          <w:rFonts w:eastAsia="Calibri" w:cs="Arial"/>
        </w:rPr>
        <w:t xml:space="preserve"> </w:t>
      </w:r>
      <w:r w:rsidR="00AC5ACE" w:rsidRPr="002B2206">
        <w:rPr>
          <w:rFonts w:eastAsia="Calibri" w:cs="Arial"/>
        </w:rPr>
        <w:t>for more than</w:t>
      </w:r>
      <w:r w:rsidR="2BFA8AF9" w:rsidRPr="002B2206">
        <w:rPr>
          <w:rFonts w:eastAsia="Calibri" w:cs="Arial"/>
        </w:rPr>
        <w:t xml:space="preserve"> 50 SELPA directors</w:t>
      </w:r>
      <w:r w:rsidR="16595F63" w:rsidRPr="002B2206">
        <w:rPr>
          <w:rFonts w:eastAsia="Calibri" w:cs="Arial"/>
        </w:rPr>
        <w:t>. The presen</w:t>
      </w:r>
      <w:r w:rsidR="7EDED235" w:rsidRPr="002B2206">
        <w:rPr>
          <w:rFonts w:eastAsia="Calibri" w:cs="Arial"/>
        </w:rPr>
        <w:t>tation</w:t>
      </w:r>
      <w:r w:rsidR="519DC9E9" w:rsidRPr="002B2206">
        <w:rPr>
          <w:rFonts w:eastAsia="Calibri" w:cs="Arial"/>
        </w:rPr>
        <w:t xml:space="preserve"> focused on an </w:t>
      </w:r>
      <w:r w:rsidR="48FE022C" w:rsidRPr="002B2206">
        <w:rPr>
          <w:rFonts w:eastAsia="Calibri" w:cs="Arial"/>
        </w:rPr>
        <w:t>overview of the one percent cap for the alternate assessments</w:t>
      </w:r>
      <w:r w:rsidR="37F7FCCA" w:rsidRPr="002B2206">
        <w:rPr>
          <w:rFonts w:eastAsia="Calibri" w:cs="Arial"/>
        </w:rPr>
        <w:t xml:space="preserve"> and a review of the Alternate Assessment Decision</w:t>
      </w:r>
      <w:r w:rsidR="00AC5ACE" w:rsidRPr="002B2206">
        <w:rPr>
          <w:rFonts w:eastAsia="Calibri" w:cs="Arial"/>
        </w:rPr>
        <w:t>-</w:t>
      </w:r>
      <w:r w:rsidR="37F7FCCA" w:rsidRPr="002B2206">
        <w:rPr>
          <w:rFonts w:eastAsia="Calibri" w:cs="Arial"/>
        </w:rPr>
        <w:t>Making worksheet</w:t>
      </w:r>
      <w:r w:rsidR="48FE022C" w:rsidRPr="002B2206">
        <w:rPr>
          <w:rFonts w:eastAsia="Calibri" w:cs="Arial"/>
        </w:rPr>
        <w:t>.</w:t>
      </w:r>
      <w:r w:rsidRPr="002B2206">
        <w:rPr>
          <w:rFonts w:eastAsia="Calibri" w:cs="Arial"/>
        </w:rPr>
        <w:t xml:space="preserve"> </w:t>
      </w:r>
    </w:p>
    <w:p w14:paraId="6D8F33BF" w14:textId="5578C080" w:rsidR="00DC601B" w:rsidRPr="002B2206" w:rsidRDefault="75CECC10" w:rsidP="00333F91">
      <w:pPr>
        <w:pStyle w:val="Heading3"/>
        <w:rPr>
          <w:rFonts w:eastAsia="Calibri"/>
        </w:rPr>
      </w:pPr>
      <w:bookmarkStart w:id="28" w:name="_Toc2346302"/>
      <w:bookmarkStart w:id="29" w:name="_Toc94884265"/>
      <w:bookmarkStart w:id="30" w:name="_Toc138338955"/>
      <w:r w:rsidRPr="002B2206">
        <w:t xml:space="preserve">Interest </w:t>
      </w:r>
      <w:r w:rsidR="4F40DDBA" w:rsidRPr="002B2206">
        <w:t>Holder Input</w:t>
      </w:r>
      <w:bookmarkEnd w:id="28"/>
      <w:bookmarkEnd w:id="29"/>
      <w:bookmarkEnd w:id="30"/>
    </w:p>
    <w:p w14:paraId="29C128AD" w14:textId="4200D1B7" w:rsidR="00DC601B" w:rsidRPr="002B2206" w:rsidRDefault="00DC601B" w:rsidP="00AC7F42">
      <w:pPr>
        <w:spacing w:after="240"/>
        <w:rPr>
          <w:rFonts w:eastAsia="Calibri" w:cs="Arial"/>
        </w:rPr>
      </w:pPr>
      <w:r w:rsidRPr="002B2206">
        <w:rPr>
          <w:rFonts w:eastAsia="Calibri" w:cs="Arial"/>
        </w:rPr>
        <w:t>The 202</w:t>
      </w:r>
      <w:r w:rsidR="3CB4FD0F" w:rsidRPr="002B2206">
        <w:rPr>
          <w:rFonts w:eastAsia="Calibri" w:cs="Arial"/>
        </w:rPr>
        <w:t>5</w:t>
      </w:r>
      <w:r w:rsidRPr="002B2206">
        <w:rPr>
          <w:rFonts w:eastAsia="Calibri" w:cs="Arial"/>
        </w:rPr>
        <w:t xml:space="preserve"> implementation activities in support of interest holder input were as follows:</w:t>
      </w:r>
    </w:p>
    <w:p w14:paraId="72423E80" w14:textId="5E0E9785" w:rsidR="00DC601B" w:rsidRPr="002B2206" w:rsidRDefault="00EA6203" w:rsidP="00AC7F42">
      <w:pPr>
        <w:pStyle w:val="ListParagraph"/>
        <w:numPr>
          <w:ilvl w:val="0"/>
          <w:numId w:val="34"/>
        </w:numPr>
        <w:spacing w:after="240"/>
        <w:contextualSpacing w:val="0"/>
        <w:rPr>
          <w:rFonts w:eastAsia="Calibri" w:cs="Arial"/>
        </w:rPr>
      </w:pPr>
      <w:r w:rsidRPr="002B2206">
        <w:rPr>
          <w:rFonts w:eastAsia="Calibri" w:cs="Arial"/>
        </w:rPr>
        <w:t>Bi</w:t>
      </w:r>
      <w:r w:rsidR="76D8E940" w:rsidRPr="002B2206">
        <w:rPr>
          <w:rFonts w:eastAsia="Calibri" w:cs="Arial"/>
        </w:rPr>
        <w:t>monthly meetings with the Assessment Interest Holder</w:t>
      </w:r>
      <w:r w:rsidRPr="002B2206">
        <w:rPr>
          <w:rFonts w:eastAsia="Calibri" w:cs="Arial"/>
        </w:rPr>
        <w:t>s</w:t>
      </w:r>
      <w:r w:rsidR="76D8E940" w:rsidRPr="002B2206">
        <w:rPr>
          <w:rFonts w:eastAsia="Calibri" w:cs="Arial"/>
        </w:rPr>
        <w:t xml:space="preserve"> to provide a forum for sharing information about state assessment-related developments and receiving feedback. The members included representatives from key California educational associations:</w:t>
      </w:r>
    </w:p>
    <w:p w14:paraId="7264A38A" w14:textId="77777777" w:rsidR="00DC601B" w:rsidRPr="002B2206" w:rsidDel="00351CF3" w:rsidRDefault="00DC601B" w:rsidP="00AC7F42">
      <w:pPr>
        <w:numPr>
          <w:ilvl w:val="1"/>
          <w:numId w:val="21"/>
        </w:numPr>
        <w:ind w:left="1080"/>
        <w:rPr>
          <w:rFonts w:eastAsia="Calibri" w:cs="Arial"/>
        </w:rPr>
      </w:pPr>
      <w:r w:rsidRPr="002B2206">
        <w:rPr>
          <w:rFonts w:eastAsia="Calibri" w:cs="Arial"/>
        </w:rPr>
        <w:lastRenderedPageBreak/>
        <w:t>Advisory Commission on Special Education</w:t>
      </w:r>
    </w:p>
    <w:p w14:paraId="19E2ECD5" w14:textId="77777777" w:rsidR="00DC601B" w:rsidRPr="002B2206" w:rsidRDefault="00DC601B" w:rsidP="00AC7F42">
      <w:pPr>
        <w:numPr>
          <w:ilvl w:val="1"/>
          <w:numId w:val="21"/>
        </w:numPr>
        <w:ind w:left="1080"/>
        <w:rPr>
          <w:rFonts w:eastAsia="Calibri" w:cs="Arial"/>
        </w:rPr>
      </w:pPr>
      <w:r w:rsidRPr="002B2206">
        <w:rPr>
          <w:rFonts w:eastAsia="Calibri" w:cs="Arial"/>
        </w:rPr>
        <w:t>Association of California School Administrators</w:t>
      </w:r>
    </w:p>
    <w:p w14:paraId="31A4590F" w14:textId="77777777" w:rsidR="00DC601B" w:rsidRPr="002B2206" w:rsidRDefault="00DC601B" w:rsidP="00AC7F42">
      <w:pPr>
        <w:numPr>
          <w:ilvl w:val="1"/>
          <w:numId w:val="21"/>
        </w:numPr>
        <w:ind w:left="1080"/>
        <w:rPr>
          <w:rFonts w:eastAsia="Calibri" w:cs="Arial"/>
        </w:rPr>
      </w:pPr>
      <w:r w:rsidRPr="002B2206">
        <w:rPr>
          <w:rFonts w:eastAsia="Calibri" w:cs="Arial"/>
        </w:rPr>
        <w:t>California Association of Bilingual Educators</w:t>
      </w:r>
    </w:p>
    <w:p w14:paraId="08F95857" w14:textId="77777777" w:rsidR="00DC601B" w:rsidRPr="002B2206" w:rsidRDefault="00DC601B" w:rsidP="00AC7F42">
      <w:pPr>
        <w:numPr>
          <w:ilvl w:val="1"/>
          <w:numId w:val="21"/>
        </w:numPr>
        <w:ind w:left="1080"/>
        <w:rPr>
          <w:rFonts w:eastAsia="Calibri" w:cs="Arial"/>
        </w:rPr>
      </w:pPr>
      <w:r w:rsidRPr="002B2206">
        <w:rPr>
          <w:rFonts w:eastAsia="Calibri" w:cs="Arial"/>
        </w:rPr>
        <w:t>California Federation of Teachers</w:t>
      </w:r>
    </w:p>
    <w:p w14:paraId="60BEA472" w14:textId="77777777" w:rsidR="00DC601B" w:rsidRPr="002B2206" w:rsidRDefault="00DC601B" w:rsidP="00AC7F42">
      <w:pPr>
        <w:numPr>
          <w:ilvl w:val="1"/>
          <w:numId w:val="21"/>
        </w:numPr>
        <w:ind w:left="1080"/>
        <w:rPr>
          <w:rFonts w:eastAsia="Calibri" w:cs="Arial"/>
        </w:rPr>
      </w:pPr>
      <w:r w:rsidRPr="002B2206">
        <w:rPr>
          <w:rFonts w:eastAsia="Calibri" w:cs="Arial"/>
        </w:rPr>
        <w:t>California Parent–Teacher Association</w:t>
      </w:r>
    </w:p>
    <w:p w14:paraId="0CB79504" w14:textId="77777777" w:rsidR="00DC601B" w:rsidRPr="002B2206" w:rsidRDefault="00DC601B" w:rsidP="00AC7F42">
      <w:pPr>
        <w:numPr>
          <w:ilvl w:val="1"/>
          <w:numId w:val="21"/>
        </w:numPr>
        <w:ind w:left="1080"/>
        <w:rPr>
          <w:rFonts w:eastAsia="Calibri" w:cs="Arial"/>
        </w:rPr>
      </w:pPr>
      <w:r w:rsidRPr="002B2206">
        <w:rPr>
          <w:rFonts w:eastAsia="Calibri" w:cs="Arial"/>
        </w:rPr>
        <w:t>California School Boards Association</w:t>
      </w:r>
    </w:p>
    <w:p w14:paraId="79DC67A2" w14:textId="77777777" w:rsidR="00DC601B" w:rsidRPr="002B2206" w:rsidRDefault="00DC601B" w:rsidP="00AC7F42">
      <w:pPr>
        <w:numPr>
          <w:ilvl w:val="1"/>
          <w:numId w:val="21"/>
        </w:numPr>
        <w:ind w:left="1080"/>
        <w:rPr>
          <w:rFonts w:eastAsia="Calibri" w:cs="Arial"/>
        </w:rPr>
      </w:pPr>
      <w:r w:rsidRPr="002B2206">
        <w:rPr>
          <w:rFonts w:eastAsia="Calibri" w:cs="Arial"/>
        </w:rPr>
        <w:t>California Science Teachers Association</w:t>
      </w:r>
    </w:p>
    <w:p w14:paraId="1780A000" w14:textId="77777777" w:rsidR="00DC601B" w:rsidRPr="002B2206" w:rsidRDefault="00DC601B" w:rsidP="00AC7F42">
      <w:pPr>
        <w:numPr>
          <w:ilvl w:val="1"/>
          <w:numId w:val="21"/>
        </w:numPr>
        <w:ind w:left="1080"/>
        <w:rPr>
          <w:rFonts w:eastAsia="Calibri" w:cs="Arial"/>
        </w:rPr>
      </w:pPr>
      <w:r w:rsidRPr="002B2206">
        <w:rPr>
          <w:rFonts w:eastAsia="Calibri" w:cs="Arial"/>
        </w:rPr>
        <w:t>California Small School District Association</w:t>
      </w:r>
    </w:p>
    <w:p w14:paraId="3C86D413" w14:textId="77777777" w:rsidR="00DC601B" w:rsidRPr="002B2206" w:rsidRDefault="00DC601B" w:rsidP="00AC7F42">
      <w:pPr>
        <w:numPr>
          <w:ilvl w:val="1"/>
          <w:numId w:val="21"/>
        </w:numPr>
        <w:ind w:left="1080"/>
        <w:rPr>
          <w:rFonts w:eastAsia="Calibri" w:cs="Arial"/>
        </w:rPr>
      </w:pPr>
      <w:r w:rsidRPr="002B2206">
        <w:rPr>
          <w:rFonts w:eastAsia="Calibri" w:cs="Arial"/>
        </w:rPr>
        <w:t>California Teachers Association</w:t>
      </w:r>
    </w:p>
    <w:p w14:paraId="1B82BFF6" w14:textId="77777777" w:rsidR="00DC601B" w:rsidRPr="002B2206" w:rsidRDefault="00DC601B" w:rsidP="00AC7F42">
      <w:pPr>
        <w:numPr>
          <w:ilvl w:val="1"/>
          <w:numId w:val="21"/>
        </w:numPr>
        <w:spacing w:after="240"/>
        <w:ind w:left="1080"/>
        <w:rPr>
          <w:rFonts w:eastAsia="Calibri" w:cs="Arial"/>
        </w:rPr>
      </w:pPr>
      <w:r w:rsidRPr="002B2206">
        <w:rPr>
          <w:rFonts w:eastAsia="Calibri" w:cs="Arial"/>
        </w:rPr>
        <w:t>Californians Together</w:t>
      </w:r>
    </w:p>
    <w:p w14:paraId="79F72E9A" w14:textId="4A5A1ED0" w:rsidR="00DC601B" w:rsidRPr="002B2206" w:rsidRDefault="00DC601B" w:rsidP="00AC7F42">
      <w:pPr>
        <w:numPr>
          <w:ilvl w:val="0"/>
          <w:numId w:val="9"/>
        </w:numPr>
        <w:spacing w:after="240"/>
        <w:rPr>
          <w:rFonts w:eastAsia="Calibri" w:cs="Arial"/>
        </w:rPr>
      </w:pPr>
      <w:r w:rsidRPr="002B2206">
        <w:rPr>
          <w:rFonts w:eastAsia="Calibri" w:cs="Arial"/>
        </w:rPr>
        <w:t xml:space="preserve">Bimonthly meetings were held in </w:t>
      </w:r>
      <w:r w:rsidR="001B6E00" w:rsidRPr="002B2206">
        <w:rPr>
          <w:rFonts w:eastAsia="Calibri" w:cs="Arial"/>
        </w:rPr>
        <w:t>202</w:t>
      </w:r>
      <w:r w:rsidR="097FAFFA" w:rsidRPr="002B2206">
        <w:rPr>
          <w:rFonts w:eastAsia="Calibri" w:cs="Arial"/>
        </w:rPr>
        <w:t>5</w:t>
      </w:r>
      <w:r w:rsidR="001B6E00" w:rsidRPr="002B2206">
        <w:rPr>
          <w:rFonts w:eastAsia="Calibri" w:cs="Arial"/>
        </w:rPr>
        <w:t xml:space="preserve"> </w:t>
      </w:r>
      <w:r w:rsidRPr="002B2206">
        <w:rPr>
          <w:rFonts w:eastAsia="Calibri" w:cs="Arial"/>
        </w:rPr>
        <w:t xml:space="preserve">with the </w:t>
      </w:r>
      <w:r w:rsidR="008C4B8B" w:rsidRPr="002B2206">
        <w:rPr>
          <w:rFonts w:eastAsia="Calibri" w:cs="Arial"/>
        </w:rPr>
        <w:t>Curriculum and Instruction Steering Committee</w:t>
      </w:r>
      <w:r w:rsidRPr="002B2206">
        <w:rPr>
          <w:rFonts w:eastAsia="Calibri" w:cs="Arial"/>
        </w:rPr>
        <w:t xml:space="preserve">’s </w:t>
      </w:r>
      <w:r w:rsidR="008C4B8B" w:rsidRPr="002B2206">
        <w:rPr>
          <w:rFonts w:eastAsia="Calibri" w:cs="Arial"/>
        </w:rPr>
        <w:t>Regional Assessment Network</w:t>
      </w:r>
      <w:r w:rsidRPr="002B2206">
        <w:rPr>
          <w:rFonts w:eastAsia="Calibri" w:cs="Arial"/>
        </w:rPr>
        <w:t xml:space="preserve">, </w:t>
      </w:r>
      <w:r w:rsidR="002375F2" w:rsidRPr="002B2206">
        <w:rPr>
          <w:rFonts w:eastAsia="Calibri" w:cs="Arial"/>
        </w:rPr>
        <w:t xml:space="preserve">which </w:t>
      </w:r>
      <w:r w:rsidRPr="002B2206">
        <w:rPr>
          <w:rFonts w:eastAsia="Calibri" w:cs="Arial"/>
        </w:rPr>
        <w:t>consist</w:t>
      </w:r>
      <w:r w:rsidR="002375F2" w:rsidRPr="002B2206">
        <w:rPr>
          <w:rFonts w:eastAsia="Calibri" w:cs="Arial"/>
        </w:rPr>
        <w:t>s</w:t>
      </w:r>
      <w:r w:rsidRPr="002B2206">
        <w:rPr>
          <w:rFonts w:eastAsia="Calibri" w:cs="Arial"/>
        </w:rPr>
        <w:t xml:space="preserve"> of representatives from all 11 of the network’s regions throughout California. This group meets bimonthly following SBE meetings. The CDE’s ADAD highlighted the latest developments and activities for all statewide assessments at each meeting. The 202</w:t>
      </w:r>
      <w:r w:rsidR="2B43E3FC" w:rsidRPr="002B2206">
        <w:rPr>
          <w:rFonts w:eastAsia="Calibri" w:cs="Arial"/>
        </w:rPr>
        <w:t>5</w:t>
      </w:r>
      <w:r w:rsidRPr="002B2206">
        <w:rPr>
          <w:rFonts w:eastAsia="Calibri" w:cs="Arial"/>
        </w:rPr>
        <w:t xml:space="preserve"> meeting dates were as follows:</w:t>
      </w:r>
    </w:p>
    <w:p w14:paraId="1AC3C642" w14:textId="20758DDD" w:rsidR="00DC601B" w:rsidRPr="002B2206" w:rsidRDefault="1EAAA894" w:rsidP="00AC7F42">
      <w:pPr>
        <w:numPr>
          <w:ilvl w:val="1"/>
          <w:numId w:val="22"/>
        </w:numPr>
        <w:ind w:left="1080"/>
        <w:rPr>
          <w:rFonts w:eastAsia="Calibri" w:cs="Arial"/>
        </w:rPr>
      </w:pPr>
      <w:r w:rsidRPr="002B2206">
        <w:rPr>
          <w:rFonts w:eastAsia="Calibri" w:cs="Arial"/>
        </w:rPr>
        <w:t xml:space="preserve">January </w:t>
      </w:r>
      <w:r w:rsidR="02EC2E16" w:rsidRPr="002B2206">
        <w:rPr>
          <w:rFonts w:eastAsia="Calibri" w:cs="Arial"/>
        </w:rPr>
        <w:t>2</w:t>
      </w:r>
      <w:r w:rsidR="42AA5F4D" w:rsidRPr="002B2206">
        <w:rPr>
          <w:rFonts w:eastAsia="Calibri" w:cs="Arial"/>
        </w:rPr>
        <w:t>2</w:t>
      </w:r>
    </w:p>
    <w:p w14:paraId="63998334" w14:textId="5872FC31" w:rsidR="00DC601B" w:rsidRPr="002B2206" w:rsidRDefault="1EAAA894" w:rsidP="00AC7F42">
      <w:pPr>
        <w:numPr>
          <w:ilvl w:val="1"/>
          <w:numId w:val="22"/>
        </w:numPr>
        <w:ind w:left="1080"/>
        <w:rPr>
          <w:rFonts w:eastAsia="Calibri" w:cs="Arial"/>
        </w:rPr>
      </w:pPr>
      <w:r w:rsidRPr="002B2206">
        <w:rPr>
          <w:rFonts w:eastAsia="Calibri" w:cs="Arial"/>
        </w:rPr>
        <w:t xml:space="preserve">March </w:t>
      </w:r>
      <w:r w:rsidR="2B10DC49" w:rsidRPr="002B2206">
        <w:rPr>
          <w:rFonts w:eastAsia="Calibri" w:cs="Arial"/>
        </w:rPr>
        <w:t>1</w:t>
      </w:r>
      <w:r w:rsidR="37589D3A" w:rsidRPr="002B2206">
        <w:rPr>
          <w:rFonts w:eastAsia="Calibri" w:cs="Arial"/>
        </w:rPr>
        <w:t>2</w:t>
      </w:r>
    </w:p>
    <w:p w14:paraId="134B48B2" w14:textId="6FCC921A" w:rsidR="00DC601B" w:rsidRPr="002B2206" w:rsidRDefault="1EAAA894" w:rsidP="00AC7F42">
      <w:pPr>
        <w:numPr>
          <w:ilvl w:val="1"/>
          <w:numId w:val="22"/>
        </w:numPr>
        <w:ind w:left="1080"/>
        <w:rPr>
          <w:rFonts w:eastAsia="Calibri" w:cs="Arial"/>
        </w:rPr>
      </w:pPr>
      <w:r w:rsidRPr="002B2206">
        <w:rPr>
          <w:rFonts w:eastAsia="Calibri" w:cs="Arial"/>
        </w:rPr>
        <w:t xml:space="preserve">May </w:t>
      </w:r>
      <w:r w:rsidR="00F46BDC" w:rsidRPr="002B2206">
        <w:rPr>
          <w:rFonts w:eastAsia="Calibri" w:cs="Arial"/>
        </w:rPr>
        <w:t>1</w:t>
      </w:r>
      <w:r w:rsidR="4051A8D6" w:rsidRPr="002B2206">
        <w:rPr>
          <w:rFonts w:eastAsia="Calibri" w:cs="Arial"/>
        </w:rPr>
        <w:t>4</w:t>
      </w:r>
    </w:p>
    <w:p w14:paraId="4A30903B" w14:textId="64C32B82" w:rsidR="00DC601B" w:rsidRPr="002B2206" w:rsidRDefault="1EAAA894" w:rsidP="00AC7F42">
      <w:pPr>
        <w:numPr>
          <w:ilvl w:val="1"/>
          <w:numId w:val="22"/>
        </w:numPr>
        <w:ind w:left="1080"/>
        <w:rPr>
          <w:rFonts w:eastAsia="Calibri" w:cs="Arial"/>
        </w:rPr>
      </w:pPr>
      <w:r w:rsidRPr="002B2206">
        <w:rPr>
          <w:rFonts w:eastAsia="Calibri" w:cs="Arial"/>
        </w:rPr>
        <w:t xml:space="preserve">September </w:t>
      </w:r>
      <w:r w:rsidR="00F46BDC" w:rsidRPr="002B2206">
        <w:rPr>
          <w:rFonts w:eastAsia="Calibri" w:cs="Arial"/>
        </w:rPr>
        <w:t>1</w:t>
      </w:r>
      <w:r w:rsidR="51BEDFB9" w:rsidRPr="002B2206">
        <w:rPr>
          <w:rFonts w:eastAsia="Calibri" w:cs="Arial"/>
        </w:rPr>
        <w:t>7</w:t>
      </w:r>
    </w:p>
    <w:p w14:paraId="441A10C8" w14:textId="524064FF" w:rsidR="00DC601B" w:rsidRPr="002B2206" w:rsidRDefault="1EAAA894" w:rsidP="0045435E">
      <w:pPr>
        <w:numPr>
          <w:ilvl w:val="1"/>
          <w:numId w:val="22"/>
        </w:numPr>
        <w:spacing w:after="240"/>
        <w:ind w:left="1080"/>
        <w:rPr>
          <w:rFonts w:eastAsia="Calibri" w:cs="Arial"/>
        </w:rPr>
      </w:pPr>
      <w:r w:rsidRPr="002B2206">
        <w:rPr>
          <w:rFonts w:eastAsia="Calibri" w:cs="Arial"/>
        </w:rPr>
        <w:t xml:space="preserve">November </w:t>
      </w:r>
      <w:r w:rsidR="508BF654" w:rsidRPr="002B2206">
        <w:rPr>
          <w:rFonts w:eastAsia="Calibri" w:cs="Arial"/>
        </w:rPr>
        <w:t>6</w:t>
      </w:r>
    </w:p>
    <w:p w14:paraId="3702B155" w14:textId="496644BF" w:rsidR="00DC601B" w:rsidRPr="008A1F68" w:rsidRDefault="4CA4C427" w:rsidP="00333F91">
      <w:pPr>
        <w:pStyle w:val="Heading3"/>
      </w:pPr>
      <w:bookmarkStart w:id="31" w:name="_Toc2346303"/>
      <w:bookmarkStart w:id="32" w:name="_Toc138338956"/>
      <w:r w:rsidRPr="008A1F68">
        <w:t>Practice and Training Tests</w:t>
      </w:r>
      <w:bookmarkEnd w:id="31"/>
      <w:bookmarkEnd w:id="32"/>
    </w:p>
    <w:p w14:paraId="7D59DA33" w14:textId="51BF8875" w:rsidR="00DC601B" w:rsidRPr="002B2206" w:rsidRDefault="00DC601B" w:rsidP="00AC7F42">
      <w:pPr>
        <w:spacing w:after="240"/>
        <w:rPr>
          <w:rFonts w:eastAsia="Calibri" w:cs="Arial"/>
        </w:rPr>
      </w:pPr>
      <w:r w:rsidRPr="002B2206">
        <w:rPr>
          <w:rFonts w:eastAsia="Calibri" w:cs="Arial"/>
        </w:rPr>
        <w:t>The 202</w:t>
      </w:r>
      <w:r w:rsidR="322742E5" w:rsidRPr="002B2206">
        <w:rPr>
          <w:rFonts w:eastAsia="Calibri" w:cs="Arial"/>
        </w:rPr>
        <w:t>5</w:t>
      </w:r>
      <w:r w:rsidRPr="002B2206">
        <w:rPr>
          <w:rFonts w:eastAsia="Calibri" w:cs="Arial"/>
        </w:rPr>
        <w:t xml:space="preserve"> implementation activities in support of practice and training tests were as follows: </w:t>
      </w:r>
    </w:p>
    <w:p w14:paraId="7B14CBF0" w14:textId="69573100" w:rsidR="00DC601B" w:rsidRPr="002B2206" w:rsidRDefault="75CECC10" w:rsidP="00AC7F42">
      <w:pPr>
        <w:numPr>
          <w:ilvl w:val="0"/>
          <w:numId w:val="9"/>
        </w:numPr>
        <w:spacing w:after="240"/>
        <w:rPr>
          <w:rFonts w:eastAsia="Calibri" w:cs="Arial"/>
        </w:rPr>
      </w:pPr>
      <w:r w:rsidRPr="002B2206">
        <w:rPr>
          <w:rFonts w:eastAsia="Calibri" w:cs="Arial"/>
        </w:rPr>
        <w:t xml:space="preserve">In July, the Consortium made the </w:t>
      </w:r>
      <w:r w:rsidR="7B81EC3A" w:rsidRPr="002B2206">
        <w:rPr>
          <w:rFonts w:eastAsia="Calibri" w:cs="Arial"/>
        </w:rPr>
        <w:t>202</w:t>
      </w:r>
      <w:r w:rsidR="0316D460" w:rsidRPr="002B2206">
        <w:rPr>
          <w:rFonts w:eastAsia="Calibri" w:cs="Arial"/>
        </w:rPr>
        <w:t>4</w:t>
      </w:r>
      <w:r w:rsidR="04B94D12" w:rsidRPr="002B2206">
        <w:rPr>
          <w:rFonts w:eastAsia="Calibri" w:cs="Arial"/>
        </w:rPr>
        <w:t>–</w:t>
      </w:r>
      <w:r w:rsidR="7B81EC3A" w:rsidRPr="002B2206">
        <w:rPr>
          <w:rFonts w:eastAsia="Calibri" w:cs="Arial"/>
        </w:rPr>
        <w:t>2</w:t>
      </w:r>
      <w:r w:rsidR="0316D460" w:rsidRPr="002B2206">
        <w:rPr>
          <w:rFonts w:eastAsia="Calibri" w:cs="Arial"/>
        </w:rPr>
        <w:t>5</w:t>
      </w:r>
      <w:r w:rsidRPr="002B2206">
        <w:rPr>
          <w:rFonts w:eastAsia="Calibri" w:cs="Arial"/>
        </w:rPr>
        <w:t xml:space="preserve"> </w:t>
      </w:r>
      <w:r w:rsidR="6E10E836" w:rsidRPr="002B2206">
        <w:rPr>
          <w:rFonts w:eastAsia="Calibri" w:cs="Arial"/>
        </w:rPr>
        <w:t xml:space="preserve">Smarter Balanced </w:t>
      </w:r>
      <w:r w:rsidRPr="002B2206">
        <w:rPr>
          <w:rFonts w:eastAsia="Calibri" w:cs="Arial"/>
        </w:rPr>
        <w:t xml:space="preserve">Practice and Training Tests for ELA and mathematics content update and the administration packages available to Consortium members. </w:t>
      </w:r>
    </w:p>
    <w:p w14:paraId="30A58464" w14:textId="518222C4" w:rsidR="00DC601B" w:rsidRPr="002B2206" w:rsidRDefault="4E19B036" w:rsidP="00AC7F42">
      <w:pPr>
        <w:numPr>
          <w:ilvl w:val="0"/>
          <w:numId w:val="9"/>
        </w:numPr>
        <w:spacing w:after="240"/>
        <w:rPr>
          <w:rFonts w:eastAsia="Calibri" w:cs="Arial"/>
        </w:rPr>
      </w:pPr>
      <w:r w:rsidRPr="002B2206">
        <w:rPr>
          <w:rFonts w:eastAsia="Calibri" w:cs="Arial"/>
        </w:rPr>
        <w:t>The CAA for Science Practice Tests were updated to reflect changes to the structure of the summative CAA for Science that began with the 2025</w:t>
      </w:r>
      <w:r w:rsidR="00BD272B" w:rsidRPr="002B2206">
        <w:rPr>
          <w:rFonts w:eastAsia="Calibri" w:cs="Arial"/>
        </w:rPr>
        <w:t>–</w:t>
      </w:r>
      <w:r w:rsidRPr="002B2206">
        <w:rPr>
          <w:rFonts w:eastAsia="Calibri" w:cs="Arial"/>
        </w:rPr>
        <w:t xml:space="preserve">26 administration. </w:t>
      </w:r>
    </w:p>
    <w:p w14:paraId="20EBC0F7" w14:textId="77777777" w:rsidR="00A2549F" w:rsidRPr="008A1F68" w:rsidRDefault="00A2549F" w:rsidP="00333F91">
      <w:pPr>
        <w:pStyle w:val="Heading3"/>
      </w:pPr>
      <w:bookmarkStart w:id="33" w:name="_Toc2346304"/>
      <w:bookmarkStart w:id="34" w:name="_Toc94884266"/>
      <w:bookmarkStart w:id="35" w:name="_Toc138338957"/>
      <w:r w:rsidRPr="008A1F68">
        <w:t>Regulations</w:t>
      </w:r>
      <w:bookmarkEnd w:id="33"/>
      <w:bookmarkEnd w:id="34"/>
      <w:bookmarkEnd w:id="35"/>
    </w:p>
    <w:p w14:paraId="5DCD1D59" w14:textId="08DED059" w:rsidR="00A2549F" w:rsidRPr="002B2206" w:rsidRDefault="00A2549F" w:rsidP="00AC7F42">
      <w:pPr>
        <w:spacing w:after="240"/>
        <w:rPr>
          <w:rFonts w:eastAsia="Calibri" w:cs="Arial"/>
        </w:rPr>
      </w:pPr>
      <w:r w:rsidRPr="002B2206">
        <w:rPr>
          <w:rFonts w:eastAsia="Calibri" w:cs="Arial"/>
        </w:rPr>
        <w:t>There were no changes for this reporting period.</w:t>
      </w:r>
    </w:p>
    <w:p w14:paraId="72B66F52" w14:textId="3AE5FB32" w:rsidR="00DC601B" w:rsidRPr="008A1F68" w:rsidRDefault="0D023124" w:rsidP="00333F91">
      <w:pPr>
        <w:pStyle w:val="Heading3"/>
        <w:rPr>
          <w:rFonts w:eastAsia="Arial"/>
        </w:rPr>
      </w:pPr>
      <w:bookmarkStart w:id="36" w:name="_Toc2346305"/>
      <w:bookmarkStart w:id="37" w:name="_Toc94884267"/>
      <w:bookmarkStart w:id="38" w:name="_Toc138338958"/>
      <w:r w:rsidRPr="008A1F68">
        <w:t>Contracts</w:t>
      </w:r>
      <w:bookmarkEnd w:id="36"/>
      <w:bookmarkEnd w:id="37"/>
      <w:bookmarkEnd w:id="38"/>
    </w:p>
    <w:p w14:paraId="45D5F48A" w14:textId="0DC164AF" w:rsidR="00DC601B" w:rsidRPr="002B2206" w:rsidRDefault="00510790" w:rsidP="00AC7F42">
      <w:pPr>
        <w:spacing w:after="240"/>
        <w:rPr>
          <w:rFonts w:eastAsia="Arial" w:cs="Arial"/>
        </w:rPr>
      </w:pPr>
      <w:r w:rsidRPr="002B2206">
        <w:rPr>
          <w:rFonts w:eastAsia="Arial" w:cs="Arial"/>
          <w:color w:val="000000" w:themeColor="text1"/>
        </w:rPr>
        <w:t>I</w:t>
      </w:r>
      <w:r w:rsidR="00695069" w:rsidRPr="002B2206">
        <w:rPr>
          <w:rFonts w:eastAsia="Arial" w:cs="Arial"/>
          <w:color w:val="000000" w:themeColor="text1"/>
        </w:rPr>
        <w:t>n</w:t>
      </w:r>
      <w:r w:rsidR="1EAAA894" w:rsidRPr="002B2206">
        <w:rPr>
          <w:rFonts w:eastAsia="Arial" w:cs="Arial"/>
          <w:color w:val="000000" w:themeColor="text1"/>
        </w:rPr>
        <w:t xml:space="preserve"> January 2022, the </w:t>
      </w:r>
      <w:r w:rsidR="1EAAA894" w:rsidRPr="002B2206">
        <w:rPr>
          <w:rFonts w:eastAsia="Arial" w:cs="Arial"/>
        </w:rPr>
        <w:t>SBE approved the contract extension for the Consortium-managed services contract</w:t>
      </w:r>
      <w:r w:rsidR="00256DB9" w:rsidRPr="002B2206">
        <w:rPr>
          <w:rFonts w:eastAsia="Arial" w:cs="Arial"/>
        </w:rPr>
        <w:t xml:space="preserve"> number CN170202 </w:t>
      </w:r>
      <w:r w:rsidR="1EAAA894" w:rsidRPr="002B2206">
        <w:rPr>
          <w:rFonts w:eastAsia="Arial" w:cs="Arial"/>
        </w:rPr>
        <w:t xml:space="preserve">with the </w:t>
      </w:r>
      <w:r w:rsidR="00256DB9" w:rsidRPr="002B2206">
        <w:rPr>
          <w:rFonts w:eastAsia="Calibri" w:cs="Arial"/>
        </w:rPr>
        <w:t xml:space="preserve">Regents of the University of </w:t>
      </w:r>
      <w:r w:rsidR="00256DB9" w:rsidRPr="002B2206">
        <w:rPr>
          <w:rFonts w:eastAsia="Calibri" w:cs="Arial"/>
        </w:rPr>
        <w:lastRenderedPageBreak/>
        <w:t>California, on behalf of the Santa Cruz campus</w:t>
      </w:r>
      <w:r w:rsidR="1EAAA894" w:rsidRPr="002B2206">
        <w:rPr>
          <w:rFonts w:eastAsia="Arial" w:cs="Arial"/>
        </w:rPr>
        <w:t>, through June 30, 2027, to continue the customization, configuration, and implementation of the CERS.</w:t>
      </w:r>
    </w:p>
    <w:p w14:paraId="3C133DE1" w14:textId="6592571A" w:rsidR="00DC601B" w:rsidRPr="002B2206" w:rsidRDefault="1EAAA894" w:rsidP="00AC7F42">
      <w:pPr>
        <w:spacing w:after="240"/>
        <w:rPr>
          <w:rFonts w:eastAsia="Calibri" w:cs="Arial"/>
        </w:rPr>
      </w:pPr>
      <w:r w:rsidRPr="002B2206">
        <w:rPr>
          <w:rFonts w:eastAsia="Calibri" w:cs="Arial"/>
        </w:rPr>
        <w:t xml:space="preserve">The SBE approved the </w:t>
      </w:r>
      <w:r w:rsidR="00256DB9" w:rsidRPr="002B2206">
        <w:rPr>
          <w:rFonts w:eastAsia="Calibri" w:cs="Arial"/>
        </w:rPr>
        <w:t xml:space="preserve">California Assessment System </w:t>
      </w:r>
      <w:r w:rsidRPr="002B2206">
        <w:rPr>
          <w:rFonts w:eastAsia="Calibri" w:cs="Arial"/>
        </w:rPr>
        <w:t xml:space="preserve">CN220002 </w:t>
      </w:r>
      <w:r w:rsidR="00256DB9" w:rsidRPr="002B2206">
        <w:rPr>
          <w:rFonts w:eastAsia="Calibri" w:cs="Arial"/>
        </w:rPr>
        <w:t xml:space="preserve">with ETS </w:t>
      </w:r>
      <w:r w:rsidRPr="002B2206">
        <w:rPr>
          <w:rFonts w:eastAsia="Calibri" w:cs="Arial"/>
        </w:rPr>
        <w:t>in November 2021</w:t>
      </w:r>
      <w:r w:rsidR="00AA6926" w:rsidRPr="002B2206">
        <w:rPr>
          <w:rFonts w:eastAsia="Calibri" w:cs="Arial"/>
        </w:rPr>
        <w:t>.</w:t>
      </w:r>
      <w:r w:rsidRPr="002B2206">
        <w:rPr>
          <w:rFonts w:eastAsia="Calibri" w:cs="Arial"/>
        </w:rPr>
        <w:t xml:space="preserve"> </w:t>
      </w:r>
      <w:r w:rsidR="001036A4" w:rsidRPr="002B2206">
        <w:rPr>
          <w:rFonts w:eastAsia="Calibri" w:cs="Arial"/>
        </w:rPr>
        <w:t>W</w:t>
      </w:r>
      <w:r w:rsidRPr="002B2206">
        <w:rPr>
          <w:rFonts w:eastAsia="Calibri" w:cs="Arial"/>
        </w:rPr>
        <w:t xml:space="preserve">ork under this </w:t>
      </w:r>
      <w:r w:rsidR="00217D66" w:rsidRPr="002B2206">
        <w:rPr>
          <w:rFonts w:eastAsia="Calibri" w:cs="Arial"/>
        </w:rPr>
        <w:t xml:space="preserve">negotiated </w:t>
      </w:r>
      <w:r w:rsidRPr="002B2206">
        <w:rPr>
          <w:rFonts w:eastAsia="Calibri" w:cs="Arial"/>
        </w:rPr>
        <w:t xml:space="preserve">contract with ETS </w:t>
      </w:r>
      <w:r w:rsidR="0EE44B9D" w:rsidRPr="002B2206">
        <w:rPr>
          <w:rFonts w:eastAsia="Calibri" w:cs="Arial"/>
        </w:rPr>
        <w:t>began</w:t>
      </w:r>
      <w:r w:rsidRPr="002B2206">
        <w:rPr>
          <w:rFonts w:eastAsia="Calibri" w:cs="Arial"/>
        </w:rPr>
        <w:t xml:space="preserve"> on July 1, 2022, and </w:t>
      </w:r>
      <w:r w:rsidR="3A822996" w:rsidRPr="002B2206">
        <w:rPr>
          <w:rFonts w:eastAsia="Calibri" w:cs="Arial"/>
        </w:rPr>
        <w:t xml:space="preserve">will </w:t>
      </w:r>
      <w:r w:rsidRPr="002B2206">
        <w:rPr>
          <w:rFonts w:eastAsia="Calibri" w:cs="Arial"/>
        </w:rPr>
        <w:t>end on December 31, 2027</w:t>
      </w:r>
      <w:r w:rsidR="00CF07CE" w:rsidRPr="002B2206">
        <w:rPr>
          <w:rFonts w:eastAsia="Calibri" w:cs="Arial"/>
        </w:rPr>
        <w:t xml:space="preserve">, for the following administrations: 2023, 2024, 2025, 2026, and 2027. </w:t>
      </w:r>
    </w:p>
    <w:p w14:paraId="4939C238" w14:textId="0A4F087E" w:rsidR="00DC601B" w:rsidRPr="008A1F68" w:rsidRDefault="0D023124" w:rsidP="00333F91">
      <w:pPr>
        <w:pStyle w:val="Heading3"/>
      </w:pPr>
      <w:bookmarkStart w:id="39" w:name="_Toc2346306"/>
      <w:bookmarkStart w:id="40" w:name="_Toc94884268"/>
      <w:bookmarkStart w:id="41" w:name="_Toc138338959"/>
      <w:r w:rsidRPr="008A1F68">
        <w:t>Technology Readiness</w:t>
      </w:r>
      <w:bookmarkEnd w:id="39"/>
      <w:bookmarkEnd w:id="40"/>
      <w:bookmarkEnd w:id="41"/>
    </w:p>
    <w:p w14:paraId="47DCC43F" w14:textId="452B4B3C" w:rsidR="00DC601B" w:rsidRPr="002B2206" w:rsidRDefault="00DC601B" w:rsidP="00AC7F42">
      <w:pPr>
        <w:spacing w:after="240"/>
        <w:rPr>
          <w:rFonts w:eastAsia="Calibri" w:cs="Arial"/>
          <w:b/>
          <w:bCs/>
        </w:rPr>
      </w:pPr>
      <w:r w:rsidRPr="002B2206">
        <w:rPr>
          <w:rFonts w:eastAsia="Calibri" w:cs="Arial"/>
        </w:rPr>
        <w:t>The 202</w:t>
      </w:r>
      <w:r w:rsidR="4FE54E44" w:rsidRPr="002B2206">
        <w:rPr>
          <w:rFonts w:eastAsia="Calibri" w:cs="Arial"/>
        </w:rPr>
        <w:t>5</w:t>
      </w:r>
      <w:r w:rsidRPr="002B2206">
        <w:rPr>
          <w:rFonts w:eastAsia="Calibri" w:cs="Arial"/>
        </w:rPr>
        <w:t xml:space="preserve"> implementation activities in support of technology readiness were as follows:</w:t>
      </w:r>
    </w:p>
    <w:p w14:paraId="6675752C" w14:textId="29038C01" w:rsidR="00DC601B" w:rsidRPr="002B2206" w:rsidRDefault="148A47D1" w:rsidP="00AC7F42">
      <w:pPr>
        <w:numPr>
          <w:ilvl w:val="0"/>
          <w:numId w:val="6"/>
        </w:numPr>
        <w:spacing w:after="240"/>
        <w:rPr>
          <w:rFonts w:eastAsia="Calibri" w:cs="Arial"/>
        </w:rPr>
      </w:pPr>
      <w:r w:rsidRPr="002B2206">
        <w:rPr>
          <w:rFonts w:eastAsia="Calibri" w:cs="Arial"/>
        </w:rPr>
        <w:t>The CDE continued to work with its contractor to enhance the Assessment Technology Platform solution to implement efficiencies and improve user experience with the California Assessment Delivery System, including all components required to deliver the Smarter Balanced and non-Smarter Balanced assessments, which include the CAST, CAAs, CSA, and ELPAC.</w:t>
      </w:r>
    </w:p>
    <w:p w14:paraId="431CFD50" w14:textId="77777777" w:rsidR="00DC601B" w:rsidRPr="008A1F68" w:rsidRDefault="00DC601B" w:rsidP="00333F91">
      <w:pPr>
        <w:pStyle w:val="Heading3"/>
      </w:pPr>
      <w:bookmarkStart w:id="42" w:name="_Toc2346307"/>
      <w:bookmarkStart w:id="43" w:name="_Toc94884269"/>
      <w:bookmarkStart w:id="44" w:name="_Toc138338960"/>
      <w:r w:rsidRPr="008A1F68">
        <w:t>Test Security</w:t>
      </w:r>
      <w:bookmarkEnd w:id="42"/>
      <w:bookmarkEnd w:id="43"/>
      <w:bookmarkEnd w:id="44"/>
    </w:p>
    <w:p w14:paraId="4A2EC838" w14:textId="77777777" w:rsidR="00DC601B" w:rsidRPr="002B2206" w:rsidRDefault="00DC601B" w:rsidP="00AC7F42">
      <w:pPr>
        <w:spacing w:after="240"/>
        <w:rPr>
          <w:rFonts w:eastAsia="Calibri" w:cs="Arial"/>
        </w:rPr>
      </w:pPr>
      <w:r w:rsidRPr="002B2206">
        <w:rPr>
          <w:rFonts w:eastAsia="Calibri" w:cs="Arial"/>
        </w:rPr>
        <w:t>No test security incidents occurred that compromised the integrity of the assessments for this reporting period.</w:t>
      </w:r>
    </w:p>
    <w:p w14:paraId="7FC3E43B" w14:textId="06D02FC4" w:rsidR="00DC601B" w:rsidRPr="008A1F68" w:rsidRDefault="75CECC10" w:rsidP="00333F91">
      <w:pPr>
        <w:pStyle w:val="Heading3"/>
      </w:pPr>
      <w:bookmarkStart w:id="45" w:name="_Toc2346308"/>
      <w:bookmarkStart w:id="46" w:name="_Toc94884270"/>
      <w:bookmarkStart w:id="47" w:name="_Toc138338961"/>
      <w:r w:rsidRPr="008A1F68">
        <w:t>Performance Standards</w:t>
      </w:r>
      <w:bookmarkEnd w:id="45"/>
      <w:bookmarkEnd w:id="46"/>
      <w:bookmarkEnd w:id="47"/>
    </w:p>
    <w:p w14:paraId="595AABBB" w14:textId="65E9FE7C" w:rsidR="009C3899" w:rsidRPr="002B2206" w:rsidRDefault="4486B799" w:rsidP="00AC7F42">
      <w:pPr>
        <w:keepNext/>
        <w:spacing w:after="240"/>
        <w:rPr>
          <w:rFonts w:cs="Arial"/>
        </w:rPr>
      </w:pPr>
      <w:r w:rsidRPr="002B2206">
        <w:rPr>
          <w:rFonts w:eastAsia="Calibri" w:cs="Arial"/>
        </w:rPr>
        <w:t xml:space="preserve">In </w:t>
      </w:r>
      <w:r w:rsidR="212B3ED5" w:rsidRPr="002B2206">
        <w:rPr>
          <w:rFonts w:eastAsia="Calibri" w:cs="Arial"/>
        </w:rPr>
        <w:t>May 2025</w:t>
      </w:r>
      <w:r w:rsidRPr="002B2206">
        <w:rPr>
          <w:rFonts w:eastAsia="Calibri" w:cs="Arial"/>
        </w:rPr>
        <w:t xml:space="preserve">, the SBE approved revisions to the reporting ALDs and labels for the CAST and the Smarter Balanced Summative Assessments for ELA and Mathematics. </w:t>
      </w:r>
      <w:r w:rsidR="1D362A31" w:rsidRPr="002B2206">
        <w:rPr>
          <w:rFonts w:eastAsia="Calibri" w:cs="Arial"/>
        </w:rPr>
        <w:t xml:space="preserve">The full text of the revised ALDs </w:t>
      </w:r>
      <w:r w:rsidR="007909CF" w:rsidRPr="002B2206">
        <w:rPr>
          <w:rFonts w:eastAsia="Calibri" w:cs="Arial"/>
        </w:rPr>
        <w:t>is available</w:t>
      </w:r>
      <w:r w:rsidR="1D362A31" w:rsidRPr="002B2206">
        <w:rPr>
          <w:rFonts w:eastAsia="Calibri" w:cs="Arial"/>
        </w:rPr>
        <w:t xml:space="preserve"> in Item 03 o</w:t>
      </w:r>
      <w:r w:rsidR="007909CF" w:rsidRPr="002B2206">
        <w:rPr>
          <w:rFonts w:eastAsia="Calibri" w:cs="Arial"/>
        </w:rPr>
        <w:t>n</w:t>
      </w:r>
      <w:r w:rsidR="1D362A31" w:rsidRPr="002B2206">
        <w:rPr>
          <w:rFonts w:eastAsia="Calibri" w:cs="Arial"/>
        </w:rPr>
        <w:t xml:space="preserve"> the </w:t>
      </w:r>
      <w:r w:rsidR="000429AB" w:rsidRPr="002B2206">
        <w:rPr>
          <w:rFonts w:eastAsia="Calibri" w:cs="Arial"/>
        </w:rPr>
        <w:t xml:space="preserve">SBE </w:t>
      </w:r>
      <w:r w:rsidR="00AC7F42" w:rsidRPr="002B2206">
        <w:rPr>
          <w:rFonts w:eastAsia="Calibri" w:cs="Arial"/>
        </w:rPr>
        <w:lastRenderedPageBreak/>
        <w:t>M</w:t>
      </w:r>
      <w:r w:rsidR="000429AB" w:rsidRPr="002B2206">
        <w:rPr>
          <w:rFonts w:eastAsia="Calibri" w:cs="Arial"/>
        </w:rPr>
        <w:t xml:space="preserve">eeting for </w:t>
      </w:r>
      <w:r w:rsidR="1D362A31" w:rsidRPr="002B2206">
        <w:rPr>
          <w:rFonts w:eastAsia="Calibri" w:cs="Arial"/>
        </w:rPr>
        <w:t xml:space="preserve">May 2025 </w:t>
      </w:r>
      <w:r w:rsidR="007909CF" w:rsidRPr="002B2206">
        <w:rPr>
          <w:rFonts w:eastAsia="Calibri" w:cs="Arial"/>
        </w:rPr>
        <w:t>A</w:t>
      </w:r>
      <w:r w:rsidR="000429AB" w:rsidRPr="002B2206">
        <w:rPr>
          <w:rFonts w:eastAsia="Calibri" w:cs="Arial"/>
        </w:rPr>
        <w:t>genda</w:t>
      </w:r>
      <w:r w:rsidR="00AC7F42" w:rsidRPr="002B2206">
        <w:rPr>
          <w:rFonts w:eastAsia="Calibri" w:cs="Arial"/>
        </w:rPr>
        <w:t xml:space="preserve"> web page at </w:t>
      </w:r>
      <w:hyperlink r:id="rId16" w:history="1">
        <w:r w:rsidR="00AC7F42" w:rsidRPr="002B2206">
          <w:rPr>
            <w:rStyle w:val="Hyperlink"/>
            <w:rFonts w:eastAsia="Calibri" w:cs="Arial"/>
          </w:rPr>
          <w:t>https://www.cde.ca.gov/be/ag/ag/yr25/agenda202505.asp</w:t>
        </w:r>
      </w:hyperlink>
      <w:r w:rsidR="00AC7F42" w:rsidRPr="002B2206">
        <w:rPr>
          <w:rFonts w:eastAsia="Calibri" w:cs="Arial"/>
        </w:rPr>
        <w:t>.</w:t>
      </w:r>
    </w:p>
    <w:p w14:paraId="3095C015" w14:textId="32284E12" w:rsidR="00DC601B" w:rsidRPr="002B2206" w:rsidRDefault="1FBC6626" w:rsidP="00AC7F42">
      <w:pPr>
        <w:keepNext/>
        <w:spacing w:after="240"/>
        <w:rPr>
          <w:rFonts w:eastAsia="Calibri" w:cs="Arial"/>
        </w:rPr>
      </w:pPr>
      <w:r w:rsidRPr="002B2206">
        <w:rPr>
          <w:rFonts w:eastAsia="Calibri" w:cs="Arial"/>
        </w:rPr>
        <w:t xml:space="preserve">Prior to the SBE’s decision, the CDE worked with its testing contractor to gather feedback from students, parents and guardians, educators, </w:t>
      </w:r>
      <w:r w:rsidR="7F8C3A11" w:rsidRPr="002B2206">
        <w:rPr>
          <w:rFonts w:eastAsia="Calibri" w:cs="Arial"/>
        </w:rPr>
        <w:t xml:space="preserve">testing coordinators, </w:t>
      </w:r>
      <w:r w:rsidR="007909CF" w:rsidRPr="002B2206">
        <w:rPr>
          <w:rFonts w:eastAsia="Calibri" w:cs="Arial"/>
        </w:rPr>
        <w:t>and</w:t>
      </w:r>
      <w:r w:rsidR="7F8C3A11" w:rsidRPr="002B2206">
        <w:rPr>
          <w:rFonts w:eastAsia="Calibri" w:cs="Arial"/>
        </w:rPr>
        <w:t xml:space="preserve"> other interest holders.</w:t>
      </w:r>
    </w:p>
    <w:p w14:paraId="751A90A7" w14:textId="50BD03EE" w:rsidR="00DC601B" w:rsidRPr="002B2206" w:rsidRDefault="30C69E49" w:rsidP="00AC7F42">
      <w:pPr>
        <w:keepNext/>
        <w:spacing w:after="240"/>
        <w:rPr>
          <w:rFonts w:eastAsia="Calibri" w:cs="Arial"/>
        </w:rPr>
      </w:pPr>
      <w:r w:rsidRPr="002B2206">
        <w:rPr>
          <w:rFonts w:eastAsia="Calibri" w:cs="Arial"/>
        </w:rPr>
        <w:t>The ALD labels have been revised as follows:</w:t>
      </w:r>
    </w:p>
    <w:p w14:paraId="3AB1BEA4" w14:textId="6AA89A84" w:rsidR="00DC601B" w:rsidRPr="002B2206" w:rsidRDefault="30C69E49" w:rsidP="007909CF">
      <w:pPr>
        <w:pStyle w:val="ListParagraph"/>
        <w:keepNext/>
        <w:numPr>
          <w:ilvl w:val="0"/>
          <w:numId w:val="31"/>
        </w:numPr>
        <w:contextualSpacing w:val="0"/>
        <w:rPr>
          <w:rFonts w:eastAsia="Calibri" w:cs="Arial"/>
        </w:rPr>
      </w:pPr>
      <w:r w:rsidRPr="002B2206">
        <w:rPr>
          <w:rFonts w:eastAsia="Calibri" w:cs="Arial"/>
        </w:rPr>
        <w:t>Level 4 has been revised from “Standard Exceeded” to “Advanced</w:t>
      </w:r>
      <w:r w:rsidR="007909CF" w:rsidRPr="002B2206">
        <w:rPr>
          <w:rFonts w:eastAsia="Calibri" w:cs="Arial"/>
        </w:rPr>
        <w:t>.</w:t>
      </w:r>
      <w:r w:rsidRPr="002B2206">
        <w:rPr>
          <w:rFonts w:eastAsia="Calibri" w:cs="Arial"/>
        </w:rPr>
        <w:t>”</w:t>
      </w:r>
    </w:p>
    <w:p w14:paraId="5E750A63" w14:textId="613CA147" w:rsidR="00DC601B" w:rsidRPr="002B2206" w:rsidRDefault="30C69E49" w:rsidP="007909CF">
      <w:pPr>
        <w:pStyle w:val="ListParagraph"/>
        <w:keepNext/>
        <w:numPr>
          <w:ilvl w:val="0"/>
          <w:numId w:val="31"/>
        </w:numPr>
        <w:contextualSpacing w:val="0"/>
        <w:rPr>
          <w:rFonts w:eastAsia="Calibri" w:cs="Arial"/>
        </w:rPr>
      </w:pPr>
      <w:r w:rsidRPr="002B2206">
        <w:rPr>
          <w:rFonts w:eastAsia="Calibri" w:cs="Arial"/>
        </w:rPr>
        <w:t>Level 3 has been revised from “Standard Met” to “Proficient</w:t>
      </w:r>
      <w:r w:rsidR="007909CF" w:rsidRPr="002B2206">
        <w:rPr>
          <w:rFonts w:eastAsia="Calibri" w:cs="Arial"/>
        </w:rPr>
        <w:t>.</w:t>
      </w:r>
      <w:r w:rsidRPr="002B2206">
        <w:rPr>
          <w:rFonts w:eastAsia="Calibri" w:cs="Arial"/>
        </w:rPr>
        <w:t>”</w:t>
      </w:r>
    </w:p>
    <w:p w14:paraId="0E4B83EB" w14:textId="6E040D23" w:rsidR="00DC601B" w:rsidRPr="002B2206" w:rsidRDefault="30C69E49" w:rsidP="007909CF">
      <w:pPr>
        <w:pStyle w:val="ListParagraph"/>
        <w:keepNext/>
        <w:numPr>
          <w:ilvl w:val="0"/>
          <w:numId w:val="31"/>
        </w:numPr>
        <w:contextualSpacing w:val="0"/>
        <w:rPr>
          <w:rFonts w:eastAsia="Calibri" w:cs="Arial"/>
        </w:rPr>
      </w:pPr>
      <w:r w:rsidRPr="002B2206">
        <w:rPr>
          <w:rFonts w:eastAsia="Calibri" w:cs="Arial"/>
        </w:rPr>
        <w:t>Level 2 has been revised from “Standard Nearly Met” to “Developing</w:t>
      </w:r>
      <w:r w:rsidR="007909CF" w:rsidRPr="002B2206">
        <w:rPr>
          <w:rFonts w:eastAsia="Calibri" w:cs="Arial"/>
        </w:rPr>
        <w:t>.</w:t>
      </w:r>
      <w:r w:rsidRPr="002B2206">
        <w:rPr>
          <w:rFonts w:eastAsia="Calibri" w:cs="Arial"/>
        </w:rPr>
        <w:t>”</w:t>
      </w:r>
    </w:p>
    <w:p w14:paraId="27A94A16" w14:textId="2C78EA95" w:rsidR="00DC601B" w:rsidRPr="002B2206" w:rsidRDefault="30C69E49" w:rsidP="00AC7F42">
      <w:pPr>
        <w:pStyle w:val="ListParagraph"/>
        <w:keepNext/>
        <w:numPr>
          <w:ilvl w:val="0"/>
          <w:numId w:val="31"/>
        </w:numPr>
        <w:spacing w:after="240"/>
        <w:contextualSpacing w:val="0"/>
        <w:rPr>
          <w:rFonts w:eastAsia="Calibri" w:cs="Arial"/>
        </w:rPr>
      </w:pPr>
      <w:r w:rsidRPr="002B2206">
        <w:rPr>
          <w:rFonts w:eastAsia="Calibri" w:cs="Arial"/>
        </w:rPr>
        <w:t>Level 1 has been revised from “Standard Not Met” to “Minimal</w:t>
      </w:r>
      <w:r w:rsidR="007909CF" w:rsidRPr="002B2206">
        <w:rPr>
          <w:rFonts w:eastAsia="Calibri" w:cs="Arial"/>
        </w:rPr>
        <w:t>.</w:t>
      </w:r>
      <w:r w:rsidRPr="002B2206">
        <w:rPr>
          <w:rFonts w:eastAsia="Calibri" w:cs="Arial"/>
        </w:rPr>
        <w:t>”</w:t>
      </w:r>
    </w:p>
    <w:p w14:paraId="1917AE1C" w14:textId="082B7620" w:rsidR="00DC601B" w:rsidRPr="002B2206" w:rsidRDefault="31FEF23E" w:rsidP="00AC7F42">
      <w:pPr>
        <w:keepNext/>
        <w:spacing w:after="240"/>
        <w:rPr>
          <w:rFonts w:eastAsia="Calibri" w:cs="Arial"/>
        </w:rPr>
      </w:pPr>
      <w:r w:rsidRPr="002B2206">
        <w:rPr>
          <w:rFonts w:eastAsia="Calibri" w:cs="Arial"/>
        </w:rPr>
        <w:t xml:space="preserve">The revised ALDs will be implemented starting with the reporting of 2025–26 </w:t>
      </w:r>
      <w:r w:rsidR="003F4589" w:rsidRPr="002B2206">
        <w:rPr>
          <w:rFonts w:eastAsia="Calibri" w:cs="Arial"/>
        </w:rPr>
        <w:t xml:space="preserve">summative </w:t>
      </w:r>
      <w:r w:rsidRPr="002B2206">
        <w:rPr>
          <w:rFonts w:eastAsia="Calibri" w:cs="Arial"/>
        </w:rPr>
        <w:t>results.</w:t>
      </w:r>
      <w:r w:rsidR="00BD3D1B" w:rsidRPr="002B2206">
        <w:rPr>
          <w:rFonts w:eastAsia="Calibri" w:cs="Arial"/>
        </w:rPr>
        <w:t xml:space="preserve"> The</w:t>
      </w:r>
      <w:r w:rsidR="00173534" w:rsidRPr="002B2206">
        <w:rPr>
          <w:rFonts w:eastAsia="Calibri" w:cs="Arial"/>
        </w:rPr>
        <w:t xml:space="preserve"> changes</w:t>
      </w:r>
      <w:r w:rsidR="00BD3D1B" w:rsidRPr="002B2206">
        <w:rPr>
          <w:rFonts w:eastAsia="Calibri" w:cs="Arial"/>
        </w:rPr>
        <w:t xml:space="preserve"> will be applied to the interim assessment results starting in 2026–27. </w:t>
      </w:r>
    </w:p>
    <w:p w14:paraId="774323B3" w14:textId="1951163F" w:rsidR="3E9BF396" w:rsidRPr="002B2206" w:rsidRDefault="3E9BF396" w:rsidP="00AC7F42">
      <w:pPr>
        <w:spacing w:after="240"/>
        <w:rPr>
          <w:rFonts w:eastAsia="Arial" w:cs="Arial"/>
          <w:color w:val="000000" w:themeColor="text1"/>
        </w:rPr>
      </w:pPr>
      <w:r w:rsidRPr="002B2206">
        <w:rPr>
          <w:rFonts w:eastAsia="Calibri" w:cs="Arial"/>
        </w:rPr>
        <w:t xml:space="preserve">In September 2025, the SBE approved </w:t>
      </w:r>
      <w:r w:rsidR="7CEF64F1" w:rsidRPr="002B2206">
        <w:rPr>
          <w:rFonts w:eastAsia="Arial" w:cs="Arial"/>
          <w:color w:val="000000" w:themeColor="text1"/>
        </w:rPr>
        <w:t xml:space="preserve">the SSPI’s proposed CSA threshold scores for 2024–25 and beyond, the CSA SSR, and the threshold level to meet, in part, the requirements of the State Seal of Biliteracy. </w:t>
      </w:r>
      <w:r w:rsidR="00E07AEC" w:rsidRPr="002B2206">
        <w:rPr>
          <w:rFonts w:eastAsia="Arial" w:cs="Arial"/>
          <w:color w:val="000000" w:themeColor="text1"/>
        </w:rPr>
        <w:t xml:space="preserve">The details </w:t>
      </w:r>
      <w:r w:rsidR="007909CF" w:rsidRPr="002B2206">
        <w:rPr>
          <w:rFonts w:eastAsia="Arial" w:cs="Arial"/>
          <w:color w:val="000000" w:themeColor="text1"/>
        </w:rPr>
        <w:t>are available in</w:t>
      </w:r>
      <w:r w:rsidR="7CEF64F1" w:rsidRPr="002B2206">
        <w:rPr>
          <w:rFonts w:eastAsia="Arial" w:cs="Arial"/>
          <w:color w:val="000000" w:themeColor="text1"/>
        </w:rPr>
        <w:t xml:space="preserve"> Item 02 o</w:t>
      </w:r>
      <w:r w:rsidR="007909CF" w:rsidRPr="002B2206">
        <w:rPr>
          <w:rFonts w:eastAsia="Arial" w:cs="Arial"/>
          <w:color w:val="000000" w:themeColor="text1"/>
        </w:rPr>
        <w:t xml:space="preserve">n </w:t>
      </w:r>
      <w:r w:rsidR="7CEF64F1" w:rsidRPr="002B2206">
        <w:rPr>
          <w:rFonts w:eastAsia="Arial" w:cs="Arial"/>
          <w:color w:val="000000" w:themeColor="text1"/>
        </w:rPr>
        <w:t xml:space="preserve">the </w:t>
      </w:r>
      <w:r w:rsidR="000429AB" w:rsidRPr="002B2206">
        <w:rPr>
          <w:rFonts w:eastAsia="Arial" w:cs="Arial"/>
          <w:color w:val="000000" w:themeColor="text1"/>
        </w:rPr>
        <w:t xml:space="preserve">SBE Meeting for </w:t>
      </w:r>
      <w:r w:rsidR="7CEF64F1" w:rsidRPr="002B2206">
        <w:rPr>
          <w:rFonts w:eastAsia="Arial" w:cs="Arial"/>
          <w:color w:val="000000" w:themeColor="text1"/>
        </w:rPr>
        <w:t xml:space="preserve">September 2025 </w:t>
      </w:r>
      <w:r w:rsidR="007909CF" w:rsidRPr="002B2206">
        <w:rPr>
          <w:rFonts w:eastAsia="Arial" w:cs="Arial"/>
          <w:color w:val="000000" w:themeColor="text1"/>
        </w:rPr>
        <w:t>A</w:t>
      </w:r>
      <w:r w:rsidR="000429AB" w:rsidRPr="002B2206">
        <w:rPr>
          <w:rFonts w:eastAsia="Arial" w:cs="Arial"/>
          <w:color w:val="000000" w:themeColor="text1"/>
        </w:rPr>
        <w:t xml:space="preserve">genda </w:t>
      </w:r>
      <w:r w:rsidR="007909CF" w:rsidRPr="002B2206">
        <w:rPr>
          <w:rFonts w:eastAsia="Arial" w:cs="Arial"/>
          <w:color w:val="000000" w:themeColor="text1"/>
        </w:rPr>
        <w:t xml:space="preserve">web page </w:t>
      </w:r>
      <w:r w:rsidR="009C3899" w:rsidRPr="002B2206">
        <w:rPr>
          <w:rFonts w:eastAsia="Arial" w:cs="Arial"/>
          <w:color w:val="000000" w:themeColor="text1"/>
        </w:rPr>
        <w:t xml:space="preserve">at </w:t>
      </w:r>
      <w:hyperlink r:id="rId17" w:history="1">
        <w:r w:rsidR="009C3899" w:rsidRPr="002B2206">
          <w:rPr>
            <w:rStyle w:val="Hyperlink"/>
            <w:rFonts w:eastAsia="Arial" w:cs="Arial"/>
          </w:rPr>
          <w:t>https://www.cde.ca.gov/be/ag/ag/yr25/agenda202509.asp</w:t>
        </w:r>
      </w:hyperlink>
      <w:r w:rsidR="009C3899" w:rsidRPr="002B2206">
        <w:rPr>
          <w:rFonts w:eastAsia="Arial" w:cs="Arial"/>
          <w:color w:val="000000" w:themeColor="text1"/>
        </w:rPr>
        <w:t>.</w:t>
      </w:r>
    </w:p>
    <w:p w14:paraId="3C7F399F" w14:textId="5298A950" w:rsidR="00DC601B" w:rsidRPr="008A1F68" w:rsidRDefault="1EAAA894" w:rsidP="00333F91">
      <w:pPr>
        <w:pStyle w:val="Heading3"/>
      </w:pPr>
      <w:bookmarkStart w:id="48" w:name="_Toc2346309"/>
      <w:bookmarkStart w:id="49" w:name="_Toc94884271"/>
      <w:bookmarkStart w:id="50" w:name="_Toc138338962"/>
      <w:r w:rsidRPr="008A1F68">
        <w:t>Reporting Results</w:t>
      </w:r>
      <w:bookmarkEnd w:id="48"/>
      <w:bookmarkEnd w:id="49"/>
      <w:bookmarkEnd w:id="50"/>
    </w:p>
    <w:p w14:paraId="725D509C" w14:textId="46E29F09" w:rsidR="7541B972" w:rsidRPr="002B2206" w:rsidRDefault="7541B972" w:rsidP="00AC7F42">
      <w:pPr>
        <w:spacing w:after="240"/>
        <w:rPr>
          <w:rFonts w:eastAsia="Calibri" w:cs="Arial"/>
        </w:rPr>
      </w:pPr>
      <w:r w:rsidRPr="002B2206">
        <w:rPr>
          <w:rFonts w:eastAsia="Calibri" w:cs="Arial"/>
        </w:rPr>
        <w:t>For the 202</w:t>
      </w:r>
      <w:r w:rsidR="256A0C4C" w:rsidRPr="002B2206">
        <w:rPr>
          <w:rFonts w:eastAsia="Calibri" w:cs="Arial"/>
        </w:rPr>
        <w:t>4</w:t>
      </w:r>
      <w:r w:rsidRPr="002B2206">
        <w:rPr>
          <w:rFonts w:eastAsia="Calibri" w:cs="Arial"/>
        </w:rPr>
        <w:t>–2</w:t>
      </w:r>
      <w:r w:rsidR="441DE475" w:rsidRPr="002B2206">
        <w:rPr>
          <w:rFonts w:eastAsia="Calibri" w:cs="Arial"/>
        </w:rPr>
        <w:t>5</w:t>
      </w:r>
      <w:r w:rsidRPr="002B2206">
        <w:rPr>
          <w:rFonts w:eastAsia="Calibri" w:cs="Arial"/>
        </w:rPr>
        <w:t xml:space="preserve"> administration, all CAASPP results were reported through SSRs, CERS, and the Test Results for California Assessments</w:t>
      </w:r>
      <w:r w:rsidR="3317D734" w:rsidRPr="002B2206">
        <w:rPr>
          <w:rFonts w:eastAsia="Calibri" w:cs="Arial"/>
        </w:rPr>
        <w:t xml:space="preserve"> </w:t>
      </w:r>
      <w:r w:rsidRPr="002B2206">
        <w:rPr>
          <w:rFonts w:eastAsia="Calibri" w:cs="Arial"/>
        </w:rPr>
        <w:t xml:space="preserve">website. </w:t>
      </w:r>
      <w:r w:rsidR="4205D1CF" w:rsidRPr="002B2206">
        <w:rPr>
          <w:rFonts w:eastAsia="Calibri" w:cs="Arial"/>
        </w:rPr>
        <w:t xml:space="preserve">Results for each of the CAASPP assessments are reported as an overall </w:t>
      </w:r>
      <w:r w:rsidR="3A33EADE" w:rsidRPr="002B2206">
        <w:rPr>
          <w:rFonts w:eastAsia="Calibri" w:cs="Arial"/>
        </w:rPr>
        <w:t>scale</w:t>
      </w:r>
      <w:r w:rsidR="4205D1CF" w:rsidRPr="002B2206">
        <w:rPr>
          <w:rFonts w:eastAsia="Calibri" w:cs="Arial"/>
        </w:rPr>
        <w:t xml:space="preserve"> score</w:t>
      </w:r>
      <w:r w:rsidR="0657D060" w:rsidRPr="002B2206">
        <w:rPr>
          <w:rFonts w:eastAsia="Calibri" w:cs="Arial"/>
        </w:rPr>
        <w:t xml:space="preserve"> and</w:t>
      </w:r>
      <w:r w:rsidR="4205D1CF" w:rsidRPr="002B2206">
        <w:rPr>
          <w:rFonts w:eastAsia="Calibri" w:cs="Arial"/>
        </w:rPr>
        <w:t xml:space="preserve"> an overall </w:t>
      </w:r>
      <w:r w:rsidR="20D4F8EE" w:rsidRPr="002B2206">
        <w:rPr>
          <w:rFonts w:eastAsia="Calibri" w:cs="Arial"/>
        </w:rPr>
        <w:t xml:space="preserve">achievement </w:t>
      </w:r>
      <w:r w:rsidR="4205D1CF" w:rsidRPr="002B2206">
        <w:rPr>
          <w:rFonts w:eastAsia="Calibri" w:cs="Arial"/>
        </w:rPr>
        <w:t>level</w:t>
      </w:r>
      <w:r w:rsidR="285E7118" w:rsidRPr="002B2206">
        <w:rPr>
          <w:rFonts w:eastAsia="Calibri" w:cs="Arial"/>
        </w:rPr>
        <w:t>.</w:t>
      </w:r>
      <w:r w:rsidR="2AD79917" w:rsidRPr="002B2206">
        <w:rPr>
          <w:rFonts w:eastAsia="Calibri" w:cs="Arial"/>
        </w:rPr>
        <w:t xml:space="preserve"> New for the </w:t>
      </w:r>
      <w:r w:rsidR="3F8AC1BB" w:rsidRPr="002B2206">
        <w:rPr>
          <w:rFonts w:eastAsia="Calibri" w:cs="Arial"/>
        </w:rPr>
        <w:t xml:space="preserve">2024–25 </w:t>
      </w:r>
      <w:r w:rsidR="2AD79917" w:rsidRPr="002B2206">
        <w:rPr>
          <w:rFonts w:eastAsia="Calibri" w:cs="Arial"/>
        </w:rPr>
        <w:t>C</w:t>
      </w:r>
      <w:r w:rsidR="355D2780" w:rsidRPr="002B2206">
        <w:rPr>
          <w:rFonts w:eastAsia="Calibri" w:cs="Arial"/>
        </w:rPr>
        <w:t>SA</w:t>
      </w:r>
      <w:r w:rsidR="2AD79917" w:rsidRPr="002B2206">
        <w:rPr>
          <w:rFonts w:eastAsia="Calibri" w:cs="Arial"/>
        </w:rPr>
        <w:t xml:space="preserve"> is the reporting of</w:t>
      </w:r>
      <w:r w:rsidR="2ABA887F" w:rsidRPr="002B2206">
        <w:rPr>
          <w:rFonts w:eastAsia="Calibri" w:cs="Arial"/>
        </w:rPr>
        <w:t xml:space="preserve"> achievement</w:t>
      </w:r>
      <w:r w:rsidR="2AD79917" w:rsidRPr="002B2206">
        <w:rPr>
          <w:rFonts w:eastAsia="Calibri" w:cs="Arial"/>
        </w:rPr>
        <w:t xml:space="preserve"> levels</w:t>
      </w:r>
      <w:r w:rsidR="50A3BE4F" w:rsidRPr="002B2206">
        <w:rPr>
          <w:rFonts w:eastAsia="Calibri" w:cs="Arial"/>
        </w:rPr>
        <w:t>, composite levels</w:t>
      </w:r>
      <w:r w:rsidR="537FCDBB" w:rsidRPr="002B2206">
        <w:rPr>
          <w:rFonts w:eastAsia="Calibri" w:cs="Arial"/>
        </w:rPr>
        <w:t xml:space="preserve"> (high school only)</w:t>
      </w:r>
      <w:r w:rsidR="50A3BE4F" w:rsidRPr="002B2206">
        <w:rPr>
          <w:rFonts w:eastAsia="Calibri" w:cs="Arial"/>
        </w:rPr>
        <w:t>, and domain performance descriptors</w:t>
      </w:r>
      <w:r w:rsidR="2AD79917" w:rsidRPr="002B2206">
        <w:rPr>
          <w:rFonts w:eastAsia="Calibri" w:cs="Arial"/>
        </w:rPr>
        <w:t xml:space="preserve"> on the SSRs and </w:t>
      </w:r>
      <w:r w:rsidR="0ACC6298" w:rsidRPr="002B2206">
        <w:rPr>
          <w:rFonts w:eastAsia="Calibri" w:cs="Arial"/>
        </w:rPr>
        <w:t>on</w:t>
      </w:r>
      <w:r w:rsidR="2AD79917" w:rsidRPr="002B2206">
        <w:rPr>
          <w:rFonts w:eastAsia="Calibri" w:cs="Arial"/>
        </w:rPr>
        <w:t xml:space="preserve"> the </w:t>
      </w:r>
      <w:r w:rsidR="007909CF" w:rsidRPr="002B2206">
        <w:rPr>
          <w:rFonts w:eastAsia="Calibri" w:cs="Arial"/>
        </w:rPr>
        <w:t>Test Results for California Assessments</w:t>
      </w:r>
      <w:r w:rsidR="7CF26E45" w:rsidRPr="002B2206">
        <w:rPr>
          <w:rFonts w:eastAsia="Calibri" w:cs="Arial"/>
        </w:rPr>
        <w:t xml:space="preserve"> website.</w:t>
      </w:r>
    </w:p>
    <w:p w14:paraId="59EA4479" w14:textId="6D899AAD" w:rsidR="00DC601B" w:rsidRPr="002B2206" w:rsidRDefault="75CECC10" w:rsidP="00AC7F42">
      <w:pPr>
        <w:spacing w:after="240"/>
        <w:rPr>
          <w:rFonts w:cs="Arial"/>
          <w:b/>
          <w:bCs/>
        </w:rPr>
      </w:pPr>
      <w:bookmarkStart w:id="51" w:name="_Toc2346310"/>
      <w:bookmarkStart w:id="52" w:name="_Toc94884272"/>
      <w:bookmarkStart w:id="53" w:name="_Toc138338963"/>
      <w:bookmarkStart w:id="54" w:name="_Hlk34299491"/>
      <w:r w:rsidRPr="002B2206">
        <w:rPr>
          <w:rFonts w:cs="Arial"/>
          <w:b/>
          <w:bCs/>
          <w:snapToGrid w:val="0"/>
        </w:rPr>
        <w:t>Peer Review Status</w:t>
      </w:r>
      <w:bookmarkEnd w:id="51"/>
      <w:bookmarkEnd w:id="52"/>
      <w:bookmarkEnd w:id="53"/>
    </w:p>
    <w:p w14:paraId="4204B4A2" w14:textId="2D79C838" w:rsidR="00DC601B" w:rsidRPr="002B2206" w:rsidRDefault="00DC601B" w:rsidP="00AC7F42">
      <w:pPr>
        <w:spacing w:after="240"/>
        <w:rPr>
          <w:rFonts w:eastAsia="Calibri" w:cs="Arial"/>
        </w:rPr>
      </w:pPr>
      <w:r w:rsidRPr="002B2206">
        <w:rPr>
          <w:rFonts w:eastAsia="Calibri" w:cs="Arial"/>
        </w:rPr>
        <w:t xml:space="preserve">The CDE’s assessments are required to undergo a federal peer review process during which </w:t>
      </w:r>
      <w:bookmarkStart w:id="55" w:name="_Hlk33565433"/>
      <w:r w:rsidRPr="002B2206">
        <w:rPr>
          <w:rFonts w:eastAsia="Calibri" w:cs="Arial"/>
        </w:rPr>
        <w:t xml:space="preserve">the CDE submits documents to the ED demonstrating that California’s assessments meet the federal requirements for validity, reliability, and fairness established for states by </w:t>
      </w:r>
      <w:r w:rsidR="002753A9" w:rsidRPr="002B2206">
        <w:rPr>
          <w:rFonts w:eastAsia="Calibri" w:cs="Arial"/>
        </w:rPr>
        <w:t xml:space="preserve">the </w:t>
      </w:r>
      <w:r w:rsidRPr="002B2206">
        <w:rPr>
          <w:rFonts w:eastAsia="Calibri" w:cs="Arial"/>
        </w:rPr>
        <w:t>ESSA. As new assessments become operational, the CDE must provide additional evidence for peer review</w:t>
      </w:r>
      <w:r w:rsidR="002753A9" w:rsidRPr="002B2206">
        <w:rPr>
          <w:rFonts w:eastAsia="Calibri" w:cs="Arial"/>
        </w:rPr>
        <w:t xml:space="preserve"> and</w:t>
      </w:r>
      <w:r w:rsidRPr="002B2206">
        <w:rPr>
          <w:rFonts w:eastAsia="Calibri" w:cs="Arial"/>
        </w:rPr>
        <w:t xml:space="preserve"> covering each assessment that is required under</w:t>
      </w:r>
      <w:r w:rsidR="002753A9" w:rsidRPr="002B2206">
        <w:rPr>
          <w:rFonts w:eastAsia="Calibri" w:cs="Arial"/>
        </w:rPr>
        <w:t xml:space="preserve"> the</w:t>
      </w:r>
      <w:r w:rsidRPr="002B2206">
        <w:rPr>
          <w:rFonts w:eastAsia="Calibri" w:cs="Arial"/>
        </w:rPr>
        <w:t xml:space="preserve"> ESSA. Peer review is often an iterative process, with states submitting additional evidence to meet the requirements as the evidence becomes available. The four possible outcomes are “meets requirements,” “substantially meets requirements,” “partially meets requirements,” and “does not meet requirements.” Both “meets requirements” and “substantially meets requirements” are passing results for peer review. </w:t>
      </w:r>
    </w:p>
    <w:p w14:paraId="5EE24992" w14:textId="0D7EB0BA" w:rsidR="00335C20" w:rsidRPr="002B2206" w:rsidRDefault="3516E02D" w:rsidP="00AC7F42">
      <w:pPr>
        <w:spacing w:after="240"/>
        <w:rPr>
          <w:rFonts w:eastAsia="Arial" w:cs="Arial"/>
          <w:color w:val="000000" w:themeColor="text1"/>
        </w:rPr>
      </w:pPr>
      <w:r w:rsidRPr="002B2206">
        <w:rPr>
          <w:rFonts w:eastAsia="Arial" w:cs="Arial"/>
          <w:color w:val="000000" w:themeColor="text1"/>
        </w:rPr>
        <w:lastRenderedPageBreak/>
        <w:t xml:space="preserve">In August 2025, the ED notified the CDE that the following four summative assessments have earned the status of “meets requirements”: Smarter Balanced Summative Assessments for ELA and </w:t>
      </w:r>
      <w:r w:rsidR="002753A9" w:rsidRPr="002B2206">
        <w:rPr>
          <w:rFonts w:eastAsia="Arial" w:cs="Arial"/>
          <w:color w:val="000000" w:themeColor="text1"/>
        </w:rPr>
        <w:t>M</w:t>
      </w:r>
      <w:r w:rsidRPr="002B2206">
        <w:rPr>
          <w:rFonts w:eastAsia="Arial" w:cs="Arial"/>
          <w:color w:val="000000" w:themeColor="text1"/>
        </w:rPr>
        <w:t xml:space="preserve">athematics, California Science Test, Summative ELPAC, and Summative Alternate ELPAC. California’s remaining assessments, the CAAs for ELA and </w:t>
      </w:r>
      <w:r w:rsidR="002753A9" w:rsidRPr="002B2206">
        <w:rPr>
          <w:rFonts w:eastAsia="Arial" w:cs="Arial"/>
          <w:color w:val="000000" w:themeColor="text1"/>
        </w:rPr>
        <w:t>M</w:t>
      </w:r>
      <w:r w:rsidRPr="002B2206">
        <w:rPr>
          <w:rFonts w:eastAsia="Arial" w:cs="Arial"/>
          <w:color w:val="000000" w:themeColor="text1"/>
        </w:rPr>
        <w:t>athematics and the CAA for Science, have earned the status of “substantially meets requirements” with minimal additional evidence requested for submission to ED by summer 2027.</w:t>
      </w:r>
      <w:bookmarkStart w:id="56" w:name="_Toc2346311"/>
      <w:bookmarkStart w:id="57" w:name="_Toc94884274"/>
      <w:bookmarkStart w:id="58" w:name="_Toc138338965"/>
      <w:bookmarkEnd w:id="54"/>
      <w:bookmarkEnd w:id="55"/>
    </w:p>
    <w:p w14:paraId="4896713B" w14:textId="77777777" w:rsidR="007E24F6" w:rsidRPr="002B2206" w:rsidRDefault="00335C20" w:rsidP="00333F91">
      <w:pPr>
        <w:pStyle w:val="Heading3"/>
      </w:pPr>
      <w:r w:rsidRPr="002B2206">
        <w:t xml:space="preserve">Smarter Balanced Assessments </w:t>
      </w:r>
      <w:bookmarkEnd w:id="56"/>
      <w:bookmarkEnd w:id="57"/>
      <w:bookmarkEnd w:id="58"/>
      <w:r w:rsidR="007E24F6" w:rsidRPr="002B2206">
        <w:t>for English Language Arts and Mathematics</w:t>
      </w:r>
    </w:p>
    <w:p w14:paraId="4B28B90C" w14:textId="600FB75C" w:rsidR="00DC601B" w:rsidRPr="002B2206" w:rsidRDefault="1EAAA894" w:rsidP="00AC7F42">
      <w:pPr>
        <w:spacing w:after="240"/>
        <w:rPr>
          <w:rFonts w:eastAsia="Calibri" w:cs="Arial"/>
        </w:rPr>
      </w:pPr>
      <w:r w:rsidRPr="002B2206">
        <w:rPr>
          <w:rFonts w:eastAsia="Calibri" w:cs="Arial"/>
        </w:rPr>
        <w:t xml:space="preserve">The </w:t>
      </w:r>
      <w:r w:rsidR="5645A87C" w:rsidRPr="002B2206">
        <w:rPr>
          <w:rFonts w:eastAsia="Calibri" w:cs="Arial"/>
        </w:rPr>
        <w:t>202</w:t>
      </w:r>
      <w:r w:rsidR="719A30BA" w:rsidRPr="002B2206">
        <w:rPr>
          <w:rFonts w:eastAsia="Calibri" w:cs="Arial"/>
        </w:rPr>
        <w:t>5</w:t>
      </w:r>
      <w:r w:rsidRPr="002B2206">
        <w:rPr>
          <w:rFonts w:eastAsia="Calibri" w:cs="Arial"/>
        </w:rPr>
        <w:t xml:space="preserve"> implementation activities in support of the </w:t>
      </w:r>
      <w:r w:rsidR="00EC0310" w:rsidRPr="002B2206">
        <w:rPr>
          <w:rFonts w:eastAsia="Calibri" w:cs="Arial"/>
        </w:rPr>
        <w:t xml:space="preserve">components of the </w:t>
      </w:r>
      <w:r w:rsidRPr="002B2206">
        <w:rPr>
          <w:rFonts w:eastAsia="Calibri" w:cs="Arial"/>
        </w:rPr>
        <w:t xml:space="preserve">Smarter Balanced </w:t>
      </w:r>
      <w:r w:rsidR="00EC0310" w:rsidRPr="002B2206">
        <w:rPr>
          <w:rFonts w:eastAsia="Calibri" w:cs="Arial"/>
        </w:rPr>
        <w:t>a</w:t>
      </w:r>
      <w:r w:rsidRPr="002B2206">
        <w:rPr>
          <w:rFonts w:eastAsia="Calibri" w:cs="Arial"/>
        </w:rPr>
        <w:t>ssessments were as follows:</w:t>
      </w:r>
    </w:p>
    <w:p w14:paraId="3853B149" w14:textId="2F508C48" w:rsidR="00DC601B" w:rsidRPr="002B2206" w:rsidRDefault="00AD5B0A" w:rsidP="00AC7F42">
      <w:pPr>
        <w:numPr>
          <w:ilvl w:val="0"/>
          <w:numId w:val="7"/>
        </w:numPr>
        <w:spacing w:after="240"/>
        <w:rPr>
          <w:rFonts w:eastAsia="Calibri" w:cs="Arial"/>
        </w:rPr>
      </w:pPr>
      <w:r w:rsidRPr="002B2206">
        <w:rPr>
          <w:rFonts w:eastAsia="Calibri" w:cs="Arial"/>
        </w:rPr>
        <w:t xml:space="preserve">For </w:t>
      </w:r>
      <w:r w:rsidR="00BF4034" w:rsidRPr="002B2206">
        <w:rPr>
          <w:rFonts w:eastAsia="Calibri" w:cs="Arial"/>
        </w:rPr>
        <w:t>s</w:t>
      </w:r>
      <w:r w:rsidRPr="002B2206">
        <w:rPr>
          <w:rFonts w:eastAsia="Calibri" w:cs="Arial"/>
        </w:rPr>
        <w:t xml:space="preserve">ummative </w:t>
      </w:r>
      <w:r w:rsidR="00BF4034" w:rsidRPr="002B2206">
        <w:rPr>
          <w:rFonts w:eastAsia="Calibri" w:cs="Arial"/>
        </w:rPr>
        <w:t>a</w:t>
      </w:r>
      <w:r w:rsidRPr="002B2206">
        <w:rPr>
          <w:rFonts w:eastAsia="Calibri" w:cs="Arial"/>
        </w:rPr>
        <w:t>ssessments, e</w:t>
      </w:r>
      <w:r w:rsidR="00DC601B" w:rsidRPr="002B2206">
        <w:rPr>
          <w:rFonts w:eastAsia="Calibri" w:cs="Arial"/>
        </w:rPr>
        <w:t>ducators from Consortium member states convened virtually for several annual development activities</w:t>
      </w:r>
      <w:r w:rsidR="002753A9" w:rsidRPr="002B2206">
        <w:rPr>
          <w:rFonts w:eastAsia="Calibri" w:cs="Arial"/>
        </w:rPr>
        <w:t xml:space="preserve"> that included </w:t>
      </w:r>
      <w:r w:rsidR="00DC601B" w:rsidRPr="002B2206">
        <w:rPr>
          <w:rFonts w:eastAsia="Calibri" w:cs="Arial"/>
        </w:rPr>
        <w:t>item</w:t>
      </w:r>
      <w:r w:rsidR="002753A9" w:rsidRPr="002B2206">
        <w:rPr>
          <w:rFonts w:eastAsia="Calibri" w:cs="Arial"/>
        </w:rPr>
        <w:t>-</w:t>
      </w:r>
      <w:r w:rsidR="00DC601B" w:rsidRPr="002B2206">
        <w:rPr>
          <w:rFonts w:eastAsia="Calibri" w:cs="Arial"/>
        </w:rPr>
        <w:t>writing training, item review, data review, and range finding. California educators participated in these events.</w:t>
      </w:r>
    </w:p>
    <w:p w14:paraId="7D62A1FD" w14:textId="039B6D95" w:rsidR="00C52DA3" w:rsidRPr="002B2206" w:rsidRDefault="00AD5B0A" w:rsidP="00AC7F42">
      <w:pPr>
        <w:numPr>
          <w:ilvl w:val="0"/>
          <w:numId w:val="18"/>
        </w:numPr>
        <w:spacing w:after="240"/>
        <w:ind w:left="720"/>
        <w:rPr>
          <w:rFonts w:eastAsia="Calibri" w:cs="Arial"/>
        </w:rPr>
      </w:pPr>
      <w:r w:rsidRPr="002B2206">
        <w:rPr>
          <w:rStyle w:val="normaltextrun"/>
          <w:rFonts w:cs="Arial"/>
          <w:color w:val="000000" w:themeColor="text1"/>
        </w:rPr>
        <w:t xml:space="preserve">For </w:t>
      </w:r>
      <w:r w:rsidR="00BF4034" w:rsidRPr="002B2206">
        <w:rPr>
          <w:rStyle w:val="normaltextrun"/>
          <w:rFonts w:cs="Arial"/>
          <w:color w:val="000000" w:themeColor="text1"/>
        </w:rPr>
        <w:t>i</w:t>
      </w:r>
      <w:r w:rsidRPr="002B2206">
        <w:rPr>
          <w:rStyle w:val="normaltextrun"/>
          <w:rFonts w:cs="Arial"/>
          <w:color w:val="000000" w:themeColor="text1"/>
        </w:rPr>
        <w:t xml:space="preserve">nterim </w:t>
      </w:r>
      <w:r w:rsidR="00BF4034" w:rsidRPr="002B2206">
        <w:rPr>
          <w:rStyle w:val="normaltextrun"/>
          <w:rFonts w:cs="Arial"/>
          <w:color w:val="000000" w:themeColor="text1"/>
        </w:rPr>
        <w:t>a</w:t>
      </w:r>
      <w:r w:rsidRPr="002B2206">
        <w:rPr>
          <w:rStyle w:val="normaltextrun"/>
          <w:rFonts w:cs="Arial"/>
          <w:color w:val="000000" w:themeColor="text1"/>
        </w:rPr>
        <w:t>ssessments</w:t>
      </w:r>
      <w:r w:rsidR="00E90CCD" w:rsidRPr="002B2206">
        <w:rPr>
          <w:rStyle w:val="normaltextrun"/>
          <w:rFonts w:cs="Arial"/>
          <w:color w:val="000000" w:themeColor="text1"/>
        </w:rPr>
        <w:t>,</w:t>
      </w:r>
      <w:r w:rsidRPr="002B2206">
        <w:rPr>
          <w:rStyle w:val="normaltextrun"/>
          <w:rFonts w:cs="Arial"/>
          <w:color w:val="000000" w:themeColor="text1"/>
        </w:rPr>
        <w:t xml:space="preserve"> o</w:t>
      </w:r>
      <w:r w:rsidR="007A2D56" w:rsidRPr="002B2206">
        <w:rPr>
          <w:rStyle w:val="normaltextrun"/>
          <w:rFonts w:cs="Arial"/>
          <w:color w:val="000000" w:themeColor="text1"/>
        </w:rPr>
        <w:t>ver 1</w:t>
      </w:r>
      <w:r w:rsidR="00BF4034" w:rsidRPr="002B2206">
        <w:rPr>
          <w:rStyle w:val="normaltextrun"/>
          <w:rFonts w:cs="Arial"/>
          <w:color w:val="000000" w:themeColor="text1"/>
        </w:rPr>
        <w:t>1.5</w:t>
      </w:r>
      <w:r w:rsidR="007A2D56" w:rsidRPr="002B2206">
        <w:rPr>
          <w:rStyle w:val="normaltextrun"/>
          <w:rFonts w:cs="Arial"/>
          <w:color w:val="000000" w:themeColor="text1"/>
        </w:rPr>
        <w:t xml:space="preserve"> million </w:t>
      </w:r>
      <w:r w:rsidR="00E90CCD" w:rsidRPr="002B2206">
        <w:rPr>
          <w:rFonts w:eastAsia="Calibri" w:cs="Arial"/>
        </w:rPr>
        <w:t xml:space="preserve">Smarter Balanced </w:t>
      </w:r>
      <w:r w:rsidR="00BF4034" w:rsidRPr="002B2206">
        <w:rPr>
          <w:rStyle w:val="normaltextrun"/>
          <w:rFonts w:cs="Arial"/>
          <w:color w:val="000000" w:themeColor="text1"/>
        </w:rPr>
        <w:t>ELA and Mathematics</w:t>
      </w:r>
      <w:r w:rsidR="007A2D56" w:rsidRPr="002B2206">
        <w:rPr>
          <w:rStyle w:val="normaltextrun"/>
          <w:rFonts w:cs="Arial"/>
          <w:color w:val="000000" w:themeColor="text1"/>
        </w:rPr>
        <w:t xml:space="preserve"> </w:t>
      </w:r>
      <w:r w:rsidR="00E90CCD" w:rsidRPr="002B2206">
        <w:rPr>
          <w:rStyle w:val="normaltextrun"/>
          <w:rFonts w:cs="Arial"/>
          <w:color w:val="000000" w:themeColor="text1"/>
        </w:rPr>
        <w:t>I</w:t>
      </w:r>
      <w:r w:rsidR="007A2D56" w:rsidRPr="002B2206">
        <w:rPr>
          <w:rStyle w:val="normaltextrun"/>
          <w:rFonts w:cs="Arial"/>
          <w:color w:val="000000" w:themeColor="text1"/>
        </w:rPr>
        <w:t xml:space="preserve">nterim </w:t>
      </w:r>
      <w:r w:rsidR="00E90CCD" w:rsidRPr="002B2206">
        <w:rPr>
          <w:rStyle w:val="normaltextrun"/>
          <w:rFonts w:cs="Arial"/>
          <w:color w:val="000000" w:themeColor="text1"/>
        </w:rPr>
        <w:t>A</w:t>
      </w:r>
      <w:r w:rsidR="007A2D56" w:rsidRPr="002B2206">
        <w:rPr>
          <w:rStyle w:val="normaltextrun"/>
          <w:rFonts w:cs="Arial"/>
          <w:color w:val="000000" w:themeColor="text1"/>
        </w:rPr>
        <w:t>ssessments were administered across nearly 1,500 California LEAs in the 2024−25 school year.</w:t>
      </w:r>
      <w:r w:rsidRPr="002B2206">
        <w:rPr>
          <w:rStyle w:val="normaltextrun"/>
          <w:rFonts w:eastAsia="Calibri" w:cs="Arial"/>
        </w:rPr>
        <w:t xml:space="preserve"> </w:t>
      </w:r>
      <w:r w:rsidR="007A2D56" w:rsidRPr="002B2206">
        <w:rPr>
          <w:rFonts w:eastAsia="Calibri" w:cs="Arial"/>
        </w:rPr>
        <w:t>In August 2025, 142 Smarter Balanced ELA Interim Assessments</w:t>
      </w:r>
      <w:r w:rsidR="00EC0310" w:rsidRPr="002B2206">
        <w:rPr>
          <w:rFonts w:eastAsia="Calibri" w:cs="Arial"/>
        </w:rPr>
        <w:t xml:space="preserve"> and </w:t>
      </w:r>
      <w:r w:rsidR="007A2D56" w:rsidRPr="002B2206">
        <w:rPr>
          <w:rFonts w:eastAsia="Calibri" w:cs="Arial"/>
        </w:rPr>
        <w:t>107 Smarter Balanced Mathematics Interim Assessments</w:t>
      </w:r>
      <w:r w:rsidR="0050079E" w:rsidRPr="002B2206">
        <w:rPr>
          <w:rFonts w:eastAsia="Calibri" w:cs="Arial"/>
        </w:rPr>
        <w:t xml:space="preserve"> were made available to LEAs</w:t>
      </w:r>
      <w:r w:rsidR="00EC0310" w:rsidRPr="002B2206">
        <w:rPr>
          <w:rFonts w:eastAsia="Calibri" w:cs="Arial"/>
        </w:rPr>
        <w:t>.</w:t>
      </w:r>
      <w:r w:rsidR="008E1136" w:rsidRPr="002B2206">
        <w:rPr>
          <w:rFonts w:eastAsia="Calibri" w:cs="Arial"/>
        </w:rPr>
        <w:t xml:space="preserve"> </w:t>
      </w:r>
      <w:r w:rsidR="1EAAA894" w:rsidRPr="002B2206">
        <w:rPr>
          <w:rFonts w:eastAsia="Calibri" w:cs="Arial"/>
        </w:rPr>
        <w:t xml:space="preserve">By </w:t>
      </w:r>
      <w:r w:rsidR="000D43CB" w:rsidRPr="002B2206">
        <w:rPr>
          <w:rFonts w:eastAsia="Calibri" w:cs="Arial"/>
        </w:rPr>
        <w:t>December 11</w:t>
      </w:r>
      <w:r w:rsidR="000A379E" w:rsidRPr="002B2206">
        <w:rPr>
          <w:rFonts w:eastAsia="Calibri" w:cs="Arial"/>
        </w:rPr>
        <w:t>, 2025</w:t>
      </w:r>
      <w:r w:rsidR="1EAAA894" w:rsidRPr="002B2206">
        <w:rPr>
          <w:rFonts w:eastAsia="Calibri" w:cs="Arial"/>
        </w:rPr>
        <w:t xml:space="preserve">, </w:t>
      </w:r>
      <w:r w:rsidR="005B4E00" w:rsidRPr="002B2206">
        <w:rPr>
          <w:rFonts w:eastAsia="Calibri" w:cs="Arial"/>
        </w:rPr>
        <w:t>LEAs had administered</w:t>
      </w:r>
      <w:r w:rsidR="0050079E" w:rsidRPr="002B2206">
        <w:rPr>
          <w:rFonts w:eastAsia="Calibri" w:cs="Arial"/>
        </w:rPr>
        <w:t xml:space="preserve"> more than 1.6 million ELA </w:t>
      </w:r>
      <w:r w:rsidR="00E90CCD" w:rsidRPr="002B2206">
        <w:rPr>
          <w:rFonts w:eastAsia="Calibri" w:cs="Arial"/>
        </w:rPr>
        <w:t>i</w:t>
      </w:r>
      <w:r w:rsidR="0050079E" w:rsidRPr="002B2206">
        <w:rPr>
          <w:rFonts w:eastAsia="Calibri" w:cs="Arial"/>
        </w:rPr>
        <w:t xml:space="preserve">nterim assessments and 1.5 million </w:t>
      </w:r>
      <w:r w:rsidR="00E90CCD" w:rsidRPr="002B2206">
        <w:rPr>
          <w:rFonts w:eastAsia="Calibri" w:cs="Arial"/>
        </w:rPr>
        <w:t>m</w:t>
      </w:r>
      <w:r w:rsidR="0050079E" w:rsidRPr="002B2206">
        <w:rPr>
          <w:rFonts w:eastAsia="Calibri" w:cs="Arial"/>
        </w:rPr>
        <w:t>athematics interim assessments</w:t>
      </w:r>
      <w:r w:rsidR="00BF4034" w:rsidRPr="002B2206">
        <w:rPr>
          <w:rFonts w:eastAsia="Calibri" w:cs="Arial"/>
        </w:rPr>
        <w:t xml:space="preserve"> since they became available for the 2025</w:t>
      </w:r>
      <w:r w:rsidR="002753A9" w:rsidRPr="002B2206">
        <w:rPr>
          <w:rFonts w:eastAsia="Calibri" w:cs="Arial"/>
        </w:rPr>
        <w:t>–</w:t>
      </w:r>
      <w:r w:rsidR="00BF4034" w:rsidRPr="002B2206">
        <w:rPr>
          <w:rFonts w:eastAsia="Calibri" w:cs="Arial"/>
        </w:rPr>
        <w:t>26 school year</w:t>
      </w:r>
      <w:r w:rsidR="0050079E" w:rsidRPr="002B2206">
        <w:rPr>
          <w:rFonts w:eastAsia="Calibri" w:cs="Arial"/>
        </w:rPr>
        <w:t>.</w:t>
      </w:r>
    </w:p>
    <w:p w14:paraId="5A5F6BAD" w14:textId="1406EDDA" w:rsidR="004C1B0A" w:rsidRPr="002B2206" w:rsidRDefault="00DC601B" w:rsidP="00AC7F42">
      <w:pPr>
        <w:numPr>
          <w:ilvl w:val="0"/>
          <w:numId w:val="18"/>
        </w:numPr>
        <w:spacing w:after="240"/>
        <w:ind w:left="720"/>
        <w:rPr>
          <w:rFonts w:eastAsia="Calibri" w:cs="Arial"/>
        </w:rPr>
      </w:pPr>
      <w:r w:rsidRPr="002B2206">
        <w:rPr>
          <w:rFonts w:eastAsia="Calibri" w:cs="Arial"/>
        </w:rPr>
        <w:t xml:space="preserve">The Tools for Teachers website </w:t>
      </w:r>
      <w:r w:rsidR="003E0FE9" w:rsidRPr="002B2206">
        <w:rPr>
          <w:rFonts w:eastAsia="Calibri" w:cs="Arial"/>
        </w:rPr>
        <w:t xml:space="preserve">continued to </w:t>
      </w:r>
      <w:r w:rsidRPr="002B2206">
        <w:rPr>
          <w:rFonts w:eastAsia="Calibri" w:cs="Arial"/>
        </w:rPr>
        <w:t>provide instructional lesson plans and professional learning activities using the formative assessment process with embedded strategies for instructional differentiation.</w:t>
      </w:r>
      <w:r w:rsidR="004E22EE" w:rsidRPr="002B2206">
        <w:rPr>
          <w:rFonts w:eastAsia="Calibri" w:cs="Arial"/>
        </w:rPr>
        <w:t xml:space="preserve"> </w:t>
      </w:r>
      <w:r w:rsidR="00BF430A" w:rsidRPr="002B2206">
        <w:rPr>
          <w:rFonts w:eastAsia="Calibri" w:cs="Arial"/>
        </w:rPr>
        <w:t>Several</w:t>
      </w:r>
      <w:r w:rsidR="004E22EE" w:rsidRPr="002B2206">
        <w:rPr>
          <w:rFonts w:eastAsia="Calibri" w:cs="Arial"/>
        </w:rPr>
        <w:t xml:space="preserve"> design changes were implemented </w:t>
      </w:r>
      <w:r w:rsidR="0050079E" w:rsidRPr="002B2206">
        <w:rPr>
          <w:rFonts w:eastAsia="Calibri" w:cs="Arial"/>
        </w:rPr>
        <w:t>to</w:t>
      </w:r>
      <w:r w:rsidR="00A41B57" w:rsidRPr="002B2206">
        <w:rPr>
          <w:rFonts w:eastAsia="Calibri" w:cs="Arial"/>
        </w:rPr>
        <w:t xml:space="preserve"> make the </w:t>
      </w:r>
      <w:r w:rsidR="5274D006" w:rsidRPr="002B2206">
        <w:rPr>
          <w:rFonts w:eastAsia="Calibri" w:cs="Arial"/>
        </w:rPr>
        <w:t xml:space="preserve">website more </w:t>
      </w:r>
      <w:r w:rsidR="0036101A" w:rsidRPr="002B2206">
        <w:rPr>
          <w:rFonts w:eastAsia="Calibri" w:cs="Arial"/>
        </w:rPr>
        <w:t>streamlined</w:t>
      </w:r>
      <w:r w:rsidR="5274D006" w:rsidRPr="002B2206">
        <w:rPr>
          <w:rFonts w:eastAsia="Calibri" w:cs="Arial"/>
        </w:rPr>
        <w:t xml:space="preserve"> and</w:t>
      </w:r>
      <w:r w:rsidR="00A41B57" w:rsidRPr="002B2206">
        <w:rPr>
          <w:rFonts w:eastAsia="Calibri" w:cs="Arial"/>
        </w:rPr>
        <w:t xml:space="preserve"> user</w:t>
      </w:r>
      <w:r w:rsidR="002753A9" w:rsidRPr="002B2206">
        <w:rPr>
          <w:rFonts w:eastAsia="Calibri" w:cs="Arial"/>
        </w:rPr>
        <w:t>-</w:t>
      </w:r>
      <w:r w:rsidR="00A41B57" w:rsidRPr="002B2206">
        <w:rPr>
          <w:rFonts w:eastAsia="Calibri" w:cs="Arial"/>
        </w:rPr>
        <w:t>friendly.</w:t>
      </w:r>
      <w:r w:rsidR="0050079E" w:rsidRPr="002B2206">
        <w:rPr>
          <w:rFonts w:eastAsia="Calibri" w:cs="Arial"/>
        </w:rPr>
        <w:t xml:space="preserve"> </w:t>
      </w:r>
      <w:r w:rsidR="00C93036" w:rsidRPr="002B2206">
        <w:rPr>
          <w:rFonts w:eastAsia="Calibri" w:cs="Arial"/>
          <w:color w:val="221E1F"/>
        </w:rPr>
        <w:t>In 202</w:t>
      </w:r>
      <w:r w:rsidR="333F04CB" w:rsidRPr="002B2206">
        <w:rPr>
          <w:rFonts w:eastAsia="Calibri" w:cs="Arial"/>
          <w:color w:val="221E1F"/>
        </w:rPr>
        <w:t>5</w:t>
      </w:r>
      <w:r w:rsidR="00C93036" w:rsidRPr="002B2206">
        <w:rPr>
          <w:rFonts w:eastAsia="Calibri" w:cs="Arial"/>
          <w:color w:val="221E1F"/>
        </w:rPr>
        <w:t>, Smarter Balanced</w:t>
      </w:r>
      <w:r w:rsidR="59746E88" w:rsidRPr="002B2206">
        <w:rPr>
          <w:rFonts w:eastAsia="Calibri" w:cs="Arial"/>
        </w:rPr>
        <w:t xml:space="preserve"> added </w:t>
      </w:r>
      <w:r w:rsidR="00CA6A4D" w:rsidRPr="002B2206">
        <w:rPr>
          <w:rFonts w:eastAsia="Calibri" w:cs="Arial"/>
        </w:rPr>
        <w:t xml:space="preserve">41 </w:t>
      </w:r>
      <w:r w:rsidR="30A22588" w:rsidRPr="002B2206">
        <w:rPr>
          <w:rFonts w:eastAsia="Calibri" w:cs="Arial"/>
        </w:rPr>
        <w:t>new ELA</w:t>
      </w:r>
      <w:r w:rsidR="007E3C53" w:rsidRPr="002B2206">
        <w:rPr>
          <w:rFonts w:eastAsia="Calibri" w:cs="Arial"/>
        </w:rPr>
        <w:t xml:space="preserve"> </w:t>
      </w:r>
      <w:r w:rsidR="59746E88" w:rsidRPr="002B2206">
        <w:rPr>
          <w:rFonts w:eastAsia="Calibri" w:cs="Arial"/>
        </w:rPr>
        <w:t>instructional resources for grades three through twelve.</w:t>
      </w:r>
      <w:r w:rsidR="00A63EDE" w:rsidRPr="002B2206">
        <w:rPr>
          <w:rFonts w:eastAsia="Calibri" w:cs="Arial"/>
        </w:rPr>
        <w:t xml:space="preserve"> </w:t>
      </w:r>
      <w:r w:rsidR="00516F00" w:rsidRPr="002B2206">
        <w:rPr>
          <w:rFonts w:eastAsia="Calibri" w:cs="Arial"/>
        </w:rPr>
        <w:t>S</w:t>
      </w:r>
      <w:r w:rsidR="00516F00" w:rsidRPr="002B2206">
        <w:rPr>
          <w:rFonts w:cs="Arial"/>
        </w:rPr>
        <w:t xml:space="preserve">marter Balanced has also incorporated language goals and language success criteria into all ELA and mathematics instructional resources in Tools for Teachers. These language supports are designed to guide educators to more easily identify opportunities to support ELs as they engage with grade-level standards. </w:t>
      </w:r>
      <w:r w:rsidR="003B7197" w:rsidRPr="002B2206">
        <w:rPr>
          <w:rFonts w:cs="Arial"/>
        </w:rPr>
        <w:t>These additions further strengthen the robust instructional library available to educators</w:t>
      </w:r>
      <w:r w:rsidR="00516F00" w:rsidRPr="002B2206">
        <w:rPr>
          <w:rFonts w:cs="Arial"/>
        </w:rPr>
        <w:t xml:space="preserve">. </w:t>
      </w:r>
      <w:r w:rsidR="00A63EDE" w:rsidRPr="002B2206">
        <w:rPr>
          <w:rFonts w:eastAsia="Calibri" w:cs="Arial"/>
        </w:rPr>
        <w:t>Tools for Teachers now includes</w:t>
      </w:r>
      <w:r w:rsidR="00AA535C" w:rsidRPr="002B2206">
        <w:rPr>
          <w:rFonts w:eastAsia="Calibri" w:cs="Arial"/>
        </w:rPr>
        <w:t xml:space="preserve"> nearly 450</w:t>
      </w:r>
      <w:r w:rsidR="002A473A" w:rsidRPr="002B2206">
        <w:rPr>
          <w:rFonts w:eastAsia="Calibri" w:cs="Arial"/>
        </w:rPr>
        <w:t xml:space="preserve"> </w:t>
      </w:r>
      <w:r w:rsidR="002F70DE" w:rsidRPr="002B2206">
        <w:rPr>
          <w:rFonts w:eastAsia="Calibri" w:cs="Arial"/>
        </w:rPr>
        <w:t>ELA instructional resources</w:t>
      </w:r>
      <w:r w:rsidR="0050079E" w:rsidRPr="002B2206">
        <w:rPr>
          <w:rFonts w:eastAsia="Calibri" w:cs="Arial"/>
        </w:rPr>
        <w:t xml:space="preserve"> and</w:t>
      </w:r>
      <w:r w:rsidR="002F70DE" w:rsidRPr="002B2206">
        <w:rPr>
          <w:rFonts w:eastAsia="Calibri" w:cs="Arial"/>
        </w:rPr>
        <w:t xml:space="preserve"> </w:t>
      </w:r>
      <w:r w:rsidR="00516F00" w:rsidRPr="002B2206">
        <w:rPr>
          <w:rFonts w:eastAsia="Calibri" w:cs="Arial"/>
        </w:rPr>
        <w:t>more than</w:t>
      </w:r>
      <w:r w:rsidR="002F70DE" w:rsidRPr="002B2206">
        <w:rPr>
          <w:rFonts w:eastAsia="Calibri" w:cs="Arial"/>
        </w:rPr>
        <w:t xml:space="preserve"> </w:t>
      </w:r>
      <w:r w:rsidR="00236BA2" w:rsidRPr="002B2206">
        <w:rPr>
          <w:rFonts w:eastAsia="Calibri" w:cs="Arial"/>
        </w:rPr>
        <w:t>35</w:t>
      </w:r>
      <w:r w:rsidR="00516F00" w:rsidRPr="002B2206">
        <w:rPr>
          <w:rFonts w:eastAsia="Calibri" w:cs="Arial"/>
        </w:rPr>
        <w:t>0</w:t>
      </w:r>
      <w:r w:rsidR="00236BA2" w:rsidRPr="002B2206">
        <w:rPr>
          <w:rFonts w:eastAsia="Calibri" w:cs="Arial"/>
        </w:rPr>
        <w:t xml:space="preserve"> </w:t>
      </w:r>
      <w:r w:rsidR="002F70DE" w:rsidRPr="002B2206">
        <w:rPr>
          <w:rFonts w:eastAsia="Calibri" w:cs="Arial"/>
        </w:rPr>
        <w:t xml:space="preserve">mathematics </w:t>
      </w:r>
      <w:r w:rsidR="007E3C53" w:rsidRPr="002B2206">
        <w:rPr>
          <w:rFonts w:eastAsia="Calibri" w:cs="Arial"/>
        </w:rPr>
        <w:t xml:space="preserve">instructional </w:t>
      </w:r>
      <w:r w:rsidR="002F70DE" w:rsidRPr="002B2206">
        <w:rPr>
          <w:rFonts w:eastAsia="Calibri" w:cs="Arial"/>
        </w:rPr>
        <w:t>resources</w:t>
      </w:r>
      <w:r w:rsidR="007E3C53" w:rsidRPr="002B2206">
        <w:rPr>
          <w:rFonts w:eastAsia="Calibri" w:cs="Arial"/>
        </w:rPr>
        <w:t>.</w:t>
      </w:r>
      <w:r w:rsidR="0050079E" w:rsidRPr="002B2206">
        <w:rPr>
          <w:rFonts w:eastAsia="Calibri" w:cs="Arial"/>
        </w:rPr>
        <w:t xml:space="preserve"> </w:t>
      </w:r>
    </w:p>
    <w:p w14:paraId="120F359F" w14:textId="1AF1D777" w:rsidR="00DC601B" w:rsidRPr="002B2206" w:rsidRDefault="42918F2E" w:rsidP="00333F91">
      <w:pPr>
        <w:pStyle w:val="Heading3"/>
      </w:pPr>
      <w:bookmarkStart w:id="59" w:name="_Toc2346312"/>
      <w:bookmarkStart w:id="60" w:name="_Toc138338966"/>
      <w:r w:rsidRPr="002B2206">
        <w:lastRenderedPageBreak/>
        <w:t>California Alternate Assessments for English Language Arts and Mathematics</w:t>
      </w:r>
      <w:bookmarkEnd w:id="59"/>
      <w:bookmarkEnd w:id="60"/>
    </w:p>
    <w:p w14:paraId="6C88CF21" w14:textId="7DC506CC" w:rsidR="00DC601B" w:rsidRPr="002B2206" w:rsidRDefault="1EAAA894" w:rsidP="00AC7F42">
      <w:pPr>
        <w:keepNext/>
        <w:spacing w:after="240"/>
        <w:rPr>
          <w:rFonts w:eastAsia="Calibri" w:cs="Arial"/>
        </w:rPr>
      </w:pPr>
      <w:r w:rsidRPr="002B2206">
        <w:rPr>
          <w:rFonts w:eastAsia="Calibri" w:cs="Arial"/>
        </w:rPr>
        <w:t xml:space="preserve">The </w:t>
      </w:r>
      <w:r w:rsidR="00E536B3" w:rsidRPr="002B2206">
        <w:rPr>
          <w:rFonts w:eastAsia="Calibri" w:cs="Arial"/>
        </w:rPr>
        <w:t xml:space="preserve">2025 </w:t>
      </w:r>
      <w:r w:rsidRPr="002B2206">
        <w:rPr>
          <w:rFonts w:eastAsia="Calibri" w:cs="Arial"/>
        </w:rPr>
        <w:t>implementation activities in support of the CAAs for ELA and mathematics included the following:</w:t>
      </w:r>
    </w:p>
    <w:p w14:paraId="577F11EF" w14:textId="1E69C8B4" w:rsidR="00DC601B" w:rsidRPr="002B2206" w:rsidRDefault="00DC601B" w:rsidP="00AC7F42">
      <w:pPr>
        <w:numPr>
          <w:ilvl w:val="0"/>
          <w:numId w:val="15"/>
        </w:numPr>
        <w:spacing w:after="240"/>
        <w:rPr>
          <w:rFonts w:eastAsia="Calibri" w:cs="Arial"/>
        </w:rPr>
      </w:pPr>
      <w:r w:rsidRPr="002B2206">
        <w:rPr>
          <w:rFonts w:eastAsia="Calibri" w:cs="Arial"/>
        </w:rPr>
        <w:t xml:space="preserve">On January </w:t>
      </w:r>
      <w:r w:rsidR="3333F2A7" w:rsidRPr="002B2206">
        <w:rPr>
          <w:rFonts w:eastAsia="Calibri" w:cs="Arial"/>
        </w:rPr>
        <w:t>14</w:t>
      </w:r>
      <w:r w:rsidRPr="002B2206">
        <w:rPr>
          <w:rFonts w:eastAsia="Calibri" w:cs="Arial"/>
        </w:rPr>
        <w:t>, the CAAs for ELA and mathematics became available to LEAs to begin administration.</w:t>
      </w:r>
    </w:p>
    <w:p w14:paraId="0CF6029A" w14:textId="68DF762C" w:rsidR="3D0F5C29" w:rsidRPr="002B2206" w:rsidRDefault="3D0F5C29" w:rsidP="00AC7F42">
      <w:pPr>
        <w:numPr>
          <w:ilvl w:val="0"/>
          <w:numId w:val="15"/>
        </w:numPr>
        <w:spacing w:after="240"/>
        <w:rPr>
          <w:rFonts w:eastAsia="Calibri" w:cs="Arial"/>
        </w:rPr>
      </w:pPr>
      <w:r w:rsidRPr="002B2206">
        <w:rPr>
          <w:rFonts w:eastAsia="Calibri" w:cs="Arial"/>
        </w:rPr>
        <w:t>On March 25</w:t>
      </w:r>
      <w:r w:rsidR="00A068F8" w:rsidRPr="002B2206">
        <w:rPr>
          <w:rFonts w:eastAsia="Calibri" w:cs="Arial"/>
        </w:rPr>
        <w:t>–</w:t>
      </w:r>
      <w:r w:rsidRPr="002B2206">
        <w:rPr>
          <w:rFonts w:eastAsia="Calibri" w:cs="Arial"/>
        </w:rPr>
        <w:t>26 and April 2</w:t>
      </w:r>
      <w:r w:rsidR="00A068F8" w:rsidRPr="002B2206">
        <w:rPr>
          <w:rFonts w:eastAsia="Calibri" w:cs="Arial"/>
        </w:rPr>
        <w:t>–</w:t>
      </w:r>
      <w:r w:rsidRPr="002B2206">
        <w:rPr>
          <w:rFonts w:eastAsia="Calibri" w:cs="Arial"/>
        </w:rPr>
        <w:t>3, the CDE conducted virtual item review meetings to evaluate</w:t>
      </w:r>
      <w:r w:rsidR="336B4E2F" w:rsidRPr="002B2206">
        <w:rPr>
          <w:rFonts w:eastAsia="Calibri" w:cs="Arial"/>
        </w:rPr>
        <w:t xml:space="preserve"> CAA for ELA and mathematics</w:t>
      </w:r>
      <w:r w:rsidR="045529FF" w:rsidRPr="002B2206">
        <w:rPr>
          <w:rFonts w:eastAsia="Calibri" w:cs="Arial"/>
        </w:rPr>
        <w:t xml:space="preserve"> </w:t>
      </w:r>
      <w:r w:rsidR="336B4E2F" w:rsidRPr="002B2206">
        <w:rPr>
          <w:rFonts w:eastAsia="Calibri" w:cs="Arial"/>
        </w:rPr>
        <w:t>items.</w:t>
      </w:r>
    </w:p>
    <w:p w14:paraId="6D151B30" w14:textId="02C1B022" w:rsidR="481AA457" w:rsidRPr="002B2206" w:rsidRDefault="004457C0" w:rsidP="00AC7F42">
      <w:pPr>
        <w:numPr>
          <w:ilvl w:val="0"/>
          <w:numId w:val="15"/>
        </w:numPr>
        <w:spacing w:after="240"/>
        <w:rPr>
          <w:rFonts w:eastAsia="Calibri" w:cs="Arial"/>
        </w:rPr>
      </w:pPr>
      <w:r w:rsidRPr="002B2206">
        <w:rPr>
          <w:rFonts w:eastAsia="Calibri" w:cs="Arial"/>
        </w:rPr>
        <w:t xml:space="preserve">From </w:t>
      </w:r>
      <w:r w:rsidR="481AA457" w:rsidRPr="002B2206">
        <w:rPr>
          <w:rFonts w:eastAsia="Calibri" w:cs="Arial"/>
        </w:rPr>
        <w:t>June 2</w:t>
      </w:r>
      <w:r w:rsidR="5C1E4BEE" w:rsidRPr="002B2206">
        <w:rPr>
          <w:rFonts w:eastAsia="Calibri" w:cs="Arial"/>
        </w:rPr>
        <w:t>4</w:t>
      </w:r>
      <w:r w:rsidR="481AA457" w:rsidRPr="002B2206">
        <w:rPr>
          <w:rFonts w:eastAsia="Calibri" w:cs="Arial"/>
        </w:rPr>
        <w:t>–2</w:t>
      </w:r>
      <w:r w:rsidR="7C927399" w:rsidRPr="002B2206">
        <w:rPr>
          <w:rFonts w:eastAsia="Calibri" w:cs="Arial"/>
        </w:rPr>
        <w:t>6</w:t>
      </w:r>
      <w:r w:rsidR="481AA457" w:rsidRPr="002B2206">
        <w:rPr>
          <w:rFonts w:eastAsia="Calibri" w:cs="Arial"/>
        </w:rPr>
        <w:t xml:space="preserve">, the CDE conducted a virtual Alternate Assessments data review meeting where participants reviewed data on </w:t>
      </w:r>
      <w:r w:rsidR="00930BD6" w:rsidRPr="002B2206">
        <w:rPr>
          <w:rFonts w:eastAsia="Arial" w:cs="Arial"/>
        </w:rPr>
        <w:t xml:space="preserve">the performance of items </w:t>
      </w:r>
      <w:r w:rsidR="005D252D" w:rsidRPr="002B2206">
        <w:rPr>
          <w:rFonts w:eastAsia="Arial" w:cs="Arial"/>
        </w:rPr>
        <w:t xml:space="preserve">on the </w:t>
      </w:r>
      <w:r w:rsidR="481AA457" w:rsidRPr="002B2206">
        <w:rPr>
          <w:rFonts w:eastAsia="Calibri" w:cs="Arial"/>
        </w:rPr>
        <w:t>CAAs for ELA and mathematics.</w:t>
      </w:r>
    </w:p>
    <w:p w14:paraId="67025F2F" w14:textId="517CE424" w:rsidR="00DC601B" w:rsidRPr="002B2206" w:rsidRDefault="33443F33" w:rsidP="00333F91">
      <w:pPr>
        <w:pStyle w:val="Heading3"/>
        <w:rPr>
          <w:rFonts w:eastAsia="Calibri"/>
        </w:rPr>
      </w:pPr>
      <w:bookmarkStart w:id="61" w:name="_Toc2346313"/>
      <w:bookmarkStart w:id="62" w:name="_Toc94884275"/>
      <w:bookmarkStart w:id="63" w:name="_Toc138338967"/>
      <w:r w:rsidRPr="002B2206">
        <w:t>California Science Test</w:t>
      </w:r>
      <w:bookmarkEnd w:id="61"/>
      <w:bookmarkEnd w:id="62"/>
      <w:bookmarkEnd w:id="63"/>
    </w:p>
    <w:p w14:paraId="610A8D3A" w14:textId="1FEEA2E4" w:rsidR="00DC601B" w:rsidRPr="002B2206" w:rsidRDefault="1EAAA894" w:rsidP="00AC7F42">
      <w:pPr>
        <w:spacing w:after="240"/>
        <w:rPr>
          <w:rFonts w:eastAsia="Calibri" w:cs="Arial"/>
          <w:b/>
          <w:bCs/>
        </w:rPr>
      </w:pPr>
      <w:r w:rsidRPr="002B2206">
        <w:rPr>
          <w:rFonts w:eastAsia="Calibri" w:cs="Arial"/>
        </w:rPr>
        <w:t xml:space="preserve">The </w:t>
      </w:r>
      <w:r w:rsidR="77752687" w:rsidRPr="002B2206">
        <w:rPr>
          <w:rFonts w:eastAsia="Calibri" w:cs="Arial"/>
        </w:rPr>
        <w:t>202</w:t>
      </w:r>
      <w:r w:rsidR="6C5D1B7D" w:rsidRPr="002B2206">
        <w:rPr>
          <w:rFonts w:eastAsia="Calibri" w:cs="Arial"/>
        </w:rPr>
        <w:t>5</w:t>
      </w:r>
      <w:r w:rsidRPr="002B2206">
        <w:rPr>
          <w:rFonts w:eastAsia="Calibri" w:cs="Arial"/>
        </w:rPr>
        <w:t xml:space="preserve"> implementation activities in support of the CAST were as follows:</w:t>
      </w:r>
    </w:p>
    <w:p w14:paraId="6CD8CD46" w14:textId="38FDAC33" w:rsidR="006C19F7" w:rsidRPr="002B2206" w:rsidRDefault="00DC601B" w:rsidP="00AC7F42">
      <w:pPr>
        <w:numPr>
          <w:ilvl w:val="0"/>
          <w:numId w:val="9"/>
        </w:numPr>
        <w:spacing w:before="240" w:after="240"/>
        <w:rPr>
          <w:rFonts w:eastAsia="Calibri" w:cs="Arial"/>
        </w:rPr>
      </w:pPr>
      <w:r w:rsidRPr="002B2206">
        <w:rPr>
          <w:rFonts w:eastAsia="Calibri" w:cs="Arial"/>
        </w:rPr>
        <w:t xml:space="preserve">On January </w:t>
      </w:r>
      <w:r w:rsidR="2A64C2AE" w:rsidRPr="002B2206">
        <w:rPr>
          <w:rFonts w:eastAsia="Calibri" w:cs="Arial"/>
        </w:rPr>
        <w:t>14</w:t>
      </w:r>
      <w:r w:rsidRPr="002B2206">
        <w:rPr>
          <w:rFonts w:eastAsia="Calibri" w:cs="Arial"/>
        </w:rPr>
        <w:t xml:space="preserve">, the CAST became available </w:t>
      </w:r>
      <w:r w:rsidR="003F31E2" w:rsidRPr="002B2206">
        <w:rPr>
          <w:rFonts w:eastAsia="Calibri" w:cs="Arial"/>
        </w:rPr>
        <w:t>for administration by</w:t>
      </w:r>
      <w:r w:rsidRPr="002B2206">
        <w:rPr>
          <w:rFonts w:eastAsia="Calibri" w:cs="Arial"/>
        </w:rPr>
        <w:t xml:space="preserve"> LEAs</w:t>
      </w:r>
      <w:r w:rsidR="089031DE" w:rsidRPr="002B2206">
        <w:rPr>
          <w:rFonts w:eastAsia="Calibri" w:cs="Arial"/>
        </w:rPr>
        <w:t xml:space="preserve"> for the 2024</w:t>
      </w:r>
      <w:r w:rsidR="00A068F8" w:rsidRPr="002B2206">
        <w:rPr>
          <w:rFonts w:eastAsia="Calibri" w:cs="Arial"/>
        </w:rPr>
        <w:t>–</w:t>
      </w:r>
      <w:r w:rsidR="089031DE" w:rsidRPr="002B2206">
        <w:rPr>
          <w:rFonts w:eastAsia="Calibri" w:cs="Arial"/>
        </w:rPr>
        <w:t>25 administration</w:t>
      </w:r>
      <w:r w:rsidR="003F31E2" w:rsidRPr="002B2206">
        <w:rPr>
          <w:rFonts w:eastAsia="Calibri" w:cs="Arial"/>
        </w:rPr>
        <w:t>.</w:t>
      </w:r>
    </w:p>
    <w:p w14:paraId="5E8208D4" w14:textId="0F89D8EF" w:rsidR="18BD81F1" w:rsidRPr="002B2206" w:rsidRDefault="003C3275" w:rsidP="00AC7F42">
      <w:pPr>
        <w:numPr>
          <w:ilvl w:val="0"/>
          <w:numId w:val="9"/>
        </w:numPr>
        <w:spacing w:before="240" w:after="240"/>
        <w:rPr>
          <w:rFonts w:eastAsia="Calibri" w:cs="Arial"/>
        </w:rPr>
      </w:pPr>
      <w:r w:rsidRPr="002B2206">
        <w:rPr>
          <w:rFonts w:eastAsia="Calibri" w:cs="Arial"/>
        </w:rPr>
        <w:t xml:space="preserve">Between </w:t>
      </w:r>
      <w:r w:rsidR="2D081FB6" w:rsidRPr="002B2206">
        <w:rPr>
          <w:rFonts w:eastAsia="Calibri" w:cs="Arial"/>
        </w:rPr>
        <w:t xml:space="preserve">January </w:t>
      </w:r>
      <w:r w:rsidR="02AD4D68" w:rsidRPr="002B2206">
        <w:rPr>
          <w:rFonts w:eastAsia="Calibri" w:cs="Arial"/>
        </w:rPr>
        <w:t>2</w:t>
      </w:r>
      <w:r w:rsidR="00D83155" w:rsidRPr="002B2206">
        <w:rPr>
          <w:rFonts w:eastAsia="Calibri" w:cs="Arial"/>
        </w:rPr>
        <w:t>–</w:t>
      </w:r>
      <w:r w:rsidR="080F92AE" w:rsidRPr="002B2206">
        <w:rPr>
          <w:rFonts w:eastAsia="Calibri" w:cs="Arial"/>
        </w:rPr>
        <w:t>22</w:t>
      </w:r>
      <w:r w:rsidR="0892E7B8" w:rsidRPr="002B2206">
        <w:rPr>
          <w:rFonts w:eastAsia="Calibri" w:cs="Arial"/>
        </w:rPr>
        <w:t xml:space="preserve"> </w:t>
      </w:r>
      <w:r w:rsidR="5484709A" w:rsidRPr="002B2206">
        <w:rPr>
          <w:rFonts w:eastAsia="Calibri" w:cs="Arial"/>
        </w:rPr>
        <w:t xml:space="preserve">and </w:t>
      </w:r>
      <w:r w:rsidR="080F92AE" w:rsidRPr="002B2206">
        <w:rPr>
          <w:rFonts w:eastAsia="Calibri" w:cs="Arial"/>
        </w:rPr>
        <w:t>28</w:t>
      </w:r>
      <w:r w:rsidR="73F51D15" w:rsidRPr="002B2206">
        <w:rPr>
          <w:rFonts w:eastAsia="Calibri" w:cs="Arial"/>
        </w:rPr>
        <w:t xml:space="preserve"> and March </w:t>
      </w:r>
      <w:r w:rsidR="61FF5005" w:rsidRPr="002B2206">
        <w:rPr>
          <w:rFonts w:eastAsia="Calibri" w:cs="Arial"/>
        </w:rPr>
        <w:t>11</w:t>
      </w:r>
      <w:r w:rsidR="00A068F8" w:rsidRPr="002B2206">
        <w:rPr>
          <w:rFonts w:eastAsia="Calibri" w:cs="Arial"/>
        </w:rPr>
        <w:t>–</w:t>
      </w:r>
      <w:r w:rsidR="61FF5005" w:rsidRPr="002B2206">
        <w:rPr>
          <w:rFonts w:eastAsia="Calibri" w:cs="Arial"/>
        </w:rPr>
        <w:t>12</w:t>
      </w:r>
      <w:r w:rsidR="0CF287FC" w:rsidRPr="002B2206">
        <w:rPr>
          <w:rFonts w:eastAsia="Calibri" w:cs="Arial"/>
        </w:rPr>
        <w:t xml:space="preserve"> and</w:t>
      </w:r>
      <w:r w:rsidR="40CB0EF5" w:rsidRPr="002B2206">
        <w:rPr>
          <w:rFonts w:eastAsia="Calibri" w:cs="Arial"/>
        </w:rPr>
        <w:t xml:space="preserve"> </w:t>
      </w:r>
      <w:r w:rsidR="61FF5005" w:rsidRPr="002B2206">
        <w:rPr>
          <w:rFonts w:eastAsia="Calibri" w:cs="Arial"/>
        </w:rPr>
        <w:t>18</w:t>
      </w:r>
      <w:r w:rsidR="73F51D15" w:rsidRPr="002B2206">
        <w:rPr>
          <w:rFonts w:eastAsia="Calibri" w:cs="Arial"/>
        </w:rPr>
        <w:t xml:space="preserve">, </w:t>
      </w:r>
      <w:r w:rsidR="2D081FB6" w:rsidRPr="002B2206">
        <w:rPr>
          <w:rFonts w:eastAsia="Calibri" w:cs="Arial"/>
        </w:rPr>
        <w:t>the CDE conducted virtual item review meeting</w:t>
      </w:r>
      <w:r w:rsidR="00EA2140" w:rsidRPr="002B2206">
        <w:rPr>
          <w:rFonts w:eastAsia="Calibri" w:cs="Arial"/>
        </w:rPr>
        <w:t>s</w:t>
      </w:r>
      <w:r w:rsidR="2D081FB6" w:rsidRPr="002B2206">
        <w:rPr>
          <w:rFonts w:eastAsia="Calibri" w:cs="Arial"/>
        </w:rPr>
        <w:t xml:space="preserve"> with</w:t>
      </w:r>
      <w:r w:rsidR="47FA4A54" w:rsidRPr="002B2206">
        <w:rPr>
          <w:rFonts w:eastAsia="Calibri" w:cs="Arial"/>
        </w:rPr>
        <w:t xml:space="preserve"> </w:t>
      </w:r>
      <w:r w:rsidR="378AE1C4" w:rsidRPr="002B2206">
        <w:rPr>
          <w:rFonts w:eastAsia="Calibri" w:cs="Arial"/>
        </w:rPr>
        <w:t>33</w:t>
      </w:r>
      <w:r w:rsidR="2D081FB6" w:rsidRPr="002B2206">
        <w:rPr>
          <w:rFonts w:eastAsia="Calibri" w:cs="Arial"/>
        </w:rPr>
        <w:t xml:space="preserve"> educators </w:t>
      </w:r>
      <w:r w:rsidR="17FDD66E" w:rsidRPr="002B2206">
        <w:rPr>
          <w:rFonts w:eastAsia="Calibri" w:cs="Arial"/>
        </w:rPr>
        <w:t>to evaluate CAST assessment</w:t>
      </w:r>
      <w:r w:rsidR="2D081FB6" w:rsidRPr="002B2206">
        <w:rPr>
          <w:rFonts w:eastAsia="Calibri" w:cs="Arial"/>
        </w:rPr>
        <w:t xml:space="preserve"> items</w:t>
      </w:r>
      <w:r w:rsidR="17FDD66E" w:rsidRPr="002B2206">
        <w:rPr>
          <w:rFonts w:eastAsia="Calibri" w:cs="Arial"/>
        </w:rPr>
        <w:t xml:space="preserve"> for the field test segments.</w:t>
      </w:r>
    </w:p>
    <w:p w14:paraId="5447E326" w14:textId="4C36226E" w:rsidR="00DC601B" w:rsidRPr="002B2206" w:rsidRDefault="004457C0" w:rsidP="00AC7F42">
      <w:pPr>
        <w:numPr>
          <w:ilvl w:val="0"/>
          <w:numId w:val="9"/>
        </w:numPr>
        <w:spacing w:before="240" w:after="240"/>
        <w:rPr>
          <w:rFonts w:eastAsia="Calibri" w:cs="Arial"/>
        </w:rPr>
      </w:pPr>
      <w:r w:rsidRPr="002B2206">
        <w:rPr>
          <w:rFonts w:eastAsia="Calibri" w:cs="Arial"/>
        </w:rPr>
        <w:t xml:space="preserve">From </w:t>
      </w:r>
      <w:r w:rsidR="3FC43DBD" w:rsidRPr="002B2206">
        <w:rPr>
          <w:rFonts w:eastAsia="Calibri" w:cs="Arial"/>
        </w:rPr>
        <w:t>April</w:t>
      </w:r>
      <w:r w:rsidR="519A8290" w:rsidRPr="002B2206">
        <w:rPr>
          <w:rFonts w:eastAsia="Calibri" w:cs="Arial"/>
        </w:rPr>
        <w:t xml:space="preserve"> </w:t>
      </w:r>
      <w:r w:rsidR="310908D7" w:rsidRPr="002B2206">
        <w:rPr>
          <w:rFonts w:eastAsia="Calibri" w:cs="Arial"/>
        </w:rPr>
        <w:t>1</w:t>
      </w:r>
      <w:r w:rsidR="00A068F8" w:rsidRPr="002B2206">
        <w:rPr>
          <w:rFonts w:eastAsia="Calibri" w:cs="Arial"/>
        </w:rPr>
        <w:t>–</w:t>
      </w:r>
      <w:r w:rsidR="310908D7" w:rsidRPr="002B2206">
        <w:rPr>
          <w:rFonts w:eastAsia="Calibri" w:cs="Arial"/>
        </w:rPr>
        <w:t>3</w:t>
      </w:r>
      <w:r w:rsidR="148A47D1" w:rsidRPr="002B2206">
        <w:rPr>
          <w:rFonts w:eastAsia="Calibri" w:cs="Arial"/>
        </w:rPr>
        <w:t xml:space="preserve">, the CDE conducted a virtual </w:t>
      </w:r>
      <w:r w:rsidR="00AE5794" w:rsidRPr="002B2206">
        <w:rPr>
          <w:rFonts w:eastAsia="Calibri" w:cs="Arial"/>
        </w:rPr>
        <w:t>P</w:t>
      </w:r>
      <w:r w:rsidR="148A47D1" w:rsidRPr="002B2206">
        <w:rPr>
          <w:rFonts w:eastAsia="Calibri" w:cs="Arial"/>
        </w:rPr>
        <w:t xml:space="preserve">hase 1 CAST range finding meeting with </w:t>
      </w:r>
      <w:r w:rsidR="1F893B52" w:rsidRPr="002B2206">
        <w:rPr>
          <w:rFonts w:eastAsia="Calibri" w:cs="Arial"/>
        </w:rPr>
        <w:t>2</w:t>
      </w:r>
      <w:r w:rsidR="23D141E7" w:rsidRPr="002B2206">
        <w:rPr>
          <w:rFonts w:eastAsia="Calibri" w:cs="Arial"/>
        </w:rPr>
        <w:t>3</w:t>
      </w:r>
      <w:r w:rsidR="148A47D1" w:rsidRPr="002B2206">
        <w:rPr>
          <w:rFonts w:eastAsia="Calibri" w:cs="Arial"/>
        </w:rPr>
        <w:t xml:space="preserve"> California science educators to score student responses for constructed-response items and identify samples of student responses for training purposes.</w:t>
      </w:r>
    </w:p>
    <w:p w14:paraId="13F72A2B" w14:textId="4742A424" w:rsidR="00EC0310" w:rsidRPr="002B2206" w:rsidRDefault="6CF585B5" w:rsidP="00AC7F42">
      <w:pPr>
        <w:numPr>
          <w:ilvl w:val="0"/>
          <w:numId w:val="9"/>
        </w:numPr>
        <w:spacing w:before="240" w:after="240"/>
        <w:rPr>
          <w:rFonts w:eastAsia="Calibri" w:cs="Arial"/>
        </w:rPr>
      </w:pPr>
      <w:r w:rsidRPr="002B2206">
        <w:rPr>
          <w:rFonts w:eastAsia="Calibri" w:cs="Arial"/>
        </w:rPr>
        <w:t xml:space="preserve">From </w:t>
      </w:r>
      <w:r w:rsidR="73CE8980" w:rsidRPr="002B2206">
        <w:rPr>
          <w:rFonts w:eastAsia="Calibri" w:cs="Arial"/>
        </w:rPr>
        <w:t xml:space="preserve">June </w:t>
      </w:r>
      <w:r w:rsidR="6D13CC21" w:rsidRPr="002B2206">
        <w:rPr>
          <w:rFonts w:eastAsia="Calibri" w:cs="Arial"/>
        </w:rPr>
        <w:t>17</w:t>
      </w:r>
      <w:r w:rsidR="00A068F8" w:rsidRPr="002B2206">
        <w:rPr>
          <w:rFonts w:eastAsia="Calibri" w:cs="Arial"/>
        </w:rPr>
        <w:t>–</w:t>
      </w:r>
      <w:r w:rsidR="6D13CC21" w:rsidRPr="002B2206">
        <w:rPr>
          <w:rFonts w:eastAsia="Calibri" w:cs="Arial"/>
        </w:rPr>
        <w:t>18</w:t>
      </w:r>
      <w:r w:rsidR="73CE8980" w:rsidRPr="002B2206">
        <w:rPr>
          <w:rFonts w:eastAsia="Calibri" w:cs="Arial"/>
        </w:rPr>
        <w:t xml:space="preserve">, the CDE conducted a virtual CAST data review meeting with </w:t>
      </w:r>
      <w:r w:rsidR="2DFB18D1" w:rsidRPr="002B2206">
        <w:rPr>
          <w:rFonts w:eastAsia="Calibri" w:cs="Arial"/>
        </w:rPr>
        <w:t>36</w:t>
      </w:r>
      <w:r w:rsidR="73CE8980" w:rsidRPr="002B2206">
        <w:rPr>
          <w:rFonts w:eastAsia="Calibri" w:cs="Arial"/>
        </w:rPr>
        <w:t xml:space="preserve"> California science educator</w:t>
      </w:r>
      <w:r w:rsidR="00AE5794" w:rsidRPr="002B2206">
        <w:rPr>
          <w:rFonts w:eastAsia="Calibri" w:cs="Arial"/>
        </w:rPr>
        <w:t>s. P</w:t>
      </w:r>
      <w:r w:rsidR="73CE8980" w:rsidRPr="002B2206">
        <w:rPr>
          <w:rFonts w:eastAsia="Calibri" w:cs="Arial"/>
        </w:rPr>
        <w:t xml:space="preserve">articipants reviewed data on operational CAST items to discuss how they </w:t>
      </w:r>
      <w:r w:rsidR="640E2B2D" w:rsidRPr="002B2206">
        <w:rPr>
          <w:rFonts w:eastAsia="Calibri" w:cs="Arial"/>
        </w:rPr>
        <w:t>performed.</w:t>
      </w:r>
    </w:p>
    <w:p w14:paraId="0F360BFB" w14:textId="28265626" w:rsidR="00EC0310" w:rsidRPr="002B2206" w:rsidRDefault="00CE647F" w:rsidP="00AC7F42">
      <w:pPr>
        <w:numPr>
          <w:ilvl w:val="0"/>
          <w:numId w:val="9"/>
        </w:numPr>
        <w:spacing w:before="240" w:after="240"/>
        <w:rPr>
          <w:rFonts w:eastAsia="Calibri" w:cs="Arial"/>
        </w:rPr>
      </w:pPr>
      <w:r w:rsidRPr="002B2206">
        <w:rPr>
          <w:rStyle w:val="normaltextrun"/>
          <w:rFonts w:cs="Arial"/>
          <w:color w:val="000000" w:themeColor="text1"/>
        </w:rPr>
        <w:t>O</w:t>
      </w:r>
      <w:r w:rsidR="00BF4034" w:rsidRPr="002B2206">
        <w:rPr>
          <w:rStyle w:val="normaltextrun"/>
          <w:rFonts w:cs="Arial"/>
          <w:color w:val="000000" w:themeColor="text1"/>
        </w:rPr>
        <w:t xml:space="preserve">ver </w:t>
      </w:r>
      <w:r w:rsidRPr="002B2206">
        <w:rPr>
          <w:rStyle w:val="normaltextrun"/>
          <w:rFonts w:cs="Arial"/>
          <w:color w:val="000000" w:themeColor="text1"/>
        </w:rPr>
        <w:t>670,000</w:t>
      </w:r>
      <w:r w:rsidR="00BF4034" w:rsidRPr="002B2206">
        <w:rPr>
          <w:rStyle w:val="normaltextrun"/>
          <w:rFonts w:cs="Arial"/>
          <w:color w:val="000000" w:themeColor="text1"/>
        </w:rPr>
        <w:t xml:space="preserve"> </w:t>
      </w:r>
      <w:r w:rsidRPr="002B2206">
        <w:rPr>
          <w:rStyle w:val="normaltextrun"/>
          <w:rFonts w:cs="Arial"/>
          <w:color w:val="000000" w:themeColor="text1"/>
        </w:rPr>
        <w:t>CAST</w:t>
      </w:r>
      <w:r w:rsidR="00BF4034" w:rsidRPr="002B2206">
        <w:rPr>
          <w:rStyle w:val="normaltextrun"/>
          <w:rFonts w:cs="Arial"/>
          <w:color w:val="000000" w:themeColor="text1"/>
        </w:rPr>
        <w:t xml:space="preserve"> </w:t>
      </w:r>
      <w:r w:rsidRPr="002B2206">
        <w:rPr>
          <w:rStyle w:val="normaltextrun"/>
          <w:rFonts w:cs="Arial"/>
          <w:color w:val="000000" w:themeColor="text1"/>
        </w:rPr>
        <w:t>I</w:t>
      </w:r>
      <w:r w:rsidR="00BF4034" w:rsidRPr="002B2206">
        <w:rPr>
          <w:rStyle w:val="normaltextrun"/>
          <w:rFonts w:cs="Arial"/>
          <w:color w:val="000000" w:themeColor="text1"/>
        </w:rPr>
        <w:t xml:space="preserve">nterim </w:t>
      </w:r>
      <w:r w:rsidRPr="002B2206">
        <w:rPr>
          <w:rStyle w:val="normaltextrun"/>
          <w:rFonts w:cs="Arial"/>
          <w:color w:val="000000" w:themeColor="text1"/>
        </w:rPr>
        <w:t>A</w:t>
      </w:r>
      <w:r w:rsidR="00BF4034" w:rsidRPr="002B2206">
        <w:rPr>
          <w:rStyle w:val="normaltextrun"/>
          <w:rFonts w:cs="Arial"/>
          <w:color w:val="000000" w:themeColor="text1"/>
        </w:rPr>
        <w:t>ssessments were administered across nearly 1,500 California LEAs in the 2024−25 school year.</w:t>
      </w:r>
      <w:r w:rsidRPr="002B2206">
        <w:rPr>
          <w:rStyle w:val="normaltextrun"/>
          <w:rFonts w:cs="Arial"/>
          <w:color w:val="000000" w:themeColor="text1"/>
        </w:rPr>
        <w:t xml:space="preserve"> </w:t>
      </w:r>
      <w:r w:rsidRPr="002B2206">
        <w:rPr>
          <w:rFonts w:eastAsia="Calibri" w:cs="Arial"/>
        </w:rPr>
        <w:t>In August 2025, 18 CAST Interim Assessments were made available to LEAs. By December 11, 2025, LEAs had administered</w:t>
      </w:r>
      <w:r w:rsidR="00EC0310" w:rsidRPr="002B2206">
        <w:rPr>
          <w:rFonts w:eastAsia="Calibri" w:cs="Arial"/>
        </w:rPr>
        <w:t xml:space="preserve"> more than 227,000 CAST Interim Assessments </w:t>
      </w:r>
      <w:r w:rsidR="00BF4034" w:rsidRPr="002B2206">
        <w:rPr>
          <w:rFonts w:eastAsia="Calibri" w:cs="Arial"/>
        </w:rPr>
        <w:t>since they became available for the 2025</w:t>
      </w:r>
      <w:r w:rsidR="00AE5794" w:rsidRPr="002B2206">
        <w:rPr>
          <w:rFonts w:eastAsia="Calibri" w:cs="Arial"/>
        </w:rPr>
        <w:t>–</w:t>
      </w:r>
      <w:r w:rsidR="00BF4034" w:rsidRPr="002B2206">
        <w:rPr>
          <w:rFonts w:eastAsia="Calibri" w:cs="Arial"/>
        </w:rPr>
        <w:t>26 school year</w:t>
      </w:r>
      <w:r w:rsidR="00EC0310" w:rsidRPr="002B2206">
        <w:rPr>
          <w:rFonts w:eastAsia="Calibri" w:cs="Arial"/>
        </w:rPr>
        <w:t>.</w:t>
      </w:r>
    </w:p>
    <w:p w14:paraId="31711EBD" w14:textId="77777777" w:rsidR="00944D4B" w:rsidRPr="002B2206" w:rsidRDefault="00944D4B" w:rsidP="00F37026">
      <w:pPr>
        <w:pStyle w:val="Heading3"/>
      </w:pPr>
      <w:r w:rsidRPr="002B2206">
        <w:t>California Science Test Assessment Innovations</w:t>
      </w:r>
    </w:p>
    <w:p w14:paraId="5BB50F47" w14:textId="63929DAB" w:rsidR="00944D4B" w:rsidRPr="002B2206" w:rsidRDefault="00944D4B" w:rsidP="00AC7F42">
      <w:pPr>
        <w:spacing w:after="240"/>
        <w:rPr>
          <w:rFonts w:eastAsia="Arial" w:cs="Arial"/>
          <w:color w:val="000000" w:themeColor="text1"/>
        </w:rPr>
      </w:pPr>
      <w:r w:rsidRPr="002B2206">
        <w:rPr>
          <w:rFonts w:eastAsia="Calibri" w:cs="Arial"/>
        </w:rPr>
        <w:t>T</w:t>
      </w:r>
      <w:r w:rsidRPr="002B2206">
        <w:rPr>
          <w:rFonts w:eastAsia="Arial" w:cs="Arial"/>
          <w:color w:val="000000" w:themeColor="text1"/>
        </w:rPr>
        <w:t xml:space="preserve">he CDE worked with assessment contractor ETS to assemble a framework </w:t>
      </w:r>
      <w:r w:rsidR="344DF093" w:rsidRPr="002B2206">
        <w:rPr>
          <w:rFonts w:eastAsia="Arial" w:cs="Arial"/>
          <w:color w:val="000000" w:themeColor="text1"/>
        </w:rPr>
        <w:t xml:space="preserve">and timeline for exploring innovative engagement </w:t>
      </w:r>
      <w:r w:rsidR="5A824882" w:rsidRPr="002B2206">
        <w:rPr>
          <w:rFonts w:eastAsia="Arial" w:cs="Arial"/>
          <w:color w:val="000000" w:themeColor="text1"/>
        </w:rPr>
        <w:t xml:space="preserve">for </w:t>
      </w:r>
      <w:r w:rsidRPr="002B2206">
        <w:rPr>
          <w:rFonts w:eastAsia="Arial" w:cs="Arial"/>
          <w:color w:val="000000" w:themeColor="text1"/>
        </w:rPr>
        <w:t xml:space="preserve">the use of PTs in </w:t>
      </w:r>
      <w:r w:rsidR="013A5AE8" w:rsidRPr="002B2206">
        <w:rPr>
          <w:rFonts w:eastAsia="Arial" w:cs="Arial"/>
          <w:color w:val="000000" w:themeColor="text1"/>
        </w:rPr>
        <w:t xml:space="preserve">science </w:t>
      </w:r>
      <w:r w:rsidRPr="002B2206">
        <w:rPr>
          <w:rFonts w:eastAsia="Arial" w:cs="Arial"/>
          <w:color w:val="000000" w:themeColor="text1"/>
        </w:rPr>
        <w:lastRenderedPageBreak/>
        <w:t>assessment systems</w:t>
      </w:r>
      <w:r w:rsidRPr="002B2206">
        <w:rPr>
          <w:rFonts w:eastAsia="Calibri" w:cs="Arial"/>
        </w:rPr>
        <w:t xml:space="preserve">. </w:t>
      </w:r>
      <w:r w:rsidR="1F35D095" w:rsidRPr="002B2206">
        <w:rPr>
          <w:rFonts w:eastAsia="Calibri" w:cs="Arial"/>
        </w:rPr>
        <w:t>This timeline was approved by the SBE in the September 2025</w:t>
      </w:r>
      <w:r w:rsidRPr="002B2206">
        <w:rPr>
          <w:rFonts w:eastAsia="Arial" w:cs="Arial"/>
          <w:color w:val="000000" w:themeColor="text1"/>
        </w:rPr>
        <w:t xml:space="preserve"> </w:t>
      </w:r>
      <w:r w:rsidR="003B164F" w:rsidRPr="002B2206">
        <w:rPr>
          <w:rFonts w:eastAsia="Arial" w:cs="Arial"/>
          <w:color w:val="000000" w:themeColor="text1"/>
        </w:rPr>
        <w:t>SBE</w:t>
      </w:r>
      <w:r w:rsidRPr="002B2206">
        <w:rPr>
          <w:rFonts w:eastAsia="Arial" w:cs="Arial"/>
          <w:color w:val="000000" w:themeColor="text1"/>
        </w:rPr>
        <w:t xml:space="preserve"> meeting. </w:t>
      </w:r>
    </w:p>
    <w:p w14:paraId="6BDCC2B5" w14:textId="028B5981" w:rsidR="00854BA1" w:rsidRPr="002B2206" w:rsidRDefault="00854BA1" w:rsidP="00AC7F42">
      <w:pPr>
        <w:spacing w:after="240"/>
        <w:rPr>
          <w:rFonts w:eastAsia="Arial" w:cs="Arial"/>
          <w:color w:val="000000" w:themeColor="text1"/>
        </w:rPr>
      </w:pPr>
      <w:r w:rsidRPr="002B2206">
        <w:rPr>
          <w:rFonts w:eastAsia="Arial" w:cs="Arial"/>
          <w:color w:val="000000" w:themeColor="text1"/>
        </w:rPr>
        <w:t xml:space="preserve">The CDE worked with the Los Angeles County Office of Education to launch </w:t>
      </w:r>
      <w:r w:rsidR="00825B4B" w:rsidRPr="002B2206">
        <w:rPr>
          <w:rFonts w:eastAsia="Arial" w:cs="Arial"/>
          <w:color w:val="000000" w:themeColor="text1"/>
        </w:rPr>
        <w:t>a</w:t>
      </w:r>
      <w:r w:rsidRPr="002B2206">
        <w:rPr>
          <w:rFonts w:eastAsia="Arial" w:cs="Arial"/>
          <w:color w:val="000000" w:themeColor="text1"/>
        </w:rPr>
        <w:t xml:space="preserve"> </w:t>
      </w:r>
      <w:r w:rsidR="00825B4B" w:rsidRPr="002B2206">
        <w:rPr>
          <w:rFonts w:eastAsia="Arial" w:cs="Arial"/>
          <w:color w:val="000000" w:themeColor="text1"/>
        </w:rPr>
        <w:t xml:space="preserve">task </w:t>
      </w:r>
      <w:r w:rsidRPr="002B2206">
        <w:rPr>
          <w:rFonts w:eastAsia="Arial" w:cs="Arial"/>
          <w:color w:val="000000" w:themeColor="text1"/>
        </w:rPr>
        <w:t>bank of Next Generation Science Standards</w:t>
      </w:r>
      <w:r w:rsidR="003B164F" w:rsidRPr="002B2206">
        <w:rPr>
          <w:rFonts w:eastAsia="Arial" w:cs="Arial"/>
          <w:color w:val="000000" w:themeColor="text1"/>
        </w:rPr>
        <w:t>-</w:t>
      </w:r>
      <w:r w:rsidRPr="002B2206">
        <w:rPr>
          <w:rFonts w:eastAsia="Arial" w:cs="Arial"/>
          <w:color w:val="000000" w:themeColor="text1"/>
        </w:rPr>
        <w:t xml:space="preserve">aligned </w:t>
      </w:r>
      <w:r w:rsidR="00DD2770" w:rsidRPr="002B2206">
        <w:rPr>
          <w:rFonts w:eastAsia="Arial" w:cs="Arial"/>
          <w:color w:val="000000" w:themeColor="text1"/>
        </w:rPr>
        <w:t>PTs</w:t>
      </w:r>
      <w:r w:rsidRPr="002B2206">
        <w:rPr>
          <w:rFonts w:eastAsia="Arial" w:cs="Arial"/>
          <w:color w:val="000000" w:themeColor="text1"/>
        </w:rPr>
        <w:t xml:space="preserve"> embedded in learning for optional use by classroom teachers as part of the science assessment system. Senate Bill 153 allocated funding for this work in July 2024 with the goal of the</w:t>
      </w:r>
      <w:r w:rsidR="00825B4B" w:rsidRPr="002B2206">
        <w:rPr>
          <w:rFonts w:eastAsia="Arial" w:cs="Arial"/>
          <w:color w:val="000000" w:themeColor="text1"/>
        </w:rPr>
        <w:t xml:space="preserve"> task</w:t>
      </w:r>
      <w:r w:rsidRPr="002B2206">
        <w:rPr>
          <w:rFonts w:eastAsia="Arial" w:cs="Arial"/>
          <w:color w:val="000000" w:themeColor="text1"/>
        </w:rPr>
        <w:t xml:space="preserve"> bank becoming operational in January 2026. </w:t>
      </w:r>
    </w:p>
    <w:p w14:paraId="122885E2" w14:textId="1BBB3313" w:rsidR="00DC601B" w:rsidRPr="002B2206" w:rsidRDefault="00DC601B" w:rsidP="00333F91">
      <w:pPr>
        <w:pStyle w:val="Heading3"/>
      </w:pPr>
      <w:bookmarkStart w:id="64" w:name="_Toc2346314"/>
      <w:bookmarkStart w:id="65" w:name="_Toc94884276"/>
      <w:bookmarkStart w:id="66" w:name="_Toc138338968"/>
      <w:r w:rsidRPr="002B2206">
        <w:rPr>
          <w:snapToGrid w:val="0"/>
        </w:rPr>
        <w:t>California Alternate Assessment for Science</w:t>
      </w:r>
      <w:bookmarkEnd w:id="64"/>
      <w:bookmarkEnd w:id="65"/>
      <w:bookmarkEnd w:id="66"/>
    </w:p>
    <w:p w14:paraId="37A4DF48" w14:textId="28E7DECC" w:rsidR="00DC601B" w:rsidRPr="002B2206" w:rsidRDefault="00DC601B" w:rsidP="00AC7F42">
      <w:pPr>
        <w:spacing w:after="240"/>
        <w:rPr>
          <w:rFonts w:eastAsia="Calibri" w:cs="Arial"/>
          <w:b/>
          <w:bCs/>
        </w:rPr>
      </w:pPr>
      <w:r w:rsidRPr="002B2206">
        <w:rPr>
          <w:rFonts w:eastAsia="Calibri" w:cs="Arial"/>
        </w:rPr>
        <w:t xml:space="preserve">The </w:t>
      </w:r>
      <w:r w:rsidR="4ABE81E3" w:rsidRPr="002B2206">
        <w:rPr>
          <w:rFonts w:eastAsia="Calibri" w:cs="Arial"/>
        </w:rPr>
        <w:t>202</w:t>
      </w:r>
      <w:r w:rsidR="60B1DF35" w:rsidRPr="002B2206">
        <w:rPr>
          <w:rFonts w:eastAsia="Calibri" w:cs="Arial"/>
        </w:rPr>
        <w:t>5</w:t>
      </w:r>
      <w:r w:rsidR="004D201D" w:rsidRPr="002B2206">
        <w:rPr>
          <w:rFonts w:eastAsia="Calibri" w:cs="Arial"/>
        </w:rPr>
        <w:t xml:space="preserve"> </w:t>
      </w:r>
      <w:r w:rsidRPr="002B2206">
        <w:rPr>
          <w:rFonts w:eastAsia="Calibri" w:cs="Arial"/>
        </w:rPr>
        <w:t>implementation activities in support of the CAA for Science were as follows:</w:t>
      </w:r>
    </w:p>
    <w:p w14:paraId="6A9510DA" w14:textId="2FF859B9" w:rsidR="252325BE" w:rsidRPr="002B2206" w:rsidRDefault="6CCC91A0" w:rsidP="00AC7F42">
      <w:pPr>
        <w:numPr>
          <w:ilvl w:val="0"/>
          <w:numId w:val="9"/>
        </w:numPr>
        <w:spacing w:before="240" w:after="240"/>
        <w:rPr>
          <w:rFonts w:eastAsia="Calibri" w:cs="Arial"/>
        </w:rPr>
      </w:pPr>
      <w:r w:rsidRPr="002B2206">
        <w:rPr>
          <w:rFonts w:eastAsia="Calibri" w:cs="Arial"/>
        </w:rPr>
        <w:t xml:space="preserve">Between February </w:t>
      </w:r>
      <w:r w:rsidR="5EF0D31E" w:rsidRPr="002B2206">
        <w:rPr>
          <w:rFonts w:eastAsia="Calibri" w:cs="Arial"/>
        </w:rPr>
        <w:t>25</w:t>
      </w:r>
      <w:r w:rsidR="00A068F8" w:rsidRPr="002B2206">
        <w:rPr>
          <w:rFonts w:eastAsia="Calibri" w:cs="Arial"/>
        </w:rPr>
        <w:t>–</w:t>
      </w:r>
      <w:r w:rsidR="5EF0D31E" w:rsidRPr="002B2206">
        <w:rPr>
          <w:rFonts w:eastAsia="Calibri" w:cs="Arial"/>
        </w:rPr>
        <w:t>27</w:t>
      </w:r>
      <w:r w:rsidRPr="002B2206">
        <w:rPr>
          <w:rFonts w:eastAsia="Calibri" w:cs="Arial"/>
        </w:rPr>
        <w:t xml:space="preserve">, the CDE conducted virtual item review meetings with </w:t>
      </w:r>
      <w:r w:rsidR="7BA976A7" w:rsidRPr="002B2206">
        <w:rPr>
          <w:rFonts w:eastAsia="Calibri" w:cs="Arial"/>
        </w:rPr>
        <w:t xml:space="preserve">12 </w:t>
      </w:r>
      <w:r w:rsidRPr="002B2206">
        <w:rPr>
          <w:rFonts w:eastAsia="Calibri" w:cs="Arial"/>
        </w:rPr>
        <w:t xml:space="preserve">educators to </w:t>
      </w:r>
      <w:r w:rsidR="33DB7C02" w:rsidRPr="002B2206">
        <w:rPr>
          <w:rFonts w:eastAsia="Calibri" w:cs="Arial"/>
        </w:rPr>
        <w:t>review items to verify alignment with Science Core Content Connectors</w:t>
      </w:r>
      <w:r w:rsidR="49D87318" w:rsidRPr="002B2206">
        <w:rPr>
          <w:rFonts w:eastAsia="Calibri" w:cs="Arial"/>
        </w:rPr>
        <w:t>.</w:t>
      </w:r>
    </w:p>
    <w:p w14:paraId="3DE383E3" w14:textId="6CB92A04" w:rsidR="00DC601B" w:rsidRPr="002B2206" w:rsidRDefault="004457C0" w:rsidP="00AC7F42">
      <w:pPr>
        <w:numPr>
          <w:ilvl w:val="0"/>
          <w:numId w:val="9"/>
        </w:numPr>
        <w:spacing w:before="240" w:after="240"/>
        <w:rPr>
          <w:rFonts w:eastAsia="Calibri" w:cs="Arial"/>
        </w:rPr>
      </w:pPr>
      <w:r w:rsidRPr="002B2206">
        <w:rPr>
          <w:rFonts w:eastAsia="Calibri" w:cs="Arial"/>
        </w:rPr>
        <w:t xml:space="preserve">From </w:t>
      </w:r>
      <w:r w:rsidR="148A47D1" w:rsidRPr="002B2206">
        <w:rPr>
          <w:rFonts w:eastAsia="Calibri" w:cs="Arial"/>
        </w:rPr>
        <w:t xml:space="preserve">June </w:t>
      </w:r>
      <w:r w:rsidR="573F9DCE" w:rsidRPr="002B2206">
        <w:rPr>
          <w:rFonts w:eastAsia="Calibri" w:cs="Arial"/>
        </w:rPr>
        <w:t>24</w:t>
      </w:r>
      <w:r w:rsidR="00A068F8" w:rsidRPr="002B2206">
        <w:rPr>
          <w:rFonts w:eastAsia="Calibri" w:cs="Arial"/>
        </w:rPr>
        <w:t>–</w:t>
      </w:r>
      <w:r w:rsidR="573F9DCE" w:rsidRPr="002B2206">
        <w:rPr>
          <w:rFonts w:eastAsia="Calibri" w:cs="Arial"/>
        </w:rPr>
        <w:t>26</w:t>
      </w:r>
      <w:r w:rsidR="148A47D1" w:rsidRPr="002B2206">
        <w:rPr>
          <w:rFonts w:eastAsia="Calibri" w:cs="Arial"/>
        </w:rPr>
        <w:t xml:space="preserve">, the CDE conducted a virtual CAA for Science data review meeting with </w:t>
      </w:r>
      <w:r w:rsidR="40073A50" w:rsidRPr="002B2206">
        <w:rPr>
          <w:rFonts w:eastAsia="Calibri" w:cs="Arial"/>
        </w:rPr>
        <w:t>14</w:t>
      </w:r>
      <w:r w:rsidR="009348F1" w:rsidRPr="002B2206">
        <w:rPr>
          <w:rFonts w:eastAsia="Calibri" w:cs="Arial"/>
        </w:rPr>
        <w:t xml:space="preserve"> </w:t>
      </w:r>
      <w:r w:rsidR="148A47D1" w:rsidRPr="002B2206">
        <w:rPr>
          <w:rFonts w:eastAsia="Calibri" w:cs="Arial"/>
        </w:rPr>
        <w:t xml:space="preserve">California special education and science educators to review data on the performance of operational items from the </w:t>
      </w:r>
      <w:r w:rsidR="009725F0" w:rsidRPr="002B2206">
        <w:rPr>
          <w:rFonts w:eastAsia="Calibri" w:cs="Arial"/>
        </w:rPr>
        <w:t>PTs</w:t>
      </w:r>
      <w:r w:rsidR="148A47D1" w:rsidRPr="002B2206">
        <w:rPr>
          <w:rFonts w:eastAsia="Calibri" w:cs="Arial"/>
        </w:rPr>
        <w:t>.</w:t>
      </w:r>
    </w:p>
    <w:p w14:paraId="08F885E5" w14:textId="6ED8D884" w:rsidR="00A35D35" w:rsidRPr="002B2206" w:rsidRDefault="7ADCBC79" w:rsidP="00AC7F42">
      <w:pPr>
        <w:numPr>
          <w:ilvl w:val="0"/>
          <w:numId w:val="9"/>
        </w:numPr>
        <w:spacing w:before="240" w:after="240"/>
        <w:rPr>
          <w:rFonts w:eastAsia="Calibri" w:cs="Arial"/>
        </w:rPr>
      </w:pPr>
      <w:r w:rsidRPr="002B2206">
        <w:rPr>
          <w:rFonts w:eastAsia="Calibri" w:cs="Arial"/>
        </w:rPr>
        <w:t>O</w:t>
      </w:r>
      <w:r w:rsidR="00A35D35" w:rsidRPr="002B2206">
        <w:rPr>
          <w:rFonts w:eastAsia="Calibri" w:cs="Arial"/>
        </w:rPr>
        <w:t xml:space="preserve">n </w:t>
      </w:r>
      <w:r w:rsidR="00A22DA9" w:rsidRPr="002B2206">
        <w:rPr>
          <w:rFonts w:eastAsia="Calibri" w:cs="Arial"/>
        </w:rPr>
        <w:t>September</w:t>
      </w:r>
      <w:r w:rsidR="462564B6" w:rsidRPr="002B2206">
        <w:rPr>
          <w:rFonts w:eastAsia="Calibri" w:cs="Arial"/>
        </w:rPr>
        <w:t xml:space="preserve"> 16</w:t>
      </w:r>
      <w:r w:rsidR="00A22DA9" w:rsidRPr="002B2206">
        <w:rPr>
          <w:rFonts w:eastAsia="Calibri" w:cs="Arial"/>
        </w:rPr>
        <w:t>,</w:t>
      </w:r>
      <w:r w:rsidR="00A35D35" w:rsidRPr="002B2206">
        <w:rPr>
          <w:rFonts w:eastAsia="Calibri" w:cs="Arial"/>
        </w:rPr>
        <w:t xml:space="preserve"> the CAA for Science test</w:t>
      </w:r>
      <w:r w:rsidR="00B81EA7" w:rsidRPr="002B2206">
        <w:rPr>
          <w:rFonts w:eastAsia="Calibri" w:cs="Arial"/>
        </w:rPr>
        <w:t xml:space="preserve"> became </w:t>
      </w:r>
      <w:r w:rsidR="00A35D35" w:rsidRPr="002B2206">
        <w:rPr>
          <w:rFonts w:eastAsia="Calibri" w:cs="Arial"/>
        </w:rPr>
        <w:t>available to LEAs</w:t>
      </w:r>
      <w:r w:rsidR="0871DE53" w:rsidRPr="002B2206">
        <w:rPr>
          <w:rFonts w:eastAsia="Calibri" w:cs="Arial"/>
        </w:rPr>
        <w:t xml:space="preserve"> for the 2025</w:t>
      </w:r>
      <w:r w:rsidR="00A068F8" w:rsidRPr="002B2206">
        <w:rPr>
          <w:rFonts w:eastAsia="Calibri" w:cs="Arial"/>
        </w:rPr>
        <w:t>–</w:t>
      </w:r>
      <w:r w:rsidR="0871DE53" w:rsidRPr="002B2206">
        <w:rPr>
          <w:rFonts w:eastAsia="Calibri" w:cs="Arial"/>
        </w:rPr>
        <w:t>26 administration</w:t>
      </w:r>
      <w:r w:rsidR="00A35D35" w:rsidRPr="002B2206">
        <w:rPr>
          <w:rFonts w:eastAsia="Calibri" w:cs="Arial"/>
        </w:rPr>
        <w:t>.</w:t>
      </w:r>
    </w:p>
    <w:p w14:paraId="125861E8" w14:textId="7B27DE92" w:rsidR="00DC601B" w:rsidRPr="002B2206" w:rsidRDefault="0D023124" w:rsidP="00333F91">
      <w:pPr>
        <w:pStyle w:val="Heading3"/>
        <w:rPr>
          <w:rFonts w:eastAsia="Calibri"/>
        </w:rPr>
      </w:pPr>
      <w:bookmarkStart w:id="67" w:name="_Toc2346316"/>
      <w:bookmarkStart w:id="68" w:name="_Toc94884277"/>
      <w:bookmarkStart w:id="69" w:name="_Toc138338969"/>
      <w:r w:rsidRPr="002B2206">
        <w:t>California Spanish Assessment</w:t>
      </w:r>
      <w:bookmarkEnd w:id="67"/>
      <w:bookmarkEnd w:id="68"/>
      <w:bookmarkEnd w:id="69"/>
    </w:p>
    <w:p w14:paraId="49D78157" w14:textId="03DE3652" w:rsidR="00BF6279" w:rsidRPr="002B2206" w:rsidRDefault="00BF6279" w:rsidP="00AC7F42">
      <w:pPr>
        <w:spacing w:after="240"/>
        <w:rPr>
          <w:rFonts w:cs="Arial"/>
          <w:color w:val="000000" w:themeColor="text1"/>
        </w:rPr>
      </w:pPr>
      <w:r w:rsidRPr="002B2206">
        <w:rPr>
          <w:rFonts w:cs="Arial"/>
          <w:color w:val="000000" w:themeColor="text1"/>
        </w:rPr>
        <w:t xml:space="preserve">The CDE is in the fourth year of the expansion of the CSA. </w:t>
      </w:r>
      <w:r w:rsidRPr="002B2206">
        <w:rPr>
          <w:rFonts w:eastAsia="Calibri" w:cs="Arial"/>
          <w:color w:val="000000" w:themeColor="text1"/>
        </w:rPr>
        <w:t xml:space="preserve">The CSA is an optional assessment administered to students in grades three through eight and high school who are seeking a measure of their Spanish skills in reading, writing, listening, and </w:t>
      </w:r>
      <w:r w:rsidRPr="002B2206">
        <w:rPr>
          <w:rFonts w:cs="Arial"/>
          <w:color w:val="000000" w:themeColor="text1"/>
        </w:rPr>
        <w:t>speaking (high school only)</w:t>
      </w:r>
      <w:r w:rsidRPr="002B2206">
        <w:rPr>
          <w:rFonts w:eastAsia="Calibri" w:cs="Arial"/>
          <w:color w:val="000000" w:themeColor="text1"/>
        </w:rPr>
        <w:t xml:space="preserve">. </w:t>
      </w:r>
      <w:r w:rsidRPr="002B2206">
        <w:rPr>
          <w:rFonts w:cs="Arial"/>
          <w:color w:val="000000" w:themeColor="text1"/>
        </w:rPr>
        <w:t>T</w:t>
      </w:r>
      <w:r w:rsidRPr="002B2206">
        <w:rPr>
          <w:rFonts w:eastAsia="Calibri" w:cs="Arial"/>
          <w:color w:val="000000" w:themeColor="text1"/>
        </w:rPr>
        <w:t>he expansion for the 2024</w:t>
      </w:r>
      <w:r w:rsidRPr="002B2206">
        <w:rPr>
          <w:rFonts w:eastAsia="Calibri" w:cs="Arial"/>
        </w:rPr>
        <w:t>–</w:t>
      </w:r>
      <w:r w:rsidRPr="002B2206">
        <w:rPr>
          <w:rFonts w:eastAsia="Calibri" w:cs="Arial"/>
          <w:color w:val="000000" w:themeColor="text1"/>
        </w:rPr>
        <w:t xml:space="preserve">25 administration </w:t>
      </w:r>
      <w:r w:rsidRPr="002B2206">
        <w:rPr>
          <w:rFonts w:cs="Arial"/>
          <w:color w:val="000000" w:themeColor="text1"/>
        </w:rPr>
        <w:t>included</w:t>
      </w:r>
      <w:r w:rsidRPr="002B2206">
        <w:rPr>
          <w:rFonts w:eastAsia="Calibri" w:cs="Arial"/>
          <w:color w:val="000000" w:themeColor="text1"/>
        </w:rPr>
        <w:t xml:space="preserve"> an assessment of speaking domain at the high school level and the addition of a full-write essay to the writing domain for all grades. </w:t>
      </w:r>
      <w:r w:rsidRPr="002B2206">
        <w:rPr>
          <w:rFonts w:cs="Arial"/>
          <w:color w:val="000000" w:themeColor="text1"/>
        </w:rPr>
        <w:t>The</w:t>
      </w:r>
      <w:r w:rsidRPr="002B2206">
        <w:rPr>
          <w:rFonts w:eastAsia="Calibri" w:cs="Arial"/>
          <w:color w:val="000000" w:themeColor="text1"/>
        </w:rPr>
        <w:t xml:space="preserve"> CDE </w:t>
      </w:r>
      <w:r w:rsidRPr="002B2206">
        <w:rPr>
          <w:rFonts w:cs="Arial"/>
          <w:color w:val="000000" w:themeColor="text1"/>
        </w:rPr>
        <w:t>is working with</w:t>
      </w:r>
      <w:r w:rsidRPr="002B2206">
        <w:rPr>
          <w:rFonts w:eastAsia="Calibri" w:cs="Arial"/>
          <w:color w:val="000000" w:themeColor="text1"/>
        </w:rPr>
        <w:t xml:space="preserve"> the Legislature </w:t>
      </w:r>
      <w:r w:rsidRPr="002B2206">
        <w:rPr>
          <w:rFonts w:cs="Arial"/>
          <w:color w:val="000000" w:themeColor="text1"/>
        </w:rPr>
        <w:t>to include</w:t>
      </w:r>
      <w:r w:rsidRPr="002B2206">
        <w:rPr>
          <w:rFonts w:eastAsia="Calibri" w:cs="Arial"/>
          <w:color w:val="000000" w:themeColor="text1"/>
        </w:rPr>
        <w:t xml:space="preserve"> the CSA as one of the options to meet, in part, the requirements for the </w:t>
      </w:r>
      <w:r w:rsidR="007909CF" w:rsidRPr="002B2206">
        <w:rPr>
          <w:rFonts w:eastAsia="Arial" w:cs="Arial"/>
          <w:color w:val="000000" w:themeColor="text1"/>
        </w:rPr>
        <w:t>State Seal of Biliteracy</w:t>
      </w:r>
      <w:r w:rsidRPr="002B2206">
        <w:rPr>
          <w:rFonts w:eastAsia="Calibri" w:cs="Arial"/>
          <w:color w:val="000000" w:themeColor="text1"/>
        </w:rPr>
        <w:t>.</w:t>
      </w:r>
    </w:p>
    <w:p w14:paraId="63B0B6EE" w14:textId="12A3409E" w:rsidR="00DC601B" w:rsidRPr="002B2206" w:rsidRDefault="00DC601B" w:rsidP="00AC7F42">
      <w:pPr>
        <w:spacing w:after="240"/>
        <w:rPr>
          <w:rFonts w:eastAsia="Arial" w:cs="Arial"/>
        </w:rPr>
      </w:pPr>
      <w:r w:rsidRPr="002B2206">
        <w:rPr>
          <w:rFonts w:eastAsia="Arial" w:cs="Arial"/>
        </w:rPr>
        <w:t>The 202</w:t>
      </w:r>
      <w:r w:rsidR="7D53C230" w:rsidRPr="002B2206">
        <w:rPr>
          <w:rFonts w:eastAsia="Arial" w:cs="Arial"/>
        </w:rPr>
        <w:t>5</w:t>
      </w:r>
      <w:r w:rsidRPr="002B2206">
        <w:rPr>
          <w:rFonts w:eastAsia="Arial" w:cs="Arial"/>
        </w:rPr>
        <w:t xml:space="preserve"> implementation activities in support of the CSA were as follows:</w:t>
      </w:r>
    </w:p>
    <w:p w14:paraId="0D66A467" w14:textId="48F2D77B" w:rsidR="00DC601B" w:rsidRPr="002B2206" w:rsidRDefault="75CECC10" w:rsidP="00AC7F42">
      <w:pPr>
        <w:numPr>
          <w:ilvl w:val="0"/>
          <w:numId w:val="26"/>
        </w:numPr>
        <w:spacing w:after="240"/>
        <w:rPr>
          <w:rFonts w:eastAsia="Arial" w:cs="Arial"/>
        </w:rPr>
      </w:pPr>
      <w:r w:rsidRPr="002B2206">
        <w:rPr>
          <w:rFonts w:eastAsia="Arial" w:cs="Arial"/>
        </w:rPr>
        <w:t xml:space="preserve">On </w:t>
      </w:r>
      <w:r w:rsidR="6E43209D" w:rsidRPr="002B2206">
        <w:rPr>
          <w:rFonts w:eastAsia="Arial" w:cs="Arial"/>
        </w:rPr>
        <w:t>March 2</w:t>
      </w:r>
      <w:r w:rsidRPr="002B2206">
        <w:rPr>
          <w:rFonts w:eastAsia="Arial" w:cs="Arial"/>
        </w:rPr>
        <w:t xml:space="preserve">, the CSA became available to LEAs </w:t>
      </w:r>
      <w:r w:rsidR="6AB9C39E" w:rsidRPr="002B2206">
        <w:rPr>
          <w:rFonts w:eastAsia="Arial" w:cs="Arial"/>
        </w:rPr>
        <w:t>for</w:t>
      </w:r>
      <w:r w:rsidRPr="002B2206">
        <w:rPr>
          <w:rFonts w:eastAsia="Arial" w:cs="Arial"/>
        </w:rPr>
        <w:t xml:space="preserve"> administration.</w:t>
      </w:r>
    </w:p>
    <w:p w14:paraId="6E7A53E7" w14:textId="194F39E1" w:rsidR="7901E03A" w:rsidRPr="002B2206" w:rsidRDefault="78AFC862" w:rsidP="00AC7F42">
      <w:pPr>
        <w:numPr>
          <w:ilvl w:val="0"/>
          <w:numId w:val="26"/>
        </w:numPr>
        <w:spacing w:after="240"/>
        <w:rPr>
          <w:rFonts w:eastAsia="Arial" w:cs="Arial"/>
        </w:rPr>
      </w:pPr>
      <w:r w:rsidRPr="002B2206">
        <w:rPr>
          <w:rFonts w:eastAsia="Arial" w:cs="Arial"/>
        </w:rPr>
        <w:t xml:space="preserve">In </w:t>
      </w:r>
      <w:r w:rsidR="5A897CD5" w:rsidRPr="002B2206">
        <w:rPr>
          <w:rFonts w:eastAsia="Arial" w:cs="Arial"/>
        </w:rPr>
        <w:t>January</w:t>
      </w:r>
      <w:r w:rsidR="649368B5" w:rsidRPr="002B2206">
        <w:rPr>
          <w:rFonts w:eastAsia="Arial" w:cs="Arial"/>
        </w:rPr>
        <w:t xml:space="preserve"> </w:t>
      </w:r>
      <w:r w:rsidR="25F5506F" w:rsidRPr="002B2206">
        <w:rPr>
          <w:rFonts w:eastAsia="Arial" w:cs="Arial"/>
        </w:rPr>
        <w:t xml:space="preserve">through </w:t>
      </w:r>
      <w:r w:rsidR="7762D584" w:rsidRPr="002B2206">
        <w:rPr>
          <w:rFonts w:eastAsia="Arial" w:cs="Arial"/>
        </w:rPr>
        <w:t>April 2025</w:t>
      </w:r>
      <w:r w:rsidRPr="002B2206">
        <w:rPr>
          <w:rFonts w:eastAsia="Arial" w:cs="Arial"/>
        </w:rPr>
        <w:t xml:space="preserve">, the CDE conducted </w:t>
      </w:r>
      <w:r w:rsidR="476F5777" w:rsidRPr="002B2206">
        <w:rPr>
          <w:rFonts w:eastAsia="Arial" w:cs="Arial"/>
        </w:rPr>
        <w:t>multiple</w:t>
      </w:r>
      <w:r w:rsidRPr="002B2206">
        <w:rPr>
          <w:rFonts w:eastAsia="Arial" w:cs="Arial"/>
        </w:rPr>
        <w:t xml:space="preserve"> </w:t>
      </w:r>
      <w:r w:rsidR="0097720C" w:rsidRPr="002B2206">
        <w:rPr>
          <w:rFonts w:eastAsia="Arial" w:cs="Arial"/>
        </w:rPr>
        <w:t>i</w:t>
      </w:r>
      <w:r w:rsidRPr="002B2206">
        <w:rPr>
          <w:rFonts w:eastAsia="Arial" w:cs="Arial"/>
        </w:rPr>
        <w:t xml:space="preserve">tem </w:t>
      </w:r>
      <w:r w:rsidR="0097720C" w:rsidRPr="002B2206">
        <w:rPr>
          <w:rFonts w:eastAsia="Arial" w:cs="Arial"/>
        </w:rPr>
        <w:t>r</w:t>
      </w:r>
      <w:r w:rsidRPr="002B2206">
        <w:rPr>
          <w:rFonts w:eastAsia="Arial" w:cs="Arial"/>
        </w:rPr>
        <w:t xml:space="preserve">eview </w:t>
      </w:r>
      <w:r w:rsidR="036A24ED" w:rsidRPr="002B2206">
        <w:rPr>
          <w:rFonts w:eastAsia="Arial" w:cs="Arial"/>
        </w:rPr>
        <w:t>m</w:t>
      </w:r>
      <w:r w:rsidR="2A88027E" w:rsidRPr="002B2206">
        <w:rPr>
          <w:rFonts w:eastAsia="Arial" w:cs="Arial"/>
        </w:rPr>
        <w:t>eeting</w:t>
      </w:r>
      <w:r w:rsidR="4A6194F2" w:rsidRPr="002B2206">
        <w:rPr>
          <w:rFonts w:eastAsia="Arial" w:cs="Arial"/>
        </w:rPr>
        <w:t>s</w:t>
      </w:r>
      <w:r w:rsidRPr="002B2206">
        <w:rPr>
          <w:rFonts w:eastAsia="Arial" w:cs="Arial"/>
        </w:rPr>
        <w:t xml:space="preserve"> with educat</w:t>
      </w:r>
      <w:r w:rsidR="2EB4E357" w:rsidRPr="002B2206">
        <w:rPr>
          <w:rFonts w:eastAsia="Arial" w:cs="Arial"/>
        </w:rPr>
        <w:t xml:space="preserve">ors to review items for issues related to content, bias, and sensitivity that may affect the performance of </w:t>
      </w:r>
      <w:proofErr w:type="gramStart"/>
      <w:r w:rsidR="2EB4E357" w:rsidRPr="002B2206">
        <w:rPr>
          <w:rFonts w:eastAsia="Arial" w:cs="Arial"/>
        </w:rPr>
        <w:t>particular groups</w:t>
      </w:r>
      <w:proofErr w:type="gramEnd"/>
      <w:r w:rsidR="2EB4E357" w:rsidRPr="002B2206">
        <w:rPr>
          <w:rFonts w:eastAsia="Arial" w:cs="Arial"/>
        </w:rPr>
        <w:t xml:space="preserve"> of students.</w:t>
      </w:r>
    </w:p>
    <w:p w14:paraId="2AF3F0E3" w14:textId="10F1E24D" w:rsidR="00DC601B" w:rsidRPr="002B2206" w:rsidRDefault="523F6487" w:rsidP="00AC7F42">
      <w:pPr>
        <w:numPr>
          <w:ilvl w:val="0"/>
          <w:numId w:val="26"/>
        </w:numPr>
        <w:spacing w:after="240"/>
        <w:rPr>
          <w:rFonts w:eastAsia="Arial" w:cs="Arial"/>
        </w:rPr>
      </w:pPr>
      <w:r w:rsidRPr="002B2206">
        <w:rPr>
          <w:rFonts w:eastAsia="Arial" w:cs="Arial"/>
        </w:rPr>
        <w:lastRenderedPageBreak/>
        <w:t xml:space="preserve">April </w:t>
      </w:r>
      <w:r w:rsidR="68A1080C" w:rsidRPr="002B2206">
        <w:rPr>
          <w:rFonts w:eastAsia="Arial" w:cs="Arial"/>
        </w:rPr>
        <w:t>28 through</w:t>
      </w:r>
      <w:r w:rsidRPr="002B2206">
        <w:rPr>
          <w:rFonts w:eastAsia="Arial" w:cs="Arial"/>
        </w:rPr>
        <w:t xml:space="preserve"> May</w:t>
      </w:r>
      <w:r w:rsidR="38783318" w:rsidRPr="002B2206">
        <w:rPr>
          <w:rFonts w:eastAsia="Arial" w:cs="Arial"/>
        </w:rPr>
        <w:t xml:space="preserve"> 1, 2025</w:t>
      </w:r>
      <w:r w:rsidRPr="002B2206">
        <w:rPr>
          <w:rFonts w:eastAsia="Arial" w:cs="Arial"/>
        </w:rPr>
        <w:t>, the CDE conducted range achievement level descript</w:t>
      </w:r>
      <w:r w:rsidR="2117F38A" w:rsidRPr="002B2206">
        <w:rPr>
          <w:rFonts w:eastAsia="Arial" w:cs="Arial"/>
        </w:rPr>
        <w:t xml:space="preserve">or meetings with educators to finalize the addition of speaking standards to high </w:t>
      </w:r>
      <w:r w:rsidR="3532ED88" w:rsidRPr="002B2206">
        <w:rPr>
          <w:rFonts w:eastAsia="Arial" w:cs="Arial"/>
        </w:rPr>
        <w:t>s</w:t>
      </w:r>
      <w:r w:rsidR="2117F38A" w:rsidRPr="002B2206">
        <w:rPr>
          <w:rFonts w:eastAsia="Arial" w:cs="Arial"/>
        </w:rPr>
        <w:t xml:space="preserve">chool and full write items to the writing domain across all grade </w:t>
      </w:r>
      <w:r w:rsidR="7F885F40" w:rsidRPr="002B2206">
        <w:rPr>
          <w:rFonts w:eastAsia="Arial" w:cs="Arial"/>
        </w:rPr>
        <w:t xml:space="preserve">levels. </w:t>
      </w:r>
    </w:p>
    <w:p w14:paraId="35BDB206" w14:textId="7E2CC394" w:rsidR="00DC601B" w:rsidRPr="002B2206" w:rsidRDefault="7F885F40" w:rsidP="00AC7F42">
      <w:pPr>
        <w:numPr>
          <w:ilvl w:val="0"/>
          <w:numId w:val="26"/>
        </w:numPr>
        <w:spacing w:after="240"/>
        <w:rPr>
          <w:rFonts w:eastAsia="Arial" w:cs="Arial"/>
        </w:rPr>
      </w:pPr>
      <w:r w:rsidRPr="002B2206">
        <w:rPr>
          <w:rFonts w:eastAsia="Arial" w:cs="Arial"/>
        </w:rPr>
        <w:t>On</w:t>
      </w:r>
      <w:r w:rsidR="0BF4419E" w:rsidRPr="002B2206">
        <w:rPr>
          <w:rFonts w:eastAsia="Arial" w:cs="Arial"/>
        </w:rPr>
        <w:t xml:space="preserve"> </w:t>
      </w:r>
      <w:r w:rsidR="273AC112" w:rsidRPr="002B2206">
        <w:rPr>
          <w:rFonts w:eastAsia="Arial" w:cs="Arial"/>
        </w:rPr>
        <w:t>June 17 and 18</w:t>
      </w:r>
      <w:r w:rsidR="1DA4E80F" w:rsidRPr="002B2206">
        <w:rPr>
          <w:rFonts w:eastAsia="Arial" w:cs="Arial"/>
        </w:rPr>
        <w:t>, 202</w:t>
      </w:r>
      <w:r w:rsidR="704FFDD7" w:rsidRPr="002B2206">
        <w:rPr>
          <w:rFonts w:eastAsia="Arial" w:cs="Arial"/>
        </w:rPr>
        <w:t>5</w:t>
      </w:r>
      <w:r w:rsidR="4F40DDBA" w:rsidRPr="002B2206">
        <w:rPr>
          <w:rFonts w:eastAsia="Arial" w:cs="Arial"/>
        </w:rPr>
        <w:t>, the CDE conducted a data review meeting with educators to discuss the performance of items that had been field-tested in the spring 202</w:t>
      </w:r>
      <w:r w:rsidR="1FC8A4EF" w:rsidRPr="002B2206">
        <w:rPr>
          <w:rFonts w:eastAsia="Arial" w:cs="Arial"/>
        </w:rPr>
        <w:t>5</w:t>
      </w:r>
      <w:r w:rsidR="4F40DDBA" w:rsidRPr="002B2206">
        <w:rPr>
          <w:rFonts w:eastAsia="Arial" w:cs="Arial"/>
        </w:rPr>
        <w:t xml:space="preserve"> administration.</w:t>
      </w:r>
    </w:p>
    <w:p w14:paraId="5A181139" w14:textId="4D9EF9EB" w:rsidR="00944D4B" w:rsidRPr="002B2206" w:rsidRDefault="733FA834" w:rsidP="00AC7F42">
      <w:pPr>
        <w:numPr>
          <w:ilvl w:val="0"/>
          <w:numId w:val="26"/>
        </w:numPr>
        <w:spacing w:after="240"/>
        <w:rPr>
          <w:rFonts w:eastAsia="Arial" w:cs="Arial"/>
        </w:rPr>
      </w:pPr>
      <w:r w:rsidRPr="002B2206">
        <w:rPr>
          <w:rFonts w:eastAsia="Arial" w:cs="Arial"/>
        </w:rPr>
        <w:t>From July 21 through August 1</w:t>
      </w:r>
      <w:r w:rsidR="586DC38A" w:rsidRPr="002B2206">
        <w:rPr>
          <w:rFonts w:eastAsia="Arial" w:cs="Arial"/>
        </w:rPr>
        <w:t>, 2025</w:t>
      </w:r>
      <w:r w:rsidRPr="002B2206">
        <w:rPr>
          <w:rFonts w:eastAsia="Arial" w:cs="Arial"/>
        </w:rPr>
        <w:t>, the CDE conduct</w:t>
      </w:r>
      <w:r w:rsidR="3F71E3AA" w:rsidRPr="002B2206">
        <w:rPr>
          <w:rFonts w:eastAsia="Arial" w:cs="Arial"/>
        </w:rPr>
        <w:t xml:space="preserve">ed </w:t>
      </w:r>
      <w:r w:rsidRPr="002B2206">
        <w:rPr>
          <w:rFonts w:eastAsia="Arial" w:cs="Arial"/>
        </w:rPr>
        <w:t>a Standard Setting Workshop</w:t>
      </w:r>
      <w:r w:rsidR="4DE65656" w:rsidRPr="002B2206">
        <w:rPr>
          <w:rFonts w:eastAsia="Arial" w:cs="Arial"/>
        </w:rPr>
        <w:t xml:space="preserve"> with educators to discuss the knowledge and skills required on the CSA and the </w:t>
      </w:r>
      <w:r w:rsidR="4A65A9A6" w:rsidRPr="002B2206">
        <w:rPr>
          <w:rFonts w:eastAsia="Arial" w:cs="Arial"/>
        </w:rPr>
        <w:t xml:space="preserve">expectations of </w:t>
      </w:r>
      <w:r w:rsidR="1BCE02A1" w:rsidRPr="002B2206">
        <w:rPr>
          <w:rFonts w:eastAsia="Arial" w:cs="Arial"/>
        </w:rPr>
        <w:t>students</w:t>
      </w:r>
      <w:r w:rsidR="4A65A9A6" w:rsidRPr="002B2206">
        <w:rPr>
          <w:rFonts w:eastAsia="Arial" w:cs="Arial"/>
        </w:rPr>
        <w:t xml:space="preserve"> taking the CSA</w:t>
      </w:r>
      <w:r w:rsidR="5CC5AF1E" w:rsidRPr="002B2206">
        <w:rPr>
          <w:rFonts w:eastAsia="Arial" w:cs="Arial"/>
        </w:rPr>
        <w:t>.</w:t>
      </w:r>
      <w:r w:rsidR="6BCCC874" w:rsidRPr="002B2206">
        <w:rPr>
          <w:rFonts w:eastAsia="Arial" w:cs="Arial"/>
        </w:rPr>
        <w:t xml:space="preserve"> Participants made standard setting judgements resulting in </w:t>
      </w:r>
      <w:r w:rsidR="66B4281E" w:rsidRPr="002B2206">
        <w:rPr>
          <w:rFonts w:eastAsia="Arial" w:cs="Arial"/>
        </w:rPr>
        <w:t xml:space="preserve">panel </w:t>
      </w:r>
      <w:r w:rsidR="6BCCC874" w:rsidRPr="002B2206">
        <w:rPr>
          <w:rFonts w:eastAsia="Arial" w:cs="Arial"/>
        </w:rPr>
        <w:t xml:space="preserve">recommendations for the </w:t>
      </w:r>
      <w:r w:rsidR="3698F832" w:rsidRPr="002B2206">
        <w:rPr>
          <w:rFonts w:eastAsia="Arial" w:cs="Arial"/>
        </w:rPr>
        <w:t>threshold</w:t>
      </w:r>
      <w:r w:rsidR="6BCCC874" w:rsidRPr="002B2206">
        <w:rPr>
          <w:rFonts w:eastAsia="Arial" w:cs="Arial"/>
        </w:rPr>
        <w:t xml:space="preserve"> scores for the CSA</w:t>
      </w:r>
      <w:r w:rsidR="081C788F" w:rsidRPr="002B2206">
        <w:rPr>
          <w:rFonts w:eastAsia="Arial" w:cs="Arial"/>
        </w:rPr>
        <w:t>.</w:t>
      </w:r>
    </w:p>
    <w:p w14:paraId="02FD7618" w14:textId="736ABB07" w:rsidR="00DC601B" w:rsidRPr="002B2206" w:rsidRDefault="75CECC10" w:rsidP="00333F91">
      <w:pPr>
        <w:pStyle w:val="Heading3"/>
        <w:rPr>
          <w:rFonts w:eastAsia="Calibri"/>
        </w:rPr>
      </w:pPr>
      <w:bookmarkStart w:id="70" w:name="_Toc2346317"/>
      <w:bookmarkStart w:id="71" w:name="_Toc94884278"/>
      <w:bookmarkStart w:id="72" w:name="_Toc138338970"/>
      <w:r w:rsidRPr="002B2206">
        <w:t>Early Assessment Program</w:t>
      </w:r>
      <w:bookmarkEnd w:id="70"/>
      <w:bookmarkEnd w:id="71"/>
      <w:bookmarkEnd w:id="72"/>
    </w:p>
    <w:p w14:paraId="50A82AA5" w14:textId="1A204699" w:rsidR="00DC601B" w:rsidRPr="002B2206" w:rsidRDefault="1EAAA894" w:rsidP="00AC7F42">
      <w:pPr>
        <w:spacing w:after="240"/>
        <w:rPr>
          <w:rFonts w:eastAsia="Calibri" w:cs="Arial"/>
        </w:rPr>
      </w:pPr>
      <w:r w:rsidRPr="002B2206">
        <w:rPr>
          <w:rFonts w:eastAsia="Arial" w:cs="Arial"/>
        </w:rPr>
        <w:t xml:space="preserve">Grade eleven Smarter Balanced Summative Assessments for ELA and mathematics results continued to be used for the Early Assessment Program </w:t>
      </w:r>
      <w:r w:rsidR="00F71F79" w:rsidRPr="002B2206">
        <w:rPr>
          <w:rFonts w:eastAsia="Arial" w:cs="Arial"/>
        </w:rPr>
        <w:t>i</w:t>
      </w:r>
      <w:r w:rsidRPr="002B2206">
        <w:rPr>
          <w:rFonts w:eastAsia="Arial" w:cs="Arial"/>
        </w:rPr>
        <w:t xml:space="preserve">n collaboration with the </w:t>
      </w:r>
      <w:r w:rsidR="00F71F79" w:rsidRPr="002B2206">
        <w:rPr>
          <w:rFonts w:eastAsia="Arial" w:cs="Arial"/>
        </w:rPr>
        <w:t>California State University</w:t>
      </w:r>
      <w:r w:rsidRPr="002B2206">
        <w:rPr>
          <w:rFonts w:eastAsia="Arial" w:cs="Arial"/>
        </w:rPr>
        <w:t>.</w:t>
      </w:r>
      <w:r w:rsidR="46B6DC38" w:rsidRPr="002B2206">
        <w:rPr>
          <w:rFonts w:eastAsia="Arial" w:cs="Arial"/>
        </w:rPr>
        <w:t xml:space="preserve"> Results are only used to determine a student’s placement after he or she has been admitted to the </w:t>
      </w:r>
      <w:r w:rsidR="00F71F79" w:rsidRPr="002B2206">
        <w:rPr>
          <w:rFonts w:eastAsia="Arial" w:cs="Arial"/>
        </w:rPr>
        <w:t xml:space="preserve">California State University. </w:t>
      </w:r>
      <w:r w:rsidR="46B6DC38" w:rsidRPr="002B2206">
        <w:rPr>
          <w:rFonts w:eastAsia="Arial" w:cs="Arial"/>
        </w:rPr>
        <w:t xml:space="preserve">Some </w:t>
      </w:r>
      <w:r w:rsidR="00F71F79" w:rsidRPr="002B2206">
        <w:rPr>
          <w:rFonts w:eastAsia="Arial" w:cs="Arial"/>
        </w:rPr>
        <w:t>(</w:t>
      </w:r>
      <w:r w:rsidR="46B6DC38" w:rsidRPr="002B2206">
        <w:rPr>
          <w:rFonts w:eastAsia="Arial" w:cs="Arial"/>
        </w:rPr>
        <w:t>but not all</w:t>
      </w:r>
      <w:r w:rsidR="00F71F79" w:rsidRPr="002B2206">
        <w:rPr>
          <w:rFonts w:eastAsia="Arial" w:cs="Arial"/>
        </w:rPr>
        <w:t>)</w:t>
      </w:r>
      <w:r w:rsidR="46B6DC38" w:rsidRPr="002B2206">
        <w:rPr>
          <w:rFonts w:eastAsia="Arial" w:cs="Arial"/>
        </w:rPr>
        <w:t xml:space="preserve"> C</w:t>
      </w:r>
      <w:r w:rsidR="727CB5E5" w:rsidRPr="002B2206">
        <w:rPr>
          <w:rFonts w:eastAsia="Arial" w:cs="Arial"/>
        </w:rPr>
        <w:t xml:space="preserve">alifornia </w:t>
      </w:r>
      <w:r w:rsidR="46B6DC38" w:rsidRPr="002B2206">
        <w:rPr>
          <w:rFonts w:eastAsia="Arial" w:cs="Arial"/>
        </w:rPr>
        <w:t>C</w:t>
      </w:r>
      <w:r w:rsidR="0FE0C689" w:rsidRPr="002B2206">
        <w:rPr>
          <w:rFonts w:eastAsia="Arial" w:cs="Arial"/>
        </w:rPr>
        <w:t xml:space="preserve">ommunity </w:t>
      </w:r>
      <w:r w:rsidR="46B6DC38" w:rsidRPr="002B2206">
        <w:rPr>
          <w:rFonts w:eastAsia="Arial" w:cs="Arial"/>
        </w:rPr>
        <w:t>C</w:t>
      </w:r>
      <w:r w:rsidR="7E0E46DE" w:rsidRPr="002B2206">
        <w:rPr>
          <w:rFonts w:eastAsia="Arial" w:cs="Arial"/>
        </w:rPr>
        <w:t>olleges</w:t>
      </w:r>
      <w:r w:rsidR="46B6DC38" w:rsidRPr="002B2206">
        <w:rPr>
          <w:rFonts w:eastAsia="Arial" w:cs="Arial"/>
        </w:rPr>
        <w:t xml:space="preserve"> accept </w:t>
      </w:r>
      <w:r w:rsidR="00F71F79" w:rsidRPr="002B2206">
        <w:rPr>
          <w:rFonts w:eastAsia="Arial" w:cs="Arial"/>
        </w:rPr>
        <w:t>Early Assessment Program</w:t>
      </w:r>
      <w:r w:rsidR="46B6DC38" w:rsidRPr="002B2206">
        <w:rPr>
          <w:rFonts w:eastAsia="Arial" w:cs="Arial"/>
        </w:rPr>
        <w:t xml:space="preserve"> scores. Students may submit a copy of their score report to a </w:t>
      </w:r>
      <w:r w:rsidR="00F71F79" w:rsidRPr="002B2206">
        <w:rPr>
          <w:rFonts w:eastAsia="Arial" w:cs="Arial"/>
        </w:rPr>
        <w:t xml:space="preserve">California Community College </w:t>
      </w:r>
      <w:r w:rsidR="46B6DC38" w:rsidRPr="002B2206">
        <w:rPr>
          <w:rFonts w:eastAsia="Arial" w:cs="Arial"/>
        </w:rPr>
        <w:t>if requested.</w:t>
      </w:r>
    </w:p>
    <w:p w14:paraId="3BCA66AC" w14:textId="77777777" w:rsidR="00DC601B" w:rsidRPr="002B2206" w:rsidRDefault="75CECC10" w:rsidP="00333F91">
      <w:pPr>
        <w:pStyle w:val="Heading3"/>
      </w:pPr>
      <w:bookmarkStart w:id="73" w:name="_Toc2346319"/>
      <w:bookmarkStart w:id="74" w:name="_Toc94884280"/>
      <w:bookmarkStart w:id="75" w:name="_Toc138338972"/>
      <w:r w:rsidRPr="002B2206">
        <w:t>Grade Two Diagnostic Assessments for English Language Arts and Mathematics</w:t>
      </w:r>
      <w:bookmarkEnd w:id="73"/>
      <w:bookmarkEnd w:id="74"/>
      <w:bookmarkEnd w:id="75"/>
    </w:p>
    <w:p w14:paraId="5ED1AE8C" w14:textId="46EBD93F" w:rsidR="00DC601B" w:rsidRPr="002B2206" w:rsidRDefault="00DC601B" w:rsidP="00AC7F42">
      <w:pPr>
        <w:spacing w:after="240"/>
        <w:rPr>
          <w:rFonts w:eastAsia="Calibri" w:cs="Arial"/>
        </w:rPr>
      </w:pPr>
      <w:r w:rsidRPr="002B2206">
        <w:rPr>
          <w:rFonts w:eastAsia="Calibri" w:cs="Arial"/>
        </w:rPr>
        <w:t xml:space="preserve">With the sunset of the Standardized Testing and Reporting Program for ELA and mathematics in 2013, the requirement that students in grade two participate in the summative assessment was eliminated. To ensure that teachers have information about the developing language arts and computational skills of their grade two students, </w:t>
      </w:r>
      <w:r w:rsidRPr="002B2206">
        <w:rPr>
          <w:rFonts w:eastAsia="Calibri" w:cs="Arial"/>
          <w:i/>
          <w:iCs/>
        </w:rPr>
        <w:t>EC</w:t>
      </w:r>
      <w:r w:rsidR="00AC7F42" w:rsidRPr="002B2206">
        <w:rPr>
          <w:rFonts w:eastAsia="Calibri" w:cs="Arial"/>
        </w:rPr>
        <w:t xml:space="preserve"> </w:t>
      </w:r>
      <w:r w:rsidRPr="002B2206">
        <w:rPr>
          <w:rFonts w:eastAsia="Calibri" w:cs="Arial"/>
        </w:rPr>
        <w:t>Section 60644 required the CDE to gather information regarding existing diagnostic assessments, evaluate that information to ensure that the legal requirements and other criteria are met, and make the information available to LEAs.</w:t>
      </w:r>
    </w:p>
    <w:p w14:paraId="6DBD338B" w14:textId="1CF898B2" w:rsidR="0050225B" w:rsidRPr="002B2206" w:rsidRDefault="4ACED02F" w:rsidP="00AC7F42">
      <w:pPr>
        <w:spacing w:after="240"/>
        <w:rPr>
          <w:rFonts w:eastAsia="Calibri" w:cs="Arial"/>
        </w:rPr>
      </w:pPr>
      <w:r w:rsidRPr="002B2206">
        <w:rPr>
          <w:rFonts w:eastAsia="Calibri" w:cs="Arial"/>
        </w:rPr>
        <w:t xml:space="preserve">The requirement was met in 2014, as described in the CDE memo to the SBE </w:t>
      </w:r>
      <w:r w:rsidR="00F71F79" w:rsidRPr="002B2206">
        <w:rPr>
          <w:rFonts w:eastAsia="Calibri" w:cs="Arial"/>
        </w:rPr>
        <w:t>with</w:t>
      </w:r>
      <w:r w:rsidRPr="002B2206">
        <w:rPr>
          <w:rFonts w:eastAsia="Calibri" w:cs="Arial"/>
        </w:rPr>
        <w:t xml:space="preserve"> the subject line “</w:t>
      </w:r>
      <w:r w:rsidRPr="002B2206">
        <w:rPr>
          <w:rFonts w:eastAsia="Calibri" w:cs="Arial"/>
          <w:color w:val="000000" w:themeColor="text1"/>
        </w:rPr>
        <w:t>Plan for Senate Bill 247 Grade Two Diagnostic Test List”</w:t>
      </w:r>
      <w:r w:rsidRPr="002B2206">
        <w:rPr>
          <w:rFonts w:eastAsia="Calibri" w:cs="Arial"/>
        </w:rPr>
        <w:t xml:space="preserve"> (</w:t>
      </w:r>
      <w:hyperlink r:id="rId18">
        <w:r w:rsidRPr="002B2206">
          <w:rPr>
            <w:rFonts w:eastAsia="Calibri" w:cs="Arial"/>
            <w:color w:val="0000FF"/>
            <w:u w:val="single"/>
          </w:rPr>
          <w:t>https://www.cde.ca.gov/be/pn/im/documents/memo-dsib-adad-oct14item03.doc</w:t>
        </w:r>
      </w:hyperlink>
      <w:r w:rsidRPr="002B2206">
        <w:rPr>
          <w:rFonts w:eastAsia="Calibri" w:cs="Arial"/>
        </w:rPr>
        <w:t xml:space="preserve">). The CDE continues to receive inquiries from testing vendors about the possible inclusion of their assessment on the list that appears on the CDE Grade Two Diagnostics Assessments web page </w:t>
      </w:r>
      <w:r w:rsidR="00F71F79" w:rsidRPr="002B2206">
        <w:rPr>
          <w:rFonts w:eastAsia="Calibri" w:cs="Arial"/>
        </w:rPr>
        <w:t xml:space="preserve">at </w:t>
      </w:r>
      <w:hyperlink r:id="rId19" w:history="1">
        <w:r w:rsidR="00F71F79" w:rsidRPr="002B2206">
          <w:rPr>
            <w:rStyle w:val="Hyperlink"/>
            <w:rFonts w:eastAsia="Calibri" w:cs="Arial"/>
          </w:rPr>
          <w:t>https://www.cde.ca.gov/ta/tg/da/</w:t>
        </w:r>
      </w:hyperlink>
      <w:r w:rsidRPr="002B2206">
        <w:rPr>
          <w:rFonts w:eastAsia="Calibri" w:cs="Arial"/>
        </w:rPr>
        <w:t xml:space="preserve">. The CDE’s response to those inquiries is that funds must be appropriated by the Legislature to repeat the evaluation. Apportionment records show that </w:t>
      </w:r>
      <w:r w:rsidR="00F71F79" w:rsidRPr="002B2206">
        <w:rPr>
          <w:rFonts w:eastAsia="Calibri" w:cs="Arial"/>
        </w:rPr>
        <w:t>these assessments are administered to more than</w:t>
      </w:r>
      <w:r w:rsidRPr="002B2206">
        <w:rPr>
          <w:rFonts w:eastAsia="Calibri" w:cs="Arial"/>
        </w:rPr>
        <w:t xml:space="preserve"> </w:t>
      </w:r>
      <w:r w:rsidR="477D851C" w:rsidRPr="002B2206">
        <w:rPr>
          <w:rFonts w:eastAsia="Calibri" w:cs="Arial"/>
        </w:rPr>
        <w:t>250</w:t>
      </w:r>
      <w:r w:rsidRPr="002B2206">
        <w:rPr>
          <w:rFonts w:eastAsia="Calibri" w:cs="Arial"/>
        </w:rPr>
        <w:t>,000 students during most testing years.</w:t>
      </w:r>
    </w:p>
    <w:p w14:paraId="0FE9F0B8" w14:textId="77777777" w:rsidR="00DC601B" w:rsidRPr="002B2206" w:rsidRDefault="75CECC10" w:rsidP="008A1F68">
      <w:pPr>
        <w:pStyle w:val="Heading2"/>
        <w:rPr>
          <w:rFonts w:eastAsia="Calibri"/>
        </w:rPr>
      </w:pPr>
      <w:bookmarkStart w:id="76" w:name="_Toc2346320"/>
      <w:bookmarkStart w:id="77" w:name="_Toc94884281"/>
      <w:bookmarkStart w:id="78" w:name="_Toc138338973"/>
      <w:bookmarkStart w:id="79" w:name="_Toc157679577"/>
      <w:bookmarkStart w:id="80" w:name="_Toc219122071"/>
      <w:bookmarkStart w:id="81" w:name="_Toc225255793"/>
      <w:r w:rsidRPr="002B2206">
        <w:rPr>
          <w:rFonts w:eastAsia="Calibri"/>
        </w:rPr>
        <w:lastRenderedPageBreak/>
        <w:t>Contract Costs</w:t>
      </w:r>
      <w:bookmarkEnd w:id="76"/>
      <w:bookmarkEnd w:id="77"/>
      <w:bookmarkEnd w:id="78"/>
      <w:bookmarkEnd w:id="79"/>
      <w:bookmarkEnd w:id="80"/>
      <w:bookmarkEnd w:id="81"/>
    </w:p>
    <w:p w14:paraId="1CC46BD5" w14:textId="4924BE8D" w:rsidR="00DC601B" w:rsidRPr="002B2206" w:rsidRDefault="00DC601B" w:rsidP="002375F2">
      <w:pPr>
        <w:spacing w:after="240"/>
        <w:rPr>
          <w:rFonts w:eastAsia="Calibri" w:cs="Arial"/>
        </w:rPr>
      </w:pPr>
      <w:r w:rsidRPr="002B2206">
        <w:rPr>
          <w:rFonts w:eastAsia="Calibri" w:cs="Arial"/>
        </w:rPr>
        <w:t xml:space="preserve">CAASPP contract costs require SBE approval and are contingent on the review of the contract by the DOF during contract negotiations. Per </w:t>
      </w:r>
      <w:r w:rsidRPr="002B2206">
        <w:rPr>
          <w:rFonts w:eastAsia="Calibri" w:cs="Arial"/>
          <w:i/>
          <w:iCs/>
        </w:rPr>
        <w:t>EC</w:t>
      </w:r>
      <w:r w:rsidR="00931BFA" w:rsidRPr="002B2206">
        <w:rPr>
          <w:rFonts w:eastAsia="Calibri" w:cs="Arial"/>
          <w:i/>
          <w:iCs/>
        </w:rPr>
        <w:t xml:space="preserve"> </w:t>
      </w:r>
      <w:r w:rsidRPr="002B2206">
        <w:rPr>
          <w:rFonts w:eastAsia="Calibri" w:cs="Arial"/>
        </w:rPr>
        <w:t xml:space="preserve">Section 60643, the CDE, in consultation with the SBE, may make material amendments to the contract that do not increase the contract cost. Contract amendments that increase contract costs may be made only with the approval of the CDE, the SBE, and the DOF. As of the date of this report, the CAASPP System includes the following contracts: (1) Consortium-managed services </w:t>
      </w:r>
      <w:r w:rsidR="00A635A1" w:rsidRPr="002B2206">
        <w:rPr>
          <w:rFonts w:eastAsia="Calibri" w:cs="Arial"/>
        </w:rPr>
        <w:t xml:space="preserve">and </w:t>
      </w:r>
      <w:r w:rsidRPr="002B2206">
        <w:rPr>
          <w:rFonts w:eastAsia="Calibri" w:cs="Arial"/>
        </w:rPr>
        <w:t>(2) state-managed services.</w:t>
      </w:r>
    </w:p>
    <w:p w14:paraId="36698B91" w14:textId="77777777" w:rsidR="00DC601B" w:rsidRPr="002B2206" w:rsidRDefault="4ACED02F" w:rsidP="00333F91">
      <w:pPr>
        <w:pStyle w:val="Heading3"/>
      </w:pPr>
      <w:bookmarkStart w:id="82" w:name="_Toc2346321"/>
      <w:bookmarkStart w:id="83" w:name="_Toc94884282"/>
      <w:bookmarkStart w:id="84" w:name="_Toc138338974"/>
      <w:r w:rsidRPr="002B2206">
        <w:t>Smarter Balanced Consortium-Managed Services Contract</w:t>
      </w:r>
      <w:bookmarkEnd w:id="82"/>
      <w:bookmarkEnd w:id="83"/>
      <w:bookmarkEnd w:id="84"/>
    </w:p>
    <w:p w14:paraId="0A1C1491" w14:textId="5674135B" w:rsidR="00DC601B" w:rsidRPr="002B2206" w:rsidRDefault="00DC601B" w:rsidP="002375F2">
      <w:pPr>
        <w:overflowPunct w:val="0"/>
        <w:autoSpaceDE w:val="0"/>
        <w:autoSpaceDN w:val="0"/>
        <w:adjustRightInd w:val="0"/>
        <w:spacing w:after="240"/>
        <w:textAlignment w:val="baseline"/>
        <w:rPr>
          <w:rFonts w:eastAsia="Calibri" w:cs="Arial"/>
        </w:rPr>
      </w:pPr>
      <w:r w:rsidRPr="002B2206">
        <w:rPr>
          <w:rFonts w:eastAsia="Calibri" w:cs="Arial"/>
        </w:rPr>
        <w:t>The Consortium-managed services contract is a multi</w:t>
      </w:r>
      <w:r w:rsidR="00306A86" w:rsidRPr="002B2206">
        <w:rPr>
          <w:rFonts w:eastAsia="Calibri" w:cs="Arial"/>
        </w:rPr>
        <w:t>-</w:t>
      </w:r>
      <w:r w:rsidRPr="002B2206">
        <w:rPr>
          <w:rFonts w:eastAsia="Calibri" w:cs="Arial"/>
        </w:rPr>
        <w:t xml:space="preserve">year, sole-source contract with costs based on an annual fee structure for Consortium services provided by a Consortium-selected contractor. This contract provides California with access to Smarter Balanced Summative Assessment items for statewide testing; the ongoing refreshment of Smarter Balanced test items, validation research, blueprint realignment, and accommodations and accessibility research; access to Smarter Balanced Interim Assessments for K–12 teachers for optional use; and access to formative tools in the Smarter Balanced Tools for Teachers website, which </w:t>
      </w:r>
      <w:r w:rsidR="00931BFA" w:rsidRPr="002B2206">
        <w:rPr>
          <w:rFonts w:eastAsia="Calibri" w:cs="Arial"/>
        </w:rPr>
        <w:t xml:space="preserve">are </w:t>
      </w:r>
      <w:r w:rsidRPr="002B2206">
        <w:rPr>
          <w:rFonts w:eastAsia="Calibri" w:cs="Arial"/>
        </w:rPr>
        <w:t>also for K–12 teachers’ optional use.</w:t>
      </w:r>
    </w:p>
    <w:p w14:paraId="724DBED0" w14:textId="248DF4D1" w:rsidR="00DC601B" w:rsidRPr="002B2206" w:rsidRDefault="00DC601B" w:rsidP="002375F2">
      <w:pPr>
        <w:spacing w:after="240"/>
        <w:rPr>
          <w:rFonts w:eastAsia="Calibri" w:cs="Arial"/>
        </w:rPr>
      </w:pPr>
      <w:r w:rsidRPr="002B2206">
        <w:rPr>
          <w:rFonts w:eastAsia="Calibri" w:cs="Arial"/>
        </w:rPr>
        <w:t xml:space="preserve">The original CDE contract with the Regents of the University of California, </w:t>
      </w:r>
      <w:r w:rsidR="00256DB9" w:rsidRPr="002B2206">
        <w:rPr>
          <w:rFonts w:eastAsia="Calibri" w:cs="Arial"/>
        </w:rPr>
        <w:t>on behalf of</w:t>
      </w:r>
      <w:r w:rsidR="00C07779" w:rsidRPr="002B2206">
        <w:rPr>
          <w:rFonts w:eastAsia="Calibri" w:cs="Arial"/>
        </w:rPr>
        <w:t xml:space="preserve"> </w:t>
      </w:r>
      <w:r w:rsidRPr="002B2206">
        <w:rPr>
          <w:rFonts w:eastAsia="Calibri" w:cs="Arial"/>
        </w:rPr>
        <w:t>the Santa Cruz campus for the Consortium</w:t>
      </w:r>
      <w:r w:rsidR="00697BD3" w:rsidRPr="002B2206">
        <w:rPr>
          <w:rFonts w:eastAsia="Calibri" w:cs="Arial"/>
        </w:rPr>
        <w:t>,</w:t>
      </w:r>
      <w:r w:rsidRPr="002B2206">
        <w:rPr>
          <w:rFonts w:eastAsia="Calibri" w:cs="Arial"/>
        </w:rPr>
        <w:t xml:space="preserve"> began on July 1, 2017, and ended on June</w:t>
      </w:r>
      <w:r w:rsidR="00AC7F42" w:rsidRPr="002B2206">
        <w:rPr>
          <w:rFonts w:eastAsia="Calibri" w:cs="Arial"/>
        </w:rPr>
        <w:t xml:space="preserve"> </w:t>
      </w:r>
      <w:r w:rsidRPr="002B2206">
        <w:rPr>
          <w:rFonts w:eastAsia="Calibri" w:cs="Arial"/>
        </w:rPr>
        <w:t>30, 2022. In November 2018, the SBE approved a request by the CDE to amend the contract to include activities related to the reporting of assessment results to educators. In January 2022, the SBE approved the contract extension through June</w:t>
      </w:r>
      <w:r w:rsidR="00AC7F42" w:rsidRPr="002B2206">
        <w:rPr>
          <w:rFonts w:eastAsia="Calibri" w:cs="Arial"/>
        </w:rPr>
        <w:t xml:space="preserve"> </w:t>
      </w:r>
      <w:r w:rsidRPr="002B2206">
        <w:rPr>
          <w:rFonts w:eastAsia="Calibri" w:cs="Arial"/>
        </w:rPr>
        <w:t>30, 2027, to continue the customization, configuration, and implementation of the CERS. The total contract amount is $94,817,000.</w:t>
      </w:r>
    </w:p>
    <w:p w14:paraId="6BF12017" w14:textId="3E17749B" w:rsidR="00DC601B" w:rsidRPr="002B2206" w:rsidRDefault="00DC601B" w:rsidP="00931BFA">
      <w:pPr>
        <w:spacing w:after="240"/>
        <w:rPr>
          <w:rFonts w:eastAsia="Calibri" w:cs="Arial"/>
          <w:b/>
        </w:rPr>
      </w:pPr>
      <w:r w:rsidRPr="002B2206">
        <w:rPr>
          <w:rFonts w:eastAsia="Calibri" w:cs="Arial"/>
        </w:rPr>
        <w:t>Table 3</w:t>
      </w:r>
      <w:r w:rsidR="00AC7F42" w:rsidRPr="002B2206">
        <w:rPr>
          <w:rFonts w:eastAsia="Calibri" w:cs="Arial"/>
        </w:rPr>
        <w:t xml:space="preserve"> </w:t>
      </w:r>
      <w:r w:rsidRPr="002B2206">
        <w:rPr>
          <w:rFonts w:eastAsia="Calibri" w:cs="Arial"/>
        </w:rPr>
        <w:t xml:space="preserve">provides a breakdown of contract costs for the current Regents of the University of California, on behalf of the Santa Cruz campus, per FY. </w:t>
      </w:r>
      <w:r w:rsidRPr="002B2206">
        <w:rPr>
          <w:rFonts w:eastAsia="Calibri" w:cs="Arial"/>
          <w:b/>
        </w:rPr>
        <w:br w:type="page"/>
      </w:r>
    </w:p>
    <w:p w14:paraId="1C690081" w14:textId="7D194FD0" w:rsidR="00DC601B" w:rsidRPr="002B2206" w:rsidRDefault="75CECC10" w:rsidP="00DC601B">
      <w:pPr>
        <w:spacing w:after="120"/>
        <w:rPr>
          <w:rFonts w:eastAsia="Calibri" w:cs="Arial"/>
          <w:b/>
          <w:bCs/>
        </w:rPr>
      </w:pPr>
      <w:r w:rsidRPr="002B2206">
        <w:rPr>
          <w:rFonts w:eastAsia="Calibri" w:cs="Arial"/>
          <w:b/>
          <w:bCs/>
        </w:rPr>
        <w:lastRenderedPageBreak/>
        <w:t>Table 3: Consortium-Managed Services Contract Costs</w:t>
      </w:r>
    </w:p>
    <w:tbl>
      <w:tblPr>
        <w:tblStyle w:val="TableGrid1"/>
        <w:tblW w:w="9350" w:type="dxa"/>
        <w:tblLayout w:type="fixed"/>
        <w:tblLook w:val="04A0" w:firstRow="1" w:lastRow="0" w:firstColumn="1" w:lastColumn="0" w:noHBand="0" w:noVBand="1"/>
        <w:tblDescription w:val="Table 3: Consortium-Managed Services Contract Costs"/>
      </w:tblPr>
      <w:tblGrid>
        <w:gridCol w:w="1165"/>
        <w:gridCol w:w="3102"/>
        <w:gridCol w:w="1758"/>
        <w:gridCol w:w="1890"/>
        <w:gridCol w:w="1435"/>
      </w:tblGrid>
      <w:tr w:rsidR="00DC601B" w:rsidRPr="002B2206" w14:paraId="4C5FC40B" w14:textId="77777777" w:rsidTr="00F35643">
        <w:trPr>
          <w:cantSplit/>
          <w:trHeight w:val="287"/>
          <w:tblHeader/>
        </w:trPr>
        <w:tc>
          <w:tcPr>
            <w:tcW w:w="1165" w:type="dxa"/>
            <w:shd w:val="clear" w:color="auto" w:fill="9CC2E5" w:themeFill="accent5" w:themeFillTint="99"/>
            <w:vAlign w:val="center"/>
            <w:hideMark/>
          </w:tcPr>
          <w:p w14:paraId="034508F1" w14:textId="77777777" w:rsidR="00DC601B" w:rsidRPr="002B2206" w:rsidRDefault="00DC601B" w:rsidP="00DC601B">
            <w:pPr>
              <w:snapToGrid w:val="0"/>
              <w:spacing w:before="120" w:after="120"/>
              <w:jc w:val="center"/>
              <w:rPr>
                <w:rFonts w:cs="Arial"/>
                <w:b/>
              </w:rPr>
            </w:pPr>
            <w:r w:rsidRPr="002B2206">
              <w:rPr>
                <w:rFonts w:cs="Arial"/>
                <w:b/>
              </w:rPr>
              <w:t>Fiscal Year</w:t>
            </w:r>
          </w:p>
        </w:tc>
        <w:tc>
          <w:tcPr>
            <w:tcW w:w="3102" w:type="dxa"/>
            <w:shd w:val="clear" w:color="auto" w:fill="9CC2E5" w:themeFill="accent5" w:themeFillTint="99"/>
            <w:vAlign w:val="center"/>
            <w:hideMark/>
          </w:tcPr>
          <w:p w14:paraId="0A74C23F" w14:textId="77777777" w:rsidR="00DC601B" w:rsidRPr="002B2206" w:rsidRDefault="00DC601B" w:rsidP="00DC601B">
            <w:pPr>
              <w:snapToGrid w:val="0"/>
              <w:spacing w:before="120" w:after="120"/>
              <w:jc w:val="center"/>
              <w:rPr>
                <w:rFonts w:cs="Arial"/>
                <w:b/>
              </w:rPr>
            </w:pPr>
            <w:r w:rsidRPr="002B2206">
              <w:rPr>
                <w:rFonts w:cs="Arial"/>
                <w:b/>
              </w:rPr>
              <w:t>Total Cost</w:t>
            </w:r>
          </w:p>
        </w:tc>
        <w:tc>
          <w:tcPr>
            <w:tcW w:w="1758" w:type="dxa"/>
            <w:shd w:val="clear" w:color="auto" w:fill="9CC2E5" w:themeFill="accent5" w:themeFillTint="99"/>
            <w:vAlign w:val="center"/>
            <w:hideMark/>
          </w:tcPr>
          <w:p w14:paraId="3C4CA350" w14:textId="77777777" w:rsidR="00DC601B" w:rsidRPr="002B2206" w:rsidRDefault="00DC601B" w:rsidP="00DC601B">
            <w:pPr>
              <w:snapToGrid w:val="0"/>
              <w:spacing w:before="120" w:after="120"/>
              <w:jc w:val="center"/>
              <w:rPr>
                <w:rFonts w:cs="Arial"/>
                <w:b/>
              </w:rPr>
            </w:pPr>
            <w:r w:rsidRPr="002B2206">
              <w:rPr>
                <w:rFonts w:cs="Arial"/>
                <w:b/>
              </w:rPr>
              <w:t>Package</w:t>
            </w:r>
          </w:p>
        </w:tc>
        <w:tc>
          <w:tcPr>
            <w:tcW w:w="1890" w:type="dxa"/>
            <w:shd w:val="clear" w:color="auto" w:fill="9CC2E5" w:themeFill="accent5" w:themeFillTint="99"/>
            <w:vAlign w:val="center"/>
            <w:hideMark/>
          </w:tcPr>
          <w:p w14:paraId="6321F5EA" w14:textId="77777777" w:rsidR="00DC601B" w:rsidRPr="002B2206" w:rsidRDefault="00DC601B" w:rsidP="00DC601B">
            <w:pPr>
              <w:snapToGrid w:val="0"/>
              <w:spacing w:before="120" w:after="120"/>
              <w:ind w:left="-108" w:right="-86" w:firstLine="108"/>
              <w:jc w:val="center"/>
              <w:rPr>
                <w:rFonts w:cs="Arial"/>
                <w:b/>
              </w:rPr>
            </w:pPr>
            <w:r w:rsidRPr="002B2206">
              <w:rPr>
                <w:rFonts w:cs="Arial"/>
                <w:b/>
              </w:rPr>
              <w:t>Per-Student Rate</w:t>
            </w:r>
          </w:p>
        </w:tc>
        <w:tc>
          <w:tcPr>
            <w:tcW w:w="1435" w:type="dxa"/>
            <w:shd w:val="clear" w:color="auto" w:fill="9CC2E5" w:themeFill="accent5" w:themeFillTint="99"/>
            <w:vAlign w:val="center"/>
            <w:hideMark/>
          </w:tcPr>
          <w:p w14:paraId="28E3F5F7" w14:textId="71493E26" w:rsidR="00DC601B" w:rsidRPr="002B2206" w:rsidRDefault="76D8E940" w:rsidP="62803840">
            <w:pPr>
              <w:snapToGrid w:val="0"/>
              <w:spacing w:before="120" w:after="120"/>
              <w:jc w:val="center"/>
              <w:rPr>
                <w:rFonts w:cs="Arial"/>
                <w:b/>
                <w:bCs/>
              </w:rPr>
            </w:pPr>
            <w:r w:rsidRPr="002B2206">
              <w:rPr>
                <w:rFonts w:cs="Arial"/>
                <w:b/>
                <w:bCs/>
              </w:rPr>
              <w:t>Students</w:t>
            </w:r>
            <w:r w:rsidR="00DC601B" w:rsidRPr="002B2206">
              <w:rPr>
                <w:rFonts w:cs="Arial"/>
                <w:b/>
                <w:bCs/>
                <w:vertAlign w:val="superscript"/>
              </w:rPr>
              <w:footnoteReference w:id="2"/>
            </w:r>
          </w:p>
        </w:tc>
      </w:tr>
      <w:tr w:rsidR="00DC601B" w:rsidRPr="002B2206" w14:paraId="4FD1DA85" w14:textId="77777777" w:rsidTr="00F35643">
        <w:trPr>
          <w:cantSplit/>
          <w:trHeight w:val="233"/>
        </w:trPr>
        <w:tc>
          <w:tcPr>
            <w:tcW w:w="1165" w:type="dxa"/>
          </w:tcPr>
          <w:p w14:paraId="36023754" w14:textId="77777777" w:rsidR="00DC601B" w:rsidRPr="002B2206" w:rsidRDefault="00DC601B" w:rsidP="00DC601B">
            <w:pPr>
              <w:snapToGrid w:val="0"/>
              <w:spacing w:before="120" w:after="120"/>
              <w:jc w:val="center"/>
              <w:rPr>
                <w:rFonts w:cs="Arial"/>
              </w:rPr>
            </w:pPr>
            <w:r w:rsidRPr="002B2206">
              <w:rPr>
                <w:rFonts w:cs="Arial"/>
              </w:rPr>
              <w:t>2024–25</w:t>
            </w:r>
          </w:p>
        </w:tc>
        <w:tc>
          <w:tcPr>
            <w:tcW w:w="3102" w:type="dxa"/>
          </w:tcPr>
          <w:p w14:paraId="0E1172C7" w14:textId="3D2F562D" w:rsidR="00DC601B" w:rsidRPr="002B2206" w:rsidRDefault="00DC601B" w:rsidP="00DC601B">
            <w:pPr>
              <w:snapToGrid w:val="0"/>
              <w:spacing w:before="120" w:after="120"/>
              <w:jc w:val="center"/>
              <w:rPr>
                <w:rFonts w:cs="Arial"/>
              </w:rPr>
            </w:pPr>
            <w:r w:rsidRPr="002B2206">
              <w:rPr>
                <w:rFonts w:cs="Arial"/>
              </w:rPr>
              <w:t>$9</w:t>
            </w:r>
            <w:r w:rsidR="00931BFA" w:rsidRPr="002B2206">
              <w:rPr>
                <w:rFonts w:cs="Arial"/>
              </w:rPr>
              <w:t xml:space="preserve"> million</w:t>
            </w:r>
            <w:r w:rsidRPr="002B2206">
              <w:rPr>
                <w:rFonts w:cs="Arial"/>
              </w:rPr>
              <w:t xml:space="preserve"> membership fee and $524,117 educator reporting activities</w:t>
            </w:r>
          </w:p>
        </w:tc>
        <w:tc>
          <w:tcPr>
            <w:tcW w:w="1758" w:type="dxa"/>
          </w:tcPr>
          <w:p w14:paraId="4E6CE6ED" w14:textId="77777777" w:rsidR="00DC601B" w:rsidRPr="002B2206" w:rsidRDefault="00DC601B" w:rsidP="00DC601B">
            <w:pPr>
              <w:snapToGrid w:val="0"/>
              <w:spacing w:before="120" w:after="120"/>
              <w:jc w:val="center"/>
              <w:rPr>
                <w:rFonts w:cs="Arial"/>
              </w:rPr>
            </w:pPr>
            <w:r w:rsidRPr="002B2206">
              <w:rPr>
                <w:rFonts w:cs="Arial"/>
              </w:rPr>
              <w:t>Summative, Interim, Tools for Teachers, and educator reporting</w:t>
            </w:r>
          </w:p>
        </w:tc>
        <w:tc>
          <w:tcPr>
            <w:tcW w:w="1890" w:type="dxa"/>
          </w:tcPr>
          <w:p w14:paraId="42E3F980" w14:textId="77777777" w:rsidR="00DC601B" w:rsidRPr="002B2206" w:rsidRDefault="00DC601B" w:rsidP="00DC601B">
            <w:pPr>
              <w:snapToGrid w:val="0"/>
              <w:spacing w:before="120" w:after="120"/>
              <w:jc w:val="center"/>
              <w:rPr>
                <w:rFonts w:cs="Arial"/>
              </w:rPr>
            </w:pPr>
            <w:r w:rsidRPr="002B2206">
              <w:rPr>
                <w:rFonts w:cs="Arial"/>
              </w:rPr>
              <w:t>$9 Summative, Interim, and Tools for Teachers</w:t>
            </w:r>
          </w:p>
        </w:tc>
        <w:tc>
          <w:tcPr>
            <w:tcW w:w="1435" w:type="dxa"/>
          </w:tcPr>
          <w:p w14:paraId="3EE77074" w14:textId="77777777" w:rsidR="00DC601B" w:rsidRPr="002B2206" w:rsidRDefault="00DC601B" w:rsidP="00DC601B">
            <w:pPr>
              <w:snapToGrid w:val="0"/>
              <w:spacing w:before="120" w:after="120"/>
              <w:jc w:val="center"/>
              <w:rPr>
                <w:rFonts w:cs="Arial"/>
              </w:rPr>
            </w:pPr>
            <w:r w:rsidRPr="002B2206">
              <w:rPr>
                <w:rFonts w:cs="Arial"/>
              </w:rPr>
              <w:t>1 million (cap)</w:t>
            </w:r>
          </w:p>
        </w:tc>
      </w:tr>
      <w:tr w:rsidR="00DC601B" w:rsidRPr="002B2206" w14:paraId="1E931FC5" w14:textId="77777777" w:rsidTr="00F35643">
        <w:trPr>
          <w:cantSplit/>
          <w:trHeight w:val="233"/>
        </w:trPr>
        <w:tc>
          <w:tcPr>
            <w:tcW w:w="1165" w:type="dxa"/>
          </w:tcPr>
          <w:p w14:paraId="40B90BFD" w14:textId="77777777" w:rsidR="00DC601B" w:rsidRPr="002B2206" w:rsidRDefault="00DC601B" w:rsidP="00DC601B">
            <w:pPr>
              <w:snapToGrid w:val="0"/>
              <w:spacing w:before="120" w:after="120"/>
              <w:jc w:val="center"/>
              <w:rPr>
                <w:rFonts w:cs="Arial"/>
              </w:rPr>
            </w:pPr>
            <w:r w:rsidRPr="002B2206">
              <w:rPr>
                <w:rFonts w:cs="Arial"/>
              </w:rPr>
              <w:t>2025–26</w:t>
            </w:r>
          </w:p>
        </w:tc>
        <w:tc>
          <w:tcPr>
            <w:tcW w:w="3102" w:type="dxa"/>
          </w:tcPr>
          <w:p w14:paraId="160DC36D" w14:textId="294260D4" w:rsidR="00DC601B" w:rsidRPr="002B2206" w:rsidRDefault="59746E88" w:rsidP="00DC601B">
            <w:pPr>
              <w:snapToGrid w:val="0"/>
              <w:spacing w:before="120" w:after="120"/>
              <w:jc w:val="center"/>
              <w:rPr>
                <w:rFonts w:cs="Arial"/>
              </w:rPr>
            </w:pPr>
            <w:r w:rsidRPr="002B2206">
              <w:rPr>
                <w:rFonts w:cs="Arial"/>
              </w:rPr>
              <w:t>$9</w:t>
            </w:r>
            <w:r w:rsidR="00931BFA" w:rsidRPr="002B2206">
              <w:rPr>
                <w:rFonts w:cs="Arial"/>
              </w:rPr>
              <w:t xml:space="preserve"> million</w:t>
            </w:r>
            <w:r w:rsidRPr="002B2206">
              <w:rPr>
                <w:rFonts w:cs="Arial"/>
              </w:rPr>
              <w:t xml:space="preserve"> membership fee and $54</w:t>
            </w:r>
            <w:r w:rsidR="2D26CC00" w:rsidRPr="002B2206">
              <w:rPr>
                <w:rFonts w:cs="Arial"/>
              </w:rPr>
              <w:t>1</w:t>
            </w:r>
            <w:r w:rsidRPr="002B2206">
              <w:rPr>
                <w:rFonts w:cs="Arial"/>
              </w:rPr>
              <w:t>,942 educator reporting activities</w:t>
            </w:r>
          </w:p>
        </w:tc>
        <w:tc>
          <w:tcPr>
            <w:tcW w:w="1758" w:type="dxa"/>
          </w:tcPr>
          <w:p w14:paraId="290EF042" w14:textId="77777777" w:rsidR="00DC601B" w:rsidRPr="002B2206" w:rsidRDefault="00DC601B" w:rsidP="00DC601B">
            <w:pPr>
              <w:snapToGrid w:val="0"/>
              <w:spacing w:before="120" w:after="120"/>
              <w:jc w:val="center"/>
              <w:rPr>
                <w:rFonts w:cs="Arial"/>
              </w:rPr>
            </w:pPr>
            <w:r w:rsidRPr="002B2206">
              <w:rPr>
                <w:rFonts w:cs="Arial"/>
              </w:rPr>
              <w:t>Summative, Interim, Tools for Teachers, and educator reporting</w:t>
            </w:r>
          </w:p>
        </w:tc>
        <w:tc>
          <w:tcPr>
            <w:tcW w:w="1890" w:type="dxa"/>
          </w:tcPr>
          <w:p w14:paraId="3D23EEA4" w14:textId="77777777" w:rsidR="00DC601B" w:rsidRPr="002B2206" w:rsidRDefault="00DC601B" w:rsidP="00DC601B">
            <w:pPr>
              <w:snapToGrid w:val="0"/>
              <w:spacing w:before="120" w:after="120"/>
              <w:jc w:val="center"/>
              <w:rPr>
                <w:rFonts w:cs="Arial"/>
              </w:rPr>
            </w:pPr>
            <w:r w:rsidRPr="002B2206">
              <w:rPr>
                <w:rFonts w:cs="Arial"/>
              </w:rPr>
              <w:t>$9 Summative, Interim, and Tools for Teachers</w:t>
            </w:r>
          </w:p>
        </w:tc>
        <w:tc>
          <w:tcPr>
            <w:tcW w:w="1435" w:type="dxa"/>
          </w:tcPr>
          <w:p w14:paraId="2686DB2D" w14:textId="77777777" w:rsidR="00DC601B" w:rsidRPr="002B2206" w:rsidRDefault="00DC601B" w:rsidP="00DC601B">
            <w:pPr>
              <w:snapToGrid w:val="0"/>
              <w:spacing w:before="120" w:after="120"/>
              <w:jc w:val="center"/>
              <w:rPr>
                <w:rFonts w:cs="Arial"/>
              </w:rPr>
            </w:pPr>
            <w:r w:rsidRPr="002B2206">
              <w:rPr>
                <w:rFonts w:cs="Arial"/>
              </w:rPr>
              <w:t>1 million (cap)</w:t>
            </w:r>
          </w:p>
        </w:tc>
      </w:tr>
      <w:tr w:rsidR="00DC601B" w:rsidRPr="002B2206" w14:paraId="3E6504F0" w14:textId="77777777" w:rsidTr="00F35643">
        <w:trPr>
          <w:cantSplit/>
          <w:trHeight w:val="233"/>
        </w:trPr>
        <w:tc>
          <w:tcPr>
            <w:tcW w:w="1165" w:type="dxa"/>
          </w:tcPr>
          <w:p w14:paraId="0D369AEB" w14:textId="77777777" w:rsidR="00DC601B" w:rsidRPr="002B2206" w:rsidRDefault="00DC601B" w:rsidP="00DC601B">
            <w:pPr>
              <w:snapToGrid w:val="0"/>
              <w:spacing w:before="120" w:after="120"/>
              <w:jc w:val="center"/>
              <w:rPr>
                <w:rFonts w:cs="Arial"/>
              </w:rPr>
            </w:pPr>
            <w:r w:rsidRPr="002B2206">
              <w:rPr>
                <w:rFonts w:cs="Arial"/>
              </w:rPr>
              <w:t>2026–27</w:t>
            </w:r>
          </w:p>
        </w:tc>
        <w:tc>
          <w:tcPr>
            <w:tcW w:w="3102" w:type="dxa"/>
          </w:tcPr>
          <w:p w14:paraId="02E1CE64" w14:textId="5F21AA05" w:rsidR="00DC601B" w:rsidRPr="002B2206" w:rsidRDefault="00DC601B" w:rsidP="00DC601B">
            <w:pPr>
              <w:snapToGrid w:val="0"/>
              <w:spacing w:before="120" w:after="120"/>
              <w:jc w:val="center"/>
              <w:rPr>
                <w:rFonts w:cs="Arial"/>
              </w:rPr>
            </w:pPr>
            <w:r w:rsidRPr="002B2206">
              <w:rPr>
                <w:rFonts w:cs="Arial"/>
              </w:rPr>
              <w:t>$9</w:t>
            </w:r>
            <w:r w:rsidR="00931BFA" w:rsidRPr="002B2206">
              <w:rPr>
                <w:rFonts w:cs="Arial"/>
              </w:rPr>
              <w:t xml:space="preserve"> million</w:t>
            </w:r>
            <w:r w:rsidRPr="002B2206">
              <w:rPr>
                <w:rFonts w:cs="Arial"/>
              </w:rPr>
              <w:t xml:space="preserve"> membership fee and $560,517 educator reporting activities</w:t>
            </w:r>
          </w:p>
        </w:tc>
        <w:tc>
          <w:tcPr>
            <w:tcW w:w="1758" w:type="dxa"/>
          </w:tcPr>
          <w:p w14:paraId="2BB77B77" w14:textId="77777777" w:rsidR="00DC601B" w:rsidRPr="002B2206" w:rsidRDefault="00DC601B" w:rsidP="00DC601B">
            <w:pPr>
              <w:snapToGrid w:val="0"/>
              <w:spacing w:before="120" w:after="120"/>
              <w:jc w:val="center"/>
              <w:rPr>
                <w:rFonts w:cs="Arial"/>
              </w:rPr>
            </w:pPr>
            <w:r w:rsidRPr="002B2206">
              <w:rPr>
                <w:rFonts w:cs="Arial"/>
              </w:rPr>
              <w:t>Summative, Interim, Tools for Teachers, and educator reporting</w:t>
            </w:r>
          </w:p>
        </w:tc>
        <w:tc>
          <w:tcPr>
            <w:tcW w:w="1890" w:type="dxa"/>
          </w:tcPr>
          <w:p w14:paraId="3908535C" w14:textId="77777777" w:rsidR="00DC601B" w:rsidRPr="002B2206" w:rsidRDefault="00DC601B" w:rsidP="00DC601B">
            <w:pPr>
              <w:snapToGrid w:val="0"/>
              <w:spacing w:before="120" w:after="120"/>
              <w:jc w:val="center"/>
              <w:rPr>
                <w:rFonts w:cs="Arial"/>
              </w:rPr>
            </w:pPr>
            <w:r w:rsidRPr="002B2206">
              <w:rPr>
                <w:rFonts w:cs="Arial"/>
              </w:rPr>
              <w:t>$9 Summative, Interim, and Tools for Teachers</w:t>
            </w:r>
          </w:p>
        </w:tc>
        <w:tc>
          <w:tcPr>
            <w:tcW w:w="1435" w:type="dxa"/>
          </w:tcPr>
          <w:p w14:paraId="0F72B3B6" w14:textId="77777777" w:rsidR="00DC601B" w:rsidRPr="002B2206" w:rsidRDefault="00DC601B" w:rsidP="00DC601B">
            <w:pPr>
              <w:snapToGrid w:val="0"/>
              <w:spacing w:before="120" w:after="120"/>
              <w:jc w:val="center"/>
              <w:rPr>
                <w:rFonts w:cs="Arial"/>
              </w:rPr>
            </w:pPr>
            <w:r w:rsidRPr="002B2206">
              <w:rPr>
                <w:rFonts w:cs="Arial"/>
              </w:rPr>
              <w:t>1 million (cap)</w:t>
            </w:r>
          </w:p>
        </w:tc>
      </w:tr>
    </w:tbl>
    <w:p w14:paraId="38741031" w14:textId="0987A11E" w:rsidR="00DC601B" w:rsidRPr="002B2206" w:rsidRDefault="33443F33" w:rsidP="00333F91">
      <w:pPr>
        <w:pStyle w:val="Heading3"/>
      </w:pPr>
      <w:bookmarkStart w:id="85" w:name="_Toc2346322"/>
      <w:bookmarkStart w:id="86" w:name="_Toc138338975"/>
      <w:r w:rsidRPr="002B2206">
        <w:t>State-Managed Services Contract</w:t>
      </w:r>
      <w:bookmarkEnd w:id="85"/>
      <w:bookmarkEnd w:id="86"/>
    </w:p>
    <w:p w14:paraId="49EE39E0" w14:textId="0B719EA0" w:rsidR="00DC601B" w:rsidRPr="002B2206" w:rsidRDefault="75CECC10" w:rsidP="44BBA74A">
      <w:pPr>
        <w:widowControl w:val="0"/>
        <w:spacing w:after="240"/>
        <w:rPr>
          <w:rFonts w:eastAsia="Calibri" w:cs="Arial"/>
        </w:rPr>
      </w:pPr>
      <w:r w:rsidRPr="002B2206">
        <w:rPr>
          <w:rFonts w:cs="Arial"/>
        </w:rPr>
        <w:t>The state-managed services contract is a multi</w:t>
      </w:r>
      <w:r w:rsidR="00F35643" w:rsidRPr="002B2206">
        <w:rPr>
          <w:rFonts w:cs="Arial"/>
        </w:rPr>
        <w:t>-</w:t>
      </w:r>
      <w:r w:rsidRPr="002B2206">
        <w:rPr>
          <w:rFonts w:cs="Arial"/>
        </w:rPr>
        <w:t>year contract for the annual administration of all CAASPP assessments, including the Smarter Balanced assessments. This contract was competitively bid through a Request for Submission process with input from CDE and SBE staff. In that process, the SBE designated the contractor. As allowed by state law, the final Scope of Work and budget were then negotiated and approved by the CDE, the SBE, and the DOF.</w:t>
      </w:r>
    </w:p>
    <w:p w14:paraId="3DD4D0A5" w14:textId="2BFC88BF" w:rsidR="00DC601B" w:rsidRPr="002B2206" w:rsidRDefault="4B75FF71" w:rsidP="20E6022C">
      <w:pPr>
        <w:spacing w:after="240"/>
        <w:rPr>
          <w:rFonts w:eastAsia="Calibri" w:cs="Arial"/>
        </w:rPr>
      </w:pPr>
      <w:r w:rsidRPr="002B2206">
        <w:rPr>
          <w:rFonts w:eastAsia="Calibri" w:cs="Arial"/>
        </w:rPr>
        <w:t xml:space="preserve">The SBE approved the negotiated contract (CN220002) in November 2021, </w:t>
      </w:r>
      <w:r w:rsidR="00931BFA" w:rsidRPr="002B2206">
        <w:rPr>
          <w:rFonts w:eastAsia="Calibri" w:cs="Arial"/>
        </w:rPr>
        <w:t>and</w:t>
      </w:r>
      <w:r w:rsidRPr="002B2206">
        <w:rPr>
          <w:rFonts w:eastAsia="Calibri" w:cs="Arial"/>
        </w:rPr>
        <w:t xml:space="preserve"> the work under this contract with ETS beg</w:t>
      </w:r>
      <w:r w:rsidR="00931BFA" w:rsidRPr="002B2206">
        <w:rPr>
          <w:rFonts w:eastAsia="Calibri" w:cs="Arial"/>
        </w:rPr>
        <w:t>an</w:t>
      </w:r>
      <w:r w:rsidRPr="002B2206">
        <w:rPr>
          <w:rFonts w:eastAsia="Calibri" w:cs="Arial"/>
        </w:rPr>
        <w:t xml:space="preserve"> July 1, 2022, and end</w:t>
      </w:r>
      <w:r w:rsidR="00931BFA" w:rsidRPr="002B2206">
        <w:rPr>
          <w:rFonts w:eastAsia="Calibri" w:cs="Arial"/>
        </w:rPr>
        <w:t>ed</w:t>
      </w:r>
      <w:r w:rsidRPr="002B2206">
        <w:rPr>
          <w:rFonts w:eastAsia="Calibri" w:cs="Arial"/>
        </w:rPr>
        <w:t xml:space="preserve"> December 31, 2027.</w:t>
      </w:r>
    </w:p>
    <w:p w14:paraId="6653EE8F" w14:textId="17654B0F" w:rsidR="00C26F81" w:rsidRPr="002B2206" w:rsidRDefault="75CECC10" w:rsidP="44BBA74A">
      <w:pPr>
        <w:spacing w:after="240"/>
        <w:rPr>
          <w:rFonts w:eastAsia="Calibri" w:cs="Arial"/>
        </w:rPr>
      </w:pPr>
      <w:r w:rsidRPr="002B2206">
        <w:rPr>
          <w:rFonts w:eastAsia="Calibri" w:cs="Arial"/>
        </w:rPr>
        <w:t>Table 4</w:t>
      </w:r>
      <w:r w:rsidR="00AC7F42" w:rsidRPr="002B2206">
        <w:rPr>
          <w:rFonts w:eastAsia="Calibri" w:cs="Arial"/>
        </w:rPr>
        <w:t xml:space="preserve"> </w:t>
      </w:r>
      <w:r w:rsidRPr="002B2206">
        <w:rPr>
          <w:rFonts w:eastAsia="Calibri" w:cs="Arial"/>
        </w:rPr>
        <w:t>provide</w:t>
      </w:r>
      <w:r w:rsidR="006D7222" w:rsidRPr="002B2206">
        <w:rPr>
          <w:rFonts w:eastAsia="Calibri" w:cs="Arial"/>
        </w:rPr>
        <w:t>s</w:t>
      </w:r>
      <w:r w:rsidRPr="002B2206">
        <w:rPr>
          <w:rFonts w:eastAsia="Calibri" w:cs="Arial"/>
        </w:rPr>
        <w:t xml:space="preserve"> a breakdown of the current contract costs per FY.</w:t>
      </w:r>
      <w:r w:rsidR="00C26F81" w:rsidRPr="002B2206">
        <w:rPr>
          <w:rFonts w:eastAsia="Calibri" w:cs="Arial"/>
        </w:rPr>
        <w:br w:type="page"/>
      </w:r>
    </w:p>
    <w:p w14:paraId="33879600" w14:textId="0D1D0D59" w:rsidR="00DC601B" w:rsidRPr="002B2206" w:rsidRDefault="00DC601B" w:rsidP="00DC601B">
      <w:pPr>
        <w:spacing w:before="360" w:after="120"/>
        <w:rPr>
          <w:rFonts w:eastAsia="Calibri" w:cs="Arial"/>
          <w:b/>
          <w:bCs/>
        </w:rPr>
      </w:pPr>
      <w:r w:rsidRPr="002B2206">
        <w:rPr>
          <w:rFonts w:eastAsia="Calibri" w:cs="Arial"/>
          <w:b/>
          <w:bCs/>
        </w:rPr>
        <w:lastRenderedPageBreak/>
        <w:t xml:space="preserve">Table </w:t>
      </w:r>
      <w:r w:rsidR="193ED3F6" w:rsidRPr="002B2206">
        <w:rPr>
          <w:rFonts w:eastAsia="Calibri" w:cs="Arial"/>
          <w:b/>
          <w:bCs/>
        </w:rPr>
        <w:t>4</w:t>
      </w:r>
      <w:r w:rsidRPr="002B2206">
        <w:rPr>
          <w:rFonts w:eastAsia="Calibri" w:cs="Arial"/>
          <w:b/>
          <w:bCs/>
        </w:rPr>
        <w:t>: State-Managed Services Contract Costs for CN220002</w:t>
      </w:r>
    </w:p>
    <w:tbl>
      <w:tblPr>
        <w:tblStyle w:val="TableGrid1"/>
        <w:tblW w:w="9360" w:type="dxa"/>
        <w:tblLayout w:type="fixed"/>
        <w:tblLook w:val="06A0" w:firstRow="1" w:lastRow="0" w:firstColumn="1" w:lastColumn="0" w:noHBand="1" w:noVBand="1"/>
        <w:tblDescription w:val="Table 4: State-Managed Services Contract Costs for CN220002"/>
      </w:tblPr>
      <w:tblGrid>
        <w:gridCol w:w="1605"/>
        <w:gridCol w:w="1635"/>
        <w:gridCol w:w="6120"/>
      </w:tblGrid>
      <w:tr w:rsidR="00DC601B" w:rsidRPr="002B2206" w14:paraId="321EA74C" w14:textId="77777777" w:rsidTr="42DADDF7">
        <w:trPr>
          <w:trHeight w:val="300"/>
        </w:trPr>
        <w:tc>
          <w:tcPr>
            <w:tcW w:w="1605" w:type="dxa"/>
            <w:shd w:val="clear" w:color="auto" w:fill="9CC2E5" w:themeFill="accent5" w:themeFillTint="99"/>
            <w:tcMar>
              <w:top w:w="43" w:type="dxa"/>
              <w:left w:w="115" w:type="dxa"/>
              <w:bottom w:w="43" w:type="dxa"/>
              <w:right w:w="115" w:type="dxa"/>
            </w:tcMar>
          </w:tcPr>
          <w:p w14:paraId="739256A3" w14:textId="77777777" w:rsidR="00DC601B" w:rsidRPr="002B2206" w:rsidRDefault="00DC601B" w:rsidP="00DC601B">
            <w:pPr>
              <w:jc w:val="center"/>
              <w:rPr>
                <w:rFonts w:eastAsia="Arial" w:cs="Arial"/>
                <w:b/>
              </w:rPr>
            </w:pPr>
            <w:r w:rsidRPr="002B2206">
              <w:rPr>
                <w:rFonts w:eastAsia="Arial" w:cs="Arial"/>
                <w:b/>
              </w:rPr>
              <w:t>Fiscal Year</w:t>
            </w:r>
          </w:p>
        </w:tc>
        <w:tc>
          <w:tcPr>
            <w:tcW w:w="1635" w:type="dxa"/>
            <w:shd w:val="clear" w:color="auto" w:fill="9CC2E5" w:themeFill="accent5" w:themeFillTint="99"/>
            <w:tcMar>
              <w:top w:w="43" w:type="dxa"/>
              <w:left w:w="115" w:type="dxa"/>
              <w:bottom w:w="43" w:type="dxa"/>
              <w:right w:w="115" w:type="dxa"/>
            </w:tcMar>
          </w:tcPr>
          <w:p w14:paraId="5012A6D9" w14:textId="77777777" w:rsidR="00DC601B" w:rsidRPr="002B2206" w:rsidRDefault="00DC601B" w:rsidP="00DC601B">
            <w:pPr>
              <w:jc w:val="center"/>
              <w:rPr>
                <w:rFonts w:eastAsia="Arial" w:cs="Arial"/>
                <w:b/>
              </w:rPr>
            </w:pPr>
            <w:r w:rsidRPr="002B2206">
              <w:rPr>
                <w:rFonts w:eastAsia="Arial" w:cs="Arial"/>
                <w:b/>
              </w:rPr>
              <w:t>Total Cost</w:t>
            </w:r>
          </w:p>
        </w:tc>
        <w:tc>
          <w:tcPr>
            <w:tcW w:w="6120" w:type="dxa"/>
            <w:shd w:val="clear" w:color="auto" w:fill="9CC2E5" w:themeFill="accent5" w:themeFillTint="99"/>
            <w:tcMar>
              <w:top w:w="43" w:type="dxa"/>
              <w:left w:w="115" w:type="dxa"/>
              <w:bottom w:w="43" w:type="dxa"/>
              <w:right w:w="115" w:type="dxa"/>
            </w:tcMar>
          </w:tcPr>
          <w:p w14:paraId="7697A194" w14:textId="77777777" w:rsidR="00DC601B" w:rsidRPr="002B2206" w:rsidRDefault="00DC601B" w:rsidP="00DC601B">
            <w:pPr>
              <w:jc w:val="center"/>
              <w:rPr>
                <w:rFonts w:eastAsia="Arial" w:cs="Arial"/>
                <w:b/>
              </w:rPr>
            </w:pPr>
            <w:r w:rsidRPr="002B2206">
              <w:rPr>
                <w:rFonts w:eastAsia="Arial" w:cs="Arial"/>
                <w:b/>
              </w:rPr>
              <w:t>Cost Breakdown per Test Administration</w:t>
            </w:r>
          </w:p>
        </w:tc>
      </w:tr>
      <w:tr w:rsidR="00DC601B" w:rsidRPr="002B2206" w14:paraId="07104E3A" w14:textId="77777777" w:rsidTr="42DADDF7">
        <w:trPr>
          <w:trHeight w:val="300"/>
        </w:trPr>
        <w:tc>
          <w:tcPr>
            <w:tcW w:w="1605" w:type="dxa"/>
            <w:tcMar>
              <w:top w:w="43" w:type="dxa"/>
              <w:left w:w="115" w:type="dxa"/>
              <w:bottom w:w="43" w:type="dxa"/>
              <w:right w:w="115" w:type="dxa"/>
            </w:tcMar>
          </w:tcPr>
          <w:p w14:paraId="280BB272" w14:textId="77777777" w:rsidR="00DC601B" w:rsidRPr="002B2206" w:rsidRDefault="00DC601B" w:rsidP="00DC601B">
            <w:pPr>
              <w:jc w:val="center"/>
              <w:rPr>
                <w:rFonts w:eastAsia="Arial" w:cs="Arial"/>
              </w:rPr>
            </w:pPr>
            <w:r w:rsidRPr="002B2206">
              <w:rPr>
                <w:rFonts w:eastAsia="Arial" w:cs="Arial"/>
              </w:rPr>
              <w:t>2024–25</w:t>
            </w:r>
          </w:p>
        </w:tc>
        <w:tc>
          <w:tcPr>
            <w:tcW w:w="1635" w:type="dxa"/>
            <w:tcMar>
              <w:top w:w="43" w:type="dxa"/>
              <w:left w:w="115" w:type="dxa"/>
              <w:bottom w:w="43" w:type="dxa"/>
              <w:right w:w="115" w:type="dxa"/>
            </w:tcMar>
          </w:tcPr>
          <w:p w14:paraId="63C99069" w14:textId="77777777" w:rsidR="00DC601B" w:rsidRPr="002B2206" w:rsidRDefault="00DC601B" w:rsidP="00DC601B">
            <w:pPr>
              <w:jc w:val="center"/>
              <w:rPr>
                <w:rFonts w:eastAsia="Arial" w:cs="Arial"/>
              </w:rPr>
            </w:pPr>
            <w:r w:rsidRPr="002B2206">
              <w:rPr>
                <w:rFonts w:eastAsia="Arial" w:cs="Arial"/>
              </w:rPr>
              <w:t>$66,846,717</w:t>
            </w:r>
          </w:p>
        </w:tc>
        <w:tc>
          <w:tcPr>
            <w:tcW w:w="6120" w:type="dxa"/>
            <w:tcMar>
              <w:top w:w="43" w:type="dxa"/>
              <w:left w:w="115" w:type="dxa"/>
              <w:bottom w:w="43" w:type="dxa"/>
              <w:right w:w="115" w:type="dxa"/>
            </w:tcMar>
          </w:tcPr>
          <w:p w14:paraId="46B5F38C" w14:textId="77777777" w:rsidR="00DC601B" w:rsidRPr="002B2206" w:rsidRDefault="00DC601B" w:rsidP="000E49B9">
            <w:pPr>
              <w:numPr>
                <w:ilvl w:val="0"/>
                <w:numId w:val="10"/>
              </w:numPr>
              <w:tabs>
                <w:tab w:val="decimal" w:pos="1767"/>
              </w:tabs>
              <w:overflowPunct w:val="0"/>
              <w:autoSpaceDE w:val="0"/>
              <w:autoSpaceDN w:val="0"/>
              <w:adjustRightInd w:val="0"/>
              <w:spacing w:after="120"/>
              <w:ind w:hanging="288"/>
              <w:textAlignment w:val="baseline"/>
              <w:rPr>
                <w:rFonts w:cs="Arial"/>
              </w:rPr>
            </w:pPr>
            <w:r w:rsidRPr="002B2206">
              <w:rPr>
                <w:rFonts w:cs="Arial"/>
              </w:rPr>
              <w:t>$202,085 for 2023–24 test administration costs</w:t>
            </w:r>
          </w:p>
          <w:p w14:paraId="4D4D0ECF" w14:textId="77777777" w:rsidR="00DC601B" w:rsidRPr="002B2206" w:rsidRDefault="00DC601B" w:rsidP="000E49B9">
            <w:pPr>
              <w:numPr>
                <w:ilvl w:val="0"/>
                <w:numId w:val="10"/>
              </w:numPr>
              <w:tabs>
                <w:tab w:val="decimal" w:pos="1767"/>
              </w:tabs>
              <w:overflowPunct w:val="0"/>
              <w:autoSpaceDE w:val="0"/>
              <w:autoSpaceDN w:val="0"/>
              <w:adjustRightInd w:val="0"/>
              <w:spacing w:after="120"/>
              <w:ind w:hanging="288"/>
              <w:textAlignment w:val="baseline"/>
              <w:rPr>
                <w:rFonts w:cs="Arial"/>
              </w:rPr>
            </w:pPr>
            <w:r w:rsidRPr="002B2206">
              <w:rPr>
                <w:rFonts w:cs="Arial"/>
              </w:rPr>
              <w:t>$66,101,719 for 2024–25 test administration costs</w:t>
            </w:r>
          </w:p>
          <w:p w14:paraId="203E09F2" w14:textId="77777777" w:rsidR="00DC601B" w:rsidRPr="002B2206" w:rsidRDefault="00DC601B" w:rsidP="000E49B9">
            <w:pPr>
              <w:numPr>
                <w:ilvl w:val="0"/>
                <w:numId w:val="10"/>
              </w:numPr>
              <w:tabs>
                <w:tab w:val="decimal" w:pos="1767"/>
              </w:tabs>
              <w:ind w:hanging="288"/>
              <w:rPr>
                <w:rFonts w:cs="Arial"/>
              </w:rPr>
            </w:pPr>
            <w:r w:rsidRPr="002B2206">
              <w:rPr>
                <w:rFonts w:cs="Arial"/>
              </w:rPr>
              <w:t>$542,913 for 2025–26 test administration costs</w:t>
            </w:r>
          </w:p>
        </w:tc>
      </w:tr>
      <w:tr w:rsidR="00DC601B" w:rsidRPr="002B2206" w14:paraId="0AB8D2C7" w14:textId="77777777" w:rsidTr="42DADDF7">
        <w:trPr>
          <w:trHeight w:val="300"/>
        </w:trPr>
        <w:tc>
          <w:tcPr>
            <w:tcW w:w="1605" w:type="dxa"/>
            <w:tcMar>
              <w:top w:w="43" w:type="dxa"/>
              <w:left w:w="115" w:type="dxa"/>
              <w:bottom w:w="43" w:type="dxa"/>
              <w:right w:w="115" w:type="dxa"/>
            </w:tcMar>
          </w:tcPr>
          <w:p w14:paraId="1795BB39" w14:textId="77777777" w:rsidR="00DC601B" w:rsidRPr="002B2206" w:rsidRDefault="00DC601B" w:rsidP="00DC601B">
            <w:pPr>
              <w:jc w:val="center"/>
              <w:rPr>
                <w:rFonts w:eastAsia="Arial" w:cs="Arial"/>
              </w:rPr>
            </w:pPr>
            <w:r w:rsidRPr="002B2206">
              <w:rPr>
                <w:rFonts w:eastAsia="Arial" w:cs="Arial"/>
              </w:rPr>
              <w:t>2025–26</w:t>
            </w:r>
          </w:p>
        </w:tc>
        <w:tc>
          <w:tcPr>
            <w:tcW w:w="1635" w:type="dxa"/>
            <w:tcMar>
              <w:top w:w="43" w:type="dxa"/>
              <w:left w:w="115" w:type="dxa"/>
              <w:bottom w:w="43" w:type="dxa"/>
              <w:right w:w="115" w:type="dxa"/>
            </w:tcMar>
          </w:tcPr>
          <w:p w14:paraId="663C3D5E" w14:textId="77777777" w:rsidR="00DC601B" w:rsidRPr="002B2206" w:rsidRDefault="00DC601B" w:rsidP="00DC601B">
            <w:pPr>
              <w:jc w:val="center"/>
              <w:rPr>
                <w:rFonts w:eastAsia="Arial" w:cs="Arial"/>
              </w:rPr>
            </w:pPr>
            <w:r w:rsidRPr="002B2206">
              <w:rPr>
                <w:rFonts w:eastAsia="Arial" w:cs="Arial"/>
              </w:rPr>
              <w:t>$66,326,669</w:t>
            </w:r>
          </w:p>
        </w:tc>
        <w:tc>
          <w:tcPr>
            <w:tcW w:w="6120" w:type="dxa"/>
            <w:tcMar>
              <w:top w:w="43" w:type="dxa"/>
              <w:left w:w="115" w:type="dxa"/>
              <w:bottom w:w="43" w:type="dxa"/>
              <w:right w:w="115" w:type="dxa"/>
            </w:tcMar>
          </w:tcPr>
          <w:p w14:paraId="300B19D0" w14:textId="77777777" w:rsidR="00DC601B" w:rsidRPr="002B2206" w:rsidRDefault="00DC601B" w:rsidP="000E49B9">
            <w:pPr>
              <w:numPr>
                <w:ilvl w:val="0"/>
                <w:numId w:val="10"/>
              </w:numPr>
              <w:tabs>
                <w:tab w:val="decimal" w:pos="1767"/>
              </w:tabs>
              <w:overflowPunct w:val="0"/>
              <w:autoSpaceDE w:val="0"/>
              <w:autoSpaceDN w:val="0"/>
              <w:adjustRightInd w:val="0"/>
              <w:spacing w:after="120"/>
              <w:ind w:hanging="288"/>
              <w:textAlignment w:val="baseline"/>
              <w:rPr>
                <w:rFonts w:cs="Arial"/>
              </w:rPr>
            </w:pPr>
            <w:r w:rsidRPr="002B2206">
              <w:rPr>
                <w:rFonts w:cs="Arial"/>
              </w:rPr>
              <w:t>$210,864 for 2024–25 test administration costs</w:t>
            </w:r>
          </w:p>
          <w:p w14:paraId="34EA1229" w14:textId="77777777" w:rsidR="00DC601B" w:rsidRPr="002B2206" w:rsidRDefault="00DC601B" w:rsidP="000E49B9">
            <w:pPr>
              <w:numPr>
                <w:ilvl w:val="0"/>
                <w:numId w:val="10"/>
              </w:numPr>
              <w:tabs>
                <w:tab w:val="decimal" w:pos="1767"/>
              </w:tabs>
              <w:overflowPunct w:val="0"/>
              <w:autoSpaceDE w:val="0"/>
              <w:autoSpaceDN w:val="0"/>
              <w:adjustRightInd w:val="0"/>
              <w:spacing w:after="120"/>
              <w:ind w:hanging="288"/>
              <w:textAlignment w:val="baseline"/>
              <w:rPr>
                <w:rFonts w:cs="Arial"/>
              </w:rPr>
            </w:pPr>
            <w:r w:rsidRPr="002B2206">
              <w:rPr>
                <w:rFonts w:cs="Arial"/>
              </w:rPr>
              <w:t>$65,607,690 for 2025–26 test administration costs</w:t>
            </w:r>
          </w:p>
          <w:p w14:paraId="12C78152" w14:textId="77777777" w:rsidR="00DC601B" w:rsidRPr="002B2206" w:rsidRDefault="00DC601B" w:rsidP="000E49B9">
            <w:pPr>
              <w:numPr>
                <w:ilvl w:val="0"/>
                <w:numId w:val="10"/>
              </w:numPr>
              <w:tabs>
                <w:tab w:val="decimal" w:pos="1767"/>
              </w:tabs>
              <w:ind w:hanging="288"/>
              <w:rPr>
                <w:rFonts w:cs="Arial"/>
              </w:rPr>
            </w:pPr>
            <w:r w:rsidRPr="002B2206">
              <w:rPr>
                <w:rFonts w:cs="Arial"/>
              </w:rPr>
              <w:t>$508,115 for 2026–27 test administration cost</w:t>
            </w:r>
          </w:p>
        </w:tc>
      </w:tr>
      <w:tr w:rsidR="00DC601B" w:rsidRPr="002B2206" w14:paraId="4F543D34" w14:textId="77777777" w:rsidTr="42DADDF7">
        <w:trPr>
          <w:trHeight w:val="300"/>
        </w:trPr>
        <w:tc>
          <w:tcPr>
            <w:tcW w:w="1605" w:type="dxa"/>
            <w:tcMar>
              <w:top w:w="43" w:type="dxa"/>
              <w:left w:w="115" w:type="dxa"/>
              <w:bottom w:w="43" w:type="dxa"/>
              <w:right w:w="115" w:type="dxa"/>
            </w:tcMar>
          </w:tcPr>
          <w:p w14:paraId="6F7AC14E" w14:textId="77777777" w:rsidR="00DC601B" w:rsidRPr="002B2206" w:rsidRDefault="00DC601B" w:rsidP="00DC601B">
            <w:pPr>
              <w:jc w:val="center"/>
              <w:rPr>
                <w:rFonts w:eastAsia="Arial" w:cs="Arial"/>
              </w:rPr>
            </w:pPr>
            <w:r w:rsidRPr="002B2206">
              <w:rPr>
                <w:rFonts w:eastAsia="Arial" w:cs="Arial"/>
              </w:rPr>
              <w:t>2026–27</w:t>
            </w:r>
          </w:p>
        </w:tc>
        <w:tc>
          <w:tcPr>
            <w:tcW w:w="1635" w:type="dxa"/>
            <w:tcMar>
              <w:top w:w="43" w:type="dxa"/>
              <w:left w:w="115" w:type="dxa"/>
              <w:bottom w:w="43" w:type="dxa"/>
              <w:right w:w="115" w:type="dxa"/>
            </w:tcMar>
          </w:tcPr>
          <w:p w14:paraId="5356C333" w14:textId="77777777" w:rsidR="00DC601B" w:rsidRPr="002B2206" w:rsidRDefault="00DC601B" w:rsidP="00DC601B">
            <w:pPr>
              <w:jc w:val="center"/>
              <w:rPr>
                <w:rFonts w:eastAsia="Arial" w:cs="Arial"/>
              </w:rPr>
            </w:pPr>
            <w:r w:rsidRPr="002B2206">
              <w:rPr>
                <w:rFonts w:eastAsia="Arial" w:cs="Arial"/>
              </w:rPr>
              <w:t>$66,704,081</w:t>
            </w:r>
          </w:p>
        </w:tc>
        <w:tc>
          <w:tcPr>
            <w:tcW w:w="6120" w:type="dxa"/>
            <w:tcMar>
              <w:top w:w="43" w:type="dxa"/>
              <w:left w:w="115" w:type="dxa"/>
              <w:bottom w:w="43" w:type="dxa"/>
              <w:right w:w="115" w:type="dxa"/>
            </w:tcMar>
          </w:tcPr>
          <w:p w14:paraId="428B4ABA" w14:textId="77777777" w:rsidR="00DC601B" w:rsidRPr="002B2206" w:rsidRDefault="00DC601B" w:rsidP="000E49B9">
            <w:pPr>
              <w:numPr>
                <w:ilvl w:val="0"/>
                <w:numId w:val="10"/>
              </w:numPr>
              <w:tabs>
                <w:tab w:val="decimal" w:pos="1767"/>
              </w:tabs>
              <w:overflowPunct w:val="0"/>
              <w:autoSpaceDE w:val="0"/>
              <w:autoSpaceDN w:val="0"/>
              <w:adjustRightInd w:val="0"/>
              <w:spacing w:after="120"/>
              <w:ind w:hanging="288"/>
              <w:textAlignment w:val="baseline"/>
              <w:rPr>
                <w:rFonts w:cs="Arial"/>
              </w:rPr>
            </w:pPr>
            <w:r w:rsidRPr="002B2206">
              <w:rPr>
                <w:rFonts w:cs="Arial"/>
              </w:rPr>
              <w:t>$223,057 for 2025–26 test administration costs</w:t>
            </w:r>
          </w:p>
          <w:p w14:paraId="74BE9B2F" w14:textId="77777777" w:rsidR="00DC601B" w:rsidRPr="002B2206" w:rsidRDefault="00DC601B" w:rsidP="000E49B9">
            <w:pPr>
              <w:numPr>
                <w:ilvl w:val="0"/>
                <w:numId w:val="10"/>
              </w:numPr>
              <w:tabs>
                <w:tab w:val="decimal" w:pos="1767"/>
              </w:tabs>
              <w:ind w:hanging="288"/>
              <w:rPr>
                <w:rFonts w:cs="Arial"/>
              </w:rPr>
            </w:pPr>
            <w:r w:rsidRPr="002B2206">
              <w:rPr>
                <w:rFonts w:cs="Arial"/>
              </w:rPr>
              <w:t>$66,481,024 for 2026–27 test administration costs</w:t>
            </w:r>
          </w:p>
        </w:tc>
      </w:tr>
      <w:tr w:rsidR="00DC601B" w:rsidRPr="002B2206" w14:paraId="4C31FBBA" w14:textId="77777777" w:rsidTr="42DADDF7">
        <w:trPr>
          <w:trHeight w:val="300"/>
        </w:trPr>
        <w:tc>
          <w:tcPr>
            <w:tcW w:w="1605" w:type="dxa"/>
            <w:tcMar>
              <w:top w:w="43" w:type="dxa"/>
              <w:left w:w="115" w:type="dxa"/>
              <w:bottom w:w="43" w:type="dxa"/>
              <w:right w:w="115" w:type="dxa"/>
            </w:tcMar>
          </w:tcPr>
          <w:p w14:paraId="6DBCD9B7" w14:textId="77777777" w:rsidR="00DC601B" w:rsidRPr="002B2206" w:rsidRDefault="00DC601B" w:rsidP="00DC601B">
            <w:pPr>
              <w:jc w:val="center"/>
              <w:rPr>
                <w:rFonts w:eastAsia="Arial" w:cs="Arial"/>
              </w:rPr>
            </w:pPr>
            <w:r w:rsidRPr="002B2206">
              <w:rPr>
                <w:rFonts w:eastAsia="Arial" w:cs="Arial"/>
              </w:rPr>
              <w:t>2027–28</w:t>
            </w:r>
          </w:p>
        </w:tc>
        <w:tc>
          <w:tcPr>
            <w:tcW w:w="1635" w:type="dxa"/>
            <w:tcMar>
              <w:top w:w="43" w:type="dxa"/>
              <w:left w:w="115" w:type="dxa"/>
              <w:bottom w:w="43" w:type="dxa"/>
              <w:right w:w="115" w:type="dxa"/>
            </w:tcMar>
          </w:tcPr>
          <w:p w14:paraId="00F93BEB" w14:textId="21C9CE5A" w:rsidR="00DC601B" w:rsidRPr="002B2206" w:rsidRDefault="00DC601B" w:rsidP="00DC601B">
            <w:pPr>
              <w:jc w:val="center"/>
              <w:rPr>
                <w:rFonts w:eastAsia="Arial" w:cs="Arial"/>
              </w:rPr>
            </w:pPr>
            <w:r w:rsidRPr="002B2206">
              <w:rPr>
                <w:rFonts w:eastAsia="Arial" w:cs="Arial"/>
              </w:rPr>
              <w:t>$</w:t>
            </w:r>
            <w:r w:rsidR="4385A12A" w:rsidRPr="002B2206">
              <w:rPr>
                <w:rFonts w:eastAsia="Arial" w:cs="Arial"/>
              </w:rPr>
              <w:t>66</w:t>
            </w:r>
            <w:r w:rsidRPr="002B2206">
              <w:rPr>
                <w:rFonts w:eastAsia="Arial" w:cs="Arial"/>
              </w:rPr>
              <w:t>,</w:t>
            </w:r>
            <w:r w:rsidR="0AD91796" w:rsidRPr="002B2206">
              <w:rPr>
                <w:rFonts w:eastAsia="Arial" w:cs="Arial"/>
              </w:rPr>
              <w:t>336</w:t>
            </w:r>
            <w:r w:rsidRPr="002B2206">
              <w:rPr>
                <w:rFonts w:eastAsia="Arial" w:cs="Arial"/>
              </w:rPr>
              <w:t>,7</w:t>
            </w:r>
            <w:r w:rsidR="6C50FAB0" w:rsidRPr="002B2206">
              <w:rPr>
                <w:rFonts w:eastAsia="Arial" w:cs="Arial"/>
              </w:rPr>
              <w:t>27</w:t>
            </w:r>
          </w:p>
        </w:tc>
        <w:tc>
          <w:tcPr>
            <w:tcW w:w="6120" w:type="dxa"/>
            <w:tcMar>
              <w:top w:w="43" w:type="dxa"/>
              <w:left w:w="115" w:type="dxa"/>
              <w:bottom w:w="43" w:type="dxa"/>
              <w:right w:w="115" w:type="dxa"/>
            </w:tcMar>
          </w:tcPr>
          <w:p w14:paraId="747C525A" w14:textId="77777777" w:rsidR="00DC601B" w:rsidRPr="002B2206" w:rsidRDefault="00DC601B" w:rsidP="000E49B9">
            <w:pPr>
              <w:numPr>
                <w:ilvl w:val="0"/>
                <w:numId w:val="10"/>
              </w:numPr>
              <w:tabs>
                <w:tab w:val="decimal" w:pos="1767"/>
              </w:tabs>
              <w:overflowPunct w:val="0"/>
              <w:autoSpaceDE w:val="0"/>
              <w:autoSpaceDN w:val="0"/>
              <w:adjustRightInd w:val="0"/>
              <w:spacing w:after="120"/>
              <w:ind w:hanging="288"/>
              <w:textAlignment w:val="baseline"/>
              <w:rPr>
                <w:rFonts w:cs="Arial"/>
              </w:rPr>
            </w:pPr>
            <w:r w:rsidRPr="002B2206">
              <w:rPr>
                <w:rFonts w:cs="Arial"/>
              </w:rPr>
              <w:t>$1,029,716 for 2026–27 test administration costs</w:t>
            </w:r>
          </w:p>
          <w:p w14:paraId="60703870" w14:textId="22E39A99" w:rsidR="00DC601B" w:rsidRPr="002B2206" w:rsidRDefault="00DC601B" w:rsidP="000E49B9">
            <w:pPr>
              <w:numPr>
                <w:ilvl w:val="0"/>
                <w:numId w:val="10"/>
              </w:numPr>
              <w:tabs>
                <w:tab w:val="decimal" w:pos="1767"/>
              </w:tabs>
              <w:ind w:hanging="288"/>
              <w:rPr>
                <w:rFonts w:cs="Arial"/>
              </w:rPr>
            </w:pPr>
            <w:r w:rsidRPr="002B2206">
              <w:rPr>
                <w:rFonts w:cs="Arial"/>
              </w:rPr>
              <w:t>$</w:t>
            </w:r>
            <w:r w:rsidR="27C0BB1E" w:rsidRPr="002B2206">
              <w:rPr>
                <w:rFonts w:cs="Arial"/>
              </w:rPr>
              <w:t>6</w:t>
            </w:r>
            <w:r w:rsidR="4F4B2BC4" w:rsidRPr="002B2206">
              <w:rPr>
                <w:rFonts w:cs="Arial"/>
              </w:rPr>
              <w:t>5</w:t>
            </w:r>
            <w:r w:rsidR="27C0BB1E" w:rsidRPr="002B2206">
              <w:rPr>
                <w:rFonts w:cs="Arial"/>
              </w:rPr>
              <w:t>,307</w:t>
            </w:r>
            <w:r w:rsidRPr="002B2206">
              <w:rPr>
                <w:rFonts w:cs="Arial"/>
              </w:rPr>
              <w:t>,</w:t>
            </w:r>
            <w:r w:rsidR="43FCD9EE" w:rsidRPr="002B2206">
              <w:rPr>
                <w:rFonts w:cs="Arial"/>
              </w:rPr>
              <w:t>011</w:t>
            </w:r>
            <w:r w:rsidRPr="002B2206">
              <w:rPr>
                <w:rFonts w:cs="Arial"/>
              </w:rPr>
              <w:t xml:space="preserve"> for 2027–28 test administration costs</w:t>
            </w:r>
          </w:p>
        </w:tc>
      </w:tr>
    </w:tbl>
    <w:p w14:paraId="3BC55FD1" w14:textId="77777777" w:rsidR="00DC601B" w:rsidRPr="002B2206" w:rsidRDefault="0D023124" w:rsidP="008A1F68">
      <w:pPr>
        <w:pStyle w:val="Heading2"/>
        <w:rPr>
          <w:rFonts w:eastAsia="Calibri"/>
        </w:rPr>
      </w:pPr>
      <w:bookmarkStart w:id="87" w:name="_Toc2346324"/>
      <w:bookmarkStart w:id="88" w:name="_Toc94884284"/>
      <w:bookmarkStart w:id="89" w:name="_Toc138338977"/>
      <w:bookmarkStart w:id="90" w:name="_Toc157679578"/>
      <w:bookmarkStart w:id="91" w:name="_Toc219122072"/>
      <w:bookmarkStart w:id="92" w:name="_Toc225255794"/>
      <w:r w:rsidRPr="002B2206">
        <w:rPr>
          <w:rFonts w:eastAsia="Calibri"/>
        </w:rPr>
        <w:t>Apportionment Costs</w:t>
      </w:r>
      <w:bookmarkEnd w:id="87"/>
      <w:bookmarkEnd w:id="88"/>
      <w:bookmarkEnd w:id="89"/>
      <w:bookmarkEnd w:id="90"/>
      <w:bookmarkEnd w:id="91"/>
      <w:bookmarkEnd w:id="92"/>
    </w:p>
    <w:p w14:paraId="1DF9B7D6" w14:textId="2380E44F" w:rsidR="00DC601B" w:rsidRPr="002B2206" w:rsidRDefault="00DC601B" w:rsidP="00DC601B">
      <w:pPr>
        <w:spacing w:after="240"/>
        <w:rPr>
          <w:rFonts w:eastAsia="Calibri" w:cs="Arial"/>
        </w:rPr>
      </w:pPr>
      <w:r w:rsidRPr="002B2206">
        <w:rPr>
          <w:rFonts w:eastAsia="Calibri" w:cs="Arial"/>
        </w:rPr>
        <w:t>CAASPP apportionment costs are funded</w:t>
      </w:r>
      <w:r w:rsidR="00066A5E" w:rsidRPr="002B2206">
        <w:rPr>
          <w:rFonts w:eastAsia="Calibri" w:cs="Arial"/>
        </w:rPr>
        <w:t xml:space="preserve"> </w:t>
      </w:r>
      <w:r w:rsidR="007D1682" w:rsidRPr="002B2206">
        <w:rPr>
          <w:rFonts w:eastAsia="Calibri" w:cs="Arial"/>
        </w:rPr>
        <w:t xml:space="preserve">annually within </w:t>
      </w:r>
      <w:r w:rsidRPr="002B2206">
        <w:rPr>
          <w:rFonts w:eastAsia="Calibri" w:cs="Arial"/>
        </w:rPr>
        <w:t>the Budget Act as part of the assessment apportionments schedule that includes funding for apportionments to LEAs for the CAASPP System. State testing apportionments for</w:t>
      </w:r>
      <w:r w:rsidR="00DE2D91" w:rsidRPr="002B2206">
        <w:rPr>
          <w:rFonts w:eastAsia="Calibri" w:cs="Arial"/>
        </w:rPr>
        <w:t xml:space="preserve"> a specific</w:t>
      </w:r>
      <w:r w:rsidRPr="002B2206">
        <w:rPr>
          <w:rFonts w:eastAsia="Calibri" w:cs="Arial"/>
        </w:rPr>
        <w:t xml:space="preserve"> year are not paid to LEAs until the following FY</w:t>
      </w:r>
      <w:r w:rsidR="00E17851" w:rsidRPr="002B2206">
        <w:rPr>
          <w:rFonts w:eastAsia="Calibri" w:cs="Arial"/>
        </w:rPr>
        <w:t xml:space="preserve"> (</w:t>
      </w:r>
      <w:r w:rsidRPr="002B2206">
        <w:rPr>
          <w:rFonts w:eastAsia="Calibri" w:cs="Arial"/>
        </w:rPr>
        <w:t>after all testing has been completed for the school year and the final number of students tested has been certified by the LEAs</w:t>
      </w:r>
      <w:r w:rsidR="00E17851" w:rsidRPr="002B2206">
        <w:rPr>
          <w:rFonts w:eastAsia="Calibri" w:cs="Arial"/>
        </w:rPr>
        <w:t>)</w:t>
      </w:r>
      <w:r w:rsidRPr="002B2206">
        <w:rPr>
          <w:rFonts w:eastAsia="Calibri" w:cs="Arial"/>
        </w:rPr>
        <w:t xml:space="preserve">. </w:t>
      </w:r>
      <w:r w:rsidRPr="002B2206">
        <w:rPr>
          <w:rFonts w:eastAsia="Calibri" w:cs="Arial"/>
          <w:i/>
          <w:iCs/>
        </w:rPr>
        <w:t>EC</w:t>
      </w:r>
      <w:r w:rsidR="00AC7F42" w:rsidRPr="002B2206">
        <w:rPr>
          <w:rFonts w:eastAsia="Calibri" w:cs="Arial"/>
          <w:i/>
          <w:iCs/>
        </w:rPr>
        <w:t xml:space="preserve"> </w:t>
      </w:r>
      <w:r w:rsidRPr="002B2206">
        <w:rPr>
          <w:rFonts w:eastAsia="Calibri" w:cs="Arial"/>
        </w:rPr>
        <w:t>Section</w:t>
      </w:r>
      <w:r w:rsidR="00AC7F42" w:rsidRPr="002B2206">
        <w:rPr>
          <w:rFonts w:eastAsia="Calibri" w:cs="Arial"/>
        </w:rPr>
        <w:t xml:space="preserve"> </w:t>
      </w:r>
      <w:r w:rsidRPr="002B2206">
        <w:rPr>
          <w:rFonts w:eastAsia="Calibri" w:cs="Arial"/>
        </w:rPr>
        <w:t>60640(l)(2) states that the SBE shall annually establish the amount of funding to be apportioned to LEAs for specified CAASPP assessments, which include the optional CSA.</w:t>
      </w:r>
    </w:p>
    <w:p w14:paraId="100E4E3C" w14:textId="0DDE4B7C" w:rsidR="00DC601B" w:rsidRPr="002B2206" w:rsidRDefault="1EAAA894" w:rsidP="00DC601B">
      <w:pPr>
        <w:spacing w:after="240"/>
        <w:rPr>
          <w:rFonts w:eastAsia="Calibri" w:cs="Arial"/>
        </w:rPr>
      </w:pPr>
      <w:r w:rsidRPr="002B2206">
        <w:rPr>
          <w:rFonts w:eastAsia="Calibri" w:cs="Arial"/>
          <w:i/>
          <w:iCs/>
        </w:rPr>
        <w:t>EC</w:t>
      </w:r>
      <w:r w:rsidRPr="002B2206">
        <w:rPr>
          <w:rFonts w:eastAsia="Calibri" w:cs="Arial"/>
        </w:rPr>
        <w:t xml:space="preserve"> Section 60644 also specifies that the savings realized from the elimination of the grade two standards-based achievement tests shall be used by LEAs to administer, at the option and cost of the LEA, a grade two diagnostic assessment identified by the CDE as meeting the requirements of </w:t>
      </w:r>
      <w:r w:rsidRPr="002B2206">
        <w:rPr>
          <w:rFonts w:eastAsia="Calibri" w:cs="Arial"/>
          <w:i/>
          <w:iCs/>
        </w:rPr>
        <w:t>EC</w:t>
      </w:r>
      <w:r w:rsidRPr="002B2206">
        <w:rPr>
          <w:rFonts w:eastAsia="Calibri" w:cs="Arial"/>
        </w:rPr>
        <w:t xml:space="preserve"> Section 60644. State CAASPP regulations authorize the CDE to provide this funding to LEAs through the annual CAASPP apportionment process. Approximately </w:t>
      </w:r>
      <w:r w:rsidR="17634BFF" w:rsidRPr="002B2206">
        <w:rPr>
          <w:rFonts w:eastAsia="Calibri" w:cs="Arial"/>
        </w:rPr>
        <w:t>600</w:t>
      </w:r>
      <w:r w:rsidRPr="002B2206">
        <w:rPr>
          <w:rFonts w:eastAsia="Calibri" w:cs="Arial"/>
        </w:rPr>
        <w:t xml:space="preserve"> LEAs will receive an apportionment for the grade two diagnostic assessment in the 202</w:t>
      </w:r>
      <w:r w:rsidR="551A9C35" w:rsidRPr="002B2206">
        <w:rPr>
          <w:rFonts w:eastAsia="Calibri" w:cs="Arial"/>
        </w:rPr>
        <w:t>4</w:t>
      </w:r>
      <w:r w:rsidRPr="002B2206">
        <w:rPr>
          <w:rFonts w:eastAsia="Calibri" w:cs="Arial"/>
        </w:rPr>
        <w:t>–2</w:t>
      </w:r>
      <w:r w:rsidR="427A2BF9" w:rsidRPr="002B2206">
        <w:rPr>
          <w:rFonts w:eastAsia="Calibri" w:cs="Arial"/>
        </w:rPr>
        <w:t>5</w:t>
      </w:r>
      <w:r w:rsidRPr="002B2206">
        <w:rPr>
          <w:rFonts w:eastAsia="Calibri" w:cs="Arial"/>
        </w:rPr>
        <w:t xml:space="preserve"> school year.</w:t>
      </w:r>
    </w:p>
    <w:p w14:paraId="0FDBFDD6" w14:textId="22BA2690" w:rsidR="00DC601B" w:rsidRPr="002B2206" w:rsidRDefault="1EAAA894" w:rsidP="00DC601B">
      <w:pPr>
        <w:spacing w:after="240"/>
        <w:rPr>
          <w:rFonts w:eastAsia="Calibri" w:cs="Arial"/>
        </w:rPr>
      </w:pPr>
      <w:r w:rsidRPr="002B2206">
        <w:rPr>
          <w:rFonts w:eastAsia="Calibri" w:cs="Arial"/>
        </w:rPr>
        <w:t>In May 202</w:t>
      </w:r>
      <w:r w:rsidR="49C19342" w:rsidRPr="002B2206">
        <w:rPr>
          <w:rFonts w:eastAsia="Calibri" w:cs="Arial"/>
        </w:rPr>
        <w:t>5</w:t>
      </w:r>
      <w:r w:rsidRPr="002B2206">
        <w:rPr>
          <w:rFonts w:eastAsia="Calibri" w:cs="Arial"/>
        </w:rPr>
        <w:t>, the SBE approved the LEA apportionment rates for CAASPP for the 202</w:t>
      </w:r>
      <w:r w:rsidR="63F849BA" w:rsidRPr="002B2206">
        <w:rPr>
          <w:rFonts w:eastAsia="Calibri" w:cs="Arial"/>
        </w:rPr>
        <w:t>4</w:t>
      </w:r>
      <w:r w:rsidRPr="002B2206">
        <w:rPr>
          <w:rFonts w:eastAsia="Calibri" w:cs="Arial"/>
        </w:rPr>
        <w:t>–2</w:t>
      </w:r>
      <w:r w:rsidR="3B1505EF" w:rsidRPr="002B2206">
        <w:rPr>
          <w:rFonts w:eastAsia="Calibri" w:cs="Arial"/>
        </w:rPr>
        <w:t>5</w:t>
      </w:r>
      <w:r w:rsidRPr="002B2206">
        <w:rPr>
          <w:rFonts w:eastAsia="Calibri" w:cs="Arial"/>
        </w:rPr>
        <w:t xml:space="preserve"> school year. The estimates for the CAST and the CAA for Science are based on the estimated number of students tested in grade ten or grade twelve only—students in these grades are not required to take an additional CAASPP test. The estimates for the Smarter Balanced Summative Assessments and CAAs for ELA and mathematics apportionments already include an LEA apportionment reimbursement for students in grades five</w:t>
      </w:r>
      <w:r w:rsidR="00E17851" w:rsidRPr="002B2206">
        <w:rPr>
          <w:rFonts w:eastAsia="Calibri" w:cs="Arial"/>
        </w:rPr>
        <w:t xml:space="preserve"> and</w:t>
      </w:r>
      <w:r w:rsidRPr="002B2206">
        <w:rPr>
          <w:rFonts w:eastAsia="Calibri" w:cs="Arial"/>
        </w:rPr>
        <w:t xml:space="preserve"> eight and high school who also will take the CAST or CAA for Science. </w:t>
      </w:r>
    </w:p>
    <w:p w14:paraId="71168FC7" w14:textId="49EFB988" w:rsidR="75CECC10" w:rsidRPr="002B2206" w:rsidRDefault="75CECC10" w:rsidP="44BBA74A">
      <w:pPr>
        <w:spacing w:after="240"/>
        <w:rPr>
          <w:rFonts w:eastAsia="Calibri" w:cs="Arial"/>
        </w:rPr>
      </w:pPr>
      <w:r w:rsidRPr="002B2206">
        <w:rPr>
          <w:rFonts w:eastAsia="Calibri" w:cs="Arial"/>
        </w:rPr>
        <w:lastRenderedPageBreak/>
        <w:t xml:space="preserve">Table </w:t>
      </w:r>
      <w:r w:rsidR="5D8C4C50" w:rsidRPr="002B2206">
        <w:rPr>
          <w:rFonts w:eastAsia="Calibri" w:cs="Arial"/>
        </w:rPr>
        <w:t>5</w:t>
      </w:r>
      <w:r w:rsidR="00AC7F42" w:rsidRPr="002B2206">
        <w:rPr>
          <w:rFonts w:eastAsia="Calibri" w:cs="Arial"/>
        </w:rPr>
        <w:t xml:space="preserve"> </w:t>
      </w:r>
      <w:r w:rsidRPr="002B2206">
        <w:rPr>
          <w:rFonts w:eastAsia="Calibri" w:cs="Arial"/>
        </w:rPr>
        <w:t>provides a breakdown of estimated apportionment costs by assessment.</w:t>
      </w:r>
    </w:p>
    <w:p w14:paraId="324A966B" w14:textId="2B09C50B" w:rsidR="00DC601B" w:rsidRPr="002B2206" w:rsidRDefault="0D023124" w:rsidP="00DC601B">
      <w:pPr>
        <w:spacing w:before="120" w:after="120"/>
        <w:rPr>
          <w:rFonts w:eastAsia="Calibri" w:cs="Arial"/>
          <w:b/>
          <w:bCs/>
        </w:rPr>
      </w:pPr>
      <w:r w:rsidRPr="002B2206">
        <w:rPr>
          <w:rFonts w:eastAsia="Calibri" w:cs="Arial"/>
          <w:b/>
          <w:bCs/>
        </w:rPr>
        <w:t xml:space="preserve">Table </w:t>
      </w:r>
      <w:r w:rsidR="171C2D1E" w:rsidRPr="002B2206">
        <w:rPr>
          <w:rFonts w:eastAsia="Calibri" w:cs="Arial"/>
          <w:b/>
          <w:bCs/>
        </w:rPr>
        <w:t>5</w:t>
      </w:r>
      <w:r w:rsidRPr="002B2206">
        <w:rPr>
          <w:rFonts w:eastAsia="Calibri" w:cs="Arial"/>
          <w:b/>
          <w:bCs/>
        </w:rPr>
        <w:t>: Estimated Apportionment Costs for 202</w:t>
      </w:r>
      <w:r w:rsidR="6F9D3E46" w:rsidRPr="002B2206">
        <w:rPr>
          <w:rFonts w:eastAsia="Calibri" w:cs="Arial"/>
          <w:b/>
          <w:bCs/>
        </w:rPr>
        <w:t>4</w:t>
      </w:r>
      <w:r w:rsidRPr="002B2206">
        <w:rPr>
          <w:rFonts w:eastAsia="Calibri" w:cs="Arial"/>
          <w:b/>
          <w:bCs/>
        </w:rPr>
        <w:t>–2</w:t>
      </w:r>
      <w:r w:rsidR="7E12D9EF" w:rsidRPr="002B2206">
        <w:rPr>
          <w:rFonts w:eastAsia="Calibri" w:cs="Arial"/>
          <w:b/>
          <w:bCs/>
        </w:rPr>
        <w:t>5</w:t>
      </w:r>
      <w:r w:rsidRPr="002B2206">
        <w:rPr>
          <w:rFonts w:eastAsia="Calibri" w:cs="Arial"/>
          <w:b/>
          <w:bCs/>
        </w:rPr>
        <w:t xml:space="preserve"> CAASPP Testing</w:t>
      </w:r>
    </w:p>
    <w:tbl>
      <w:tblPr>
        <w:tblStyle w:val="TableGrid1"/>
        <w:tblW w:w="9175" w:type="dxa"/>
        <w:tblLook w:val="04A0" w:firstRow="1" w:lastRow="0" w:firstColumn="1" w:lastColumn="0" w:noHBand="0" w:noVBand="1"/>
        <w:tblDescription w:val="Table 5: Estimated Apportionment Costs for 2024–25 CAASPP Testing"/>
      </w:tblPr>
      <w:tblGrid>
        <w:gridCol w:w="3809"/>
        <w:gridCol w:w="1415"/>
        <w:gridCol w:w="1885"/>
        <w:gridCol w:w="2066"/>
      </w:tblGrid>
      <w:tr w:rsidR="00DC601B" w:rsidRPr="002B2206" w14:paraId="112B4D13" w14:textId="77777777" w:rsidTr="2619D5C8">
        <w:trPr>
          <w:tblHeader/>
        </w:trPr>
        <w:tc>
          <w:tcPr>
            <w:tcW w:w="3865" w:type="dxa"/>
            <w:shd w:val="clear" w:color="auto" w:fill="9CC2E5" w:themeFill="accent5" w:themeFillTint="99"/>
            <w:tcMar>
              <w:top w:w="43" w:type="dxa"/>
              <w:left w:w="115" w:type="dxa"/>
              <w:bottom w:w="43" w:type="dxa"/>
              <w:right w:w="115" w:type="dxa"/>
            </w:tcMar>
            <w:vAlign w:val="center"/>
          </w:tcPr>
          <w:p w14:paraId="7279685A" w14:textId="77777777" w:rsidR="00DC601B" w:rsidRPr="002B2206" w:rsidRDefault="00DC601B" w:rsidP="00DC601B">
            <w:pPr>
              <w:jc w:val="center"/>
              <w:rPr>
                <w:rFonts w:cs="Arial"/>
              </w:rPr>
            </w:pPr>
            <w:r w:rsidRPr="002B2206">
              <w:rPr>
                <w:rFonts w:cs="Arial"/>
                <w:b/>
              </w:rPr>
              <w:t>Assessment</w:t>
            </w:r>
          </w:p>
        </w:tc>
        <w:tc>
          <w:tcPr>
            <w:tcW w:w="1350" w:type="dxa"/>
            <w:shd w:val="clear" w:color="auto" w:fill="9CC2E5" w:themeFill="accent5" w:themeFillTint="99"/>
            <w:tcMar>
              <w:top w:w="43" w:type="dxa"/>
              <w:left w:w="115" w:type="dxa"/>
              <w:bottom w:w="43" w:type="dxa"/>
              <w:right w:w="115" w:type="dxa"/>
            </w:tcMar>
            <w:vAlign w:val="center"/>
          </w:tcPr>
          <w:p w14:paraId="36A52A99" w14:textId="77777777" w:rsidR="00DC601B" w:rsidRPr="002B2206" w:rsidRDefault="00DC601B" w:rsidP="00DC601B">
            <w:pPr>
              <w:jc w:val="center"/>
              <w:rPr>
                <w:rFonts w:cs="Arial"/>
              </w:rPr>
            </w:pPr>
            <w:r w:rsidRPr="002B2206">
              <w:rPr>
                <w:rFonts w:cs="Arial"/>
                <w:b/>
              </w:rPr>
              <w:t>Per-Pupil Rate</w:t>
            </w:r>
          </w:p>
        </w:tc>
        <w:tc>
          <w:tcPr>
            <w:tcW w:w="1890" w:type="dxa"/>
            <w:shd w:val="clear" w:color="auto" w:fill="9CC2E5" w:themeFill="accent5" w:themeFillTint="99"/>
            <w:tcMar>
              <w:top w:w="43" w:type="dxa"/>
              <w:left w:w="115" w:type="dxa"/>
              <w:bottom w:w="43" w:type="dxa"/>
              <w:right w:w="115" w:type="dxa"/>
            </w:tcMar>
            <w:vAlign w:val="center"/>
          </w:tcPr>
          <w:p w14:paraId="79600A9E" w14:textId="5D9158A4" w:rsidR="00DC601B" w:rsidRPr="002B2206" w:rsidRDefault="1EAAA894" w:rsidP="00DC601B">
            <w:pPr>
              <w:jc w:val="center"/>
              <w:rPr>
                <w:rFonts w:cs="Arial"/>
              </w:rPr>
            </w:pPr>
            <w:r w:rsidRPr="002B2206">
              <w:rPr>
                <w:rFonts w:cs="Arial"/>
                <w:b/>
                <w:bCs/>
              </w:rPr>
              <w:t>Estimated 202</w:t>
            </w:r>
            <w:r w:rsidR="1F2DEB9C" w:rsidRPr="002B2206">
              <w:rPr>
                <w:rFonts w:cs="Arial"/>
                <w:b/>
                <w:bCs/>
              </w:rPr>
              <w:t>4</w:t>
            </w:r>
            <w:r w:rsidRPr="002B2206">
              <w:rPr>
                <w:rFonts w:cs="Arial"/>
                <w:b/>
                <w:bCs/>
              </w:rPr>
              <w:t>‒2</w:t>
            </w:r>
            <w:r w:rsidR="2742B695" w:rsidRPr="002B2206">
              <w:rPr>
                <w:rFonts w:cs="Arial"/>
                <w:b/>
                <w:bCs/>
              </w:rPr>
              <w:t>5</w:t>
            </w:r>
            <w:r w:rsidRPr="002B2206">
              <w:rPr>
                <w:rFonts w:cs="Arial"/>
                <w:b/>
                <w:bCs/>
              </w:rPr>
              <w:t xml:space="preserve"> Pupil Population</w:t>
            </w:r>
          </w:p>
        </w:tc>
        <w:tc>
          <w:tcPr>
            <w:tcW w:w="2070" w:type="dxa"/>
            <w:shd w:val="clear" w:color="auto" w:fill="9CC2E5" w:themeFill="accent5" w:themeFillTint="99"/>
            <w:tcMar>
              <w:top w:w="43" w:type="dxa"/>
              <w:left w:w="115" w:type="dxa"/>
              <w:bottom w:w="43" w:type="dxa"/>
              <w:right w:w="115" w:type="dxa"/>
            </w:tcMar>
            <w:vAlign w:val="center"/>
          </w:tcPr>
          <w:p w14:paraId="748443D6" w14:textId="77777777" w:rsidR="00DC601B" w:rsidRPr="002B2206" w:rsidRDefault="00DC601B" w:rsidP="00DC601B">
            <w:pPr>
              <w:jc w:val="center"/>
              <w:rPr>
                <w:rFonts w:cs="Arial"/>
              </w:rPr>
            </w:pPr>
            <w:r w:rsidRPr="002B2206">
              <w:rPr>
                <w:rFonts w:cs="Arial"/>
                <w:b/>
              </w:rPr>
              <w:t>Estimated Apportionment</w:t>
            </w:r>
          </w:p>
        </w:tc>
      </w:tr>
      <w:tr w:rsidR="00DC601B" w:rsidRPr="002B2206" w14:paraId="3C217338" w14:textId="77777777" w:rsidTr="2619D5C8">
        <w:tc>
          <w:tcPr>
            <w:tcW w:w="3865" w:type="dxa"/>
            <w:tcMar>
              <w:top w:w="43" w:type="dxa"/>
              <w:left w:w="115" w:type="dxa"/>
              <w:bottom w:w="43" w:type="dxa"/>
              <w:right w:w="115" w:type="dxa"/>
            </w:tcMar>
          </w:tcPr>
          <w:p w14:paraId="45388DC5" w14:textId="77777777" w:rsidR="00DC601B" w:rsidRPr="002B2206" w:rsidRDefault="00DC601B" w:rsidP="00DC601B">
            <w:pPr>
              <w:ind w:left="69"/>
              <w:rPr>
                <w:rFonts w:cs="Arial"/>
              </w:rPr>
            </w:pPr>
            <w:r w:rsidRPr="002B2206">
              <w:rPr>
                <w:rFonts w:cs="Arial"/>
              </w:rPr>
              <w:t>Smarter Balanced Summative Assessments for ELA and mathematics</w:t>
            </w:r>
          </w:p>
        </w:tc>
        <w:tc>
          <w:tcPr>
            <w:tcW w:w="1350" w:type="dxa"/>
            <w:tcMar>
              <w:top w:w="43" w:type="dxa"/>
              <w:left w:w="115" w:type="dxa"/>
              <w:bottom w:w="43" w:type="dxa"/>
              <w:right w:w="115" w:type="dxa"/>
            </w:tcMar>
          </w:tcPr>
          <w:p w14:paraId="25A39D6D" w14:textId="7549278A" w:rsidR="00DC601B" w:rsidRPr="002B2206" w:rsidRDefault="00DC601B" w:rsidP="00DC601B">
            <w:pPr>
              <w:tabs>
                <w:tab w:val="decimal" w:pos="781"/>
              </w:tabs>
              <w:ind w:right="70"/>
              <w:rPr>
                <w:rFonts w:cs="Arial"/>
              </w:rPr>
            </w:pPr>
            <w:r w:rsidRPr="002B2206">
              <w:rPr>
                <w:rFonts w:cs="Arial"/>
              </w:rPr>
              <w:t>$4</w:t>
            </w:r>
          </w:p>
        </w:tc>
        <w:tc>
          <w:tcPr>
            <w:tcW w:w="1890" w:type="dxa"/>
            <w:tcMar>
              <w:top w:w="43" w:type="dxa"/>
              <w:left w:w="115" w:type="dxa"/>
              <w:bottom w:w="43" w:type="dxa"/>
              <w:right w:w="115" w:type="dxa"/>
            </w:tcMar>
          </w:tcPr>
          <w:p w14:paraId="10DB36CB" w14:textId="506AED71" w:rsidR="00DC601B" w:rsidRPr="002B2206" w:rsidRDefault="1EAAA894" w:rsidP="00DC601B">
            <w:pPr>
              <w:tabs>
                <w:tab w:val="decimal" w:pos="1416"/>
              </w:tabs>
              <w:ind w:right="70"/>
              <w:rPr>
                <w:rFonts w:cs="Arial"/>
              </w:rPr>
            </w:pPr>
            <w:r w:rsidRPr="002B2206">
              <w:rPr>
                <w:rFonts w:cs="Arial"/>
              </w:rPr>
              <w:t>3,</w:t>
            </w:r>
            <w:r w:rsidR="00A10D90" w:rsidRPr="002B2206">
              <w:rPr>
                <w:rFonts w:cs="Arial"/>
              </w:rPr>
              <w:t>1</w:t>
            </w:r>
            <w:r w:rsidR="3F04B392" w:rsidRPr="002B2206">
              <w:rPr>
                <w:rFonts w:cs="Arial"/>
              </w:rPr>
              <w:t>00</w:t>
            </w:r>
            <w:r w:rsidRPr="002B2206">
              <w:rPr>
                <w:rFonts w:cs="Arial"/>
              </w:rPr>
              <w:t>,</w:t>
            </w:r>
            <w:r w:rsidR="31FB6828" w:rsidRPr="002B2206">
              <w:rPr>
                <w:rFonts w:cs="Arial"/>
              </w:rPr>
              <w:t>0</w:t>
            </w:r>
            <w:r w:rsidRPr="002B2206">
              <w:rPr>
                <w:rFonts w:cs="Arial"/>
              </w:rPr>
              <w:t>00</w:t>
            </w:r>
          </w:p>
        </w:tc>
        <w:tc>
          <w:tcPr>
            <w:tcW w:w="2070" w:type="dxa"/>
            <w:tcMar>
              <w:top w:w="43" w:type="dxa"/>
              <w:left w:w="115" w:type="dxa"/>
              <w:bottom w:w="43" w:type="dxa"/>
              <w:right w:w="115" w:type="dxa"/>
            </w:tcMar>
          </w:tcPr>
          <w:p w14:paraId="44D1B534" w14:textId="2F01A49A" w:rsidR="00DC601B" w:rsidRPr="002B2206" w:rsidRDefault="1EAAA894" w:rsidP="00DC601B">
            <w:pPr>
              <w:tabs>
                <w:tab w:val="decimal" w:pos="1507"/>
              </w:tabs>
              <w:ind w:right="70"/>
              <w:rPr>
                <w:rFonts w:cs="Arial"/>
              </w:rPr>
            </w:pPr>
            <w:r w:rsidRPr="002B2206">
              <w:rPr>
                <w:rFonts w:cs="Arial"/>
              </w:rPr>
              <w:t>$12,</w:t>
            </w:r>
            <w:r w:rsidR="00A10D90" w:rsidRPr="002B2206">
              <w:rPr>
                <w:rFonts w:cs="Arial"/>
              </w:rPr>
              <w:t>4</w:t>
            </w:r>
            <w:r w:rsidR="192FBDEB" w:rsidRPr="002B2206">
              <w:rPr>
                <w:rFonts w:cs="Arial"/>
              </w:rPr>
              <w:t>00</w:t>
            </w:r>
            <w:r w:rsidRPr="002B2206">
              <w:rPr>
                <w:rFonts w:cs="Arial"/>
              </w:rPr>
              <w:t>,</w:t>
            </w:r>
            <w:r w:rsidR="2307AE89" w:rsidRPr="002B2206">
              <w:rPr>
                <w:rFonts w:cs="Arial"/>
              </w:rPr>
              <w:t>0</w:t>
            </w:r>
            <w:r w:rsidRPr="002B2206">
              <w:rPr>
                <w:rFonts w:cs="Arial"/>
              </w:rPr>
              <w:t>00</w:t>
            </w:r>
          </w:p>
        </w:tc>
      </w:tr>
      <w:tr w:rsidR="00DC601B" w:rsidRPr="002B2206" w14:paraId="16FD824A" w14:textId="77777777" w:rsidTr="2619D5C8">
        <w:tc>
          <w:tcPr>
            <w:tcW w:w="3865" w:type="dxa"/>
            <w:tcMar>
              <w:top w:w="43" w:type="dxa"/>
              <w:left w:w="115" w:type="dxa"/>
              <w:bottom w:w="43" w:type="dxa"/>
              <w:right w:w="115" w:type="dxa"/>
            </w:tcMar>
          </w:tcPr>
          <w:p w14:paraId="6A4DF153" w14:textId="77777777" w:rsidR="00DC601B" w:rsidRPr="002B2206" w:rsidRDefault="00DC601B" w:rsidP="00DC601B">
            <w:pPr>
              <w:ind w:left="69"/>
              <w:rPr>
                <w:rFonts w:cs="Arial"/>
              </w:rPr>
            </w:pPr>
            <w:r w:rsidRPr="002B2206">
              <w:rPr>
                <w:rFonts w:cs="Arial"/>
              </w:rPr>
              <w:t>CAST</w:t>
            </w:r>
          </w:p>
        </w:tc>
        <w:tc>
          <w:tcPr>
            <w:tcW w:w="1350" w:type="dxa"/>
            <w:tcMar>
              <w:top w:w="43" w:type="dxa"/>
              <w:left w:w="115" w:type="dxa"/>
              <w:bottom w:w="43" w:type="dxa"/>
              <w:right w:w="115" w:type="dxa"/>
            </w:tcMar>
          </w:tcPr>
          <w:p w14:paraId="4B2FF004" w14:textId="671C9BA8" w:rsidR="00DC601B" w:rsidRPr="002B2206" w:rsidRDefault="00DC601B" w:rsidP="00DC601B">
            <w:pPr>
              <w:tabs>
                <w:tab w:val="decimal" w:pos="781"/>
              </w:tabs>
              <w:ind w:right="70"/>
              <w:rPr>
                <w:rFonts w:cs="Arial"/>
              </w:rPr>
            </w:pPr>
            <w:r w:rsidRPr="002B2206">
              <w:rPr>
                <w:rFonts w:cs="Arial"/>
              </w:rPr>
              <w:t>$2</w:t>
            </w:r>
          </w:p>
        </w:tc>
        <w:tc>
          <w:tcPr>
            <w:tcW w:w="1890" w:type="dxa"/>
            <w:tcMar>
              <w:top w:w="43" w:type="dxa"/>
              <w:left w:w="115" w:type="dxa"/>
              <w:bottom w:w="43" w:type="dxa"/>
              <w:right w:w="115" w:type="dxa"/>
            </w:tcMar>
          </w:tcPr>
          <w:p w14:paraId="0917B4C1" w14:textId="464DAAE3" w:rsidR="00DC601B" w:rsidRPr="002B2206" w:rsidRDefault="1EAAA894" w:rsidP="00DC601B">
            <w:pPr>
              <w:tabs>
                <w:tab w:val="decimal" w:pos="1416"/>
              </w:tabs>
              <w:ind w:right="70"/>
              <w:rPr>
                <w:rFonts w:cs="Arial"/>
              </w:rPr>
            </w:pPr>
            <w:r w:rsidRPr="002B2206">
              <w:rPr>
                <w:rFonts w:cs="Arial"/>
              </w:rPr>
              <w:t>1,</w:t>
            </w:r>
            <w:r w:rsidR="00A10D90" w:rsidRPr="002B2206">
              <w:rPr>
                <w:rFonts w:cs="Arial"/>
              </w:rPr>
              <w:t>40</w:t>
            </w:r>
            <w:r w:rsidR="2D7FD72C" w:rsidRPr="002B2206">
              <w:rPr>
                <w:rFonts w:cs="Arial"/>
              </w:rPr>
              <w:t>0</w:t>
            </w:r>
            <w:r w:rsidRPr="002B2206">
              <w:rPr>
                <w:rFonts w:cs="Arial"/>
              </w:rPr>
              <w:t>,000</w:t>
            </w:r>
          </w:p>
        </w:tc>
        <w:tc>
          <w:tcPr>
            <w:tcW w:w="2070" w:type="dxa"/>
            <w:tcMar>
              <w:top w:w="43" w:type="dxa"/>
              <w:left w:w="115" w:type="dxa"/>
              <w:bottom w:w="43" w:type="dxa"/>
              <w:right w:w="115" w:type="dxa"/>
            </w:tcMar>
          </w:tcPr>
          <w:p w14:paraId="6D7E07C8" w14:textId="144E1034" w:rsidR="00DC601B" w:rsidRPr="002B2206" w:rsidRDefault="1EAAA894" w:rsidP="00DC601B">
            <w:pPr>
              <w:tabs>
                <w:tab w:val="decimal" w:pos="1507"/>
              </w:tabs>
              <w:ind w:right="70"/>
              <w:rPr>
                <w:rFonts w:cs="Arial"/>
              </w:rPr>
            </w:pPr>
            <w:r w:rsidRPr="002B2206">
              <w:rPr>
                <w:rFonts w:cs="Arial"/>
              </w:rPr>
              <w:t>$</w:t>
            </w:r>
            <w:r w:rsidR="71BD0FB5" w:rsidRPr="002B2206">
              <w:rPr>
                <w:rFonts w:cs="Arial"/>
              </w:rPr>
              <w:t>2</w:t>
            </w:r>
            <w:r w:rsidRPr="002B2206">
              <w:rPr>
                <w:rFonts w:cs="Arial"/>
              </w:rPr>
              <w:t>,</w:t>
            </w:r>
            <w:r w:rsidR="00A10D90" w:rsidRPr="002B2206">
              <w:rPr>
                <w:rFonts w:cs="Arial"/>
              </w:rPr>
              <w:t>80</w:t>
            </w:r>
            <w:r w:rsidR="2FBC623D" w:rsidRPr="002B2206">
              <w:rPr>
                <w:rFonts w:cs="Arial"/>
              </w:rPr>
              <w:t>0</w:t>
            </w:r>
            <w:r w:rsidRPr="002B2206">
              <w:rPr>
                <w:rFonts w:cs="Arial"/>
              </w:rPr>
              <w:t>,000</w:t>
            </w:r>
          </w:p>
        </w:tc>
      </w:tr>
      <w:tr w:rsidR="00DC601B" w:rsidRPr="002B2206" w14:paraId="6B4AC960" w14:textId="77777777" w:rsidTr="2619D5C8">
        <w:tc>
          <w:tcPr>
            <w:tcW w:w="3865" w:type="dxa"/>
            <w:tcMar>
              <w:top w:w="43" w:type="dxa"/>
              <w:left w:w="115" w:type="dxa"/>
              <w:bottom w:w="43" w:type="dxa"/>
              <w:right w:w="115" w:type="dxa"/>
            </w:tcMar>
          </w:tcPr>
          <w:p w14:paraId="167C0376" w14:textId="77777777" w:rsidR="00DC601B" w:rsidRPr="002B2206" w:rsidRDefault="00DC601B" w:rsidP="00DC601B">
            <w:pPr>
              <w:ind w:left="69"/>
              <w:rPr>
                <w:rFonts w:cs="Arial"/>
              </w:rPr>
            </w:pPr>
            <w:r w:rsidRPr="002B2206">
              <w:rPr>
                <w:rFonts w:cs="Arial"/>
              </w:rPr>
              <w:t>CAAs for ELA and mathematics</w:t>
            </w:r>
          </w:p>
        </w:tc>
        <w:tc>
          <w:tcPr>
            <w:tcW w:w="1350" w:type="dxa"/>
            <w:tcMar>
              <w:top w:w="43" w:type="dxa"/>
              <w:left w:w="115" w:type="dxa"/>
              <w:bottom w:w="43" w:type="dxa"/>
              <w:right w:w="115" w:type="dxa"/>
            </w:tcMar>
          </w:tcPr>
          <w:p w14:paraId="2E9D90A6" w14:textId="7824AC3E" w:rsidR="00DC601B" w:rsidRPr="002B2206" w:rsidRDefault="00DC601B" w:rsidP="00DC601B">
            <w:pPr>
              <w:tabs>
                <w:tab w:val="decimal" w:pos="781"/>
              </w:tabs>
              <w:ind w:right="70"/>
              <w:rPr>
                <w:rFonts w:cs="Arial"/>
              </w:rPr>
            </w:pPr>
            <w:r w:rsidRPr="002B2206">
              <w:rPr>
                <w:rFonts w:cs="Arial"/>
              </w:rPr>
              <w:t>$5</w:t>
            </w:r>
          </w:p>
        </w:tc>
        <w:tc>
          <w:tcPr>
            <w:tcW w:w="1890" w:type="dxa"/>
            <w:tcMar>
              <w:top w:w="43" w:type="dxa"/>
              <w:left w:w="115" w:type="dxa"/>
              <w:bottom w:w="43" w:type="dxa"/>
              <w:right w:w="115" w:type="dxa"/>
            </w:tcMar>
          </w:tcPr>
          <w:p w14:paraId="6DC2EE6B" w14:textId="401283D8" w:rsidR="00DC601B" w:rsidRPr="002B2206" w:rsidRDefault="00A10D90" w:rsidP="00DC601B">
            <w:pPr>
              <w:tabs>
                <w:tab w:val="decimal" w:pos="1416"/>
              </w:tabs>
              <w:ind w:right="70"/>
              <w:rPr>
                <w:rFonts w:cs="Arial"/>
              </w:rPr>
            </w:pPr>
            <w:r w:rsidRPr="002B2206">
              <w:rPr>
                <w:rFonts w:cs="Arial"/>
              </w:rPr>
              <w:t>41</w:t>
            </w:r>
            <w:r w:rsidR="1EAAA894" w:rsidRPr="002B2206">
              <w:rPr>
                <w:rFonts w:cs="Arial"/>
              </w:rPr>
              <w:t>,000</w:t>
            </w:r>
          </w:p>
        </w:tc>
        <w:tc>
          <w:tcPr>
            <w:tcW w:w="2070" w:type="dxa"/>
            <w:tcMar>
              <w:top w:w="43" w:type="dxa"/>
              <w:left w:w="115" w:type="dxa"/>
              <w:bottom w:w="43" w:type="dxa"/>
              <w:right w:w="115" w:type="dxa"/>
            </w:tcMar>
          </w:tcPr>
          <w:p w14:paraId="6A416EF6" w14:textId="6540BB89" w:rsidR="00DC601B" w:rsidRPr="002B2206" w:rsidRDefault="1EAAA894" w:rsidP="00DC601B">
            <w:pPr>
              <w:tabs>
                <w:tab w:val="decimal" w:pos="1507"/>
              </w:tabs>
              <w:ind w:right="70"/>
              <w:rPr>
                <w:rFonts w:cs="Arial"/>
              </w:rPr>
            </w:pPr>
            <w:r w:rsidRPr="002B2206">
              <w:rPr>
                <w:rFonts w:cs="Arial"/>
              </w:rPr>
              <w:t>$</w:t>
            </w:r>
            <w:r w:rsidR="00A10D90" w:rsidRPr="002B2206">
              <w:rPr>
                <w:rFonts w:cs="Arial"/>
              </w:rPr>
              <w:t>20</w:t>
            </w:r>
            <w:r w:rsidR="1F6F1F13" w:rsidRPr="002B2206">
              <w:rPr>
                <w:rFonts w:cs="Arial"/>
              </w:rPr>
              <w:t>5</w:t>
            </w:r>
            <w:r w:rsidRPr="002B2206">
              <w:rPr>
                <w:rFonts w:cs="Arial"/>
              </w:rPr>
              <w:t>,000</w:t>
            </w:r>
          </w:p>
        </w:tc>
      </w:tr>
      <w:tr w:rsidR="00DC601B" w:rsidRPr="002B2206" w14:paraId="1487E00B" w14:textId="77777777" w:rsidTr="2619D5C8">
        <w:tc>
          <w:tcPr>
            <w:tcW w:w="3865" w:type="dxa"/>
            <w:tcMar>
              <w:top w:w="43" w:type="dxa"/>
              <w:left w:w="115" w:type="dxa"/>
              <w:bottom w:w="43" w:type="dxa"/>
              <w:right w:w="115" w:type="dxa"/>
            </w:tcMar>
          </w:tcPr>
          <w:p w14:paraId="2F1C6B4D" w14:textId="77777777" w:rsidR="00DC601B" w:rsidRPr="002B2206" w:rsidRDefault="00DC601B" w:rsidP="00DC601B">
            <w:pPr>
              <w:ind w:left="69"/>
              <w:rPr>
                <w:rFonts w:cs="Arial"/>
              </w:rPr>
            </w:pPr>
            <w:r w:rsidRPr="002B2206">
              <w:rPr>
                <w:rFonts w:cs="Arial"/>
              </w:rPr>
              <w:t>CAA for Science</w:t>
            </w:r>
          </w:p>
        </w:tc>
        <w:tc>
          <w:tcPr>
            <w:tcW w:w="1350" w:type="dxa"/>
            <w:tcMar>
              <w:top w:w="43" w:type="dxa"/>
              <w:left w:w="115" w:type="dxa"/>
              <w:bottom w:w="43" w:type="dxa"/>
              <w:right w:w="115" w:type="dxa"/>
            </w:tcMar>
          </w:tcPr>
          <w:p w14:paraId="704D3386" w14:textId="2B83DB04" w:rsidR="00DC601B" w:rsidRPr="002B2206" w:rsidRDefault="00DC601B" w:rsidP="00DC601B">
            <w:pPr>
              <w:tabs>
                <w:tab w:val="decimal" w:pos="781"/>
              </w:tabs>
              <w:ind w:right="70"/>
              <w:rPr>
                <w:rFonts w:cs="Arial"/>
              </w:rPr>
            </w:pPr>
            <w:r w:rsidRPr="002B2206">
              <w:rPr>
                <w:rFonts w:cs="Arial"/>
              </w:rPr>
              <w:t>$5</w:t>
            </w:r>
          </w:p>
        </w:tc>
        <w:tc>
          <w:tcPr>
            <w:tcW w:w="1890" w:type="dxa"/>
            <w:tcMar>
              <w:top w:w="43" w:type="dxa"/>
              <w:left w:w="115" w:type="dxa"/>
              <w:bottom w:w="43" w:type="dxa"/>
              <w:right w:w="115" w:type="dxa"/>
            </w:tcMar>
          </w:tcPr>
          <w:p w14:paraId="5CBE919E" w14:textId="14CBE419" w:rsidR="00DC601B" w:rsidRPr="002B2206" w:rsidRDefault="1EAAA894" w:rsidP="00DC601B">
            <w:pPr>
              <w:tabs>
                <w:tab w:val="decimal" w:pos="1416"/>
              </w:tabs>
              <w:ind w:right="70"/>
              <w:rPr>
                <w:rFonts w:cs="Arial"/>
              </w:rPr>
            </w:pPr>
            <w:r w:rsidRPr="002B2206">
              <w:rPr>
                <w:rFonts w:cs="Arial"/>
              </w:rPr>
              <w:t>1</w:t>
            </w:r>
            <w:r w:rsidR="00A10D90" w:rsidRPr="002B2206">
              <w:rPr>
                <w:rFonts w:cs="Arial"/>
              </w:rPr>
              <w:t>9</w:t>
            </w:r>
            <w:r w:rsidRPr="002B2206">
              <w:rPr>
                <w:rFonts w:cs="Arial"/>
              </w:rPr>
              <w:t>,</w:t>
            </w:r>
            <w:r w:rsidR="647B83DB" w:rsidRPr="002B2206">
              <w:rPr>
                <w:rFonts w:cs="Arial"/>
              </w:rPr>
              <w:t>0</w:t>
            </w:r>
            <w:r w:rsidRPr="002B2206">
              <w:rPr>
                <w:rFonts w:cs="Arial"/>
              </w:rPr>
              <w:t>00</w:t>
            </w:r>
          </w:p>
        </w:tc>
        <w:tc>
          <w:tcPr>
            <w:tcW w:w="2070" w:type="dxa"/>
            <w:tcMar>
              <w:top w:w="43" w:type="dxa"/>
              <w:left w:w="115" w:type="dxa"/>
              <w:bottom w:w="43" w:type="dxa"/>
              <w:right w:w="115" w:type="dxa"/>
            </w:tcMar>
          </w:tcPr>
          <w:p w14:paraId="15E530A5" w14:textId="355A6786" w:rsidR="00DC601B" w:rsidRPr="002B2206" w:rsidRDefault="1EAAA894" w:rsidP="00DC601B">
            <w:pPr>
              <w:tabs>
                <w:tab w:val="decimal" w:pos="1507"/>
              </w:tabs>
              <w:ind w:right="70"/>
              <w:rPr>
                <w:rFonts w:cs="Arial"/>
              </w:rPr>
            </w:pPr>
            <w:r w:rsidRPr="002B2206">
              <w:rPr>
                <w:rFonts w:cs="Arial"/>
              </w:rPr>
              <w:t>$</w:t>
            </w:r>
            <w:r w:rsidR="00A10D90" w:rsidRPr="002B2206">
              <w:rPr>
                <w:rFonts w:cs="Arial"/>
              </w:rPr>
              <w:t>9</w:t>
            </w:r>
            <w:r w:rsidR="46F4FBC9" w:rsidRPr="002B2206">
              <w:rPr>
                <w:rFonts w:cs="Arial"/>
              </w:rPr>
              <w:t>5</w:t>
            </w:r>
            <w:r w:rsidRPr="002B2206">
              <w:rPr>
                <w:rFonts w:cs="Arial"/>
              </w:rPr>
              <w:t>,</w:t>
            </w:r>
            <w:r w:rsidR="5E8D5EF3" w:rsidRPr="002B2206">
              <w:rPr>
                <w:rFonts w:cs="Arial"/>
              </w:rPr>
              <w:t>0</w:t>
            </w:r>
            <w:r w:rsidRPr="002B2206">
              <w:rPr>
                <w:rFonts w:cs="Arial"/>
              </w:rPr>
              <w:t>00</w:t>
            </w:r>
          </w:p>
        </w:tc>
      </w:tr>
      <w:tr w:rsidR="00DC601B" w:rsidRPr="002B2206" w14:paraId="3573AACA" w14:textId="77777777" w:rsidTr="2619D5C8">
        <w:tc>
          <w:tcPr>
            <w:tcW w:w="3865" w:type="dxa"/>
            <w:tcMar>
              <w:top w:w="43" w:type="dxa"/>
              <w:left w:w="115" w:type="dxa"/>
              <w:bottom w:w="43" w:type="dxa"/>
              <w:right w:w="115" w:type="dxa"/>
            </w:tcMar>
          </w:tcPr>
          <w:p w14:paraId="3BAABF04" w14:textId="77777777" w:rsidR="00DC601B" w:rsidRPr="002B2206" w:rsidRDefault="00DC601B" w:rsidP="00DC601B">
            <w:pPr>
              <w:ind w:left="69"/>
              <w:rPr>
                <w:rFonts w:cs="Arial"/>
              </w:rPr>
            </w:pPr>
            <w:r w:rsidRPr="002B2206">
              <w:rPr>
                <w:rFonts w:cs="Arial"/>
              </w:rPr>
              <w:t>CSA</w:t>
            </w:r>
          </w:p>
        </w:tc>
        <w:tc>
          <w:tcPr>
            <w:tcW w:w="1350" w:type="dxa"/>
            <w:tcMar>
              <w:top w:w="43" w:type="dxa"/>
              <w:left w:w="115" w:type="dxa"/>
              <w:bottom w:w="43" w:type="dxa"/>
              <w:right w:w="115" w:type="dxa"/>
            </w:tcMar>
          </w:tcPr>
          <w:p w14:paraId="206EDF10" w14:textId="5F6CF577" w:rsidR="00DC601B" w:rsidRPr="002B2206" w:rsidRDefault="00DC601B" w:rsidP="00DC601B">
            <w:pPr>
              <w:tabs>
                <w:tab w:val="decimal" w:pos="781"/>
              </w:tabs>
              <w:ind w:right="70"/>
              <w:rPr>
                <w:rFonts w:cs="Arial"/>
              </w:rPr>
            </w:pPr>
            <w:r w:rsidRPr="002B2206">
              <w:rPr>
                <w:rFonts w:cs="Arial"/>
              </w:rPr>
              <w:t>$5</w:t>
            </w:r>
          </w:p>
        </w:tc>
        <w:tc>
          <w:tcPr>
            <w:tcW w:w="1890" w:type="dxa"/>
            <w:tcMar>
              <w:top w:w="43" w:type="dxa"/>
              <w:left w:w="115" w:type="dxa"/>
              <w:bottom w:w="43" w:type="dxa"/>
              <w:right w:w="115" w:type="dxa"/>
            </w:tcMar>
          </w:tcPr>
          <w:p w14:paraId="58701DC9" w14:textId="264C9D5E" w:rsidR="00DC601B" w:rsidRPr="002B2206" w:rsidRDefault="00A10D90" w:rsidP="00DC601B">
            <w:pPr>
              <w:tabs>
                <w:tab w:val="decimal" w:pos="1416"/>
              </w:tabs>
              <w:ind w:right="70"/>
              <w:rPr>
                <w:rFonts w:cs="Arial"/>
              </w:rPr>
            </w:pPr>
            <w:r w:rsidRPr="002B2206">
              <w:rPr>
                <w:rFonts w:cs="Arial"/>
              </w:rPr>
              <w:t>70</w:t>
            </w:r>
            <w:r w:rsidR="1EAAA894" w:rsidRPr="002B2206">
              <w:rPr>
                <w:rFonts w:cs="Arial"/>
              </w:rPr>
              <w:t>,000</w:t>
            </w:r>
          </w:p>
        </w:tc>
        <w:tc>
          <w:tcPr>
            <w:tcW w:w="2070" w:type="dxa"/>
            <w:tcMar>
              <w:top w:w="43" w:type="dxa"/>
              <w:left w:w="115" w:type="dxa"/>
              <w:bottom w:w="43" w:type="dxa"/>
              <w:right w:w="115" w:type="dxa"/>
            </w:tcMar>
          </w:tcPr>
          <w:p w14:paraId="603391F7" w14:textId="0F786B42" w:rsidR="00DC601B" w:rsidRPr="002B2206" w:rsidRDefault="1EAAA894" w:rsidP="00DC601B">
            <w:pPr>
              <w:tabs>
                <w:tab w:val="decimal" w:pos="1507"/>
              </w:tabs>
              <w:ind w:right="70"/>
              <w:rPr>
                <w:rFonts w:cs="Arial"/>
              </w:rPr>
            </w:pPr>
            <w:r w:rsidRPr="002B2206">
              <w:rPr>
                <w:rFonts w:cs="Arial"/>
              </w:rPr>
              <w:t>$</w:t>
            </w:r>
            <w:r w:rsidR="00A10D90" w:rsidRPr="002B2206">
              <w:rPr>
                <w:rFonts w:cs="Arial"/>
              </w:rPr>
              <w:t>350</w:t>
            </w:r>
            <w:r w:rsidRPr="002B2206">
              <w:rPr>
                <w:rFonts w:cs="Arial"/>
              </w:rPr>
              <w:t>,000</w:t>
            </w:r>
          </w:p>
        </w:tc>
      </w:tr>
      <w:tr w:rsidR="00DC601B" w:rsidRPr="002B2206" w14:paraId="1016D7F1" w14:textId="77777777" w:rsidTr="2619D5C8">
        <w:trPr>
          <w:trHeight w:val="350"/>
        </w:trPr>
        <w:tc>
          <w:tcPr>
            <w:tcW w:w="3865" w:type="dxa"/>
            <w:tcMar>
              <w:top w:w="43" w:type="dxa"/>
              <w:left w:w="115" w:type="dxa"/>
              <w:bottom w:w="43" w:type="dxa"/>
              <w:right w:w="115" w:type="dxa"/>
            </w:tcMar>
          </w:tcPr>
          <w:p w14:paraId="316BDD1A" w14:textId="3C818C1D" w:rsidR="00DC601B" w:rsidRPr="002B2206" w:rsidRDefault="00DC601B" w:rsidP="00DC601B">
            <w:pPr>
              <w:ind w:left="69"/>
              <w:rPr>
                <w:rFonts w:cs="Arial"/>
              </w:rPr>
            </w:pPr>
            <w:r w:rsidRPr="002B2206">
              <w:rPr>
                <w:rFonts w:cs="Arial"/>
              </w:rPr>
              <w:t xml:space="preserve">Grade </w:t>
            </w:r>
            <w:r w:rsidR="00E17851" w:rsidRPr="002B2206">
              <w:rPr>
                <w:rFonts w:cs="Arial"/>
              </w:rPr>
              <w:t>Two</w:t>
            </w:r>
            <w:r w:rsidRPr="002B2206">
              <w:rPr>
                <w:rFonts w:cs="Arial"/>
              </w:rPr>
              <w:t xml:space="preserve"> diagnostic assessments</w:t>
            </w:r>
            <w:r w:rsidR="00E17851" w:rsidRPr="002B2206">
              <w:rPr>
                <w:rFonts w:cs="Arial"/>
              </w:rPr>
              <w:t xml:space="preserve"> </w:t>
            </w:r>
            <w:r w:rsidRPr="002B2206">
              <w:rPr>
                <w:rFonts w:cs="Arial"/>
              </w:rPr>
              <w:t>(</w:t>
            </w:r>
            <w:r w:rsidRPr="002B2206">
              <w:rPr>
                <w:rFonts w:cs="Arial"/>
                <w:i/>
              </w:rPr>
              <w:t>EC</w:t>
            </w:r>
            <w:r w:rsidRPr="002B2206">
              <w:rPr>
                <w:rFonts w:cs="Arial"/>
              </w:rPr>
              <w:t xml:space="preserve"> Section 60644) </w:t>
            </w:r>
          </w:p>
        </w:tc>
        <w:tc>
          <w:tcPr>
            <w:tcW w:w="1350" w:type="dxa"/>
            <w:tcMar>
              <w:top w:w="43" w:type="dxa"/>
              <w:left w:w="115" w:type="dxa"/>
              <w:bottom w:w="43" w:type="dxa"/>
              <w:right w:w="115" w:type="dxa"/>
            </w:tcMar>
          </w:tcPr>
          <w:p w14:paraId="120E007F" w14:textId="77777777" w:rsidR="00DC601B" w:rsidRPr="002B2206" w:rsidRDefault="00DC601B" w:rsidP="00DC601B">
            <w:pPr>
              <w:tabs>
                <w:tab w:val="decimal" w:pos="781"/>
              </w:tabs>
              <w:ind w:right="70"/>
              <w:rPr>
                <w:rFonts w:cs="Arial"/>
              </w:rPr>
            </w:pPr>
            <w:r w:rsidRPr="002B2206">
              <w:rPr>
                <w:rFonts w:cs="Arial"/>
              </w:rPr>
              <w:t>$2.52</w:t>
            </w:r>
          </w:p>
        </w:tc>
        <w:tc>
          <w:tcPr>
            <w:tcW w:w="1890" w:type="dxa"/>
            <w:tcMar>
              <w:top w:w="43" w:type="dxa"/>
              <w:left w:w="115" w:type="dxa"/>
              <w:bottom w:w="43" w:type="dxa"/>
              <w:right w:w="115" w:type="dxa"/>
            </w:tcMar>
          </w:tcPr>
          <w:p w14:paraId="3E35B7A4" w14:textId="75B8FFB7" w:rsidR="00DC601B" w:rsidRPr="002B2206" w:rsidRDefault="00DC601B" w:rsidP="00DC601B">
            <w:pPr>
              <w:tabs>
                <w:tab w:val="decimal" w:pos="1416"/>
              </w:tabs>
              <w:ind w:right="70"/>
              <w:rPr>
                <w:rFonts w:cs="Arial"/>
              </w:rPr>
            </w:pPr>
            <w:r w:rsidRPr="002B2206">
              <w:rPr>
                <w:rFonts w:cs="Arial"/>
              </w:rPr>
              <w:t>4</w:t>
            </w:r>
            <w:r w:rsidR="00A10D90" w:rsidRPr="002B2206">
              <w:rPr>
                <w:rFonts w:cs="Arial"/>
              </w:rPr>
              <w:t>00</w:t>
            </w:r>
            <w:r w:rsidRPr="002B2206">
              <w:rPr>
                <w:rFonts w:cs="Arial"/>
              </w:rPr>
              <w:t>,000</w:t>
            </w:r>
          </w:p>
        </w:tc>
        <w:tc>
          <w:tcPr>
            <w:tcW w:w="2070" w:type="dxa"/>
            <w:tcMar>
              <w:top w:w="43" w:type="dxa"/>
              <w:left w:w="115" w:type="dxa"/>
              <w:bottom w:w="43" w:type="dxa"/>
              <w:right w:w="115" w:type="dxa"/>
            </w:tcMar>
          </w:tcPr>
          <w:p w14:paraId="2DD2EE90" w14:textId="10AB8F99" w:rsidR="00DC601B" w:rsidRPr="002B2206" w:rsidRDefault="00DC601B" w:rsidP="00DC601B">
            <w:pPr>
              <w:tabs>
                <w:tab w:val="decimal" w:pos="1507"/>
              </w:tabs>
              <w:ind w:right="70"/>
              <w:rPr>
                <w:rFonts w:cs="Arial"/>
              </w:rPr>
            </w:pPr>
            <w:r w:rsidRPr="002B2206">
              <w:rPr>
                <w:rFonts w:cs="Arial"/>
              </w:rPr>
              <w:t>$1,</w:t>
            </w:r>
            <w:r w:rsidR="00A10D90" w:rsidRPr="002B2206">
              <w:rPr>
                <w:rFonts w:cs="Arial"/>
              </w:rPr>
              <w:t>008</w:t>
            </w:r>
            <w:r w:rsidRPr="002B2206">
              <w:rPr>
                <w:rFonts w:cs="Arial"/>
              </w:rPr>
              <w:t>,</w:t>
            </w:r>
            <w:r w:rsidR="2FBC774A" w:rsidRPr="002B2206">
              <w:rPr>
                <w:rFonts w:cs="Arial"/>
              </w:rPr>
              <w:t>000</w:t>
            </w:r>
          </w:p>
        </w:tc>
      </w:tr>
      <w:tr w:rsidR="00DC601B" w:rsidRPr="002B2206" w14:paraId="727F375C" w14:textId="77777777" w:rsidTr="2619D5C8">
        <w:trPr>
          <w:trHeight w:val="350"/>
        </w:trPr>
        <w:tc>
          <w:tcPr>
            <w:tcW w:w="3865" w:type="dxa"/>
            <w:tcMar>
              <w:top w:w="43" w:type="dxa"/>
              <w:left w:w="115" w:type="dxa"/>
              <w:bottom w:w="43" w:type="dxa"/>
              <w:right w:w="115" w:type="dxa"/>
            </w:tcMar>
          </w:tcPr>
          <w:p w14:paraId="5766F2EB" w14:textId="77777777" w:rsidR="00DC601B" w:rsidRPr="002B2206" w:rsidRDefault="00DC601B" w:rsidP="00DC601B">
            <w:pPr>
              <w:ind w:left="69"/>
              <w:rPr>
                <w:rFonts w:cs="Arial"/>
              </w:rPr>
            </w:pPr>
            <w:r w:rsidRPr="002B2206">
              <w:rPr>
                <w:rFonts w:cs="Arial"/>
              </w:rPr>
              <w:t>Students not tested due to medical emergency and parent/guardian exemptions</w:t>
            </w:r>
          </w:p>
        </w:tc>
        <w:tc>
          <w:tcPr>
            <w:tcW w:w="1350" w:type="dxa"/>
            <w:tcMar>
              <w:top w:w="43" w:type="dxa"/>
              <w:left w:w="115" w:type="dxa"/>
              <w:bottom w:w="43" w:type="dxa"/>
              <w:right w:w="115" w:type="dxa"/>
            </w:tcMar>
          </w:tcPr>
          <w:p w14:paraId="23820E52" w14:textId="018E1F7C" w:rsidR="00DC601B" w:rsidRPr="002B2206" w:rsidRDefault="00DC601B" w:rsidP="00DC601B">
            <w:pPr>
              <w:tabs>
                <w:tab w:val="decimal" w:pos="781"/>
              </w:tabs>
              <w:ind w:right="70"/>
              <w:rPr>
                <w:rFonts w:cs="Arial"/>
              </w:rPr>
            </w:pPr>
            <w:r w:rsidRPr="002B2206">
              <w:rPr>
                <w:rFonts w:cs="Arial"/>
              </w:rPr>
              <w:t>$1</w:t>
            </w:r>
          </w:p>
        </w:tc>
        <w:tc>
          <w:tcPr>
            <w:tcW w:w="1890" w:type="dxa"/>
            <w:tcMar>
              <w:top w:w="43" w:type="dxa"/>
              <w:left w:w="115" w:type="dxa"/>
              <w:bottom w:w="43" w:type="dxa"/>
              <w:right w:w="115" w:type="dxa"/>
            </w:tcMar>
          </w:tcPr>
          <w:p w14:paraId="4F6C174F" w14:textId="55E70151" w:rsidR="00DC601B" w:rsidRPr="002B2206" w:rsidRDefault="00A10D90" w:rsidP="00DC601B">
            <w:pPr>
              <w:tabs>
                <w:tab w:val="decimal" w:pos="1416"/>
              </w:tabs>
              <w:ind w:right="70"/>
              <w:rPr>
                <w:rFonts w:cs="Arial"/>
              </w:rPr>
            </w:pPr>
            <w:r w:rsidRPr="002B2206">
              <w:rPr>
                <w:rFonts w:cs="Arial"/>
              </w:rPr>
              <w:t>27</w:t>
            </w:r>
            <w:r w:rsidR="00DC601B" w:rsidRPr="002B2206">
              <w:rPr>
                <w:rFonts w:cs="Arial"/>
              </w:rPr>
              <w:t>,000</w:t>
            </w:r>
          </w:p>
        </w:tc>
        <w:tc>
          <w:tcPr>
            <w:tcW w:w="2070" w:type="dxa"/>
            <w:tcMar>
              <w:top w:w="43" w:type="dxa"/>
              <w:left w:w="115" w:type="dxa"/>
              <w:bottom w:w="43" w:type="dxa"/>
              <w:right w:w="115" w:type="dxa"/>
            </w:tcMar>
          </w:tcPr>
          <w:p w14:paraId="00C72265" w14:textId="173E26EF" w:rsidR="00DC601B" w:rsidRPr="002B2206" w:rsidRDefault="00DC601B" w:rsidP="00DC601B">
            <w:pPr>
              <w:tabs>
                <w:tab w:val="decimal" w:pos="1507"/>
              </w:tabs>
              <w:ind w:right="70"/>
              <w:rPr>
                <w:rFonts w:cs="Arial"/>
              </w:rPr>
            </w:pPr>
            <w:r w:rsidRPr="002B2206">
              <w:rPr>
                <w:rFonts w:cs="Arial"/>
              </w:rPr>
              <w:t>$</w:t>
            </w:r>
            <w:r w:rsidR="00A10D90" w:rsidRPr="002B2206">
              <w:rPr>
                <w:rFonts w:cs="Arial"/>
              </w:rPr>
              <w:t>27</w:t>
            </w:r>
            <w:r w:rsidRPr="002B2206">
              <w:rPr>
                <w:rFonts w:cs="Arial"/>
              </w:rPr>
              <w:t>,000</w:t>
            </w:r>
          </w:p>
        </w:tc>
      </w:tr>
      <w:tr w:rsidR="00DC601B" w:rsidRPr="002B2206" w14:paraId="0EF67710" w14:textId="77777777" w:rsidTr="2619D5C8">
        <w:trPr>
          <w:trHeight w:val="350"/>
        </w:trPr>
        <w:tc>
          <w:tcPr>
            <w:tcW w:w="3865" w:type="dxa"/>
            <w:tcMar>
              <w:top w:w="43" w:type="dxa"/>
              <w:left w:w="115" w:type="dxa"/>
              <w:bottom w:w="43" w:type="dxa"/>
              <w:right w:w="115" w:type="dxa"/>
            </w:tcMar>
          </w:tcPr>
          <w:p w14:paraId="157BA6E2" w14:textId="77777777" w:rsidR="00DC601B" w:rsidRPr="002B2206" w:rsidRDefault="00DC601B" w:rsidP="00DC601B">
            <w:pPr>
              <w:ind w:left="69"/>
              <w:rPr>
                <w:rFonts w:cs="Arial"/>
              </w:rPr>
            </w:pPr>
            <w:r w:rsidRPr="002B2206">
              <w:rPr>
                <w:rFonts w:cs="Arial"/>
              </w:rPr>
              <w:t>Total:</w:t>
            </w:r>
          </w:p>
        </w:tc>
        <w:tc>
          <w:tcPr>
            <w:tcW w:w="1350" w:type="dxa"/>
            <w:tcMar>
              <w:top w:w="43" w:type="dxa"/>
              <w:left w:w="115" w:type="dxa"/>
              <w:bottom w:w="43" w:type="dxa"/>
              <w:right w:w="115" w:type="dxa"/>
            </w:tcMar>
          </w:tcPr>
          <w:p w14:paraId="43BDDEAE" w14:textId="77777777" w:rsidR="00DC601B" w:rsidRPr="002B2206" w:rsidRDefault="00DC601B" w:rsidP="00DC601B">
            <w:pPr>
              <w:tabs>
                <w:tab w:val="decimal" w:pos="601"/>
              </w:tabs>
              <w:ind w:right="70"/>
              <w:jc w:val="center"/>
              <w:rPr>
                <w:rFonts w:eastAsia="Arial" w:cs="Arial"/>
              </w:rPr>
            </w:pPr>
            <w:r w:rsidRPr="002B2206">
              <w:rPr>
                <w:rFonts w:eastAsia="Arial" w:cs="Arial"/>
              </w:rPr>
              <w:t>--</w:t>
            </w:r>
          </w:p>
        </w:tc>
        <w:tc>
          <w:tcPr>
            <w:tcW w:w="1890" w:type="dxa"/>
            <w:tcMar>
              <w:top w:w="43" w:type="dxa"/>
              <w:left w:w="115" w:type="dxa"/>
              <w:bottom w:w="43" w:type="dxa"/>
              <w:right w:w="115" w:type="dxa"/>
            </w:tcMar>
          </w:tcPr>
          <w:p w14:paraId="661483FD" w14:textId="77777777" w:rsidR="00DC601B" w:rsidRPr="002B2206" w:rsidRDefault="00DC601B" w:rsidP="00DC601B">
            <w:pPr>
              <w:tabs>
                <w:tab w:val="decimal" w:pos="1326"/>
              </w:tabs>
              <w:ind w:right="70"/>
              <w:rPr>
                <w:rFonts w:eastAsia="Arial" w:cs="Arial"/>
              </w:rPr>
            </w:pPr>
            <w:r w:rsidRPr="002B2206">
              <w:rPr>
                <w:rFonts w:eastAsia="Arial" w:cs="Arial"/>
              </w:rPr>
              <w:t>--</w:t>
            </w:r>
          </w:p>
        </w:tc>
        <w:tc>
          <w:tcPr>
            <w:tcW w:w="2070" w:type="dxa"/>
            <w:tcMar>
              <w:top w:w="43" w:type="dxa"/>
              <w:left w:w="115" w:type="dxa"/>
              <w:bottom w:w="43" w:type="dxa"/>
              <w:right w:w="115" w:type="dxa"/>
            </w:tcMar>
          </w:tcPr>
          <w:p w14:paraId="3C186564" w14:textId="5CCC4621" w:rsidR="00DC601B" w:rsidRPr="002B2206" w:rsidRDefault="1EAAA894" w:rsidP="00DC601B">
            <w:pPr>
              <w:tabs>
                <w:tab w:val="decimal" w:pos="1507"/>
              </w:tabs>
              <w:ind w:right="70"/>
              <w:rPr>
                <w:rFonts w:cs="Arial"/>
              </w:rPr>
            </w:pPr>
            <w:r w:rsidRPr="002B2206">
              <w:rPr>
                <w:rFonts w:cs="Arial"/>
              </w:rPr>
              <w:t>$1</w:t>
            </w:r>
            <w:r w:rsidR="586C2171" w:rsidRPr="002B2206">
              <w:rPr>
                <w:rFonts w:cs="Arial"/>
              </w:rPr>
              <w:t>6</w:t>
            </w:r>
            <w:r w:rsidRPr="002B2206">
              <w:rPr>
                <w:rFonts w:cs="Arial"/>
              </w:rPr>
              <w:t>,</w:t>
            </w:r>
            <w:r w:rsidR="00A10D90" w:rsidRPr="002B2206">
              <w:rPr>
                <w:rFonts w:cs="Arial"/>
              </w:rPr>
              <w:t>885</w:t>
            </w:r>
            <w:r w:rsidRPr="002B2206">
              <w:rPr>
                <w:rFonts w:cs="Arial"/>
              </w:rPr>
              <w:t>,</w:t>
            </w:r>
            <w:r w:rsidR="068BDBEE" w:rsidRPr="002B2206">
              <w:rPr>
                <w:rFonts w:cs="Arial"/>
              </w:rPr>
              <w:t>000</w:t>
            </w:r>
          </w:p>
        </w:tc>
      </w:tr>
    </w:tbl>
    <w:p w14:paraId="2A217E25" w14:textId="77777777" w:rsidR="00DC601B" w:rsidRPr="002B2206" w:rsidRDefault="75CECC10" w:rsidP="008A1F68">
      <w:pPr>
        <w:pStyle w:val="Heading2"/>
        <w:rPr>
          <w:rFonts w:eastAsia="Calibri"/>
        </w:rPr>
      </w:pPr>
      <w:bookmarkStart w:id="93" w:name="_Toc2346325"/>
      <w:bookmarkStart w:id="94" w:name="_Toc94884285"/>
      <w:bookmarkStart w:id="95" w:name="_Toc138338978"/>
      <w:bookmarkStart w:id="96" w:name="_Toc157679579"/>
      <w:bookmarkStart w:id="97" w:name="_Toc225255795"/>
      <w:r w:rsidRPr="002B2206">
        <w:rPr>
          <w:rFonts w:eastAsia="Calibri"/>
        </w:rPr>
        <w:t>Five-Year Cost Projection</w:t>
      </w:r>
      <w:bookmarkEnd w:id="93"/>
      <w:bookmarkEnd w:id="94"/>
      <w:bookmarkEnd w:id="95"/>
      <w:bookmarkEnd w:id="96"/>
      <w:bookmarkEnd w:id="97"/>
    </w:p>
    <w:p w14:paraId="61F11BD8" w14:textId="77777777" w:rsidR="00DC601B" w:rsidRPr="002B2206" w:rsidRDefault="00DC601B" w:rsidP="00DC601B">
      <w:pPr>
        <w:spacing w:after="240"/>
        <w:rPr>
          <w:rFonts w:eastAsia="Calibri" w:cs="Arial"/>
        </w:rPr>
      </w:pPr>
      <w:r w:rsidRPr="002B2206">
        <w:rPr>
          <w:rFonts w:eastAsia="Calibri" w:cs="Arial"/>
        </w:rPr>
        <w:t xml:space="preserve">The annual Budget Act provides funding for both contract costs and LEA apportionment costs. Cost projections are refined annually as contracts are negotiated and approved and as activities are completed for each implementation phase of the CAASPP System. </w:t>
      </w:r>
    </w:p>
    <w:p w14:paraId="29345DE0" w14:textId="74EBB03A" w:rsidR="7541B972" w:rsidRPr="002B2206" w:rsidRDefault="7541B972" w:rsidP="44BBA74A">
      <w:pPr>
        <w:spacing w:after="240"/>
        <w:rPr>
          <w:rFonts w:eastAsia="Calibri" w:cs="Arial"/>
        </w:rPr>
      </w:pPr>
      <w:r w:rsidRPr="002B2206">
        <w:rPr>
          <w:rFonts w:eastAsia="Calibri" w:cs="Arial"/>
        </w:rPr>
        <w:t xml:space="preserve">Cost projections for the state-managed services contract are from the approved state-managed CAASPP contract services (see </w:t>
      </w:r>
      <w:r w:rsidR="00AC7F42" w:rsidRPr="002B2206">
        <w:rPr>
          <w:rFonts w:eastAsia="Calibri" w:cs="Arial"/>
        </w:rPr>
        <w:t>T</w:t>
      </w:r>
      <w:r w:rsidRPr="002B2206">
        <w:rPr>
          <w:rFonts w:eastAsia="Calibri" w:cs="Arial"/>
        </w:rPr>
        <w:t>able 4). State-managed services contract costs include funding for the development of the CAST, the CAA for Science, and the CSA. The costs for 202</w:t>
      </w:r>
      <w:r w:rsidR="0065530B" w:rsidRPr="002B2206">
        <w:rPr>
          <w:rFonts w:eastAsia="Calibri" w:cs="Arial"/>
        </w:rPr>
        <w:t>4</w:t>
      </w:r>
      <w:r w:rsidRPr="002B2206">
        <w:rPr>
          <w:rFonts w:eastAsia="Calibri" w:cs="Arial"/>
        </w:rPr>
        <w:t>–</w:t>
      </w:r>
      <w:r w:rsidR="2DCBEDD3" w:rsidRPr="002B2206">
        <w:rPr>
          <w:rFonts w:eastAsia="Calibri" w:cs="Arial"/>
        </w:rPr>
        <w:t>2</w:t>
      </w:r>
      <w:r w:rsidR="0065530B" w:rsidRPr="002B2206">
        <w:rPr>
          <w:rFonts w:eastAsia="Calibri" w:cs="Arial"/>
        </w:rPr>
        <w:t>9</w:t>
      </w:r>
      <w:r w:rsidR="2DCBEDD3" w:rsidRPr="002B2206">
        <w:rPr>
          <w:rFonts w:eastAsia="Calibri" w:cs="Arial"/>
        </w:rPr>
        <w:t xml:space="preserve"> </w:t>
      </w:r>
      <w:r w:rsidRPr="002B2206">
        <w:rPr>
          <w:rFonts w:eastAsia="Calibri" w:cs="Arial"/>
        </w:rPr>
        <w:t>include reporting the results of the CAAs for ELA, mathematics, and science.</w:t>
      </w:r>
      <w:r w:rsidRPr="002B2206">
        <w:rPr>
          <w:rFonts w:eastAsia="Calibri" w:cs="Arial"/>
          <w:sz w:val="18"/>
          <w:szCs w:val="18"/>
        </w:rPr>
        <w:t xml:space="preserve"> </w:t>
      </w:r>
      <w:r w:rsidRPr="002B2206">
        <w:rPr>
          <w:rFonts w:eastAsia="Calibri" w:cs="Arial"/>
        </w:rPr>
        <w:t xml:space="preserve">Tables </w:t>
      </w:r>
      <w:r w:rsidR="1844DDB4" w:rsidRPr="002B2206">
        <w:rPr>
          <w:rFonts w:eastAsia="Calibri" w:cs="Arial"/>
        </w:rPr>
        <w:t>6</w:t>
      </w:r>
      <w:r w:rsidRPr="002B2206">
        <w:rPr>
          <w:rFonts w:eastAsia="Calibri" w:cs="Arial"/>
        </w:rPr>
        <w:t xml:space="preserve"> and </w:t>
      </w:r>
      <w:r w:rsidR="284AA28D" w:rsidRPr="002B2206">
        <w:rPr>
          <w:rFonts w:eastAsia="Calibri" w:cs="Arial"/>
        </w:rPr>
        <w:t>7</w:t>
      </w:r>
      <w:r w:rsidRPr="002B2206">
        <w:rPr>
          <w:rFonts w:eastAsia="Calibri" w:cs="Arial"/>
        </w:rPr>
        <w:t xml:space="preserve"> provide an updated five-year projection of CAASPP contract and apportionment costs.</w:t>
      </w:r>
    </w:p>
    <w:p w14:paraId="4084B41B" w14:textId="77777777" w:rsidR="00C26F81" w:rsidRPr="002B2206" w:rsidRDefault="00C26F81" w:rsidP="00DC601B">
      <w:pPr>
        <w:spacing w:after="120"/>
        <w:rPr>
          <w:rFonts w:eastAsia="Calibri" w:cs="Arial"/>
          <w:b/>
          <w:bCs/>
        </w:rPr>
      </w:pPr>
      <w:r w:rsidRPr="002B2206">
        <w:rPr>
          <w:rFonts w:eastAsia="Calibri" w:cs="Arial"/>
          <w:b/>
          <w:bCs/>
        </w:rPr>
        <w:br w:type="page"/>
      </w:r>
    </w:p>
    <w:p w14:paraId="3F327AEE" w14:textId="5B0A9861" w:rsidR="00DC601B" w:rsidRPr="002B2206" w:rsidRDefault="75CECC10" w:rsidP="00DC601B">
      <w:pPr>
        <w:spacing w:after="120"/>
        <w:rPr>
          <w:rFonts w:eastAsia="Calibri" w:cs="Arial"/>
          <w:b/>
          <w:bCs/>
        </w:rPr>
      </w:pPr>
      <w:r w:rsidRPr="002B2206">
        <w:rPr>
          <w:rFonts w:eastAsia="Calibri" w:cs="Arial"/>
          <w:b/>
          <w:bCs/>
        </w:rPr>
        <w:lastRenderedPageBreak/>
        <w:t xml:space="preserve">Table </w:t>
      </w:r>
      <w:r w:rsidR="2A80A0C7" w:rsidRPr="002B2206">
        <w:rPr>
          <w:rFonts w:eastAsia="Calibri" w:cs="Arial"/>
          <w:b/>
          <w:bCs/>
        </w:rPr>
        <w:t>6</w:t>
      </w:r>
      <w:r w:rsidRPr="002B2206">
        <w:rPr>
          <w:rFonts w:eastAsia="Calibri" w:cs="Arial"/>
          <w:b/>
          <w:bCs/>
        </w:rPr>
        <w:t>: Five-Year Projection of CAASPP Contract Costs</w:t>
      </w:r>
    </w:p>
    <w:tbl>
      <w:tblPr>
        <w:tblStyle w:val="TableGrid1"/>
        <w:tblW w:w="7735" w:type="dxa"/>
        <w:tblLayout w:type="fixed"/>
        <w:tblLook w:val="0020" w:firstRow="1" w:lastRow="0" w:firstColumn="0" w:lastColumn="0" w:noHBand="0" w:noVBand="0"/>
        <w:tblDescription w:val="Table 6: Five-Year Projection of CAASPP Contract Costs"/>
      </w:tblPr>
      <w:tblGrid>
        <w:gridCol w:w="1435"/>
        <w:gridCol w:w="2070"/>
        <w:gridCol w:w="2070"/>
        <w:gridCol w:w="2160"/>
      </w:tblGrid>
      <w:tr w:rsidR="00DC601B" w:rsidRPr="002B2206" w14:paraId="74E91542" w14:textId="77777777" w:rsidTr="00377649">
        <w:trPr>
          <w:trHeight w:val="300"/>
          <w:tblHeader/>
        </w:trPr>
        <w:tc>
          <w:tcPr>
            <w:tcW w:w="1435" w:type="dxa"/>
            <w:shd w:val="clear" w:color="auto" w:fill="9CC2E5" w:themeFill="accent5" w:themeFillTint="99"/>
            <w:tcMar>
              <w:top w:w="43" w:type="dxa"/>
              <w:left w:w="115" w:type="dxa"/>
              <w:bottom w:w="43" w:type="dxa"/>
              <w:right w:w="115" w:type="dxa"/>
            </w:tcMar>
            <w:vAlign w:val="center"/>
          </w:tcPr>
          <w:p w14:paraId="0EA2CA51" w14:textId="77777777" w:rsidR="00DC601B" w:rsidRPr="002B2206" w:rsidRDefault="00DC601B" w:rsidP="00300874">
            <w:pPr>
              <w:keepNext/>
              <w:ind w:left="-52"/>
              <w:jc w:val="center"/>
              <w:rPr>
                <w:rFonts w:cs="Arial"/>
                <w:b/>
              </w:rPr>
            </w:pPr>
            <w:r w:rsidRPr="002B2206">
              <w:rPr>
                <w:rFonts w:cs="Arial"/>
                <w:b/>
              </w:rPr>
              <w:t>Fiscal Year</w:t>
            </w:r>
          </w:p>
        </w:tc>
        <w:tc>
          <w:tcPr>
            <w:tcW w:w="2070" w:type="dxa"/>
            <w:shd w:val="clear" w:color="auto" w:fill="9CC2E5" w:themeFill="accent5" w:themeFillTint="99"/>
            <w:tcMar>
              <w:top w:w="43" w:type="dxa"/>
              <w:left w:w="115" w:type="dxa"/>
              <w:bottom w:w="43" w:type="dxa"/>
              <w:right w:w="115" w:type="dxa"/>
            </w:tcMar>
            <w:vAlign w:val="center"/>
          </w:tcPr>
          <w:p w14:paraId="16382E57" w14:textId="77777777" w:rsidR="00DC601B" w:rsidRPr="002B2206" w:rsidRDefault="00DC601B" w:rsidP="00300874">
            <w:pPr>
              <w:keepNext/>
              <w:jc w:val="center"/>
              <w:rPr>
                <w:rFonts w:cs="Arial"/>
                <w:b/>
              </w:rPr>
            </w:pPr>
            <w:r w:rsidRPr="002B2206">
              <w:rPr>
                <w:rFonts w:cs="Arial"/>
                <w:b/>
              </w:rPr>
              <w:t>Consortium-Managed Services Cost</w:t>
            </w:r>
          </w:p>
        </w:tc>
        <w:tc>
          <w:tcPr>
            <w:tcW w:w="2070" w:type="dxa"/>
            <w:shd w:val="clear" w:color="auto" w:fill="9CC2E5" w:themeFill="accent5" w:themeFillTint="99"/>
            <w:tcMar>
              <w:top w:w="43" w:type="dxa"/>
              <w:left w:w="115" w:type="dxa"/>
              <w:bottom w:w="43" w:type="dxa"/>
              <w:right w:w="115" w:type="dxa"/>
            </w:tcMar>
            <w:vAlign w:val="center"/>
          </w:tcPr>
          <w:p w14:paraId="045679D4" w14:textId="10D4A360" w:rsidR="00DC601B" w:rsidRPr="002B2206" w:rsidRDefault="00DC601B" w:rsidP="00300874">
            <w:pPr>
              <w:keepNext/>
              <w:jc w:val="center"/>
              <w:rPr>
                <w:rFonts w:cs="Arial"/>
                <w:b/>
              </w:rPr>
            </w:pPr>
            <w:r w:rsidRPr="002B2206">
              <w:rPr>
                <w:rFonts w:cs="Arial"/>
                <w:b/>
              </w:rPr>
              <w:t>State-Managed Contract Cost</w:t>
            </w:r>
          </w:p>
        </w:tc>
        <w:tc>
          <w:tcPr>
            <w:tcW w:w="2160" w:type="dxa"/>
            <w:shd w:val="clear" w:color="auto" w:fill="9CC2E5" w:themeFill="accent5" w:themeFillTint="99"/>
            <w:tcMar>
              <w:top w:w="43" w:type="dxa"/>
              <w:left w:w="115" w:type="dxa"/>
              <w:bottom w:w="43" w:type="dxa"/>
              <w:right w:w="115" w:type="dxa"/>
            </w:tcMar>
            <w:vAlign w:val="center"/>
          </w:tcPr>
          <w:p w14:paraId="1B17A386" w14:textId="488C488E" w:rsidR="00DC601B" w:rsidRPr="002B2206" w:rsidRDefault="00DC601B" w:rsidP="00300874">
            <w:pPr>
              <w:keepNext/>
              <w:jc w:val="center"/>
              <w:rPr>
                <w:rFonts w:cs="Arial"/>
                <w:b/>
              </w:rPr>
            </w:pPr>
            <w:r w:rsidRPr="002B2206">
              <w:rPr>
                <w:rFonts w:cs="Arial"/>
                <w:b/>
              </w:rPr>
              <w:t>Total CAASPP Contract Cost</w:t>
            </w:r>
          </w:p>
        </w:tc>
      </w:tr>
      <w:tr w:rsidR="00DC601B" w:rsidRPr="002B2206" w14:paraId="296FA6F7" w14:textId="77777777" w:rsidTr="00377649">
        <w:trPr>
          <w:trHeight w:val="300"/>
        </w:trPr>
        <w:tc>
          <w:tcPr>
            <w:tcW w:w="1435" w:type="dxa"/>
            <w:tcMar>
              <w:top w:w="43" w:type="dxa"/>
              <w:left w:w="115" w:type="dxa"/>
              <w:bottom w:w="43" w:type="dxa"/>
              <w:right w:w="115" w:type="dxa"/>
            </w:tcMar>
            <w:vAlign w:val="center"/>
          </w:tcPr>
          <w:p w14:paraId="5EDA5395" w14:textId="77777777" w:rsidR="00DC601B" w:rsidRPr="002B2206" w:rsidRDefault="00DC601B" w:rsidP="00300874">
            <w:pPr>
              <w:jc w:val="center"/>
              <w:rPr>
                <w:rFonts w:cs="Arial"/>
              </w:rPr>
            </w:pPr>
            <w:r w:rsidRPr="002B2206">
              <w:rPr>
                <w:rFonts w:cs="Arial"/>
              </w:rPr>
              <w:t>2024–25</w:t>
            </w:r>
          </w:p>
        </w:tc>
        <w:tc>
          <w:tcPr>
            <w:tcW w:w="2070" w:type="dxa"/>
            <w:tcMar>
              <w:top w:w="43" w:type="dxa"/>
              <w:left w:w="115" w:type="dxa"/>
              <w:bottom w:w="43" w:type="dxa"/>
              <w:right w:w="115" w:type="dxa"/>
            </w:tcMar>
            <w:vAlign w:val="center"/>
          </w:tcPr>
          <w:p w14:paraId="78C5642D" w14:textId="77777777" w:rsidR="00DC601B" w:rsidRPr="002B2206" w:rsidRDefault="00DC601B" w:rsidP="00300874">
            <w:pPr>
              <w:jc w:val="center"/>
              <w:rPr>
                <w:rFonts w:cs="Arial"/>
              </w:rPr>
            </w:pPr>
            <w:r w:rsidRPr="002B2206">
              <w:rPr>
                <w:rFonts w:cs="Arial"/>
              </w:rPr>
              <w:t>$9.6 million</w:t>
            </w:r>
          </w:p>
        </w:tc>
        <w:tc>
          <w:tcPr>
            <w:tcW w:w="2070" w:type="dxa"/>
            <w:tcMar>
              <w:top w:w="43" w:type="dxa"/>
              <w:left w:w="115" w:type="dxa"/>
              <w:bottom w:w="43" w:type="dxa"/>
              <w:right w:w="115" w:type="dxa"/>
            </w:tcMar>
            <w:vAlign w:val="center"/>
          </w:tcPr>
          <w:p w14:paraId="47A10583" w14:textId="77777777" w:rsidR="00DC601B" w:rsidRPr="002B2206" w:rsidRDefault="00DC601B" w:rsidP="00300874">
            <w:pPr>
              <w:jc w:val="center"/>
              <w:rPr>
                <w:rFonts w:cs="Arial"/>
              </w:rPr>
            </w:pPr>
            <w:r w:rsidRPr="002B2206">
              <w:rPr>
                <w:rFonts w:cs="Arial"/>
              </w:rPr>
              <w:t>$66.9 million</w:t>
            </w:r>
          </w:p>
        </w:tc>
        <w:tc>
          <w:tcPr>
            <w:tcW w:w="2160" w:type="dxa"/>
            <w:tcMar>
              <w:top w:w="43" w:type="dxa"/>
              <w:left w:w="115" w:type="dxa"/>
              <w:bottom w:w="43" w:type="dxa"/>
              <w:right w:w="115" w:type="dxa"/>
            </w:tcMar>
            <w:vAlign w:val="center"/>
          </w:tcPr>
          <w:p w14:paraId="22581D7A" w14:textId="77777777" w:rsidR="00DC601B" w:rsidRPr="002B2206" w:rsidRDefault="00DC601B" w:rsidP="00300874">
            <w:pPr>
              <w:jc w:val="center"/>
              <w:rPr>
                <w:rFonts w:cs="Arial"/>
              </w:rPr>
            </w:pPr>
            <w:r w:rsidRPr="002B2206">
              <w:rPr>
                <w:rFonts w:cs="Arial"/>
              </w:rPr>
              <w:t>$76.5 million</w:t>
            </w:r>
          </w:p>
        </w:tc>
      </w:tr>
      <w:tr w:rsidR="00DC601B" w:rsidRPr="002B2206" w14:paraId="1E8F069A" w14:textId="77777777" w:rsidTr="00377649">
        <w:trPr>
          <w:trHeight w:val="300"/>
        </w:trPr>
        <w:tc>
          <w:tcPr>
            <w:tcW w:w="1435" w:type="dxa"/>
            <w:tcMar>
              <w:top w:w="43" w:type="dxa"/>
              <w:left w:w="115" w:type="dxa"/>
              <w:bottom w:w="43" w:type="dxa"/>
              <w:right w:w="115" w:type="dxa"/>
            </w:tcMar>
            <w:vAlign w:val="center"/>
          </w:tcPr>
          <w:p w14:paraId="3B651CCF" w14:textId="77777777" w:rsidR="00DC601B" w:rsidRPr="002B2206" w:rsidRDefault="00DC601B" w:rsidP="00300874">
            <w:pPr>
              <w:jc w:val="center"/>
              <w:rPr>
                <w:rFonts w:cs="Arial"/>
              </w:rPr>
            </w:pPr>
            <w:r w:rsidRPr="002B2206">
              <w:rPr>
                <w:rFonts w:cs="Arial"/>
              </w:rPr>
              <w:t>2025–26</w:t>
            </w:r>
          </w:p>
        </w:tc>
        <w:tc>
          <w:tcPr>
            <w:tcW w:w="2070" w:type="dxa"/>
            <w:tcMar>
              <w:top w:w="43" w:type="dxa"/>
              <w:left w:w="115" w:type="dxa"/>
              <w:bottom w:w="43" w:type="dxa"/>
              <w:right w:w="115" w:type="dxa"/>
            </w:tcMar>
            <w:vAlign w:val="center"/>
          </w:tcPr>
          <w:p w14:paraId="310F0B30" w14:textId="77777777" w:rsidR="00DC601B" w:rsidRPr="002B2206" w:rsidRDefault="00DC601B" w:rsidP="00300874">
            <w:pPr>
              <w:jc w:val="center"/>
              <w:rPr>
                <w:rFonts w:cs="Arial"/>
              </w:rPr>
            </w:pPr>
            <w:r w:rsidRPr="002B2206">
              <w:rPr>
                <w:rFonts w:cs="Arial"/>
              </w:rPr>
              <w:t>$9.6 million</w:t>
            </w:r>
          </w:p>
        </w:tc>
        <w:tc>
          <w:tcPr>
            <w:tcW w:w="2070" w:type="dxa"/>
            <w:tcMar>
              <w:top w:w="43" w:type="dxa"/>
              <w:left w:w="115" w:type="dxa"/>
              <w:bottom w:w="43" w:type="dxa"/>
              <w:right w:w="115" w:type="dxa"/>
            </w:tcMar>
            <w:vAlign w:val="center"/>
          </w:tcPr>
          <w:p w14:paraId="292D100C" w14:textId="77777777" w:rsidR="00DC601B" w:rsidRPr="002B2206" w:rsidRDefault="00DC601B" w:rsidP="00300874">
            <w:pPr>
              <w:jc w:val="center"/>
              <w:rPr>
                <w:rFonts w:cs="Arial"/>
              </w:rPr>
            </w:pPr>
            <w:r w:rsidRPr="002B2206">
              <w:rPr>
                <w:rFonts w:cs="Arial"/>
              </w:rPr>
              <w:t>$66.4 million</w:t>
            </w:r>
          </w:p>
        </w:tc>
        <w:tc>
          <w:tcPr>
            <w:tcW w:w="2160" w:type="dxa"/>
            <w:tcMar>
              <w:top w:w="43" w:type="dxa"/>
              <w:left w:w="115" w:type="dxa"/>
              <w:bottom w:w="43" w:type="dxa"/>
              <w:right w:w="115" w:type="dxa"/>
            </w:tcMar>
            <w:vAlign w:val="center"/>
          </w:tcPr>
          <w:p w14:paraId="23EEE334" w14:textId="17B8DDC1" w:rsidR="00DC601B" w:rsidRPr="002B2206" w:rsidRDefault="00DC601B" w:rsidP="00300874">
            <w:pPr>
              <w:jc w:val="center"/>
              <w:rPr>
                <w:rFonts w:cs="Arial"/>
              </w:rPr>
            </w:pPr>
            <w:r w:rsidRPr="002B2206">
              <w:rPr>
                <w:rFonts w:cs="Arial"/>
              </w:rPr>
              <w:t>$76 million</w:t>
            </w:r>
          </w:p>
        </w:tc>
      </w:tr>
      <w:tr w:rsidR="1C734049" w:rsidRPr="002B2206" w14:paraId="295C6EDA" w14:textId="77777777" w:rsidTr="00377649">
        <w:trPr>
          <w:trHeight w:val="300"/>
        </w:trPr>
        <w:tc>
          <w:tcPr>
            <w:tcW w:w="1435" w:type="dxa"/>
            <w:tcMar>
              <w:top w:w="43" w:type="dxa"/>
              <w:left w:w="115" w:type="dxa"/>
              <w:bottom w:w="43" w:type="dxa"/>
              <w:right w:w="115" w:type="dxa"/>
            </w:tcMar>
            <w:vAlign w:val="center"/>
          </w:tcPr>
          <w:p w14:paraId="713BCB5C" w14:textId="4F00076B" w:rsidR="05CF3963" w:rsidRPr="002B2206" w:rsidRDefault="05CF3963" w:rsidP="00300874">
            <w:pPr>
              <w:jc w:val="center"/>
              <w:rPr>
                <w:rFonts w:cs="Arial"/>
              </w:rPr>
            </w:pPr>
            <w:r w:rsidRPr="002B2206">
              <w:rPr>
                <w:rFonts w:cs="Arial"/>
              </w:rPr>
              <w:t>2026–27</w:t>
            </w:r>
          </w:p>
        </w:tc>
        <w:tc>
          <w:tcPr>
            <w:tcW w:w="2070" w:type="dxa"/>
            <w:tcMar>
              <w:top w:w="43" w:type="dxa"/>
              <w:left w:w="115" w:type="dxa"/>
              <w:bottom w:w="43" w:type="dxa"/>
              <w:right w:w="115" w:type="dxa"/>
            </w:tcMar>
            <w:vAlign w:val="center"/>
          </w:tcPr>
          <w:p w14:paraId="076DAE05" w14:textId="4F2CF47A" w:rsidR="2E6B0B7C" w:rsidRPr="002B2206" w:rsidRDefault="2E6B0B7C" w:rsidP="00300874">
            <w:pPr>
              <w:jc w:val="center"/>
              <w:rPr>
                <w:rFonts w:cs="Arial"/>
              </w:rPr>
            </w:pPr>
            <w:r w:rsidRPr="002B2206">
              <w:rPr>
                <w:rFonts w:cs="Arial"/>
              </w:rPr>
              <w:t>$9</w:t>
            </w:r>
            <w:r w:rsidR="58FAC6BD" w:rsidRPr="002B2206">
              <w:rPr>
                <w:rFonts w:cs="Arial"/>
              </w:rPr>
              <w:t>.6</w:t>
            </w:r>
            <w:r w:rsidRPr="002B2206">
              <w:rPr>
                <w:rFonts w:cs="Arial"/>
              </w:rPr>
              <w:t xml:space="preserve"> million</w:t>
            </w:r>
          </w:p>
        </w:tc>
        <w:tc>
          <w:tcPr>
            <w:tcW w:w="2070" w:type="dxa"/>
            <w:tcMar>
              <w:top w:w="43" w:type="dxa"/>
              <w:left w:w="115" w:type="dxa"/>
              <w:bottom w:w="43" w:type="dxa"/>
              <w:right w:w="115" w:type="dxa"/>
            </w:tcMar>
            <w:vAlign w:val="center"/>
          </w:tcPr>
          <w:p w14:paraId="6D924E3B" w14:textId="743EB058" w:rsidR="12A802EF" w:rsidRPr="002B2206" w:rsidRDefault="12A802EF" w:rsidP="00300874">
            <w:pPr>
              <w:jc w:val="center"/>
              <w:rPr>
                <w:rFonts w:cs="Arial"/>
              </w:rPr>
            </w:pPr>
            <w:r w:rsidRPr="002B2206">
              <w:rPr>
                <w:rFonts w:cs="Arial"/>
              </w:rPr>
              <w:t>$6</w:t>
            </w:r>
            <w:r w:rsidR="0031576B" w:rsidRPr="002B2206">
              <w:rPr>
                <w:rFonts w:cs="Arial"/>
              </w:rPr>
              <w:t>6</w:t>
            </w:r>
            <w:r w:rsidRPr="002B2206">
              <w:rPr>
                <w:rFonts w:cs="Arial"/>
              </w:rPr>
              <w:t>.8 million</w:t>
            </w:r>
          </w:p>
        </w:tc>
        <w:tc>
          <w:tcPr>
            <w:tcW w:w="2160" w:type="dxa"/>
            <w:tcMar>
              <w:top w:w="43" w:type="dxa"/>
              <w:left w:w="115" w:type="dxa"/>
              <w:bottom w:w="43" w:type="dxa"/>
              <w:right w:w="115" w:type="dxa"/>
            </w:tcMar>
            <w:vAlign w:val="center"/>
          </w:tcPr>
          <w:p w14:paraId="0F05750C" w14:textId="44E6C246" w:rsidR="7114F539" w:rsidRPr="002B2206" w:rsidRDefault="7114F539" w:rsidP="00300874">
            <w:pPr>
              <w:jc w:val="center"/>
              <w:rPr>
                <w:rFonts w:cs="Arial"/>
              </w:rPr>
            </w:pPr>
            <w:r w:rsidRPr="002B2206">
              <w:rPr>
                <w:rFonts w:cs="Arial"/>
              </w:rPr>
              <w:t>$7</w:t>
            </w:r>
            <w:r w:rsidR="0031576B" w:rsidRPr="002B2206">
              <w:rPr>
                <w:rFonts w:cs="Arial"/>
              </w:rPr>
              <w:t>6</w:t>
            </w:r>
            <w:r w:rsidRPr="002B2206">
              <w:rPr>
                <w:rFonts w:cs="Arial"/>
              </w:rPr>
              <w:t>.</w:t>
            </w:r>
            <w:r w:rsidR="1CCE5681" w:rsidRPr="002B2206">
              <w:rPr>
                <w:rFonts w:cs="Arial"/>
              </w:rPr>
              <w:t>4</w:t>
            </w:r>
            <w:r w:rsidRPr="002B2206">
              <w:rPr>
                <w:rFonts w:cs="Arial"/>
              </w:rPr>
              <w:t xml:space="preserve"> million</w:t>
            </w:r>
          </w:p>
        </w:tc>
      </w:tr>
      <w:tr w:rsidR="00C26F81" w:rsidRPr="002B2206" w14:paraId="50FD0036" w14:textId="77777777" w:rsidTr="00377649">
        <w:trPr>
          <w:trHeight w:val="325"/>
        </w:trPr>
        <w:tc>
          <w:tcPr>
            <w:tcW w:w="1435" w:type="dxa"/>
            <w:tcMar>
              <w:top w:w="43" w:type="dxa"/>
              <w:left w:w="115" w:type="dxa"/>
              <w:bottom w:w="43" w:type="dxa"/>
              <w:right w:w="115" w:type="dxa"/>
            </w:tcMar>
            <w:vAlign w:val="center"/>
          </w:tcPr>
          <w:p w14:paraId="328A30EF" w14:textId="1A5B33BD" w:rsidR="00C26F81" w:rsidRPr="002B2206" w:rsidRDefault="00C26F81" w:rsidP="00300874">
            <w:pPr>
              <w:ind w:left="60"/>
              <w:jc w:val="center"/>
              <w:rPr>
                <w:rFonts w:cs="Arial"/>
              </w:rPr>
            </w:pPr>
            <w:r w:rsidRPr="002B2206">
              <w:rPr>
                <w:rFonts w:cs="Arial"/>
              </w:rPr>
              <w:t>2027–28</w:t>
            </w:r>
            <w:bookmarkStart w:id="98" w:name="_Ref220401319"/>
            <w:r w:rsidR="00D93142" w:rsidRPr="002B2206">
              <w:rPr>
                <w:rStyle w:val="FootnoteReference"/>
                <w:rFonts w:cs="Arial"/>
              </w:rPr>
              <w:footnoteReference w:id="3"/>
            </w:r>
            <w:bookmarkEnd w:id="98"/>
          </w:p>
        </w:tc>
        <w:tc>
          <w:tcPr>
            <w:tcW w:w="2070" w:type="dxa"/>
            <w:tcMar>
              <w:top w:w="43" w:type="dxa"/>
              <w:left w:w="115" w:type="dxa"/>
              <w:bottom w:w="43" w:type="dxa"/>
              <w:right w:w="115" w:type="dxa"/>
            </w:tcMar>
            <w:vAlign w:val="center"/>
          </w:tcPr>
          <w:p w14:paraId="2696C95B" w14:textId="5224AB2F" w:rsidR="00C26F81" w:rsidRPr="002B2206" w:rsidRDefault="00C26F81" w:rsidP="00300874">
            <w:pPr>
              <w:jc w:val="center"/>
              <w:rPr>
                <w:rFonts w:cs="Arial"/>
              </w:rPr>
            </w:pPr>
            <w:r w:rsidRPr="002B2206">
              <w:rPr>
                <w:rFonts w:cs="Arial"/>
              </w:rPr>
              <w:t>$9.6 million</w:t>
            </w:r>
          </w:p>
        </w:tc>
        <w:tc>
          <w:tcPr>
            <w:tcW w:w="2070" w:type="dxa"/>
            <w:tcMar>
              <w:top w:w="43" w:type="dxa"/>
              <w:left w:w="115" w:type="dxa"/>
              <w:bottom w:w="43" w:type="dxa"/>
              <w:right w:w="115" w:type="dxa"/>
            </w:tcMar>
            <w:vAlign w:val="center"/>
          </w:tcPr>
          <w:p w14:paraId="6B7CC003" w14:textId="26034F6C" w:rsidR="00C26F81" w:rsidRPr="002B2206" w:rsidRDefault="00C26F81" w:rsidP="00300874">
            <w:pPr>
              <w:jc w:val="center"/>
              <w:rPr>
                <w:rFonts w:eastAsia="Arial" w:cs="Arial"/>
              </w:rPr>
            </w:pPr>
            <w:r w:rsidRPr="002B2206">
              <w:rPr>
                <w:rFonts w:cs="Arial"/>
              </w:rPr>
              <w:t>$66.4 million</w:t>
            </w:r>
          </w:p>
        </w:tc>
        <w:tc>
          <w:tcPr>
            <w:tcW w:w="2160" w:type="dxa"/>
            <w:tcMar>
              <w:top w:w="43" w:type="dxa"/>
              <w:left w:w="115" w:type="dxa"/>
              <w:bottom w:w="43" w:type="dxa"/>
              <w:right w:w="115" w:type="dxa"/>
            </w:tcMar>
            <w:vAlign w:val="center"/>
          </w:tcPr>
          <w:p w14:paraId="0D643FE4" w14:textId="264A2D99" w:rsidR="00C26F81" w:rsidRPr="002B2206" w:rsidRDefault="00C26F81" w:rsidP="00300874">
            <w:pPr>
              <w:jc w:val="center"/>
              <w:rPr>
                <w:rFonts w:cs="Arial"/>
              </w:rPr>
            </w:pPr>
            <w:r w:rsidRPr="002B2206">
              <w:rPr>
                <w:rFonts w:cs="Arial"/>
              </w:rPr>
              <w:t>$7</w:t>
            </w:r>
            <w:r w:rsidR="00856083" w:rsidRPr="002B2206">
              <w:rPr>
                <w:rFonts w:cs="Arial"/>
              </w:rPr>
              <w:t>6</w:t>
            </w:r>
            <w:r w:rsidRPr="002B2206">
              <w:rPr>
                <w:rFonts w:cs="Arial"/>
              </w:rPr>
              <w:t xml:space="preserve"> million</w:t>
            </w:r>
          </w:p>
        </w:tc>
      </w:tr>
      <w:tr w:rsidR="00C26F81" w:rsidRPr="002B2206" w14:paraId="0BB69F2B" w14:textId="77777777" w:rsidTr="00377649">
        <w:trPr>
          <w:trHeight w:val="343"/>
        </w:trPr>
        <w:tc>
          <w:tcPr>
            <w:tcW w:w="1435" w:type="dxa"/>
            <w:tcMar>
              <w:top w:w="43" w:type="dxa"/>
              <w:left w:w="115" w:type="dxa"/>
              <w:bottom w:w="43" w:type="dxa"/>
              <w:right w:w="115" w:type="dxa"/>
            </w:tcMar>
            <w:vAlign w:val="center"/>
          </w:tcPr>
          <w:p w14:paraId="3F025ADB" w14:textId="0EB3F239" w:rsidR="00C26F81" w:rsidRPr="002B2206" w:rsidRDefault="00C26F81" w:rsidP="00377649">
            <w:pPr>
              <w:ind w:left="60"/>
              <w:jc w:val="center"/>
              <w:rPr>
                <w:rFonts w:cs="Arial"/>
              </w:rPr>
            </w:pPr>
            <w:r w:rsidRPr="002B2206">
              <w:rPr>
                <w:rFonts w:cs="Arial"/>
              </w:rPr>
              <w:t>2028–29</w:t>
            </w:r>
            <w:r w:rsidR="00787FAC" w:rsidRPr="002B2206">
              <w:rPr>
                <w:rFonts w:cs="Arial"/>
                <w:vertAlign w:val="superscript"/>
              </w:rPr>
              <w:fldChar w:fldCharType="begin"/>
            </w:r>
            <w:r w:rsidR="00787FAC" w:rsidRPr="002B2206">
              <w:rPr>
                <w:rFonts w:cs="Arial"/>
                <w:vertAlign w:val="superscript"/>
              </w:rPr>
              <w:instrText xml:space="preserve"> NOTEREF _Ref220401319 \h  \* MERGEFORMAT </w:instrText>
            </w:r>
            <w:r w:rsidR="00787FAC" w:rsidRPr="002B2206">
              <w:rPr>
                <w:rFonts w:cs="Arial"/>
                <w:vertAlign w:val="superscript"/>
              </w:rPr>
            </w:r>
            <w:r w:rsidR="00787FAC" w:rsidRPr="002B2206">
              <w:rPr>
                <w:rFonts w:cs="Arial"/>
                <w:vertAlign w:val="superscript"/>
              </w:rPr>
              <w:fldChar w:fldCharType="separate"/>
            </w:r>
            <w:r w:rsidR="00787FAC" w:rsidRPr="002B2206">
              <w:rPr>
                <w:rFonts w:cs="Arial"/>
                <w:vertAlign w:val="superscript"/>
              </w:rPr>
              <w:t>2</w:t>
            </w:r>
            <w:r w:rsidR="00787FAC" w:rsidRPr="002B2206">
              <w:rPr>
                <w:rFonts w:cs="Arial"/>
                <w:vertAlign w:val="superscript"/>
              </w:rPr>
              <w:fldChar w:fldCharType="end"/>
            </w:r>
          </w:p>
        </w:tc>
        <w:tc>
          <w:tcPr>
            <w:tcW w:w="2070" w:type="dxa"/>
            <w:tcMar>
              <w:top w:w="43" w:type="dxa"/>
              <w:left w:w="115" w:type="dxa"/>
              <w:bottom w:w="43" w:type="dxa"/>
              <w:right w:w="115" w:type="dxa"/>
            </w:tcMar>
            <w:vAlign w:val="center"/>
          </w:tcPr>
          <w:p w14:paraId="5864697F" w14:textId="52A66C88" w:rsidR="00C26F81" w:rsidRPr="002B2206" w:rsidRDefault="00C26F81" w:rsidP="00300874">
            <w:pPr>
              <w:jc w:val="center"/>
              <w:rPr>
                <w:rFonts w:cs="Arial"/>
              </w:rPr>
            </w:pPr>
            <w:r w:rsidRPr="002B2206">
              <w:rPr>
                <w:rFonts w:cs="Arial"/>
              </w:rPr>
              <w:t>$9.6 million</w:t>
            </w:r>
          </w:p>
        </w:tc>
        <w:tc>
          <w:tcPr>
            <w:tcW w:w="2070" w:type="dxa"/>
            <w:tcMar>
              <w:top w:w="43" w:type="dxa"/>
              <w:left w:w="115" w:type="dxa"/>
              <w:bottom w:w="43" w:type="dxa"/>
              <w:right w:w="115" w:type="dxa"/>
            </w:tcMar>
            <w:vAlign w:val="center"/>
          </w:tcPr>
          <w:p w14:paraId="1F301EE1" w14:textId="6CA4B56F" w:rsidR="00C26F81" w:rsidRPr="002B2206" w:rsidRDefault="00C26F81" w:rsidP="00300874">
            <w:pPr>
              <w:jc w:val="center"/>
              <w:rPr>
                <w:rFonts w:eastAsia="Arial" w:cs="Arial"/>
              </w:rPr>
            </w:pPr>
            <w:r w:rsidRPr="002B2206">
              <w:rPr>
                <w:rFonts w:cs="Arial"/>
              </w:rPr>
              <w:t>$66.4 million</w:t>
            </w:r>
          </w:p>
        </w:tc>
        <w:tc>
          <w:tcPr>
            <w:tcW w:w="2160" w:type="dxa"/>
            <w:tcMar>
              <w:top w:w="43" w:type="dxa"/>
              <w:left w:w="115" w:type="dxa"/>
              <w:bottom w:w="43" w:type="dxa"/>
              <w:right w:w="115" w:type="dxa"/>
            </w:tcMar>
            <w:vAlign w:val="center"/>
          </w:tcPr>
          <w:p w14:paraId="47F48C49" w14:textId="28C712D4" w:rsidR="00C26F81" w:rsidRPr="002B2206" w:rsidRDefault="00C26F81" w:rsidP="00300874">
            <w:pPr>
              <w:jc w:val="center"/>
              <w:rPr>
                <w:rFonts w:cs="Arial"/>
              </w:rPr>
            </w:pPr>
            <w:r w:rsidRPr="002B2206">
              <w:rPr>
                <w:rFonts w:cs="Arial"/>
              </w:rPr>
              <w:t>$7</w:t>
            </w:r>
            <w:r w:rsidR="00856083" w:rsidRPr="002B2206">
              <w:rPr>
                <w:rFonts w:cs="Arial"/>
              </w:rPr>
              <w:t>6</w:t>
            </w:r>
            <w:r w:rsidRPr="002B2206">
              <w:rPr>
                <w:rFonts w:cs="Arial"/>
              </w:rPr>
              <w:t xml:space="preserve"> million</w:t>
            </w:r>
          </w:p>
        </w:tc>
      </w:tr>
    </w:tbl>
    <w:p w14:paraId="6FFD0B13" w14:textId="7CAB48B9" w:rsidR="00DC601B" w:rsidRPr="002B2206" w:rsidRDefault="7541B972" w:rsidP="00AC7F42">
      <w:pPr>
        <w:widowControl w:val="0"/>
        <w:spacing w:before="240" w:after="240"/>
        <w:rPr>
          <w:rFonts w:eastAsia="Calibri" w:cs="Arial"/>
          <w:b/>
          <w:bCs/>
        </w:rPr>
      </w:pPr>
      <w:r w:rsidRPr="002B2206">
        <w:rPr>
          <w:rFonts w:eastAsia="Calibri" w:cs="Arial"/>
          <w:b/>
          <w:bCs/>
        </w:rPr>
        <w:t xml:space="preserve">Table </w:t>
      </w:r>
      <w:r w:rsidR="21B368EE" w:rsidRPr="002B2206">
        <w:rPr>
          <w:rFonts w:eastAsia="Calibri" w:cs="Arial"/>
          <w:b/>
          <w:bCs/>
        </w:rPr>
        <w:t>7</w:t>
      </w:r>
      <w:r w:rsidRPr="002B2206">
        <w:rPr>
          <w:rFonts w:eastAsia="Calibri" w:cs="Arial"/>
          <w:b/>
          <w:bCs/>
        </w:rPr>
        <w:t>: Five-Year Projection of CAASPP LEA Apportionment Costs</w:t>
      </w:r>
    </w:p>
    <w:tbl>
      <w:tblPr>
        <w:tblStyle w:val="TableGrid1"/>
        <w:tblW w:w="9540" w:type="dxa"/>
        <w:tblInd w:w="-95" w:type="dxa"/>
        <w:tblLayout w:type="fixed"/>
        <w:tblLook w:val="0020" w:firstRow="1" w:lastRow="0" w:firstColumn="0" w:lastColumn="0" w:noHBand="0" w:noVBand="0"/>
        <w:tblDescription w:val="Table 7: Five-Year Projection of CAASPP LEA Apportionment Costs"/>
      </w:tblPr>
      <w:tblGrid>
        <w:gridCol w:w="1890"/>
        <w:gridCol w:w="3150"/>
        <w:gridCol w:w="4500"/>
      </w:tblGrid>
      <w:tr w:rsidR="0097075D" w:rsidRPr="002B2206" w14:paraId="41F0AB66" w14:textId="77777777" w:rsidTr="42DADDF7">
        <w:trPr>
          <w:cantSplit/>
          <w:trHeight w:val="144"/>
          <w:tblHeader/>
        </w:trPr>
        <w:tc>
          <w:tcPr>
            <w:tcW w:w="1890" w:type="dxa"/>
            <w:shd w:val="clear" w:color="auto" w:fill="9CC2E5" w:themeFill="accent5" w:themeFillTint="99"/>
            <w:tcMar>
              <w:top w:w="43" w:type="dxa"/>
              <w:left w:w="115" w:type="dxa"/>
              <w:bottom w:w="43" w:type="dxa"/>
              <w:right w:w="115" w:type="dxa"/>
            </w:tcMar>
          </w:tcPr>
          <w:p w14:paraId="599EBC88" w14:textId="7B2CBB69" w:rsidR="00DC601B" w:rsidRPr="002B2206" w:rsidRDefault="00DC601B" w:rsidP="00DC601B">
            <w:pPr>
              <w:keepNext/>
              <w:ind w:left="-52"/>
              <w:jc w:val="center"/>
              <w:rPr>
                <w:rFonts w:cs="Arial"/>
                <w:b/>
              </w:rPr>
            </w:pPr>
            <w:r w:rsidRPr="002B2206">
              <w:rPr>
                <w:rFonts w:cs="Arial"/>
                <w:b/>
              </w:rPr>
              <w:t>Fiscal Year</w:t>
            </w:r>
            <w:r w:rsidR="00D93142" w:rsidRPr="002B2206">
              <w:rPr>
                <w:rStyle w:val="FootnoteReference"/>
                <w:rFonts w:cs="Arial"/>
                <w:b/>
              </w:rPr>
              <w:footnoteReference w:id="4"/>
            </w:r>
          </w:p>
        </w:tc>
        <w:tc>
          <w:tcPr>
            <w:tcW w:w="3150" w:type="dxa"/>
            <w:shd w:val="clear" w:color="auto" w:fill="9CC2E5" w:themeFill="accent5" w:themeFillTint="99"/>
            <w:tcMar>
              <w:top w:w="43" w:type="dxa"/>
              <w:left w:w="115" w:type="dxa"/>
              <w:bottom w:w="43" w:type="dxa"/>
              <w:right w:w="115" w:type="dxa"/>
            </w:tcMar>
          </w:tcPr>
          <w:p w14:paraId="39B38526" w14:textId="77777777" w:rsidR="00DC601B" w:rsidRPr="002B2206" w:rsidRDefault="00DC601B" w:rsidP="00DC601B">
            <w:pPr>
              <w:keepNext/>
              <w:jc w:val="center"/>
              <w:rPr>
                <w:rFonts w:cs="Arial"/>
                <w:b/>
              </w:rPr>
            </w:pPr>
            <w:r w:rsidRPr="002B2206">
              <w:rPr>
                <w:rFonts w:cs="Arial"/>
                <w:b/>
              </w:rPr>
              <w:t>LEA Apportionment Cost</w:t>
            </w:r>
          </w:p>
        </w:tc>
        <w:tc>
          <w:tcPr>
            <w:tcW w:w="4500" w:type="dxa"/>
            <w:shd w:val="clear" w:color="auto" w:fill="9CC2E5" w:themeFill="accent5" w:themeFillTint="99"/>
            <w:tcMar>
              <w:top w:w="43" w:type="dxa"/>
              <w:left w:w="115" w:type="dxa"/>
              <w:bottom w:w="43" w:type="dxa"/>
              <w:right w:w="115" w:type="dxa"/>
            </w:tcMar>
          </w:tcPr>
          <w:p w14:paraId="3707D12E" w14:textId="77777777" w:rsidR="00DC601B" w:rsidRPr="002B2206" w:rsidRDefault="00DC601B" w:rsidP="00DC601B">
            <w:pPr>
              <w:keepNext/>
              <w:jc w:val="center"/>
              <w:rPr>
                <w:rFonts w:cs="Arial"/>
                <w:b/>
              </w:rPr>
            </w:pPr>
            <w:r w:rsidRPr="002B2206">
              <w:rPr>
                <w:rFonts w:cs="Arial"/>
                <w:b/>
              </w:rPr>
              <w:t>Test Administration Reimbursed</w:t>
            </w:r>
          </w:p>
        </w:tc>
      </w:tr>
      <w:tr w:rsidR="00CE3910" w:rsidRPr="002B2206" w14:paraId="28BE56CE" w14:textId="77777777" w:rsidTr="42DADDF7">
        <w:trPr>
          <w:cantSplit/>
          <w:trHeight w:val="170"/>
        </w:trPr>
        <w:tc>
          <w:tcPr>
            <w:tcW w:w="1890" w:type="dxa"/>
            <w:tcMar>
              <w:top w:w="43" w:type="dxa"/>
              <w:left w:w="115" w:type="dxa"/>
              <w:bottom w:w="43" w:type="dxa"/>
              <w:right w:w="115" w:type="dxa"/>
            </w:tcMar>
          </w:tcPr>
          <w:p w14:paraId="0B40DEFF" w14:textId="77777777" w:rsidR="00DC601B" w:rsidRPr="002B2206" w:rsidRDefault="00DC601B" w:rsidP="00DC601B">
            <w:pPr>
              <w:jc w:val="center"/>
              <w:rPr>
                <w:rFonts w:cs="Arial"/>
              </w:rPr>
            </w:pPr>
            <w:r w:rsidRPr="002B2206">
              <w:rPr>
                <w:rFonts w:cs="Arial"/>
              </w:rPr>
              <w:t>2024–25</w:t>
            </w:r>
          </w:p>
        </w:tc>
        <w:tc>
          <w:tcPr>
            <w:tcW w:w="3150" w:type="dxa"/>
            <w:tcMar>
              <w:top w:w="43" w:type="dxa"/>
              <w:left w:w="115" w:type="dxa"/>
              <w:bottom w:w="43" w:type="dxa"/>
              <w:right w:w="115" w:type="dxa"/>
            </w:tcMar>
          </w:tcPr>
          <w:p w14:paraId="52B796DB" w14:textId="182BDA53" w:rsidR="00DC601B" w:rsidRPr="002B2206" w:rsidRDefault="59746E88" w:rsidP="00DC601B">
            <w:pPr>
              <w:jc w:val="center"/>
              <w:rPr>
                <w:rFonts w:cs="Arial"/>
              </w:rPr>
            </w:pPr>
            <w:r w:rsidRPr="002B2206">
              <w:rPr>
                <w:rFonts w:cs="Arial"/>
              </w:rPr>
              <w:t>$</w:t>
            </w:r>
            <w:r w:rsidR="5BBEC740" w:rsidRPr="002B2206">
              <w:rPr>
                <w:rFonts w:cs="Arial"/>
              </w:rPr>
              <w:t>1</w:t>
            </w:r>
            <w:r w:rsidR="78105F14" w:rsidRPr="002B2206">
              <w:rPr>
                <w:rFonts w:cs="Arial"/>
              </w:rPr>
              <w:t>6</w:t>
            </w:r>
            <w:r w:rsidR="5BBEC740" w:rsidRPr="002B2206">
              <w:rPr>
                <w:rFonts w:cs="Arial"/>
              </w:rPr>
              <w:t>.</w:t>
            </w:r>
            <w:r w:rsidR="78105F14" w:rsidRPr="002B2206">
              <w:rPr>
                <w:rFonts w:cs="Arial"/>
              </w:rPr>
              <w:t>9</w:t>
            </w:r>
            <w:r w:rsidRPr="002B2206">
              <w:rPr>
                <w:rFonts w:cs="Arial"/>
              </w:rPr>
              <w:t xml:space="preserve"> million</w:t>
            </w:r>
          </w:p>
        </w:tc>
        <w:tc>
          <w:tcPr>
            <w:tcW w:w="4500" w:type="dxa"/>
            <w:tcMar>
              <w:top w:w="43" w:type="dxa"/>
              <w:left w:w="115" w:type="dxa"/>
              <w:bottom w:w="43" w:type="dxa"/>
              <w:right w:w="115" w:type="dxa"/>
            </w:tcMar>
          </w:tcPr>
          <w:p w14:paraId="68232E91" w14:textId="77777777" w:rsidR="00DC601B" w:rsidRPr="002B2206" w:rsidRDefault="00DC601B" w:rsidP="00DC601B">
            <w:pPr>
              <w:jc w:val="center"/>
              <w:rPr>
                <w:rFonts w:cs="Arial"/>
              </w:rPr>
            </w:pPr>
            <w:r w:rsidRPr="002B2206">
              <w:rPr>
                <w:rFonts w:cs="Arial"/>
              </w:rPr>
              <w:t>2023–24 test administration</w:t>
            </w:r>
          </w:p>
        </w:tc>
      </w:tr>
      <w:tr w:rsidR="00CE3910" w:rsidRPr="002B2206" w14:paraId="253438FB" w14:textId="77777777" w:rsidTr="42DADDF7">
        <w:trPr>
          <w:cantSplit/>
          <w:trHeight w:val="170"/>
        </w:trPr>
        <w:tc>
          <w:tcPr>
            <w:tcW w:w="1890" w:type="dxa"/>
            <w:tcMar>
              <w:top w:w="43" w:type="dxa"/>
              <w:left w:w="115" w:type="dxa"/>
              <w:bottom w:w="43" w:type="dxa"/>
              <w:right w:w="115" w:type="dxa"/>
            </w:tcMar>
          </w:tcPr>
          <w:p w14:paraId="2914E66B" w14:textId="77777777" w:rsidR="00DC601B" w:rsidRPr="002B2206" w:rsidRDefault="00DC601B" w:rsidP="00DC601B">
            <w:pPr>
              <w:jc w:val="center"/>
              <w:rPr>
                <w:rFonts w:cs="Arial"/>
              </w:rPr>
            </w:pPr>
            <w:r w:rsidRPr="002B2206">
              <w:rPr>
                <w:rFonts w:cs="Arial"/>
              </w:rPr>
              <w:t>2025–26</w:t>
            </w:r>
          </w:p>
        </w:tc>
        <w:tc>
          <w:tcPr>
            <w:tcW w:w="3150" w:type="dxa"/>
            <w:tcMar>
              <w:top w:w="43" w:type="dxa"/>
              <w:left w:w="115" w:type="dxa"/>
              <w:bottom w:w="43" w:type="dxa"/>
              <w:right w:w="115" w:type="dxa"/>
            </w:tcMar>
          </w:tcPr>
          <w:p w14:paraId="21D85896" w14:textId="7247F24D" w:rsidR="00DC601B" w:rsidRPr="002B2206" w:rsidRDefault="59746E88" w:rsidP="00DC601B">
            <w:pPr>
              <w:jc w:val="center"/>
              <w:rPr>
                <w:rFonts w:cs="Arial"/>
              </w:rPr>
            </w:pPr>
            <w:r w:rsidRPr="002B2206">
              <w:rPr>
                <w:rFonts w:cs="Arial"/>
              </w:rPr>
              <w:t>$</w:t>
            </w:r>
            <w:r w:rsidR="5BBEC740" w:rsidRPr="002B2206">
              <w:rPr>
                <w:rFonts w:cs="Arial"/>
              </w:rPr>
              <w:t>1</w:t>
            </w:r>
            <w:r w:rsidR="750BB316" w:rsidRPr="002B2206">
              <w:rPr>
                <w:rFonts w:cs="Arial"/>
              </w:rPr>
              <w:t>6</w:t>
            </w:r>
            <w:r w:rsidR="5BBEC740" w:rsidRPr="002B2206">
              <w:rPr>
                <w:rFonts w:cs="Arial"/>
              </w:rPr>
              <w:t>.</w:t>
            </w:r>
            <w:r w:rsidR="436C7F5E" w:rsidRPr="002B2206">
              <w:rPr>
                <w:rFonts w:cs="Arial"/>
              </w:rPr>
              <w:t>9</w:t>
            </w:r>
            <w:r w:rsidRPr="002B2206">
              <w:rPr>
                <w:rFonts w:cs="Arial"/>
              </w:rPr>
              <w:t xml:space="preserve"> million</w:t>
            </w:r>
          </w:p>
        </w:tc>
        <w:tc>
          <w:tcPr>
            <w:tcW w:w="4500" w:type="dxa"/>
            <w:tcMar>
              <w:top w:w="43" w:type="dxa"/>
              <w:left w:w="115" w:type="dxa"/>
              <w:bottom w:w="43" w:type="dxa"/>
              <w:right w:w="115" w:type="dxa"/>
            </w:tcMar>
          </w:tcPr>
          <w:p w14:paraId="03CB3170" w14:textId="77777777" w:rsidR="00DC601B" w:rsidRPr="002B2206" w:rsidRDefault="00DC601B" w:rsidP="00DC601B">
            <w:pPr>
              <w:jc w:val="center"/>
              <w:rPr>
                <w:rFonts w:cs="Arial"/>
              </w:rPr>
            </w:pPr>
            <w:r w:rsidRPr="002B2206">
              <w:rPr>
                <w:rFonts w:cs="Arial"/>
              </w:rPr>
              <w:t>2024–25 test administration</w:t>
            </w:r>
          </w:p>
        </w:tc>
      </w:tr>
      <w:tr w:rsidR="1C9FF33F" w:rsidRPr="002B2206" w14:paraId="1AB06662" w14:textId="77777777" w:rsidTr="42DADDF7">
        <w:trPr>
          <w:cantSplit/>
          <w:trHeight w:val="170"/>
        </w:trPr>
        <w:tc>
          <w:tcPr>
            <w:tcW w:w="1890" w:type="dxa"/>
            <w:tcMar>
              <w:top w:w="43" w:type="dxa"/>
              <w:left w:w="115" w:type="dxa"/>
              <w:bottom w:w="43" w:type="dxa"/>
              <w:right w:w="115" w:type="dxa"/>
            </w:tcMar>
          </w:tcPr>
          <w:p w14:paraId="3DCCD2FD" w14:textId="3F2B5465" w:rsidR="72CC86B1" w:rsidRPr="002B2206" w:rsidRDefault="72CC86B1" w:rsidP="1C9FF33F">
            <w:pPr>
              <w:jc w:val="center"/>
              <w:rPr>
                <w:rFonts w:cs="Arial"/>
              </w:rPr>
            </w:pPr>
            <w:r w:rsidRPr="002B2206">
              <w:rPr>
                <w:rFonts w:cs="Arial"/>
              </w:rPr>
              <w:t>2026–27</w:t>
            </w:r>
          </w:p>
        </w:tc>
        <w:tc>
          <w:tcPr>
            <w:tcW w:w="3150" w:type="dxa"/>
            <w:tcMar>
              <w:top w:w="43" w:type="dxa"/>
              <w:left w:w="115" w:type="dxa"/>
              <w:bottom w:w="43" w:type="dxa"/>
              <w:right w:w="115" w:type="dxa"/>
            </w:tcMar>
          </w:tcPr>
          <w:p w14:paraId="3078596F" w14:textId="6A308674" w:rsidR="72CC86B1" w:rsidRPr="002B2206" w:rsidRDefault="3EC1041D" w:rsidP="1C9FF33F">
            <w:pPr>
              <w:jc w:val="center"/>
              <w:rPr>
                <w:rFonts w:cs="Arial"/>
              </w:rPr>
            </w:pPr>
            <w:r w:rsidRPr="002B2206">
              <w:rPr>
                <w:rFonts w:cs="Arial"/>
              </w:rPr>
              <w:t>$</w:t>
            </w:r>
            <w:r w:rsidR="4F52A374" w:rsidRPr="002B2206">
              <w:rPr>
                <w:rFonts w:cs="Arial"/>
              </w:rPr>
              <w:t>1</w:t>
            </w:r>
            <w:r w:rsidR="07D922DF" w:rsidRPr="002B2206">
              <w:rPr>
                <w:rFonts w:cs="Arial"/>
              </w:rPr>
              <w:t>6</w:t>
            </w:r>
            <w:r w:rsidR="4F52A374" w:rsidRPr="002B2206">
              <w:rPr>
                <w:rFonts w:cs="Arial"/>
              </w:rPr>
              <w:t>.</w:t>
            </w:r>
            <w:r w:rsidR="1B58640D" w:rsidRPr="002B2206">
              <w:rPr>
                <w:rFonts w:cs="Arial"/>
              </w:rPr>
              <w:t>9</w:t>
            </w:r>
            <w:r w:rsidRPr="002B2206">
              <w:rPr>
                <w:rFonts w:cs="Arial"/>
              </w:rPr>
              <w:t xml:space="preserve"> million</w:t>
            </w:r>
          </w:p>
        </w:tc>
        <w:tc>
          <w:tcPr>
            <w:tcW w:w="4500" w:type="dxa"/>
            <w:tcMar>
              <w:top w:w="43" w:type="dxa"/>
              <w:left w:w="115" w:type="dxa"/>
              <w:bottom w:w="43" w:type="dxa"/>
              <w:right w:w="115" w:type="dxa"/>
            </w:tcMar>
          </w:tcPr>
          <w:p w14:paraId="04C93AA1" w14:textId="7ECE06C7" w:rsidR="20A29BAE" w:rsidRPr="002B2206" w:rsidRDefault="20A29BAE" w:rsidP="1C9FF33F">
            <w:pPr>
              <w:jc w:val="center"/>
              <w:rPr>
                <w:rFonts w:cs="Arial"/>
              </w:rPr>
            </w:pPr>
            <w:r w:rsidRPr="002B2206">
              <w:rPr>
                <w:rFonts w:cs="Arial"/>
              </w:rPr>
              <w:t>2025–26 test administration</w:t>
            </w:r>
          </w:p>
        </w:tc>
      </w:tr>
      <w:tr w:rsidR="009C0DF6" w:rsidRPr="002B2206" w14:paraId="2851567F" w14:textId="77777777" w:rsidTr="42DADDF7">
        <w:trPr>
          <w:cantSplit/>
          <w:trHeight w:val="300"/>
        </w:trPr>
        <w:tc>
          <w:tcPr>
            <w:tcW w:w="1890" w:type="dxa"/>
            <w:tcMar>
              <w:top w:w="43" w:type="dxa"/>
              <w:left w:w="115" w:type="dxa"/>
              <w:bottom w:w="43" w:type="dxa"/>
              <w:right w:w="115" w:type="dxa"/>
            </w:tcMar>
          </w:tcPr>
          <w:p w14:paraId="531B42EB" w14:textId="59C7A22D" w:rsidR="009C0DF6" w:rsidRPr="002B2206" w:rsidRDefault="584C1E1E" w:rsidP="1C9FF33F">
            <w:pPr>
              <w:jc w:val="center"/>
              <w:rPr>
                <w:rFonts w:cs="Arial"/>
              </w:rPr>
            </w:pPr>
            <w:r w:rsidRPr="002B2206">
              <w:rPr>
                <w:rFonts w:cs="Arial"/>
              </w:rPr>
              <w:t>202</w:t>
            </w:r>
            <w:r w:rsidR="1469D3C8" w:rsidRPr="002B2206">
              <w:rPr>
                <w:rFonts w:cs="Arial"/>
              </w:rPr>
              <w:t>7–28</w:t>
            </w:r>
          </w:p>
        </w:tc>
        <w:tc>
          <w:tcPr>
            <w:tcW w:w="3150" w:type="dxa"/>
            <w:tcMar>
              <w:top w:w="43" w:type="dxa"/>
              <w:left w:w="115" w:type="dxa"/>
              <w:bottom w:w="43" w:type="dxa"/>
              <w:right w:w="115" w:type="dxa"/>
            </w:tcMar>
          </w:tcPr>
          <w:p w14:paraId="57E314A6" w14:textId="4F4E9433" w:rsidR="009C0DF6" w:rsidRPr="002B2206" w:rsidRDefault="1469D3C8" w:rsidP="1C9FF33F">
            <w:pPr>
              <w:jc w:val="center"/>
              <w:rPr>
                <w:rFonts w:cs="Arial"/>
              </w:rPr>
            </w:pPr>
            <w:r w:rsidRPr="002B2206">
              <w:rPr>
                <w:rFonts w:cs="Arial"/>
              </w:rPr>
              <w:t>$16.9 million</w:t>
            </w:r>
          </w:p>
        </w:tc>
        <w:tc>
          <w:tcPr>
            <w:tcW w:w="4500" w:type="dxa"/>
            <w:tcMar>
              <w:top w:w="43" w:type="dxa"/>
              <w:left w:w="115" w:type="dxa"/>
              <w:bottom w:w="43" w:type="dxa"/>
              <w:right w:w="115" w:type="dxa"/>
            </w:tcMar>
          </w:tcPr>
          <w:p w14:paraId="3D9C17FF" w14:textId="1D47C283" w:rsidR="009C0DF6" w:rsidRPr="002B2206" w:rsidRDefault="1469D3C8" w:rsidP="1C9FF33F">
            <w:pPr>
              <w:jc w:val="center"/>
              <w:rPr>
                <w:rFonts w:cs="Arial"/>
              </w:rPr>
            </w:pPr>
            <w:r w:rsidRPr="002B2206">
              <w:rPr>
                <w:rFonts w:cs="Arial"/>
              </w:rPr>
              <w:t>2026–27 test administration</w:t>
            </w:r>
          </w:p>
        </w:tc>
      </w:tr>
      <w:tr w:rsidR="794D0143" w:rsidRPr="002B2206" w14:paraId="36240B5D" w14:textId="77777777" w:rsidTr="42DADDF7">
        <w:trPr>
          <w:cantSplit/>
          <w:trHeight w:val="300"/>
        </w:trPr>
        <w:tc>
          <w:tcPr>
            <w:tcW w:w="1890" w:type="dxa"/>
            <w:tcMar>
              <w:top w:w="43" w:type="dxa"/>
              <w:left w:w="115" w:type="dxa"/>
              <w:bottom w:w="43" w:type="dxa"/>
              <w:right w:w="115" w:type="dxa"/>
            </w:tcMar>
          </w:tcPr>
          <w:p w14:paraId="19E30EB4" w14:textId="1AD71264" w:rsidR="51F20560" w:rsidRPr="002B2206" w:rsidRDefault="51F20560" w:rsidP="794D0143">
            <w:pPr>
              <w:jc w:val="center"/>
              <w:rPr>
                <w:rFonts w:cs="Arial"/>
              </w:rPr>
            </w:pPr>
            <w:r w:rsidRPr="002B2206">
              <w:rPr>
                <w:rFonts w:cs="Arial"/>
              </w:rPr>
              <w:t>2028</w:t>
            </w:r>
            <w:r w:rsidR="05A785A9" w:rsidRPr="002B2206">
              <w:rPr>
                <w:rFonts w:cs="Arial"/>
              </w:rPr>
              <w:t>–</w:t>
            </w:r>
            <w:r w:rsidRPr="002B2206">
              <w:rPr>
                <w:rFonts w:cs="Arial"/>
              </w:rPr>
              <w:t>29</w:t>
            </w:r>
          </w:p>
        </w:tc>
        <w:tc>
          <w:tcPr>
            <w:tcW w:w="3150" w:type="dxa"/>
            <w:tcMar>
              <w:top w:w="43" w:type="dxa"/>
              <w:left w:w="115" w:type="dxa"/>
              <w:bottom w:w="43" w:type="dxa"/>
              <w:right w:w="115" w:type="dxa"/>
            </w:tcMar>
          </w:tcPr>
          <w:p w14:paraId="7544A792" w14:textId="73C6513A" w:rsidR="591E91BA" w:rsidRPr="002B2206" w:rsidRDefault="450E5FF3" w:rsidP="794D0143">
            <w:pPr>
              <w:jc w:val="center"/>
              <w:rPr>
                <w:rFonts w:cs="Arial"/>
              </w:rPr>
            </w:pPr>
            <w:r w:rsidRPr="002B2206">
              <w:rPr>
                <w:rFonts w:cs="Arial"/>
              </w:rPr>
              <w:t>$16.9 million</w:t>
            </w:r>
          </w:p>
        </w:tc>
        <w:tc>
          <w:tcPr>
            <w:tcW w:w="4500" w:type="dxa"/>
            <w:tcMar>
              <w:top w:w="43" w:type="dxa"/>
              <w:left w:w="115" w:type="dxa"/>
              <w:bottom w:w="43" w:type="dxa"/>
              <w:right w:w="115" w:type="dxa"/>
            </w:tcMar>
          </w:tcPr>
          <w:p w14:paraId="68149A5E" w14:textId="283AD0CD" w:rsidR="591E91BA" w:rsidRPr="002B2206" w:rsidRDefault="450E5FF3" w:rsidP="794D0143">
            <w:pPr>
              <w:jc w:val="center"/>
              <w:rPr>
                <w:rFonts w:cs="Arial"/>
              </w:rPr>
            </w:pPr>
            <w:r w:rsidRPr="002B2206">
              <w:rPr>
                <w:rFonts w:cs="Arial"/>
              </w:rPr>
              <w:t>2027–28 test administration</w:t>
            </w:r>
          </w:p>
        </w:tc>
      </w:tr>
    </w:tbl>
    <w:p w14:paraId="5F7ABDDD" w14:textId="782A13DF" w:rsidR="00DC601B" w:rsidRPr="002B2206" w:rsidRDefault="59746E88" w:rsidP="00DC601B">
      <w:pPr>
        <w:spacing w:before="360" w:after="240"/>
        <w:ind w:right="-187"/>
        <w:rPr>
          <w:rFonts w:eastAsia="Calibri" w:cs="Arial"/>
        </w:rPr>
      </w:pPr>
      <w:r w:rsidRPr="002B2206">
        <w:rPr>
          <w:rFonts w:eastAsia="Calibri" w:cs="Arial"/>
        </w:rPr>
        <w:t>These projections are based on the current</w:t>
      </w:r>
      <w:r w:rsidR="00EE01FF" w:rsidRPr="002B2206">
        <w:rPr>
          <w:rFonts w:eastAsia="Calibri" w:cs="Arial"/>
        </w:rPr>
        <w:t>,</w:t>
      </w:r>
      <w:r w:rsidR="001B2C45" w:rsidRPr="002B2206">
        <w:rPr>
          <w:rFonts w:eastAsia="Calibri" w:cs="Arial"/>
        </w:rPr>
        <w:t xml:space="preserve"> </w:t>
      </w:r>
      <w:r w:rsidRPr="002B2206">
        <w:rPr>
          <w:rFonts w:eastAsia="Calibri" w:cs="Arial"/>
        </w:rPr>
        <w:t xml:space="preserve">approved CAASPP apportionment rates. The SBE may modify the amount to be apportioned in subsequent years to address changes to LEA test administration activities. Any adjustment to the CAASPP apportionment rates that will increase the total amount apportioned annually will require DOF approval. </w:t>
      </w:r>
    </w:p>
    <w:p w14:paraId="6695CD9F" w14:textId="1880B3E0" w:rsidR="00DC601B" w:rsidRPr="002B2206" w:rsidRDefault="7541B972" w:rsidP="00333F91">
      <w:pPr>
        <w:pStyle w:val="Heading3"/>
      </w:pPr>
      <w:bookmarkStart w:id="99" w:name="_Toc2346326"/>
      <w:bookmarkStart w:id="100" w:name="_Toc94884286"/>
      <w:bookmarkStart w:id="101" w:name="_Toc138338979"/>
      <w:r w:rsidRPr="002B2206">
        <w:t xml:space="preserve">Cost Projection Variations of </w:t>
      </w:r>
      <w:r w:rsidR="00EE01FF" w:rsidRPr="002B2206">
        <w:t xml:space="preserve">2021–25 </w:t>
      </w:r>
      <w:r w:rsidRPr="002B2206">
        <w:t>Proposed Budgets</w:t>
      </w:r>
      <w:bookmarkEnd w:id="99"/>
      <w:bookmarkEnd w:id="100"/>
      <w:bookmarkEnd w:id="101"/>
    </w:p>
    <w:p w14:paraId="1BFE384A" w14:textId="0317A3CB" w:rsidR="00DC601B" w:rsidRPr="002B2206" w:rsidRDefault="59746E88" w:rsidP="00DC601B">
      <w:pPr>
        <w:keepNext/>
        <w:spacing w:after="240"/>
        <w:rPr>
          <w:rFonts w:eastAsia="Calibri" w:cs="Arial"/>
        </w:rPr>
      </w:pPr>
      <w:r w:rsidRPr="002B2206">
        <w:rPr>
          <w:rFonts w:eastAsia="Calibri" w:cs="Arial"/>
        </w:rPr>
        <w:t>The 202</w:t>
      </w:r>
      <w:r w:rsidR="00EE01FF" w:rsidRPr="002B2206">
        <w:rPr>
          <w:rFonts w:eastAsia="Calibri" w:cs="Arial"/>
        </w:rPr>
        <w:t>1</w:t>
      </w:r>
      <w:r w:rsidRPr="002B2206">
        <w:rPr>
          <w:rFonts w:eastAsia="Calibri" w:cs="Arial"/>
        </w:rPr>
        <w:t>, 2022</w:t>
      </w:r>
      <w:r w:rsidR="4AF70E5F" w:rsidRPr="002B2206">
        <w:rPr>
          <w:rFonts w:eastAsia="Calibri" w:cs="Arial"/>
        </w:rPr>
        <w:t>, 2023,</w:t>
      </w:r>
      <w:r w:rsidRPr="002B2206">
        <w:rPr>
          <w:rFonts w:eastAsia="Calibri" w:cs="Arial"/>
        </w:rPr>
        <w:t xml:space="preserve"> </w:t>
      </w:r>
      <w:r w:rsidR="5EB4BC79" w:rsidRPr="002B2206">
        <w:rPr>
          <w:rFonts w:eastAsia="Calibri" w:cs="Arial"/>
        </w:rPr>
        <w:t>2024,</w:t>
      </w:r>
      <w:r w:rsidR="00904688" w:rsidRPr="002B2206">
        <w:rPr>
          <w:rFonts w:eastAsia="Calibri" w:cs="Arial"/>
        </w:rPr>
        <w:t xml:space="preserve"> and 2025 Budget Act</w:t>
      </w:r>
      <w:r w:rsidR="00EE01FF" w:rsidRPr="002B2206">
        <w:rPr>
          <w:rFonts w:eastAsia="Calibri" w:cs="Arial"/>
        </w:rPr>
        <w:t>s</w:t>
      </w:r>
      <w:r w:rsidR="5EB4BC79" w:rsidRPr="002B2206">
        <w:rPr>
          <w:rFonts w:eastAsia="Calibri" w:cs="Arial"/>
        </w:rPr>
        <w:t xml:space="preserve"> </w:t>
      </w:r>
      <w:r w:rsidRPr="002B2206">
        <w:rPr>
          <w:rFonts w:eastAsia="Calibri" w:cs="Arial"/>
        </w:rPr>
        <w:t xml:space="preserve">all provided sufficient funding for CAASPP contract costs and apportionment costs. The total Budget Act funding, per year, for various CAASPP contract costs, </w:t>
      </w:r>
      <w:r w:rsidR="00EE01FF" w:rsidRPr="002B2206">
        <w:rPr>
          <w:rFonts w:eastAsia="Calibri" w:cs="Arial"/>
        </w:rPr>
        <w:t>was</w:t>
      </w:r>
      <w:r w:rsidRPr="002B2206">
        <w:rPr>
          <w:rFonts w:eastAsia="Calibri" w:cs="Arial"/>
        </w:rPr>
        <w:t xml:space="preserve"> as follows:</w:t>
      </w:r>
    </w:p>
    <w:p w14:paraId="5D6498C2" w14:textId="2CA7851A" w:rsidR="00DC601B" w:rsidRPr="002B2206" w:rsidRDefault="59746E88" w:rsidP="000E49B9">
      <w:pPr>
        <w:numPr>
          <w:ilvl w:val="0"/>
          <w:numId w:val="24"/>
        </w:numPr>
        <w:rPr>
          <w:rFonts w:eastAsia="MS Mincho" w:cs="Arial"/>
        </w:rPr>
      </w:pPr>
      <w:r w:rsidRPr="002B2206">
        <w:rPr>
          <w:rFonts w:eastAsia="Calibri" w:cs="Arial"/>
        </w:rPr>
        <w:t>2021</w:t>
      </w:r>
      <w:r w:rsidR="00EE01FF" w:rsidRPr="002B2206">
        <w:rPr>
          <w:rFonts w:eastAsia="Calibri" w:cs="Arial"/>
        </w:rPr>
        <w:t>:</w:t>
      </w:r>
      <w:r w:rsidR="00E61662" w:rsidRPr="002B2206">
        <w:rPr>
          <w:rFonts w:eastAsia="Arial" w:cs="Arial"/>
          <w:color w:val="000000" w:themeColor="text1"/>
        </w:rPr>
        <w:t xml:space="preserve"> </w:t>
      </w:r>
      <w:r w:rsidRPr="002B2206">
        <w:rPr>
          <w:rFonts w:eastAsia="Arial" w:cs="Arial"/>
          <w:color w:val="000000" w:themeColor="text1"/>
        </w:rPr>
        <w:t>$8</w:t>
      </w:r>
      <w:r w:rsidR="7F1A270E" w:rsidRPr="002B2206">
        <w:rPr>
          <w:rFonts w:eastAsia="Arial" w:cs="Arial"/>
          <w:color w:val="000000" w:themeColor="text1"/>
        </w:rPr>
        <w:t>7</w:t>
      </w:r>
      <w:r w:rsidRPr="002B2206">
        <w:rPr>
          <w:rFonts w:eastAsia="Arial" w:cs="Arial"/>
          <w:color w:val="000000" w:themeColor="text1"/>
        </w:rPr>
        <w:t xml:space="preserve"> million</w:t>
      </w:r>
    </w:p>
    <w:p w14:paraId="77453612" w14:textId="0636D207" w:rsidR="00DC601B" w:rsidRPr="002B2206" w:rsidRDefault="59746E88" w:rsidP="000E49B9">
      <w:pPr>
        <w:numPr>
          <w:ilvl w:val="0"/>
          <w:numId w:val="24"/>
        </w:numPr>
        <w:rPr>
          <w:rFonts w:eastAsia="Arial" w:cs="Arial"/>
          <w:color w:val="000000"/>
        </w:rPr>
      </w:pPr>
      <w:r w:rsidRPr="002B2206">
        <w:rPr>
          <w:rFonts w:eastAsia="Arial" w:cs="Arial"/>
          <w:color w:val="000000" w:themeColor="text1"/>
        </w:rPr>
        <w:t>2022</w:t>
      </w:r>
      <w:r w:rsidR="00EE01FF" w:rsidRPr="002B2206">
        <w:rPr>
          <w:rFonts w:eastAsia="Arial" w:cs="Arial"/>
          <w:color w:val="000000" w:themeColor="text1"/>
        </w:rPr>
        <w:t>:</w:t>
      </w:r>
      <w:r w:rsidR="00E61662" w:rsidRPr="002B2206">
        <w:rPr>
          <w:rFonts w:eastAsia="Arial" w:cs="Arial"/>
          <w:color w:val="000000" w:themeColor="text1"/>
        </w:rPr>
        <w:t xml:space="preserve"> </w:t>
      </w:r>
      <w:r w:rsidRPr="002B2206">
        <w:rPr>
          <w:rFonts w:eastAsia="Arial" w:cs="Arial"/>
          <w:color w:val="000000" w:themeColor="text1"/>
        </w:rPr>
        <w:t>$72.9 million</w:t>
      </w:r>
      <w:bookmarkStart w:id="102" w:name="_Hlk42507242"/>
      <w:bookmarkEnd w:id="102"/>
    </w:p>
    <w:p w14:paraId="4EEA6A8E" w14:textId="0E8785B2" w:rsidR="1C768A30" w:rsidRPr="002B2206" w:rsidRDefault="2B82F444" w:rsidP="1C9FF33F">
      <w:pPr>
        <w:numPr>
          <w:ilvl w:val="0"/>
          <w:numId w:val="24"/>
        </w:numPr>
        <w:rPr>
          <w:rFonts w:eastAsia="Arial" w:cs="Arial"/>
          <w:color w:val="000000" w:themeColor="text1"/>
        </w:rPr>
      </w:pPr>
      <w:r w:rsidRPr="002B2206">
        <w:rPr>
          <w:rFonts w:eastAsia="Arial" w:cs="Arial"/>
          <w:color w:val="000000" w:themeColor="text1"/>
        </w:rPr>
        <w:t>2023</w:t>
      </w:r>
      <w:r w:rsidR="00EE01FF" w:rsidRPr="002B2206">
        <w:rPr>
          <w:rFonts w:eastAsia="Arial" w:cs="Arial"/>
          <w:color w:val="000000" w:themeColor="text1"/>
        </w:rPr>
        <w:t>:</w:t>
      </w:r>
      <w:r w:rsidR="00E61662" w:rsidRPr="002B2206">
        <w:rPr>
          <w:rFonts w:eastAsia="Arial" w:cs="Arial"/>
          <w:color w:val="000000" w:themeColor="text1"/>
        </w:rPr>
        <w:t xml:space="preserve"> </w:t>
      </w:r>
      <w:r w:rsidRPr="002B2206">
        <w:rPr>
          <w:rFonts w:eastAsia="Arial" w:cs="Arial"/>
          <w:color w:val="000000" w:themeColor="text1"/>
        </w:rPr>
        <w:t>$75.1 million</w:t>
      </w:r>
    </w:p>
    <w:p w14:paraId="7E94C25B" w14:textId="74BC6FD9" w:rsidR="0A7DD341" w:rsidRPr="002B2206" w:rsidRDefault="0A7DD341" w:rsidP="06A04AF9">
      <w:pPr>
        <w:numPr>
          <w:ilvl w:val="0"/>
          <w:numId w:val="24"/>
        </w:numPr>
        <w:rPr>
          <w:rFonts w:eastAsia="Arial" w:cs="Arial"/>
          <w:color w:val="000000" w:themeColor="text1"/>
        </w:rPr>
      </w:pPr>
      <w:r w:rsidRPr="002B2206">
        <w:rPr>
          <w:rFonts w:eastAsia="Arial" w:cs="Arial"/>
          <w:color w:val="000000" w:themeColor="text1"/>
        </w:rPr>
        <w:t>2024</w:t>
      </w:r>
      <w:r w:rsidR="00EE01FF" w:rsidRPr="002B2206">
        <w:rPr>
          <w:rFonts w:eastAsia="Arial" w:cs="Arial"/>
          <w:color w:val="000000" w:themeColor="text1"/>
        </w:rPr>
        <w:t>:</w:t>
      </w:r>
      <w:r w:rsidRPr="002B2206">
        <w:rPr>
          <w:rFonts w:eastAsia="Arial" w:cs="Arial"/>
          <w:color w:val="000000" w:themeColor="text1"/>
        </w:rPr>
        <w:t xml:space="preserve"> $</w:t>
      </w:r>
      <w:r w:rsidR="6F89DE1A" w:rsidRPr="002B2206">
        <w:rPr>
          <w:rFonts w:eastAsia="Arial" w:cs="Arial"/>
          <w:color w:val="000000" w:themeColor="text1"/>
        </w:rPr>
        <w:t>76.4 million</w:t>
      </w:r>
    </w:p>
    <w:p w14:paraId="39F3847B" w14:textId="57FF3801" w:rsidR="5F5503A3" w:rsidRPr="002B2206" w:rsidRDefault="5C6237E2" w:rsidP="794D0143">
      <w:pPr>
        <w:numPr>
          <w:ilvl w:val="0"/>
          <w:numId w:val="24"/>
        </w:numPr>
        <w:rPr>
          <w:rFonts w:eastAsia="Arial" w:cs="Arial"/>
          <w:color w:val="000000" w:themeColor="text1"/>
        </w:rPr>
      </w:pPr>
      <w:r w:rsidRPr="002B2206">
        <w:rPr>
          <w:rFonts w:eastAsia="Arial" w:cs="Arial"/>
          <w:color w:val="000000" w:themeColor="text1"/>
        </w:rPr>
        <w:lastRenderedPageBreak/>
        <w:t>2025</w:t>
      </w:r>
      <w:r w:rsidR="00EE01FF" w:rsidRPr="002B2206">
        <w:rPr>
          <w:rFonts w:eastAsia="Arial" w:cs="Arial"/>
          <w:color w:val="000000" w:themeColor="text1"/>
        </w:rPr>
        <w:t>:</w:t>
      </w:r>
      <w:r w:rsidR="348B004F" w:rsidRPr="002B2206">
        <w:rPr>
          <w:rFonts w:eastAsia="Arial" w:cs="Arial"/>
          <w:color w:val="000000" w:themeColor="text1"/>
        </w:rPr>
        <w:t xml:space="preserve"> $7</w:t>
      </w:r>
      <w:r w:rsidR="0013569A" w:rsidRPr="002B2206">
        <w:rPr>
          <w:rFonts w:eastAsia="Arial" w:cs="Arial"/>
          <w:color w:val="000000" w:themeColor="text1"/>
        </w:rPr>
        <w:t>5</w:t>
      </w:r>
      <w:r w:rsidR="348B004F" w:rsidRPr="002B2206">
        <w:rPr>
          <w:rFonts w:eastAsia="Arial" w:cs="Arial"/>
          <w:color w:val="000000" w:themeColor="text1"/>
        </w:rPr>
        <w:t>.</w:t>
      </w:r>
      <w:r w:rsidR="0013569A" w:rsidRPr="002B2206">
        <w:rPr>
          <w:rFonts w:eastAsia="Arial" w:cs="Arial"/>
          <w:color w:val="000000" w:themeColor="text1"/>
        </w:rPr>
        <w:t>9</w:t>
      </w:r>
      <w:r w:rsidR="348B004F" w:rsidRPr="002B2206">
        <w:rPr>
          <w:rFonts w:eastAsia="Arial" w:cs="Arial"/>
          <w:color w:val="000000" w:themeColor="text1"/>
        </w:rPr>
        <w:t xml:space="preserve"> million</w:t>
      </w:r>
    </w:p>
    <w:p w14:paraId="35384A73" w14:textId="77777777" w:rsidR="00DC601B" w:rsidRPr="002B2206" w:rsidRDefault="00DC601B" w:rsidP="00333F91">
      <w:pPr>
        <w:pStyle w:val="Heading3"/>
        <w:rPr>
          <w:i/>
          <w:iCs/>
        </w:rPr>
      </w:pPr>
      <w:bookmarkStart w:id="103" w:name="_Toc94884287"/>
      <w:bookmarkStart w:id="104" w:name="_Toc138338980"/>
      <w:r w:rsidRPr="002B2206">
        <w:t>California Assessment of Student Performance and Progress Timeline</w:t>
      </w:r>
      <w:bookmarkEnd w:id="103"/>
      <w:bookmarkEnd w:id="104"/>
    </w:p>
    <w:p w14:paraId="4B8CE5A2" w14:textId="6914D36E" w:rsidR="00DC601B" w:rsidRPr="002B2206" w:rsidRDefault="75CECC10" w:rsidP="00DC601B">
      <w:pPr>
        <w:spacing w:after="240"/>
        <w:rPr>
          <w:rFonts w:eastAsia="Calibri" w:cs="Arial"/>
        </w:rPr>
      </w:pPr>
      <w:r w:rsidRPr="002B2206">
        <w:rPr>
          <w:rFonts w:eastAsia="Calibri" w:cs="Arial"/>
        </w:rPr>
        <w:t xml:space="preserve">The CAASPP timeline shown in </w:t>
      </w:r>
      <w:r w:rsidR="00AC7F42" w:rsidRPr="002B2206">
        <w:rPr>
          <w:rFonts w:eastAsia="Calibri" w:cs="Arial"/>
        </w:rPr>
        <w:t>T</w:t>
      </w:r>
      <w:r w:rsidRPr="002B2206">
        <w:rPr>
          <w:rFonts w:eastAsia="Calibri" w:cs="Arial"/>
        </w:rPr>
        <w:t xml:space="preserve">able </w:t>
      </w:r>
      <w:r w:rsidR="397659E6" w:rsidRPr="002B2206">
        <w:rPr>
          <w:rFonts w:eastAsia="Calibri" w:cs="Arial"/>
        </w:rPr>
        <w:t>8</w:t>
      </w:r>
      <w:r w:rsidRPr="002B2206">
        <w:rPr>
          <w:rFonts w:eastAsia="Calibri" w:cs="Arial"/>
        </w:rPr>
        <w:t xml:space="preserve"> provides information on the assessments that are anticipated to be a part of each CAASPP test administration per FY.</w:t>
      </w:r>
    </w:p>
    <w:p w14:paraId="7752591B" w14:textId="5A627C09" w:rsidR="00DC601B" w:rsidRPr="002B2206" w:rsidRDefault="75CECC10" w:rsidP="00DC601B">
      <w:pPr>
        <w:keepNext/>
        <w:spacing w:after="120"/>
        <w:rPr>
          <w:rFonts w:eastAsia="Calibri" w:cs="Arial"/>
          <w:b/>
          <w:bCs/>
        </w:rPr>
      </w:pPr>
      <w:r w:rsidRPr="002B2206">
        <w:rPr>
          <w:rFonts w:eastAsia="Calibri" w:cs="Arial"/>
          <w:b/>
          <w:bCs/>
        </w:rPr>
        <w:t xml:space="preserve">Table </w:t>
      </w:r>
      <w:r w:rsidR="31B74F17" w:rsidRPr="002B2206">
        <w:rPr>
          <w:rFonts w:eastAsia="Calibri" w:cs="Arial"/>
          <w:b/>
          <w:bCs/>
        </w:rPr>
        <w:t>8</w:t>
      </w:r>
      <w:r w:rsidRPr="002B2206">
        <w:rPr>
          <w:rFonts w:eastAsia="Calibri" w:cs="Arial"/>
          <w:b/>
          <w:bCs/>
        </w:rPr>
        <w:t>: CAASPP Timeline</w:t>
      </w:r>
    </w:p>
    <w:tbl>
      <w:tblPr>
        <w:tblStyle w:val="TableGrid1"/>
        <w:tblW w:w="9535" w:type="dxa"/>
        <w:tblLook w:val="04A0" w:firstRow="1" w:lastRow="0" w:firstColumn="1" w:lastColumn="0" w:noHBand="0" w:noVBand="1"/>
        <w:tblDescription w:val="Table 8: CAASPP Timeline"/>
      </w:tblPr>
      <w:tblGrid>
        <w:gridCol w:w="1345"/>
        <w:gridCol w:w="2250"/>
        <w:gridCol w:w="2610"/>
        <w:gridCol w:w="3330"/>
      </w:tblGrid>
      <w:tr w:rsidR="00DC601B" w:rsidRPr="002B2206" w14:paraId="42B5C1CF" w14:textId="77777777" w:rsidTr="42DADDF7">
        <w:trPr>
          <w:cantSplit/>
          <w:trHeight w:val="1134"/>
          <w:tblHeader/>
        </w:trPr>
        <w:tc>
          <w:tcPr>
            <w:tcW w:w="1345" w:type="dxa"/>
            <w:shd w:val="clear" w:color="auto" w:fill="9CC2E5" w:themeFill="accent5" w:themeFillTint="99"/>
            <w:tcMar>
              <w:top w:w="43" w:type="dxa"/>
              <w:left w:w="115" w:type="dxa"/>
              <w:bottom w:w="43" w:type="dxa"/>
              <w:right w:w="115" w:type="dxa"/>
            </w:tcMar>
            <w:vAlign w:val="center"/>
          </w:tcPr>
          <w:p w14:paraId="2D31582C" w14:textId="7EED1F9C" w:rsidR="00DC601B" w:rsidRPr="002B2206" w:rsidRDefault="00DC601B" w:rsidP="00DC601B">
            <w:pPr>
              <w:keepNext/>
              <w:jc w:val="center"/>
              <w:rPr>
                <w:rFonts w:cs="Arial"/>
                <w:b/>
              </w:rPr>
            </w:pPr>
            <w:r w:rsidRPr="002B2206">
              <w:rPr>
                <w:rFonts w:cs="Arial"/>
                <w:b/>
              </w:rPr>
              <w:t>Fiscal Year</w:t>
            </w:r>
          </w:p>
        </w:tc>
        <w:tc>
          <w:tcPr>
            <w:tcW w:w="2250" w:type="dxa"/>
            <w:shd w:val="clear" w:color="auto" w:fill="9CC2E5" w:themeFill="accent5" w:themeFillTint="99"/>
            <w:tcMar>
              <w:top w:w="43" w:type="dxa"/>
              <w:left w:w="115" w:type="dxa"/>
              <w:bottom w:w="43" w:type="dxa"/>
              <w:right w:w="115" w:type="dxa"/>
            </w:tcMar>
            <w:vAlign w:val="center"/>
          </w:tcPr>
          <w:p w14:paraId="59105119" w14:textId="77777777" w:rsidR="00DC601B" w:rsidRPr="002B2206" w:rsidRDefault="00DC601B" w:rsidP="00DC601B">
            <w:pPr>
              <w:keepNext/>
              <w:jc w:val="center"/>
              <w:rPr>
                <w:rFonts w:cs="Arial"/>
                <w:b/>
              </w:rPr>
            </w:pPr>
            <w:r w:rsidRPr="002B2206">
              <w:rPr>
                <w:rFonts w:cs="Arial"/>
                <w:b/>
              </w:rPr>
              <w:t>Test Administrations</w:t>
            </w:r>
          </w:p>
        </w:tc>
        <w:tc>
          <w:tcPr>
            <w:tcW w:w="2610" w:type="dxa"/>
            <w:shd w:val="clear" w:color="auto" w:fill="9CC2E5" w:themeFill="accent5" w:themeFillTint="99"/>
            <w:tcMar>
              <w:top w:w="43" w:type="dxa"/>
              <w:left w:w="115" w:type="dxa"/>
              <w:bottom w:w="43" w:type="dxa"/>
              <w:right w:w="115" w:type="dxa"/>
            </w:tcMar>
            <w:vAlign w:val="center"/>
          </w:tcPr>
          <w:p w14:paraId="62040000" w14:textId="77777777" w:rsidR="00DC601B" w:rsidRPr="002B2206" w:rsidRDefault="00DC601B" w:rsidP="00DC601B">
            <w:pPr>
              <w:keepNext/>
              <w:jc w:val="center"/>
              <w:rPr>
                <w:rFonts w:cs="Arial"/>
                <w:b/>
              </w:rPr>
            </w:pPr>
            <w:r w:rsidRPr="002B2206">
              <w:rPr>
                <w:rFonts w:cs="Arial"/>
                <w:b/>
              </w:rPr>
              <w:t>Operational Assessments</w:t>
            </w:r>
          </w:p>
        </w:tc>
        <w:tc>
          <w:tcPr>
            <w:tcW w:w="3330" w:type="dxa"/>
            <w:shd w:val="clear" w:color="auto" w:fill="9CC2E5" w:themeFill="accent5" w:themeFillTint="99"/>
            <w:tcMar>
              <w:top w:w="43" w:type="dxa"/>
              <w:left w:w="115" w:type="dxa"/>
              <w:bottom w:w="43" w:type="dxa"/>
              <w:right w:w="115" w:type="dxa"/>
            </w:tcMar>
            <w:vAlign w:val="center"/>
          </w:tcPr>
          <w:p w14:paraId="4E80EA9F" w14:textId="77777777" w:rsidR="00DC601B" w:rsidRPr="002B2206" w:rsidRDefault="00DC601B" w:rsidP="00DC601B">
            <w:pPr>
              <w:keepNext/>
              <w:jc w:val="center"/>
              <w:rPr>
                <w:rFonts w:cs="Arial"/>
                <w:b/>
              </w:rPr>
            </w:pPr>
            <w:r w:rsidRPr="002B2206">
              <w:rPr>
                <w:rFonts w:cs="Arial"/>
                <w:b/>
              </w:rPr>
              <w:t>Assessments Undergoing Census or Sample Pilot and Field Testing</w:t>
            </w:r>
          </w:p>
        </w:tc>
      </w:tr>
      <w:tr w:rsidR="00DC601B" w:rsidRPr="002B2206" w14:paraId="24A1C3ED" w14:textId="77777777" w:rsidTr="42DADDF7">
        <w:trPr>
          <w:cantSplit/>
          <w:trHeight w:val="748"/>
        </w:trPr>
        <w:tc>
          <w:tcPr>
            <w:tcW w:w="1345" w:type="dxa"/>
            <w:tcMar>
              <w:top w:w="43" w:type="dxa"/>
              <w:left w:w="115" w:type="dxa"/>
              <w:bottom w:w="43" w:type="dxa"/>
              <w:right w:w="115" w:type="dxa"/>
            </w:tcMar>
          </w:tcPr>
          <w:p w14:paraId="226C3826" w14:textId="77777777" w:rsidR="00DC601B" w:rsidRPr="002B2206" w:rsidRDefault="00DC601B" w:rsidP="00DC601B">
            <w:pPr>
              <w:jc w:val="center"/>
              <w:rPr>
                <w:rFonts w:cs="Arial"/>
                <w:sz w:val="20"/>
                <w:szCs w:val="20"/>
              </w:rPr>
            </w:pPr>
            <w:r w:rsidRPr="002B2206">
              <w:rPr>
                <w:rFonts w:cs="Arial"/>
              </w:rPr>
              <w:t>2024–25</w:t>
            </w:r>
          </w:p>
        </w:tc>
        <w:tc>
          <w:tcPr>
            <w:tcW w:w="2250" w:type="dxa"/>
            <w:tcMar>
              <w:top w:w="43" w:type="dxa"/>
              <w:left w:w="115" w:type="dxa"/>
              <w:bottom w:w="43" w:type="dxa"/>
              <w:right w:w="115" w:type="dxa"/>
            </w:tcMar>
          </w:tcPr>
          <w:p w14:paraId="2CB2CB4B" w14:textId="54C86776" w:rsidR="00DC601B" w:rsidRPr="002B2206" w:rsidRDefault="00DC601B" w:rsidP="00DC601B">
            <w:pPr>
              <w:jc w:val="center"/>
              <w:rPr>
                <w:rFonts w:cs="Arial"/>
                <w:sz w:val="20"/>
                <w:szCs w:val="20"/>
              </w:rPr>
            </w:pPr>
            <w:r w:rsidRPr="002B2206">
              <w:rPr>
                <w:rFonts w:cs="Arial"/>
              </w:rPr>
              <w:t>2023–24 test administration and 2024–25 test administration</w:t>
            </w:r>
          </w:p>
        </w:tc>
        <w:tc>
          <w:tcPr>
            <w:tcW w:w="2610" w:type="dxa"/>
            <w:tcMar>
              <w:top w:w="43" w:type="dxa"/>
              <w:left w:w="115" w:type="dxa"/>
              <w:bottom w:w="43" w:type="dxa"/>
              <w:right w:w="115" w:type="dxa"/>
            </w:tcMar>
          </w:tcPr>
          <w:p w14:paraId="622DCCA4" w14:textId="078E5338" w:rsidR="00DC601B" w:rsidRPr="002B2206" w:rsidRDefault="00DC601B" w:rsidP="00DC601B">
            <w:pPr>
              <w:jc w:val="center"/>
              <w:rPr>
                <w:rFonts w:cs="Arial"/>
                <w:sz w:val="20"/>
                <w:szCs w:val="20"/>
              </w:rPr>
            </w:pPr>
            <w:r w:rsidRPr="002B2206">
              <w:rPr>
                <w:rFonts w:cs="Arial"/>
              </w:rPr>
              <w:t>Smarter Balanced ELA and mathematics</w:t>
            </w:r>
            <w:r w:rsidR="00EE01FF" w:rsidRPr="002B2206">
              <w:rPr>
                <w:rFonts w:cs="Arial"/>
              </w:rPr>
              <w:t>;</w:t>
            </w:r>
            <w:r w:rsidRPr="002B2206">
              <w:rPr>
                <w:rFonts w:cs="Arial"/>
              </w:rPr>
              <w:t xml:space="preserve"> CAST</w:t>
            </w:r>
            <w:r w:rsidR="00EE01FF" w:rsidRPr="002B2206">
              <w:rPr>
                <w:rFonts w:cs="Arial"/>
              </w:rPr>
              <w:t>;</w:t>
            </w:r>
            <w:r w:rsidRPr="002B2206">
              <w:rPr>
                <w:rFonts w:cs="Arial"/>
              </w:rPr>
              <w:t xml:space="preserve"> CAAs for ELA, mathematics, and Science</w:t>
            </w:r>
            <w:r w:rsidR="00EE01FF" w:rsidRPr="002B2206">
              <w:rPr>
                <w:rFonts w:cs="Arial"/>
              </w:rPr>
              <w:t>;</w:t>
            </w:r>
            <w:r w:rsidRPr="002B2206">
              <w:rPr>
                <w:rFonts w:cs="Arial"/>
              </w:rPr>
              <w:t xml:space="preserve"> CSA</w:t>
            </w:r>
          </w:p>
        </w:tc>
        <w:tc>
          <w:tcPr>
            <w:tcW w:w="3330" w:type="dxa"/>
            <w:tcMar>
              <w:top w:w="43" w:type="dxa"/>
              <w:left w:w="115" w:type="dxa"/>
              <w:bottom w:w="43" w:type="dxa"/>
              <w:right w:w="115" w:type="dxa"/>
            </w:tcMar>
          </w:tcPr>
          <w:p w14:paraId="1210ABF6" w14:textId="2C32B1A2" w:rsidR="00DC601B" w:rsidRPr="002B2206" w:rsidRDefault="00DC601B" w:rsidP="00DC601B">
            <w:pPr>
              <w:jc w:val="center"/>
              <w:rPr>
                <w:rFonts w:cs="Arial"/>
                <w:sz w:val="20"/>
                <w:szCs w:val="20"/>
              </w:rPr>
            </w:pPr>
            <w:r w:rsidRPr="002B2206">
              <w:rPr>
                <w:rFonts w:cs="Arial"/>
              </w:rPr>
              <w:t>CSA</w:t>
            </w:r>
            <w:r w:rsidR="00EE01FF" w:rsidRPr="002B2206">
              <w:rPr>
                <w:rFonts w:cs="Arial"/>
              </w:rPr>
              <w:t>: O</w:t>
            </w:r>
            <w:r w:rsidRPr="002B2206">
              <w:rPr>
                <w:rFonts w:cs="Arial"/>
              </w:rPr>
              <w:t xml:space="preserve">perational with the inclusion of Speaking </w:t>
            </w:r>
            <w:r w:rsidR="06D7D289" w:rsidRPr="002B2206">
              <w:rPr>
                <w:rFonts w:cs="Arial"/>
              </w:rPr>
              <w:t xml:space="preserve">(high school only) </w:t>
            </w:r>
            <w:r w:rsidRPr="002B2206">
              <w:rPr>
                <w:rFonts w:cs="Arial"/>
              </w:rPr>
              <w:t>and full-write items for Writing</w:t>
            </w:r>
          </w:p>
        </w:tc>
      </w:tr>
      <w:tr w:rsidR="00DC601B" w:rsidRPr="002B2206" w14:paraId="1A52D4CB" w14:textId="77777777" w:rsidTr="42DADDF7">
        <w:trPr>
          <w:cantSplit/>
          <w:trHeight w:val="748"/>
        </w:trPr>
        <w:tc>
          <w:tcPr>
            <w:tcW w:w="1345" w:type="dxa"/>
            <w:tcMar>
              <w:top w:w="43" w:type="dxa"/>
              <w:left w:w="115" w:type="dxa"/>
              <w:bottom w:w="43" w:type="dxa"/>
              <w:right w:w="115" w:type="dxa"/>
            </w:tcMar>
          </w:tcPr>
          <w:p w14:paraId="6CE6207B" w14:textId="77777777" w:rsidR="00DC601B" w:rsidRPr="002B2206" w:rsidRDefault="00DC601B" w:rsidP="00DC601B">
            <w:pPr>
              <w:jc w:val="center"/>
              <w:rPr>
                <w:rFonts w:cs="Arial"/>
              </w:rPr>
            </w:pPr>
            <w:r w:rsidRPr="002B2206">
              <w:rPr>
                <w:rFonts w:cs="Arial"/>
              </w:rPr>
              <w:t>2025–26</w:t>
            </w:r>
          </w:p>
        </w:tc>
        <w:tc>
          <w:tcPr>
            <w:tcW w:w="2250" w:type="dxa"/>
            <w:tcMar>
              <w:top w:w="43" w:type="dxa"/>
              <w:left w:w="115" w:type="dxa"/>
              <w:bottom w:w="43" w:type="dxa"/>
              <w:right w:w="115" w:type="dxa"/>
            </w:tcMar>
          </w:tcPr>
          <w:p w14:paraId="5378F02A" w14:textId="77777777" w:rsidR="00DC601B" w:rsidRPr="002B2206" w:rsidRDefault="00DC601B" w:rsidP="00DC601B">
            <w:pPr>
              <w:jc w:val="center"/>
              <w:rPr>
                <w:rFonts w:cs="Arial"/>
              </w:rPr>
            </w:pPr>
            <w:r w:rsidRPr="002B2206">
              <w:rPr>
                <w:rFonts w:cs="Arial"/>
              </w:rPr>
              <w:t>2024–25 test administration and 2025–26 test administration</w:t>
            </w:r>
          </w:p>
        </w:tc>
        <w:tc>
          <w:tcPr>
            <w:tcW w:w="2610" w:type="dxa"/>
            <w:tcMar>
              <w:top w:w="43" w:type="dxa"/>
              <w:left w:w="115" w:type="dxa"/>
              <w:bottom w:w="43" w:type="dxa"/>
              <w:right w:w="115" w:type="dxa"/>
            </w:tcMar>
          </w:tcPr>
          <w:p w14:paraId="61A2613C" w14:textId="6F375913" w:rsidR="00DC601B" w:rsidRPr="002B2206" w:rsidRDefault="00DC601B" w:rsidP="00DC601B">
            <w:pPr>
              <w:jc w:val="center"/>
              <w:rPr>
                <w:rFonts w:cs="Arial"/>
              </w:rPr>
            </w:pPr>
            <w:r w:rsidRPr="002B2206">
              <w:rPr>
                <w:rFonts w:cs="Arial"/>
              </w:rPr>
              <w:t>Smarter Balanced ELA and mathematics</w:t>
            </w:r>
            <w:r w:rsidR="00EE01FF" w:rsidRPr="002B2206">
              <w:rPr>
                <w:rFonts w:cs="Arial"/>
              </w:rPr>
              <w:t>;</w:t>
            </w:r>
            <w:r w:rsidRPr="002B2206">
              <w:rPr>
                <w:rFonts w:cs="Arial"/>
              </w:rPr>
              <w:t xml:space="preserve"> CAST</w:t>
            </w:r>
            <w:r w:rsidR="00EE01FF" w:rsidRPr="002B2206">
              <w:rPr>
                <w:rFonts w:cs="Arial"/>
              </w:rPr>
              <w:t>;</w:t>
            </w:r>
            <w:r w:rsidRPr="002B2206">
              <w:rPr>
                <w:rFonts w:cs="Arial"/>
              </w:rPr>
              <w:t xml:space="preserve"> CAAs for ELA, mathematics, and Science</w:t>
            </w:r>
            <w:r w:rsidR="00EE01FF" w:rsidRPr="002B2206">
              <w:rPr>
                <w:rFonts w:cs="Arial"/>
              </w:rPr>
              <w:t>;</w:t>
            </w:r>
            <w:r w:rsidRPr="002B2206">
              <w:rPr>
                <w:rFonts w:cs="Arial"/>
              </w:rPr>
              <w:t xml:space="preserve"> CSA</w:t>
            </w:r>
          </w:p>
        </w:tc>
        <w:tc>
          <w:tcPr>
            <w:tcW w:w="3330" w:type="dxa"/>
            <w:tcMar>
              <w:top w:w="43" w:type="dxa"/>
              <w:left w:w="115" w:type="dxa"/>
              <w:bottom w:w="43" w:type="dxa"/>
              <w:right w:w="115" w:type="dxa"/>
            </w:tcMar>
          </w:tcPr>
          <w:p w14:paraId="2D791CCE" w14:textId="77777777" w:rsidR="00DC601B" w:rsidRPr="002B2206" w:rsidRDefault="00DC601B" w:rsidP="00DC601B">
            <w:pPr>
              <w:jc w:val="center"/>
              <w:rPr>
                <w:rFonts w:cs="Arial"/>
              </w:rPr>
            </w:pPr>
            <w:r w:rsidRPr="002B2206">
              <w:rPr>
                <w:rFonts w:cs="Arial"/>
              </w:rPr>
              <w:t>None</w:t>
            </w:r>
          </w:p>
        </w:tc>
      </w:tr>
      <w:tr w:rsidR="1C9FF33F" w:rsidRPr="002B2206" w14:paraId="32BC8869" w14:textId="77777777" w:rsidTr="42DADDF7">
        <w:trPr>
          <w:cantSplit/>
          <w:trHeight w:val="748"/>
        </w:trPr>
        <w:tc>
          <w:tcPr>
            <w:tcW w:w="1345" w:type="dxa"/>
            <w:tcMar>
              <w:top w:w="43" w:type="dxa"/>
              <w:left w:w="115" w:type="dxa"/>
              <w:bottom w:w="43" w:type="dxa"/>
              <w:right w:w="115" w:type="dxa"/>
            </w:tcMar>
          </w:tcPr>
          <w:p w14:paraId="177FF733" w14:textId="2720808B" w:rsidR="438136F7" w:rsidRPr="002B2206" w:rsidRDefault="438136F7" w:rsidP="1C9FF33F">
            <w:pPr>
              <w:jc w:val="center"/>
              <w:rPr>
                <w:rFonts w:cs="Arial"/>
              </w:rPr>
            </w:pPr>
            <w:r w:rsidRPr="002B2206">
              <w:rPr>
                <w:rFonts w:cs="Arial"/>
              </w:rPr>
              <w:t>2026–27</w:t>
            </w:r>
          </w:p>
        </w:tc>
        <w:tc>
          <w:tcPr>
            <w:tcW w:w="2250" w:type="dxa"/>
            <w:tcMar>
              <w:top w:w="43" w:type="dxa"/>
              <w:left w:w="115" w:type="dxa"/>
              <w:bottom w:w="43" w:type="dxa"/>
              <w:right w:w="115" w:type="dxa"/>
            </w:tcMar>
          </w:tcPr>
          <w:p w14:paraId="695A2E68" w14:textId="4CCB493F" w:rsidR="438136F7" w:rsidRPr="002B2206" w:rsidRDefault="438136F7" w:rsidP="1C9FF33F">
            <w:pPr>
              <w:jc w:val="center"/>
              <w:rPr>
                <w:rFonts w:cs="Arial"/>
              </w:rPr>
            </w:pPr>
            <w:r w:rsidRPr="002B2206">
              <w:rPr>
                <w:rFonts w:cs="Arial"/>
              </w:rPr>
              <w:t>2025–26 test administration and 2026–27 test administration</w:t>
            </w:r>
          </w:p>
        </w:tc>
        <w:tc>
          <w:tcPr>
            <w:tcW w:w="2610" w:type="dxa"/>
            <w:tcMar>
              <w:top w:w="43" w:type="dxa"/>
              <w:left w:w="115" w:type="dxa"/>
              <w:bottom w:w="43" w:type="dxa"/>
              <w:right w:w="115" w:type="dxa"/>
            </w:tcMar>
          </w:tcPr>
          <w:p w14:paraId="1F722C40" w14:textId="5EFDC1E3" w:rsidR="438136F7" w:rsidRPr="002B2206" w:rsidRDefault="438136F7" w:rsidP="1C9FF33F">
            <w:pPr>
              <w:jc w:val="center"/>
              <w:rPr>
                <w:rFonts w:cs="Arial"/>
              </w:rPr>
            </w:pPr>
            <w:r w:rsidRPr="002B2206">
              <w:rPr>
                <w:rFonts w:cs="Arial"/>
              </w:rPr>
              <w:t>Smarter Balanced ELA and mathematics</w:t>
            </w:r>
            <w:r w:rsidR="00EE01FF" w:rsidRPr="002B2206">
              <w:rPr>
                <w:rFonts w:cs="Arial"/>
              </w:rPr>
              <w:t>;</w:t>
            </w:r>
            <w:r w:rsidRPr="002B2206">
              <w:rPr>
                <w:rFonts w:cs="Arial"/>
              </w:rPr>
              <w:t xml:space="preserve"> CAST</w:t>
            </w:r>
            <w:r w:rsidR="00EE01FF" w:rsidRPr="002B2206">
              <w:rPr>
                <w:rFonts w:cs="Arial"/>
              </w:rPr>
              <w:t>;</w:t>
            </w:r>
            <w:r w:rsidRPr="002B2206">
              <w:rPr>
                <w:rFonts w:cs="Arial"/>
              </w:rPr>
              <w:t xml:space="preserve"> CAAs for ELA, mathematics, and Science</w:t>
            </w:r>
            <w:r w:rsidR="00EE01FF" w:rsidRPr="002B2206">
              <w:rPr>
                <w:rFonts w:cs="Arial"/>
              </w:rPr>
              <w:t>;</w:t>
            </w:r>
            <w:r w:rsidRPr="002B2206">
              <w:rPr>
                <w:rFonts w:cs="Arial"/>
              </w:rPr>
              <w:t xml:space="preserve"> CSA</w:t>
            </w:r>
          </w:p>
        </w:tc>
        <w:tc>
          <w:tcPr>
            <w:tcW w:w="3330" w:type="dxa"/>
            <w:tcMar>
              <w:top w:w="43" w:type="dxa"/>
              <w:left w:w="115" w:type="dxa"/>
              <w:bottom w:w="43" w:type="dxa"/>
              <w:right w:w="115" w:type="dxa"/>
            </w:tcMar>
          </w:tcPr>
          <w:p w14:paraId="0361996B" w14:textId="52F0B0F1" w:rsidR="0A3C04D3" w:rsidRPr="002B2206" w:rsidRDefault="005B012F" w:rsidP="1C9FF33F">
            <w:pPr>
              <w:jc w:val="center"/>
              <w:rPr>
                <w:rFonts w:cs="Arial"/>
              </w:rPr>
            </w:pPr>
            <w:r w:rsidRPr="002B2206">
              <w:rPr>
                <w:rFonts w:cs="Arial"/>
              </w:rPr>
              <w:t>None</w:t>
            </w:r>
          </w:p>
        </w:tc>
      </w:tr>
      <w:tr w:rsidR="44BBA74A" w:rsidRPr="002B2206" w14:paraId="38897737" w14:textId="77777777" w:rsidTr="42DADDF7">
        <w:trPr>
          <w:cantSplit/>
          <w:trHeight w:val="748"/>
        </w:trPr>
        <w:tc>
          <w:tcPr>
            <w:tcW w:w="1345" w:type="dxa"/>
            <w:tcMar>
              <w:top w:w="43" w:type="dxa"/>
              <w:left w:w="115" w:type="dxa"/>
              <w:bottom w:w="43" w:type="dxa"/>
              <w:right w:w="115" w:type="dxa"/>
            </w:tcMar>
          </w:tcPr>
          <w:p w14:paraId="3D1EA411" w14:textId="29119555" w:rsidR="44BBA74A" w:rsidRPr="002B2206" w:rsidRDefault="44BBA74A" w:rsidP="44BBA74A">
            <w:pPr>
              <w:jc w:val="center"/>
              <w:rPr>
                <w:rFonts w:cs="Arial"/>
              </w:rPr>
            </w:pPr>
            <w:r w:rsidRPr="002B2206">
              <w:rPr>
                <w:rFonts w:cs="Arial"/>
              </w:rPr>
              <w:t>202</w:t>
            </w:r>
            <w:r w:rsidR="5A1996BD" w:rsidRPr="002B2206">
              <w:rPr>
                <w:rFonts w:cs="Arial"/>
              </w:rPr>
              <w:t>7</w:t>
            </w:r>
            <w:r w:rsidRPr="002B2206">
              <w:rPr>
                <w:rFonts w:cs="Arial"/>
              </w:rPr>
              <w:t>–2</w:t>
            </w:r>
            <w:r w:rsidR="6E5C0BDC" w:rsidRPr="002B2206">
              <w:rPr>
                <w:rFonts w:cs="Arial"/>
              </w:rPr>
              <w:t>8</w:t>
            </w:r>
          </w:p>
        </w:tc>
        <w:tc>
          <w:tcPr>
            <w:tcW w:w="2250" w:type="dxa"/>
            <w:tcMar>
              <w:top w:w="43" w:type="dxa"/>
              <w:left w:w="115" w:type="dxa"/>
              <w:bottom w:w="43" w:type="dxa"/>
              <w:right w:w="115" w:type="dxa"/>
            </w:tcMar>
          </w:tcPr>
          <w:p w14:paraId="18D79D67" w14:textId="0554B2EE" w:rsidR="44BBA74A" w:rsidRPr="002B2206" w:rsidRDefault="44BBA74A" w:rsidP="44BBA74A">
            <w:pPr>
              <w:jc w:val="center"/>
              <w:rPr>
                <w:rFonts w:cs="Arial"/>
              </w:rPr>
            </w:pPr>
            <w:r w:rsidRPr="002B2206">
              <w:rPr>
                <w:rFonts w:cs="Arial"/>
              </w:rPr>
              <w:t>202</w:t>
            </w:r>
            <w:r w:rsidR="03BDD96D" w:rsidRPr="002B2206">
              <w:rPr>
                <w:rFonts w:cs="Arial"/>
              </w:rPr>
              <w:t>6</w:t>
            </w:r>
            <w:r w:rsidRPr="002B2206">
              <w:rPr>
                <w:rFonts w:cs="Arial"/>
              </w:rPr>
              <w:t>–2</w:t>
            </w:r>
            <w:r w:rsidR="6E608C93" w:rsidRPr="002B2206">
              <w:rPr>
                <w:rFonts w:cs="Arial"/>
              </w:rPr>
              <w:t>7</w:t>
            </w:r>
            <w:r w:rsidRPr="002B2206">
              <w:rPr>
                <w:rFonts w:cs="Arial"/>
              </w:rPr>
              <w:t xml:space="preserve"> test administration and 202</w:t>
            </w:r>
            <w:r w:rsidR="50F676A6" w:rsidRPr="002B2206">
              <w:rPr>
                <w:rFonts w:cs="Arial"/>
              </w:rPr>
              <w:t>7</w:t>
            </w:r>
            <w:r w:rsidRPr="002B2206">
              <w:rPr>
                <w:rFonts w:cs="Arial"/>
              </w:rPr>
              <w:t>–2</w:t>
            </w:r>
            <w:r w:rsidR="6E2C9FC8" w:rsidRPr="002B2206">
              <w:rPr>
                <w:rFonts w:cs="Arial"/>
              </w:rPr>
              <w:t>8</w:t>
            </w:r>
            <w:r w:rsidRPr="002B2206">
              <w:rPr>
                <w:rFonts w:cs="Arial"/>
              </w:rPr>
              <w:t xml:space="preserve"> test administration</w:t>
            </w:r>
          </w:p>
        </w:tc>
        <w:tc>
          <w:tcPr>
            <w:tcW w:w="2610" w:type="dxa"/>
            <w:tcMar>
              <w:top w:w="43" w:type="dxa"/>
              <w:left w:w="115" w:type="dxa"/>
              <w:bottom w:w="43" w:type="dxa"/>
              <w:right w:w="115" w:type="dxa"/>
            </w:tcMar>
          </w:tcPr>
          <w:p w14:paraId="36BF4253" w14:textId="6DBB925E" w:rsidR="44BBA74A" w:rsidRPr="002B2206" w:rsidRDefault="44BBA74A" w:rsidP="44BBA74A">
            <w:pPr>
              <w:jc w:val="center"/>
              <w:rPr>
                <w:rFonts w:cs="Arial"/>
              </w:rPr>
            </w:pPr>
            <w:r w:rsidRPr="002B2206">
              <w:rPr>
                <w:rFonts w:cs="Arial"/>
              </w:rPr>
              <w:t>Smarter Balanced ELA and mathematics</w:t>
            </w:r>
            <w:r w:rsidR="00EE01FF" w:rsidRPr="002B2206">
              <w:rPr>
                <w:rFonts w:cs="Arial"/>
              </w:rPr>
              <w:t>;</w:t>
            </w:r>
            <w:r w:rsidRPr="002B2206">
              <w:rPr>
                <w:rFonts w:cs="Arial"/>
              </w:rPr>
              <w:t xml:space="preserve"> CAST</w:t>
            </w:r>
            <w:r w:rsidR="00EE01FF" w:rsidRPr="002B2206">
              <w:rPr>
                <w:rFonts w:cs="Arial"/>
              </w:rPr>
              <w:t>;</w:t>
            </w:r>
            <w:r w:rsidRPr="002B2206">
              <w:rPr>
                <w:rFonts w:cs="Arial"/>
              </w:rPr>
              <w:t xml:space="preserve"> CAAs for ELA, mathematics, and Science</w:t>
            </w:r>
            <w:r w:rsidR="00EE01FF" w:rsidRPr="002B2206">
              <w:rPr>
                <w:rFonts w:cs="Arial"/>
              </w:rPr>
              <w:t>;</w:t>
            </w:r>
            <w:r w:rsidRPr="002B2206">
              <w:rPr>
                <w:rFonts w:cs="Arial"/>
              </w:rPr>
              <w:t xml:space="preserve"> CSA</w:t>
            </w:r>
          </w:p>
        </w:tc>
        <w:tc>
          <w:tcPr>
            <w:tcW w:w="3330" w:type="dxa"/>
            <w:tcMar>
              <w:top w:w="43" w:type="dxa"/>
              <w:left w:w="115" w:type="dxa"/>
              <w:bottom w:w="43" w:type="dxa"/>
              <w:right w:w="115" w:type="dxa"/>
            </w:tcMar>
          </w:tcPr>
          <w:p w14:paraId="2B6F56E9" w14:textId="52F0B0F1" w:rsidR="44BBA74A" w:rsidRPr="002B2206" w:rsidRDefault="44BBA74A" w:rsidP="44BBA74A">
            <w:pPr>
              <w:jc w:val="center"/>
              <w:rPr>
                <w:rFonts w:cs="Arial"/>
              </w:rPr>
            </w:pPr>
            <w:r w:rsidRPr="002B2206">
              <w:rPr>
                <w:rFonts w:cs="Arial"/>
              </w:rPr>
              <w:t>None</w:t>
            </w:r>
          </w:p>
        </w:tc>
      </w:tr>
      <w:tr w:rsidR="794D0143" w:rsidRPr="002B2206" w14:paraId="74400F9A" w14:textId="77777777" w:rsidTr="42DADDF7">
        <w:trPr>
          <w:cantSplit/>
          <w:trHeight w:val="748"/>
        </w:trPr>
        <w:tc>
          <w:tcPr>
            <w:tcW w:w="1345" w:type="dxa"/>
            <w:tcMar>
              <w:top w:w="43" w:type="dxa"/>
              <w:left w:w="115" w:type="dxa"/>
              <w:bottom w:w="43" w:type="dxa"/>
              <w:right w:w="115" w:type="dxa"/>
            </w:tcMar>
          </w:tcPr>
          <w:p w14:paraId="21559357" w14:textId="753011FA" w:rsidR="794D0143" w:rsidRPr="002B2206" w:rsidRDefault="794D0143" w:rsidP="794D0143">
            <w:pPr>
              <w:jc w:val="center"/>
              <w:rPr>
                <w:rFonts w:cs="Arial"/>
              </w:rPr>
            </w:pPr>
            <w:r w:rsidRPr="002B2206">
              <w:rPr>
                <w:rFonts w:cs="Arial"/>
              </w:rPr>
              <w:t>202</w:t>
            </w:r>
            <w:r w:rsidR="2921E9DE" w:rsidRPr="002B2206">
              <w:rPr>
                <w:rFonts w:cs="Arial"/>
              </w:rPr>
              <w:t>8</w:t>
            </w:r>
            <w:r w:rsidRPr="002B2206">
              <w:rPr>
                <w:rFonts w:cs="Arial"/>
              </w:rPr>
              <w:t>–2</w:t>
            </w:r>
            <w:r w:rsidR="63AF5CB2" w:rsidRPr="002B2206">
              <w:rPr>
                <w:rFonts w:cs="Arial"/>
              </w:rPr>
              <w:t>9</w:t>
            </w:r>
          </w:p>
        </w:tc>
        <w:tc>
          <w:tcPr>
            <w:tcW w:w="2250" w:type="dxa"/>
            <w:tcMar>
              <w:top w:w="43" w:type="dxa"/>
              <w:left w:w="115" w:type="dxa"/>
              <w:bottom w:w="43" w:type="dxa"/>
              <w:right w:w="115" w:type="dxa"/>
            </w:tcMar>
          </w:tcPr>
          <w:p w14:paraId="2F1FB402" w14:textId="5C089280" w:rsidR="794D0143" w:rsidRPr="002B2206" w:rsidRDefault="794D0143" w:rsidP="794D0143">
            <w:pPr>
              <w:jc w:val="center"/>
              <w:rPr>
                <w:rFonts w:cs="Arial"/>
              </w:rPr>
            </w:pPr>
            <w:r w:rsidRPr="002B2206">
              <w:rPr>
                <w:rFonts w:cs="Arial"/>
              </w:rPr>
              <w:t>202</w:t>
            </w:r>
            <w:r w:rsidR="398E87C2" w:rsidRPr="002B2206">
              <w:rPr>
                <w:rFonts w:cs="Arial"/>
              </w:rPr>
              <w:t>7</w:t>
            </w:r>
            <w:r w:rsidRPr="002B2206">
              <w:rPr>
                <w:rFonts w:cs="Arial"/>
              </w:rPr>
              <w:t>–2</w:t>
            </w:r>
            <w:r w:rsidR="2738231E" w:rsidRPr="002B2206">
              <w:rPr>
                <w:rFonts w:cs="Arial"/>
              </w:rPr>
              <w:t>8</w:t>
            </w:r>
            <w:r w:rsidRPr="002B2206">
              <w:rPr>
                <w:rFonts w:cs="Arial"/>
              </w:rPr>
              <w:t xml:space="preserve"> test administration and 202</w:t>
            </w:r>
            <w:r w:rsidR="1CDB1C58" w:rsidRPr="002B2206">
              <w:rPr>
                <w:rFonts w:cs="Arial"/>
              </w:rPr>
              <w:t>8</w:t>
            </w:r>
            <w:r w:rsidRPr="002B2206">
              <w:rPr>
                <w:rFonts w:cs="Arial"/>
              </w:rPr>
              <w:t>–2</w:t>
            </w:r>
            <w:r w:rsidR="0EB6BF38" w:rsidRPr="002B2206">
              <w:rPr>
                <w:rFonts w:cs="Arial"/>
              </w:rPr>
              <w:t>9</w:t>
            </w:r>
            <w:r w:rsidRPr="002B2206">
              <w:rPr>
                <w:rFonts w:cs="Arial"/>
              </w:rPr>
              <w:t xml:space="preserve"> test administration</w:t>
            </w:r>
          </w:p>
        </w:tc>
        <w:tc>
          <w:tcPr>
            <w:tcW w:w="2610" w:type="dxa"/>
            <w:tcMar>
              <w:top w:w="43" w:type="dxa"/>
              <w:left w:w="115" w:type="dxa"/>
              <w:bottom w:w="43" w:type="dxa"/>
              <w:right w:w="115" w:type="dxa"/>
            </w:tcMar>
          </w:tcPr>
          <w:p w14:paraId="6BD89136" w14:textId="72241AE4" w:rsidR="794D0143" w:rsidRPr="002B2206" w:rsidRDefault="794D0143" w:rsidP="794D0143">
            <w:pPr>
              <w:jc w:val="center"/>
              <w:rPr>
                <w:rFonts w:cs="Arial"/>
              </w:rPr>
            </w:pPr>
            <w:r w:rsidRPr="002B2206">
              <w:rPr>
                <w:rFonts w:cs="Arial"/>
              </w:rPr>
              <w:t>Smarter Balanced ELA and mathematics</w:t>
            </w:r>
            <w:r w:rsidR="00EE01FF" w:rsidRPr="002B2206">
              <w:rPr>
                <w:rFonts w:cs="Arial"/>
              </w:rPr>
              <w:t>;</w:t>
            </w:r>
            <w:r w:rsidRPr="002B2206">
              <w:rPr>
                <w:rFonts w:cs="Arial"/>
              </w:rPr>
              <w:t xml:space="preserve"> CAST</w:t>
            </w:r>
            <w:r w:rsidR="00EE01FF" w:rsidRPr="002B2206">
              <w:rPr>
                <w:rFonts w:cs="Arial"/>
              </w:rPr>
              <w:t>;</w:t>
            </w:r>
            <w:r w:rsidRPr="002B2206">
              <w:rPr>
                <w:rFonts w:cs="Arial"/>
              </w:rPr>
              <w:t xml:space="preserve"> CAAs for ELA, mathematics, and Science</w:t>
            </w:r>
            <w:r w:rsidR="00EE01FF" w:rsidRPr="002B2206">
              <w:rPr>
                <w:rFonts w:cs="Arial"/>
              </w:rPr>
              <w:t>;</w:t>
            </w:r>
            <w:r w:rsidRPr="002B2206">
              <w:rPr>
                <w:rFonts w:cs="Arial"/>
              </w:rPr>
              <w:t xml:space="preserve"> CSA</w:t>
            </w:r>
          </w:p>
        </w:tc>
        <w:tc>
          <w:tcPr>
            <w:tcW w:w="3330" w:type="dxa"/>
            <w:tcMar>
              <w:top w:w="43" w:type="dxa"/>
              <w:left w:w="115" w:type="dxa"/>
              <w:bottom w:w="43" w:type="dxa"/>
              <w:right w:w="115" w:type="dxa"/>
            </w:tcMar>
          </w:tcPr>
          <w:p w14:paraId="3D644564" w14:textId="52F0B0F1" w:rsidR="794D0143" w:rsidRPr="002B2206" w:rsidRDefault="794D0143" w:rsidP="794D0143">
            <w:pPr>
              <w:jc w:val="center"/>
              <w:rPr>
                <w:rFonts w:cs="Arial"/>
              </w:rPr>
            </w:pPr>
            <w:r w:rsidRPr="002B2206">
              <w:rPr>
                <w:rFonts w:cs="Arial"/>
              </w:rPr>
              <w:t>None</w:t>
            </w:r>
          </w:p>
        </w:tc>
      </w:tr>
    </w:tbl>
    <w:p w14:paraId="30EBDB1F" w14:textId="77777777" w:rsidR="00EE01FF" w:rsidRPr="002B2206" w:rsidRDefault="00EE01FF">
      <w:pPr>
        <w:rPr>
          <w:rFonts w:cs="Arial"/>
          <w:b/>
          <w:bCs/>
          <w:color w:val="000000" w:themeColor="text1"/>
          <w:sz w:val="26"/>
          <w:szCs w:val="26"/>
        </w:rPr>
      </w:pPr>
      <w:r w:rsidRPr="002B2206">
        <w:rPr>
          <w:rFonts w:cs="Arial"/>
          <w:b/>
          <w:bCs/>
          <w:color w:val="000000" w:themeColor="text1"/>
          <w:sz w:val="26"/>
          <w:szCs w:val="26"/>
        </w:rPr>
        <w:br w:type="page"/>
      </w:r>
    </w:p>
    <w:p w14:paraId="2E60FC78" w14:textId="571A8EF9" w:rsidR="009802F9" w:rsidRPr="002B2206" w:rsidRDefault="009802F9" w:rsidP="00EE01FF">
      <w:pPr>
        <w:spacing w:before="480" w:after="240"/>
        <w:jc w:val="center"/>
        <w:rPr>
          <w:rFonts w:cs="Arial"/>
          <w:b/>
          <w:bCs/>
          <w:color w:val="000000" w:themeColor="text1"/>
          <w:sz w:val="26"/>
          <w:szCs w:val="26"/>
        </w:rPr>
      </w:pPr>
      <w:r w:rsidRPr="002B2206">
        <w:rPr>
          <w:rFonts w:cs="Arial"/>
          <w:b/>
          <w:bCs/>
          <w:color w:val="000000" w:themeColor="text1"/>
          <w:sz w:val="26"/>
          <w:szCs w:val="26"/>
        </w:rPr>
        <w:lastRenderedPageBreak/>
        <w:t>Conclusion</w:t>
      </w:r>
    </w:p>
    <w:p w14:paraId="29D6771C" w14:textId="0F158889" w:rsidR="009802F9" w:rsidRPr="002B2206" w:rsidRDefault="009802F9" w:rsidP="009802F9">
      <w:pPr>
        <w:rPr>
          <w:rFonts w:cs="Arial"/>
          <w:color w:val="000000" w:themeColor="text1"/>
        </w:rPr>
      </w:pPr>
      <w:r w:rsidRPr="002B2206">
        <w:rPr>
          <w:rFonts w:cs="Arial"/>
          <w:color w:val="000000" w:themeColor="text1"/>
        </w:rPr>
        <w:t>In summary, the 2025 implementation of the CAASPP System reflects continued statewide stability, full federal compliance, and ongoing program improvements that support educators and students. Contract and apportionment costs remain consistent and fully funded within the Budget Act, and projected expenditures over the next five years reflect a stable and sustainable assessment system. The CDE will continue refining assessment tools, reporting, and accessibility resources to ensure the CAASPP System remains valid, reliable, and aligned with state and federal requirements.</w:t>
      </w:r>
    </w:p>
    <w:sectPr w:rsidR="009802F9" w:rsidRPr="002B2206" w:rsidSect="00CF49FC">
      <w:headerReference w:type="default" r:id="rId20"/>
      <w:footerReference w:type="default" r:id="rId21"/>
      <w:pgSz w:w="12240" w:h="15840"/>
      <w:pgMar w:top="1440" w:right="1440" w:bottom="1440" w:left="1800" w:header="720" w:footer="720" w:gutter="0"/>
      <w:pgNumType w:start="2"/>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204ACF1" w14:textId="77777777" w:rsidR="005521D1" w:rsidRDefault="005521D1">
      <w:r>
        <w:separator/>
      </w:r>
    </w:p>
  </w:endnote>
  <w:endnote w:type="continuationSeparator" w:id="0">
    <w:p w14:paraId="6F3BFDB8" w14:textId="77777777" w:rsidR="005521D1" w:rsidRDefault="005521D1">
      <w:r>
        <w:continuationSeparator/>
      </w:r>
    </w:p>
  </w:endnote>
  <w:endnote w:type="continuationNotice" w:id="1">
    <w:p w14:paraId="5F810120" w14:textId="77777777" w:rsidR="005521D1" w:rsidRDefault="005521D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ArialMT">
    <w:altName w:val="Arial"/>
    <w:panose1 w:val="00000000000000000000"/>
    <w:charset w:val="00"/>
    <w:family w:val="auto"/>
    <w:notTrueType/>
    <w:pitch w:val="default"/>
    <w:sig w:usb0="00000003" w:usb1="08070000" w:usb2="00000010" w:usb3="00000000" w:csb0="00020001"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entury Gothic">
    <w:panose1 w:val="020B0502020202020204"/>
    <w:charset w:val="00"/>
    <w:family w:val="swiss"/>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920409840"/>
      <w:docPartObj>
        <w:docPartGallery w:val="Page Numbers (Bottom of Page)"/>
        <w:docPartUnique/>
      </w:docPartObj>
    </w:sdtPr>
    <w:sdtEndPr>
      <w:rPr>
        <w:rFonts w:cs="Arial"/>
        <w:noProof/>
      </w:rPr>
    </w:sdtEndPr>
    <w:sdtContent>
      <w:p w14:paraId="0F946C20" w14:textId="240301E5" w:rsidR="00873A57" w:rsidRPr="00131C7F" w:rsidRDefault="00000000">
        <w:pPr>
          <w:pStyle w:val="Footer"/>
          <w:jc w:val="center"/>
          <w:rPr>
            <w:rFonts w:cs="Arial"/>
          </w:rPr>
        </w:pPr>
      </w:p>
    </w:sdtContent>
  </w:sdt>
  <w:p w14:paraId="5A7992EC" w14:textId="77777777" w:rsidR="00873A57" w:rsidRDefault="00873A5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324196424"/>
      <w:docPartObj>
        <w:docPartGallery w:val="Page Numbers (Bottom of Page)"/>
        <w:docPartUnique/>
      </w:docPartObj>
    </w:sdtPr>
    <w:sdtEndPr>
      <w:rPr>
        <w:rFonts w:cs="Arial"/>
        <w:noProof/>
      </w:rPr>
    </w:sdtEndPr>
    <w:sdtContent>
      <w:p w14:paraId="04C29832" w14:textId="77777777" w:rsidR="00873A57" w:rsidRPr="00EA3147" w:rsidRDefault="00873A57">
        <w:pPr>
          <w:pStyle w:val="Footer"/>
          <w:jc w:val="center"/>
          <w:rPr>
            <w:rFonts w:cs="Arial"/>
          </w:rPr>
        </w:pPr>
        <w:r w:rsidRPr="00EA3147">
          <w:rPr>
            <w:rFonts w:cs="Arial"/>
          </w:rPr>
          <w:fldChar w:fldCharType="begin"/>
        </w:r>
        <w:r w:rsidRPr="00EA3147">
          <w:rPr>
            <w:rFonts w:cs="Arial"/>
          </w:rPr>
          <w:instrText xml:space="preserve"> PAGE   \* MERGEFORMAT </w:instrText>
        </w:r>
        <w:r w:rsidRPr="00EA3147">
          <w:rPr>
            <w:rFonts w:cs="Arial"/>
          </w:rPr>
          <w:fldChar w:fldCharType="separate"/>
        </w:r>
        <w:r w:rsidRPr="00EA3147">
          <w:rPr>
            <w:rFonts w:cs="Arial"/>
            <w:noProof/>
          </w:rPr>
          <w:t>2</w:t>
        </w:r>
        <w:r w:rsidRPr="00EA3147">
          <w:rPr>
            <w:rFonts w:cs="Arial"/>
            <w:noProof/>
          </w:rPr>
          <w:fldChar w:fldCharType="end"/>
        </w:r>
      </w:p>
    </w:sdtContent>
  </w:sdt>
  <w:p w14:paraId="38555D21" w14:textId="77777777" w:rsidR="00873A57" w:rsidRDefault="00873A5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FE9006F" w14:textId="77777777" w:rsidR="005521D1" w:rsidRDefault="005521D1">
      <w:r>
        <w:separator/>
      </w:r>
    </w:p>
  </w:footnote>
  <w:footnote w:type="continuationSeparator" w:id="0">
    <w:p w14:paraId="52BE6701" w14:textId="77777777" w:rsidR="005521D1" w:rsidRDefault="005521D1">
      <w:r>
        <w:continuationSeparator/>
      </w:r>
    </w:p>
  </w:footnote>
  <w:footnote w:type="continuationNotice" w:id="1">
    <w:p w14:paraId="4287D6D6" w14:textId="77777777" w:rsidR="005521D1" w:rsidRDefault="005521D1"/>
  </w:footnote>
  <w:footnote w:id="2">
    <w:p w14:paraId="3F7C3CB6" w14:textId="2154287E" w:rsidR="00DC601B" w:rsidRPr="00425C84" w:rsidRDefault="00DC601B" w:rsidP="00DC601B">
      <w:pPr>
        <w:pStyle w:val="FootnoteText"/>
        <w:tabs>
          <w:tab w:val="left" w:pos="180"/>
        </w:tabs>
        <w:spacing w:after="240"/>
        <w:ind w:left="180" w:hanging="180"/>
        <w:rPr>
          <w:sz w:val="24"/>
        </w:rPr>
      </w:pPr>
      <w:r w:rsidRPr="003BB30F">
        <w:rPr>
          <w:rStyle w:val="FootnoteReference"/>
          <w:sz w:val="24"/>
        </w:rPr>
        <w:footnoteRef/>
      </w:r>
      <w:r w:rsidRPr="00425C84">
        <w:rPr>
          <w:sz w:val="24"/>
        </w:rPr>
        <w:tab/>
      </w:r>
      <w:r w:rsidRPr="003BB30F">
        <w:rPr>
          <w:sz w:val="24"/>
        </w:rPr>
        <w:t>California tests approximately 3.</w:t>
      </w:r>
      <w:r w:rsidR="0065530B">
        <w:rPr>
          <w:sz w:val="24"/>
        </w:rPr>
        <w:t>1</w:t>
      </w:r>
      <w:r w:rsidRPr="003BB30F">
        <w:rPr>
          <w:sz w:val="24"/>
        </w:rPr>
        <w:t xml:space="preserve"> million students annually with Smarter Balanced Summative Assessments.</w:t>
      </w:r>
    </w:p>
  </w:footnote>
  <w:footnote w:id="3">
    <w:p w14:paraId="37DCAAA9" w14:textId="07A7C31C" w:rsidR="00D93142" w:rsidRDefault="00D93142">
      <w:pPr>
        <w:pStyle w:val="FootnoteText"/>
      </w:pPr>
      <w:r>
        <w:rPr>
          <w:rStyle w:val="FootnoteReference"/>
        </w:rPr>
        <w:footnoteRef/>
      </w:r>
      <w:r>
        <w:t xml:space="preserve"> </w:t>
      </w:r>
      <w:r w:rsidRPr="00481844">
        <w:rPr>
          <w:sz w:val="24"/>
        </w:rPr>
        <w:t xml:space="preserve">FY 2027–28 </w:t>
      </w:r>
      <w:r w:rsidR="00671F6A">
        <w:rPr>
          <w:sz w:val="24"/>
        </w:rPr>
        <w:t>and 2028–29 are</w:t>
      </w:r>
      <w:r>
        <w:rPr>
          <w:sz w:val="24"/>
        </w:rPr>
        <w:t xml:space="preserve"> beyond the current term of the contract. Estimates are based on </w:t>
      </w:r>
      <w:r w:rsidR="00856083">
        <w:rPr>
          <w:sz w:val="24"/>
        </w:rPr>
        <w:t>prior year costs</w:t>
      </w:r>
      <w:r>
        <w:rPr>
          <w:sz w:val="24"/>
        </w:rPr>
        <w:t>.</w:t>
      </w:r>
    </w:p>
  </w:footnote>
  <w:footnote w:id="4">
    <w:p w14:paraId="7E1E9564" w14:textId="61C16EE6" w:rsidR="00D93142" w:rsidRDefault="00D93142">
      <w:pPr>
        <w:pStyle w:val="FootnoteText"/>
      </w:pPr>
      <w:r>
        <w:rPr>
          <w:rStyle w:val="FootnoteReference"/>
        </w:rPr>
        <w:footnoteRef/>
      </w:r>
      <w:r>
        <w:t xml:space="preserve"> </w:t>
      </w:r>
      <w:r w:rsidRPr="00481844">
        <w:rPr>
          <w:sz w:val="24"/>
        </w:rPr>
        <w:t>Assessment apportionments are distributed the following fiscal year when all testing for the previous year has been completed.</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ook w:val="06A0" w:firstRow="1" w:lastRow="0" w:firstColumn="1" w:lastColumn="0" w:noHBand="1" w:noVBand="1"/>
    </w:tblPr>
    <w:tblGrid>
      <w:gridCol w:w="3000"/>
      <w:gridCol w:w="3000"/>
      <w:gridCol w:w="3000"/>
    </w:tblGrid>
    <w:tr w:rsidR="7426ACCB" w14:paraId="4EA32CA8" w14:textId="77777777" w:rsidTr="7426ACCB">
      <w:trPr>
        <w:trHeight w:val="300"/>
      </w:trPr>
      <w:tc>
        <w:tcPr>
          <w:tcW w:w="3000" w:type="dxa"/>
        </w:tcPr>
        <w:p w14:paraId="7CD8FD3B" w14:textId="618EACA8" w:rsidR="7426ACCB" w:rsidRDefault="7426ACCB" w:rsidP="7426ACCB">
          <w:pPr>
            <w:pStyle w:val="Header"/>
            <w:ind w:left="-115"/>
          </w:pPr>
        </w:p>
      </w:tc>
      <w:tc>
        <w:tcPr>
          <w:tcW w:w="3000" w:type="dxa"/>
        </w:tcPr>
        <w:p w14:paraId="2EAF2BF4" w14:textId="695A33E2" w:rsidR="7426ACCB" w:rsidRDefault="7426ACCB" w:rsidP="7426ACCB">
          <w:pPr>
            <w:pStyle w:val="Header"/>
            <w:jc w:val="center"/>
          </w:pPr>
        </w:p>
      </w:tc>
      <w:tc>
        <w:tcPr>
          <w:tcW w:w="3000" w:type="dxa"/>
        </w:tcPr>
        <w:p w14:paraId="68F15B8A" w14:textId="3C2F3021" w:rsidR="7426ACCB" w:rsidRDefault="7426ACCB" w:rsidP="7426ACCB">
          <w:pPr>
            <w:pStyle w:val="Header"/>
            <w:ind w:right="-115"/>
            <w:jc w:val="right"/>
          </w:pPr>
        </w:p>
      </w:tc>
    </w:tr>
  </w:tbl>
  <w:p w14:paraId="774E5D5D" w14:textId="68E65DF4" w:rsidR="7426ACCB" w:rsidRDefault="7426ACCB" w:rsidP="7426ACC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ook w:val="06A0" w:firstRow="1" w:lastRow="0" w:firstColumn="1" w:lastColumn="0" w:noHBand="1" w:noVBand="1"/>
    </w:tblPr>
    <w:tblGrid>
      <w:gridCol w:w="3000"/>
      <w:gridCol w:w="3000"/>
      <w:gridCol w:w="3000"/>
    </w:tblGrid>
    <w:tr w:rsidR="7426ACCB" w14:paraId="00E18358" w14:textId="77777777" w:rsidTr="7426ACCB">
      <w:trPr>
        <w:trHeight w:val="300"/>
      </w:trPr>
      <w:tc>
        <w:tcPr>
          <w:tcW w:w="3000" w:type="dxa"/>
        </w:tcPr>
        <w:p w14:paraId="5FAADD5F" w14:textId="1297A29C" w:rsidR="7426ACCB" w:rsidRDefault="7426ACCB" w:rsidP="7426ACCB">
          <w:pPr>
            <w:pStyle w:val="Header"/>
            <w:ind w:left="-115"/>
          </w:pPr>
        </w:p>
      </w:tc>
      <w:tc>
        <w:tcPr>
          <w:tcW w:w="3000" w:type="dxa"/>
        </w:tcPr>
        <w:p w14:paraId="22C20941" w14:textId="5BCA0CD2" w:rsidR="7426ACCB" w:rsidRDefault="7426ACCB" w:rsidP="7426ACCB">
          <w:pPr>
            <w:pStyle w:val="Header"/>
            <w:jc w:val="center"/>
          </w:pPr>
        </w:p>
      </w:tc>
      <w:tc>
        <w:tcPr>
          <w:tcW w:w="3000" w:type="dxa"/>
        </w:tcPr>
        <w:p w14:paraId="32F12FC1" w14:textId="43FED4F1" w:rsidR="7426ACCB" w:rsidRDefault="7426ACCB" w:rsidP="7426ACCB">
          <w:pPr>
            <w:pStyle w:val="Header"/>
            <w:ind w:right="-115"/>
            <w:jc w:val="right"/>
          </w:pPr>
        </w:p>
      </w:tc>
    </w:tr>
  </w:tbl>
  <w:p w14:paraId="638291F7" w14:textId="55E221DB" w:rsidR="7426ACCB" w:rsidRDefault="7426ACCB" w:rsidP="7426ACC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AF5FB0"/>
    <w:multiLevelType w:val="hybridMultilevel"/>
    <w:tmpl w:val="77A47258"/>
    <w:lvl w:ilvl="0" w:tplc="DB9A49B4">
      <w:start w:val="1"/>
      <w:numFmt w:val="decimal"/>
      <w:pStyle w:val="Numbered1"/>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D95DC1"/>
    <w:multiLevelType w:val="hybridMultilevel"/>
    <w:tmpl w:val="FD681808"/>
    <w:lvl w:ilvl="0" w:tplc="FFFFFFFF">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310706"/>
    <w:multiLevelType w:val="hybridMultilevel"/>
    <w:tmpl w:val="1CC076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46642E3"/>
    <w:multiLevelType w:val="hybridMultilevel"/>
    <w:tmpl w:val="99549E3E"/>
    <w:lvl w:ilvl="0" w:tplc="D34241FC">
      <w:start w:val="1"/>
      <w:numFmt w:val="bullet"/>
      <w:lvlText w:val=""/>
      <w:lvlJc w:val="left"/>
      <w:pPr>
        <w:ind w:left="1080" w:hanging="360"/>
      </w:pPr>
      <w:rPr>
        <w:rFonts w:ascii="Symbol" w:hAnsi="Symbol"/>
      </w:rPr>
    </w:lvl>
    <w:lvl w:ilvl="1" w:tplc="25DCC2D2">
      <w:start w:val="1"/>
      <w:numFmt w:val="bullet"/>
      <w:lvlText w:val=""/>
      <w:lvlJc w:val="left"/>
      <w:pPr>
        <w:ind w:left="1440" w:hanging="360"/>
      </w:pPr>
      <w:rPr>
        <w:rFonts w:ascii="Symbol" w:hAnsi="Symbol"/>
      </w:rPr>
    </w:lvl>
    <w:lvl w:ilvl="2" w:tplc="59C8E778">
      <w:start w:val="1"/>
      <w:numFmt w:val="bullet"/>
      <w:lvlText w:val=""/>
      <w:lvlJc w:val="left"/>
      <w:pPr>
        <w:ind w:left="1080" w:hanging="360"/>
      </w:pPr>
      <w:rPr>
        <w:rFonts w:ascii="Symbol" w:hAnsi="Symbol"/>
      </w:rPr>
    </w:lvl>
    <w:lvl w:ilvl="3" w:tplc="6CFC601A">
      <w:start w:val="1"/>
      <w:numFmt w:val="bullet"/>
      <w:lvlText w:val=""/>
      <w:lvlJc w:val="left"/>
      <w:pPr>
        <w:ind w:left="1080" w:hanging="360"/>
      </w:pPr>
      <w:rPr>
        <w:rFonts w:ascii="Symbol" w:hAnsi="Symbol"/>
      </w:rPr>
    </w:lvl>
    <w:lvl w:ilvl="4" w:tplc="637019A2">
      <w:start w:val="1"/>
      <w:numFmt w:val="bullet"/>
      <w:lvlText w:val=""/>
      <w:lvlJc w:val="left"/>
      <w:pPr>
        <w:ind w:left="1080" w:hanging="360"/>
      </w:pPr>
      <w:rPr>
        <w:rFonts w:ascii="Symbol" w:hAnsi="Symbol"/>
      </w:rPr>
    </w:lvl>
    <w:lvl w:ilvl="5" w:tplc="B05074BC">
      <w:start w:val="1"/>
      <w:numFmt w:val="bullet"/>
      <w:lvlText w:val=""/>
      <w:lvlJc w:val="left"/>
      <w:pPr>
        <w:ind w:left="1080" w:hanging="360"/>
      </w:pPr>
      <w:rPr>
        <w:rFonts w:ascii="Symbol" w:hAnsi="Symbol"/>
      </w:rPr>
    </w:lvl>
    <w:lvl w:ilvl="6" w:tplc="E14EFF8C">
      <w:start w:val="1"/>
      <w:numFmt w:val="bullet"/>
      <w:lvlText w:val=""/>
      <w:lvlJc w:val="left"/>
      <w:pPr>
        <w:ind w:left="1080" w:hanging="360"/>
      </w:pPr>
      <w:rPr>
        <w:rFonts w:ascii="Symbol" w:hAnsi="Symbol"/>
      </w:rPr>
    </w:lvl>
    <w:lvl w:ilvl="7" w:tplc="32A666A2">
      <w:start w:val="1"/>
      <w:numFmt w:val="bullet"/>
      <w:lvlText w:val=""/>
      <w:lvlJc w:val="left"/>
      <w:pPr>
        <w:ind w:left="1080" w:hanging="360"/>
      </w:pPr>
      <w:rPr>
        <w:rFonts w:ascii="Symbol" w:hAnsi="Symbol"/>
      </w:rPr>
    </w:lvl>
    <w:lvl w:ilvl="8" w:tplc="BFE0A74E">
      <w:start w:val="1"/>
      <w:numFmt w:val="bullet"/>
      <w:lvlText w:val=""/>
      <w:lvlJc w:val="left"/>
      <w:pPr>
        <w:ind w:left="1080" w:hanging="360"/>
      </w:pPr>
      <w:rPr>
        <w:rFonts w:ascii="Symbol" w:hAnsi="Symbol"/>
      </w:rPr>
    </w:lvl>
  </w:abstractNum>
  <w:abstractNum w:abstractNumId="4" w15:restartNumberingAfterBreak="0">
    <w:nsid w:val="170F82FF"/>
    <w:multiLevelType w:val="hybridMultilevel"/>
    <w:tmpl w:val="FFFFFFFF"/>
    <w:lvl w:ilvl="0" w:tplc="28E2EA7C">
      <w:start w:val="1"/>
      <w:numFmt w:val="bullet"/>
      <w:lvlText w:val=""/>
      <w:lvlJc w:val="left"/>
      <w:pPr>
        <w:ind w:left="720" w:hanging="360"/>
      </w:pPr>
      <w:rPr>
        <w:rFonts w:ascii="Symbol" w:hAnsi="Symbol" w:hint="default"/>
      </w:rPr>
    </w:lvl>
    <w:lvl w:ilvl="1" w:tplc="3AEAA950">
      <w:start w:val="1"/>
      <w:numFmt w:val="bullet"/>
      <w:lvlText w:val="o"/>
      <w:lvlJc w:val="left"/>
      <w:pPr>
        <w:ind w:left="1440" w:hanging="360"/>
      </w:pPr>
      <w:rPr>
        <w:rFonts w:ascii="Courier New" w:hAnsi="Courier New" w:hint="default"/>
      </w:rPr>
    </w:lvl>
    <w:lvl w:ilvl="2" w:tplc="EA9ACDB8">
      <w:start w:val="1"/>
      <w:numFmt w:val="bullet"/>
      <w:lvlText w:val=""/>
      <w:lvlJc w:val="left"/>
      <w:pPr>
        <w:ind w:left="2160" w:hanging="360"/>
      </w:pPr>
      <w:rPr>
        <w:rFonts w:ascii="Wingdings" w:hAnsi="Wingdings" w:hint="default"/>
      </w:rPr>
    </w:lvl>
    <w:lvl w:ilvl="3" w:tplc="BE14AE78">
      <w:start w:val="1"/>
      <w:numFmt w:val="bullet"/>
      <w:lvlText w:val=""/>
      <w:lvlJc w:val="left"/>
      <w:pPr>
        <w:ind w:left="2880" w:hanging="360"/>
      </w:pPr>
      <w:rPr>
        <w:rFonts w:ascii="Symbol" w:hAnsi="Symbol" w:hint="default"/>
      </w:rPr>
    </w:lvl>
    <w:lvl w:ilvl="4" w:tplc="AF583572">
      <w:start w:val="1"/>
      <w:numFmt w:val="bullet"/>
      <w:lvlText w:val="o"/>
      <w:lvlJc w:val="left"/>
      <w:pPr>
        <w:ind w:left="3600" w:hanging="360"/>
      </w:pPr>
      <w:rPr>
        <w:rFonts w:ascii="Courier New" w:hAnsi="Courier New" w:hint="default"/>
      </w:rPr>
    </w:lvl>
    <w:lvl w:ilvl="5" w:tplc="E4DA3C3A">
      <w:start w:val="1"/>
      <w:numFmt w:val="bullet"/>
      <w:lvlText w:val=""/>
      <w:lvlJc w:val="left"/>
      <w:pPr>
        <w:ind w:left="4320" w:hanging="360"/>
      </w:pPr>
      <w:rPr>
        <w:rFonts w:ascii="Wingdings" w:hAnsi="Wingdings" w:hint="default"/>
      </w:rPr>
    </w:lvl>
    <w:lvl w:ilvl="6" w:tplc="D9681116">
      <w:start w:val="1"/>
      <w:numFmt w:val="bullet"/>
      <w:lvlText w:val=""/>
      <w:lvlJc w:val="left"/>
      <w:pPr>
        <w:ind w:left="5040" w:hanging="360"/>
      </w:pPr>
      <w:rPr>
        <w:rFonts w:ascii="Symbol" w:hAnsi="Symbol" w:hint="default"/>
      </w:rPr>
    </w:lvl>
    <w:lvl w:ilvl="7" w:tplc="DAA44978">
      <w:start w:val="1"/>
      <w:numFmt w:val="bullet"/>
      <w:lvlText w:val="o"/>
      <w:lvlJc w:val="left"/>
      <w:pPr>
        <w:ind w:left="5760" w:hanging="360"/>
      </w:pPr>
      <w:rPr>
        <w:rFonts w:ascii="Courier New" w:hAnsi="Courier New" w:hint="default"/>
      </w:rPr>
    </w:lvl>
    <w:lvl w:ilvl="8" w:tplc="1012DE6C">
      <w:start w:val="1"/>
      <w:numFmt w:val="bullet"/>
      <w:lvlText w:val=""/>
      <w:lvlJc w:val="left"/>
      <w:pPr>
        <w:ind w:left="6480" w:hanging="360"/>
      </w:pPr>
      <w:rPr>
        <w:rFonts w:ascii="Wingdings" w:hAnsi="Wingdings" w:hint="default"/>
      </w:rPr>
    </w:lvl>
  </w:abstractNum>
  <w:abstractNum w:abstractNumId="5" w15:restartNumberingAfterBreak="0">
    <w:nsid w:val="1C8D09CD"/>
    <w:multiLevelType w:val="multilevel"/>
    <w:tmpl w:val="3B20873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1C910C06"/>
    <w:multiLevelType w:val="hybridMultilevel"/>
    <w:tmpl w:val="BA608A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DDC362C"/>
    <w:multiLevelType w:val="hybridMultilevel"/>
    <w:tmpl w:val="0904181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1E107D91"/>
    <w:multiLevelType w:val="hybridMultilevel"/>
    <w:tmpl w:val="700E219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1EDDBFA"/>
    <w:multiLevelType w:val="hybridMultilevel"/>
    <w:tmpl w:val="FFFFFFFF"/>
    <w:lvl w:ilvl="0" w:tplc="271CBF4C">
      <w:start w:val="1"/>
      <w:numFmt w:val="bullet"/>
      <w:lvlText w:val=""/>
      <w:lvlJc w:val="left"/>
      <w:pPr>
        <w:ind w:left="720" w:hanging="360"/>
      </w:pPr>
      <w:rPr>
        <w:rFonts w:ascii="Symbol" w:hAnsi="Symbol" w:hint="default"/>
      </w:rPr>
    </w:lvl>
    <w:lvl w:ilvl="1" w:tplc="6AE444CA">
      <w:start w:val="1"/>
      <w:numFmt w:val="bullet"/>
      <w:lvlText w:val="o"/>
      <w:lvlJc w:val="left"/>
      <w:pPr>
        <w:ind w:left="1440" w:hanging="360"/>
      </w:pPr>
      <w:rPr>
        <w:rFonts w:ascii="Courier New" w:hAnsi="Courier New" w:hint="default"/>
      </w:rPr>
    </w:lvl>
    <w:lvl w:ilvl="2" w:tplc="7852670E">
      <w:start w:val="1"/>
      <w:numFmt w:val="bullet"/>
      <w:lvlText w:val=""/>
      <w:lvlJc w:val="left"/>
      <w:pPr>
        <w:ind w:left="2160" w:hanging="360"/>
      </w:pPr>
      <w:rPr>
        <w:rFonts w:ascii="Wingdings" w:hAnsi="Wingdings" w:hint="default"/>
      </w:rPr>
    </w:lvl>
    <w:lvl w:ilvl="3" w:tplc="23E0994E">
      <w:start w:val="1"/>
      <w:numFmt w:val="bullet"/>
      <w:lvlText w:val=""/>
      <w:lvlJc w:val="left"/>
      <w:pPr>
        <w:ind w:left="2880" w:hanging="360"/>
      </w:pPr>
      <w:rPr>
        <w:rFonts w:ascii="Symbol" w:hAnsi="Symbol" w:hint="default"/>
      </w:rPr>
    </w:lvl>
    <w:lvl w:ilvl="4" w:tplc="EE18ABAA">
      <w:start w:val="1"/>
      <w:numFmt w:val="bullet"/>
      <w:lvlText w:val="o"/>
      <w:lvlJc w:val="left"/>
      <w:pPr>
        <w:ind w:left="3600" w:hanging="360"/>
      </w:pPr>
      <w:rPr>
        <w:rFonts w:ascii="Courier New" w:hAnsi="Courier New" w:hint="default"/>
      </w:rPr>
    </w:lvl>
    <w:lvl w:ilvl="5" w:tplc="22A21848">
      <w:start w:val="1"/>
      <w:numFmt w:val="bullet"/>
      <w:lvlText w:val=""/>
      <w:lvlJc w:val="left"/>
      <w:pPr>
        <w:ind w:left="4320" w:hanging="360"/>
      </w:pPr>
      <w:rPr>
        <w:rFonts w:ascii="Wingdings" w:hAnsi="Wingdings" w:hint="default"/>
      </w:rPr>
    </w:lvl>
    <w:lvl w:ilvl="6" w:tplc="CEECB31A">
      <w:start w:val="1"/>
      <w:numFmt w:val="bullet"/>
      <w:lvlText w:val=""/>
      <w:lvlJc w:val="left"/>
      <w:pPr>
        <w:ind w:left="5040" w:hanging="360"/>
      </w:pPr>
      <w:rPr>
        <w:rFonts w:ascii="Symbol" w:hAnsi="Symbol" w:hint="default"/>
      </w:rPr>
    </w:lvl>
    <w:lvl w:ilvl="7" w:tplc="9D762E50">
      <w:start w:val="1"/>
      <w:numFmt w:val="bullet"/>
      <w:lvlText w:val="o"/>
      <w:lvlJc w:val="left"/>
      <w:pPr>
        <w:ind w:left="5760" w:hanging="360"/>
      </w:pPr>
      <w:rPr>
        <w:rFonts w:ascii="Courier New" w:hAnsi="Courier New" w:hint="default"/>
      </w:rPr>
    </w:lvl>
    <w:lvl w:ilvl="8" w:tplc="15BE71B2">
      <w:start w:val="1"/>
      <w:numFmt w:val="bullet"/>
      <w:lvlText w:val=""/>
      <w:lvlJc w:val="left"/>
      <w:pPr>
        <w:ind w:left="6480" w:hanging="360"/>
      </w:pPr>
      <w:rPr>
        <w:rFonts w:ascii="Wingdings" w:hAnsi="Wingdings" w:hint="default"/>
      </w:rPr>
    </w:lvl>
  </w:abstractNum>
  <w:abstractNum w:abstractNumId="10" w15:restartNumberingAfterBreak="0">
    <w:nsid w:val="241F751E"/>
    <w:multiLevelType w:val="hybridMultilevel"/>
    <w:tmpl w:val="8C2CDB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629A92D"/>
    <w:multiLevelType w:val="hybridMultilevel"/>
    <w:tmpl w:val="65ACDB5A"/>
    <w:lvl w:ilvl="0" w:tplc="B052A91E">
      <w:start w:val="1"/>
      <w:numFmt w:val="bullet"/>
      <w:lvlText w:val=""/>
      <w:lvlJc w:val="left"/>
      <w:pPr>
        <w:ind w:left="720" w:hanging="360"/>
      </w:pPr>
      <w:rPr>
        <w:rFonts w:ascii="Symbol" w:hAnsi="Symbol" w:hint="default"/>
      </w:rPr>
    </w:lvl>
    <w:lvl w:ilvl="1" w:tplc="57028374">
      <w:start w:val="1"/>
      <w:numFmt w:val="bullet"/>
      <w:lvlText w:val=""/>
      <w:lvlJc w:val="left"/>
      <w:pPr>
        <w:ind w:left="1440" w:hanging="360"/>
      </w:pPr>
      <w:rPr>
        <w:rFonts w:ascii="Symbol" w:hAnsi="Symbol" w:hint="default"/>
      </w:rPr>
    </w:lvl>
    <w:lvl w:ilvl="2" w:tplc="6170611E">
      <w:start w:val="1"/>
      <w:numFmt w:val="bullet"/>
      <w:lvlText w:val=""/>
      <w:lvlJc w:val="left"/>
      <w:pPr>
        <w:ind w:left="2160" w:hanging="360"/>
      </w:pPr>
      <w:rPr>
        <w:rFonts w:ascii="Wingdings" w:hAnsi="Wingdings" w:hint="default"/>
      </w:rPr>
    </w:lvl>
    <w:lvl w:ilvl="3" w:tplc="22321F60">
      <w:start w:val="1"/>
      <w:numFmt w:val="bullet"/>
      <w:lvlText w:val=""/>
      <w:lvlJc w:val="left"/>
      <w:pPr>
        <w:ind w:left="2880" w:hanging="360"/>
      </w:pPr>
      <w:rPr>
        <w:rFonts w:ascii="Symbol" w:hAnsi="Symbol" w:hint="default"/>
      </w:rPr>
    </w:lvl>
    <w:lvl w:ilvl="4" w:tplc="10BEB85C">
      <w:start w:val="1"/>
      <w:numFmt w:val="bullet"/>
      <w:lvlText w:val="o"/>
      <w:lvlJc w:val="left"/>
      <w:pPr>
        <w:ind w:left="3600" w:hanging="360"/>
      </w:pPr>
      <w:rPr>
        <w:rFonts w:ascii="Courier New" w:hAnsi="Courier New" w:hint="default"/>
      </w:rPr>
    </w:lvl>
    <w:lvl w:ilvl="5" w:tplc="170A3A56">
      <w:start w:val="1"/>
      <w:numFmt w:val="bullet"/>
      <w:lvlText w:val=""/>
      <w:lvlJc w:val="left"/>
      <w:pPr>
        <w:ind w:left="4320" w:hanging="360"/>
      </w:pPr>
      <w:rPr>
        <w:rFonts w:ascii="Wingdings" w:hAnsi="Wingdings" w:hint="default"/>
      </w:rPr>
    </w:lvl>
    <w:lvl w:ilvl="6" w:tplc="74FEA64A">
      <w:start w:val="1"/>
      <w:numFmt w:val="bullet"/>
      <w:lvlText w:val=""/>
      <w:lvlJc w:val="left"/>
      <w:pPr>
        <w:ind w:left="5040" w:hanging="360"/>
      </w:pPr>
      <w:rPr>
        <w:rFonts w:ascii="Symbol" w:hAnsi="Symbol" w:hint="default"/>
      </w:rPr>
    </w:lvl>
    <w:lvl w:ilvl="7" w:tplc="CF50C82C">
      <w:start w:val="1"/>
      <w:numFmt w:val="bullet"/>
      <w:lvlText w:val="o"/>
      <w:lvlJc w:val="left"/>
      <w:pPr>
        <w:ind w:left="5760" w:hanging="360"/>
      </w:pPr>
      <w:rPr>
        <w:rFonts w:ascii="Courier New" w:hAnsi="Courier New" w:hint="default"/>
      </w:rPr>
    </w:lvl>
    <w:lvl w:ilvl="8" w:tplc="B4B86D96">
      <w:start w:val="1"/>
      <w:numFmt w:val="bullet"/>
      <w:lvlText w:val=""/>
      <w:lvlJc w:val="left"/>
      <w:pPr>
        <w:ind w:left="6480" w:hanging="360"/>
      </w:pPr>
      <w:rPr>
        <w:rFonts w:ascii="Wingdings" w:hAnsi="Wingdings" w:hint="default"/>
      </w:rPr>
    </w:lvl>
  </w:abstractNum>
  <w:abstractNum w:abstractNumId="12" w15:restartNumberingAfterBreak="0">
    <w:nsid w:val="26F83ABD"/>
    <w:multiLevelType w:val="hybridMultilevel"/>
    <w:tmpl w:val="4B101BF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281A3A92"/>
    <w:multiLevelType w:val="hybridMultilevel"/>
    <w:tmpl w:val="A46A10EA"/>
    <w:lvl w:ilvl="0" w:tplc="04090001">
      <w:start w:val="1"/>
      <w:numFmt w:val="bullet"/>
      <w:lvlText w:val=""/>
      <w:lvlJc w:val="left"/>
      <w:pPr>
        <w:ind w:left="720" w:hanging="360"/>
      </w:pPr>
      <w:rPr>
        <w:rFonts w:ascii="Symbol" w:hAnsi="Symbol" w:hint="default"/>
      </w:rPr>
    </w:lvl>
    <w:lvl w:ilvl="1" w:tplc="072A37AE">
      <w:start w:val="1"/>
      <w:numFmt w:val="bullet"/>
      <w:lvlText w:val="–"/>
      <w:lvlJc w:val="left"/>
      <w:pPr>
        <w:ind w:left="1440" w:hanging="360"/>
      </w:pPr>
      <w:rPr>
        <w:rFonts w:ascii="Arial" w:hAnsi="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D747EC7"/>
    <w:multiLevelType w:val="hybridMultilevel"/>
    <w:tmpl w:val="DA0478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EB93580"/>
    <w:multiLevelType w:val="hybridMultilevel"/>
    <w:tmpl w:val="452C19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09E5908"/>
    <w:multiLevelType w:val="hybridMultilevel"/>
    <w:tmpl w:val="A37EC1D8"/>
    <w:lvl w:ilvl="0" w:tplc="FAD8B426">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2326F20"/>
    <w:multiLevelType w:val="hybridMultilevel"/>
    <w:tmpl w:val="FE4EB8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6FC2259"/>
    <w:multiLevelType w:val="hybridMultilevel"/>
    <w:tmpl w:val="E6A26E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A2020AD"/>
    <w:multiLevelType w:val="hybridMultilevel"/>
    <w:tmpl w:val="ABF2D5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B0902E3"/>
    <w:multiLevelType w:val="hybridMultilevel"/>
    <w:tmpl w:val="FC2233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9940209"/>
    <w:multiLevelType w:val="hybridMultilevel"/>
    <w:tmpl w:val="1B4A5370"/>
    <w:lvl w:ilvl="0" w:tplc="0409000F">
      <w:start w:val="1"/>
      <w:numFmt w:val="decimal"/>
      <w:lvlText w:val="%1."/>
      <w:lvlJc w:val="left"/>
      <w:pPr>
        <w:ind w:left="720" w:hanging="360"/>
      </w:pPr>
      <w:rPr>
        <w:rFonts w:hint="default"/>
        <w:color w:val="auto"/>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B57134E"/>
    <w:multiLevelType w:val="hybridMultilevel"/>
    <w:tmpl w:val="DBB8E4C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BEA1038"/>
    <w:multiLevelType w:val="hybridMultilevel"/>
    <w:tmpl w:val="44C0E1BE"/>
    <w:lvl w:ilvl="0" w:tplc="04090001">
      <w:start w:val="1"/>
      <w:numFmt w:val="bullet"/>
      <w:lvlText w:val=""/>
      <w:lvlJc w:val="left"/>
      <w:pPr>
        <w:ind w:left="630" w:hanging="360"/>
      </w:pPr>
      <w:rPr>
        <w:rFonts w:ascii="Symbol" w:hAnsi="Symbol" w:hint="default"/>
      </w:rPr>
    </w:lvl>
    <w:lvl w:ilvl="1" w:tplc="04090003">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24" w15:restartNumberingAfterBreak="0">
    <w:nsid w:val="4CEE8C24"/>
    <w:multiLevelType w:val="hybridMultilevel"/>
    <w:tmpl w:val="C414B5C6"/>
    <w:lvl w:ilvl="0" w:tplc="2554698A">
      <w:start w:val="1"/>
      <w:numFmt w:val="bullet"/>
      <w:lvlText w:val=""/>
      <w:lvlJc w:val="left"/>
      <w:pPr>
        <w:ind w:left="720" w:hanging="360"/>
      </w:pPr>
      <w:rPr>
        <w:rFonts w:ascii="Symbol" w:hAnsi="Symbol" w:hint="default"/>
      </w:rPr>
    </w:lvl>
    <w:lvl w:ilvl="1" w:tplc="40D80998">
      <w:start w:val="1"/>
      <w:numFmt w:val="bullet"/>
      <w:lvlText w:val="o"/>
      <w:lvlJc w:val="left"/>
      <w:pPr>
        <w:ind w:left="1440" w:hanging="360"/>
      </w:pPr>
      <w:rPr>
        <w:rFonts w:ascii="Courier New" w:hAnsi="Courier New" w:hint="default"/>
      </w:rPr>
    </w:lvl>
    <w:lvl w:ilvl="2" w:tplc="7E920782">
      <w:start w:val="1"/>
      <w:numFmt w:val="bullet"/>
      <w:lvlText w:val=""/>
      <w:lvlJc w:val="left"/>
      <w:pPr>
        <w:ind w:left="2160" w:hanging="360"/>
      </w:pPr>
      <w:rPr>
        <w:rFonts w:ascii="Wingdings" w:hAnsi="Wingdings" w:hint="default"/>
      </w:rPr>
    </w:lvl>
    <w:lvl w:ilvl="3" w:tplc="6548FD80">
      <w:start w:val="1"/>
      <w:numFmt w:val="bullet"/>
      <w:lvlText w:val=""/>
      <w:lvlJc w:val="left"/>
      <w:pPr>
        <w:ind w:left="2880" w:hanging="360"/>
      </w:pPr>
      <w:rPr>
        <w:rFonts w:ascii="Symbol" w:hAnsi="Symbol" w:hint="default"/>
      </w:rPr>
    </w:lvl>
    <w:lvl w:ilvl="4" w:tplc="D2549DEC">
      <w:start w:val="1"/>
      <w:numFmt w:val="bullet"/>
      <w:lvlText w:val="o"/>
      <w:lvlJc w:val="left"/>
      <w:pPr>
        <w:ind w:left="3600" w:hanging="360"/>
      </w:pPr>
      <w:rPr>
        <w:rFonts w:ascii="Courier New" w:hAnsi="Courier New" w:hint="default"/>
      </w:rPr>
    </w:lvl>
    <w:lvl w:ilvl="5" w:tplc="E0B88E6C">
      <w:start w:val="1"/>
      <w:numFmt w:val="bullet"/>
      <w:lvlText w:val=""/>
      <w:lvlJc w:val="left"/>
      <w:pPr>
        <w:ind w:left="4320" w:hanging="360"/>
      </w:pPr>
      <w:rPr>
        <w:rFonts w:ascii="Wingdings" w:hAnsi="Wingdings" w:hint="default"/>
      </w:rPr>
    </w:lvl>
    <w:lvl w:ilvl="6" w:tplc="70D86C32">
      <w:start w:val="1"/>
      <w:numFmt w:val="bullet"/>
      <w:lvlText w:val=""/>
      <w:lvlJc w:val="left"/>
      <w:pPr>
        <w:ind w:left="5040" w:hanging="360"/>
      </w:pPr>
      <w:rPr>
        <w:rFonts w:ascii="Symbol" w:hAnsi="Symbol" w:hint="default"/>
      </w:rPr>
    </w:lvl>
    <w:lvl w:ilvl="7" w:tplc="3EF6F700">
      <w:start w:val="1"/>
      <w:numFmt w:val="bullet"/>
      <w:lvlText w:val="o"/>
      <w:lvlJc w:val="left"/>
      <w:pPr>
        <w:ind w:left="5760" w:hanging="360"/>
      </w:pPr>
      <w:rPr>
        <w:rFonts w:ascii="Courier New" w:hAnsi="Courier New" w:hint="default"/>
      </w:rPr>
    </w:lvl>
    <w:lvl w:ilvl="8" w:tplc="55703550">
      <w:start w:val="1"/>
      <w:numFmt w:val="bullet"/>
      <w:lvlText w:val=""/>
      <w:lvlJc w:val="left"/>
      <w:pPr>
        <w:ind w:left="6480" w:hanging="360"/>
      </w:pPr>
      <w:rPr>
        <w:rFonts w:ascii="Wingdings" w:hAnsi="Wingdings" w:hint="default"/>
      </w:rPr>
    </w:lvl>
  </w:abstractNum>
  <w:abstractNum w:abstractNumId="25" w15:restartNumberingAfterBreak="0">
    <w:nsid w:val="4E8E5C42"/>
    <w:multiLevelType w:val="hybridMultilevel"/>
    <w:tmpl w:val="227408B6"/>
    <w:lvl w:ilvl="0" w:tplc="A07EA2F2">
      <w:start w:val="1"/>
      <w:numFmt w:val="bullet"/>
      <w:pStyle w:val="Subbullet4"/>
      <w:lvlText w:val="–"/>
      <w:lvlJc w:val="left"/>
      <w:pPr>
        <w:ind w:left="360" w:hanging="360"/>
      </w:pPr>
      <w:rPr>
        <w:rFonts w:ascii="Times New Roman" w:hAnsi="Times New Roman" w:cs="Times New Roman" w:hint="default"/>
        <w:b w:val="0"/>
        <w:i w:val="0"/>
        <w:sz w:val="24"/>
        <w:szCs w:val="22"/>
      </w:rPr>
    </w:lvl>
    <w:lvl w:ilvl="1" w:tplc="04090019">
      <w:start w:val="1"/>
      <w:numFmt w:val="bullet"/>
      <w:lvlText w:val="o"/>
      <w:lvlJc w:val="left"/>
      <w:pPr>
        <w:tabs>
          <w:tab w:val="num" w:pos="2520"/>
        </w:tabs>
        <w:ind w:left="2520" w:hanging="360"/>
      </w:pPr>
      <w:rPr>
        <w:rFonts w:ascii="Courier New" w:hAnsi="Courier New" w:hint="default"/>
      </w:rPr>
    </w:lvl>
    <w:lvl w:ilvl="2" w:tplc="0409001B">
      <w:start w:val="1"/>
      <w:numFmt w:val="bullet"/>
      <w:lvlText w:val=""/>
      <w:lvlJc w:val="left"/>
      <w:pPr>
        <w:tabs>
          <w:tab w:val="num" w:pos="3240"/>
        </w:tabs>
        <w:ind w:left="3240" w:hanging="360"/>
      </w:pPr>
      <w:rPr>
        <w:rFonts w:ascii="Wingdings" w:hAnsi="Wingdings" w:hint="default"/>
      </w:rPr>
    </w:lvl>
    <w:lvl w:ilvl="3" w:tplc="0409000F" w:tentative="1">
      <w:start w:val="1"/>
      <w:numFmt w:val="bullet"/>
      <w:lvlText w:val=""/>
      <w:lvlJc w:val="left"/>
      <w:pPr>
        <w:tabs>
          <w:tab w:val="num" w:pos="3960"/>
        </w:tabs>
        <w:ind w:left="3960" w:hanging="360"/>
      </w:pPr>
      <w:rPr>
        <w:rFonts w:ascii="Symbol" w:hAnsi="Symbol" w:hint="default"/>
      </w:rPr>
    </w:lvl>
    <w:lvl w:ilvl="4" w:tplc="04090019" w:tentative="1">
      <w:start w:val="1"/>
      <w:numFmt w:val="bullet"/>
      <w:lvlText w:val="o"/>
      <w:lvlJc w:val="left"/>
      <w:pPr>
        <w:tabs>
          <w:tab w:val="num" w:pos="4680"/>
        </w:tabs>
        <w:ind w:left="4680" w:hanging="360"/>
      </w:pPr>
      <w:rPr>
        <w:rFonts w:ascii="Courier New" w:hAnsi="Courier New" w:hint="default"/>
      </w:rPr>
    </w:lvl>
    <w:lvl w:ilvl="5" w:tplc="0409001B" w:tentative="1">
      <w:start w:val="1"/>
      <w:numFmt w:val="bullet"/>
      <w:lvlText w:val=""/>
      <w:lvlJc w:val="left"/>
      <w:pPr>
        <w:tabs>
          <w:tab w:val="num" w:pos="5400"/>
        </w:tabs>
        <w:ind w:left="5400" w:hanging="360"/>
      </w:pPr>
      <w:rPr>
        <w:rFonts w:ascii="Wingdings" w:hAnsi="Wingdings" w:hint="default"/>
      </w:rPr>
    </w:lvl>
    <w:lvl w:ilvl="6" w:tplc="0409000F" w:tentative="1">
      <w:start w:val="1"/>
      <w:numFmt w:val="bullet"/>
      <w:lvlText w:val=""/>
      <w:lvlJc w:val="left"/>
      <w:pPr>
        <w:tabs>
          <w:tab w:val="num" w:pos="6120"/>
        </w:tabs>
        <w:ind w:left="6120" w:hanging="360"/>
      </w:pPr>
      <w:rPr>
        <w:rFonts w:ascii="Symbol" w:hAnsi="Symbol" w:hint="default"/>
      </w:rPr>
    </w:lvl>
    <w:lvl w:ilvl="7" w:tplc="04090019" w:tentative="1">
      <w:start w:val="1"/>
      <w:numFmt w:val="bullet"/>
      <w:lvlText w:val="o"/>
      <w:lvlJc w:val="left"/>
      <w:pPr>
        <w:tabs>
          <w:tab w:val="num" w:pos="6840"/>
        </w:tabs>
        <w:ind w:left="6840" w:hanging="360"/>
      </w:pPr>
      <w:rPr>
        <w:rFonts w:ascii="Courier New" w:hAnsi="Courier New" w:hint="default"/>
      </w:rPr>
    </w:lvl>
    <w:lvl w:ilvl="8" w:tplc="0409001B" w:tentative="1">
      <w:start w:val="1"/>
      <w:numFmt w:val="bullet"/>
      <w:lvlText w:val=""/>
      <w:lvlJc w:val="left"/>
      <w:pPr>
        <w:tabs>
          <w:tab w:val="num" w:pos="7560"/>
        </w:tabs>
        <w:ind w:left="7560" w:hanging="360"/>
      </w:pPr>
      <w:rPr>
        <w:rFonts w:ascii="Wingdings" w:hAnsi="Wingdings" w:hint="default"/>
      </w:rPr>
    </w:lvl>
  </w:abstractNum>
  <w:abstractNum w:abstractNumId="26" w15:restartNumberingAfterBreak="0">
    <w:nsid w:val="5BFA3D37"/>
    <w:multiLevelType w:val="hybridMultilevel"/>
    <w:tmpl w:val="B64E6F1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DEC7D5F"/>
    <w:multiLevelType w:val="hybridMultilevel"/>
    <w:tmpl w:val="647A0B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95D6A83"/>
    <w:multiLevelType w:val="hybridMultilevel"/>
    <w:tmpl w:val="FC7CD00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69E41D53"/>
    <w:multiLevelType w:val="hybridMultilevel"/>
    <w:tmpl w:val="6256DE00"/>
    <w:lvl w:ilvl="0" w:tplc="04090001">
      <w:start w:val="1"/>
      <w:numFmt w:val="bullet"/>
      <w:lvlText w:val=""/>
      <w:lvlJc w:val="left"/>
      <w:pPr>
        <w:ind w:left="720" w:hanging="360"/>
      </w:pPr>
      <w:rPr>
        <w:rFonts w:ascii="Symbol" w:hAnsi="Symbol" w:hint="default"/>
      </w:rPr>
    </w:lvl>
    <w:lvl w:ilvl="1" w:tplc="072A37AE">
      <w:start w:val="1"/>
      <w:numFmt w:val="bullet"/>
      <w:lvlText w:val="–"/>
      <w:lvlJc w:val="left"/>
      <w:pPr>
        <w:ind w:left="1440" w:hanging="360"/>
      </w:pPr>
      <w:rPr>
        <w:rFonts w:ascii="Arial" w:hAnsi="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B2251BA"/>
    <w:multiLevelType w:val="hybridMultilevel"/>
    <w:tmpl w:val="12CC8A7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1" w15:restartNumberingAfterBreak="0">
    <w:nsid w:val="6FE570F3"/>
    <w:multiLevelType w:val="hybridMultilevel"/>
    <w:tmpl w:val="BABC4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3C054B0"/>
    <w:multiLevelType w:val="hybridMultilevel"/>
    <w:tmpl w:val="B956C67E"/>
    <w:lvl w:ilvl="0" w:tplc="04090001">
      <w:start w:val="1"/>
      <w:numFmt w:val="bullet"/>
      <w:lvlText w:val=""/>
      <w:lvlJc w:val="left"/>
      <w:pPr>
        <w:ind w:left="0" w:hanging="360"/>
      </w:pPr>
      <w:rPr>
        <w:rFonts w:ascii="Symbol" w:hAnsi="Symbol" w:hint="default"/>
      </w:rPr>
    </w:lvl>
    <w:lvl w:ilvl="1" w:tplc="04090003">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33" w15:restartNumberingAfterBreak="0">
    <w:nsid w:val="7B925EAD"/>
    <w:multiLevelType w:val="hybridMultilevel"/>
    <w:tmpl w:val="A992B53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4" w15:restartNumberingAfterBreak="0">
    <w:nsid w:val="7F6F07DF"/>
    <w:multiLevelType w:val="hybridMultilevel"/>
    <w:tmpl w:val="2A208858"/>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35" w15:restartNumberingAfterBreak="0">
    <w:nsid w:val="7F9A009A"/>
    <w:multiLevelType w:val="hybridMultilevel"/>
    <w:tmpl w:val="83F0F6DE"/>
    <w:lvl w:ilvl="0" w:tplc="04090001">
      <w:start w:val="1"/>
      <w:numFmt w:val="bullet"/>
      <w:lvlText w:val=""/>
      <w:lvlJc w:val="left"/>
      <w:pPr>
        <w:ind w:left="720" w:hanging="360"/>
      </w:pPr>
      <w:rPr>
        <w:rFonts w:ascii="Symbol" w:hAnsi="Symbol" w:hint="default"/>
      </w:rPr>
    </w:lvl>
    <w:lvl w:ilvl="1" w:tplc="072A37AE">
      <w:start w:val="1"/>
      <w:numFmt w:val="bullet"/>
      <w:lvlText w:val="–"/>
      <w:lvlJc w:val="left"/>
      <w:pPr>
        <w:ind w:left="1440" w:hanging="360"/>
      </w:pPr>
      <w:rPr>
        <w:rFonts w:ascii="Arial" w:hAnsi="Arial"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84452327">
    <w:abstractNumId w:val="11"/>
  </w:num>
  <w:num w:numId="2" w16cid:durableId="588537375">
    <w:abstractNumId w:val="21"/>
  </w:num>
  <w:num w:numId="3" w16cid:durableId="604466289">
    <w:abstractNumId w:val="19"/>
  </w:num>
  <w:num w:numId="4" w16cid:durableId="2006282190">
    <w:abstractNumId w:val="30"/>
  </w:num>
  <w:num w:numId="5" w16cid:durableId="1884054418">
    <w:abstractNumId w:val="8"/>
  </w:num>
  <w:num w:numId="6" w16cid:durableId="481699196">
    <w:abstractNumId w:val="20"/>
  </w:num>
  <w:num w:numId="7" w16cid:durableId="1223714143">
    <w:abstractNumId w:val="1"/>
  </w:num>
  <w:num w:numId="8" w16cid:durableId="784617482">
    <w:abstractNumId w:val="23"/>
  </w:num>
  <w:num w:numId="9" w16cid:durableId="1648313642">
    <w:abstractNumId w:val="13"/>
  </w:num>
  <w:num w:numId="10" w16cid:durableId="433743819">
    <w:abstractNumId w:val="28"/>
  </w:num>
  <w:num w:numId="11" w16cid:durableId="451437613">
    <w:abstractNumId w:val="12"/>
  </w:num>
  <w:num w:numId="12" w16cid:durableId="1495485994">
    <w:abstractNumId w:val="0"/>
  </w:num>
  <w:num w:numId="13" w16cid:durableId="1481995129">
    <w:abstractNumId w:val="25"/>
  </w:num>
  <w:num w:numId="14" w16cid:durableId="693579552">
    <w:abstractNumId w:val="10"/>
  </w:num>
  <w:num w:numId="15" w16cid:durableId="273708399">
    <w:abstractNumId w:val="2"/>
  </w:num>
  <w:num w:numId="16" w16cid:durableId="1687174381">
    <w:abstractNumId w:val="18"/>
  </w:num>
  <w:num w:numId="17" w16cid:durableId="15618955">
    <w:abstractNumId w:val="16"/>
  </w:num>
  <w:num w:numId="18" w16cid:durableId="1315644189">
    <w:abstractNumId w:val="32"/>
  </w:num>
  <w:num w:numId="19" w16cid:durableId="1530680588">
    <w:abstractNumId w:val="34"/>
  </w:num>
  <w:num w:numId="20" w16cid:durableId="54281943">
    <w:abstractNumId w:val="22"/>
  </w:num>
  <w:num w:numId="21" w16cid:durableId="1778406490">
    <w:abstractNumId w:val="35"/>
  </w:num>
  <w:num w:numId="22" w16cid:durableId="1242638933">
    <w:abstractNumId w:val="29"/>
  </w:num>
  <w:num w:numId="23" w16cid:durableId="1172449740">
    <w:abstractNumId w:val="6"/>
  </w:num>
  <w:num w:numId="24" w16cid:durableId="893388372">
    <w:abstractNumId w:val="15"/>
  </w:num>
  <w:num w:numId="25" w16cid:durableId="1935212864">
    <w:abstractNumId w:val="9"/>
  </w:num>
  <w:num w:numId="26" w16cid:durableId="269053703">
    <w:abstractNumId w:val="4"/>
  </w:num>
  <w:num w:numId="27" w16cid:durableId="523371932">
    <w:abstractNumId w:val="14"/>
  </w:num>
  <w:num w:numId="28" w16cid:durableId="1280798848">
    <w:abstractNumId w:val="5"/>
  </w:num>
  <w:num w:numId="29" w16cid:durableId="1479302836">
    <w:abstractNumId w:val="26"/>
  </w:num>
  <w:num w:numId="30" w16cid:durableId="421682397">
    <w:abstractNumId w:val="27"/>
  </w:num>
  <w:num w:numId="31" w16cid:durableId="254216139">
    <w:abstractNumId w:val="24"/>
  </w:num>
  <w:num w:numId="32" w16cid:durableId="1818914867">
    <w:abstractNumId w:val="7"/>
  </w:num>
  <w:num w:numId="33" w16cid:durableId="2097164964">
    <w:abstractNumId w:val="33"/>
  </w:num>
  <w:num w:numId="34" w16cid:durableId="1845825512">
    <w:abstractNumId w:val="31"/>
  </w:num>
  <w:num w:numId="35" w16cid:durableId="1462117726">
    <w:abstractNumId w:val="17"/>
  </w:num>
  <w:num w:numId="36" w16cid:durableId="1887639443">
    <w:abstractNumId w:val="3"/>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PersonalInformation/>
  <w:removeDateAndTime/>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920"/>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MzMLY0NLc0MzM2sjRS0lEKTi0uzszPAykwrgUA/GosRSwAAAA="/>
  </w:docVars>
  <w:rsids>
    <w:rsidRoot w:val="00550DA0"/>
    <w:rsid w:val="00002B0A"/>
    <w:rsid w:val="00004655"/>
    <w:rsid w:val="00004957"/>
    <w:rsid w:val="00004F57"/>
    <w:rsid w:val="000071B8"/>
    <w:rsid w:val="00010607"/>
    <w:rsid w:val="0001221C"/>
    <w:rsid w:val="00012990"/>
    <w:rsid w:val="00012F98"/>
    <w:rsid w:val="00013880"/>
    <w:rsid w:val="00014BA6"/>
    <w:rsid w:val="0001509D"/>
    <w:rsid w:val="00015D59"/>
    <w:rsid w:val="000160EA"/>
    <w:rsid w:val="00020ECB"/>
    <w:rsid w:val="00022E68"/>
    <w:rsid w:val="00023DA4"/>
    <w:rsid w:val="00024368"/>
    <w:rsid w:val="00024DC3"/>
    <w:rsid w:val="0003030B"/>
    <w:rsid w:val="000310EA"/>
    <w:rsid w:val="00031935"/>
    <w:rsid w:val="00031AC7"/>
    <w:rsid w:val="0003364D"/>
    <w:rsid w:val="0003574A"/>
    <w:rsid w:val="000361A6"/>
    <w:rsid w:val="000429AB"/>
    <w:rsid w:val="00042CFE"/>
    <w:rsid w:val="000432B3"/>
    <w:rsid w:val="000438CD"/>
    <w:rsid w:val="0004391E"/>
    <w:rsid w:val="00043FCC"/>
    <w:rsid w:val="0004433E"/>
    <w:rsid w:val="000449DB"/>
    <w:rsid w:val="00044AB3"/>
    <w:rsid w:val="00045CBF"/>
    <w:rsid w:val="00046091"/>
    <w:rsid w:val="00046FD0"/>
    <w:rsid w:val="00050AA3"/>
    <w:rsid w:val="00050EE6"/>
    <w:rsid w:val="00052FEC"/>
    <w:rsid w:val="00053910"/>
    <w:rsid w:val="0005501D"/>
    <w:rsid w:val="000561CF"/>
    <w:rsid w:val="00056995"/>
    <w:rsid w:val="00056A55"/>
    <w:rsid w:val="00056AFD"/>
    <w:rsid w:val="00056EB5"/>
    <w:rsid w:val="0006044F"/>
    <w:rsid w:val="000629B1"/>
    <w:rsid w:val="00062F03"/>
    <w:rsid w:val="00064EF7"/>
    <w:rsid w:val="000662F7"/>
    <w:rsid w:val="0006680F"/>
    <w:rsid w:val="00066A5E"/>
    <w:rsid w:val="00067CF9"/>
    <w:rsid w:val="0007119E"/>
    <w:rsid w:val="000715EF"/>
    <w:rsid w:val="00072252"/>
    <w:rsid w:val="00072370"/>
    <w:rsid w:val="000729B8"/>
    <w:rsid w:val="000738FF"/>
    <w:rsid w:val="00073F2A"/>
    <w:rsid w:val="00074DB0"/>
    <w:rsid w:val="00075B87"/>
    <w:rsid w:val="000765D3"/>
    <w:rsid w:val="00077F3D"/>
    <w:rsid w:val="00080223"/>
    <w:rsid w:val="00081751"/>
    <w:rsid w:val="0008284B"/>
    <w:rsid w:val="00082C21"/>
    <w:rsid w:val="0008326A"/>
    <w:rsid w:val="000837B6"/>
    <w:rsid w:val="00083DA1"/>
    <w:rsid w:val="00084338"/>
    <w:rsid w:val="00086BF3"/>
    <w:rsid w:val="000906F7"/>
    <w:rsid w:val="000915A9"/>
    <w:rsid w:val="0009170C"/>
    <w:rsid w:val="00091E1E"/>
    <w:rsid w:val="00092F5D"/>
    <w:rsid w:val="00093CFE"/>
    <w:rsid w:val="00094114"/>
    <w:rsid w:val="00094F36"/>
    <w:rsid w:val="000A0133"/>
    <w:rsid w:val="000A0C7E"/>
    <w:rsid w:val="000A379E"/>
    <w:rsid w:val="000A4176"/>
    <w:rsid w:val="000A77BE"/>
    <w:rsid w:val="000B1CF9"/>
    <w:rsid w:val="000B35B5"/>
    <w:rsid w:val="000B4759"/>
    <w:rsid w:val="000B5445"/>
    <w:rsid w:val="000B5500"/>
    <w:rsid w:val="000B5DE5"/>
    <w:rsid w:val="000C09BF"/>
    <w:rsid w:val="000C0F9B"/>
    <w:rsid w:val="000C101C"/>
    <w:rsid w:val="000C3D62"/>
    <w:rsid w:val="000C5EB9"/>
    <w:rsid w:val="000C6B3D"/>
    <w:rsid w:val="000C7CEF"/>
    <w:rsid w:val="000D070C"/>
    <w:rsid w:val="000D134F"/>
    <w:rsid w:val="000D1776"/>
    <w:rsid w:val="000D324D"/>
    <w:rsid w:val="000D43CB"/>
    <w:rsid w:val="000D7B56"/>
    <w:rsid w:val="000D7BB6"/>
    <w:rsid w:val="000E1959"/>
    <w:rsid w:val="000E26F9"/>
    <w:rsid w:val="000E38B7"/>
    <w:rsid w:val="000E49B9"/>
    <w:rsid w:val="000E51C0"/>
    <w:rsid w:val="000E5519"/>
    <w:rsid w:val="000E7BFB"/>
    <w:rsid w:val="000E7DFF"/>
    <w:rsid w:val="000F0C49"/>
    <w:rsid w:val="000F1A91"/>
    <w:rsid w:val="000F2316"/>
    <w:rsid w:val="000F254C"/>
    <w:rsid w:val="000F3579"/>
    <w:rsid w:val="000F3C16"/>
    <w:rsid w:val="000F4A2C"/>
    <w:rsid w:val="000F5996"/>
    <w:rsid w:val="000F776A"/>
    <w:rsid w:val="0010130A"/>
    <w:rsid w:val="00101537"/>
    <w:rsid w:val="00101A2C"/>
    <w:rsid w:val="00102ABF"/>
    <w:rsid w:val="00102ED9"/>
    <w:rsid w:val="001036A4"/>
    <w:rsid w:val="0010586F"/>
    <w:rsid w:val="00106410"/>
    <w:rsid w:val="00107687"/>
    <w:rsid w:val="00107C46"/>
    <w:rsid w:val="001108CC"/>
    <w:rsid w:val="00110CF8"/>
    <w:rsid w:val="00114D3A"/>
    <w:rsid w:val="00115079"/>
    <w:rsid w:val="00121A4C"/>
    <w:rsid w:val="00122044"/>
    <w:rsid w:val="00122895"/>
    <w:rsid w:val="00124BEC"/>
    <w:rsid w:val="00124DAA"/>
    <w:rsid w:val="00125B3E"/>
    <w:rsid w:val="00125C4A"/>
    <w:rsid w:val="00126CD4"/>
    <w:rsid w:val="00131C7F"/>
    <w:rsid w:val="0013235B"/>
    <w:rsid w:val="001333A7"/>
    <w:rsid w:val="0013569A"/>
    <w:rsid w:val="00136867"/>
    <w:rsid w:val="00136FE0"/>
    <w:rsid w:val="0014099C"/>
    <w:rsid w:val="00140D16"/>
    <w:rsid w:val="0014139D"/>
    <w:rsid w:val="00142187"/>
    <w:rsid w:val="00143280"/>
    <w:rsid w:val="0014364B"/>
    <w:rsid w:val="0014422E"/>
    <w:rsid w:val="00144381"/>
    <w:rsid w:val="0014493D"/>
    <w:rsid w:val="00144FB8"/>
    <w:rsid w:val="001452D1"/>
    <w:rsid w:val="001456EC"/>
    <w:rsid w:val="00145DF8"/>
    <w:rsid w:val="001469CA"/>
    <w:rsid w:val="00146BED"/>
    <w:rsid w:val="00147F1E"/>
    <w:rsid w:val="00150663"/>
    <w:rsid w:val="001508AC"/>
    <w:rsid w:val="00151B81"/>
    <w:rsid w:val="001537EC"/>
    <w:rsid w:val="0015423C"/>
    <w:rsid w:val="00154369"/>
    <w:rsid w:val="00154482"/>
    <w:rsid w:val="001564DF"/>
    <w:rsid w:val="001566EF"/>
    <w:rsid w:val="00156720"/>
    <w:rsid w:val="00156903"/>
    <w:rsid w:val="00156A57"/>
    <w:rsid w:val="00156BF9"/>
    <w:rsid w:val="0016002A"/>
    <w:rsid w:val="0016100E"/>
    <w:rsid w:val="001613CC"/>
    <w:rsid w:val="00161743"/>
    <w:rsid w:val="001625EB"/>
    <w:rsid w:val="00162BEB"/>
    <w:rsid w:val="00164A3F"/>
    <w:rsid w:val="00164B81"/>
    <w:rsid w:val="00165151"/>
    <w:rsid w:val="00165947"/>
    <w:rsid w:val="001669D3"/>
    <w:rsid w:val="00167968"/>
    <w:rsid w:val="001679B6"/>
    <w:rsid w:val="0017204C"/>
    <w:rsid w:val="001720A1"/>
    <w:rsid w:val="00173534"/>
    <w:rsid w:val="00174582"/>
    <w:rsid w:val="00175BC6"/>
    <w:rsid w:val="00181ED8"/>
    <w:rsid w:val="00186469"/>
    <w:rsid w:val="00190312"/>
    <w:rsid w:val="00195888"/>
    <w:rsid w:val="00197FA4"/>
    <w:rsid w:val="001A01E4"/>
    <w:rsid w:val="001A0853"/>
    <w:rsid w:val="001A2E4A"/>
    <w:rsid w:val="001A4142"/>
    <w:rsid w:val="001A66DA"/>
    <w:rsid w:val="001A7444"/>
    <w:rsid w:val="001B0C25"/>
    <w:rsid w:val="001B10EA"/>
    <w:rsid w:val="001B29B8"/>
    <w:rsid w:val="001B2C45"/>
    <w:rsid w:val="001B3289"/>
    <w:rsid w:val="001B38DC"/>
    <w:rsid w:val="001B4F56"/>
    <w:rsid w:val="001B6E00"/>
    <w:rsid w:val="001B6E2E"/>
    <w:rsid w:val="001C21B8"/>
    <w:rsid w:val="001C28F7"/>
    <w:rsid w:val="001C2F9A"/>
    <w:rsid w:val="001C34A6"/>
    <w:rsid w:val="001C47C5"/>
    <w:rsid w:val="001C47CE"/>
    <w:rsid w:val="001C5212"/>
    <w:rsid w:val="001C6AA2"/>
    <w:rsid w:val="001C7872"/>
    <w:rsid w:val="001D0D19"/>
    <w:rsid w:val="001D0D57"/>
    <w:rsid w:val="001D4475"/>
    <w:rsid w:val="001D6E9C"/>
    <w:rsid w:val="001D76C1"/>
    <w:rsid w:val="001E0CFF"/>
    <w:rsid w:val="001E1178"/>
    <w:rsid w:val="001E1F5E"/>
    <w:rsid w:val="001E5551"/>
    <w:rsid w:val="001E5B22"/>
    <w:rsid w:val="001E6033"/>
    <w:rsid w:val="001E6B23"/>
    <w:rsid w:val="001F3867"/>
    <w:rsid w:val="001F3A3E"/>
    <w:rsid w:val="001F525B"/>
    <w:rsid w:val="001F7429"/>
    <w:rsid w:val="00201439"/>
    <w:rsid w:val="00202365"/>
    <w:rsid w:val="00203A92"/>
    <w:rsid w:val="002056CB"/>
    <w:rsid w:val="00205DD4"/>
    <w:rsid w:val="00206892"/>
    <w:rsid w:val="00206942"/>
    <w:rsid w:val="00207C12"/>
    <w:rsid w:val="00210BC8"/>
    <w:rsid w:val="002111B7"/>
    <w:rsid w:val="00211B77"/>
    <w:rsid w:val="002124D9"/>
    <w:rsid w:val="002132C2"/>
    <w:rsid w:val="002136AB"/>
    <w:rsid w:val="00213934"/>
    <w:rsid w:val="00213A50"/>
    <w:rsid w:val="00214001"/>
    <w:rsid w:val="00214573"/>
    <w:rsid w:val="002156E5"/>
    <w:rsid w:val="00215B78"/>
    <w:rsid w:val="002173D1"/>
    <w:rsid w:val="00217D66"/>
    <w:rsid w:val="00220060"/>
    <w:rsid w:val="00221301"/>
    <w:rsid w:val="00221303"/>
    <w:rsid w:val="0022265C"/>
    <w:rsid w:val="00223D2F"/>
    <w:rsid w:val="00224DDF"/>
    <w:rsid w:val="002260FA"/>
    <w:rsid w:val="00227A2D"/>
    <w:rsid w:val="00227FF5"/>
    <w:rsid w:val="00230258"/>
    <w:rsid w:val="00230C44"/>
    <w:rsid w:val="00231570"/>
    <w:rsid w:val="00232071"/>
    <w:rsid w:val="002337AD"/>
    <w:rsid w:val="00235D36"/>
    <w:rsid w:val="00235FBD"/>
    <w:rsid w:val="00236BA2"/>
    <w:rsid w:val="00236F26"/>
    <w:rsid w:val="002375F2"/>
    <w:rsid w:val="002406C7"/>
    <w:rsid w:val="00241D67"/>
    <w:rsid w:val="00242CAB"/>
    <w:rsid w:val="002456C6"/>
    <w:rsid w:val="00247DDA"/>
    <w:rsid w:val="00247F52"/>
    <w:rsid w:val="00250A7F"/>
    <w:rsid w:val="0025241A"/>
    <w:rsid w:val="00253AEF"/>
    <w:rsid w:val="00254C07"/>
    <w:rsid w:val="00256226"/>
    <w:rsid w:val="00256BCC"/>
    <w:rsid w:val="00256DB9"/>
    <w:rsid w:val="00261BB4"/>
    <w:rsid w:val="00262902"/>
    <w:rsid w:val="0026353F"/>
    <w:rsid w:val="00264F04"/>
    <w:rsid w:val="0026643C"/>
    <w:rsid w:val="00267E10"/>
    <w:rsid w:val="002715D2"/>
    <w:rsid w:val="00271E84"/>
    <w:rsid w:val="002735E9"/>
    <w:rsid w:val="002752FC"/>
    <w:rsid w:val="002753A9"/>
    <w:rsid w:val="00277165"/>
    <w:rsid w:val="00281679"/>
    <w:rsid w:val="00282742"/>
    <w:rsid w:val="00283238"/>
    <w:rsid w:val="00284749"/>
    <w:rsid w:val="00285A8D"/>
    <w:rsid w:val="00286680"/>
    <w:rsid w:val="00286D8E"/>
    <w:rsid w:val="00287B78"/>
    <w:rsid w:val="00287F4B"/>
    <w:rsid w:val="00290C38"/>
    <w:rsid w:val="00290CA8"/>
    <w:rsid w:val="00291E27"/>
    <w:rsid w:val="0029344F"/>
    <w:rsid w:val="00293F5C"/>
    <w:rsid w:val="002952BB"/>
    <w:rsid w:val="0029599E"/>
    <w:rsid w:val="002A0168"/>
    <w:rsid w:val="002A291E"/>
    <w:rsid w:val="002A381D"/>
    <w:rsid w:val="002A473A"/>
    <w:rsid w:val="002A4BE8"/>
    <w:rsid w:val="002A52AF"/>
    <w:rsid w:val="002B0374"/>
    <w:rsid w:val="002B15A0"/>
    <w:rsid w:val="002B2206"/>
    <w:rsid w:val="002B2F3B"/>
    <w:rsid w:val="002B2FA7"/>
    <w:rsid w:val="002B5283"/>
    <w:rsid w:val="002B7231"/>
    <w:rsid w:val="002B773A"/>
    <w:rsid w:val="002C052E"/>
    <w:rsid w:val="002C0EB9"/>
    <w:rsid w:val="002C1DE0"/>
    <w:rsid w:val="002C4179"/>
    <w:rsid w:val="002C42BB"/>
    <w:rsid w:val="002C44E8"/>
    <w:rsid w:val="002C5AB2"/>
    <w:rsid w:val="002C6FD1"/>
    <w:rsid w:val="002CABC4"/>
    <w:rsid w:val="002D12DE"/>
    <w:rsid w:val="002D1374"/>
    <w:rsid w:val="002D20B7"/>
    <w:rsid w:val="002D2D0F"/>
    <w:rsid w:val="002D2FF2"/>
    <w:rsid w:val="002D405F"/>
    <w:rsid w:val="002D4EBE"/>
    <w:rsid w:val="002D56C6"/>
    <w:rsid w:val="002D5C9E"/>
    <w:rsid w:val="002D6F21"/>
    <w:rsid w:val="002E2D37"/>
    <w:rsid w:val="002E3B7F"/>
    <w:rsid w:val="002E5F46"/>
    <w:rsid w:val="002E7366"/>
    <w:rsid w:val="002E74B0"/>
    <w:rsid w:val="002F097A"/>
    <w:rsid w:val="002F0B5A"/>
    <w:rsid w:val="002F0D32"/>
    <w:rsid w:val="002F1138"/>
    <w:rsid w:val="002F23C3"/>
    <w:rsid w:val="002F70DE"/>
    <w:rsid w:val="002F7A70"/>
    <w:rsid w:val="003002DA"/>
    <w:rsid w:val="00300583"/>
    <w:rsid w:val="00300874"/>
    <w:rsid w:val="00301733"/>
    <w:rsid w:val="00301AAE"/>
    <w:rsid w:val="003024D5"/>
    <w:rsid w:val="003035E4"/>
    <w:rsid w:val="0030393E"/>
    <w:rsid w:val="00304985"/>
    <w:rsid w:val="00305ED4"/>
    <w:rsid w:val="00306A86"/>
    <w:rsid w:val="00307028"/>
    <w:rsid w:val="003075B6"/>
    <w:rsid w:val="00307DA7"/>
    <w:rsid w:val="00310B64"/>
    <w:rsid w:val="00311347"/>
    <w:rsid w:val="00311A7C"/>
    <w:rsid w:val="0031224B"/>
    <w:rsid w:val="0031259C"/>
    <w:rsid w:val="00313BBA"/>
    <w:rsid w:val="00314C46"/>
    <w:rsid w:val="00315109"/>
    <w:rsid w:val="00315425"/>
    <w:rsid w:val="0031576B"/>
    <w:rsid w:val="00315785"/>
    <w:rsid w:val="00316166"/>
    <w:rsid w:val="00320271"/>
    <w:rsid w:val="00321627"/>
    <w:rsid w:val="00321EBB"/>
    <w:rsid w:val="0032260E"/>
    <w:rsid w:val="00323D72"/>
    <w:rsid w:val="00324729"/>
    <w:rsid w:val="00325526"/>
    <w:rsid w:val="0032572B"/>
    <w:rsid w:val="003269D6"/>
    <w:rsid w:val="00330EF1"/>
    <w:rsid w:val="003319EE"/>
    <w:rsid w:val="00333BB1"/>
    <w:rsid w:val="00333D2F"/>
    <w:rsid w:val="00333F91"/>
    <w:rsid w:val="003356A8"/>
    <w:rsid w:val="00335C20"/>
    <w:rsid w:val="00335EF8"/>
    <w:rsid w:val="00336187"/>
    <w:rsid w:val="003362B6"/>
    <w:rsid w:val="00343196"/>
    <w:rsid w:val="00343294"/>
    <w:rsid w:val="00343C8E"/>
    <w:rsid w:val="0034592E"/>
    <w:rsid w:val="00347460"/>
    <w:rsid w:val="003504F2"/>
    <w:rsid w:val="003506AD"/>
    <w:rsid w:val="00350E16"/>
    <w:rsid w:val="00351862"/>
    <w:rsid w:val="003518E7"/>
    <w:rsid w:val="00352A07"/>
    <w:rsid w:val="00354441"/>
    <w:rsid w:val="00354592"/>
    <w:rsid w:val="0035494C"/>
    <w:rsid w:val="003555C2"/>
    <w:rsid w:val="00355B34"/>
    <w:rsid w:val="003567BF"/>
    <w:rsid w:val="00357341"/>
    <w:rsid w:val="0036003F"/>
    <w:rsid w:val="00360C7A"/>
    <w:rsid w:val="0036101A"/>
    <w:rsid w:val="00362600"/>
    <w:rsid w:val="00362929"/>
    <w:rsid w:val="00365CAB"/>
    <w:rsid w:val="0036787F"/>
    <w:rsid w:val="003678A8"/>
    <w:rsid w:val="00367C4D"/>
    <w:rsid w:val="00370E11"/>
    <w:rsid w:val="00371A9A"/>
    <w:rsid w:val="0037258B"/>
    <w:rsid w:val="00373356"/>
    <w:rsid w:val="003768AF"/>
    <w:rsid w:val="003774F9"/>
    <w:rsid w:val="00377649"/>
    <w:rsid w:val="00377AA9"/>
    <w:rsid w:val="003804F4"/>
    <w:rsid w:val="003824FC"/>
    <w:rsid w:val="00386498"/>
    <w:rsid w:val="00387435"/>
    <w:rsid w:val="003879B9"/>
    <w:rsid w:val="00390225"/>
    <w:rsid w:val="00393C6D"/>
    <w:rsid w:val="0039408D"/>
    <w:rsid w:val="00395BA4"/>
    <w:rsid w:val="0039667C"/>
    <w:rsid w:val="00396D92"/>
    <w:rsid w:val="003A09CE"/>
    <w:rsid w:val="003A0D20"/>
    <w:rsid w:val="003A0EF9"/>
    <w:rsid w:val="003A12FC"/>
    <w:rsid w:val="003A20C2"/>
    <w:rsid w:val="003A3ABC"/>
    <w:rsid w:val="003A3B8E"/>
    <w:rsid w:val="003A3DD2"/>
    <w:rsid w:val="003A401B"/>
    <w:rsid w:val="003A61DA"/>
    <w:rsid w:val="003A6669"/>
    <w:rsid w:val="003A7E3A"/>
    <w:rsid w:val="003AF0B9"/>
    <w:rsid w:val="003AFD4E"/>
    <w:rsid w:val="003B164F"/>
    <w:rsid w:val="003B2A5B"/>
    <w:rsid w:val="003B2AFF"/>
    <w:rsid w:val="003B36D4"/>
    <w:rsid w:val="003B36FA"/>
    <w:rsid w:val="003B48E3"/>
    <w:rsid w:val="003B4D5E"/>
    <w:rsid w:val="003B533D"/>
    <w:rsid w:val="003B5738"/>
    <w:rsid w:val="003B6DC7"/>
    <w:rsid w:val="003B6FFE"/>
    <w:rsid w:val="003B7197"/>
    <w:rsid w:val="003B7EEC"/>
    <w:rsid w:val="003C061A"/>
    <w:rsid w:val="003C1227"/>
    <w:rsid w:val="003C1838"/>
    <w:rsid w:val="003C2085"/>
    <w:rsid w:val="003C3275"/>
    <w:rsid w:val="003C3851"/>
    <w:rsid w:val="003C3AB7"/>
    <w:rsid w:val="003C4EE9"/>
    <w:rsid w:val="003C6B22"/>
    <w:rsid w:val="003C72D1"/>
    <w:rsid w:val="003C77C7"/>
    <w:rsid w:val="003D1DD8"/>
    <w:rsid w:val="003D2297"/>
    <w:rsid w:val="003D2B19"/>
    <w:rsid w:val="003D2DBE"/>
    <w:rsid w:val="003D31BB"/>
    <w:rsid w:val="003D42AB"/>
    <w:rsid w:val="003D5111"/>
    <w:rsid w:val="003D6869"/>
    <w:rsid w:val="003D7EE5"/>
    <w:rsid w:val="003E0FE9"/>
    <w:rsid w:val="003E1BCF"/>
    <w:rsid w:val="003E4970"/>
    <w:rsid w:val="003E4BE2"/>
    <w:rsid w:val="003E702E"/>
    <w:rsid w:val="003F0416"/>
    <w:rsid w:val="003F0F05"/>
    <w:rsid w:val="003F145D"/>
    <w:rsid w:val="003F16FC"/>
    <w:rsid w:val="003F2E04"/>
    <w:rsid w:val="003F31E2"/>
    <w:rsid w:val="003F4589"/>
    <w:rsid w:val="004001BA"/>
    <w:rsid w:val="00402279"/>
    <w:rsid w:val="004023B4"/>
    <w:rsid w:val="00404E9C"/>
    <w:rsid w:val="00405FE2"/>
    <w:rsid w:val="004065E0"/>
    <w:rsid w:val="00406BAB"/>
    <w:rsid w:val="00407861"/>
    <w:rsid w:val="004104B2"/>
    <w:rsid w:val="00410FED"/>
    <w:rsid w:val="004131F4"/>
    <w:rsid w:val="00414505"/>
    <w:rsid w:val="004145EF"/>
    <w:rsid w:val="0041469B"/>
    <w:rsid w:val="0041626C"/>
    <w:rsid w:val="004174D1"/>
    <w:rsid w:val="00418742"/>
    <w:rsid w:val="004213F0"/>
    <w:rsid w:val="0042151B"/>
    <w:rsid w:val="0042176F"/>
    <w:rsid w:val="00421EC1"/>
    <w:rsid w:val="00423087"/>
    <w:rsid w:val="004237AF"/>
    <w:rsid w:val="00423CF5"/>
    <w:rsid w:val="00425B9B"/>
    <w:rsid w:val="004309E8"/>
    <w:rsid w:val="00430C31"/>
    <w:rsid w:val="0043186B"/>
    <w:rsid w:val="00432131"/>
    <w:rsid w:val="00433745"/>
    <w:rsid w:val="00434310"/>
    <w:rsid w:val="00435446"/>
    <w:rsid w:val="00436134"/>
    <w:rsid w:val="004378AE"/>
    <w:rsid w:val="004422AA"/>
    <w:rsid w:val="0044233C"/>
    <w:rsid w:val="00442631"/>
    <w:rsid w:val="00443564"/>
    <w:rsid w:val="004446E0"/>
    <w:rsid w:val="00444D0D"/>
    <w:rsid w:val="00445596"/>
    <w:rsid w:val="004457C0"/>
    <w:rsid w:val="00445E14"/>
    <w:rsid w:val="00446130"/>
    <w:rsid w:val="0044701D"/>
    <w:rsid w:val="00450DCB"/>
    <w:rsid w:val="004517F9"/>
    <w:rsid w:val="00452596"/>
    <w:rsid w:val="0045310E"/>
    <w:rsid w:val="004534AF"/>
    <w:rsid w:val="0045435E"/>
    <w:rsid w:val="00456125"/>
    <w:rsid w:val="0045760E"/>
    <w:rsid w:val="00460835"/>
    <w:rsid w:val="0046219E"/>
    <w:rsid w:val="004628EC"/>
    <w:rsid w:val="00462F9A"/>
    <w:rsid w:val="00463298"/>
    <w:rsid w:val="00464E07"/>
    <w:rsid w:val="00464F6C"/>
    <w:rsid w:val="00464FD0"/>
    <w:rsid w:val="004652E7"/>
    <w:rsid w:val="004653FA"/>
    <w:rsid w:val="00465AFD"/>
    <w:rsid w:val="00466965"/>
    <w:rsid w:val="004679A3"/>
    <w:rsid w:val="00470C4C"/>
    <w:rsid w:val="00470DA3"/>
    <w:rsid w:val="00470DF0"/>
    <w:rsid w:val="00470E6B"/>
    <w:rsid w:val="00475B36"/>
    <w:rsid w:val="004777BA"/>
    <w:rsid w:val="00477F3B"/>
    <w:rsid w:val="00480E05"/>
    <w:rsid w:val="004813A5"/>
    <w:rsid w:val="00484556"/>
    <w:rsid w:val="004853D5"/>
    <w:rsid w:val="00485830"/>
    <w:rsid w:val="00485BA3"/>
    <w:rsid w:val="00485BD4"/>
    <w:rsid w:val="00492A1C"/>
    <w:rsid w:val="00493857"/>
    <w:rsid w:val="004938DE"/>
    <w:rsid w:val="00494406"/>
    <w:rsid w:val="004974E6"/>
    <w:rsid w:val="00497FDF"/>
    <w:rsid w:val="004A07AE"/>
    <w:rsid w:val="004A0F27"/>
    <w:rsid w:val="004A136D"/>
    <w:rsid w:val="004A1CE6"/>
    <w:rsid w:val="004A264C"/>
    <w:rsid w:val="004A32DF"/>
    <w:rsid w:val="004A4360"/>
    <w:rsid w:val="004A5EA3"/>
    <w:rsid w:val="004A68AE"/>
    <w:rsid w:val="004A765D"/>
    <w:rsid w:val="004B3569"/>
    <w:rsid w:val="004B5010"/>
    <w:rsid w:val="004B51CB"/>
    <w:rsid w:val="004B5C8C"/>
    <w:rsid w:val="004B66B4"/>
    <w:rsid w:val="004B7B98"/>
    <w:rsid w:val="004C0B59"/>
    <w:rsid w:val="004C0DDD"/>
    <w:rsid w:val="004C0F0D"/>
    <w:rsid w:val="004C1B0A"/>
    <w:rsid w:val="004C3E37"/>
    <w:rsid w:val="004C3FBA"/>
    <w:rsid w:val="004C4B9C"/>
    <w:rsid w:val="004C6257"/>
    <w:rsid w:val="004C6294"/>
    <w:rsid w:val="004C6C95"/>
    <w:rsid w:val="004C753D"/>
    <w:rsid w:val="004C7BF6"/>
    <w:rsid w:val="004D076A"/>
    <w:rsid w:val="004D1893"/>
    <w:rsid w:val="004D18FB"/>
    <w:rsid w:val="004D1F8C"/>
    <w:rsid w:val="004D201D"/>
    <w:rsid w:val="004D45A5"/>
    <w:rsid w:val="004D4F2B"/>
    <w:rsid w:val="004D5177"/>
    <w:rsid w:val="004D6ACA"/>
    <w:rsid w:val="004D74CE"/>
    <w:rsid w:val="004D75D6"/>
    <w:rsid w:val="004E0082"/>
    <w:rsid w:val="004E0E6B"/>
    <w:rsid w:val="004E1035"/>
    <w:rsid w:val="004E111D"/>
    <w:rsid w:val="004E157A"/>
    <w:rsid w:val="004E1669"/>
    <w:rsid w:val="004E2210"/>
    <w:rsid w:val="004E22EE"/>
    <w:rsid w:val="004E2B97"/>
    <w:rsid w:val="004E2BAA"/>
    <w:rsid w:val="004E36F0"/>
    <w:rsid w:val="004E3BEC"/>
    <w:rsid w:val="004E4687"/>
    <w:rsid w:val="004E5263"/>
    <w:rsid w:val="004E52E0"/>
    <w:rsid w:val="004E6D55"/>
    <w:rsid w:val="004F0073"/>
    <w:rsid w:val="004F0831"/>
    <w:rsid w:val="004F0FB6"/>
    <w:rsid w:val="004F18F6"/>
    <w:rsid w:val="004F427D"/>
    <w:rsid w:val="004F4475"/>
    <w:rsid w:val="004F4BD3"/>
    <w:rsid w:val="004F4D9E"/>
    <w:rsid w:val="004F68D2"/>
    <w:rsid w:val="004F6E35"/>
    <w:rsid w:val="004FE671"/>
    <w:rsid w:val="005006FF"/>
    <w:rsid w:val="00500708"/>
    <w:rsid w:val="0050079E"/>
    <w:rsid w:val="0050225B"/>
    <w:rsid w:val="00502E7D"/>
    <w:rsid w:val="00503470"/>
    <w:rsid w:val="0050391D"/>
    <w:rsid w:val="00505F21"/>
    <w:rsid w:val="0050651C"/>
    <w:rsid w:val="005068CE"/>
    <w:rsid w:val="005076A3"/>
    <w:rsid w:val="00510378"/>
    <w:rsid w:val="00510790"/>
    <w:rsid w:val="00511687"/>
    <w:rsid w:val="00511AFF"/>
    <w:rsid w:val="005128F3"/>
    <w:rsid w:val="00513658"/>
    <w:rsid w:val="00513CE5"/>
    <w:rsid w:val="0051478F"/>
    <w:rsid w:val="00516C04"/>
    <w:rsid w:val="00516F00"/>
    <w:rsid w:val="0051746D"/>
    <w:rsid w:val="00520244"/>
    <w:rsid w:val="00520265"/>
    <w:rsid w:val="00522EB9"/>
    <w:rsid w:val="00523AF5"/>
    <w:rsid w:val="00525E00"/>
    <w:rsid w:val="0052602D"/>
    <w:rsid w:val="0052620D"/>
    <w:rsid w:val="00527D6D"/>
    <w:rsid w:val="00530A14"/>
    <w:rsid w:val="00532F88"/>
    <w:rsid w:val="00533F66"/>
    <w:rsid w:val="00535155"/>
    <w:rsid w:val="00535B3E"/>
    <w:rsid w:val="005371A9"/>
    <w:rsid w:val="00537210"/>
    <w:rsid w:val="00537FF3"/>
    <w:rsid w:val="005400A1"/>
    <w:rsid w:val="0054023E"/>
    <w:rsid w:val="00540E47"/>
    <w:rsid w:val="005411A0"/>
    <w:rsid w:val="005439EA"/>
    <w:rsid w:val="00543A1A"/>
    <w:rsid w:val="0054450A"/>
    <w:rsid w:val="00546558"/>
    <w:rsid w:val="00546579"/>
    <w:rsid w:val="00547879"/>
    <w:rsid w:val="00547D7A"/>
    <w:rsid w:val="00550270"/>
    <w:rsid w:val="00550DA0"/>
    <w:rsid w:val="005521B0"/>
    <w:rsid w:val="005521D1"/>
    <w:rsid w:val="0055293B"/>
    <w:rsid w:val="005549D9"/>
    <w:rsid w:val="0055538B"/>
    <w:rsid w:val="0055554E"/>
    <w:rsid w:val="005568DE"/>
    <w:rsid w:val="0056097F"/>
    <w:rsid w:val="00561545"/>
    <w:rsid w:val="00561756"/>
    <w:rsid w:val="005628B0"/>
    <w:rsid w:val="005648B6"/>
    <w:rsid w:val="00567166"/>
    <w:rsid w:val="00567D15"/>
    <w:rsid w:val="0057077F"/>
    <w:rsid w:val="005726B6"/>
    <w:rsid w:val="00573062"/>
    <w:rsid w:val="005730D7"/>
    <w:rsid w:val="005741B7"/>
    <w:rsid w:val="005772DB"/>
    <w:rsid w:val="005776E8"/>
    <w:rsid w:val="00577FD7"/>
    <w:rsid w:val="0058139C"/>
    <w:rsid w:val="005817A5"/>
    <w:rsid w:val="00581C75"/>
    <w:rsid w:val="005828ED"/>
    <w:rsid w:val="005837E9"/>
    <w:rsid w:val="00584583"/>
    <w:rsid w:val="00585A6E"/>
    <w:rsid w:val="005869B5"/>
    <w:rsid w:val="00590603"/>
    <w:rsid w:val="0059130D"/>
    <w:rsid w:val="00591CE8"/>
    <w:rsid w:val="00593DAD"/>
    <w:rsid w:val="005975E0"/>
    <w:rsid w:val="005A0198"/>
    <w:rsid w:val="005A2987"/>
    <w:rsid w:val="005A2A03"/>
    <w:rsid w:val="005A3666"/>
    <w:rsid w:val="005A55B0"/>
    <w:rsid w:val="005A62BF"/>
    <w:rsid w:val="005A770E"/>
    <w:rsid w:val="005B012F"/>
    <w:rsid w:val="005B1FA0"/>
    <w:rsid w:val="005B3E1D"/>
    <w:rsid w:val="005B4643"/>
    <w:rsid w:val="005B4964"/>
    <w:rsid w:val="005B4E00"/>
    <w:rsid w:val="005B6222"/>
    <w:rsid w:val="005C0511"/>
    <w:rsid w:val="005C092B"/>
    <w:rsid w:val="005C0C29"/>
    <w:rsid w:val="005C0D55"/>
    <w:rsid w:val="005C2078"/>
    <w:rsid w:val="005C2AEA"/>
    <w:rsid w:val="005C3679"/>
    <w:rsid w:val="005C615D"/>
    <w:rsid w:val="005C7047"/>
    <w:rsid w:val="005C7579"/>
    <w:rsid w:val="005C7F69"/>
    <w:rsid w:val="005D08E8"/>
    <w:rsid w:val="005D0E7A"/>
    <w:rsid w:val="005D252D"/>
    <w:rsid w:val="005D298E"/>
    <w:rsid w:val="005D2C7F"/>
    <w:rsid w:val="005D31BC"/>
    <w:rsid w:val="005D3C62"/>
    <w:rsid w:val="005D6362"/>
    <w:rsid w:val="005D77EF"/>
    <w:rsid w:val="005D7A43"/>
    <w:rsid w:val="005D7D5F"/>
    <w:rsid w:val="005D7DC3"/>
    <w:rsid w:val="005E0133"/>
    <w:rsid w:val="005E2817"/>
    <w:rsid w:val="005E3F66"/>
    <w:rsid w:val="005E4CD4"/>
    <w:rsid w:val="005E76E4"/>
    <w:rsid w:val="005E7E5E"/>
    <w:rsid w:val="005E7EB3"/>
    <w:rsid w:val="005F1E51"/>
    <w:rsid w:val="005F2579"/>
    <w:rsid w:val="005F29BF"/>
    <w:rsid w:val="005F69D1"/>
    <w:rsid w:val="005F72E8"/>
    <w:rsid w:val="006004ED"/>
    <w:rsid w:val="00600B2A"/>
    <w:rsid w:val="00600F6A"/>
    <w:rsid w:val="00603C4D"/>
    <w:rsid w:val="006062A5"/>
    <w:rsid w:val="00606B2A"/>
    <w:rsid w:val="00607225"/>
    <w:rsid w:val="00607A6A"/>
    <w:rsid w:val="006101A7"/>
    <w:rsid w:val="00610B4F"/>
    <w:rsid w:val="006200D3"/>
    <w:rsid w:val="00621749"/>
    <w:rsid w:val="00621A1B"/>
    <w:rsid w:val="006226FD"/>
    <w:rsid w:val="00623641"/>
    <w:rsid w:val="00623C6C"/>
    <w:rsid w:val="0062533D"/>
    <w:rsid w:val="00626D17"/>
    <w:rsid w:val="00630681"/>
    <w:rsid w:val="00630C6E"/>
    <w:rsid w:val="00632487"/>
    <w:rsid w:val="0063359E"/>
    <w:rsid w:val="00633B36"/>
    <w:rsid w:val="00635A12"/>
    <w:rsid w:val="006365A8"/>
    <w:rsid w:val="00636863"/>
    <w:rsid w:val="00640290"/>
    <w:rsid w:val="0064095E"/>
    <w:rsid w:val="006412F6"/>
    <w:rsid w:val="00641494"/>
    <w:rsid w:val="0064242C"/>
    <w:rsid w:val="00643414"/>
    <w:rsid w:val="00643C3E"/>
    <w:rsid w:val="00645402"/>
    <w:rsid w:val="00647718"/>
    <w:rsid w:val="00652161"/>
    <w:rsid w:val="00652D5C"/>
    <w:rsid w:val="00653601"/>
    <w:rsid w:val="00653A2A"/>
    <w:rsid w:val="00654889"/>
    <w:rsid w:val="006548F1"/>
    <w:rsid w:val="0065530B"/>
    <w:rsid w:val="006562EB"/>
    <w:rsid w:val="0065694C"/>
    <w:rsid w:val="00657405"/>
    <w:rsid w:val="006606F6"/>
    <w:rsid w:val="0066149C"/>
    <w:rsid w:val="0066179A"/>
    <w:rsid w:val="00661AF3"/>
    <w:rsid w:val="0066272E"/>
    <w:rsid w:val="006632E6"/>
    <w:rsid w:val="00663E25"/>
    <w:rsid w:val="00664602"/>
    <w:rsid w:val="00665743"/>
    <w:rsid w:val="00666044"/>
    <w:rsid w:val="0067049C"/>
    <w:rsid w:val="0067139D"/>
    <w:rsid w:val="0067161F"/>
    <w:rsid w:val="00671F6A"/>
    <w:rsid w:val="00672B2D"/>
    <w:rsid w:val="00673910"/>
    <w:rsid w:val="00674E80"/>
    <w:rsid w:val="00677439"/>
    <w:rsid w:val="0068192A"/>
    <w:rsid w:val="0068236D"/>
    <w:rsid w:val="0068362B"/>
    <w:rsid w:val="00684D76"/>
    <w:rsid w:val="0069108B"/>
    <w:rsid w:val="00691DB4"/>
    <w:rsid w:val="00693F60"/>
    <w:rsid w:val="00694EA5"/>
    <w:rsid w:val="00695069"/>
    <w:rsid w:val="006951C6"/>
    <w:rsid w:val="00695520"/>
    <w:rsid w:val="00696024"/>
    <w:rsid w:val="00696134"/>
    <w:rsid w:val="00696E01"/>
    <w:rsid w:val="00696F10"/>
    <w:rsid w:val="00697BD3"/>
    <w:rsid w:val="006A0CEC"/>
    <w:rsid w:val="006A1802"/>
    <w:rsid w:val="006A4D2A"/>
    <w:rsid w:val="006A4F60"/>
    <w:rsid w:val="006A6415"/>
    <w:rsid w:val="006B1EC2"/>
    <w:rsid w:val="006B36BC"/>
    <w:rsid w:val="006B42D1"/>
    <w:rsid w:val="006B5239"/>
    <w:rsid w:val="006B5515"/>
    <w:rsid w:val="006B59B7"/>
    <w:rsid w:val="006B7829"/>
    <w:rsid w:val="006B7CE7"/>
    <w:rsid w:val="006C0780"/>
    <w:rsid w:val="006C0847"/>
    <w:rsid w:val="006C0BB3"/>
    <w:rsid w:val="006C19F7"/>
    <w:rsid w:val="006C1E61"/>
    <w:rsid w:val="006C3FBD"/>
    <w:rsid w:val="006C42A6"/>
    <w:rsid w:val="006C4EBC"/>
    <w:rsid w:val="006C51DD"/>
    <w:rsid w:val="006C53CB"/>
    <w:rsid w:val="006C551E"/>
    <w:rsid w:val="006C5EC4"/>
    <w:rsid w:val="006C73B0"/>
    <w:rsid w:val="006C7788"/>
    <w:rsid w:val="006C7AC1"/>
    <w:rsid w:val="006D0173"/>
    <w:rsid w:val="006D3F82"/>
    <w:rsid w:val="006D6ECD"/>
    <w:rsid w:val="006D7222"/>
    <w:rsid w:val="006E080E"/>
    <w:rsid w:val="006E1F42"/>
    <w:rsid w:val="006E4A6D"/>
    <w:rsid w:val="006E5609"/>
    <w:rsid w:val="006E7552"/>
    <w:rsid w:val="006F1EFC"/>
    <w:rsid w:val="006F1FCD"/>
    <w:rsid w:val="006F4E07"/>
    <w:rsid w:val="006F5923"/>
    <w:rsid w:val="007010A7"/>
    <w:rsid w:val="00701121"/>
    <w:rsid w:val="007039F8"/>
    <w:rsid w:val="00705826"/>
    <w:rsid w:val="0070654F"/>
    <w:rsid w:val="007073D9"/>
    <w:rsid w:val="00707D79"/>
    <w:rsid w:val="007101F8"/>
    <w:rsid w:val="007108D8"/>
    <w:rsid w:val="00710FE7"/>
    <w:rsid w:val="00713E89"/>
    <w:rsid w:val="007148E5"/>
    <w:rsid w:val="00720D38"/>
    <w:rsid w:val="00723300"/>
    <w:rsid w:val="00724156"/>
    <w:rsid w:val="007248AE"/>
    <w:rsid w:val="00725B4F"/>
    <w:rsid w:val="0072677C"/>
    <w:rsid w:val="0072742A"/>
    <w:rsid w:val="00730EBF"/>
    <w:rsid w:val="007351F3"/>
    <w:rsid w:val="00735D5E"/>
    <w:rsid w:val="00737311"/>
    <w:rsid w:val="00737724"/>
    <w:rsid w:val="00741DFA"/>
    <w:rsid w:val="007424F4"/>
    <w:rsid w:val="00743298"/>
    <w:rsid w:val="0074341B"/>
    <w:rsid w:val="00743CD6"/>
    <w:rsid w:val="0074587F"/>
    <w:rsid w:val="0074616F"/>
    <w:rsid w:val="007467CF"/>
    <w:rsid w:val="007506BC"/>
    <w:rsid w:val="007510A7"/>
    <w:rsid w:val="007516EE"/>
    <w:rsid w:val="00753159"/>
    <w:rsid w:val="00753C87"/>
    <w:rsid w:val="00760E3C"/>
    <w:rsid w:val="007648CF"/>
    <w:rsid w:val="0076529D"/>
    <w:rsid w:val="00766935"/>
    <w:rsid w:val="00766EA7"/>
    <w:rsid w:val="0077020F"/>
    <w:rsid w:val="00774D59"/>
    <w:rsid w:val="00777FB1"/>
    <w:rsid w:val="00781C98"/>
    <w:rsid w:val="00782944"/>
    <w:rsid w:val="00782E1A"/>
    <w:rsid w:val="00784600"/>
    <w:rsid w:val="00786C3E"/>
    <w:rsid w:val="0078774D"/>
    <w:rsid w:val="00787FAC"/>
    <w:rsid w:val="0079013A"/>
    <w:rsid w:val="0079091F"/>
    <w:rsid w:val="007909CF"/>
    <w:rsid w:val="00796322"/>
    <w:rsid w:val="007968C4"/>
    <w:rsid w:val="00796C8D"/>
    <w:rsid w:val="00797A46"/>
    <w:rsid w:val="00797DA4"/>
    <w:rsid w:val="007A07FC"/>
    <w:rsid w:val="007A0861"/>
    <w:rsid w:val="007A0B0F"/>
    <w:rsid w:val="007A15AB"/>
    <w:rsid w:val="007A2D56"/>
    <w:rsid w:val="007A2EFA"/>
    <w:rsid w:val="007A39F6"/>
    <w:rsid w:val="007A7090"/>
    <w:rsid w:val="007A7876"/>
    <w:rsid w:val="007B0742"/>
    <w:rsid w:val="007B0ED8"/>
    <w:rsid w:val="007B3176"/>
    <w:rsid w:val="007B3E65"/>
    <w:rsid w:val="007B464A"/>
    <w:rsid w:val="007B686A"/>
    <w:rsid w:val="007B72D4"/>
    <w:rsid w:val="007C0847"/>
    <w:rsid w:val="007C23FC"/>
    <w:rsid w:val="007C272B"/>
    <w:rsid w:val="007C5A07"/>
    <w:rsid w:val="007C5A5F"/>
    <w:rsid w:val="007C684C"/>
    <w:rsid w:val="007C68D8"/>
    <w:rsid w:val="007D032B"/>
    <w:rsid w:val="007D0E8C"/>
    <w:rsid w:val="007D1682"/>
    <w:rsid w:val="007D1838"/>
    <w:rsid w:val="007D4230"/>
    <w:rsid w:val="007D447C"/>
    <w:rsid w:val="007D4B94"/>
    <w:rsid w:val="007D4EF9"/>
    <w:rsid w:val="007D7535"/>
    <w:rsid w:val="007D777A"/>
    <w:rsid w:val="007E1581"/>
    <w:rsid w:val="007E24F6"/>
    <w:rsid w:val="007E2BED"/>
    <w:rsid w:val="007E2FAA"/>
    <w:rsid w:val="007E3C53"/>
    <w:rsid w:val="007E3CD4"/>
    <w:rsid w:val="007E455B"/>
    <w:rsid w:val="007E6CCB"/>
    <w:rsid w:val="007E6D7D"/>
    <w:rsid w:val="007F0290"/>
    <w:rsid w:val="007F0C99"/>
    <w:rsid w:val="007F1778"/>
    <w:rsid w:val="007F1E75"/>
    <w:rsid w:val="007F2CFE"/>
    <w:rsid w:val="007F36B7"/>
    <w:rsid w:val="007F43FA"/>
    <w:rsid w:val="007F45FB"/>
    <w:rsid w:val="007F4707"/>
    <w:rsid w:val="007F4935"/>
    <w:rsid w:val="007F4A7E"/>
    <w:rsid w:val="007F5898"/>
    <w:rsid w:val="008009E0"/>
    <w:rsid w:val="00801343"/>
    <w:rsid w:val="00801877"/>
    <w:rsid w:val="008034A3"/>
    <w:rsid w:val="008034E4"/>
    <w:rsid w:val="00804271"/>
    <w:rsid w:val="008042C0"/>
    <w:rsid w:val="00805B9E"/>
    <w:rsid w:val="0080714A"/>
    <w:rsid w:val="008107A8"/>
    <w:rsid w:val="00810B2C"/>
    <w:rsid w:val="00812032"/>
    <w:rsid w:val="0081272C"/>
    <w:rsid w:val="00812811"/>
    <w:rsid w:val="0081471F"/>
    <w:rsid w:val="00815AD8"/>
    <w:rsid w:val="008179E3"/>
    <w:rsid w:val="0082035F"/>
    <w:rsid w:val="008206AC"/>
    <w:rsid w:val="00820E7A"/>
    <w:rsid w:val="00821F7E"/>
    <w:rsid w:val="00825B4B"/>
    <w:rsid w:val="00827368"/>
    <w:rsid w:val="008276F4"/>
    <w:rsid w:val="00827711"/>
    <w:rsid w:val="00827D01"/>
    <w:rsid w:val="00827E1E"/>
    <w:rsid w:val="0082842D"/>
    <w:rsid w:val="0083144E"/>
    <w:rsid w:val="00831B8A"/>
    <w:rsid w:val="00831C8C"/>
    <w:rsid w:val="00832BF0"/>
    <w:rsid w:val="00833B10"/>
    <w:rsid w:val="00833F68"/>
    <w:rsid w:val="00835FC2"/>
    <w:rsid w:val="008363ED"/>
    <w:rsid w:val="00836556"/>
    <w:rsid w:val="008425A6"/>
    <w:rsid w:val="008433A5"/>
    <w:rsid w:val="00844AEB"/>
    <w:rsid w:val="00845A23"/>
    <w:rsid w:val="00845DF1"/>
    <w:rsid w:val="00846C19"/>
    <w:rsid w:val="008501D8"/>
    <w:rsid w:val="00850B6D"/>
    <w:rsid w:val="00851632"/>
    <w:rsid w:val="00853767"/>
    <w:rsid w:val="00853CF5"/>
    <w:rsid w:val="00853FF7"/>
    <w:rsid w:val="008548F5"/>
    <w:rsid w:val="0085498E"/>
    <w:rsid w:val="00854BA1"/>
    <w:rsid w:val="00855226"/>
    <w:rsid w:val="00855795"/>
    <w:rsid w:val="00856083"/>
    <w:rsid w:val="00860710"/>
    <w:rsid w:val="00860E92"/>
    <w:rsid w:val="0086117A"/>
    <w:rsid w:val="008666A8"/>
    <w:rsid w:val="00866DCC"/>
    <w:rsid w:val="0086750B"/>
    <w:rsid w:val="00867A5B"/>
    <w:rsid w:val="00872885"/>
    <w:rsid w:val="00873A57"/>
    <w:rsid w:val="008742EB"/>
    <w:rsid w:val="00881050"/>
    <w:rsid w:val="00881C7C"/>
    <w:rsid w:val="00882C08"/>
    <w:rsid w:val="00883399"/>
    <w:rsid w:val="00887676"/>
    <w:rsid w:val="00890B6F"/>
    <w:rsid w:val="00892278"/>
    <w:rsid w:val="008947A5"/>
    <w:rsid w:val="00896F67"/>
    <w:rsid w:val="00896FAF"/>
    <w:rsid w:val="00897273"/>
    <w:rsid w:val="00897B48"/>
    <w:rsid w:val="008A044B"/>
    <w:rsid w:val="008A1F68"/>
    <w:rsid w:val="008A3962"/>
    <w:rsid w:val="008A4829"/>
    <w:rsid w:val="008A4C77"/>
    <w:rsid w:val="008A65A4"/>
    <w:rsid w:val="008A6E88"/>
    <w:rsid w:val="008B08B2"/>
    <w:rsid w:val="008B14BE"/>
    <w:rsid w:val="008B1B99"/>
    <w:rsid w:val="008B36FC"/>
    <w:rsid w:val="008B3E0D"/>
    <w:rsid w:val="008B6793"/>
    <w:rsid w:val="008B703A"/>
    <w:rsid w:val="008B72AD"/>
    <w:rsid w:val="008B73E8"/>
    <w:rsid w:val="008C0FE0"/>
    <w:rsid w:val="008C10E7"/>
    <w:rsid w:val="008C1997"/>
    <w:rsid w:val="008C2238"/>
    <w:rsid w:val="008C4AC7"/>
    <w:rsid w:val="008C4B8B"/>
    <w:rsid w:val="008C4F06"/>
    <w:rsid w:val="008C51B6"/>
    <w:rsid w:val="008C60FD"/>
    <w:rsid w:val="008C6507"/>
    <w:rsid w:val="008C67A5"/>
    <w:rsid w:val="008C68E7"/>
    <w:rsid w:val="008C7335"/>
    <w:rsid w:val="008C7D24"/>
    <w:rsid w:val="008D07C5"/>
    <w:rsid w:val="008D2229"/>
    <w:rsid w:val="008D3B43"/>
    <w:rsid w:val="008D42C1"/>
    <w:rsid w:val="008D6156"/>
    <w:rsid w:val="008E1136"/>
    <w:rsid w:val="008E140D"/>
    <w:rsid w:val="008E164A"/>
    <w:rsid w:val="008E41C2"/>
    <w:rsid w:val="008E514F"/>
    <w:rsid w:val="008E5385"/>
    <w:rsid w:val="008E577C"/>
    <w:rsid w:val="008E631E"/>
    <w:rsid w:val="008F0273"/>
    <w:rsid w:val="008F0AFF"/>
    <w:rsid w:val="008F1816"/>
    <w:rsid w:val="008F21F9"/>
    <w:rsid w:val="008F4B02"/>
    <w:rsid w:val="00900330"/>
    <w:rsid w:val="009007F4"/>
    <w:rsid w:val="00901776"/>
    <w:rsid w:val="00902482"/>
    <w:rsid w:val="00903DA2"/>
    <w:rsid w:val="00904688"/>
    <w:rsid w:val="00904D6B"/>
    <w:rsid w:val="00905A73"/>
    <w:rsid w:val="00906D8C"/>
    <w:rsid w:val="00906E4B"/>
    <w:rsid w:val="00907469"/>
    <w:rsid w:val="00907BD5"/>
    <w:rsid w:val="0091071C"/>
    <w:rsid w:val="0091096E"/>
    <w:rsid w:val="00910A55"/>
    <w:rsid w:val="00911D22"/>
    <w:rsid w:val="00911E8D"/>
    <w:rsid w:val="009134C0"/>
    <w:rsid w:val="009146CA"/>
    <w:rsid w:val="0091578B"/>
    <w:rsid w:val="00915C1B"/>
    <w:rsid w:val="009163FC"/>
    <w:rsid w:val="00917556"/>
    <w:rsid w:val="00920C39"/>
    <w:rsid w:val="009213FD"/>
    <w:rsid w:val="00923FA5"/>
    <w:rsid w:val="00924B00"/>
    <w:rsid w:val="009257F3"/>
    <w:rsid w:val="00927541"/>
    <w:rsid w:val="009275AE"/>
    <w:rsid w:val="00927BF5"/>
    <w:rsid w:val="00930BD6"/>
    <w:rsid w:val="00931BFA"/>
    <w:rsid w:val="0093228D"/>
    <w:rsid w:val="0093230F"/>
    <w:rsid w:val="00932383"/>
    <w:rsid w:val="0093350A"/>
    <w:rsid w:val="009339FC"/>
    <w:rsid w:val="00933B82"/>
    <w:rsid w:val="00933BD7"/>
    <w:rsid w:val="009348F1"/>
    <w:rsid w:val="0093568B"/>
    <w:rsid w:val="009356EB"/>
    <w:rsid w:val="00936603"/>
    <w:rsid w:val="00941119"/>
    <w:rsid w:val="00941E9B"/>
    <w:rsid w:val="00941F84"/>
    <w:rsid w:val="009421D3"/>
    <w:rsid w:val="00942B16"/>
    <w:rsid w:val="00942FC6"/>
    <w:rsid w:val="00944D4B"/>
    <w:rsid w:val="00947356"/>
    <w:rsid w:val="00947B55"/>
    <w:rsid w:val="00951583"/>
    <w:rsid w:val="00951B7E"/>
    <w:rsid w:val="009521E4"/>
    <w:rsid w:val="009537BD"/>
    <w:rsid w:val="00953CDA"/>
    <w:rsid w:val="00953DA6"/>
    <w:rsid w:val="00953FC6"/>
    <w:rsid w:val="009547AD"/>
    <w:rsid w:val="009560DD"/>
    <w:rsid w:val="009578C8"/>
    <w:rsid w:val="00960062"/>
    <w:rsid w:val="009607A8"/>
    <w:rsid w:val="00961166"/>
    <w:rsid w:val="0096295A"/>
    <w:rsid w:val="00964048"/>
    <w:rsid w:val="00964BE2"/>
    <w:rsid w:val="0097075D"/>
    <w:rsid w:val="00970C75"/>
    <w:rsid w:val="009713E6"/>
    <w:rsid w:val="009725F0"/>
    <w:rsid w:val="009730D9"/>
    <w:rsid w:val="009737B3"/>
    <w:rsid w:val="00973A7C"/>
    <w:rsid w:val="00973C8C"/>
    <w:rsid w:val="00976981"/>
    <w:rsid w:val="00976D74"/>
    <w:rsid w:val="009771AD"/>
    <w:rsid w:val="0097720C"/>
    <w:rsid w:val="00977B04"/>
    <w:rsid w:val="00977D04"/>
    <w:rsid w:val="009802F9"/>
    <w:rsid w:val="0098571B"/>
    <w:rsid w:val="00985925"/>
    <w:rsid w:val="009868B9"/>
    <w:rsid w:val="00987697"/>
    <w:rsid w:val="00990342"/>
    <w:rsid w:val="00990AF7"/>
    <w:rsid w:val="009919E4"/>
    <w:rsid w:val="00993D4D"/>
    <w:rsid w:val="00994F56"/>
    <w:rsid w:val="009956C1"/>
    <w:rsid w:val="009975B9"/>
    <w:rsid w:val="009A0881"/>
    <w:rsid w:val="009A294C"/>
    <w:rsid w:val="009A2B97"/>
    <w:rsid w:val="009A31D0"/>
    <w:rsid w:val="009A4114"/>
    <w:rsid w:val="009A6CE4"/>
    <w:rsid w:val="009A748B"/>
    <w:rsid w:val="009B01DE"/>
    <w:rsid w:val="009B1AFB"/>
    <w:rsid w:val="009B3FFA"/>
    <w:rsid w:val="009B4F72"/>
    <w:rsid w:val="009B58AF"/>
    <w:rsid w:val="009B698D"/>
    <w:rsid w:val="009B6B62"/>
    <w:rsid w:val="009B6DEB"/>
    <w:rsid w:val="009B6F1B"/>
    <w:rsid w:val="009B7EC6"/>
    <w:rsid w:val="009C050D"/>
    <w:rsid w:val="009C0854"/>
    <w:rsid w:val="009C0DF6"/>
    <w:rsid w:val="009C20BF"/>
    <w:rsid w:val="009C2CFB"/>
    <w:rsid w:val="009C2E47"/>
    <w:rsid w:val="009C3502"/>
    <w:rsid w:val="009C3899"/>
    <w:rsid w:val="009C56BC"/>
    <w:rsid w:val="009C5C06"/>
    <w:rsid w:val="009C5D35"/>
    <w:rsid w:val="009C636E"/>
    <w:rsid w:val="009C65CD"/>
    <w:rsid w:val="009D1005"/>
    <w:rsid w:val="009D1648"/>
    <w:rsid w:val="009D1B1F"/>
    <w:rsid w:val="009D2322"/>
    <w:rsid w:val="009D2A4F"/>
    <w:rsid w:val="009D2C9B"/>
    <w:rsid w:val="009D6620"/>
    <w:rsid w:val="009D7622"/>
    <w:rsid w:val="009E0753"/>
    <w:rsid w:val="009E0D2D"/>
    <w:rsid w:val="009E2C4C"/>
    <w:rsid w:val="009E4593"/>
    <w:rsid w:val="009E6005"/>
    <w:rsid w:val="009E65BA"/>
    <w:rsid w:val="009E74AD"/>
    <w:rsid w:val="009EE06F"/>
    <w:rsid w:val="009F0F13"/>
    <w:rsid w:val="009F1389"/>
    <w:rsid w:val="009F2283"/>
    <w:rsid w:val="009F245E"/>
    <w:rsid w:val="009F2471"/>
    <w:rsid w:val="009F43AB"/>
    <w:rsid w:val="009F6798"/>
    <w:rsid w:val="009F7582"/>
    <w:rsid w:val="009F7B34"/>
    <w:rsid w:val="00A000D2"/>
    <w:rsid w:val="00A005B5"/>
    <w:rsid w:val="00A013C1"/>
    <w:rsid w:val="00A02160"/>
    <w:rsid w:val="00A02851"/>
    <w:rsid w:val="00A03412"/>
    <w:rsid w:val="00A051A7"/>
    <w:rsid w:val="00A058D7"/>
    <w:rsid w:val="00A06240"/>
    <w:rsid w:val="00A068F8"/>
    <w:rsid w:val="00A07B2B"/>
    <w:rsid w:val="00A07C07"/>
    <w:rsid w:val="00A10D90"/>
    <w:rsid w:val="00A10E07"/>
    <w:rsid w:val="00A11065"/>
    <w:rsid w:val="00A13E71"/>
    <w:rsid w:val="00A13F51"/>
    <w:rsid w:val="00A14ACA"/>
    <w:rsid w:val="00A14B40"/>
    <w:rsid w:val="00A15424"/>
    <w:rsid w:val="00A163CB"/>
    <w:rsid w:val="00A1737F"/>
    <w:rsid w:val="00A2012D"/>
    <w:rsid w:val="00A20865"/>
    <w:rsid w:val="00A2121C"/>
    <w:rsid w:val="00A21FAC"/>
    <w:rsid w:val="00A22912"/>
    <w:rsid w:val="00A22DA9"/>
    <w:rsid w:val="00A23A3B"/>
    <w:rsid w:val="00A24246"/>
    <w:rsid w:val="00A24F6A"/>
    <w:rsid w:val="00A2549F"/>
    <w:rsid w:val="00A25DA0"/>
    <w:rsid w:val="00A30F84"/>
    <w:rsid w:val="00A31FDC"/>
    <w:rsid w:val="00A32411"/>
    <w:rsid w:val="00A331E8"/>
    <w:rsid w:val="00A33A0B"/>
    <w:rsid w:val="00A34A37"/>
    <w:rsid w:val="00A35730"/>
    <w:rsid w:val="00A35D35"/>
    <w:rsid w:val="00A3661C"/>
    <w:rsid w:val="00A37009"/>
    <w:rsid w:val="00A4003A"/>
    <w:rsid w:val="00A40666"/>
    <w:rsid w:val="00A407D0"/>
    <w:rsid w:val="00A41362"/>
    <w:rsid w:val="00A41B57"/>
    <w:rsid w:val="00A41FE5"/>
    <w:rsid w:val="00A441BB"/>
    <w:rsid w:val="00A44B61"/>
    <w:rsid w:val="00A45D00"/>
    <w:rsid w:val="00A4617B"/>
    <w:rsid w:val="00A468A4"/>
    <w:rsid w:val="00A4724F"/>
    <w:rsid w:val="00A50765"/>
    <w:rsid w:val="00A51A10"/>
    <w:rsid w:val="00A52CA7"/>
    <w:rsid w:val="00A536CC"/>
    <w:rsid w:val="00A54325"/>
    <w:rsid w:val="00A5494D"/>
    <w:rsid w:val="00A5773A"/>
    <w:rsid w:val="00A614BA"/>
    <w:rsid w:val="00A635A1"/>
    <w:rsid w:val="00A63EDE"/>
    <w:rsid w:val="00A64705"/>
    <w:rsid w:val="00A64E32"/>
    <w:rsid w:val="00A652A4"/>
    <w:rsid w:val="00A66279"/>
    <w:rsid w:val="00A669E0"/>
    <w:rsid w:val="00A7002B"/>
    <w:rsid w:val="00A70364"/>
    <w:rsid w:val="00A70526"/>
    <w:rsid w:val="00A70529"/>
    <w:rsid w:val="00A7166D"/>
    <w:rsid w:val="00A724F5"/>
    <w:rsid w:val="00A72533"/>
    <w:rsid w:val="00A74C08"/>
    <w:rsid w:val="00A75E2E"/>
    <w:rsid w:val="00A767E1"/>
    <w:rsid w:val="00A76D45"/>
    <w:rsid w:val="00A7745A"/>
    <w:rsid w:val="00A80C5D"/>
    <w:rsid w:val="00A80E96"/>
    <w:rsid w:val="00A80FA7"/>
    <w:rsid w:val="00A814F6"/>
    <w:rsid w:val="00A815DA"/>
    <w:rsid w:val="00A819C6"/>
    <w:rsid w:val="00A82D86"/>
    <w:rsid w:val="00A833A7"/>
    <w:rsid w:val="00A8540C"/>
    <w:rsid w:val="00A8651C"/>
    <w:rsid w:val="00A931C6"/>
    <w:rsid w:val="00A93C4E"/>
    <w:rsid w:val="00A95F8F"/>
    <w:rsid w:val="00A96104"/>
    <w:rsid w:val="00AA05E0"/>
    <w:rsid w:val="00AA0E38"/>
    <w:rsid w:val="00AA2454"/>
    <w:rsid w:val="00AA256A"/>
    <w:rsid w:val="00AA2641"/>
    <w:rsid w:val="00AA2B3D"/>
    <w:rsid w:val="00AA535C"/>
    <w:rsid w:val="00AA549B"/>
    <w:rsid w:val="00AA5666"/>
    <w:rsid w:val="00AA5693"/>
    <w:rsid w:val="00AA574D"/>
    <w:rsid w:val="00AA6926"/>
    <w:rsid w:val="00AA723A"/>
    <w:rsid w:val="00AB071F"/>
    <w:rsid w:val="00AB270B"/>
    <w:rsid w:val="00AB2C18"/>
    <w:rsid w:val="00AB2C7A"/>
    <w:rsid w:val="00AB357C"/>
    <w:rsid w:val="00AB3A8C"/>
    <w:rsid w:val="00AB5CF0"/>
    <w:rsid w:val="00AB6914"/>
    <w:rsid w:val="00AB7B71"/>
    <w:rsid w:val="00AB7CCD"/>
    <w:rsid w:val="00AC06F1"/>
    <w:rsid w:val="00AC0A77"/>
    <w:rsid w:val="00AC25CB"/>
    <w:rsid w:val="00AC2CC0"/>
    <w:rsid w:val="00AC332E"/>
    <w:rsid w:val="00AC477D"/>
    <w:rsid w:val="00AC4A08"/>
    <w:rsid w:val="00AC5ACE"/>
    <w:rsid w:val="00AC6D1A"/>
    <w:rsid w:val="00AC7F42"/>
    <w:rsid w:val="00AD0960"/>
    <w:rsid w:val="00AD18E5"/>
    <w:rsid w:val="00AD2D52"/>
    <w:rsid w:val="00AD2D83"/>
    <w:rsid w:val="00AD3CF3"/>
    <w:rsid w:val="00AD41B9"/>
    <w:rsid w:val="00AD4AC8"/>
    <w:rsid w:val="00AD5B0A"/>
    <w:rsid w:val="00AD6256"/>
    <w:rsid w:val="00AD6F78"/>
    <w:rsid w:val="00AD7D70"/>
    <w:rsid w:val="00AE11C1"/>
    <w:rsid w:val="00AE1ABF"/>
    <w:rsid w:val="00AE3010"/>
    <w:rsid w:val="00AE45CA"/>
    <w:rsid w:val="00AE54C0"/>
    <w:rsid w:val="00AE5794"/>
    <w:rsid w:val="00AE6E72"/>
    <w:rsid w:val="00AF036D"/>
    <w:rsid w:val="00AF07D2"/>
    <w:rsid w:val="00AF0997"/>
    <w:rsid w:val="00AF0A0F"/>
    <w:rsid w:val="00AF1A0D"/>
    <w:rsid w:val="00AF2B47"/>
    <w:rsid w:val="00AF2D7F"/>
    <w:rsid w:val="00AF3D70"/>
    <w:rsid w:val="00AF512D"/>
    <w:rsid w:val="00AF5CE9"/>
    <w:rsid w:val="00AF618E"/>
    <w:rsid w:val="00AF6C63"/>
    <w:rsid w:val="00B01ECF"/>
    <w:rsid w:val="00B027DC"/>
    <w:rsid w:val="00B03C0A"/>
    <w:rsid w:val="00B05C4F"/>
    <w:rsid w:val="00B06B7A"/>
    <w:rsid w:val="00B06FCE"/>
    <w:rsid w:val="00B07A12"/>
    <w:rsid w:val="00B1018C"/>
    <w:rsid w:val="00B11128"/>
    <w:rsid w:val="00B12670"/>
    <w:rsid w:val="00B127B1"/>
    <w:rsid w:val="00B14367"/>
    <w:rsid w:val="00B14524"/>
    <w:rsid w:val="00B14899"/>
    <w:rsid w:val="00B150A8"/>
    <w:rsid w:val="00B15F97"/>
    <w:rsid w:val="00B17D0B"/>
    <w:rsid w:val="00B17FCD"/>
    <w:rsid w:val="00B207DB"/>
    <w:rsid w:val="00B224F0"/>
    <w:rsid w:val="00B23A8A"/>
    <w:rsid w:val="00B241DB"/>
    <w:rsid w:val="00B244D5"/>
    <w:rsid w:val="00B247AA"/>
    <w:rsid w:val="00B2493B"/>
    <w:rsid w:val="00B257AD"/>
    <w:rsid w:val="00B30C22"/>
    <w:rsid w:val="00B312C4"/>
    <w:rsid w:val="00B3169A"/>
    <w:rsid w:val="00B33751"/>
    <w:rsid w:val="00B337EF"/>
    <w:rsid w:val="00B34C10"/>
    <w:rsid w:val="00B350AC"/>
    <w:rsid w:val="00B40844"/>
    <w:rsid w:val="00B413A3"/>
    <w:rsid w:val="00B42B92"/>
    <w:rsid w:val="00B42EEE"/>
    <w:rsid w:val="00B435D9"/>
    <w:rsid w:val="00B43A13"/>
    <w:rsid w:val="00B465B1"/>
    <w:rsid w:val="00B4662F"/>
    <w:rsid w:val="00B46A89"/>
    <w:rsid w:val="00B47042"/>
    <w:rsid w:val="00B4704A"/>
    <w:rsid w:val="00B47488"/>
    <w:rsid w:val="00B512A4"/>
    <w:rsid w:val="00B5165F"/>
    <w:rsid w:val="00B53FFF"/>
    <w:rsid w:val="00B54C5F"/>
    <w:rsid w:val="00B54F23"/>
    <w:rsid w:val="00B54F84"/>
    <w:rsid w:val="00B55942"/>
    <w:rsid w:val="00B55B75"/>
    <w:rsid w:val="00B55EC6"/>
    <w:rsid w:val="00B56300"/>
    <w:rsid w:val="00B574F1"/>
    <w:rsid w:val="00B57CAB"/>
    <w:rsid w:val="00B630B3"/>
    <w:rsid w:val="00B6579F"/>
    <w:rsid w:val="00B665C7"/>
    <w:rsid w:val="00B66A8D"/>
    <w:rsid w:val="00B70409"/>
    <w:rsid w:val="00B71D8D"/>
    <w:rsid w:val="00B72221"/>
    <w:rsid w:val="00B73DE9"/>
    <w:rsid w:val="00B7450F"/>
    <w:rsid w:val="00B76A20"/>
    <w:rsid w:val="00B77CDB"/>
    <w:rsid w:val="00B8051F"/>
    <w:rsid w:val="00B81EA7"/>
    <w:rsid w:val="00B821A7"/>
    <w:rsid w:val="00B83107"/>
    <w:rsid w:val="00B87A69"/>
    <w:rsid w:val="00B90B65"/>
    <w:rsid w:val="00B915EA"/>
    <w:rsid w:val="00B91B71"/>
    <w:rsid w:val="00B91FE6"/>
    <w:rsid w:val="00B9256E"/>
    <w:rsid w:val="00B92FA9"/>
    <w:rsid w:val="00B9383B"/>
    <w:rsid w:val="00B94A79"/>
    <w:rsid w:val="00B97E1C"/>
    <w:rsid w:val="00BA0BF8"/>
    <w:rsid w:val="00BA1295"/>
    <w:rsid w:val="00BA17FD"/>
    <w:rsid w:val="00BA2DFA"/>
    <w:rsid w:val="00BA68D3"/>
    <w:rsid w:val="00BA7A9A"/>
    <w:rsid w:val="00BB2541"/>
    <w:rsid w:val="00BB2FA6"/>
    <w:rsid w:val="00BB396A"/>
    <w:rsid w:val="00BB3F2B"/>
    <w:rsid w:val="00BB4276"/>
    <w:rsid w:val="00BB47CB"/>
    <w:rsid w:val="00BB5D77"/>
    <w:rsid w:val="00BB73AA"/>
    <w:rsid w:val="00BB76D2"/>
    <w:rsid w:val="00BC0037"/>
    <w:rsid w:val="00BC2D44"/>
    <w:rsid w:val="00BC3FC0"/>
    <w:rsid w:val="00BC5549"/>
    <w:rsid w:val="00BC6A8E"/>
    <w:rsid w:val="00BD0088"/>
    <w:rsid w:val="00BD0640"/>
    <w:rsid w:val="00BD25C9"/>
    <w:rsid w:val="00BD272B"/>
    <w:rsid w:val="00BD2D24"/>
    <w:rsid w:val="00BD2DCE"/>
    <w:rsid w:val="00BD3D1B"/>
    <w:rsid w:val="00BD46D7"/>
    <w:rsid w:val="00BD4AD0"/>
    <w:rsid w:val="00BD4E08"/>
    <w:rsid w:val="00BD5403"/>
    <w:rsid w:val="00BE1E8D"/>
    <w:rsid w:val="00BE29F3"/>
    <w:rsid w:val="00BE2A2C"/>
    <w:rsid w:val="00BE2A43"/>
    <w:rsid w:val="00BE2C7E"/>
    <w:rsid w:val="00BE4A14"/>
    <w:rsid w:val="00BE52E5"/>
    <w:rsid w:val="00BE58C4"/>
    <w:rsid w:val="00BE5E85"/>
    <w:rsid w:val="00BF0386"/>
    <w:rsid w:val="00BF0D61"/>
    <w:rsid w:val="00BF0ED7"/>
    <w:rsid w:val="00BF2753"/>
    <w:rsid w:val="00BF4034"/>
    <w:rsid w:val="00BF430A"/>
    <w:rsid w:val="00BF5F35"/>
    <w:rsid w:val="00BF6279"/>
    <w:rsid w:val="00BF66E6"/>
    <w:rsid w:val="00C0028C"/>
    <w:rsid w:val="00C008CC"/>
    <w:rsid w:val="00C00F40"/>
    <w:rsid w:val="00C017DE"/>
    <w:rsid w:val="00C0230A"/>
    <w:rsid w:val="00C04AF0"/>
    <w:rsid w:val="00C05CD0"/>
    <w:rsid w:val="00C05FB4"/>
    <w:rsid w:val="00C0639A"/>
    <w:rsid w:val="00C07779"/>
    <w:rsid w:val="00C11A48"/>
    <w:rsid w:val="00C131BE"/>
    <w:rsid w:val="00C15387"/>
    <w:rsid w:val="00C16B92"/>
    <w:rsid w:val="00C17F32"/>
    <w:rsid w:val="00C20945"/>
    <w:rsid w:val="00C22573"/>
    <w:rsid w:val="00C225A5"/>
    <w:rsid w:val="00C23F70"/>
    <w:rsid w:val="00C246B9"/>
    <w:rsid w:val="00C2553E"/>
    <w:rsid w:val="00C25707"/>
    <w:rsid w:val="00C26866"/>
    <w:rsid w:val="00C268AA"/>
    <w:rsid w:val="00C26F81"/>
    <w:rsid w:val="00C270ED"/>
    <w:rsid w:val="00C334AA"/>
    <w:rsid w:val="00C34360"/>
    <w:rsid w:val="00C34983"/>
    <w:rsid w:val="00C36AED"/>
    <w:rsid w:val="00C377BC"/>
    <w:rsid w:val="00C41E7F"/>
    <w:rsid w:val="00C42D81"/>
    <w:rsid w:val="00C43830"/>
    <w:rsid w:val="00C438A9"/>
    <w:rsid w:val="00C447C2"/>
    <w:rsid w:val="00C44C54"/>
    <w:rsid w:val="00C45703"/>
    <w:rsid w:val="00C46062"/>
    <w:rsid w:val="00C4656B"/>
    <w:rsid w:val="00C512D6"/>
    <w:rsid w:val="00C52DA3"/>
    <w:rsid w:val="00C5364A"/>
    <w:rsid w:val="00C53CA1"/>
    <w:rsid w:val="00C549BE"/>
    <w:rsid w:val="00C54A00"/>
    <w:rsid w:val="00C54E81"/>
    <w:rsid w:val="00C5586C"/>
    <w:rsid w:val="00C561F6"/>
    <w:rsid w:val="00C6093D"/>
    <w:rsid w:val="00C62AA6"/>
    <w:rsid w:val="00C62FD3"/>
    <w:rsid w:val="00C6313D"/>
    <w:rsid w:val="00C639C3"/>
    <w:rsid w:val="00C63FBB"/>
    <w:rsid w:val="00C641D9"/>
    <w:rsid w:val="00C64270"/>
    <w:rsid w:val="00C64CC5"/>
    <w:rsid w:val="00C66615"/>
    <w:rsid w:val="00C66A5D"/>
    <w:rsid w:val="00C71652"/>
    <w:rsid w:val="00C7258E"/>
    <w:rsid w:val="00C7298D"/>
    <w:rsid w:val="00C737C1"/>
    <w:rsid w:val="00C73D46"/>
    <w:rsid w:val="00C74C7E"/>
    <w:rsid w:val="00C74F58"/>
    <w:rsid w:val="00C75212"/>
    <w:rsid w:val="00C752C1"/>
    <w:rsid w:val="00C75B44"/>
    <w:rsid w:val="00C81887"/>
    <w:rsid w:val="00C829EA"/>
    <w:rsid w:val="00C834C6"/>
    <w:rsid w:val="00C8381F"/>
    <w:rsid w:val="00C84149"/>
    <w:rsid w:val="00C85154"/>
    <w:rsid w:val="00C85245"/>
    <w:rsid w:val="00C85550"/>
    <w:rsid w:val="00C85C0F"/>
    <w:rsid w:val="00C90BBF"/>
    <w:rsid w:val="00C91553"/>
    <w:rsid w:val="00C93036"/>
    <w:rsid w:val="00C9320B"/>
    <w:rsid w:val="00C93664"/>
    <w:rsid w:val="00C942F3"/>
    <w:rsid w:val="00C94532"/>
    <w:rsid w:val="00C9567F"/>
    <w:rsid w:val="00C968AD"/>
    <w:rsid w:val="00C96DAB"/>
    <w:rsid w:val="00C96E57"/>
    <w:rsid w:val="00C97229"/>
    <w:rsid w:val="00CA0717"/>
    <w:rsid w:val="00CA1F32"/>
    <w:rsid w:val="00CA4C09"/>
    <w:rsid w:val="00CA5443"/>
    <w:rsid w:val="00CA63FB"/>
    <w:rsid w:val="00CA6A4D"/>
    <w:rsid w:val="00CA6D6E"/>
    <w:rsid w:val="00CA7A2F"/>
    <w:rsid w:val="00CA7DD8"/>
    <w:rsid w:val="00CB1468"/>
    <w:rsid w:val="00CB1691"/>
    <w:rsid w:val="00CB1FC1"/>
    <w:rsid w:val="00CB25BA"/>
    <w:rsid w:val="00CB3607"/>
    <w:rsid w:val="00CB3E52"/>
    <w:rsid w:val="00CB3F84"/>
    <w:rsid w:val="00CB5B51"/>
    <w:rsid w:val="00CB688B"/>
    <w:rsid w:val="00CC0B9C"/>
    <w:rsid w:val="00CC0E38"/>
    <w:rsid w:val="00CC2168"/>
    <w:rsid w:val="00CC270D"/>
    <w:rsid w:val="00CC28DE"/>
    <w:rsid w:val="00CC4667"/>
    <w:rsid w:val="00CC5FAA"/>
    <w:rsid w:val="00CC601F"/>
    <w:rsid w:val="00CC6980"/>
    <w:rsid w:val="00CC6F42"/>
    <w:rsid w:val="00CC752E"/>
    <w:rsid w:val="00CD0816"/>
    <w:rsid w:val="00CD2818"/>
    <w:rsid w:val="00CD2988"/>
    <w:rsid w:val="00CD54FF"/>
    <w:rsid w:val="00CE02B1"/>
    <w:rsid w:val="00CE0B0F"/>
    <w:rsid w:val="00CE3910"/>
    <w:rsid w:val="00CE46B1"/>
    <w:rsid w:val="00CE647F"/>
    <w:rsid w:val="00CE7226"/>
    <w:rsid w:val="00CE754B"/>
    <w:rsid w:val="00CE7939"/>
    <w:rsid w:val="00CF07CE"/>
    <w:rsid w:val="00CF110B"/>
    <w:rsid w:val="00CF23E3"/>
    <w:rsid w:val="00CF49FC"/>
    <w:rsid w:val="00D00095"/>
    <w:rsid w:val="00D00CE9"/>
    <w:rsid w:val="00D01137"/>
    <w:rsid w:val="00D03596"/>
    <w:rsid w:val="00D0373C"/>
    <w:rsid w:val="00D0426F"/>
    <w:rsid w:val="00D0556A"/>
    <w:rsid w:val="00D12598"/>
    <w:rsid w:val="00D12E5E"/>
    <w:rsid w:val="00D149F7"/>
    <w:rsid w:val="00D1587B"/>
    <w:rsid w:val="00D17471"/>
    <w:rsid w:val="00D17537"/>
    <w:rsid w:val="00D20A78"/>
    <w:rsid w:val="00D20D7B"/>
    <w:rsid w:val="00D223B6"/>
    <w:rsid w:val="00D224EB"/>
    <w:rsid w:val="00D227A0"/>
    <w:rsid w:val="00D24D9B"/>
    <w:rsid w:val="00D25E25"/>
    <w:rsid w:val="00D2603D"/>
    <w:rsid w:val="00D26AC0"/>
    <w:rsid w:val="00D31BA7"/>
    <w:rsid w:val="00D320CF"/>
    <w:rsid w:val="00D33968"/>
    <w:rsid w:val="00D35734"/>
    <w:rsid w:val="00D40130"/>
    <w:rsid w:val="00D42712"/>
    <w:rsid w:val="00D451AD"/>
    <w:rsid w:val="00D45E42"/>
    <w:rsid w:val="00D46226"/>
    <w:rsid w:val="00D4631C"/>
    <w:rsid w:val="00D46B18"/>
    <w:rsid w:val="00D47A30"/>
    <w:rsid w:val="00D47FA7"/>
    <w:rsid w:val="00D50510"/>
    <w:rsid w:val="00D50985"/>
    <w:rsid w:val="00D528DE"/>
    <w:rsid w:val="00D53BCE"/>
    <w:rsid w:val="00D54366"/>
    <w:rsid w:val="00D5450C"/>
    <w:rsid w:val="00D57976"/>
    <w:rsid w:val="00D57EBF"/>
    <w:rsid w:val="00D60435"/>
    <w:rsid w:val="00D6573D"/>
    <w:rsid w:val="00D66CDD"/>
    <w:rsid w:val="00D671A8"/>
    <w:rsid w:val="00D718F7"/>
    <w:rsid w:val="00D7289C"/>
    <w:rsid w:val="00D73062"/>
    <w:rsid w:val="00D73ED1"/>
    <w:rsid w:val="00D7634A"/>
    <w:rsid w:val="00D76B3E"/>
    <w:rsid w:val="00D777CB"/>
    <w:rsid w:val="00D77B97"/>
    <w:rsid w:val="00D77BB1"/>
    <w:rsid w:val="00D80FB5"/>
    <w:rsid w:val="00D83155"/>
    <w:rsid w:val="00D833A9"/>
    <w:rsid w:val="00D833C5"/>
    <w:rsid w:val="00D83FD3"/>
    <w:rsid w:val="00D8614E"/>
    <w:rsid w:val="00D86486"/>
    <w:rsid w:val="00D865E1"/>
    <w:rsid w:val="00D876C7"/>
    <w:rsid w:val="00D87D89"/>
    <w:rsid w:val="00D90202"/>
    <w:rsid w:val="00D90946"/>
    <w:rsid w:val="00D91199"/>
    <w:rsid w:val="00D91977"/>
    <w:rsid w:val="00D91BD5"/>
    <w:rsid w:val="00D92790"/>
    <w:rsid w:val="00D93142"/>
    <w:rsid w:val="00D931A3"/>
    <w:rsid w:val="00DA00B6"/>
    <w:rsid w:val="00DA0545"/>
    <w:rsid w:val="00DA1E5C"/>
    <w:rsid w:val="00DA2E4C"/>
    <w:rsid w:val="00DA3BED"/>
    <w:rsid w:val="00DA429B"/>
    <w:rsid w:val="00DA42D2"/>
    <w:rsid w:val="00DA49A8"/>
    <w:rsid w:val="00DA7BBD"/>
    <w:rsid w:val="00DB07F6"/>
    <w:rsid w:val="00DB135C"/>
    <w:rsid w:val="00DB2219"/>
    <w:rsid w:val="00DB49CE"/>
    <w:rsid w:val="00DC4CA5"/>
    <w:rsid w:val="00DC4F5F"/>
    <w:rsid w:val="00DC601B"/>
    <w:rsid w:val="00DD1180"/>
    <w:rsid w:val="00DD160F"/>
    <w:rsid w:val="00DD2770"/>
    <w:rsid w:val="00DD27B9"/>
    <w:rsid w:val="00DD2850"/>
    <w:rsid w:val="00DD4607"/>
    <w:rsid w:val="00DE0F44"/>
    <w:rsid w:val="00DE2D91"/>
    <w:rsid w:val="00DE3E02"/>
    <w:rsid w:val="00DE624C"/>
    <w:rsid w:val="00DE6358"/>
    <w:rsid w:val="00DE6930"/>
    <w:rsid w:val="00DE71AC"/>
    <w:rsid w:val="00DE7D0D"/>
    <w:rsid w:val="00DF2A4A"/>
    <w:rsid w:val="00DF4C26"/>
    <w:rsid w:val="00DF4D0B"/>
    <w:rsid w:val="00DF5406"/>
    <w:rsid w:val="00DF5568"/>
    <w:rsid w:val="00DF567C"/>
    <w:rsid w:val="00DF5F11"/>
    <w:rsid w:val="00DF6AFB"/>
    <w:rsid w:val="00E017FF"/>
    <w:rsid w:val="00E02C47"/>
    <w:rsid w:val="00E04F76"/>
    <w:rsid w:val="00E061C5"/>
    <w:rsid w:val="00E0741F"/>
    <w:rsid w:val="00E074D6"/>
    <w:rsid w:val="00E07AC2"/>
    <w:rsid w:val="00E07AEC"/>
    <w:rsid w:val="00E07F20"/>
    <w:rsid w:val="00E10EAD"/>
    <w:rsid w:val="00E118E0"/>
    <w:rsid w:val="00E12882"/>
    <w:rsid w:val="00E12B01"/>
    <w:rsid w:val="00E14BF5"/>
    <w:rsid w:val="00E172C5"/>
    <w:rsid w:val="00E17851"/>
    <w:rsid w:val="00E21EEA"/>
    <w:rsid w:val="00E22030"/>
    <w:rsid w:val="00E22C5A"/>
    <w:rsid w:val="00E24310"/>
    <w:rsid w:val="00E24FAD"/>
    <w:rsid w:val="00E27D84"/>
    <w:rsid w:val="00E2E099"/>
    <w:rsid w:val="00E3100D"/>
    <w:rsid w:val="00E31586"/>
    <w:rsid w:val="00E31AE1"/>
    <w:rsid w:val="00E31B22"/>
    <w:rsid w:val="00E32010"/>
    <w:rsid w:val="00E322BB"/>
    <w:rsid w:val="00E33A6E"/>
    <w:rsid w:val="00E3403F"/>
    <w:rsid w:val="00E35CB1"/>
    <w:rsid w:val="00E3608E"/>
    <w:rsid w:val="00E36170"/>
    <w:rsid w:val="00E366DF"/>
    <w:rsid w:val="00E414A0"/>
    <w:rsid w:val="00E42589"/>
    <w:rsid w:val="00E43C6D"/>
    <w:rsid w:val="00E43D5F"/>
    <w:rsid w:val="00E44172"/>
    <w:rsid w:val="00E44B63"/>
    <w:rsid w:val="00E45DBD"/>
    <w:rsid w:val="00E45FD1"/>
    <w:rsid w:val="00E46712"/>
    <w:rsid w:val="00E47E6A"/>
    <w:rsid w:val="00E50356"/>
    <w:rsid w:val="00E51205"/>
    <w:rsid w:val="00E51503"/>
    <w:rsid w:val="00E536B3"/>
    <w:rsid w:val="00E548BC"/>
    <w:rsid w:val="00E558CC"/>
    <w:rsid w:val="00E55E0D"/>
    <w:rsid w:val="00E55F28"/>
    <w:rsid w:val="00E56797"/>
    <w:rsid w:val="00E56E1C"/>
    <w:rsid w:val="00E56F12"/>
    <w:rsid w:val="00E5795F"/>
    <w:rsid w:val="00E579CC"/>
    <w:rsid w:val="00E601FB"/>
    <w:rsid w:val="00E60A41"/>
    <w:rsid w:val="00E61662"/>
    <w:rsid w:val="00E630A8"/>
    <w:rsid w:val="00E63A0F"/>
    <w:rsid w:val="00E6438F"/>
    <w:rsid w:val="00E65084"/>
    <w:rsid w:val="00E6551F"/>
    <w:rsid w:val="00E661E3"/>
    <w:rsid w:val="00E6634F"/>
    <w:rsid w:val="00E701EC"/>
    <w:rsid w:val="00E74A06"/>
    <w:rsid w:val="00E75E13"/>
    <w:rsid w:val="00E76C6E"/>
    <w:rsid w:val="00E80484"/>
    <w:rsid w:val="00E8064F"/>
    <w:rsid w:val="00E8076D"/>
    <w:rsid w:val="00E83747"/>
    <w:rsid w:val="00E83D67"/>
    <w:rsid w:val="00E83E9E"/>
    <w:rsid w:val="00E856E0"/>
    <w:rsid w:val="00E86241"/>
    <w:rsid w:val="00E87127"/>
    <w:rsid w:val="00E87832"/>
    <w:rsid w:val="00E90CCD"/>
    <w:rsid w:val="00E919A0"/>
    <w:rsid w:val="00E91BA5"/>
    <w:rsid w:val="00E92E24"/>
    <w:rsid w:val="00E931D1"/>
    <w:rsid w:val="00E93482"/>
    <w:rsid w:val="00E94287"/>
    <w:rsid w:val="00E94CC9"/>
    <w:rsid w:val="00E94D9D"/>
    <w:rsid w:val="00E94FBE"/>
    <w:rsid w:val="00E968F5"/>
    <w:rsid w:val="00EA0172"/>
    <w:rsid w:val="00EA1722"/>
    <w:rsid w:val="00EA1828"/>
    <w:rsid w:val="00EA2140"/>
    <w:rsid w:val="00EA27F1"/>
    <w:rsid w:val="00EA2841"/>
    <w:rsid w:val="00EA2FC4"/>
    <w:rsid w:val="00EA3147"/>
    <w:rsid w:val="00EA4C8B"/>
    <w:rsid w:val="00EA588E"/>
    <w:rsid w:val="00EA5EA6"/>
    <w:rsid w:val="00EA6203"/>
    <w:rsid w:val="00EA6A41"/>
    <w:rsid w:val="00EB1549"/>
    <w:rsid w:val="00EB21A6"/>
    <w:rsid w:val="00EB33FF"/>
    <w:rsid w:val="00EB481E"/>
    <w:rsid w:val="00EB704E"/>
    <w:rsid w:val="00EC0310"/>
    <w:rsid w:val="00EC0416"/>
    <w:rsid w:val="00EC07C7"/>
    <w:rsid w:val="00EC17EB"/>
    <w:rsid w:val="00EC2082"/>
    <w:rsid w:val="00EC226C"/>
    <w:rsid w:val="00EC672A"/>
    <w:rsid w:val="00ED06AC"/>
    <w:rsid w:val="00ED3B36"/>
    <w:rsid w:val="00ED4069"/>
    <w:rsid w:val="00ED5811"/>
    <w:rsid w:val="00ED6BAF"/>
    <w:rsid w:val="00ED6D46"/>
    <w:rsid w:val="00ED7584"/>
    <w:rsid w:val="00EE0069"/>
    <w:rsid w:val="00EE01FF"/>
    <w:rsid w:val="00EE091F"/>
    <w:rsid w:val="00EE0C08"/>
    <w:rsid w:val="00EE1F98"/>
    <w:rsid w:val="00EE1FB1"/>
    <w:rsid w:val="00EE3BB5"/>
    <w:rsid w:val="00EE4781"/>
    <w:rsid w:val="00EE58BF"/>
    <w:rsid w:val="00EE59AA"/>
    <w:rsid w:val="00EE5D98"/>
    <w:rsid w:val="00EE6250"/>
    <w:rsid w:val="00EE6CA6"/>
    <w:rsid w:val="00EE7DE6"/>
    <w:rsid w:val="00EF01E7"/>
    <w:rsid w:val="00EF2883"/>
    <w:rsid w:val="00EF298B"/>
    <w:rsid w:val="00EF2BC1"/>
    <w:rsid w:val="00EF385F"/>
    <w:rsid w:val="00EF3878"/>
    <w:rsid w:val="00EF3E38"/>
    <w:rsid w:val="00EF5C48"/>
    <w:rsid w:val="00F00A00"/>
    <w:rsid w:val="00F01AD8"/>
    <w:rsid w:val="00F027AB"/>
    <w:rsid w:val="00F041E1"/>
    <w:rsid w:val="00F04B44"/>
    <w:rsid w:val="00F0542B"/>
    <w:rsid w:val="00F05519"/>
    <w:rsid w:val="00F05B2F"/>
    <w:rsid w:val="00F07A66"/>
    <w:rsid w:val="00F10029"/>
    <w:rsid w:val="00F10195"/>
    <w:rsid w:val="00F10382"/>
    <w:rsid w:val="00F11E32"/>
    <w:rsid w:val="00F1231D"/>
    <w:rsid w:val="00F12E30"/>
    <w:rsid w:val="00F12F6A"/>
    <w:rsid w:val="00F132BC"/>
    <w:rsid w:val="00F151EF"/>
    <w:rsid w:val="00F157C2"/>
    <w:rsid w:val="00F204AC"/>
    <w:rsid w:val="00F225B7"/>
    <w:rsid w:val="00F22BCB"/>
    <w:rsid w:val="00F23E60"/>
    <w:rsid w:val="00F24288"/>
    <w:rsid w:val="00F24684"/>
    <w:rsid w:val="00F25A46"/>
    <w:rsid w:val="00F25F06"/>
    <w:rsid w:val="00F264B7"/>
    <w:rsid w:val="00F26F3B"/>
    <w:rsid w:val="00F304A9"/>
    <w:rsid w:val="00F3090B"/>
    <w:rsid w:val="00F309E2"/>
    <w:rsid w:val="00F32670"/>
    <w:rsid w:val="00F32794"/>
    <w:rsid w:val="00F33D2C"/>
    <w:rsid w:val="00F34612"/>
    <w:rsid w:val="00F34912"/>
    <w:rsid w:val="00F34A25"/>
    <w:rsid w:val="00F35643"/>
    <w:rsid w:val="00F35DB3"/>
    <w:rsid w:val="00F36CDB"/>
    <w:rsid w:val="00F36FAD"/>
    <w:rsid w:val="00F37026"/>
    <w:rsid w:val="00F42BE3"/>
    <w:rsid w:val="00F46169"/>
    <w:rsid w:val="00F46552"/>
    <w:rsid w:val="00F46BDC"/>
    <w:rsid w:val="00F518D6"/>
    <w:rsid w:val="00F5235E"/>
    <w:rsid w:val="00F52411"/>
    <w:rsid w:val="00F5494F"/>
    <w:rsid w:val="00F55070"/>
    <w:rsid w:val="00F5555C"/>
    <w:rsid w:val="00F56392"/>
    <w:rsid w:val="00F614E3"/>
    <w:rsid w:val="00F617C4"/>
    <w:rsid w:val="00F633EE"/>
    <w:rsid w:val="00F64C51"/>
    <w:rsid w:val="00F658E5"/>
    <w:rsid w:val="00F6632E"/>
    <w:rsid w:val="00F70566"/>
    <w:rsid w:val="00F712C2"/>
    <w:rsid w:val="00F71F79"/>
    <w:rsid w:val="00F751BE"/>
    <w:rsid w:val="00F77D98"/>
    <w:rsid w:val="00F80DA2"/>
    <w:rsid w:val="00F81962"/>
    <w:rsid w:val="00F854B9"/>
    <w:rsid w:val="00F9014B"/>
    <w:rsid w:val="00F927A8"/>
    <w:rsid w:val="00F9371E"/>
    <w:rsid w:val="00F971E8"/>
    <w:rsid w:val="00FA0ABA"/>
    <w:rsid w:val="00FA119E"/>
    <w:rsid w:val="00FA2A52"/>
    <w:rsid w:val="00FA58EE"/>
    <w:rsid w:val="00FA5AB0"/>
    <w:rsid w:val="00FB1AC7"/>
    <w:rsid w:val="00FB39E5"/>
    <w:rsid w:val="00FB4B2C"/>
    <w:rsid w:val="00FC02A0"/>
    <w:rsid w:val="00FC15F4"/>
    <w:rsid w:val="00FC3FB3"/>
    <w:rsid w:val="00FC41F7"/>
    <w:rsid w:val="00FC51B8"/>
    <w:rsid w:val="00FC5480"/>
    <w:rsid w:val="00FC65C6"/>
    <w:rsid w:val="00FC7050"/>
    <w:rsid w:val="00FC7A5B"/>
    <w:rsid w:val="00FC7D1A"/>
    <w:rsid w:val="00FD15AC"/>
    <w:rsid w:val="00FD1672"/>
    <w:rsid w:val="00FD16DE"/>
    <w:rsid w:val="00FD1701"/>
    <w:rsid w:val="00FD252B"/>
    <w:rsid w:val="00FD2CD4"/>
    <w:rsid w:val="00FD6296"/>
    <w:rsid w:val="00FD6CE8"/>
    <w:rsid w:val="00FD730D"/>
    <w:rsid w:val="00FE20E0"/>
    <w:rsid w:val="00FE7BA8"/>
    <w:rsid w:val="00FF0353"/>
    <w:rsid w:val="00FF2EA9"/>
    <w:rsid w:val="00FF2EB2"/>
    <w:rsid w:val="00FF31CE"/>
    <w:rsid w:val="00FF54C1"/>
    <w:rsid w:val="00FF6214"/>
    <w:rsid w:val="00FF71E3"/>
    <w:rsid w:val="0103BE88"/>
    <w:rsid w:val="0103CF2B"/>
    <w:rsid w:val="010E07FB"/>
    <w:rsid w:val="01140392"/>
    <w:rsid w:val="011FB6A3"/>
    <w:rsid w:val="01284100"/>
    <w:rsid w:val="0138638E"/>
    <w:rsid w:val="013A5AE8"/>
    <w:rsid w:val="013CABCC"/>
    <w:rsid w:val="0169A5BE"/>
    <w:rsid w:val="0178B30F"/>
    <w:rsid w:val="0179538F"/>
    <w:rsid w:val="018E7D05"/>
    <w:rsid w:val="018F6EF5"/>
    <w:rsid w:val="01925686"/>
    <w:rsid w:val="019EA58B"/>
    <w:rsid w:val="01A13327"/>
    <w:rsid w:val="01C2A4DB"/>
    <w:rsid w:val="01C3E7B2"/>
    <w:rsid w:val="01CF6974"/>
    <w:rsid w:val="01D11FDC"/>
    <w:rsid w:val="01D23BDB"/>
    <w:rsid w:val="01DF388C"/>
    <w:rsid w:val="01E19819"/>
    <w:rsid w:val="01E35CCC"/>
    <w:rsid w:val="01E52BB3"/>
    <w:rsid w:val="01E741AA"/>
    <w:rsid w:val="01F6F26D"/>
    <w:rsid w:val="02045B13"/>
    <w:rsid w:val="020D6FAF"/>
    <w:rsid w:val="0215AB73"/>
    <w:rsid w:val="0216145E"/>
    <w:rsid w:val="02220EB7"/>
    <w:rsid w:val="02283DA1"/>
    <w:rsid w:val="023C4153"/>
    <w:rsid w:val="023F24C3"/>
    <w:rsid w:val="0243FD5A"/>
    <w:rsid w:val="024879A7"/>
    <w:rsid w:val="024D4B6D"/>
    <w:rsid w:val="0254A1D7"/>
    <w:rsid w:val="025B3740"/>
    <w:rsid w:val="025C57C1"/>
    <w:rsid w:val="025F7C52"/>
    <w:rsid w:val="02665561"/>
    <w:rsid w:val="026B12E0"/>
    <w:rsid w:val="0273CACA"/>
    <w:rsid w:val="0288A598"/>
    <w:rsid w:val="02925D08"/>
    <w:rsid w:val="0296A2A5"/>
    <w:rsid w:val="0296F3B9"/>
    <w:rsid w:val="029AD1CD"/>
    <w:rsid w:val="02A2C7EE"/>
    <w:rsid w:val="02AC30B3"/>
    <w:rsid w:val="02AD4D68"/>
    <w:rsid w:val="02AE984B"/>
    <w:rsid w:val="02AEFBD7"/>
    <w:rsid w:val="02B6206A"/>
    <w:rsid w:val="02BE5763"/>
    <w:rsid w:val="02DD0C55"/>
    <w:rsid w:val="02E6C600"/>
    <w:rsid w:val="02EC2E16"/>
    <w:rsid w:val="02ED2223"/>
    <w:rsid w:val="0309917C"/>
    <w:rsid w:val="030CA42F"/>
    <w:rsid w:val="0316D460"/>
    <w:rsid w:val="033018AA"/>
    <w:rsid w:val="0334586C"/>
    <w:rsid w:val="034719B9"/>
    <w:rsid w:val="0351BA72"/>
    <w:rsid w:val="036A24ED"/>
    <w:rsid w:val="0374DEBC"/>
    <w:rsid w:val="0379C0C9"/>
    <w:rsid w:val="03887F57"/>
    <w:rsid w:val="038DB9DC"/>
    <w:rsid w:val="03940B54"/>
    <w:rsid w:val="0396D630"/>
    <w:rsid w:val="03AB14CD"/>
    <w:rsid w:val="03B0BF83"/>
    <w:rsid w:val="03BC96DE"/>
    <w:rsid w:val="03BDD96D"/>
    <w:rsid w:val="03C831B6"/>
    <w:rsid w:val="03D47AE1"/>
    <w:rsid w:val="03D5E6C1"/>
    <w:rsid w:val="03E9CFC5"/>
    <w:rsid w:val="03F9D125"/>
    <w:rsid w:val="03FB7FDE"/>
    <w:rsid w:val="03FF65A4"/>
    <w:rsid w:val="04090B8C"/>
    <w:rsid w:val="04147D95"/>
    <w:rsid w:val="04212E1E"/>
    <w:rsid w:val="042353E6"/>
    <w:rsid w:val="04260AD8"/>
    <w:rsid w:val="04310A82"/>
    <w:rsid w:val="04315CD5"/>
    <w:rsid w:val="0433F80B"/>
    <w:rsid w:val="04362BE5"/>
    <w:rsid w:val="0439ECB8"/>
    <w:rsid w:val="044177EF"/>
    <w:rsid w:val="04423890"/>
    <w:rsid w:val="04459EF1"/>
    <w:rsid w:val="04471279"/>
    <w:rsid w:val="04490952"/>
    <w:rsid w:val="04534616"/>
    <w:rsid w:val="045529FF"/>
    <w:rsid w:val="0461C7B2"/>
    <w:rsid w:val="046458DD"/>
    <w:rsid w:val="0469F862"/>
    <w:rsid w:val="04714BA8"/>
    <w:rsid w:val="0472A8FB"/>
    <w:rsid w:val="04780739"/>
    <w:rsid w:val="047970DB"/>
    <w:rsid w:val="0485E751"/>
    <w:rsid w:val="0492D9BD"/>
    <w:rsid w:val="049810CC"/>
    <w:rsid w:val="049E93DF"/>
    <w:rsid w:val="04A242B9"/>
    <w:rsid w:val="04A5E330"/>
    <w:rsid w:val="04AD9E41"/>
    <w:rsid w:val="04B149A9"/>
    <w:rsid w:val="04B94D12"/>
    <w:rsid w:val="04C0BB12"/>
    <w:rsid w:val="04E0AB5D"/>
    <w:rsid w:val="04FC2B21"/>
    <w:rsid w:val="050B672D"/>
    <w:rsid w:val="050C7D49"/>
    <w:rsid w:val="0511DD04"/>
    <w:rsid w:val="051417DB"/>
    <w:rsid w:val="051DD22E"/>
    <w:rsid w:val="053A2527"/>
    <w:rsid w:val="0557E5D7"/>
    <w:rsid w:val="0561387E"/>
    <w:rsid w:val="057E0C23"/>
    <w:rsid w:val="05A38D06"/>
    <w:rsid w:val="05A785A9"/>
    <w:rsid w:val="05B2F817"/>
    <w:rsid w:val="05C10788"/>
    <w:rsid w:val="05CF3963"/>
    <w:rsid w:val="05CF7AF0"/>
    <w:rsid w:val="05E21051"/>
    <w:rsid w:val="05F0493E"/>
    <w:rsid w:val="05F6C8C9"/>
    <w:rsid w:val="05F72C3F"/>
    <w:rsid w:val="0602EAFC"/>
    <w:rsid w:val="06082D70"/>
    <w:rsid w:val="06091E76"/>
    <w:rsid w:val="0611AF8B"/>
    <w:rsid w:val="061DE06B"/>
    <w:rsid w:val="06299A37"/>
    <w:rsid w:val="06319CEE"/>
    <w:rsid w:val="06357477"/>
    <w:rsid w:val="063A9524"/>
    <w:rsid w:val="064B2A77"/>
    <w:rsid w:val="064C538F"/>
    <w:rsid w:val="0657D060"/>
    <w:rsid w:val="065D64EC"/>
    <w:rsid w:val="0687D13E"/>
    <w:rsid w:val="068BDBEE"/>
    <w:rsid w:val="068C91DF"/>
    <w:rsid w:val="06927783"/>
    <w:rsid w:val="0698DE46"/>
    <w:rsid w:val="069F1EA1"/>
    <w:rsid w:val="06A04AF9"/>
    <w:rsid w:val="06A079D5"/>
    <w:rsid w:val="06A33C80"/>
    <w:rsid w:val="06B631A2"/>
    <w:rsid w:val="06C66AA8"/>
    <w:rsid w:val="06CB424F"/>
    <w:rsid w:val="06D1444F"/>
    <w:rsid w:val="06D3B0D3"/>
    <w:rsid w:val="06D7D289"/>
    <w:rsid w:val="06D8F7DE"/>
    <w:rsid w:val="06ED2362"/>
    <w:rsid w:val="06EF7D9B"/>
    <w:rsid w:val="06F78667"/>
    <w:rsid w:val="07011AA0"/>
    <w:rsid w:val="07086E9B"/>
    <w:rsid w:val="07137F49"/>
    <w:rsid w:val="074EABBE"/>
    <w:rsid w:val="075395FB"/>
    <w:rsid w:val="07566AE1"/>
    <w:rsid w:val="076CFE21"/>
    <w:rsid w:val="076FF513"/>
    <w:rsid w:val="0776EDAB"/>
    <w:rsid w:val="077A58ED"/>
    <w:rsid w:val="0785525E"/>
    <w:rsid w:val="078F3781"/>
    <w:rsid w:val="07946481"/>
    <w:rsid w:val="07B93EE2"/>
    <w:rsid w:val="07C2322D"/>
    <w:rsid w:val="07D922DF"/>
    <w:rsid w:val="07DC98FB"/>
    <w:rsid w:val="07E1568E"/>
    <w:rsid w:val="07E7CC3F"/>
    <w:rsid w:val="07ECD1C7"/>
    <w:rsid w:val="07F910AC"/>
    <w:rsid w:val="080E3D39"/>
    <w:rsid w:val="080F92AE"/>
    <w:rsid w:val="080FFE5F"/>
    <w:rsid w:val="081C788F"/>
    <w:rsid w:val="08253346"/>
    <w:rsid w:val="08283726"/>
    <w:rsid w:val="0830AB6F"/>
    <w:rsid w:val="08641998"/>
    <w:rsid w:val="08675D65"/>
    <w:rsid w:val="0871DE53"/>
    <w:rsid w:val="08722280"/>
    <w:rsid w:val="087864F8"/>
    <w:rsid w:val="087E0CCB"/>
    <w:rsid w:val="088B4ADD"/>
    <w:rsid w:val="088B9E24"/>
    <w:rsid w:val="089031DE"/>
    <w:rsid w:val="0892E7B8"/>
    <w:rsid w:val="08932374"/>
    <w:rsid w:val="089884AC"/>
    <w:rsid w:val="089D5FD8"/>
    <w:rsid w:val="08A6A008"/>
    <w:rsid w:val="08A9FBE6"/>
    <w:rsid w:val="08AA8B26"/>
    <w:rsid w:val="08C3AA1D"/>
    <w:rsid w:val="08CDD84B"/>
    <w:rsid w:val="08D2F3EB"/>
    <w:rsid w:val="08D53EBD"/>
    <w:rsid w:val="08DA19E4"/>
    <w:rsid w:val="08DB7B31"/>
    <w:rsid w:val="09223BD9"/>
    <w:rsid w:val="09382834"/>
    <w:rsid w:val="0944D40E"/>
    <w:rsid w:val="094BBAF8"/>
    <w:rsid w:val="094E5014"/>
    <w:rsid w:val="09572C45"/>
    <w:rsid w:val="095C625C"/>
    <w:rsid w:val="09646CF0"/>
    <w:rsid w:val="09648C22"/>
    <w:rsid w:val="0973F161"/>
    <w:rsid w:val="097A1714"/>
    <w:rsid w:val="097FAFFA"/>
    <w:rsid w:val="09870030"/>
    <w:rsid w:val="098B0C03"/>
    <w:rsid w:val="098FA199"/>
    <w:rsid w:val="09A5168D"/>
    <w:rsid w:val="09A583D7"/>
    <w:rsid w:val="09AF856D"/>
    <w:rsid w:val="09B184C3"/>
    <w:rsid w:val="09BCD3CC"/>
    <w:rsid w:val="09C103A7"/>
    <w:rsid w:val="09C8994C"/>
    <w:rsid w:val="09D667B7"/>
    <w:rsid w:val="09D7E421"/>
    <w:rsid w:val="09E043D9"/>
    <w:rsid w:val="09E1CA4F"/>
    <w:rsid w:val="09E2C632"/>
    <w:rsid w:val="09F7D7FE"/>
    <w:rsid w:val="0A02C76B"/>
    <w:rsid w:val="0A0AAF3F"/>
    <w:rsid w:val="0A14EA13"/>
    <w:rsid w:val="0A1522A7"/>
    <w:rsid w:val="0A18BA0F"/>
    <w:rsid w:val="0A3C04D3"/>
    <w:rsid w:val="0A46F3ED"/>
    <w:rsid w:val="0A4FFFEB"/>
    <w:rsid w:val="0A674110"/>
    <w:rsid w:val="0A774AF8"/>
    <w:rsid w:val="0A7C9EC5"/>
    <w:rsid w:val="0A7DD341"/>
    <w:rsid w:val="0A844322"/>
    <w:rsid w:val="0A936F5B"/>
    <w:rsid w:val="0AAF178C"/>
    <w:rsid w:val="0AB03E78"/>
    <w:rsid w:val="0ABEF8D4"/>
    <w:rsid w:val="0AC0B010"/>
    <w:rsid w:val="0AC3C250"/>
    <w:rsid w:val="0AC51D9B"/>
    <w:rsid w:val="0ACC6298"/>
    <w:rsid w:val="0AD6537A"/>
    <w:rsid w:val="0AD71632"/>
    <w:rsid w:val="0AD91796"/>
    <w:rsid w:val="0ADF2B1B"/>
    <w:rsid w:val="0AE17D4A"/>
    <w:rsid w:val="0AE46CA5"/>
    <w:rsid w:val="0AEA11C5"/>
    <w:rsid w:val="0AF44146"/>
    <w:rsid w:val="0AF6BB54"/>
    <w:rsid w:val="0AFF8D12"/>
    <w:rsid w:val="0B1BE7F9"/>
    <w:rsid w:val="0B2A32D2"/>
    <w:rsid w:val="0B2C19D5"/>
    <w:rsid w:val="0B325957"/>
    <w:rsid w:val="0B33AFC3"/>
    <w:rsid w:val="0B36C999"/>
    <w:rsid w:val="0B3AB1F9"/>
    <w:rsid w:val="0B57B137"/>
    <w:rsid w:val="0B6504E2"/>
    <w:rsid w:val="0B727776"/>
    <w:rsid w:val="0B74F0F4"/>
    <w:rsid w:val="0B798744"/>
    <w:rsid w:val="0B7F68C7"/>
    <w:rsid w:val="0B812563"/>
    <w:rsid w:val="0B86584B"/>
    <w:rsid w:val="0B892AD5"/>
    <w:rsid w:val="0BA3F4B5"/>
    <w:rsid w:val="0BAD6488"/>
    <w:rsid w:val="0BB1612F"/>
    <w:rsid w:val="0BBDB065"/>
    <w:rsid w:val="0BE0881D"/>
    <w:rsid w:val="0BE1168C"/>
    <w:rsid w:val="0BE7B0D9"/>
    <w:rsid w:val="0BEF42B8"/>
    <w:rsid w:val="0BF4419E"/>
    <w:rsid w:val="0C0B4ED8"/>
    <w:rsid w:val="0C1D561B"/>
    <w:rsid w:val="0C2BFF32"/>
    <w:rsid w:val="0C42FF3A"/>
    <w:rsid w:val="0C4C114C"/>
    <w:rsid w:val="0C5AF288"/>
    <w:rsid w:val="0C617D88"/>
    <w:rsid w:val="0C6C76A1"/>
    <w:rsid w:val="0C738ED7"/>
    <w:rsid w:val="0C7969AD"/>
    <w:rsid w:val="0C7C2ECB"/>
    <w:rsid w:val="0C856339"/>
    <w:rsid w:val="0C90B1BA"/>
    <w:rsid w:val="0C9BD4EC"/>
    <w:rsid w:val="0CADF7BE"/>
    <w:rsid w:val="0CB96843"/>
    <w:rsid w:val="0CBAB4E3"/>
    <w:rsid w:val="0CBEE3C2"/>
    <w:rsid w:val="0CC04BED"/>
    <w:rsid w:val="0CC98AC2"/>
    <w:rsid w:val="0CE86533"/>
    <w:rsid w:val="0CF287FC"/>
    <w:rsid w:val="0CF38CBA"/>
    <w:rsid w:val="0D005550"/>
    <w:rsid w:val="0D023124"/>
    <w:rsid w:val="0D1800C1"/>
    <w:rsid w:val="0D1F4792"/>
    <w:rsid w:val="0D4A954D"/>
    <w:rsid w:val="0D4CC369"/>
    <w:rsid w:val="0D4DDDEF"/>
    <w:rsid w:val="0D56830D"/>
    <w:rsid w:val="0D5C12F1"/>
    <w:rsid w:val="0D644498"/>
    <w:rsid w:val="0D6743A6"/>
    <w:rsid w:val="0D716FB9"/>
    <w:rsid w:val="0D797DA6"/>
    <w:rsid w:val="0D7C5B80"/>
    <w:rsid w:val="0D807132"/>
    <w:rsid w:val="0D8FB0AB"/>
    <w:rsid w:val="0D9C9085"/>
    <w:rsid w:val="0D9E4531"/>
    <w:rsid w:val="0DA65805"/>
    <w:rsid w:val="0DAF4D98"/>
    <w:rsid w:val="0DC7196D"/>
    <w:rsid w:val="0DE39600"/>
    <w:rsid w:val="0DF4713E"/>
    <w:rsid w:val="0DF94014"/>
    <w:rsid w:val="0E01D9BA"/>
    <w:rsid w:val="0E0C2044"/>
    <w:rsid w:val="0E0EB6F4"/>
    <w:rsid w:val="0E1C9135"/>
    <w:rsid w:val="0E2173BA"/>
    <w:rsid w:val="0E3970F5"/>
    <w:rsid w:val="0E4A916D"/>
    <w:rsid w:val="0E8E6388"/>
    <w:rsid w:val="0E9DFC59"/>
    <w:rsid w:val="0EB6BF38"/>
    <w:rsid w:val="0EC0BF9B"/>
    <w:rsid w:val="0EC1EC7F"/>
    <w:rsid w:val="0EC98FA6"/>
    <w:rsid w:val="0ED0AEEE"/>
    <w:rsid w:val="0EDA76DB"/>
    <w:rsid w:val="0EE08DDB"/>
    <w:rsid w:val="0EE2A0C8"/>
    <w:rsid w:val="0EE44B9D"/>
    <w:rsid w:val="0EFB9F9B"/>
    <w:rsid w:val="0F02B88A"/>
    <w:rsid w:val="0F069231"/>
    <w:rsid w:val="0F08C115"/>
    <w:rsid w:val="0F0D420B"/>
    <w:rsid w:val="0F22CDC6"/>
    <w:rsid w:val="0F248002"/>
    <w:rsid w:val="0F339838"/>
    <w:rsid w:val="0F3EEFD9"/>
    <w:rsid w:val="0F4BD68F"/>
    <w:rsid w:val="0F56C48A"/>
    <w:rsid w:val="0F737A93"/>
    <w:rsid w:val="0F78BFCB"/>
    <w:rsid w:val="0FA18CB0"/>
    <w:rsid w:val="0FA97522"/>
    <w:rsid w:val="0FB0CD72"/>
    <w:rsid w:val="0FBB50D8"/>
    <w:rsid w:val="0FBBC676"/>
    <w:rsid w:val="0FD55567"/>
    <w:rsid w:val="0FD96ACE"/>
    <w:rsid w:val="0FE0C689"/>
    <w:rsid w:val="0FE15AB4"/>
    <w:rsid w:val="0FE661CE"/>
    <w:rsid w:val="0FF787FB"/>
    <w:rsid w:val="1000FB75"/>
    <w:rsid w:val="100C43B5"/>
    <w:rsid w:val="1025DA06"/>
    <w:rsid w:val="102925C5"/>
    <w:rsid w:val="1037B857"/>
    <w:rsid w:val="10439896"/>
    <w:rsid w:val="104B9E1D"/>
    <w:rsid w:val="104C7962"/>
    <w:rsid w:val="105B089B"/>
    <w:rsid w:val="10697495"/>
    <w:rsid w:val="106977C1"/>
    <w:rsid w:val="106E1C47"/>
    <w:rsid w:val="106E24EA"/>
    <w:rsid w:val="1075608D"/>
    <w:rsid w:val="1076CD36"/>
    <w:rsid w:val="10931667"/>
    <w:rsid w:val="10C02DAB"/>
    <w:rsid w:val="10C6D30F"/>
    <w:rsid w:val="10DBA149"/>
    <w:rsid w:val="10E09A28"/>
    <w:rsid w:val="10E7385B"/>
    <w:rsid w:val="10ECCB83"/>
    <w:rsid w:val="10F6871E"/>
    <w:rsid w:val="10FC3E32"/>
    <w:rsid w:val="1124081E"/>
    <w:rsid w:val="11396548"/>
    <w:rsid w:val="113BA4F7"/>
    <w:rsid w:val="114CCFF2"/>
    <w:rsid w:val="115AB841"/>
    <w:rsid w:val="11658647"/>
    <w:rsid w:val="116B8BAF"/>
    <w:rsid w:val="1177D1E6"/>
    <w:rsid w:val="1181B05D"/>
    <w:rsid w:val="11923373"/>
    <w:rsid w:val="11945CB0"/>
    <w:rsid w:val="119BB0CB"/>
    <w:rsid w:val="119C7BF2"/>
    <w:rsid w:val="11A2A0A8"/>
    <w:rsid w:val="11A9986D"/>
    <w:rsid w:val="11AB2A9E"/>
    <w:rsid w:val="11B7CE08"/>
    <w:rsid w:val="11C1D1FB"/>
    <w:rsid w:val="11C6F2C0"/>
    <w:rsid w:val="11C9A054"/>
    <w:rsid w:val="11EFBEC6"/>
    <w:rsid w:val="11F7BAAE"/>
    <w:rsid w:val="11F7C56B"/>
    <w:rsid w:val="120338DC"/>
    <w:rsid w:val="1205EB30"/>
    <w:rsid w:val="120938A5"/>
    <w:rsid w:val="120AA397"/>
    <w:rsid w:val="12122FC5"/>
    <w:rsid w:val="121D584D"/>
    <w:rsid w:val="122C3943"/>
    <w:rsid w:val="122E8E87"/>
    <w:rsid w:val="12322D23"/>
    <w:rsid w:val="12471FC6"/>
    <w:rsid w:val="124B2861"/>
    <w:rsid w:val="127974CD"/>
    <w:rsid w:val="128B3CE9"/>
    <w:rsid w:val="12A802EF"/>
    <w:rsid w:val="12AEE5AB"/>
    <w:rsid w:val="12B86DB9"/>
    <w:rsid w:val="12B95F99"/>
    <w:rsid w:val="12BF562C"/>
    <w:rsid w:val="12C618D0"/>
    <w:rsid w:val="12C8CB05"/>
    <w:rsid w:val="12C9040D"/>
    <w:rsid w:val="12C90EEF"/>
    <w:rsid w:val="12D5B1B1"/>
    <w:rsid w:val="12FD007B"/>
    <w:rsid w:val="12FEC372"/>
    <w:rsid w:val="13163331"/>
    <w:rsid w:val="132108A0"/>
    <w:rsid w:val="1325F016"/>
    <w:rsid w:val="132820D5"/>
    <w:rsid w:val="13297FB2"/>
    <w:rsid w:val="1332488E"/>
    <w:rsid w:val="134E7C17"/>
    <w:rsid w:val="136CA871"/>
    <w:rsid w:val="1376A98C"/>
    <w:rsid w:val="137A1399"/>
    <w:rsid w:val="13892ABB"/>
    <w:rsid w:val="139CCB86"/>
    <w:rsid w:val="139DED6A"/>
    <w:rsid w:val="13A157FE"/>
    <w:rsid w:val="13AB657E"/>
    <w:rsid w:val="13B87750"/>
    <w:rsid w:val="13BE6879"/>
    <w:rsid w:val="13C196BC"/>
    <w:rsid w:val="13C597E6"/>
    <w:rsid w:val="13C5B3E7"/>
    <w:rsid w:val="13CDFD84"/>
    <w:rsid w:val="13F86209"/>
    <w:rsid w:val="140B386B"/>
    <w:rsid w:val="14108A9B"/>
    <w:rsid w:val="142074CA"/>
    <w:rsid w:val="1438DFE1"/>
    <w:rsid w:val="143EF838"/>
    <w:rsid w:val="143F470C"/>
    <w:rsid w:val="14475D39"/>
    <w:rsid w:val="14475E66"/>
    <w:rsid w:val="145F10B7"/>
    <w:rsid w:val="145FF6D7"/>
    <w:rsid w:val="1469B5A4"/>
    <w:rsid w:val="1469D3C8"/>
    <w:rsid w:val="146C55C4"/>
    <w:rsid w:val="1472DD1C"/>
    <w:rsid w:val="14751D36"/>
    <w:rsid w:val="14786E84"/>
    <w:rsid w:val="148A47D1"/>
    <w:rsid w:val="148B183C"/>
    <w:rsid w:val="148DE1B5"/>
    <w:rsid w:val="149CDFDD"/>
    <w:rsid w:val="14B70C07"/>
    <w:rsid w:val="14BA68CC"/>
    <w:rsid w:val="14BF11D3"/>
    <w:rsid w:val="14C141BB"/>
    <w:rsid w:val="14C354EA"/>
    <w:rsid w:val="14D6B31A"/>
    <w:rsid w:val="14DB38AA"/>
    <w:rsid w:val="14DE5870"/>
    <w:rsid w:val="14F39862"/>
    <w:rsid w:val="14FB9675"/>
    <w:rsid w:val="1520C38B"/>
    <w:rsid w:val="1525ECE4"/>
    <w:rsid w:val="15275E95"/>
    <w:rsid w:val="152B637D"/>
    <w:rsid w:val="152D19C0"/>
    <w:rsid w:val="15305F83"/>
    <w:rsid w:val="153B0793"/>
    <w:rsid w:val="154AE624"/>
    <w:rsid w:val="154CCA6E"/>
    <w:rsid w:val="1556E1C5"/>
    <w:rsid w:val="15586642"/>
    <w:rsid w:val="156CF5CB"/>
    <w:rsid w:val="15772934"/>
    <w:rsid w:val="15781245"/>
    <w:rsid w:val="15893C8E"/>
    <w:rsid w:val="1589DC0D"/>
    <w:rsid w:val="158D1E69"/>
    <w:rsid w:val="1598B101"/>
    <w:rsid w:val="159CD8A5"/>
    <w:rsid w:val="15A01F8D"/>
    <w:rsid w:val="15B279DA"/>
    <w:rsid w:val="15BFFC3E"/>
    <w:rsid w:val="15C8B3D6"/>
    <w:rsid w:val="15C9B1BE"/>
    <w:rsid w:val="15CDCB74"/>
    <w:rsid w:val="15D31248"/>
    <w:rsid w:val="15DB58A7"/>
    <w:rsid w:val="15EBC9B3"/>
    <w:rsid w:val="1609AE38"/>
    <w:rsid w:val="1615C719"/>
    <w:rsid w:val="1619484C"/>
    <w:rsid w:val="161A7FC8"/>
    <w:rsid w:val="161BC9CB"/>
    <w:rsid w:val="162D52D6"/>
    <w:rsid w:val="1635C5C6"/>
    <w:rsid w:val="16361734"/>
    <w:rsid w:val="16481CE5"/>
    <w:rsid w:val="1650564E"/>
    <w:rsid w:val="16595F63"/>
    <w:rsid w:val="165D7517"/>
    <w:rsid w:val="165F2285"/>
    <w:rsid w:val="1664155E"/>
    <w:rsid w:val="167326D8"/>
    <w:rsid w:val="1677FFDD"/>
    <w:rsid w:val="16847405"/>
    <w:rsid w:val="16880B3B"/>
    <w:rsid w:val="169EF032"/>
    <w:rsid w:val="16A424E4"/>
    <w:rsid w:val="16A6F9DB"/>
    <w:rsid w:val="16A7202D"/>
    <w:rsid w:val="16A93AD0"/>
    <w:rsid w:val="16AFE6ED"/>
    <w:rsid w:val="16C6C038"/>
    <w:rsid w:val="16DFF626"/>
    <w:rsid w:val="16E1C892"/>
    <w:rsid w:val="16EC75E9"/>
    <w:rsid w:val="16ECF652"/>
    <w:rsid w:val="16F14D9F"/>
    <w:rsid w:val="16F276EC"/>
    <w:rsid w:val="16FF1B87"/>
    <w:rsid w:val="170954DF"/>
    <w:rsid w:val="170EDEFD"/>
    <w:rsid w:val="17120E62"/>
    <w:rsid w:val="171AE541"/>
    <w:rsid w:val="171C2D1E"/>
    <w:rsid w:val="171F7E85"/>
    <w:rsid w:val="171FFD9E"/>
    <w:rsid w:val="1722A59D"/>
    <w:rsid w:val="17268F55"/>
    <w:rsid w:val="1739FC44"/>
    <w:rsid w:val="173C2F1A"/>
    <w:rsid w:val="173CEBE5"/>
    <w:rsid w:val="17421421"/>
    <w:rsid w:val="174D4020"/>
    <w:rsid w:val="174E4942"/>
    <w:rsid w:val="174FF8D0"/>
    <w:rsid w:val="175361E7"/>
    <w:rsid w:val="175700C7"/>
    <w:rsid w:val="175A52E4"/>
    <w:rsid w:val="17634BFF"/>
    <w:rsid w:val="176AD3D7"/>
    <w:rsid w:val="177A3E63"/>
    <w:rsid w:val="177B5051"/>
    <w:rsid w:val="177B9C09"/>
    <w:rsid w:val="178C2CEB"/>
    <w:rsid w:val="178C6872"/>
    <w:rsid w:val="1794B4BF"/>
    <w:rsid w:val="17AE8FBE"/>
    <w:rsid w:val="17B14820"/>
    <w:rsid w:val="17C0EB62"/>
    <w:rsid w:val="17C8F338"/>
    <w:rsid w:val="17CD3319"/>
    <w:rsid w:val="17DE070B"/>
    <w:rsid w:val="17E41DD7"/>
    <w:rsid w:val="17E52E86"/>
    <w:rsid w:val="17EC00FE"/>
    <w:rsid w:val="17FAE84B"/>
    <w:rsid w:val="17FDD66E"/>
    <w:rsid w:val="1804EFB9"/>
    <w:rsid w:val="1815AB15"/>
    <w:rsid w:val="1837E070"/>
    <w:rsid w:val="1844DDB4"/>
    <w:rsid w:val="1857F1D8"/>
    <w:rsid w:val="185ABC0D"/>
    <w:rsid w:val="1869BFAF"/>
    <w:rsid w:val="186DA3AE"/>
    <w:rsid w:val="18729FAD"/>
    <w:rsid w:val="189F3F2D"/>
    <w:rsid w:val="18ABD508"/>
    <w:rsid w:val="18AE188A"/>
    <w:rsid w:val="18AEC06B"/>
    <w:rsid w:val="18B72674"/>
    <w:rsid w:val="18B7A020"/>
    <w:rsid w:val="18B8E638"/>
    <w:rsid w:val="18BD81F1"/>
    <w:rsid w:val="18CEA3B8"/>
    <w:rsid w:val="18D2B238"/>
    <w:rsid w:val="18DE59DB"/>
    <w:rsid w:val="18F59761"/>
    <w:rsid w:val="190CC899"/>
    <w:rsid w:val="190EAE1E"/>
    <w:rsid w:val="191A2FFE"/>
    <w:rsid w:val="19201940"/>
    <w:rsid w:val="1920EE14"/>
    <w:rsid w:val="192FBDEB"/>
    <w:rsid w:val="193ED3F6"/>
    <w:rsid w:val="1941CF3C"/>
    <w:rsid w:val="194B482F"/>
    <w:rsid w:val="1952A00F"/>
    <w:rsid w:val="1954A918"/>
    <w:rsid w:val="19556B75"/>
    <w:rsid w:val="195C1F7C"/>
    <w:rsid w:val="1960D027"/>
    <w:rsid w:val="1966FE2E"/>
    <w:rsid w:val="196F5D21"/>
    <w:rsid w:val="1970F525"/>
    <w:rsid w:val="19717BD6"/>
    <w:rsid w:val="198AD38F"/>
    <w:rsid w:val="199010B0"/>
    <w:rsid w:val="19954841"/>
    <w:rsid w:val="199B9229"/>
    <w:rsid w:val="199E9E7D"/>
    <w:rsid w:val="19AA243D"/>
    <w:rsid w:val="19BA3556"/>
    <w:rsid w:val="19BEE338"/>
    <w:rsid w:val="19C26475"/>
    <w:rsid w:val="19D25897"/>
    <w:rsid w:val="19DEA58F"/>
    <w:rsid w:val="19E08877"/>
    <w:rsid w:val="19E373D5"/>
    <w:rsid w:val="19E6992D"/>
    <w:rsid w:val="19F0A9C8"/>
    <w:rsid w:val="19F53DFB"/>
    <w:rsid w:val="19FE41CA"/>
    <w:rsid w:val="1A0127F7"/>
    <w:rsid w:val="1A052EEA"/>
    <w:rsid w:val="1A06BC27"/>
    <w:rsid w:val="1A0CACF2"/>
    <w:rsid w:val="1A0D83A2"/>
    <w:rsid w:val="1A14194E"/>
    <w:rsid w:val="1A149568"/>
    <w:rsid w:val="1A1A2A3F"/>
    <w:rsid w:val="1A21A3F9"/>
    <w:rsid w:val="1A24EF90"/>
    <w:rsid w:val="1A4122E9"/>
    <w:rsid w:val="1A52CA0A"/>
    <w:rsid w:val="1A61B031"/>
    <w:rsid w:val="1A6E53AD"/>
    <w:rsid w:val="1A73C374"/>
    <w:rsid w:val="1AA6744F"/>
    <w:rsid w:val="1AA6B7D9"/>
    <w:rsid w:val="1AAD6E19"/>
    <w:rsid w:val="1ABEA9F5"/>
    <w:rsid w:val="1ABF5EC0"/>
    <w:rsid w:val="1AC3962F"/>
    <w:rsid w:val="1ACDB3AB"/>
    <w:rsid w:val="1AD26918"/>
    <w:rsid w:val="1AEAD3B2"/>
    <w:rsid w:val="1AEDF339"/>
    <w:rsid w:val="1AEEDC99"/>
    <w:rsid w:val="1AF20680"/>
    <w:rsid w:val="1B08149F"/>
    <w:rsid w:val="1B0A2CB4"/>
    <w:rsid w:val="1B1676CF"/>
    <w:rsid w:val="1B203142"/>
    <w:rsid w:val="1B346044"/>
    <w:rsid w:val="1B346E4B"/>
    <w:rsid w:val="1B4E7FB1"/>
    <w:rsid w:val="1B5372BA"/>
    <w:rsid w:val="1B58640D"/>
    <w:rsid w:val="1B5D504D"/>
    <w:rsid w:val="1B5EFF12"/>
    <w:rsid w:val="1B7AE558"/>
    <w:rsid w:val="1B8452C4"/>
    <w:rsid w:val="1B868A1F"/>
    <w:rsid w:val="1B9A41B0"/>
    <w:rsid w:val="1B9E8266"/>
    <w:rsid w:val="1BB0BEED"/>
    <w:rsid w:val="1BB5FAA0"/>
    <w:rsid w:val="1BB6C34D"/>
    <w:rsid w:val="1BC0BA5B"/>
    <w:rsid w:val="1BCE02A1"/>
    <w:rsid w:val="1BCEA24D"/>
    <w:rsid w:val="1BDFB49D"/>
    <w:rsid w:val="1C1F44CE"/>
    <w:rsid w:val="1C1F8619"/>
    <w:rsid w:val="1C2B17F7"/>
    <w:rsid w:val="1C2E3454"/>
    <w:rsid w:val="1C445D13"/>
    <w:rsid w:val="1C58760C"/>
    <w:rsid w:val="1C66F07D"/>
    <w:rsid w:val="1C68F084"/>
    <w:rsid w:val="1C734049"/>
    <w:rsid w:val="1C768A30"/>
    <w:rsid w:val="1C8405B0"/>
    <w:rsid w:val="1C87AA72"/>
    <w:rsid w:val="1C911431"/>
    <w:rsid w:val="1C928472"/>
    <w:rsid w:val="1C962BB8"/>
    <w:rsid w:val="1C9DAB22"/>
    <w:rsid w:val="1C9FCF26"/>
    <w:rsid w:val="1C9FF33F"/>
    <w:rsid w:val="1C9FFF37"/>
    <w:rsid w:val="1CB6D6DF"/>
    <w:rsid w:val="1CCE5681"/>
    <w:rsid w:val="1CDB1C58"/>
    <w:rsid w:val="1CEA2BDA"/>
    <w:rsid w:val="1CEF1CFE"/>
    <w:rsid w:val="1CF039E3"/>
    <w:rsid w:val="1D0508FA"/>
    <w:rsid w:val="1D1C4FA5"/>
    <w:rsid w:val="1D226B73"/>
    <w:rsid w:val="1D27B05C"/>
    <w:rsid w:val="1D2BEC74"/>
    <w:rsid w:val="1D2DDC31"/>
    <w:rsid w:val="1D311902"/>
    <w:rsid w:val="1D362A31"/>
    <w:rsid w:val="1D37ED9C"/>
    <w:rsid w:val="1D3A6721"/>
    <w:rsid w:val="1D50DFA6"/>
    <w:rsid w:val="1D589242"/>
    <w:rsid w:val="1D592FE1"/>
    <w:rsid w:val="1D5B87FA"/>
    <w:rsid w:val="1D617CE9"/>
    <w:rsid w:val="1D72F9DE"/>
    <w:rsid w:val="1D98C66C"/>
    <w:rsid w:val="1DA43990"/>
    <w:rsid w:val="1DA4E80F"/>
    <w:rsid w:val="1DB5A4DE"/>
    <w:rsid w:val="1DBE2576"/>
    <w:rsid w:val="1DCECACB"/>
    <w:rsid w:val="1DDE2D84"/>
    <w:rsid w:val="1DE9CFDF"/>
    <w:rsid w:val="1DFC6FC8"/>
    <w:rsid w:val="1DFE4F95"/>
    <w:rsid w:val="1E01A750"/>
    <w:rsid w:val="1E05E9F0"/>
    <w:rsid w:val="1E10ED58"/>
    <w:rsid w:val="1E122DBE"/>
    <w:rsid w:val="1E13FDA4"/>
    <w:rsid w:val="1E4A13E1"/>
    <w:rsid w:val="1E5444F5"/>
    <w:rsid w:val="1E571AF3"/>
    <w:rsid w:val="1E57745D"/>
    <w:rsid w:val="1E57864B"/>
    <w:rsid w:val="1E5EDAE3"/>
    <w:rsid w:val="1E6D2224"/>
    <w:rsid w:val="1E9716AA"/>
    <w:rsid w:val="1E9D230F"/>
    <w:rsid w:val="1E9F54AE"/>
    <w:rsid w:val="1EA00C97"/>
    <w:rsid w:val="1EAAA894"/>
    <w:rsid w:val="1EBB88B9"/>
    <w:rsid w:val="1EC69C3E"/>
    <w:rsid w:val="1EC97744"/>
    <w:rsid w:val="1ED83181"/>
    <w:rsid w:val="1EE05F70"/>
    <w:rsid w:val="1EF79212"/>
    <w:rsid w:val="1EFD0184"/>
    <w:rsid w:val="1F027070"/>
    <w:rsid w:val="1F0972D9"/>
    <w:rsid w:val="1F0C5E3E"/>
    <w:rsid w:val="1F1AE346"/>
    <w:rsid w:val="1F2331AE"/>
    <w:rsid w:val="1F2DEB9C"/>
    <w:rsid w:val="1F35D095"/>
    <w:rsid w:val="1F373485"/>
    <w:rsid w:val="1F38B95F"/>
    <w:rsid w:val="1F3D533F"/>
    <w:rsid w:val="1F515198"/>
    <w:rsid w:val="1F51B3F2"/>
    <w:rsid w:val="1F5436A2"/>
    <w:rsid w:val="1F623AF3"/>
    <w:rsid w:val="1F62E053"/>
    <w:rsid w:val="1F669120"/>
    <w:rsid w:val="1F6F1F13"/>
    <w:rsid w:val="1F883DEF"/>
    <w:rsid w:val="1F893B52"/>
    <w:rsid w:val="1F8DC88B"/>
    <w:rsid w:val="1F8F2319"/>
    <w:rsid w:val="1FAA5916"/>
    <w:rsid w:val="1FB2C238"/>
    <w:rsid w:val="1FB40F1E"/>
    <w:rsid w:val="1FBC6626"/>
    <w:rsid w:val="1FBD5C59"/>
    <w:rsid w:val="1FBE37DA"/>
    <w:rsid w:val="1FBE5F77"/>
    <w:rsid w:val="1FC1F605"/>
    <w:rsid w:val="1FC704A5"/>
    <w:rsid w:val="1FC8A4EF"/>
    <w:rsid w:val="1FC96329"/>
    <w:rsid w:val="1FCF6875"/>
    <w:rsid w:val="1FD43012"/>
    <w:rsid w:val="1FE8CC69"/>
    <w:rsid w:val="1FE94908"/>
    <w:rsid w:val="1FF742E9"/>
    <w:rsid w:val="1FF99F26"/>
    <w:rsid w:val="200676CE"/>
    <w:rsid w:val="2006B0EF"/>
    <w:rsid w:val="2006EA9F"/>
    <w:rsid w:val="2008F76E"/>
    <w:rsid w:val="20398E8B"/>
    <w:rsid w:val="203B3A80"/>
    <w:rsid w:val="20471070"/>
    <w:rsid w:val="2048DDBC"/>
    <w:rsid w:val="2049F7B1"/>
    <w:rsid w:val="2060A480"/>
    <w:rsid w:val="206D4F04"/>
    <w:rsid w:val="2070016D"/>
    <w:rsid w:val="20896BC3"/>
    <w:rsid w:val="208ACBD6"/>
    <w:rsid w:val="208D1B31"/>
    <w:rsid w:val="208D98CB"/>
    <w:rsid w:val="208EA2A7"/>
    <w:rsid w:val="20901A3F"/>
    <w:rsid w:val="209B2F0C"/>
    <w:rsid w:val="209D95B0"/>
    <w:rsid w:val="209F8A0D"/>
    <w:rsid w:val="209F9BAD"/>
    <w:rsid w:val="20A04FF4"/>
    <w:rsid w:val="20A1416F"/>
    <w:rsid w:val="20A29BAE"/>
    <w:rsid w:val="20A7A67E"/>
    <w:rsid w:val="20B4348B"/>
    <w:rsid w:val="20C4631E"/>
    <w:rsid w:val="20C46CD4"/>
    <w:rsid w:val="20C92B86"/>
    <w:rsid w:val="20D4F8EE"/>
    <w:rsid w:val="20D75F5B"/>
    <w:rsid w:val="20E6022C"/>
    <w:rsid w:val="20F3F568"/>
    <w:rsid w:val="20FB07B7"/>
    <w:rsid w:val="20FE8105"/>
    <w:rsid w:val="21065A41"/>
    <w:rsid w:val="2117F38A"/>
    <w:rsid w:val="212B3ED5"/>
    <w:rsid w:val="2133C09C"/>
    <w:rsid w:val="213CF3B6"/>
    <w:rsid w:val="2141EA5A"/>
    <w:rsid w:val="214F213A"/>
    <w:rsid w:val="21584CE9"/>
    <w:rsid w:val="215A1EAA"/>
    <w:rsid w:val="215BFCE5"/>
    <w:rsid w:val="217F0E7A"/>
    <w:rsid w:val="2197C0AC"/>
    <w:rsid w:val="219B9A18"/>
    <w:rsid w:val="219D1988"/>
    <w:rsid w:val="219D7A1B"/>
    <w:rsid w:val="21A79B58"/>
    <w:rsid w:val="21A9EAB1"/>
    <w:rsid w:val="21B368EE"/>
    <w:rsid w:val="21B7BBD6"/>
    <w:rsid w:val="21CCFC61"/>
    <w:rsid w:val="21D5DFDA"/>
    <w:rsid w:val="21D83DA2"/>
    <w:rsid w:val="21DD32B7"/>
    <w:rsid w:val="21F04154"/>
    <w:rsid w:val="21FA7414"/>
    <w:rsid w:val="21FEF05C"/>
    <w:rsid w:val="220E6B3A"/>
    <w:rsid w:val="22137837"/>
    <w:rsid w:val="22207E7B"/>
    <w:rsid w:val="2220D751"/>
    <w:rsid w:val="223751ED"/>
    <w:rsid w:val="2247BAC7"/>
    <w:rsid w:val="224BD7A6"/>
    <w:rsid w:val="225D3D3F"/>
    <w:rsid w:val="2263D81D"/>
    <w:rsid w:val="22757209"/>
    <w:rsid w:val="2277BAFE"/>
    <w:rsid w:val="22780C72"/>
    <w:rsid w:val="22931C80"/>
    <w:rsid w:val="2296B97E"/>
    <w:rsid w:val="2298C1EB"/>
    <w:rsid w:val="22999CC8"/>
    <w:rsid w:val="22A1F9C0"/>
    <w:rsid w:val="22B85D22"/>
    <w:rsid w:val="22B8CDF2"/>
    <w:rsid w:val="22BDD1CA"/>
    <w:rsid w:val="22BF3BAB"/>
    <w:rsid w:val="22CE885A"/>
    <w:rsid w:val="22D1857A"/>
    <w:rsid w:val="22D28569"/>
    <w:rsid w:val="22D40828"/>
    <w:rsid w:val="22D693C1"/>
    <w:rsid w:val="22D8A0C5"/>
    <w:rsid w:val="22D93507"/>
    <w:rsid w:val="22DA15D9"/>
    <w:rsid w:val="22F878AE"/>
    <w:rsid w:val="2307AE89"/>
    <w:rsid w:val="230B7F92"/>
    <w:rsid w:val="23106AAF"/>
    <w:rsid w:val="2313220F"/>
    <w:rsid w:val="231482ED"/>
    <w:rsid w:val="232523F4"/>
    <w:rsid w:val="2332AEEE"/>
    <w:rsid w:val="2333AE42"/>
    <w:rsid w:val="2337B693"/>
    <w:rsid w:val="23539476"/>
    <w:rsid w:val="235B24A5"/>
    <w:rsid w:val="2368C9A3"/>
    <w:rsid w:val="236A78F9"/>
    <w:rsid w:val="237360D9"/>
    <w:rsid w:val="2373AD6D"/>
    <w:rsid w:val="237D366F"/>
    <w:rsid w:val="238A1792"/>
    <w:rsid w:val="2392F9F1"/>
    <w:rsid w:val="239BAC22"/>
    <w:rsid w:val="23AC1130"/>
    <w:rsid w:val="23C1CA05"/>
    <w:rsid w:val="23D141E7"/>
    <w:rsid w:val="23DCB897"/>
    <w:rsid w:val="23F039D9"/>
    <w:rsid w:val="23F15F03"/>
    <w:rsid w:val="23FE5BF5"/>
    <w:rsid w:val="241ECDAC"/>
    <w:rsid w:val="242E5703"/>
    <w:rsid w:val="242EAC18"/>
    <w:rsid w:val="243278EB"/>
    <w:rsid w:val="2435C143"/>
    <w:rsid w:val="243DBBC5"/>
    <w:rsid w:val="2450F230"/>
    <w:rsid w:val="24611C20"/>
    <w:rsid w:val="246C1DF9"/>
    <w:rsid w:val="24726422"/>
    <w:rsid w:val="24753481"/>
    <w:rsid w:val="249067B1"/>
    <w:rsid w:val="249BDD43"/>
    <w:rsid w:val="24AA9B92"/>
    <w:rsid w:val="24C04C95"/>
    <w:rsid w:val="24CD4569"/>
    <w:rsid w:val="24DB043C"/>
    <w:rsid w:val="24DE51CB"/>
    <w:rsid w:val="24EB7D02"/>
    <w:rsid w:val="24FC56DF"/>
    <w:rsid w:val="2505A4E6"/>
    <w:rsid w:val="2510AA0C"/>
    <w:rsid w:val="2518BDFA"/>
    <w:rsid w:val="251CD331"/>
    <w:rsid w:val="252325BE"/>
    <w:rsid w:val="252539AA"/>
    <w:rsid w:val="253CFA20"/>
    <w:rsid w:val="254C31F5"/>
    <w:rsid w:val="25556270"/>
    <w:rsid w:val="255994CE"/>
    <w:rsid w:val="255B364C"/>
    <w:rsid w:val="255C0AFA"/>
    <w:rsid w:val="2564FD2A"/>
    <w:rsid w:val="25651261"/>
    <w:rsid w:val="25679CA1"/>
    <w:rsid w:val="2568A86D"/>
    <w:rsid w:val="256A0C4C"/>
    <w:rsid w:val="256D75A5"/>
    <w:rsid w:val="256EF2AF"/>
    <w:rsid w:val="25853BDF"/>
    <w:rsid w:val="258B10B7"/>
    <w:rsid w:val="25907197"/>
    <w:rsid w:val="25981C84"/>
    <w:rsid w:val="2598A563"/>
    <w:rsid w:val="25A08D0A"/>
    <w:rsid w:val="25B50F46"/>
    <w:rsid w:val="25BBCEB0"/>
    <w:rsid w:val="25C3F385"/>
    <w:rsid w:val="25CDC2D5"/>
    <w:rsid w:val="25CDDA27"/>
    <w:rsid w:val="25D33C2B"/>
    <w:rsid w:val="25DE587F"/>
    <w:rsid w:val="25E51D58"/>
    <w:rsid w:val="25F5506F"/>
    <w:rsid w:val="25FF3927"/>
    <w:rsid w:val="2611DB04"/>
    <w:rsid w:val="2618C175"/>
    <w:rsid w:val="2619D5C8"/>
    <w:rsid w:val="262CE91A"/>
    <w:rsid w:val="262DBF09"/>
    <w:rsid w:val="2630CFDF"/>
    <w:rsid w:val="2643BF92"/>
    <w:rsid w:val="264BC371"/>
    <w:rsid w:val="265598A0"/>
    <w:rsid w:val="26578A9C"/>
    <w:rsid w:val="266F2AE7"/>
    <w:rsid w:val="26912D13"/>
    <w:rsid w:val="26AE17D8"/>
    <w:rsid w:val="26D3C385"/>
    <w:rsid w:val="26E5E314"/>
    <w:rsid w:val="26E64DAB"/>
    <w:rsid w:val="26EE592A"/>
    <w:rsid w:val="2708EA3D"/>
    <w:rsid w:val="2720AFB5"/>
    <w:rsid w:val="2738231E"/>
    <w:rsid w:val="273AC112"/>
    <w:rsid w:val="2742B695"/>
    <w:rsid w:val="27473501"/>
    <w:rsid w:val="274AA900"/>
    <w:rsid w:val="274EB99D"/>
    <w:rsid w:val="2750B13C"/>
    <w:rsid w:val="275307D2"/>
    <w:rsid w:val="2754C8F6"/>
    <w:rsid w:val="27831EBC"/>
    <w:rsid w:val="278372DC"/>
    <w:rsid w:val="279263F3"/>
    <w:rsid w:val="279BBC6B"/>
    <w:rsid w:val="279D9F27"/>
    <w:rsid w:val="27AA04E4"/>
    <w:rsid w:val="27B5A49C"/>
    <w:rsid w:val="27C0BB1E"/>
    <w:rsid w:val="27C59A17"/>
    <w:rsid w:val="27CDE65A"/>
    <w:rsid w:val="27DD1A37"/>
    <w:rsid w:val="27E1E55A"/>
    <w:rsid w:val="27E2450C"/>
    <w:rsid w:val="27E54034"/>
    <w:rsid w:val="27EF8C9F"/>
    <w:rsid w:val="27F6A565"/>
    <w:rsid w:val="2804D0C7"/>
    <w:rsid w:val="280B5E9C"/>
    <w:rsid w:val="28137405"/>
    <w:rsid w:val="281CA4C7"/>
    <w:rsid w:val="2820D7CE"/>
    <w:rsid w:val="282BAF32"/>
    <w:rsid w:val="282ED617"/>
    <w:rsid w:val="2830EA7C"/>
    <w:rsid w:val="284AA28D"/>
    <w:rsid w:val="2851438F"/>
    <w:rsid w:val="2853D95B"/>
    <w:rsid w:val="2857743F"/>
    <w:rsid w:val="285E7118"/>
    <w:rsid w:val="287B36A6"/>
    <w:rsid w:val="287C9D3C"/>
    <w:rsid w:val="28832901"/>
    <w:rsid w:val="28A463EE"/>
    <w:rsid w:val="28AAD31D"/>
    <w:rsid w:val="28BA5FD4"/>
    <w:rsid w:val="28CE1DED"/>
    <w:rsid w:val="28D40BAA"/>
    <w:rsid w:val="28E5CF55"/>
    <w:rsid w:val="28FDD446"/>
    <w:rsid w:val="2904E464"/>
    <w:rsid w:val="29077047"/>
    <w:rsid w:val="2908D9D9"/>
    <w:rsid w:val="290D033F"/>
    <w:rsid w:val="290F430E"/>
    <w:rsid w:val="29131633"/>
    <w:rsid w:val="29196325"/>
    <w:rsid w:val="2921E9DE"/>
    <w:rsid w:val="2926FA6B"/>
    <w:rsid w:val="292FCDF4"/>
    <w:rsid w:val="2930ED3A"/>
    <w:rsid w:val="293CA095"/>
    <w:rsid w:val="29416974"/>
    <w:rsid w:val="2941E47B"/>
    <w:rsid w:val="2943B2B0"/>
    <w:rsid w:val="295B81AF"/>
    <w:rsid w:val="295FD1F2"/>
    <w:rsid w:val="29635900"/>
    <w:rsid w:val="296AA37B"/>
    <w:rsid w:val="296F4886"/>
    <w:rsid w:val="297136F2"/>
    <w:rsid w:val="297A386C"/>
    <w:rsid w:val="298C06B1"/>
    <w:rsid w:val="29922D4D"/>
    <w:rsid w:val="299F71F0"/>
    <w:rsid w:val="29A121E3"/>
    <w:rsid w:val="29AC28B3"/>
    <w:rsid w:val="29BF4C62"/>
    <w:rsid w:val="29C0787A"/>
    <w:rsid w:val="29C5E6F9"/>
    <w:rsid w:val="29CC9C79"/>
    <w:rsid w:val="29D9EC4A"/>
    <w:rsid w:val="29F01E0F"/>
    <w:rsid w:val="2A0AF6A1"/>
    <w:rsid w:val="2A1465D9"/>
    <w:rsid w:val="2A18587B"/>
    <w:rsid w:val="2A2B32EF"/>
    <w:rsid w:val="2A390CDF"/>
    <w:rsid w:val="2A5F0F53"/>
    <w:rsid w:val="2A602A30"/>
    <w:rsid w:val="2A64C2AE"/>
    <w:rsid w:val="2A6B8608"/>
    <w:rsid w:val="2A798403"/>
    <w:rsid w:val="2A80A0C7"/>
    <w:rsid w:val="2A88027E"/>
    <w:rsid w:val="2A9D8B7C"/>
    <w:rsid w:val="2AAB67B0"/>
    <w:rsid w:val="2AAD7326"/>
    <w:rsid w:val="2AB40AFA"/>
    <w:rsid w:val="2ABA887F"/>
    <w:rsid w:val="2ABA9741"/>
    <w:rsid w:val="2ABB2DD6"/>
    <w:rsid w:val="2ACB007C"/>
    <w:rsid w:val="2ACF14CE"/>
    <w:rsid w:val="2AD1DCDA"/>
    <w:rsid w:val="2AD2D1DF"/>
    <w:rsid w:val="2AD6903A"/>
    <w:rsid w:val="2AD79917"/>
    <w:rsid w:val="2ADB2618"/>
    <w:rsid w:val="2AE3B2AA"/>
    <w:rsid w:val="2AE8E0D9"/>
    <w:rsid w:val="2B10DC49"/>
    <w:rsid w:val="2B1C3999"/>
    <w:rsid w:val="2B2597CA"/>
    <w:rsid w:val="2B2A7436"/>
    <w:rsid w:val="2B2EC5C4"/>
    <w:rsid w:val="2B3552FA"/>
    <w:rsid w:val="2B43E3FC"/>
    <w:rsid w:val="2B56F4E0"/>
    <w:rsid w:val="2B5859E5"/>
    <w:rsid w:val="2B5DD975"/>
    <w:rsid w:val="2B5E836A"/>
    <w:rsid w:val="2B6665C8"/>
    <w:rsid w:val="2B670B5E"/>
    <w:rsid w:val="2B687642"/>
    <w:rsid w:val="2B6A24D5"/>
    <w:rsid w:val="2B6CB57F"/>
    <w:rsid w:val="2B75183E"/>
    <w:rsid w:val="2B82F444"/>
    <w:rsid w:val="2B84D208"/>
    <w:rsid w:val="2B89F2C3"/>
    <w:rsid w:val="2B8D4D42"/>
    <w:rsid w:val="2B9B14BC"/>
    <w:rsid w:val="2BA84B51"/>
    <w:rsid w:val="2BB0890E"/>
    <w:rsid w:val="2BC53736"/>
    <w:rsid w:val="2BC7A653"/>
    <w:rsid w:val="2BCB013B"/>
    <w:rsid w:val="2BDAD752"/>
    <w:rsid w:val="2BE3C09E"/>
    <w:rsid w:val="2BFA8AF9"/>
    <w:rsid w:val="2C0C43CF"/>
    <w:rsid w:val="2C2413FB"/>
    <w:rsid w:val="2C241AF0"/>
    <w:rsid w:val="2C43BF16"/>
    <w:rsid w:val="2C454185"/>
    <w:rsid w:val="2C4A2C09"/>
    <w:rsid w:val="2C520D5F"/>
    <w:rsid w:val="2C59692B"/>
    <w:rsid w:val="2C69B9C2"/>
    <w:rsid w:val="2C6BC27B"/>
    <w:rsid w:val="2C70543F"/>
    <w:rsid w:val="2C79D7D6"/>
    <w:rsid w:val="2C9CE414"/>
    <w:rsid w:val="2CBC21C5"/>
    <w:rsid w:val="2CBE3FEE"/>
    <w:rsid w:val="2CC34A88"/>
    <w:rsid w:val="2CD244C5"/>
    <w:rsid w:val="2CD62851"/>
    <w:rsid w:val="2CDE8425"/>
    <w:rsid w:val="2CECAA36"/>
    <w:rsid w:val="2CFD3698"/>
    <w:rsid w:val="2CFFFCD0"/>
    <w:rsid w:val="2D081FB6"/>
    <w:rsid w:val="2D251EE7"/>
    <w:rsid w:val="2D25BF64"/>
    <w:rsid w:val="2D26CC00"/>
    <w:rsid w:val="2D28370E"/>
    <w:rsid w:val="2D2AC292"/>
    <w:rsid w:val="2D31166D"/>
    <w:rsid w:val="2D31838D"/>
    <w:rsid w:val="2D328D38"/>
    <w:rsid w:val="2D50D88A"/>
    <w:rsid w:val="2D58040E"/>
    <w:rsid w:val="2D5D7932"/>
    <w:rsid w:val="2D651FE4"/>
    <w:rsid w:val="2D6A2614"/>
    <w:rsid w:val="2D7FD72C"/>
    <w:rsid w:val="2D945963"/>
    <w:rsid w:val="2D94D752"/>
    <w:rsid w:val="2D9B3200"/>
    <w:rsid w:val="2DA0C95A"/>
    <w:rsid w:val="2DA6A6B2"/>
    <w:rsid w:val="2DA6B102"/>
    <w:rsid w:val="2DA6B164"/>
    <w:rsid w:val="2DA9D5D7"/>
    <w:rsid w:val="2DB44648"/>
    <w:rsid w:val="2DBA3166"/>
    <w:rsid w:val="2DCBEDD3"/>
    <w:rsid w:val="2DECF874"/>
    <w:rsid w:val="2DF1DB21"/>
    <w:rsid w:val="2DFB18D1"/>
    <w:rsid w:val="2E08E94A"/>
    <w:rsid w:val="2E119786"/>
    <w:rsid w:val="2E24F20F"/>
    <w:rsid w:val="2E2E526A"/>
    <w:rsid w:val="2E461367"/>
    <w:rsid w:val="2E5F2741"/>
    <w:rsid w:val="2E63746D"/>
    <w:rsid w:val="2E6B0B7C"/>
    <w:rsid w:val="2E7E0FA2"/>
    <w:rsid w:val="2E8B23E5"/>
    <w:rsid w:val="2EA5A0D8"/>
    <w:rsid w:val="2EA7ED2E"/>
    <w:rsid w:val="2EB3486E"/>
    <w:rsid w:val="2EB4E357"/>
    <w:rsid w:val="2EB9D78B"/>
    <w:rsid w:val="2EBFC3A9"/>
    <w:rsid w:val="2EC948C2"/>
    <w:rsid w:val="2ECEFC08"/>
    <w:rsid w:val="2EFBA02D"/>
    <w:rsid w:val="2EFCAC98"/>
    <w:rsid w:val="2EFDCA2C"/>
    <w:rsid w:val="2EFFB857"/>
    <w:rsid w:val="2F0B168D"/>
    <w:rsid w:val="2F15991E"/>
    <w:rsid w:val="2F2EB2EF"/>
    <w:rsid w:val="2F329518"/>
    <w:rsid w:val="2F36CD9C"/>
    <w:rsid w:val="2F459FD9"/>
    <w:rsid w:val="2F4EE706"/>
    <w:rsid w:val="2F7CBBA8"/>
    <w:rsid w:val="2F82AA20"/>
    <w:rsid w:val="2F919BC7"/>
    <w:rsid w:val="2F9FE1A8"/>
    <w:rsid w:val="2FAE071F"/>
    <w:rsid w:val="2FB52B5F"/>
    <w:rsid w:val="2FB9E7E6"/>
    <w:rsid w:val="2FBC623D"/>
    <w:rsid w:val="2FBC774A"/>
    <w:rsid w:val="2FBCD4E8"/>
    <w:rsid w:val="2FC7A5D0"/>
    <w:rsid w:val="2FCB9CA8"/>
    <w:rsid w:val="2FD9E4FF"/>
    <w:rsid w:val="2FED63D8"/>
    <w:rsid w:val="2FEFFD92"/>
    <w:rsid w:val="2FF06761"/>
    <w:rsid w:val="2FF6F0B7"/>
    <w:rsid w:val="2FFD6C41"/>
    <w:rsid w:val="3003CE7D"/>
    <w:rsid w:val="30059F43"/>
    <w:rsid w:val="30146051"/>
    <w:rsid w:val="302262C1"/>
    <w:rsid w:val="30232583"/>
    <w:rsid w:val="30235417"/>
    <w:rsid w:val="3026B39E"/>
    <w:rsid w:val="303E5360"/>
    <w:rsid w:val="3045C270"/>
    <w:rsid w:val="304AAB25"/>
    <w:rsid w:val="3053E2ED"/>
    <w:rsid w:val="305FD514"/>
    <w:rsid w:val="30838E43"/>
    <w:rsid w:val="30886CAF"/>
    <w:rsid w:val="308AD87F"/>
    <w:rsid w:val="3097F621"/>
    <w:rsid w:val="309CBD30"/>
    <w:rsid w:val="30A22588"/>
    <w:rsid w:val="30C69E49"/>
    <w:rsid w:val="30D75945"/>
    <w:rsid w:val="30E4ECBD"/>
    <w:rsid w:val="30E5561C"/>
    <w:rsid w:val="30E7710A"/>
    <w:rsid w:val="30ED7A11"/>
    <w:rsid w:val="30EE1747"/>
    <w:rsid w:val="3100A4B2"/>
    <w:rsid w:val="310411AA"/>
    <w:rsid w:val="310908D7"/>
    <w:rsid w:val="310A11D2"/>
    <w:rsid w:val="310D5AD6"/>
    <w:rsid w:val="3112B209"/>
    <w:rsid w:val="31532A1F"/>
    <w:rsid w:val="315823D9"/>
    <w:rsid w:val="3165DDB6"/>
    <w:rsid w:val="31772B3A"/>
    <w:rsid w:val="31809FA3"/>
    <w:rsid w:val="318C93F2"/>
    <w:rsid w:val="31931A2B"/>
    <w:rsid w:val="319A58EA"/>
    <w:rsid w:val="319B478D"/>
    <w:rsid w:val="319CDACD"/>
    <w:rsid w:val="31ACD2D1"/>
    <w:rsid w:val="31AF57D9"/>
    <w:rsid w:val="31B700DA"/>
    <w:rsid w:val="31B74F17"/>
    <w:rsid w:val="31E758D1"/>
    <w:rsid w:val="31E7D0B9"/>
    <w:rsid w:val="31F3C056"/>
    <w:rsid w:val="31FB6828"/>
    <w:rsid w:val="31FEF23E"/>
    <w:rsid w:val="320161B9"/>
    <w:rsid w:val="320BB9BD"/>
    <w:rsid w:val="320F4F47"/>
    <w:rsid w:val="32131B7F"/>
    <w:rsid w:val="322742E5"/>
    <w:rsid w:val="3227FC96"/>
    <w:rsid w:val="322D1514"/>
    <w:rsid w:val="323B4619"/>
    <w:rsid w:val="3255E4AC"/>
    <w:rsid w:val="32746342"/>
    <w:rsid w:val="32787974"/>
    <w:rsid w:val="32830D37"/>
    <w:rsid w:val="32BC509A"/>
    <w:rsid w:val="32C214E4"/>
    <w:rsid w:val="32E20217"/>
    <w:rsid w:val="330846BE"/>
    <w:rsid w:val="3317D734"/>
    <w:rsid w:val="3331A9DB"/>
    <w:rsid w:val="333292D5"/>
    <w:rsid w:val="3333F2A7"/>
    <w:rsid w:val="333F04CB"/>
    <w:rsid w:val="33443F33"/>
    <w:rsid w:val="3346B3E4"/>
    <w:rsid w:val="334FE2E4"/>
    <w:rsid w:val="33595F8A"/>
    <w:rsid w:val="3366180B"/>
    <w:rsid w:val="33689E8E"/>
    <w:rsid w:val="336B4E2F"/>
    <w:rsid w:val="337EBDD4"/>
    <w:rsid w:val="3395BE41"/>
    <w:rsid w:val="33A27F0F"/>
    <w:rsid w:val="33AD5817"/>
    <w:rsid w:val="33C0A3B5"/>
    <w:rsid w:val="33CA540F"/>
    <w:rsid w:val="33CCB396"/>
    <w:rsid w:val="33CD72A0"/>
    <w:rsid w:val="33DAC454"/>
    <w:rsid w:val="33DB3D2E"/>
    <w:rsid w:val="33DB7C02"/>
    <w:rsid w:val="33E04B17"/>
    <w:rsid w:val="33EF77CB"/>
    <w:rsid w:val="33F0CAFD"/>
    <w:rsid w:val="33F241B2"/>
    <w:rsid w:val="341138C4"/>
    <w:rsid w:val="341E81FA"/>
    <w:rsid w:val="341EDD98"/>
    <w:rsid w:val="3423EC03"/>
    <w:rsid w:val="342CB4C7"/>
    <w:rsid w:val="34318345"/>
    <w:rsid w:val="343C108D"/>
    <w:rsid w:val="3444AC27"/>
    <w:rsid w:val="344DF093"/>
    <w:rsid w:val="345DDF7E"/>
    <w:rsid w:val="345E40F1"/>
    <w:rsid w:val="34715C32"/>
    <w:rsid w:val="347AE220"/>
    <w:rsid w:val="347B3386"/>
    <w:rsid w:val="34839F58"/>
    <w:rsid w:val="348B004F"/>
    <w:rsid w:val="348E536B"/>
    <w:rsid w:val="34A0AB8C"/>
    <w:rsid w:val="34A3ADC3"/>
    <w:rsid w:val="34A94158"/>
    <w:rsid w:val="34AA8C9C"/>
    <w:rsid w:val="34AC0AC1"/>
    <w:rsid w:val="34BC9F6E"/>
    <w:rsid w:val="34BCADDA"/>
    <w:rsid w:val="34BF48C4"/>
    <w:rsid w:val="34C37B91"/>
    <w:rsid w:val="34C90BF0"/>
    <w:rsid w:val="34D6515E"/>
    <w:rsid w:val="34F9FD23"/>
    <w:rsid w:val="34FEE4E0"/>
    <w:rsid w:val="35030BB7"/>
    <w:rsid w:val="3516E02D"/>
    <w:rsid w:val="351B7E01"/>
    <w:rsid w:val="35211EA9"/>
    <w:rsid w:val="3524F4D1"/>
    <w:rsid w:val="352B3ACA"/>
    <w:rsid w:val="3532ED88"/>
    <w:rsid w:val="354CFFA8"/>
    <w:rsid w:val="35559E01"/>
    <w:rsid w:val="355D2780"/>
    <w:rsid w:val="356C347A"/>
    <w:rsid w:val="357306FC"/>
    <w:rsid w:val="357A9277"/>
    <w:rsid w:val="3581460D"/>
    <w:rsid w:val="3581D189"/>
    <w:rsid w:val="3591BF91"/>
    <w:rsid w:val="35987335"/>
    <w:rsid w:val="359DC36E"/>
    <w:rsid w:val="35A86171"/>
    <w:rsid w:val="35B5A6A4"/>
    <w:rsid w:val="35BA9A6E"/>
    <w:rsid w:val="35BD4D0F"/>
    <w:rsid w:val="35CD2D36"/>
    <w:rsid w:val="35E06867"/>
    <w:rsid w:val="35EDCD7E"/>
    <w:rsid w:val="35F2128B"/>
    <w:rsid w:val="35F7FDC6"/>
    <w:rsid w:val="35F95A62"/>
    <w:rsid w:val="35FA0241"/>
    <w:rsid w:val="36125A5D"/>
    <w:rsid w:val="362A3FAD"/>
    <w:rsid w:val="362BA503"/>
    <w:rsid w:val="36399326"/>
    <w:rsid w:val="364008D0"/>
    <w:rsid w:val="364E58C6"/>
    <w:rsid w:val="3651D5B8"/>
    <w:rsid w:val="36529D5B"/>
    <w:rsid w:val="366283CC"/>
    <w:rsid w:val="366E35C6"/>
    <w:rsid w:val="36846245"/>
    <w:rsid w:val="3685CD3E"/>
    <w:rsid w:val="3698F832"/>
    <w:rsid w:val="36A4847F"/>
    <w:rsid w:val="36B2387F"/>
    <w:rsid w:val="36BA838A"/>
    <w:rsid w:val="36BC0897"/>
    <w:rsid w:val="36D0B143"/>
    <w:rsid w:val="36D5BB19"/>
    <w:rsid w:val="36F1CAA2"/>
    <w:rsid w:val="36FD7D41"/>
    <w:rsid w:val="36FF9983"/>
    <w:rsid w:val="3704C668"/>
    <w:rsid w:val="370AF6CC"/>
    <w:rsid w:val="371710EC"/>
    <w:rsid w:val="371BC800"/>
    <w:rsid w:val="372014A4"/>
    <w:rsid w:val="373200B8"/>
    <w:rsid w:val="374076DD"/>
    <w:rsid w:val="374B4016"/>
    <w:rsid w:val="37589D3A"/>
    <w:rsid w:val="3766E21B"/>
    <w:rsid w:val="376BDABB"/>
    <w:rsid w:val="377B58AE"/>
    <w:rsid w:val="378AE1C4"/>
    <w:rsid w:val="378F180F"/>
    <w:rsid w:val="378F89A4"/>
    <w:rsid w:val="37912435"/>
    <w:rsid w:val="3798349B"/>
    <w:rsid w:val="37988B6B"/>
    <w:rsid w:val="37AC1143"/>
    <w:rsid w:val="37B85E08"/>
    <w:rsid w:val="37DBEB23"/>
    <w:rsid w:val="37F14A75"/>
    <w:rsid w:val="37F7FCCA"/>
    <w:rsid w:val="37F91B33"/>
    <w:rsid w:val="37FD0765"/>
    <w:rsid w:val="3815354E"/>
    <w:rsid w:val="3821E937"/>
    <w:rsid w:val="38320DBD"/>
    <w:rsid w:val="38429ADD"/>
    <w:rsid w:val="384F83E8"/>
    <w:rsid w:val="3852DC22"/>
    <w:rsid w:val="38547C63"/>
    <w:rsid w:val="3861F36C"/>
    <w:rsid w:val="386D05E5"/>
    <w:rsid w:val="38783318"/>
    <w:rsid w:val="387B0190"/>
    <w:rsid w:val="388D6716"/>
    <w:rsid w:val="388EA028"/>
    <w:rsid w:val="388F79B8"/>
    <w:rsid w:val="38923695"/>
    <w:rsid w:val="3898A025"/>
    <w:rsid w:val="389FDA04"/>
    <w:rsid w:val="38A0F366"/>
    <w:rsid w:val="38B568C2"/>
    <w:rsid w:val="38B6610D"/>
    <w:rsid w:val="38BD0863"/>
    <w:rsid w:val="38D40BD5"/>
    <w:rsid w:val="38D64F1A"/>
    <w:rsid w:val="38E2A765"/>
    <w:rsid w:val="38E471D1"/>
    <w:rsid w:val="38E67C98"/>
    <w:rsid w:val="38EB92EB"/>
    <w:rsid w:val="38FA0190"/>
    <w:rsid w:val="38FEE41F"/>
    <w:rsid w:val="39027031"/>
    <w:rsid w:val="39086804"/>
    <w:rsid w:val="3909ADA5"/>
    <w:rsid w:val="3922979E"/>
    <w:rsid w:val="392A0186"/>
    <w:rsid w:val="392ACC2D"/>
    <w:rsid w:val="392E00BC"/>
    <w:rsid w:val="3936DC9F"/>
    <w:rsid w:val="393F6A05"/>
    <w:rsid w:val="393F6D80"/>
    <w:rsid w:val="393F8316"/>
    <w:rsid w:val="39509917"/>
    <w:rsid w:val="3970CEC1"/>
    <w:rsid w:val="397659E6"/>
    <w:rsid w:val="397A6BC1"/>
    <w:rsid w:val="3984275E"/>
    <w:rsid w:val="3985BEAF"/>
    <w:rsid w:val="398E87C2"/>
    <w:rsid w:val="39A40729"/>
    <w:rsid w:val="39B4F4DC"/>
    <w:rsid w:val="39C6E0B0"/>
    <w:rsid w:val="39D499A6"/>
    <w:rsid w:val="39DAF034"/>
    <w:rsid w:val="39DF71D8"/>
    <w:rsid w:val="39F8E281"/>
    <w:rsid w:val="39FB58F8"/>
    <w:rsid w:val="3A000300"/>
    <w:rsid w:val="3A0CD72C"/>
    <w:rsid w:val="3A338A72"/>
    <w:rsid w:val="3A33EADE"/>
    <w:rsid w:val="3A4224C6"/>
    <w:rsid w:val="3A52629D"/>
    <w:rsid w:val="3A5E1E80"/>
    <w:rsid w:val="3A63AA7C"/>
    <w:rsid w:val="3A6442BB"/>
    <w:rsid w:val="3A822996"/>
    <w:rsid w:val="3A85CF9C"/>
    <w:rsid w:val="3ABA785C"/>
    <w:rsid w:val="3AC18789"/>
    <w:rsid w:val="3AC44462"/>
    <w:rsid w:val="3ADFAB7E"/>
    <w:rsid w:val="3AE0B56A"/>
    <w:rsid w:val="3AE67902"/>
    <w:rsid w:val="3AE8FADC"/>
    <w:rsid w:val="3AEB68B4"/>
    <w:rsid w:val="3AEBCA6E"/>
    <w:rsid w:val="3AEC8D7E"/>
    <w:rsid w:val="3AEE22EB"/>
    <w:rsid w:val="3AF61581"/>
    <w:rsid w:val="3B1505EF"/>
    <w:rsid w:val="3B1DC451"/>
    <w:rsid w:val="3B3577A9"/>
    <w:rsid w:val="3B35D015"/>
    <w:rsid w:val="3B5ED0F8"/>
    <w:rsid w:val="3B69BA53"/>
    <w:rsid w:val="3B7CF7FA"/>
    <w:rsid w:val="3B7DDE20"/>
    <w:rsid w:val="3B867F8B"/>
    <w:rsid w:val="3B8D3F5E"/>
    <w:rsid w:val="3B9BAB49"/>
    <w:rsid w:val="3BAA08E1"/>
    <w:rsid w:val="3BB348D3"/>
    <w:rsid w:val="3BB6500F"/>
    <w:rsid w:val="3BC22C68"/>
    <w:rsid w:val="3BC96247"/>
    <w:rsid w:val="3BD32C2C"/>
    <w:rsid w:val="3BD3C7FD"/>
    <w:rsid w:val="3BD81F65"/>
    <w:rsid w:val="3BD9B234"/>
    <w:rsid w:val="3BE0EFBD"/>
    <w:rsid w:val="3BE116E6"/>
    <w:rsid w:val="3BE2EABB"/>
    <w:rsid w:val="3C1AF5B6"/>
    <w:rsid w:val="3C1F6575"/>
    <w:rsid w:val="3C26DB66"/>
    <w:rsid w:val="3C374454"/>
    <w:rsid w:val="3C3DAD09"/>
    <w:rsid w:val="3C44A43E"/>
    <w:rsid w:val="3C490FCA"/>
    <w:rsid w:val="3C4E1B83"/>
    <w:rsid w:val="3C4F02D9"/>
    <w:rsid w:val="3C5EABBC"/>
    <w:rsid w:val="3C601B22"/>
    <w:rsid w:val="3C60C425"/>
    <w:rsid w:val="3C6550ED"/>
    <w:rsid w:val="3C6F560A"/>
    <w:rsid w:val="3C7811F8"/>
    <w:rsid w:val="3C877A0E"/>
    <w:rsid w:val="3C8B21D5"/>
    <w:rsid w:val="3CA14008"/>
    <w:rsid w:val="3CA30CFE"/>
    <w:rsid w:val="3CA8224B"/>
    <w:rsid w:val="3CA845DE"/>
    <w:rsid w:val="3CACAA87"/>
    <w:rsid w:val="3CAF4E64"/>
    <w:rsid w:val="3CB4FD0F"/>
    <w:rsid w:val="3CB5B4B4"/>
    <w:rsid w:val="3CCFD432"/>
    <w:rsid w:val="3CD191F6"/>
    <w:rsid w:val="3CD589E8"/>
    <w:rsid w:val="3D05B123"/>
    <w:rsid w:val="3D0F5C29"/>
    <w:rsid w:val="3D176189"/>
    <w:rsid w:val="3D17A746"/>
    <w:rsid w:val="3D3F8958"/>
    <w:rsid w:val="3D47AC71"/>
    <w:rsid w:val="3D520520"/>
    <w:rsid w:val="3D70EA7A"/>
    <w:rsid w:val="3D7EF6AD"/>
    <w:rsid w:val="3D863140"/>
    <w:rsid w:val="3D8BC235"/>
    <w:rsid w:val="3D9DE624"/>
    <w:rsid w:val="3D9EF376"/>
    <w:rsid w:val="3DA0713E"/>
    <w:rsid w:val="3DA7F894"/>
    <w:rsid w:val="3DB68BC2"/>
    <w:rsid w:val="3DB6B3BC"/>
    <w:rsid w:val="3DC0ABBA"/>
    <w:rsid w:val="3DCB4FF2"/>
    <w:rsid w:val="3DCEA9A9"/>
    <w:rsid w:val="3DD492B0"/>
    <w:rsid w:val="3DDF37EF"/>
    <w:rsid w:val="3DE242D6"/>
    <w:rsid w:val="3DEC36AB"/>
    <w:rsid w:val="3DF5F2B9"/>
    <w:rsid w:val="3DFBEB83"/>
    <w:rsid w:val="3DFFBADD"/>
    <w:rsid w:val="3E00B1B0"/>
    <w:rsid w:val="3E287B80"/>
    <w:rsid w:val="3E37A0B1"/>
    <w:rsid w:val="3E3F5564"/>
    <w:rsid w:val="3E4031CE"/>
    <w:rsid w:val="3E4D44B5"/>
    <w:rsid w:val="3E743724"/>
    <w:rsid w:val="3E95CCB9"/>
    <w:rsid w:val="3E971669"/>
    <w:rsid w:val="3E9BF396"/>
    <w:rsid w:val="3EAC1D33"/>
    <w:rsid w:val="3EB3207E"/>
    <w:rsid w:val="3EC1041D"/>
    <w:rsid w:val="3EDF1675"/>
    <w:rsid w:val="3EEAFFDE"/>
    <w:rsid w:val="3EF23971"/>
    <w:rsid w:val="3EF6B11B"/>
    <w:rsid w:val="3EF81279"/>
    <w:rsid w:val="3EF8C1A7"/>
    <w:rsid w:val="3F04B392"/>
    <w:rsid w:val="3F097E53"/>
    <w:rsid w:val="3F1FBB97"/>
    <w:rsid w:val="3F241B8B"/>
    <w:rsid w:val="3F3281CA"/>
    <w:rsid w:val="3F67AA0C"/>
    <w:rsid w:val="3F705E2D"/>
    <w:rsid w:val="3F71E3AA"/>
    <w:rsid w:val="3F77FBE3"/>
    <w:rsid w:val="3F845662"/>
    <w:rsid w:val="3F84A7FD"/>
    <w:rsid w:val="3F87A91D"/>
    <w:rsid w:val="3F87FE31"/>
    <w:rsid w:val="3F8AC1BB"/>
    <w:rsid w:val="3F8C9D40"/>
    <w:rsid w:val="3F8FAAC1"/>
    <w:rsid w:val="3F919702"/>
    <w:rsid w:val="3FA9CA93"/>
    <w:rsid w:val="3FB6710E"/>
    <w:rsid w:val="3FC43DBD"/>
    <w:rsid w:val="3FD28DB3"/>
    <w:rsid w:val="3FD64A6A"/>
    <w:rsid w:val="3FD9877D"/>
    <w:rsid w:val="3FED4773"/>
    <w:rsid w:val="40073A50"/>
    <w:rsid w:val="40094723"/>
    <w:rsid w:val="40201582"/>
    <w:rsid w:val="40222438"/>
    <w:rsid w:val="4032C328"/>
    <w:rsid w:val="4035CB56"/>
    <w:rsid w:val="4038D084"/>
    <w:rsid w:val="404A5618"/>
    <w:rsid w:val="404B9D63"/>
    <w:rsid w:val="4051A8D6"/>
    <w:rsid w:val="405B9543"/>
    <w:rsid w:val="405F1656"/>
    <w:rsid w:val="4067E4CC"/>
    <w:rsid w:val="408A10E4"/>
    <w:rsid w:val="4093471D"/>
    <w:rsid w:val="4094E946"/>
    <w:rsid w:val="40A15087"/>
    <w:rsid w:val="40B35677"/>
    <w:rsid w:val="40B898AC"/>
    <w:rsid w:val="40BE2958"/>
    <w:rsid w:val="40C52B58"/>
    <w:rsid w:val="40C8DD44"/>
    <w:rsid w:val="40CB0EF5"/>
    <w:rsid w:val="40D01E8A"/>
    <w:rsid w:val="40D542E4"/>
    <w:rsid w:val="40D83221"/>
    <w:rsid w:val="40F3003A"/>
    <w:rsid w:val="40F71A87"/>
    <w:rsid w:val="41137167"/>
    <w:rsid w:val="411E8B17"/>
    <w:rsid w:val="411EEFDA"/>
    <w:rsid w:val="4124B7DB"/>
    <w:rsid w:val="4127500E"/>
    <w:rsid w:val="41278277"/>
    <w:rsid w:val="4128D7E6"/>
    <w:rsid w:val="414B43FF"/>
    <w:rsid w:val="414B469A"/>
    <w:rsid w:val="4163059C"/>
    <w:rsid w:val="41789F1F"/>
    <w:rsid w:val="417ADF05"/>
    <w:rsid w:val="417B921E"/>
    <w:rsid w:val="4180216E"/>
    <w:rsid w:val="41884D09"/>
    <w:rsid w:val="418B733F"/>
    <w:rsid w:val="418C0BE4"/>
    <w:rsid w:val="41AF73D9"/>
    <w:rsid w:val="41B6773C"/>
    <w:rsid w:val="41BCD8E5"/>
    <w:rsid w:val="41C0096F"/>
    <w:rsid w:val="41C2AA1C"/>
    <w:rsid w:val="41CE83ED"/>
    <w:rsid w:val="41CFE15D"/>
    <w:rsid w:val="41DBAF5C"/>
    <w:rsid w:val="41FD4DFD"/>
    <w:rsid w:val="4205D1CF"/>
    <w:rsid w:val="4206C9A2"/>
    <w:rsid w:val="42082AA6"/>
    <w:rsid w:val="42159443"/>
    <w:rsid w:val="4230F290"/>
    <w:rsid w:val="4232D3D0"/>
    <w:rsid w:val="4243CC73"/>
    <w:rsid w:val="42482ED3"/>
    <w:rsid w:val="424C3F50"/>
    <w:rsid w:val="4268EBDA"/>
    <w:rsid w:val="426D2AAD"/>
    <w:rsid w:val="426E71BA"/>
    <w:rsid w:val="427A2BF9"/>
    <w:rsid w:val="428F9628"/>
    <w:rsid w:val="42918F2E"/>
    <w:rsid w:val="42975C52"/>
    <w:rsid w:val="42A4BF08"/>
    <w:rsid w:val="42AA5F4D"/>
    <w:rsid w:val="42BBD397"/>
    <w:rsid w:val="42C6BA2B"/>
    <w:rsid w:val="42C867AA"/>
    <w:rsid w:val="42D69488"/>
    <w:rsid w:val="42DADDF7"/>
    <w:rsid w:val="42DCB017"/>
    <w:rsid w:val="42EA89D4"/>
    <w:rsid w:val="42EF0820"/>
    <w:rsid w:val="42F15C5E"/>
    <w:rsid w:val="42F2109B"/>
    <w:rsid w:val="42FAC6F2"/>
    <w:rsid w:val="42FE043D"/>
    <w:rsid w:val="430508D5"/>
    <w:rsid w:val="430A5DF1"/>
    <w:rsid w:val="430B2D8F"/>
    <w:rsid w:val="430F99F8"/>
    <w:rsid w:val="43131E46"/>
    <w:rsid w:val="43149879"/>
    <w:rsid w:val="43169D92"/>
    <w:rsid w:val="431AC866"/>
    <w:rsid w:val="431FB3A8"/>
    <w:rsid w:val="433327BB"/>
    <w:rsid w:val="433DF840"/>
    <w:rsid w:val="433F28DB"/>
    <w:rsid w:val="4340CE94"/>
    <w:rsid w:val="4340D27F"/>
    <w:rsid w:val="43645169"/>
    <w:rsid w:val="4364C3A0"/>
    <w:rsid w:val="436C7F5E"/>
    <w:rsid w:val="43772362"/>
    <w:rsid w:val="4378C94B"/>
    <w:rsid w:val="438136F7"/>
    <w:rsid w:val="4385A12A"/>
    <w:rsid w:val="438C3162"/>
    <w:rsid w:val="438F712A"/>
    <w:rsid w:val="4394538B"/>
    <w:rsid w:val="4398EC9D"/>
    <w:rsid w:val="43AB6D01"/>
    <w:rsid w:val="43B3C037"/>
    <w:rsid w:val="43B3E6A3"/>
    <w:rsid w:val="43B44129"/>
    <w:rsid w:val="43C2D1A7"/>
    <w:rsid w:val="43C53ED5"/>
    <w:rsid w:val="43C55BF2"/>
    <w:rsid w:val="43C5B7D2"/>
    <w:rsid w:val="43C66D21"/>
    <w:rsid w:val="43D9C525"/>
    <w:rsid w:val="43EDE107"/>
    <w:rsid w:val="43F5B623"/>
    <w:rsid w:val="43F7AF5A"/>
    <w:rsid w:val="43FCD9EE"/>
    <w:rsid w:val="4406BF98"/>
    <w:rsid w:val="440735A7"/>
    <w:rsid w:val="44144008"/>
    <w:rsid w:val="441A568F"/>
    <w:rsid w:val="441DE475"/>
    <w:rsid w:val="441F7826"/>
    <w:rsid w:val="4430B96C"/>
    <w:rsid w:val="44342CBB"/>
    <w:rsid w:val="443842AC"/>
    <w:rsid w:val="443F1D90"/>
    <w:rsid w:val="44417A67"/>
    <w:rsid w:val="4442F2E7"/>
    <w:rsid w:val="4455E476"/>
    <w:rsid w:val="445A2F1D"/>
    <w:rsid w:val="445C2AD7"/>
    <w:rsid w:val="445FD633"/>
    <w:rsid w:val="4464A1DC"/>
    <w:rsid w:val="44692EE6"/>
    <w:rsid w:val="4486B799"/>
    <w:rsid w:val="448B740B"/>
    <w:rsid w:val="44917FAF"/>
    <w:rsid w:val="4493A988"/>
    <w:rsid w:val="4494890D"/>
    <w:rsid w:val="449F1A1F"/>
    <w:rsid w:val="44A5B117"/>
    <w:rsid w:val="44A9F249"/>
    <w:rsid w:val="44B02AD0"/>
    <w:rsid w:val="44B830D7"/>
    <w:rsid w:val="44BBA74A"/>
    <w:rsid w:val="44CBDDAF"/>
    <w:rsid w:val="44ED73CC"/>
    <w:rsid w:val="44F203CF"/>
    <w:rsid w:val="45001BF8"/>
    <w:rsid w:val="450541AA"/>
    <w:rsid w:val="450D59C4"/>
    <w:rsid w:val="450DAF56"/>
    <w:rsid w:val="450E5FF3"/>
    <w:rsid w:val="4516DC75"/>
    <w:rsid w:val="451A9EEB"/>
    <w:rsid w:val="45362059"/>
    <w:rsid w:val="453A95C2"/>
    <w:rsid w:val="453F7A01"/>
    <w:rsid w:val="4543075E"/>
    <w:rsid w:val="454A715D"/>
    <w:rsid w:val="4554BA98"/>
    <w:rsid w:val="4559C141"/>
    <w:rsid w:val="455F70DA"/>
    <w:rsid w:val="4563E0FA"/>
    <w:rsid w:val="45647317"/>
    <w:rsid w:val="457C16AB"/>
    <w:rsid w:val="45824E67"/>
    <w:rsid w:val="458E2C84"/>
    <w:rsid w:val="4595405A"/>
    <w:rsid w:val="45A6E8B4"/>
    <w:rsid w:val="45A9D7CF"/>
    <w:rsid w:val="45AB366C"/>
    <w:rsid w:val="45C68F9A"/>
    <w:rsid w:val="45CC727B"/>
    <w:rsid w:val="45F056C4"/>
    <w:rsid w:val="45FD6BB4"/>
    <w:rsid w:val="462564B6"/>
    <w:rsid w:val="4634FB00"/>
    <w:rsid w:val="46498D55"/>
    <w:rsid w:val="4651C87E"/>
    <w:rsid w:val="465226D6"/>
    <w:rsid w:val="4654AC08"/>
    <w:rsid w:val="4657E1A7"/>
    <w:rsid w:val="46617A15"/>
    <w:rsid w:val="466D4710"/>
    <w:rsid w:val="466E132B"/>
    <w:rsid w:val="466E2474"/>
    <w:rsid w:val="46759902"/>
    <w:rsid w:val="467D7875"/>
    <w:rsid w:val="467F0935"/>
    <w:rsid w:val="467FD5C3"/>
    <w:rsid w:val="468EC15F"/>
    <w:rsid w:val="46995BE6"/>
    <w:rsid w:val="46A64108"/>
    <w:rsid w:val="46AC5A31"/>
    <w:rsid w:val="46B1ADCF"/>
    <w:rsid w:val="46B56F41"/>
    <w:rsid w:val="46B6DC38"/>
    <w:rsid w:val="46B7EB27"/>
    <w:rsid w:val="46CBAB27"/>
    <w:rsid w:val="46CF3B9B"/>
    <w:rsid w:val="46F4FBC9"/>
    <w:rsid w:val="46F70243"/>
    <w:rsid w:val="46FCC191"/>
    <w:rsid w:val="4704B5F9"/>
    <w:rsid w:val="47290F93"/>
    <w:rsid w:val="472EA8B2"/>
    <w:rsid w:val="47383994"/>
    <w:rsid w:val="4762B1C1"/>
    <w:rsid w:val="476F5777"/>
    <w:rsid w:val="47705B7F"/>
    <w:rsid w:val="477D851C"/>
    <w:rsid w:val="478A3533"/>
    <w:rsid w:val="478E56D4"/>
    <w:rsid w:val="479526CC"/>
    <w:rsid w:val="4795DB30"/>
    <w:rsid w:val="47A6E115"/>
    <w:rsid w:val="47A8B619"/>
    <w:rsid w:val="47ACA93D"/>
    <w:rsid w:val="47C19528"/>
    <w:rsid w:val="47F9EDF2"/>
    <w:rsid w:val="47FA4A54"/>
    <w:rsid w:val="47FC1273"/>
    <w:rsid w:val="48083A77"/>
    <w:rsid w:val="48162FB7"/>
    <w:rsid w:val="481AA457"/>
    <w:rsid w:val="481E86C5"/>
    <w:rsid w:val="482119D8"/>
    <w:rsid w:val="482B4D0D"/>
    <w:rsid w:val="482D3D2B"/>
    <w:rsid w:val="48358BA0"/>
    <w:rsid w:val="4837C3B3"/>
    <w:rsid w:val="48425F9E"/>
    <w:rsid w:val="4842EE3E"/>
    <w:rsid w:val="4849811C"/>
    <w:rsid w:val="48587E72"/>
    <w:rsid w:val="48616CE9"/>
    <w:rsid w:val="48710B04"/>
    <w:rsid w:val="4874C4E8"/>
    <w:rsid w:val="487D8F6D"/>
    <w:rsid w:val="488591F4"/>
    <w:rsid w:val="4886A7FB"/>
    <w:rsid w:val="488D11B0"/>
    <w:rsid w:val="488D28D6"/>
    <w:rsid w:val="488F7795"/>
    <w:rsid w:val="48947262"/>
    <w:rsid w:val="48994B89"/>
    <w:rsid w:val="489BB065"/>
    <w:rsid w:val="489D35C8"/>
    <w:rsid w:val="489F14BF"/>
    <w:rsid w:val="48A56837"/>
    <w:rsid w:val="48B9BC67"/>
    <w:rsid w:val="48BAE56E"/>
    <w:rsid w:val="48BB55EC"/>
    <w:rsid w:val="48C46793"/>
    <w:rsid w:val="48CC006C"/>
    <w:rsid w:val="48D69D73"/>
    <w:rsid w:val="48D9C70E"/>
    <w:rsid w:val="48DDF61E"/>
    <w:rsid w:val="48EFDE95"/>
    <w:rsid w:val="48FE022C"/>
    <w:rsid w:val="490BC164"/>
    <w:rsid w:val="490CE84F"/>
    <w:rsid w:val="4912195B"/>
    <w:rsid w:val="491B5ACE"/>
    <w:rsid w:val="491E78AD"/>
    <w:rsid w:val="4921C677"/>
    <w:rsid w:val="492BC0AC"/>
    <w:rsid w:val="492CDFA7"/>
    <w:rsid w:val="492EB5B8"/>
    <w:rsid w:val="493852BF"/>
    <w:rsid w:val="493C8463"/>
    <w:rsid w:val="4963BBA6"/>
    <w:rsid w:val="4995E6F4"/>
    <w:rsid w:val="499739A3"/>
    <w:rsid w:val="49A6F7F1"/>
    <w:rsid w:val="49B4D575"/>
    <w:rsid w:val="49BDDA56"/>
    <w:rsid w:val="49C19342"/>
    <w:rsid w:val="49D1187A"/>
    <w:rsid w:val="49D7702B"/>
    <w:rsid w:val="49D87318"/>
    <w:rsid w:val="49E76331"/>
    <w:rsid w:val="49F39A28"/>
    <w:rsid w:val="49F3BF69"/>
    <w:rsid w:val="49FC7A2E"/>
    <w:rsid w:val="4A0D4DC0"/>
    <w:rsid w:val="4A1DBD48"/>
    <w:rsid w:val="4A2A09F6"/>
    <w:rsid w:val="4A2E5E5A"/>
    <w:rsid w:val="4A2F2396"/>
    <w:rsid w:val="4A39F196"/>
    <w:rsid w:val="4A51888C"/>
    <w:rsid w:val="4A5D0E97"/>
    <w:rsid w:val="4A6194F2"/>
    <w:rsid w:val="4A65A9A6"/>
    <w:rsid w:val="4A789A0A"/>
    <w:rsid w:val="4A82E30F"/>
    <w:rsid w:val="4A843729"/>
    <w:rsid w:val="4A883D07"/>
    <w:rsid w:val="4A8B4DCA"/>
    <w:rsid w:val="4A8FADF8"/>
    <w:rsid w:val="4AB99CD7"/>
    <w:rsid w:val="4ABA8090"/>
    <w:rsid w:val="4ABE81E3"/>
    <w:rsid w:val="4ACED02F"/>
    <w:rsid w:val="4ACF19EB"/>
    <w:rsid w:val="4AE01427"/>
    <w:rsid w:val="4AE19349"/>
    <w:rsid w:val="4AF70E5F"/>
    <w:rsid w:val="4B0AFA24"/>
    <w:rsid w:val="4B12FD82"/>
    <w:rsid w:val="4B19B1BA"/>
    <w:rsid w:val="4B19D93E"/>
    <w:rsid w:val="4B2A2264"/>
    <w:rsid w:val="4B346E80"/>
    <w:rsid w:val="4B499C6F"/>
    <w:rsid w:val="4B49DD74"/>
    <w:rsid w:val="4B6F6A27"/>
    <w:rsid w:val="4B712A6A"/>
    <w:rsid w:val="4B75FF71"/>
    <w:rsid w:val="4B7FD8CB"/>
    <w:rsid w:val="4B848FA4"/>
    <w:rsid w:val="4B86AFA6"/>
    <w:rsid w:val="4BB2364D"/>
    <w:rsid w:val="4BBF29D9"/>
    <w:rsid w:val="4BD0038F"/>
    <w:rsid w:val="4BD53098"/>
    <w:rsid w:val="4BF20CD7"/>
    <w:rsid w:val="4BF265B2"/>
    <w:rsid w:val="4BF4A622"/>
    <w:rsid w:val="4BF611D9"/>
    <w:rsid w:val="4BF73115"/>
    <w:rsid w:val="4C044755"/>
    <w:rsid w:val="4C0E446C"/>
    <w:rsid w:val="4C10B451"/>
    <w:rsid w:val="4C2DDBF5"/>
    <w:rsid w:val="4C398133"/>
    <w:rsid w:val="4C44FDD2"/>
    <w:rsid w:val="4C52F7C7"/>
    <w:rsid w:val="4C562D79"/>
    <w:rsid w:val="4C57ACB4"/>
    <w:rsid w:val="4C674D19"/>
    <w:rsid w:val="4C6AE818"/>
    <w:rsid w:val="4C719F51"/>
    <w:rsid w:val="4C8E931B"/>
    <w:rsid w:val="4CA4C427"/>
    <w:rsid w:val="4CBB35D7"/>
    <w:rsid w:val="4CBBA699"/>
    <w:rsid w:val="4CBDD0A5"/>
    <w:rsid w:val="4CD67603"/>
    <w:rsid w:val="4CDAEE1A"/>
    <w:rsid w:val="4CDE57C7"/>
    <w:rsid w:val="4CE181A7"/>
    <w:rsid w:val="4CEB66F7"/>
    <w:rsid w:val="4CF00317"/>
    <w:rsid w:val="4D1A3874"/>
    <w:rsid w:val="4D2F3FEF"/>
    <w:rsid w:val="4D348580"/>
    <w:rsid w:val="4D4BC14A"/>
    <w:rsid w:val="4D4EB24D"/>
    <w:rsid w:val="4D50A052"/>
    <w:rsid w:val="4D61F2E6"/>
    <w:rsid w:val="4D61FF2E"/>
    <w:rsid w:val="4D6E2D7C"/>
    <w:rsid w:val="4D7A3A92"/>
    <w:rsid w:val="4D8785F9"/>
    <w:rsid w:val="4D88D515"/>
    <w:rsid w:val="4D8C93CC"/>
    <w:rsid w:val="4D99A19D"/>
    <w:rsid w:val="4D99C30F"/>
    <w:rsid w:val="4DA28A1B"/>
    <w:rsid w:val="4DA9DCB5"/>
    <w:rsid w:val="4DB75C86"/>
    <w:rsid w:val="4DC9DB7D"/>
    <w:rsid w:val="4DD659B6"/>
    <w:rsid w:val="4DE65656"/>
    <w:rsid w:val="4E19468D"/>
    <w:rsid w:val="4E19B036"/>
    <w:rsid w:val="4E2C351E"/>
    <w:rsid w:val="4E2C6668"/>
    <w:rsid w:val="4E2F710B"/>
    <w:rsid w:val="4E376471"/>
    <w:rsid w:val="4E43C281"/>
    <w:rsid w:val="4E50C77E"/>
    <w:rsid w:val="4E52CFAB"/>
    <w:rsid w:val="4E68BAFC"/>
    <w:rsid w:val="4E6EDC30"/>
    <w:rsid w:val="4E7BB664"/>
    <w:rsid w:val="4E7C5D65"/>
    <w:rsid w:val="4E856F8A"/>
    <w:rsid w:val="4E90A25E"/>
    <w:rsid w:val="4E927E9E"/>
    <w:rsid w:val="4E9B93E8"/>
    <w:rsid w:val="4ED7FDBF"/>
    <w:rsid w:val="4EDF29E6"/>
    <w:rsid w:val="4F07A6ED"/>
    <w:rsid w:val="4F14A0D3"/>
    <w:rsid w:val="4F17C979"/>
    <w:rsid w:val="4F1E951F"/>
    <w:rsid w:val="4F2A231C"/>
    <w:rsid w:val="4F3919E7"/>
    <w:rsid w:val="4F3E7976"/>
    <w:rsid w:val="4F3FB294"/>
    <w:rsid w:val="4F40DDBA"/>
    <w:rsid w:val="4F4ACDCF"/>
    <w:rsid w:val="4F4B2BC4"/>
    <w:rsid w:val="4F52A374"/>
    <w:rsid w:val="4F5512C1"/>
    <w:rsid w:val="4F631553"/>
    <w:rsid w:val="4F69B3D1"/>
    <w:rsid w:val="4F7C4DD2"/>
    <w:rsid w:val="4F84952F"/>
    <w:rsid w:val="4F91B0B4"/>
    <w:rsid w:val="4FABDF90"/>
    <w:rsid w:val="4FB11BA2"/>
    <w:rsid w:val="4FBA14E6"/>
    <w:rsid w:val="4FBBEB27"/>
    <w:rsid w:val="4FE54E44"/>
    <w:rsid w:val="4FEA20DF"/>
    <w:rsid w:val="4FFCB2BF"/>
    <w:rsid w:val="4FFF981A"/>
    <w:rsid w:val="500125BF"/>
    <w:rsid w:val="500D2150"/>
    <w:rsid w:val="500EFBF3"/>
    <w:rsid w:val="5022E0F5"/>
    <w:rsid w:val="5029629E"/>
    <w:rsid w:val="502CD69E"/>
    <w:rsid w:val="5039AB4F"/>
    <w:rsid w:val="50467DFB"/>
    <w:rsid w:val="5047AB26"/>
    <w:rsid w:val="50509E1F"/>
    <w:rsid w:val="505E1B7A"/>
    <w:rsid w:val="5086FC2F"/>
    <w:rsid w:val="508BF654"/>
    <w:rsid w:val="50A3BE4F"/>
    <w:rsid w:val="50AA5810"/>
    <w:rsid w:val="50B56C0A"/>
    <w:rsid w:val="50C75F0A"/>
    <w:rsid w:val="50CC9457"/>
    <w:rsid w:val="50D99600"/>
    <w:rsid w:val="50DA68B5"/>
    <w:rsid w:val="50F37E1E"/>
    <w:rsid w:val="50F676A6"/>
    <w:rsid w:val="511E2430"/>
    <w:rsid w:val="51229DFB"/>
    <w:rsid w:val="512D40C7"/>
    <w:rsid w:val="512FEDC5"/>
    <w:rsid w:val="51304807"/>
    <w:rsid w:val="5133C755"/>
    <w:rsid w:val="5143D066"/>
    <w:rsid w:val="51449F2F"/>
    <w:rsid w:val="514A3C5B"/>
    <w:rsid w:val="514B4214"/>
    <w:rsid w:val="515BD93B"/>
    <w:rsid w:val="516A2266"/>
    <w:rsid w:val="516FCEB0"/>
    <w:rsid w:val="5172C743"/>
    <w:rsid w:val="517CC72D"/>
    <w:rsid w:val="51879320"/>
    <w:rsid w:val="518AF8B2"/>
    <w:rsid w:val="5192414D"/>
    <w:rsid w:val="51970296"/>
    <w:rsid w:val="519A8290"/>
    <w:rsid w:val="519ADE28"/>
    <w:rsid w:val="519B5FE9"/>
    <w:rsid w:val="519DC9E9"/>
    <w:rsid w:val="51A9B8E3"/>
    <w:rsid w:val="51BEDFB9"/>
    <w:rsid w:val="51C102C3"/>
    <w:rsid w:val="51C30851"/>
    <w:rsid w:val="51C322CE"/>
    <w:rsid w:val="51D55BAB"/>
    <w:rsid w:val="51DB02B2"/>
    <w:rsid w:val="51E1A0A6"/>
    <w:rsid w:val="51F20560"/>
    <w:rsid w:val="51FBF000"/>
    <w:rsid w:val="5212D828"/>
    <w:rsid w:val="52171E63"/>
    <w:rsid w:val="52192BAB"/>
    <w:rsid w:val="5223792D"/>
    <w:rsid w:val="52245E55"/>
    <w:rsid w:val="523F6487"/>
    <w:rsid w:val="52401D3A"/>
    <w:rsid w:val="5274D006"/>
    <w:rsid w:val="5280EDA8"/>
    <w:rsid w:val="52831E69"/>
    <w:rsid w:val="52906727"/>
    <w:rsid w:val="5291B12E"/>
    <w:rsid w:val="52980526"/>
    <w:rsid w:val="529CF3D4"/>
    <w:rsid w:val="529DFB8E"/>
    <w:rsid w:val="52AF6CE5"/>
    <w:rsid w:val="52B1FA93"/>
    <w:rsid w:val="52B8322D"/>
    <w:rsid w:val="52B93601"/>
    <w:rsid w:val="52C6A67D"/>
    <w:rsid w:val="52D0200A"/>
    <w:rsid w:val="52D59566"/>
    <w:rsid w:val="52D5D421"/>
    <w:rsid w:val="52D72744"/>
    <w:rsid w:val="52D79FB2"/>
    <w:rsid w:val="52D9F335"/>
    <w:rsid w:val="52EF08B1"/>
    <w:rsid w:val="52FA94F9"/>
    <w:rsid w:val="530000C6"/>
    <w:rsid w:val="53025B73"/>
    <w:rsid w:val="53041243"/>
    <w:rsid w:val="530B03F2"/>
    <w:rsid w:val="531A341E"/>
    <w:rsid w:val="532552EC"/>
    <w:rsid w:val="5330E89C"/>
    <w:rsid w:val="53317C9B"/>
    <w:rsid w:val="533A8931"/>
    <w:rsid w:val="5349A483"/>
    <w:rsid w:val="535370FB"/>
    <w:rsid w:val="53566B2E"/>
    <w:rsid w:val="537FCDBB"/>
    <w:rsid w:val="5383306C"/>
    <w:rsid w:val="538B06DC"/>
    <w:rsid w:val="538CDFF2"/>
    <w:rsid w:val="539E3FE5"/>
    <w:rsid w:val="53A57E8B"/>
    <w:rsid w:val="53A74AB5"/>
    <w:rsid w:val="53BD69C4"/>
    <w:rsid w:val="53BEDF7F"/>
    <w:rsid w:val="53BF32F1"/>
    <w:rsid w:val="53D30F7C"/>
    <w:rsid w:val="53E236BB"/>
    <w:rsid w:val="53E9468A"/>
    <w:rsid w:val="53EA4FC5"/>
    <w:rsid w:val="53EA949B"/>
    <w:rsid w:val="53F4A9EF"/>
    <w:rsid w:val="53F67294"/>
    <w:rsid w:val="5403A9A1"/>
    <w:rsid w:val="540DD749"/>
    <w:rsid w:val="5425005C"/>
    <w:rsid w:val="5426AAA9"/>
    <w:rsid w:val="542C301F"/>
    <w:rsid w:val="542D0CCE"/>
    <w:rsid w:val="542FB107"/>
    <w:rsid w:val="543E9127"/>
    <w:rsid w:val="54440364"/>
    <w:rsid w:val="544410D7"/>
    <w:rsid w:val="544A0289"/>
    <w:rsid w:val="545CD1A0"/>
    <w:rsid w:val="5465B107"/>
    <w:rsid w:val="546C3F0F"/>
    <w:rsid w:val="547F3AB7"/>
    <w:rsid w:val="5484709A"/>
    <w:rsid w:val="5485A3CF"/>
    <w:rsid w:val="549C3698"/>
    <w:rsid w:val="549E784A"/>
    <w:rsid w:val="549FA670"/>
    <w:rsid w:val="54A409B3"/>
    <w:rsid w:val="54A40A8C"/>
    <w:rsid w:val="54AB2383"/>
    <w:rsid w:val="54ACE372"/>
    <w:rsid w:val="54AD2EB9"/>
    <w:rsid w:val="54B03884"/>
    <w:rsid w:val="54BA40CA"/>
    <w:rsid w:val="54C1A351"/>
    <w:rsid w:val="54CD5FA4"/>
    <w:rsid w:val="54DD308D"/>
    <w:rsid w:val="54E81D0C"/>
    <w:rsid w:val="54F5859C"/>
    <w:rsid w:val="550138D2"/>
    <w:rsid w:val="551A9C35"/>
    <w:rsid w:val="551E3C75"/>
    <w:rsid w:val="55286022"/>
    <w:rsid w:val="552C2E6B"/>
    <w:rsid w:val="55349294"/>
    <w:rsid w:val="556E912D"/>
    <w:rsid w:val="5571B0C1"/>
    <w:rsid w:val="55819594"/>
    <w:rsid w:val="55842386"/>
    <w:rsid w:val="558516EB"/>
    <w:rsid w:val="559CF41F"/>
    <w:rsid w:val="55A82DEE"/>
    <w:rsid w:val="55AAEC17"/>
    <w:rsid w:val="55B610F9"/>
    <w:rsid w:val="55B6CA97"/>
    <w:rsid w:val="55BDD5F5"/>
    <w:rsid w:val="55BE53B2"/>
    <w:rsid w:val="55BEC169"/>
    <w:rsid w:val="55D2665C"/>
    <w:rsid w:val="55E3FAE2"/>
    <w:rsid w:val="55E640A3"/>
    <w:rsid w:val="55FE9F6A"/>
    <w:rsid w:val="560E8981"/>
    <w:rsid w:val="561C292C"/>
    <w:rsid w:val="5622470E"/>
    <w:rsid w:val="563C1E89"/>
    <w:rsid w:val="5645A87C"/>
    <w:rsid w:val="564CEF13"/>
    <w:rsid w:val="5657E79D"/>
    <w:rsid w:val="565C7CA8"/>
    <w:rsid w:val="56642FEC"/>
    <w:rsid w:val="5665D093"/>
    <w:rsid w:val="5669B055"/>
    <w:rsid w:val="56825099"/>
    <w:rsid w:val="568792C4"/>
    <w:rsid w:val="5687F5A3"/>
    <w:rsid w:val="568AEC8D"/>
    <w:rsid w:val="568C2725"/>
    <w:rsid w:val="56975298"/>
    <w:rsid w:val="569772F3"/>
    <w:rsid w:val="56AB5AD9"/>
    <w:rsid w:val="56BB6D1D"/>
    <w:rsid w:val="56CC10FF"/>
    <w:rsid w:val="56FB3A5B"/>
    <w:rsid w:val="570B6585"/>
    <w:rsid w:val="57164ED8"/>
    <w:rsid w:val="571CCFFF"/>
    <w:rsid w:val="57345746"/>
    <w:rsid w:val="5734BAFA"/>
    <w:rsid w:val="57363CFF"/>
    <w:rsid w:val="5737BC40"/>
    <w:rsid w:val="573C1E26"/>
    <w:rsid w:val="573EF1EF"/>
    <w:rsid w:val="573F9DCE"/>
    <w:rsid w:val="57408B62"/>
    <w:rsid w:val="574A8D30"/>
    <w:rsid w:val="57533DCC"/>
    <w:rsid w:val="5754F7D5"/>
    <w:rsid w:val="5779B4BC"/>
    <w:rsid w:val="57823AA4"/>
    <w:rsid w:val="57943720"/>
    <w:rsid w:val="57966273"/>
    <w:rsid w:val="57B37D8C"/>
    <w:rsid w:val="57B60301"/>
    <w:rsid w:val="57C73DC6"/>
    <w:rsid w:val="57CC7214"/>
    <w:rsid w:val="57CCF760"/>
    <w:rsid w:val="57D381FB"/>
    <w:rsid w:val="57F7FB4E"/>
    <w:rsid w:val="57F83B3D"/>
    <w:rsid w:val="57FCE8AF"/>
    <w:rsid w:val="57FFC957"/>
    <w:rsid w:val="58001391"/>
    <w:rsid w:val="5810DBE3"/>
    <w:rsid w:val="58136124"/>
    <w:rsid w:val="58165256"/>
    <w:rsid w:val="58236CE9"/>
    <w:rsid w:val="582AD8DA"/>
    <w:rsid w:val="5835C0D0"/>
    <w:rsid w:val="584C1E1E"/>
    <w:rsid w:val="58502F54"/>
    <w:rsid w:val="586A4742"/>
    <w:rsid w:val="586BD83A"/>
    <w:rsid w:val="586C2171"/>
    <w:rsid w:val="586DC38A"/>
    <w:rsid w:val="586FEE24"/>
    <w:rsid w:val="587483EA"/>
    <w:rsid w:val="587F66B6"/>
    <w:rsid w:val="588B000F"/>
    <w:rsid w:val="588CCA8F"/>
    <w:rsid w:val="589669E6"/>
    <w:rsid w:val="5897DC88"/>
    <w:rsid w:val="58AB6A85"/>
    <w:rsid w:val="58B744CE"/>
    <w:rsid w:val="58D2F15F"/>
    <w:rsid w:val="58D4CA72"/>
    <w:rsid w:val="58D76880"/>
    <w:rsid w:val="58DAF281"/>
    <w:rsid w:val="58E698DF"/>
    <w:rsid w:val="58E815A0"/>
    <w:rsid w:val="58E97E06"/>
    <w:rsid w:val="58EFEEA8"/>
    <w:rsid w:val="58FA53EB"/>
    <w:rsid w:val="58FAC6BD"/>
    <w:rsid w:val="58FD33EE"/>
    <w:rsid w:val="590B4438"/>
    <w:rsid w:val="590B52C8"/>
    <w:rsid w:val="591079DA"/>
    <w:rsid w:val="591A4627"/>
    <w:rsid w:val="591A9C08"/>
    <w:rsid w:val="591E91BA"/>
    <w:rsid w:val="59285AC7"/>
    <w:rsid w:val="59322FD0"/>
    <w:rsid w:val="593FB697"/>
    <w:rsid w:val="5949D591"/>
    <w:rsid w:val="595596D6"/>
    <w:rsid w:val="59607E97"/>
    <w:rsid w:val="596277D0"/>
    <w:rsid w:val="5963DE8B"/>
    <w:rsid w:val="596C34AB"/>
    <w:rsid w:val="59746E88"/>
    <w:rsid w:val="5991EA4C"/>
    <w:rsid w:val="599A27B5"/>
    <w:rsid w:val="59A28F85"/>
    <w:rsid w:val="59AD9D11"/>
    <w:rsid w:val="59C6873C"/>
    <w:rsid w:val="59C6B50A"/>
    <w:rsid w:val="59D0D55A"/>
    <w:rsid w:val="59DB29DC"/>
    <w:rsid w:val="59DED511"/>
    <w:rsid w:val="59E19154"/>
    <w:rsid w:val="59E677B5"/>
    <w:rsid w:val="59F18EA3"/>
    <w:rsid w:val="59FD6F5F"/>
    <w:rsid w:val="5A1996BD"/>
    <w:rsid w:val="5A1CDEF7"/>
    <w:rsid w:val="5A24A64A"/>
    <w:rsid w:val="5A24FB78"/>
    <w:rsid w:val="5A4B9F4B"/>
    <w:rsid w:val="5A5A7857"/>
    <w:rsid w:val="5A6CD5C3"/>
    <w:rsid w:val="5A7DCB37"/>
    <w:rsid w:val="5A824882"/>
    <w:rsid w:val="5A897CD5"/>
    <w:rsid w:val="5A999B89"/>
    <w:rsid w:val="5AAAE687"/>
    <w:rsid w:val="5AAB8E52"/>
    <w:rsid w:val="5AC00B16"/>
    <w:rsid w:val="5ADA7475"/>
    <w:rsid w:val="5AE0C579"/>
    <w:rsid w:val="5AEBB81C"/>
    <w:rsid w:val="5AF0FF09"/>
    <w:rsid w:val="5B0A4E2F"/>
    <w:rsid w:val="5B0DA899"/>
    <w:rsid w:val="5B0ED4F1"/>
    <w:rsid w:val="5B0F3DF5"/>
    <w:rsid w:val="5B0FD447"/>
    <w:rsid w:val="5B161057"/>
    <w:rsid w:val="5B2E45BC"/>
    <w:rsid w:val="5B3669C5"/>
    <w:rsid w:val="5B3CD6A6"/>
    <w:rsid w:val="5B4968D2"/>
    <w:rsid w:val="5B4A5ACF"/>
    <w:rsid w:val="5B70B1C4"/>
    <w:rsid w:val="5B77EEFC"/>
    <w:rsid w:val="5B809EA5"/>
    <w:rsid w:val="5B9E45A2"/>
    <w:rsid w:val="5B9E52A9"/>
    <w:rsid w:val="5BA00559"/>
    <w:rsid w:val="5BAA52FD"/>
    <w:rsid w:val="5BAAEB45"/>
    <w:rsid w:val="5BBEC740"/>
    <w:rsid w:val="5BC10AAB"/>
    <w:rsid w:val="5BC2E06F"/>
    <w:rsid w:val="5BD48663"/>
    <w:rsid w:val="5BDB5B2E"/>
    <w:rsid w:val="5BF96065"/>
    <w:rsid w:val="5BFA62E9"/>
    <w:rsid w:val="5C00E0AC"/>
    <w:rsid w:val="5C01B7E0"/>
    <w:rsid w:val="5C0D6FAE"/>
    <w:rsid w:val="5C0EF7EC"/>
    <w:rsid w:val="5C1C2741"/>
    <w:rsid w:val="5C1E4BEE"/>
    <w:rsid w:val="5C21CDD1"/>
    <w:rsid w:val="5C2453FD"/>
    <w:rsid w:val="5C3CD829"/>
    <w:rsid w:val="5C414BF9"/>
    <w:rsid w:val="5C6161D4"/>
    <w:rsid w:val="5C6237E2"/>
    <w:rsid w:val="5C73F805"/>
    <w:rsid w:val="5C8796D7"/>
    <w:rsid w:val="5C8EC0D9"/>
    <w:rsid w:val="5CA0D33C"/>
    <w:rsid w:val="5CA661FF"/>
    <w:rsid w:val="5CAD7DB5"/>
    <w:rsid w:val="5CB1C873"/>
    <w:rsid w:val="5CB3118B"/>
    <w:rsid w:val="5CC5AF1E"/>
    <w:rsid w:val="5CD384B4"/>
    <w:rsid w:val="5CDB6764"/>
    <w:rsid w:val="5CDB887B"/>
    <w:rsid w:val="5CE99AEC"/>
    <w:rsid w:val="5CECBD15"/>
    <w:rsid w:val="5CF0C4DF"/>
    <w:rsid w:val="5CFDC832"/>
    <w:rsid w:val="5D004880"/>
    <w:rsid w:val="5D0A30A2"/>
    <w:rsid w:val="5D0B8494"/>
    <w:rsid w:val="5D2880C5"/>
    <w:rsid w:val="5D3F999E"/>
    <w:rsid w:val="5D45D065"/>
    <w:rsid w:val="5D5660C7"/>
    <w:rsid w:val="5D7142C9"/>
    <w:rsid w:val="5D714FC5"/>
    <w:rsid w:val="5D8B054A"/>
    <w:rsid w:val="5D8C0622"/>
    <w:rsid w:val="5D8C4C50"/>
    <w:rsid w:val="5D9F055C"/>
    <w:rsid w:val="5D9F1FBD"/>
    <w:rsid w:val="5DA02FCE"/>
    <w:rsid w:val="5DA03861"/>
    <w:rsid w:val="5DBBA145"/>
    <w:rsid w:val="5DC0274A"/>
    <w:rsid w:val="5DC0E607"/>
    <w:rsid w:val="5DD31939"/>
    <w:rsid w:val="5DD38031"/>
    <w:rsid w:val="5DD7C395"/>
    <w:rsid w:val="5DE5495B"/>
    <w:rsid w:val="5DE88849"/>
    <w:rsid w:val="5DEB021F"/>
    <w:rsid w:val="5DF5B6D2"/>
    <w:rsid w:val="5DF63167"/>
    <w:rsid w:val="5DFBE107"/>
    <w:rsid w:val="5E0236F0"/>
    <w:rsid w:val="5E0B67F9"/>
    <w:rsid w:val="5E1211C7"/>
    <w:rsid w:val="5E188C36"/>
    <w:rsid w:val="5E38DAF8"/>
    <w:rsid w:val="5E3FD39D"/>
    <w:rsid w:val="5E446111"/>
    <w:rsid w:val="5E44A6FF"/>
    <w:rsid w:val="5E4E72FE"/>
    <w:rsid w:val="5E4F350D"/>
    <w:rsid w:val="5E5A5100"/>
    <w:rsid w:val="5E748CDD"/>
    <w:rsid w:val="5E77DEAA"/>
    <w:rsid w:val="5E886A2E"/>
    <w:rsid w:val="5E8D5EF3"/>
    <w:rsid w:val="5E8F3CE5"/>
    <w:rsid w:val="5E9BC8F7"/>
    <w:rsid w:val="5EA4D1D0"/>
    <w:rsid w:val="5EA5C3A9"/>
    <w:rsid w:val="5EB4BC79"/>
    <w:rsid w:val="5EB62D1F"/>
    <w:rsid w:val="5EBB7B0F"/>
    <w:rsid w:val="5ED7BBF6"/>
    <w:rsid w:val="5EDDCEB6"/>
    <w:rsid w:val="5EF0D31E"/>
    <w:rsid w:val="5EF35DB2"/>
    <w:rsid w:val="5F0B8768"/>
    <w:rsid w:val="5F0EDA1B"/>
    <w:rsid w:val="5F2A61C3"/>
    <w:rsid w:val="5F2C677A"/>
    <w:rsid w:val="5F2D4DB0"/>
    <w:rsid w:val="5F2F367B"/>
    <w:rsid w:val="5F489742"/>
    <w:rsid w:val="5F52E1C8"/>
    <w:rsid w:val="5F5503A3"/>
    <w:rsid w:val="5F56355A"/>
    <w:rsid w:val="5F6A672E"/>
    <w:rsid w:val="5F71FEE9"/>
    <w:rsid w:val="5F838234"/>
    <w:rsid w:val="5F8E483D"/>
    <w:rsid w:val="5F93D1E1"/>
    <w:rsid w:val="5F9C5DC9"/>
    <w:rsid w:val="5FA0291D"/>
    <w:rsid w:val="5FA51310"/>
    <w:rsid w:val="5FA64BF9"/>
    <w:rsid w:val="5FAD96BD"/>
    <w:rsid w:val="5FB28F67"/>
    <w:rsid w:val="5FB68AB1"/>
    <w:rsid w:val="5FBB3A29"/>
    <w:rsid w:val="5FC20E9F"/>
    <w:rsid w:val="5FD11210"/>
    <w:rsid w:val="5FEA3B83"/>
    <w:rsid w:val="5FEB2063"/>
    <w:rsid w:val="5FF0A2B7"/>
    <w:rsid w:val="6001907E"/>
    <w:rsid w:val="6004F318"/>
    <w:rsid w:val="6007D71A"/>
    <w:rsid w:val="600C4231"/>
    <w:rsid w:val="6013347D"/>
    <w:rsid w:val="601CF90B"/>
    <w:rsid w:val="60270D1C"/>
    <w:rsid w:val="60424E8D"/>
    <w:rsid w:val="6042C7EA"/>
    <w:rsid w:val="6047EA3B"/>
    <w:rsid w:val="6049EA3A"/>
    <w:rsid w:val="604AB65F"/>
    <w:rsid w:val="60670589"/>
    <w:rsid w:val="606F2452"/>
    <w:rsid w:val="607E5079"/>
    <w:rsid w:val="60B1DF35"/>
    <w:rsid w:val="60B87A15"/>
    <w:rsid w:val="60BE9301"/>
    <w:rsid w:val="60C837F4"/>
    <w:rsid w:val="60CA6E5F"/>
    <w:rsid w:val="60D52148"/>
    <w:rsid w:val="60D997A2"/>
    <w:rsid w:val="60DDE01D"/>
    <w:rsid w:val="60F1523F"/>
    <w:rsid w:val="610A72C3"/>
    <w:rsid w:val="611B6338"/>
    <w:rsid w:val="6133CEBE"/>
    <w:rsid w:val="6134106A"/>
    <w:rsid w:val="614808E9"/>
    <w:rsid w:val="614EF26F"/>
    <w:rsid w:val="61501103"/>
    <w:rsid w:val="6163E669"/>
    <w:rsid w:val="616CB098"/>
    <w:rsid w:val="617290DB"/>
    <w:rsid w:val="61890858"/>
    <w:rsid w:val="61A7B6A3"/>
    <w:rsid w:val="61AB3C05"/>
    <w:rsid w:val="61D6776E"/>
    <w:rsid w:val="61DB4830"/>
    <w:rsid w:val="61DB6E7E"/>
    <w:rsid w:val="61DD90FB"/>
    <w:rsid w:val="61E81858"/>
    <w:rsid w:val="61FF5005"/>
    <w:rsid w:val="61FFFB4F"/>
    <w:rsid w:val="621369C7"/>
    <w:rsid w:val="62146804"/>
    <w:rsid w:val="621A5259"/>
    <w:rsid w:val="62203C06"/>
    <w:rsid w:val="6237FE57"/>
    <w:rsid w:val="62422E02"/>
    <w:rsid w:val="6249C3D1"/>
    <w:rsid w:val="625943DE"/>
    <w:rsid w:val="625BD003"/>
    <w:rsid w:val="625DF673"/>
    <w:rsid w:val="62689171"/>
    <w:rsid w:val="6278EC7A"/>
    <w:rsid w:val="627A00F1"/>
    <w:rsid w:val="627E257D"/>
    <w:rsid w:val="62803840"/>
    <w:rsid w:val="62865529"/>
    <w:rsid w:val="62937D16"/>
    <w:rsid w:val="62940F75"/>
    <w:rsid w:val="629BF111"/>
    <w:rsid w:val="62B0F78F"/>
    <w:rsid w:val="62C103D0"/>
    <w:rsid w:val="62C5D44E"/>
    <w:rsid w:val="62CE3BF9"/>
    <w:rsid w:val="62D500F3"/>
    <w:rsid w:val="62D5EE1A"/>
    <w:rsid w:val="62E31FED"/>
    <w:rsid w:val="63001F61"/>
    <w:rsid w:val="6316215D"/>
    <w:rsid w:val="631EB71F"/>
    <w:rsid w:val="6329D093"/>
    <w:rsid w:val="633FD1F0"/>
    <w:rsid w:val="634EC4A7"/>
    <w:rsid w:val="639B3F5A"/>
    <w:rsid w:val="63AF5CB2"/>
    <w:rsid w:val="63AF7D57"/>
    <w:rsid w:val="63B78A01"/>
    <w:rsid w:val="63D2284B"/>
    <w:rsid w:val="63DE0E8C"/>
    <w:rsid w:val="63E2721B"/>
    <w:rsid w:val="63E2A6F3"/>
    <w:rsid w:val="63EA27CB"/>
    <w:rsid w:val="63EC69C0"/>
    <w:rsid w:val="63F1CEDD"/>
    <w:rsid w:val="63F23B2B"/>
    <w:rsid w:val="63F5FAE5"/>
    <w:rsid w:val="63F849BA"/>
    <w:rsid w:val="6408AD4C"/>
    <w:rsid w:val="640E2B2D"/>
    <w:rsid w:val="6411EB5C"/>
    <w:rsid w:val="6422EE01"/>
    <w:rsid w:val="64231975"/>
    <w:rsid w:val="643CFC87"/>
    <w:rsid w:val="644124E6"/>
    <w:rsid w:val="6443A6EF"/>
    <w:rsid w:val="64467346"/>
    <w:rsid w:val="64564558"/>
    <w:rsid w:val="645DEBEC"/>
    <w:rsid w:val="646230BC"/>
    <w:rsid w:val="6467CA96"/>
    <w:rsid w:val="647B83DB"/>
    <w:rsid w:val="6489DB39"/>
    <w:rsid w:val="649368B5"/>
    <w:rsid w:val="64B3C6DE"/>
    <w:rsid w:val="64B632E5"/>
    <w:rsid w:val="64CF0555"/>
    <w:rsid w:val="64D2C142"/>
    <w:rsid w:val="64D34E3B"/>
    <w:rsid w:val="64E2DCC7"/>
    <w:rsid w:val="65190EDF"/>
    <w:rsid w:val="652F753C"/>
    <w:rsid w:val="653419FC"/>
    <w:rsid w:val="653E029B"/>
    <w:rsid w:val="6555B9BF"/>
    <w:rsid w:val="655B8900"/>
    <w:rsid w:val="655C7161"/>
    <w:rsid w:val="655CB2D2"/>
    <w:rsid w:val="656D3994"/>
    <w:rsid w:val="656FBC5B"/>
    <w:rsid w:val="6581C231"/>
    <w:rsid w:val="658730BC"/>
    <w:rsid w:val="658FAED1"/>
    <w:rsid w:val="65916934"/>
    <w:rsid w:val="659E21BE"/>
    <w:rsid w:val="65B0167D"/>
    <w:rsid w:val="65B36F1F"/>
    <w:rsid w:val="65C01E6D"/>
    <w:rsid w:val="65CA7B5E"/>
    <w:rsid w:val="65CBC71F"/>
    <w:rsid w:val="65F4DDA1"/>
    <w:rsid w:val="660ECC4B"/>
    <w:rsid w:val="660F58F7"/>
    <w:rsid w:val="6627F275"/>
    <w:rsid w:val="66445E57"/>
    <w:rsid w:val="6645A9E4"/>
    <w:rsid w:val="6659C6A2"/>
    <w:rsid w:val="666E0441"/>
    <w:rsid w:val="666F9C94"/>
    <w:rsid w:val="66700CE8"/>
    <w:rsid w:val="66776D07"/>
    <w:rsid w:val="6686AC38"/>
    <w:rsid w:val="668C997B"/>
    <w:rsid w:val="669479DF"/>
    <w:rsid w:val="6695BE4C"/>
    <w:rsid w:val="6699231D"/>
    <w:rsid w:val="66AA1026"/>
    <w:rsid w:val="66AC1DC2"/>
    <w:rsid w:val="66AE9B29"/>
    <w:rsid w:val="66B10FC5"/>
    <w:rsid w:val="66B4281E"/>
    <w:rsid w:val="66C2EBDE"/>
    <w:rsid w:val="66D76578"/>
    <w:rsid w:val="66DD8FE3"/>
    <w:rsid w:val="66DEBA41"/>
    <w:rsid w:val="66E4C11F"/>
    <w:rsid w:val="66E65D62"/>
    <w:rsid w:val="66E7A313"/>
    <w:rsid w:val="66F3A1FB"/>
    <w:rsid w:val="66FA19D1"/>
    <w:rsid w:val="670AC339"/>
    <w:rsid w:val="6713271D"/>
    <w:rsid w:val="67188143"/>
    <w:rsid w:val="6719C331"/>
    <w:rsid w:val="672F2A7E"/>
    <w:rsid w:val="673A9248"/>
    <w:rsid w:val="674B4313"/>
    <w:rsid w:val="6751C4DA"/>
    <w:rsid w:val="6757C273"/>
    <w:rsid w:val="675947BE"/>
    <w:rsid w:val="6762D391"/>
    <w:rsid w:val="67755C6B"/>
    <w:rsid w:val="6779FEE2"/>
    <w:rsid w:val="677B0EA6"/>
    <w:rsid w:val="678031C5"/>
    <w:rsid w:val="678F1162"/>
    <w:rsid w:val="67947433"/>
    <w:rsid w:val="6798330C"/>
    <w:rsid w:val="679E0E5A"/>
    <w:rsid w:val="67B8838D"/>
    <w:rsid w:val="67C1F46F"/>
    <w:rsid w:val="67D2902C"/>
    <w:rsid w:val="67DDDCB7"/>
    <w:rsid w:val="67E10739"/>
    <w:rsid w:val="67E69BC5"/>
    <w:rsid w:val="67F30127"/>
    <w:rsid w:val="68074F5B"/>
    <w:rsid w:val="68203879"/>
    <w:rsid w:val="683257FB"/>
    <w:rsid w:val="683548EA"/>
    <w:rsid w:val="683BC8D6"/>
    <w:rsid w:val="684CD481"/>
    <w:rsid w:val="685920C7"/>
    <w:rsid w:val="685C73AC"/>
    <w:rsid w:val="68784A0A"/>
    <w:rsid w:val="6886BA2C"/>
    <w:rsid w:val="6888B683"/>
    <w:rsid w:val="688B092D"/>
    <w:rsid w:val="689048E7"/>
    <w:rsid w:val="68951191"/>
    <w:rsid w:val="6895E15C"/>
    <w:rsid w:val="689881EE"/>
    <w:rsid w:val="689C8E7E"/>
    <w:rsid w:val="689FD109"/>
    <w:rsid w:val="68A1080C"/>
    <w:rsid w:val="68A4D998"/>
    <w:rsid w:val="68A7D1D2"/>
    <w:rsid w:val="68AD407D"/>
    <w:rsid w:val="68B5BE84"/>
    <w:rsid w:val="68C0AC38"/>
    <w:rsid w:val="68C0BECC"/>
    <w:rsid w:val="68C7446E"/>
    <w:rsid w:val="68C75061"/>
    <w:rsid w:val="68CBB15E"/>
    <w:rsid w:val="68CBFC3A"/>
    <w:rsid w:val="68D08E0B"/>
    <w:rsid w:val="68DF27D2"/>
    <w:rsid w:val="68E5706E"/>
    <w:rsid w:val="6903B1D1"/>
    <w:rsid w:val="690BDA64"/>
    <w:rsid w:val="6919AAE3"/>
    <w:rsid w:val="69203913"/>
    <w:rsid w:val="6923E1A6"/>
    <w:rsid w:val="69317D5B"/>
    <w:rsid w:val="694CC565"/>
    <w:rsid w:val="694F1F03"/>
    <w:rsid w:val="69553245"/>
    <w:rsid w:val="6962BBD2"/>
    <w:rsid w:val="697E735A"/>
    <w:rsid w:val="6991E6E3"/>
    <w:rsid w:val="69A3340E"/>
    <w:rsid w:val="69A81518"/>
    <w:rsid w:val="69A95EC0"/>
    <w:rsid w:val="69AD760D"/>
    <w:rsid w:val="69C0E918"/>
    <w:rsid w:val="69C2B808"/>
    <w:rsid w:val="69D2230E"/>
    <w:rsid w:val="69E94E44"/>
    <w:rsid w:val="69F80C7A"/>
    <w:rsid w:val="6A016539"/>
    <w:rsid w:val="6A099BA0"/>
    <w:rsid w:val="6A0DA692"/>
    <w:rsid w:val="6A11D44F"/>
    <w:rsid w:val="6A14BE9B"/>
    <w:rsid w:val="6A1F1F50"/>
    <w:rsid w:val="6A209C98"/>
    <w:rsid w:val="6A2316D8"/>
    <w:rsid w:val="6A2EF8FD"/>
    <w:rsid w:val="6A3AB475"/>
    <w:rsid w:val="6A4A8364"/>
    <w:rsid w:val="6A507941"/>
    <w:rsid w:val="6A5AFE82"/>
    <w:rsid w:val="6A5E7588"/>
    <w:rsid w:val="6A6E189F"/>
    <w:rsid w:val="6A8A77DD"/>
    <w:rsid w:val="6A9AE940"/>
    <w:rsid w:val="6AA2E117"/>
    <w:rsid w:val="6AABB22C"/>
    <w:rsid w:val="6AAE5C8A"/>
    <w:rsid w:val="6AB9C39E"/>
    <w:rsid w:val="6ABC24AF"/>
    <w:rsid w:val="6AC866DA"/>
    <w:rsid w:val="6AD21A11"/>
    <w:rsid w:val="6AE95865"/>
    <w:rsid w:val="6AF4BD5B"/>
    <w:rsid w:val="6B057E6F"/>
    <w:rsid w:val="6B06BEBA"/>
    <w:rsid w:val="6B1B9F60"/>
    <w:rsid w:val="6B2F775D"/>
    <w:rsid w:val="6B366638"/>
    <w:rsid w:val="6B39DC5A"/>
    <w:rsid w:val="6B3C031F"/>
    <w:rsid w:val="6B4021A2"/>
    <w:rsid w:val="6B42A507"/>
    <w:rsid w:val="6B4608C6"/>
    <w:rsid w:val="6B4A4647"/>
    <w:rsid w:val="6B4E7FC2"/>
    <w:rsid w:val="6B53385C"/>
    <w:rsid w:val="6B5CC246"/>
    <w:rsid w:val="6B67F90F"/>
    <w:rsid w:val="6B6BB293"/>
    <w:rsid w:val="6B79A9B3"/>
    <w:rsid w:val="6B804B82"/>
    <w:rsid w:val="6B80879E"/>
    <w:rsid w:val="6B89624C"/>
    <w:rsid w:val="6B9CC7F9"/>
    <w:rsid w:val="6BA98444"/>
    <w:rsid w:val="6BB25AD5"/>
    <w:rsid w:val="6BBE3DB6"/>
    <w:rsid w:val="6BBED28F"/>
    <w:rsid w:val="6BC544C0"/>
    <w:rsid w:val="6BCCC874"/>
    <w:rsid w:val="6BD43AEF"/>
    <w:rsid w:val="6BD46EA8"/>
    <w:rsid w:val="6BE39E52"/>
    <w:rsid w:val="6BE763E1"/>
    <w:rsid w:val="6BF7808B"/>
    <w:rsid w:val="6C0F47AE"/>
    <w:rsid w:val="6C12C447"/>
    <w:rsid w:val="6C18B328"/>
    <w:rsid w:val="6C424494"/>
    <w:rsid w:val="6C4510E7"/>
    <w:rsid w:val="6C50FAB0"/>
    <w:rsid w:val="6C528997"/>
    <w:rsid w:val="6C5894A2"/>
    <w:rsid w:val="6C5D1B7D"/>
    <w:rsid w:val="6C6292F4"/>
    <w:rsid w:val="6C6AB1B2"/>
    <w:rsid w:val="6C6AFB46"/>
    <w:rsid w:val="6C6B8E82"/>
    <w:rsid w:val="6C6D5D63"/>
    <w:rsid w:val="6C89A93D"/>
    <w:rsid w:val="6CA1C077"/>
    <w:rsid w:val="6CA82141"/>
    <w:rsid w:val="6CB4BAAC"/>
    <w:rsid w:val="6CB61716"/>
    <w:rsid w:val="6CB62E6A"/>
    <w:rsid w:val="6CBE4087"/>
    <w:rsid w:val="6CC718CA"/>
    <w:rsid w:val="6CC91B1E"/>
    <w:rsid w:val="6CCC91A0"/>
    <w:rsid w:val="6CE52177"/>
    <w:rsid w:val="6CE849A4"/>
    <w:rsid w:val="6CF3A21D"/>
    <w:rsid w:val="6CF585B5"/>
    <w:rsid w:val="6CFAFCA7"/>
    <w:rsid w:val="6CFB505C"/>
    <w:rsid w:val="6D0737D4"/>
    <w:rsid w:val="6D0B1D41"/>
    <w:rsid w:val="6D13CC21"/>
    <w:rsid w:val="6D330DB2"/>
    <w:rsid w:val="6D3F513C"/>
    <w:rsid w:val="6D5AB68D"/>
    <w:rsid w:val="6D77B4CB"/>
    <w:rsid w:val="6D78749D"/>
    <w:rsid w:val="6D79113D"/>
    <w:rsid w:val="6D8909D1"/>
    <w:rsid w:val="6D9DB49A"/>
    <w:rsid w:val="6DC91E2F"/>
    <w:rsid w:val="6DD0D562"/>
    <w:rsid w:val="6DD268F2"/>
    <w:rsid w:val="6DDD582D"/>
    <w:rsid w:val="6DF8B7EE"/>
    <w:rsid w:val="6DFA1911"/>
    <w:rsid w:val="6DFF7495"/>
    <w:rsid w:val="6E0CECB2"/>
    <w:rsid w:val="6E0DEBAD"/>
    <w:rsid w:val="6E10E836"/>
    <w:rsid w:val="6E1AFC62"/>
    <w:rsid w:val="6E275A8A"/>
    <w:rsid w:val="6E2C9FC8"/>
    <w:rsid w:val="6E3393D2"/>
    <w:rsid w:val="6E344E8D"/>
    <w:rsid w:val="6E3E1159"/>
    <w:rsid w:val="6E43209D"/>
    <w:rsid w:val="6E4ED61F"/>
    <w:rsid w:val="6E503C4D"/>
    <w:rsid w:val="6E5C0BDC"/>
    <w:rsid w:val="6E608C93"/>
    <w:rsid w:val="6E733C57"/>
    <w:rsid w:val="6E858B04"/>
    <w:rsid w:val="6E9534E5"/>
    <w:rsid w:val="6E9964D0"/>
    <w:rsid w:val="6E9E36F7"/>
    <w:rsid w:val="6EA01A13"/>
    <w:rsid w:val="6EAE6A08"/>
    <w:rsid w:val="6EB7E40E"/>
    <w:rsid w:val="6EBB6877"/>
    <w:rsid w:val="6EBB7DFB"/>
    <w:rsid w:val="6EBFBE34"/>
    <w:rsid w:val="6ED27F37"/>
    <w:rsid w:val="6EDB90EE"/>
    <w:rsid w:val="6EDEDAAA"/>
    <w:rsid w:val="6EF68418"/>
    <w:rsid w:val="6EFA1EED"/>
    <w:rsid w:val="6F07B6A0"/>
    <w:rsid w:val="6F0DCB16"/>
    <w:rsid w:val="6F22491E"/>
    <w:rsid w:val="6F368273"/>
    <w:rsid w:val="6F403B24"/>
    <w:rsid w:val="6F45C2D0"/>
    <w:rsid w:val="6F58B458"/>
    <w:rsid w:val="6F6E8258"/>
    <w:rsid w:val="6F76EFDE"/>
    <w:rsid w:val="6F864AEE"/>
    <w:rsid w:val="6F874883"/>
    <w:rsid w:val="6F88615D"/>
    <w:rsid w:val="6F89DE1A"/>
    <w:rsid w:val="6F8A95AA"/>
    <w:rsid w:val="6F943E52"/>
    <w:rsid w:val="6F9D3E46"/>
    <w:rsid w:val="6FA14141"/>
    <w:rsid w:val="6FA8CCA3"/>
    <w:rsid w:val="6FAD8C27"/>
    <w:rsid w:val="6FB12245"/>
    <w:rsid w:val="6FC40F4B"/>
    <w:rsid w:val="6FC82C83"/>
    <w:rsid w:val="6FDA0914"/>
    <w:rsid w:val="6FDC8791"/>
    <w:rsid w:val="6FDF5FAA"/>
    <w:rsid w:val="6FE92496"/>
    <w:rsid w:val="6FF09756"/>
    <w:rsid w:val="700AC634"/>
    <w:rsid w:val="7010309F"/>
    <w:rsid w:val="7012639D"/>
    <w:rsid w:val="70137FA6"/>
    <w:rsid w:val="701475F9"/>
    <w:rsid w:val="703ECEC4"/>
    <w:rsid w:val="7046DBF4"/>
    <w:rsid w:val="704FFDD7"/>
    <w:rsid w:val="705C9C3B"/>
    <w:rsid w:val="705D0427"/>
    <w:rsid w:val="706E9302"/>
    <w:rsid w:val="707061BA"/>
    <w:rsid w:val="70736AE0"/>
    <w:rsid w:val="7085B1E8"/>
    <w:rsid w:val="70AC0D1B"/>
    <w:rsid w:val="70B24201"/>
    <w:rsid w:val="70CB06AF"/>
    <w:rsid w:val="70DA7ACA"/>
    <w:rsid w:val="70FF843D"/>
    <w:rsid w:val="711144AA"/>
    <w:rsid w:val="7112914C"/>
    <w:rsid w:val="7114F539"/>
    <w:rsid w:val="7118C3EF"/>
    <w:rsid w:val="71197EF7"/>
    <w:rsid w:val="7119CCF0"/>
    <w:rsid w:val="7124DF31"/>
    <w:rsid w:val="713F26E3"/>
    <w:rsid w:val="71403D9B"/>
    <w:rsid w:val="714A8633"/>
    <w:rsid w:val="714AD20D"/>
    <w:rsid w:val="714EAA1D"/>
    <w:rsid w:val="7150A7D3"/>
    <w:rsid w:val="7156B983"/>
    <w:rsid w:val="715DB265"/>
    <w:rsid w:val="716F4070"/>
    <w:rsid w:val="717865CB"/>
    <w:rsid w:val="717E951D"/>
    <w:rsid w:val="718EB1A9"/>
    <w:rsid w:val="7199F5E8"/>
    <w:rsid w:val="719A30BA"/>
    <w:rsid w:val="71B54DFA"/>
    <w:rsid w:val="71BBF04F"/>
    <w:rsid w:val="71BD0FB5"/>
    <w:rsid w:val="71D42C1B"/>
    <w:rsid w:val="71D9C0A3"/>
    <w:rsid w:val="71DC79B6"/>
    <w:rsid w:val="71EBA93A"/>
    <w:rsid w:val="71F50F5E"/>
    <w:rsid w:val="71FDD7F4"/>
    <w:rsid w:val="7206F6D7"/>
    <w:rsid w:val="721BB9B7"/>
    <w:rsid w:val="721EFF29"/>
    <w:rsid w:val="7229D698"/>
    <w:rsid w:val="722BBC82"/>
    <w:rsid w:val="723443D4"/>
    <w:rsid w:val="7239CA9E"/>
    <w:rsid w:val="724CAA00"/>
    <w:rsid w:val="725D2D17"/>
    <w:rsid w:val="7274494C"/>
    <w:rsid w:val="727993F5"/>
    <w:rsid w:val="727CB5E5"/>
    <w:rsid w:val="7284A387"/>
    <w:rsid w:val="72885ACF"/>
    <w:rsid w:val="7291A6F4"/>
    <w:rsid w:val="7297B437"/>
    <w:rsid w:val="729CD68A"/>
    <w:rsid w:val="72A6D09D"/>
    <w:rsid w:val="72A9FD01"/>
    <w:rsid w:val="72AB8A57"/>
    <w:rsid w:val="72ADF2FC"/>
    <w:rsid w:val="72B83954"/>
    <w:rsid w:val="72BA9D98"/>
    <w:rsid w:val="72CC86B1"/>
    <w:rsid w:val="72D76738"/>
    <w:rsid w:val="72DA33E0"/>
    <w:rsid w:val="72EBB879"/>
    <w:rsid w:val="7312A960"/>
    <w:rsid w:val="7336722D"/>
    <w:rsid w:val="733FA834"/>
    <w:rsid w:val="73462E7F"/>
    <w:rsid w:val="734706C0"/>
    <w:rsid w:val="735B4C50"/>
    <w:rsid w:val="735CC8C4"/>
    <w:rsid w:val="735DEDF0"/>
    <w:rsid w:val="7363E4FE"/>
    <w:rsid w:val="736623B4"/>
    <w:rsid w:val="73698891"/>
    <w:rsid w:val="736C005A"/>
    <w:rsid w:val="738739BA"/>
    <w:rsid w:val="738B673A"/>
    <w:rsid w:val="73AFCA34"/>
    <w:rsid w:val="73B41A59"/>
    <w:rsid w:val="73BB8303"/>
    <w:rsid w:val="73BC840C"/>
    <w:rsid w:val="73C00077"/>
    <w:rsid w:val="73C40AF9"/>
    <w:rsid w:val="73C53C4F"/>
    <w:rsid w:val="73CA5955"/>
    <w:rsid w:val="73CC7875"/>
    <w:rsid w:val="73CE8980"/>
    <w:rsid w:val="73D17A42"/>
    <w:rsid w:val="73D78C13"/>
    <w:rsid w:val="73D9AE2F"/>
    <w:rsid w:val="73DCF67C"/>
    <w:rsid w:val="73DF2F38"/>
    <w:rsid w:val="73E488AA"/>
    <w:rsid w:val="73F20F5E"/>
    <w:rsid w:val="73F51D15"/>
    <w:rsid w:val="7401814D"/>
    <w:rsid w:val="740EA053"/>
    <w:rsid w:val="74127213"/>
    <w:rsid w:val="7426ACCB"/>
    <w:rsid w:val="742BDBD4"/>
    <w:rsid w:val="7437CAC6"/>
    <w:rsid w:val="74509418"/>
    <w:rsid w:val="7451DF8B"/>
    <w:rsid w:val="745FE9A9"/>
    <w:rsid w:val="74624C96"/>
    <w:rsid w:val="746A924B"/>
    <w:rsid w:val="746C97DC"/>
    <w:rsid w:val="7485B151"/>
    <w:rsid w:val="749CA1EA"/>
    <w:rsid w:val="74ABB45A"/>
    <w:rsid w:val="74ABDB52"/>
    <w:rsid w:val="74AD28CB"/>
    <w:rsid w:val="74B16ACC"/>
    <w:rsid w:val="74C79B82"/>
    <w:rsid w:val="74CAFF78"/>
    <w:rsid w:val="74CDDF20"/>
    <w:rsid w:val="74CF34D2"/>
    <w:rsid w:val="74CFFD7F"/>
    <w:rsid w:val="74E6B369"/>
    <w:rsid w:val="74EC9302"/>
    <w:rsid w:val="74FDFCC3"/>
    <w:rsid w:val="750647D1"/>
    <w:rsid w:val="750BB316"/>
    <w:rsid w:val="7526042A"/>
    <w:rsid w:val="752AA6DD"/>
    <w:rsid w:val="752C900D"/>
    <w:rsid w:val="7538829B"/>
    <w:rsid w:val="753DA4B5"/>
    <w:rsid w:val="753E7B7F"/>
    <w:rsid w:val="7541B972"/>
    <w:rsid w:val="7544E882"/>
    <w:rsid w:val="75502329"/>
    <w:rsid w:val="75509A3C"/>
    <w:rsid w:val="75591782"/>
    <w:rsid w:val="756A6A89"/>
    <w:rsid w:val="75721E7A"/>
    <w:rsid w:val="7572A10E"/>
    <w:rsid w:val="75739A75"/>
    <w:rsid w:val="757586BC"/>
    <w:rsid w:val="75A97E1E"/>
    <w:rsid w:val="75BEF6A4"/>
    <w:rsid w:val="75C50EBF"/>
    <w:rsid w:val="75CECC10"/>
    <w:rsid w:val="75D43431"/>
    <w:rsid w:val="7601B403"/>
    <w:rsid w:val="760337D9"/>
    <w:rsid w:val="7605488B"/>
    <w:rsid w:val="761B3688"/>
    <w:rsid w:val="762E9BE6"/>
    <w:rsid w:val="763F007D"/>
    <w:rsid w:val="764E5F6F"/>
    <w:rsid w:val="766AF4B2"/>
    <w:rsid w:val="7676FBEE"/>
    <w:rsid w:val="769D64F2"/>
    <w:rsid w:val="76A47F76"/>
    <w:rsid w:val="76BDF858"/>
    <w:rsid w:val="76C4F769"/>
    <w:rsid w:val="76D5907F"/>
    <w:rsid w:val="76D8E940"/>
    <w:rsid w:val="76DD4D15"/>
    <w:rsid w:val="76DEAD41"/>
    <w:rsid w:val="76E47855"/>
    <w:rsid w:val="76E76AF6"/>
    <w:rsid w:val="77542E95"/>
    <w:rsid w:val="7756D818"/>
    <w:rsid w:val="7762D584"/>
    <w:rsid w:val="776651DE"/>
    <w:rsid w:val="77752687"/>
    <w:rsid w:val="7782676A"/>
    <w:rsid w:val="7782DE98"/>
    <w:rsid w:val="77AEA614"/>
    <w:rsid w:val="77BCAAF5"/>
    <w:rsid w:val="77E049B4"/>
    <w:rsid w:val="77FB3266"/>
    <w:rsid w:val="7808309A"/>
    <w:rsid w:val="780978F0"/>
    <w:rsid w:val="780BCF98"/>
    <w:rsid w:val="78105F14"/>
    <w:rsid w:val="781982B1"/>
    <w:rsid w:val="781A7A14"/>
    <w:rsid w:val="7820E1CA"/>
    <w:rsid w:val="7825C986"/>
    <w:rsid w:val="7829F86E"/>
    <w:rsid w:val="784365F2"/>
    <w:rsid w:val="784A6074"/>
    <w:rsid w:val="78532470"/>
    <w:rsid w:val="7857A734"/>
    <w:rsid w:val="78620FD0"/>
    <w:rsid w:val="786D4788"/>
    <w:rsid w:val="787C46F4"/>
    <w:rsid w:val="787F7579"/>
    <w:rsid w:val="7886EA1E"/>
    <w:rsid w:val="788F012F"/>
    <w:rsid w:val="789488A8"/>
    <w:rsid w:val="7896C62A"/>
    <w:rsid w:val="789DF108"/>
    <w:rsid w:val="78A2CB60"/>
    <w:rsid w:val="78AFC862"/>
    <w:rsid w:val="78D1286F"/>
    <w:rsid w:val="78D2CF0D"/>
    <w:rsid w:val="78D7387F"/>
    <w:rsid w:val="78EE10FD"/>
    <w:rsid w:val="7901E03A"/>
    <w:rsid w:val="790366E9"/>
    <w:rsid w:val="790DA378"/>
    <w:rsid w:val="791ACF60"/>
    <w:rsid w:val="7924AAA4"/>
    <w:rsid w:val="7924FF80"/>
    <w:rsid w:val="79303A0B"/>
    <w:rsid w:val="794B887D"/>
    <w:rsid w:val="794D0143"/>
    <w:rsid w:val="796320BC"/>
    <w:rsid w:val="7971B7FF"/>
    <w:rsid w:val="79826084"/>
    <w:rsid w:val="798AF233"/>
    <w:rsid w:val="798D1377"/>
    <w:rsid w:val="79A5C140"/>
    <w:rsid w:val="79A60749"/>
    <w:rsid w:val="79B2811D"/>
    <w:rsid w:val="79C58A8C"/>
    <w:rsid w:val="79D4F263"/>
    <w:rsid w:val="79F209D0"/>
    <w:rsid w:val="7A08B550"/>
    <w:rsid w:val="7A0B2C87"/>
    <w:rsid w:val="7A0B86D6"/>
    <w:rsid w:val="7A11589F"/>
    <w:rsid w:val="7A1CC54B"/>
    <w:rsid w:val="7A34C1BD"/>
    <w:rsid w:val="7A3722D4"/>
    <w:rsid w:val="7A405008"/>
    <w:rsid w:val="7A445758"/>
    <w:rsid w:val="7A479CDA"/>
    <w:rsid w:val="7A4A6947"/>
    <w:rsid w:val="7A543F34"/>
    <w:rsid w:val="7A5B9190"/>
    <w:rsid w:val="7A691916"/>
    <w:rsid w:val="7A69C211"/>
    <w:rsid w:val="7A6A9934"/>
    <w:rsid w:val="7A6D7BCC"/>
    <w:rsid w:val="7A7550BD"/>
    <w:rsid w:val="7A7582BC"/>
    <w:rsid w:val="7A75D650"/>
    <w:rsid w:val="7A82A5CE"/>
    <w:rsid w:val="7AAEF9D0"/>
    <w:rsid w:val="7AAFD5AB"/>
    <w:rsid w:val="7AB219DC"/>
    <w:rsid w:val="7AB3457D"/>
    <w:rsid w:val="7AB4C8A4"/>
    <w:rsid w:val="7ABA7169"/>
    <w:rsid w:val="7AC67F46"/>
    <w:rsid w:val="7ACB2817"/>
    <w:rsid w:val="7ACEDA05"/>
    <w:rsid w:val="7ADCBC79"/>
    <w:rsid w:val="7ADD9F3C"/>
    <w:rsid w:val="7AE0D3B1"/>
    <w:rsid w:val="7AFA9B9D"/>
    <w:rsid w:val="7B1E4C3B"/>
    <w:rsid w:val="7B2675CD"/>
    <w:rsid w:val="7B2D51AC"/>
    <w:rsid w:val="7B31984D"/>
    <w:rsid w:val="7B44A5BA"/>
    <w:rsid w:val="7B53EA70"/>
    <w:rsid w:val="7B575497"/>
    <w:rsid w:val="7B5F0500"/>
    <w:rsid w:val="7B6045B0"/>
    <w:rsid w:val="7B62D5A0"/>
    <w:rsid w:val="7B6C100C"/>
    <w:rsid w:val="7B7B4FB2"/>
    <w:rsid w:val="7B81B3AC"/>
    <w:rsid w:val="7B81EC3A"/>
    <w:rsid w:val="7B9A7B3F"/>
    <w:rsid w:val="7B9CB7AC"/>
    <w:rsid w:val="7BA976A7"/>
    <w:rsid w:val="7BB4C93B"/>
    <w:rsid w:val="7BC3D62C"/>
    <w:rsid w:val="7BCEF4A6"/>
    <w:rsid w:val="7BDC254E"/>
    <w:rsid w:val="7BECFC0D"/>
    <w:rsid w:val="7BF24DE5"/>
    <w:rsid w:val="7C02A11B"/>
    <w:rsid w:val="7C03AABF"/>
    <w:rsid w:val="7C07B887"/>
    <w:rsid w:val="7C177E2F"/>
    <w:rsid w:val="7C20B371"/>
    <w:rsid w:val="7C22BD37"/>
    <w:rsid w:val="7C23B0EE"/>
    <w:rsid w:val="7C35F700"/>
    <w:rsid w:val="7C3EE847"/>
    <w:rsid w:val="7C563D2A"/>
    <w:rsid w:val="7C77D95E"/>
    <w:rsid w:val="7C79ED72"/>
    <w:rsid w:val="7C8DC979"/>
    <w:rsid w:val="7C927399"/>
    <w:rsid w:val="7C9BA357"/>
    <w:rsid w:val="7CA0F3A5"/>
    <w:rsid w:val="7CA3B329"/>
    <w:rsid w:val="7CA3C026"/>
    <w:rsid w:val="7CB6220E"/>
    <w:rsid w:val="7CBC7036"/>
    <w:rsid w:val="7CC292F5"/>
    <w:rsid w:val="7CD01BAB"/>
    <w:rsid w:val="7CEB9531"/>
    <w:rsid w:val="7CEF64F1"/>
    <w:rsid w:val="7CF26E45"/>
    <w:rsid w:val="7D0BB0F1"/>
    <w:rsid w:val="7D1532FC"/>
    <w:rsid w:val="7D1FCF3E"/>
    <w:rsid w:val="7D2E178C"/>
    <w:rsid w:val="7D38C668"/>
    <w:rsid w:val="7D3AF2B4"/>
    <w:rsid w:val="7D53C230"/>
    <w:rsid w:val="7D6C277E"/>
    <w:rsid w:val="7D6E9289"/>
    <w:rsid w:val="7D808E5B"/>
    <w:rsid w:val="7D8912BE"/>
    <w:rsid w:val="7D9987F9"/>
    <w:rsid w:val="7DC3306B"/>
    <w:rsid w:val="7DC3BA56"/>
    <w:rsid w:val="7DC4F1A9"/>
    <w:rsid w:val="7DC5CBA9"/>
    <w:rsid w:val="7DC6B6F3"/>
    <w:rsid w:val="7DC70394"/>
    <w:rsid w:val="7DC99D08"/>
    <w:rsid w:val="7DCB3755"/>
    <w:rsid w:val="7DCBA5B0"/>
    <w:rsid w:val="7DD42128"/>
    <w:rsid w:val="7DDF74A8"/>
    <w:rsid w:val="7DE3B682"/>
    <w:rsid w:val="7DE98772"/>
    <w:rsid w:val="7DE99704"/>
    <w:rsid w:val="7DF28EC4"/>
    <w:rsid w:val="7DF514A2"/>
    <w:rsid w:val="7E06166E"/>
    <w:rsid w:val="7E0E46DE"/>
    <w:rsid w:val="7E12D9EF"/>
    <w:rsid w:val="7E160DFA"/>
    <w:rsid w:val="7E1ED409"/>
    <w:rsid w:val="7E22750B"/>
    <w:rsid w:val="7E326F5F"/>
    <w:rsid w:val="7E33B52D"/>
    <w:rsid w:val="7E36F628"/>
    <w:rsid w:val="7E4143FF"/>
    <w:rsid w:val="7E43C353"/>
    <w:rsid w:val="7E45EC4F"/>
    <w:rsid w:val="7E5865A4"/>
    <w:rsid w:val="7E5A710E"/>
    <w:rsid w:val="7E97FD26"/>
    <w:rsid w:val="7EA92B12"/>
    <w:rsid w:val="7EB0595A"/>
    <w:rsid w:val="7EC091E0"/>
    <w:rsid w:val="7ECC3D47"/>
    <w:rsid w:val="7ED506BC"/>
    <w:rsid w:val="7ED6BBAC"/>
    <w:rsid w:val="7EDD4E5F"/>
    <w:rsid w:val="7EDE6452"/>
    <w:rsid w:val="7EDED235"/>
    <w:rsid w:val="7EED8109"/>
    <w:rsid w:val="7EF55CFF"/>
    <w:rsid w:val="7EF61AD2"/>
    <w:rsid w:val="7EFC48E7"/>
    <w:rsid w:val="7F15C0BB"/>
    <w:rsid w:val="7F1A270E"/>
    <w:rsid w:val="7F1B319C"/>
    <w:rsid w:val="7F27BC0C"/>
    <w:rsid w:val="7F3309AE"/>
    <w:rsid w:val="7F354144"/>
    <w:rsid w:val="7F3D2ECD"/>
    <w:rsid w:val="7F4DC147"/>
    <w:rsid w:val="7F5A29C8"/>
    <w:rsid w:val="7F6019EC"/>
    <w:rsid w:val="7F672957"/>
    <w:rsid w:val="7F73251A"/>
    <w:rsid w:val="7F733875"/>
    <w:rsid w:val="7F78B955"/>
    <w:rsid w:val="7F831EDF"/>
    <w:rsid w:val="7F885F40"/>
    <w:rsid w:val="7F8C3A11"/>
    <w:rsid w:val="7F904759"/>
    <w:rsid w:val="7F99C0F7"/>
    <w:rsid w:val="7F99F22A"/>
    <w:rsid w:val="7F9FBA77"/>
    <w:rsid w:val="7FA7C6F6"/>
    <w:rsid w:val="7FBCF022"/>
    <w:rsid w:val="7FBF2D4E"/>
    <w:rsid w:val="7FC673A5"/>
    <w:rsid w:val="7FCDD6E2"/>
    <w:rsid w:val="7FD1FF43"/>
    <w:rsid w:val="7FD6B306"/>
    <w:rsid w:val="7FDF79F4"/>
    <w:rsid w:val="7FE02047"/>
    <w:rsid w:val="7FE10493"/>
    <w:rsid w:val="7FE4A6B5"/>
    <w:rsid w:val="7FED9184"/>
    <w:rsid w:val="7FF73F71"/>
    <w:rsid w:val="7FF7E6A5"/>
    <w:rsid w:val="7FF8660F"/>
    <w:rsid w:val="7FF9DBD0"/>
    <w:rsid w:val="7FFCD1E6"/>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CDF43A5"/>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lsdException w:name="toc 2" w:uiPriority="39"/>
    <w:lsdException w:name="toc 3" w:uiPriority="39"/>
    <w:lsdException w:name="annotation text" w:uiPriority="99"/>
    <w:lsdException w:name="footer" w:uiPriority="99"/>
    <w:lsdException w:name="caption" w:semiHidden="1" w:unhideWhenUsed="1" w:qFormat="1"/>
    <w:lsdException w:name="annotation reference" w:uiPriority="99"/>
    <w:lsdException w:name="Title" w:qFormat="1"/>
    <w:lsdException w:name="Body Text" w:uiPriority="99"/>
    <w:lsdException w:name="Subtitle" w:qFormat="1"/>
    <w:lsdException w:name="Hyperlink" w:uiPriority="99"/>
    <w:lsdException w:name="Strong" w:uiPriority="22" w:qFormat="1"/>
    <w:lsdException w:name="Emphasis" w:uiPriority="20" w:qFormat="1"/>
    <w:lsdException w:name="Normal (Web)" w:uiPriority="99"/>
    <w:lsdException w:name="Normal Table" w:semiHidden="1" w:unhideWhenUsed="1"/>
    <w:lsdException w:name="annotation subjec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225A5"/>
    <w:rPr>
      <w:rFonts w:ascii="Arial" w:hAnsi="Arial"/>
      <w:sz w:val="24"/>
      <w:szCs w:val="24"/>
    </w:rPr>
  </w:style>
  <w:style w:type="paragraph" w:styleId="Heading1">
    <w:name w:val="heading 1"/>
    <w:basedOn w:val="Normal"/>
    <w:next w:val="Normal"/>
    <w:link w:val="Heading1Char"/>
    <w:uiPriority w:val="9"/>
    <w:qFormat/>
    <w:rsid w:val="00AA723A"/>
    <w:pPr>
      <w:pBdr>
        <w:top w:val="single" w:sz="24" w:space="1" w:color="auto"/>
        <w:left w:val="single" w:sz="24" w:space="4" w:color="auto"/>
        <w:bottom w:val="single" w:sz="24" w:space="1" w:color="auto"/>
        <w:right w:val="single" w:sz="24" w:space="4" w:color="auto"/>
      </w:pBdr>
      <w:spacing w:after="720"/>
      <w:jc w:val="center"/>
      <w:outlineLvl w:val="0"/>
    </w:pPr>
    <w:rPr>
      <w:rFonts w:cs="Arial"/>
      <w:b/>
      <w:bCs/>
      <w:sz w:val="28"/>
      <w:szCs w:val="28"/>
    </w:rPr>
  </w:style>
  <w:style w:type="paragraph" w:styleId="Heading2">
    <w:name w:val="heading 2"/>
    <w:basedOn w:val="Normal"/>
    <w:next w:val="Normal"/>
    <w:link w:val="Heading2Char"/>
    <w:uiPriority w:val="9"/>
    <w:unhideWhenUsed/>
    <w:qFormat/>
    <w:rsid w:val="00333F91"/>
    <w:pPr>
      <w:spacing w:before="480" w:after="240"/>
      <w:contextualSpacing/>
      <w:jc w:val="center"/>
      <w:outlineLvl w:val="1"/>
    </w:pPr>
    <w:rPr>
      <w:b/>
      <w:snapToGrid w:val="0"/>
      <w:sz w:val="26"/>
    </w:rPr>
  </w:style>
  <w:style w:type="paragraph" w:styleId="Heading3">
    <w:name w:val="heading 3"/>
    <w:basedOn w:val="Normal"/>
    <w:next w:val="Normal"/>
    <w:link w:val="Heading3Char"/>
    <w:unhideWhenUsed/>
    <w:qFormat/>
    <w:rsid w:val="00944D4B"/>
    <w:pPr>
      <w:keepNext/>
      <w:keepLines/>
      <w:spacing w:before="480" w:after="240"/>
      <w:contextualSpacing/>
      <w:outlineLvl w:val="2"/>
    </w:pPr>
    <w:rPr>
      <w:rFonts w:eastAsiaTheme="majorEastAsia" w:cstheme="majorBidi"/>
      <w:b/>
    </w:rPr>
  </w:style>
  <w:style w:type="paragraph" w:styleId="Heading4">
    <w:name w:val="heading 4"/>
    <w:basedOn w:val="Normal"/>
    <w:next w:val="Normal"/>
    <w:link w:val="Heading4Char"/>
    <w:uiPriority w:val="9"/>
    <w:unhideWhenUsed/>
    <w:qFormat/>
    <w:pPr>
      <w:keepNext/>
      <w:keepLines/>
      <w:spacing w:before="40"/>
      <w:outlineLvl w:val="3"/>
    </w:pPr>
    <w:rPr>
      <w:rFonts w:asciiTheme="majorHAnsi" w:eastAsiaTheme="majorEastAsia" w:hAnsiTheme="majorHAnsi" w:cstheme="majorBidi"/>
      <w:i/>
      <w:iCs/>
      <w:color w:val="2F5496" w:themeColor="accent1" w:themeShade="BF"/>
    </w:rPr>
  </w:style>
  <w:style w:type="paragraph" w:styleId="Heading6">
    <w:name w:val="heading 6"/>
    <w:basedOn w:val="Normal"/>
    <w:next w:val="Normal"/>
    <w:link w:val="Heading6Char"/>
    <w:uiPriority w:val="9"/>
    <w:semiHidden/>
    <w:unhideWhenUsed/>
    <w:qFormat/>
    <w:rsid w:val="00DC601B"/>
    <w:pPr>
      <w:keepNext/>
      <w:keepLines/>
      <w:spacing w:before="40"/>
      <w:outlineLvl w:val="5"/>
    </w:pPr>
    <w:rPr>
      <w:rFonts w:ascii="Calibri Light" w:eastAsia="MS Gothic" w:hAnsi="Calibri Light"/>
      <w:snapToGrid w:val="0"/>
      <w:color w:val="1F4D7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rsid w:val="00A25DA0"/>
    <w:rPr>
      <w:rFonts w:ascii="Tahoma" w:hAnsi="Tahoma" w:cs="Tahoma"/>
      <w:sz w:val="16"/>
      <w:szCs w:val="16"/>
    </w:rPr>
  </w:style>
  <w:style w:type="character" w:styleId="Hyperlink">
    <w:name w:val="Hyperlink"/>
    <w:uiPriority w:val="99"/>
    <w:rsid w:val="00A80C5D"/>
    <w:rPr>
      <w:color w:val="0000FF"/>
      <w:u w:val="single"/>
    </w:rPr>
  </w:style>
  <w:style w:type="table" w:styleId="TableGrid">
    <w:name w:val="Table Grid"/>
    <w:basedOn w:val="TableNormal"/>
    <w:rsid w:val="00A80C5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99"/>
    <w:rsid w:val="00F614E3"/>
    <w:rPr>
      <w:szCs w:val="20"/>
    </w:rPr>
  </w:style>
  <w:style w:type="paragraph" w:styleId="Header">
    <w:name w:val="header"/>
    <w:basedOn w:val="Normal"/>
    <w:link w:val="HeaderChar"/>
    <w:rsid w:val="00F614E3"/>
    <w:pPr>
      <w:tabs>
        <w:tab w:val="center" w:pos="4320"/>
        <w:tab w:val="right" w:pos="8640"/>
      </w:tabs>
    </w:pPr>
  </w:style>
  <w:style w:type="character" w:styleId="CommentReference">
    <w:name w:val="annotation reference"/>
    <w:uiPriority w:val="99"/>
    <w:rsid w:val="00B06B7A"/>
    <w:rPr>
      <w:sz w:val="16"/>
      <w:szCs w:val="16"/>
    </w:rPr>
  </w:style>
  <w:style w:type="paragraph" w:styleId="CommentText">
    <w:name w:val="annotation text"/>
    <w:basedOn w:val="Normal"/>
    <w:link w:val="CommentTextChar"/>
    <w:uiPriority w:val="99"/>
    <w:rsid w:val="00B06B7A"/>
    <w:rPr>
      <w:sz w:val="20"/>
      <w:szCs w:val="20"/>
    </w:rPr>
  </w:style>
  <w:style w:type="character" w:customStyle="1" w:styleId="CommentTextChar">
    <w:name w:val="Comment Text Char"/>
    <w:basedOn w:val="DefaultParagraphFont"/>
    <w:link w:val="CommentText"/>
    <w:uiPriority w:val="99"/>
    <w:rsid w:val="00B06B7A"/>
  </w:style>
  <w:style w:type="paragraph" w:styleId="CommentSubject">
    <w:name w:val="annotation subject"/>
    <w:basedOn w:val="CommentText"/>
    <w:next w:val="CommentText"/>
    <w:link w:val="CommentSubjectChar"/>
    <w:uiPriority w:val="99"/>
    <w:rsid w:val="00B06B7A"/>
    <w:rPr>
      <w:b/>
      <w:bCs/>
    </w:rPr>
  </w:style>
  <w:style w:type="character" w:customStyle="1" w:styleId="CommentSubjectChar">
    <w:name w:val="Comment Subject Char"/>
    <w:link w:val="CommentSubject"/>
    <w:uiPriority w:val="99"/>
    <w:rsid w:val="00B06B7A"/>
    <w:rPr>
      <w:b/>
      <w:bCs/>
    </w:rPr>
  </w:style>
  <w:style w:type="paragraph" w:styleId="Footer">
    <w:name w:val="footer"/>
    <w:basedOn w:val="Normal"/>
    <w:link w:val="FooterChar"/>
    <w:uiPriority w:val="99"/>
    <w:rsid w:val="00315109"/>
    <w:pPr>
      <w:tabs>
        <w:tab w:val="center" w:pos="4680"/>
        <w:tab w:val="right" w:pos="9360"/>
      </w:tabs>
    </w:pPr>
  </w:style>
  <w:style w:type="character" w:customStyle="1" w:styleId="FooterChar">
    <w:name w:val="Footer Char"/>
    <w:link w:val="Footer"/>
    <w:uiPriority w:val="99"/>
    <w:rsid w:val="00315109"/>
    <w:rPr>
      <w:sz w:val="24"/>
      <w:szCs w:val="24"/>
    </w:rPr>
  </w:style>
  <w:style w:type="paragraph" w:styleId="TOC1">
    <w:name w:val="toc 1"/>
    <w:basedOn w:val="Normal"/>
    <w:next w:val="Normal"/>
    <w:autoRedefine/>
    <w:uiPriority w:val="39"/>
    <w:rsid w:val="00941F84"/>
    <w:pPr>
      <w:tabs>
        <w:tab w:val="right" w:leader="dot" w:pos="8990"/>
      </w:tabs>
      <w:spacing w:after="100"/>
    </w:pPr>
    <w:rPr>
      <w:rFonts w:cs="Arial"/>
      <w:noProof/>
    </w:rPr>
  </w:style>
  <w:style w:type="character" w:styleId="UnresolvedMention">
    <w:name w:val="Unresolved Mention"/>
    <w:basedOn w:val="DefaultParagraphFont"/>
    <w:uiPriority w:val="99"/>
    <w:unhideWhenUsed/>
    <w:rsid w:val="00941F84"/>
    <w:rPr>
      <w:color w:val="605E5C"/>
      <w:shd w:val="clear" w:color="auto" w:fill="E1DFDD"/>
    </w:rPr>
  </w:style>
  <w:style w:type="paragraph" w:styleId="ListParagraph">
    <w:name w:val="List Paragraph"/>
    <w:aliases w:val="Indented Paragraph,list,List1,List11,Step Paragraph"/>
    <w:basedOn w:val="Normal"/>
    <w:link w:val="ListParagraphChar"/>
    <w:uiPriority w:val="34"/>
    <w:qFormat/>
    <w:rsid w:val="0068362B"/>
    <w:pPr>
      <w:ind w:left="720"/>
      <w:contextualSpacing/>
    </w:pPr>
  </w:style>
  <w:style w:type="character" w:styleId="Emphasis">
    <w:name w:val="Emphasis"/>
    <w:basedOn w:val="DefaultParagraphFont"/>
    <w:uiPriority w:val="20"/>
    <w:qFormat/>
    <w:rsid w:val="0068362B"/>
    <w:rPr>
      <w:i/>
      <w:iCs/>
    </w:rPr>
  </w:style>
  <w:style w:type="character" w:styleId="Strong">
    <w:name w:val="Strong"/>
    <w:basedOn w:val="DefaultParagraphFont"/>
    <w:uiPriority w:val="22"/>
    <w:qFormat/>
    <w:rsid w:val="0068362B"/>
    <w:rPr>
      <w:b/>
      <w:bCs/>
    </w:rPr>
  </w:style>
  <w:style w:type="paragraph" w:styleId="NormalWeb">
    <w:name w:val="Normal (Web)"/>
    <w:basedOn w:val="Normal"/>
    <w:uiPriority w:val="99"/>
    <w:unhideWhenUsed/>
    <w:rsid w:val="0068362B"/>
    <w:pPr>
      <w:spacing w:before="100" w:beforeAutospacing="1" w:after="100" w:afterAutospacing="1"/>
    </w:pPr>
  </w:style>
  <w:style w:type="character" w:customStyle="1" w:styleId="normaltextrun">
    <w:name w:val="normaltextrun"/>
    <w:basedOn w:val="DefaultParagraphFont"/>
    <w:rsid w:val="0A674110"/>
  </w:style>
  <w:style w:type="paragraph" w:customStyle="1" w:styleId="pf0">
    <w:name w:val="pf0"/>
    <w:basedOn w:val="Normal"/>
    <w:rsid w:val="0A674110"/>
    <w:pPr>
      <w:spacing w:beforeAutospacing="1" w:afterAutospacing="1"/>
    </w:pPr>
  </w:style>
  <w:style w:type="character" w:customStyle="1" w:styleId="cf01">
    <w:name w:val="cf01"/>
    <w:basedOn w:val="DefaultParagraphFont"/>
    <w:rsid w:val="0A674110"/>
    <w:rPr>
      <w:rFonts w:ascii="Segoe UI" w:eastAsiaTheme="minorEastAsia" w:hAnsi="Segoe UI" w:cs="Segoe UI"/>
      <w:sz w:val="18"/>
      <w:szCs w:val="18"/>
    </w:rPr>
  </w:style>
  <w:style w:type="character" w:customStyle="1" w:styleId="A5">
    <w:name w:val="A5"/>
    <w:basedOn w:val="DefaultParagraphFont"/>
    <w:uiPriority w:val="99"/>
    <w:rsid w:val="0A674110"/>
    <w:rPr>
      <w:i/>
      <w:iCs/>
      <w:color w:val="221E1F"/>
    </w:rPr>
  </w:style>
  <w:style w:type="character" w:customStyle="1" w:styleId="ui-provider">
    <w:name w:val="ui-provider"/>
    <w:basedOn w:val="DefaultParagraphFont"/>
    <w:rsid w:val="0A674110"/>
  </w:style>
  <w:style w:type="character" w:customStyle="1" w:styleId="Heading2Char">
    <w:name w:val="Heading 2 Char"/>
    <w:basedOn w:val="DefaultParagraphFont"/>
    <w:link w:val="Heading2"/>
    <w:uiPriority w:val="9"/>
    <w:rsid w:val="00333F91"/>
    <w:rPr>
      <w:rFonts w:ascii="Arial" w:hAnsi="Arial"/>
      <w:b/>
      <w:snapToGrid w:val="0"/>
      <w:sz w:val="26"/>
      <w:szCs w:val="24"/>
    </w:rPr>
  </w:style>
  <w:style w:type="character" w:customStyle="1" w:styleId="Heading3Char">
    <w:name w:val="Heading 3 Char"/>
    <w:basedOn w:val="DefaultParagraphFont"/>
    <w:link w:val="Heading3"/>
    <w:rsid w:val="00944D4B"/>
    <w:rPr>
      <w:rFonts w:ascii="Arial" w:eastAsiaTheme="majorEastAsia" w:hAnsi="Arial" w:cstheme="majorBidi"/>
      <w:b/>
      <w:sz w:val="24"/>
      <w:szCs w:val="24"/>
    </w:rPr>
  </w:style>
  <w:style w:type="character" w:customStyle="1" w:styleId="Heading4Char">
    <w:name w:val="Heading 4 Char"/>
    <w:basedOn w:val="DefaultParagraphFont"/>
    <w:link w:val="Heading4"/>
    <w:uiPriority w:val="9"/>
    <w:rPr>
      <w:rFonts w:asciiTheme="majorHAnsi" w:eastAsiaTheme="majorEastAsia" w:hAnsiTheme="majorHAnsi" w:cstheme="majorBidi"/>
      <w:i/>
      <w:iCs/>
      <w:color w:val="2F5496" w:themeColor="accent1" w:themeShade="BF"/>
    </w:rPr>
  </w:style>
  <w:style w:type="paragraph" w:customStyle="1" w:styleId="Heading61">
    <w:name w:val="Heading 61"/>
    <w:basedOn w:val="Normal"/>
    <w:next w:val="Normal"/>
    <w:uiPriority w:val="9"/>
    <w:semiHidden/>
    <w:unhideWhenUsed/>
    <w:qFormat/>
    <w:rsid w:val="00DC601B"/>
    <w:pPr>
      <w:keepNext/>
      <w:keepLines/>
      <w:spacing w:before="40"/>
      <w:outlineLvl w:val="5"/>
    </w:pPr>
    <w:rPr>
      <w:rFonts w:ascii="Calibri Light" w:eastAsia="MS Gothic" w:hAnsi="Calibri Light"/>
      <w:color w:val="1F4D78"/>
    </w:rPr>
  </w:style>
  <w:style w:type="numbering" w:customStyle="1" w:styleId="NoList1">
    <w:name w:val="No List1"/>
    <w:next w:val="NoList"/>
    <w:uiPriority w:val="99"/>
    <w:semiHidden/>
    <w:unhideWhenUsed/>
    <w:rsid w:val="00DC601B"/>
  </w:style>
  <w:style w:type="character" w:customStyle="1" w:styleId="Heading1Char">
    <w:name w:val="Heading 1 Char"/>
    <w:basedOn w:val="DefaultParagraphFont"/>
    <w:link w:val="Heading1"/>
    <w:uiPriority w:val="9"/>
    <w:rsid w:val="00AA723A"/>
    <w:rPr>
      <w:rFonts w:ascii="Arial" w:hAnsi="Arial" w:cs="Arial"/>
      <w:b/>
      <w:bCs/>
      <w:sz w:val="28"/>
      <w:szCs w:val="28"/>
    </w:rPr>
  </w:style>
  <w:style w:type="paragraph" w:customStyle="1" w:styleId="Default">
    <w:name w:val="Default"/>
    <w:rsid w:val="00DC601B"/>
    <w:pPr>
      <w:autoSpaceDE w:val="0"/>
      <w:autoSpaceDN w:val="0"/>
      <w:adjustRightInd w:val="0"/>
    </w:pPr>
    <w:rPr>
      <w:rFonts w:ascii="ArialMT" w:hAnsi="ArialMT"/>
    </w:rPr>
  </w:style>
  <w:style w:type="character" w:customStyle="1" w:styleId="HeaderChar">
    <w:name w:val="Header Char"/>
    <w:basedOn w:val="DefaultParagraphFont"/>
    <w:link w:val="Header"/>
    <w:rsid w:val="00DC601B"/>
    <w:rPr>
      <w:sz w:val="24"/>
      <w:szCs w:val="24"/>
    </w:rPr>
  </w:style>
  <w:style w:type="character" w:customStyle="1" w:styleId="ListParagraphChar">
    <w:name w:val="List Paragraph Char"/>
    <w:aliases w:val="Indented Paragraph Char,list Char,List1 Char,List11 Char,Step Paragraph Char"/>
    <w:link w:val="ListParagraph"/>
    <w:uiPriority w:val="34"/>
    <w:rsid w:val="00DC601B"/>
    <w:rPr>
      <w:sz w:val="24"/>
      <w:szCs w:val="24"/>
    </w:rPr>
  </w:style>
  <w:style w:type="paragraph" w:styleId="FootnoteText">
    <w:name w:val="footnote text"/>
    <w:basedOn w:val="Normal"/>
    <w:link w:val="FootnoteTextChar"/>
    <w:rsid w:val="00DC601B"/>
    <w:rPr>
      <w:rFonts w:eastAsia="Calibri" w:cs="Arial"/>
      <w:sz w:val="20"/>
    </w:rPr>
  </w:style>
  <w:style w:type="character" w:customStyle="1" w:styleId="FootnoteTextChar">
    <w:name w:val="Footnote Text Char"/>
    <w:basedOn w:val="DefaultParagraphFont"/>
    <w:link w:val="FootnoteText"/>
    <w:rsid w:val="00DC601B"/>
    <w:rPr>
      <w:rFonts w:ascii="Arial" w:eastAsia="Calibri" w:hAnsi="Arial" w:cs="Arial"/>
      <w:szCs w:val="24"/>
    </w:rPr>
  </w:style>
  <w:style w:type="character" w:styleId="FootnoteReference">
    <w:name w:val="footnote reference"/>
    <w:rsid w:val="00DC601B"/>
    <w:rPr>
      <w:vertAlign w:val="superscript"/>
    </w:rPr>
  </w:style>
  <w:style w:type="character" w:customStyle="1" w:styleId="FollowedHyperlink1">
    <w:name w:val="FollowedHyperlink1"/>
    <w:basedOn w:val="DefaultParagraphFont"/>
    <w:uiPriority w:val="99"/>
    <w:unhideWhenUsed/>
    <w:rsid w:val="00DC601B"/>
    <w:rPr>
      <w:color w:val="954F72"/>
      <w:u w:val="single"/>
    </w:rPr>
  </w:style>
  <w:style w:type="character" w:customStyle="1" w:styleId="BalloonTextChar">
    <w:name w:val="Balloon Text Char"/>
    <w:basedOn w:val="DefaultParagraphFont"/>
    <w:link w:val="BalloonText"/>
    <w:uiPriority w:val="99"/>
    <w:rsid w:val="00DC601B"/>
    <w:rPr>
      <w:rFonts w:ascii="Tahoma" w:hAnsi="Tahoma" w:cs="Tahoma"/>
      <w:sz w:val="16"/>
      <w:szCs w:val="16"/>
    </w:rPr>
  </w:style>
  <w:style w:type="paragraph" w:styleId="PlainText">
    <w:name w:val="Plain Text"/>
    <w:basedOn w:val="Normal"/>
    <w:link w:val="PlainTextChar"/>
    <w:rsid w:val="00DC601B"/>
    <w:rPr>
      <w:rFonts w:eastAsia="Calibri" w:cs="Arial"/>
      <w:snapToGrid w:val="0"/>
      <w:sz w:val="21"/>
    </w:rPr>
  </w:style>
  <w:style w:type="character" w:customStyle="1" w:styleId="PlainTextChar">
    <w:name w:val="Plain Text Char"/>
    <w:basedOn w:val="DefaultParagraphFont"/>
    <w:link w:val="PlainText"/>
    <w:rsid w:val="00DC601B"/>
    <w:rPr>
      <w:rFonts w:ascii="Arial" w:eastAsia="Calibri" w:hAnsi="Arial" w:cs="Arial"/>
      <w:snapToGrid w:val="0"/>
      <w:sz w:val="21"/>
      <w:szCs w:val="24"/>
    </w:rPr>
  </w:style>
  <w:style w:type="character" w:customStyle="1" w:styleId="Heading6Char">
    <w:name w:val="Heading 6 Char"/>
    <w:basedOn w:val="DefaultParagraphFont"/>
    <w:link w:val="Heading6"/>
    <w:uiPriority w:val="9"/>
    <w:semiHidden/>
    <w:rsid w:val="00DC601B"/>
    <w:rPr>
      <w:rFonts w:ascii="Calibri Light" w:eastAsia="MS Gothic" w:hAnsi="Calibri Light" w:cs="Times New Roman"/>
      <w:snapToGrid w:val="0"/>
      <w:color w:val="1F4D78"/>
      <w:sz w:val="24"/>
      <w:szCs w:val="20"/>
    </w:rPr>
  </w:style>
  <w:style w:type="table" w:customStyle="1" w:styleId="TableGrid1">
    <w:name w:val="Table Grid1"/>
    <w:basedOn w:val="TableNormal"/>
    <w:next w:val="TableGrid"/>
    <w:uiPriority w:val="39"/>
    <w:rsid w:val="00DC601B"/>
    <w:pPr>
      <w:widowControl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1">
    <w:name w:val="Normal1"/>
    <w:basedOn w:val="Normal"/>
    <w:rsid w:val="00DC601B"/>
    <w:rPr>
      <w:rFonts w:eastAsia="Calibri" w:cs="Arial"/>
      <w:snapToGrid w:val="0"/>
    </w:rPr>
  </w:style>
  <w:style w:type="character" w:customStyle="1" w:styleId="normalchar1">
    <w:name w:val="normal__char1"/>
    <w:rsid w:val="00DC601B"/>
    <w:rPr>
      <w:rFonts w:ascii="Arial" w:hAnsi="Arial" w:cs="Arial" w:hint="default"/>
      <w:strike w:val="0"/>
      <w:dstrike w:val="0"/>
      <w:sz w:val="24"/>
      <w:szCs w:val="24"/>
      <w:u w:val="none"/>
      <w:effect w:val="none"/>
    </w:rPr>
  </w:style>
  <w:style w:type="paragraph" w:customStyle="1" w:styleId="Normal11">
    <w:name w:val="Normal11"/>
    <w:basedOn w:val="Normal"/>
    <w:rsid w:val="00DC601B"/>
    <w:rPr>
      <w:rFonts w:eastAsia="Calibri" w:cs="Arial"/>
      <w:snapToGrid w:val="0"/>
    </w:rPr>
  </w:style>
  <w:style w:type="paragraph" w:customStyle="1" w:styleId="Body">
    <w:name w:val="Body"/>
    <w:rsid w:val="00DC601B"/>
    <w:pPr>
      <w:pBdr>
        <w:top w:val="nil"/>
        <w:left w:val="nil"/>
        <w:bottom w:val="nil"/>
        <w:right w:val="nil"/>
        <w:between w:val="nil"/>
        <w:bar w:val="nil"/>
      </w:pBdr>
    </w:pPr>
    <w:rPr>
      <w:rFonts w:ascii="Helvetica" w:eastAsia="Arial Unicode MS" w:hAnsi="Helvetica" w:cs="Arial Unicode MS"/>
      <w:color w:val="000000"/>
      <w:sz w:val="24"/>
      <w:szCs w:val="24"/>
      <w:bdr w:val="nil"/>
    </w:rPr>
  </w:style>
  <w:style w:type="paragraph" w:customStyle="1" w:styleId="MediumGrid1-Accent21">
    <w:name w:val="Medium Grid 1 - Accent 21"/>
    <w:basedOn w:val="Normal"/>
    <w:uiPriority w:val="34"/>
    <w:qFormat/>
    <w:rsid w:val="00DC601B"/>
    <w:pPr>
      <w:ind w:left="720"/>
      <w:contextualSpacing/>
    </w:pPr>
    <w:rPr>
      <w:rFonts w:ascii="Calibri" w:eastAsia="Calibri" w:hAnsi="Calibri" w:cs="Arial"/>
      <w:snapToGrid w:val="0"/>
      <w:sz w:val="22"/>
      <w:szCs w:val="22"/>
    </w:rPr>
  </w:style>
  <w:style w:type="character" w:customStyle="1" w:styleId="indent1">
    <w:name w:val="indent1"/>
    <w:basedOn w:val="DefaultParagraphFont"/>
    <w:rsid w:val="00DC601B"/>
    <w:rPr>
      <w:vanish w:val="0"/>
      <w:webHidden w:val="0"/>
      <w:specVanish w:val="0"/>
    </w:rPr>
  </w:style>
  <w:style w:type="paragraph" w:customStyle="1" w:styleId="CoverTitle">
    <w:name w:val="Cover Title"/>
    <w:qFormat/>
    <w:rsid w:val="00DC601B"/>
    <w:pPr>
      <w:widowControl w:val="0"/>
      <w:suppressAutoHyphens/>
      <w:autoSpaceDE w:val="0"/>
      <w:autoSpaceDN w:val="0"/>
      <w:adjustRightInd w:val="0"/>
      <w:spacing w:before="1080" w:after="480"/>
      <w:ind w:left="2160"/>
      <w:textAlignment w:val="center"/>
    </w:pPr>
    <w:rPr>
      <w:rFonts w:ascii="Century Gothic" w:hAnsi="Century Gothic"/>
      <w:color w:val="00467F"/>
      <w:spacing w:val="-8"/>
      <w:sz w:val="60"/>
      <w:szCs w:val="24"/>
    </w:rPr>
  </w:style>
  <w:style w:type="paragraph" w:customStyle="1" w:styleId="Numbered1">
    <w:name w:val="Numbered1"/>
    <w:rsid w:val="00DC601B"/>
    <w:pPr>
      <w:numPr>
        <w:numId w:val="12"/>
      </w:numPr>
      <w:spacing w:after="240"/>
    </w:pPr>
    <w:rPr>
      <w:rFonts w:ascii="Arial" w:hAnsi="Arial" w:cs="Calibri"/>
      <w:sz w:val="24"/>
      <w:szCs w:val="24"/>
    </w:rPr>
  </w:style>
  <w:style w:type="character" w:customStyle="1" w:styleId="st1">
    <w:name w:val="st1"/>
    <w:basedOn w:val="DefaultParagraphFont"/>
    <w:rsid w:val="00DC601B"/>
  </w:style>
  <w:style w:type="character" w:customStyle="1" w:styleId="watch-title">
    <w:name w:val="watch-title"/>
    <w:basedOn w:val="DefaultParagraphFont"/>
    <w:rsid w:val="00DC601B"/>
    <w:rPr>
      <w:sz w:val="24"/>
      <w:szCs w:val="24"/>
      <w:bdr w:val="none" w:sz="0" w:space="0" w:color="auto" w:frame="1"/>
      <w:shd w:val="clear" w:color="auto" w:fill="auto"/>
    </w:rPr>
  </w:style>
  <w:style w:type="character" w:customStyle="1" w:styleId="EndnoteTextChar">
    <w:name w:val="Endnote Text Char"/>
    <w:basedOn w:val="DefaultParagraphFont"/>
    <w:link w:val="EndnoteText"/>
    <w:rsid w:val="00DC601B"/>
    <w:rPr>
      <w:rFonts w:ascii="Arial" w:hAnsi="Arial"/>
      <w:snapToGrid w:val="0"/>
    </w:rPr>
  </w:style>
  <w:style w:type="paragraph" w:styleId="EndnoteText">
    <w:name w:val="endnote text"/>
    <w:basedOn w:val="Normal"/>
    <w:link w:val="EndnoteTextChar"/>
    <w:unhideWhenUsed/>
    <w:rsid w:val="00DC601B"/>
    <w:rPr>
      <w:snapToGrid w:val="0"/>
      <w:sz w:val="20"/>
      <w:szCs w:val="20"/>
    </w:rPr>
  </w:style>
  <w:style w:type="character" w:customStyle="1" w:styleId="EndnoteTextChar1">
    <w:name w:val="Endnote Text Char1"/>
    <w:basedOn w:val="DefaultParagraphFont"/>
    <w:rsid w:val="00DC601B"/>
  </w:style>
  <w:style w:type="paragraph" w:customStyle="1" w:styleId="Subbullet4">
    <w:name w:val="Subbullet4"/>
    <w:basedOn w:val="Normal"/>
    <w:rsid w:val="00DC601B"/>
    <w:pPr>
      <w:numPr>
        <w:numId w:val="13"/>
      </w:numPr>
      <w:spacing w:after="120"/>
    </w:pPr>
    <w:rPr>
      <w:rFonts w:eastAsia="Calibri" w:cs="Arial"/>
      <w:snapToGrid w:val="0"/>
    </w:rPr>
  </w:style>
  <w:style w:type="paragraph" w:styleId="Revision">
    <w:name w:val="Revision"/>
    <w:hidden/>
    <w:uiPriority w:val="99"/>
    <w:semiHidden/>
    <w:rsid w:val="00DC601B"/>
    <w:rPr>
      <w:rFonts w:ascii="Arial" w:hAnsi="Arial"/>
      <w:snapToGrid w:val="0"/>
      <w:sz w:val="24"/>
    </w:rPr>
  </w:style>
  <w:style w:type="table" w:customStyle="1" w:styleId="TableGrid11">
    <w:name w:val="Table Grid11"/>
    <w:basedOn w:val="TableNormal"/>
    <w:next w:val="TableGrid"/>
    <w:uiPriority w:val="39"/>
    <w:rsid w:val="00DC601B"/>
    <w:rPr>
      <w:rFonts w:ascii="Arial" w:eastAsia="Calibri" w:hAnsi="Arial" w:cs="Arial"/>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ndnoteReference">
    <w:name w:val="endnote reference"/>
    <w:basedOn w:val="DefaultParagraphFont"/>
    <w:unhideWhenUsed/>
    <w:rsid w:val="00DC601B"/>
    <w:rPr>
      <w:vertAlign w:val="superscript"/>
    </w:rPr>
  </w:style>
  <w:style w:type="paragraph" w:customStyle="1" w:styleId="Caption1">
    <w:name w:val="Caption1"/>
    <w:basedOn w:val="Normal"/>
    <w:next w:val="Normal"/>
    <w:uiPriority w:val="35"/>
    <w:unhideWhenUsed/>
    <w:qFormat/>
    <w:rsid w:val="00DC601B"/>
    <w:pPr>
      <w:spacing w:after="200"/>
    </w:pPr>
    <w:rPr>
      <w:rFonts w:eastAsia="Calibri" w:cs="Arial"/>
      <w:i/>
      <w:iCs/>
      <w:color w:val="44546A"/>
      <w:sz w:val="18"/>
      <w:szCs w:val="18"/>
    </w:rPr>
  </w:style>
  <w:style w:type="table" w:customStyle="1" w:styleId="TableGridLight1">
    <w:name w:val="Table Grid Light1"/>
    <w:basedOn w:val="TableNormal"/>
    <w:uiPriority w:val="40"/>
    <w:rsid w:val="00DC601B"/>
    <w:rPr>
      <w:rFonts w:ascii="Arial" w:eastAsia="Calibri" w:hAnsi="Arial" w:cs="Arial"/>
      <w:sz w:val="24"/>
      <w:szCs w:val="24"/>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
    <w:name w:val="Plain Table 11"/>
    <w:basedOn w:val="TableNormal"/>
    <w:uiPriority w:val="41"/>
    <w:rsid w:val="00DC601B"/>
    <w:rPr>
      <w:rFonts w:ascii="Arial" w:eastAsia="Calibri" w:hAnsi="Arial" w:cs="Arial"/>
      <w:sz w:val="24"/>
      <w:szCs w:val="24"/>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PlainTable21">
    <w:name w:val="Plain Table 21"/>
    <w:basedOn w:val="TableNormal"/>
    <w:uiPriority w:val="42"/>
    <w:rsid w:val="00DC601B"/>
    <w:rPr>
      <w:rFonts w:ascii="Arial" w:eastAsia="Calibri" w:hAnsi="Arial" w:cs="Arial"/>
      <w:sz w:val="24"/>
      <w:szCs w:val="24"/>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PlainTable31">
    <w:name w:val="Plain Table 31"/>
    <w:basedOn w:val="TableNormal"/>
    <w:uiPriority w:val="43"/>
    <w:rsid w:val="00DC601B"/>
    <w:rPr>
      <w:rFonts w:ascii="Arial" w:eastAsia="Calibri" w:hAnsi="Arial" w:cs="Arial"/>
      <w:sz w:val="24"/>
      <w:szCs w:val="24"/>
    </w:rPr>
    <w:tblPr>
      <w:tblStyleRowBandSize w:val="1"/>
      <w:tblStyleColBandSize w:val="1"/>
    </w:tblPr>
    <w:tblStylePr w:type="firstRow">
      <w:rPr>
        <w:b/>
        <w:bCs/>
        <w:caps/>
      </w:rPr>
      <w:tblPr/>
      <w:tcPr>
        <w:tcBorders>
          <w:bottom w:val="single" w:sz="4" w:space="0" w:color="7F7F7F"/>
        </w:tcBorders>
      </w:tcPr>
    </w:tblStylePr>
    <w:tblStylePr w:type="lastRow">
      <w:rPr>
        <w:b/>
        <w:bCs/>
        <w:caps/>
      </w:rPr>
      <w:tblPr/>
      <w:tcPr>
        <w:tcBorders>
          <w:top w:val="nil"/>
        </w:tcBorders>
      </w:tcPr>
    </w:tblStylePr>
    <w:tblStylePr w:type="firstCol">
      <w:rPr>
        <w:b/>
        <w:bCs/>
        <w:caps/>
      </w:rPr>
      <w:tblPr/>
      <w:tcPr>
        <w:tcBorders>
          <w:right w:val="single" w:sz="4" w:space="0" w:color="7F7F7F"/>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table" w:customStyle="1" w:styleId="GridTable1Light-Accent11">
    <w:name w:val="Grid Table 1 Light - Accent 11"/>
    <w:basedOn w:val="TableNormal"/>
    <w:uiPriority w:val="46"/>
    <w:rsid w:val="00DC601B"/>
    <w:rPr>
      <w:rFonts w:ascii="Arial" w:eastAsia="Calibri" w:hAnsi="Arial" w:cs="Arial"/>
      <w:sz w:val="24"/>
      <w:szCs w:val="24"/>
    </w:rPr>
    <w:tblPr>
      <w:tblStyleRowBandSize w:val="1"/>
      <w:tblStyleColBandSize w:val="1"/>
      <w:tblBorders>
        <w:top w:val="single" w:sz="4" w:space="0" w:color="BDD6EE"/>
        <w:left w:val="single" w:sz="4" w:space="0" w:color="BDD6EE"/>
        <w:bottom w:val="single" w:sz="4" w:space="0" w:color="BDD6EE"/>
        <w:right w:val="single" w:sz="4" w:space="0" w:color="BDD6EE"/>
        <w:insideH w:val="single" w:sz="4" w:space="0" w:color="BDD6EE"/>
        <w:insideV w:val="single" w:sz="4" w:space="0" w:color="BDD6EE"/>
      </w:tblBorders>
    </w:tblPr>
    <w:tblStylePr w:type="firstRow">
      <w:rPr>
        <w:b/>
        <w:bCs/>
      </w:rPr>
      <w:tblPr/>
      <w:tcPr>
        <w:tcBorders>
          <w:bottom w:val="single" w:sz="12" w:space="0" w:color="9CC2E5"/>
        </w:tcBorders>
      </w:tcPr>
    </w:tblStylePr>
    <w:tblStylePr w:type="lastRow">
      <w:rPr>
        <w:b/>
        <w:bCs/>
      </w:rPr>
      <w:tblPr/>
      <w:tcPr>
        <w:tcBorders>
          <w:top w:val="double" w:sz="2" w:space="0" w:color="9CC2E5"/>
        </w:tcBorders>
      </w:tcPr>
    </w:tblStylePr>
    <w:tblStylePr w:type="firstCol">
      <w:rPr>
        <w:b/>
        <w:bCs/>
      </w:rPr>
    </w:tblStylePr>
    <w:tblStylePr w:type="lastCol">
      <w:rPr>
        <w:b/>
        <w:bCs/>
      </w:rPr>
    </w:tblStylePr>
  </w:style>
  <w:style w:type="table" w:customStyle="1" w:styleId="GridTable1Light-Accent21">
    <w:name w:val="Grid Table 1 Light - Accent 21"/>
    <w:basedOn w:val="TableNormal"/>
    <w:uiPriority w:val="46"/>
    <w:rsid w:val="00DC601B"/>
    <w:rPr>
      <w:rFonts w:ascii="Arial" w:eastAsia="Calibri" w:hAnsi="Arial" w:cs="Arial"/>
      <w:sz w:val="24"/>
      <w:szCs w:val="24"/>
    </w:rPr>
    <w:tblPr>
      <w:tblStyleRowBandSize w:val="1"/>
      <w:tblStyleColBandSize w:val="1"/>
      <w:tblBorders>
        <w:top w:val="single" w:sz="4" w:space="0" w:color="F7CAAC"/>
        <w:left w:val="single" w:sz="4" w:space="0" w:color="F7CAAC"/>
        <w:bottom w:val="single" w:sz="4" w:space="0" w:color="F7CAAC"/>
        <w:right w:val="single" w:sz="4" w:space="0" w:color="F7CAAC"/>
        <w:insideH w:val="single" w:sz="4" w:space="0" w:color="F7CAAC"/>
        <w:insideV w:val="single" w:sz="4" w:space="0" w:color="F7CAAC"/>
      </w:tblBorders>
    </w:tblPr>
    <w:tblStylePr w:type="firstRow">
      <w:rPr>
        <w:b/>
        <w:bCs/>
      </w:rPr>
      <w:tblPr/>
      <w:tcPr>
        <w:tcBorders>
          <w:bottom w:val="single" w:sz="12" w:space="0" w:color="F4B083"/>
        </w:tcBorders>
      </w:tcPr>
    </w:tblStylePr>
    <w:tblStylePr w:type="lastRow">
      <w:rPr>
        <w:b/>
        <w:bCs/>
      </w:rPr>
      <w:tblPr/>
      <w:tcPr>
        <w:tcBorders>
          <w:top w:val="double" w:sz="2" w:space="0" w:color="F4B083"/>
        </w:tcBorders>
      </w:tcPr>
    </w:tblStylePr>
    <w:tblStylePr w:type="firstCol">
      <w:rPr>
        <w:b/>
        <w:bCs/>
      </w:rPr>
    </w:tblStylePr>
    <w:tblStylePr w:type="lastCol">
      <w:rPr>
        <w:b/>
        <w:bCs/>
      </w:rPr>
    </w:tblStylePr>
  </w:style>
  <w:style w:type="paragraph" w:customStyle="1" w:styleId="TOCHeading1">
    <w:name w:val="TOC Heading1"/>
    <w:basedOn w:val="Heading1"/>
    <w:next w:val="Normal"/>
    <w:uiPriority w:val="39"/>
    <w:unhideWhenUsed/>
    <w:qFormat/>
    <w:rsid w:val="00DC601B"/>
    <w:pPr>
      <w:keepLines/>
      <w:spacing w:before="240" w:line="259" w:lineRule="auto"/>
      <w:jc w:val="left"/>
      <w:outlineLvl w:val="9"/>
    </w:pPr>
    <w:rPr>
      <w:rFonts w:ascii="Calibri Light" w:eastAsia="MS Gothic" w:hAnsi="Calibri Light" w:cs="Times New Roman"/>
      <w:b w:val="0"/>
      <w:bCs w:val="0"/>
      <w:snapToGrid w:val="0"/>
      <w:color w:val="2E74B5"/>
      <w:sz w:val="32"/>
      <w:szCs w:val="32"/>
    </w:rPr>
  </w:style>
  <w:style w:type="paragraph" w:customStyle="1" w:styleId="TOC21">
    <w:name w:val="TOC 21"/>
    <w:basedOn w:val="Normal"/>
    <w:next w:val="Normal"/>
    <w:autoRedefine/>
    <w:uiPriority w:val="39"/>
    <w:unhideWhenUsed/>
    <w:rsid w:val="00DC601B"/>
    <w:pPr>
      <w:tabs>
        <w:tab w:val="right" w:leader="dot" w:pos="9350"/>
      </w:tabs>
      <w:spacing w:after="100"/>
      <w:ind w:left="240"/>
    </w:pPr>
    <w:rPr>
      <w:rFonts w:ascii="Calibri" w:eastAsia="Calibri" w:hAnsi="Calibri" w:cs="Calibri"/>
      <w:i/>
      <w:iCs/>
      <w:sz w:val="20"/>
      <w:szCs w:val="20"/>
    </w:rPr>
  </w:style>
  <w:style w:type="paragraph" w:customStyle="1" w:styleId="TOC31">
    <w:name w:val="TOC 31"/>
    <w:basedOn w:val="Normal"/>
    <w:next w:val="Normal"/>
    <w:autoRedefine/>
    <w:uiPriority w:val="39"/>
    <w:unhideWhenUsed/>
    <w:rsid w:val="00DC601B"/>
    <w:pPr>
      <w:tabs>
        <w:tab w:val="right" w:leader="dot" w:pos="9350"/>
      </w:tabs>
      <w:spacing w:after="100"/>
      <w:ind w:left="480"/>
    </w:pPr>
    <w:rPr>
      <w:rFonts w:ascii="Calibri" w:eastAsia="Calibri" w:hAnsi="Calibri" w:cs="Calibri"/>
      <w:sz w:val="20"/>
      <w:szCs w:val="20"/>
    </w:rPr>
  </w:style>
  <w:style w:type="paragraph" w:customStyle="1" w:styleId="Title1">
    <w:name w:val="Title1"/>
    <w:basedOn w:val="Normal"/>
    <w:next w:val="Normal"/>
    <w:uiPriority w:val="10"/>
    <w:qFormat/>
    <w:rsid w:val="00DC601B"/>
    <w:pPr>
      <w:contextualSpacing/>
    </w:pPr>
    <w:rPr>
      <w:rFonts w:ascii="Calibri Light" w:eastAsia="MS Gothic" w:hAnsi="Calibri Light"/>
      <w:spacing w:val="-10"/>
      <w:kern w:val="28"/>
      <w:sz w:val="56"/>
      <w:szCs w:val="56"/>
    </w:rPr>
  </w:style>
  <w:style w:type="character" w:customStyle="1" w:styleId="TitleChar">
    <w:name w:val="Title Char"/>
    <w:basedOn w:val="DefaultParagraphFont"/>
    <w:link w:val="Title"/>
    <w:uiPriority w:val="10"/>
    <w:rsid w:val="00DC601B"/>
    <w:rPr>
      <w:rFonts w:ascii="Calibri Light" w:eastAsia="MS Gothic" w:hAnsi="Calibri Light" w:cs="Times New Roman"/>
      <w:snapToGrid w:val="0"/>
      <w:spacing w:val="-10"/>
      <w:kern w:val="28"/>
      <w:sz w:val="56"/>
      <w:szCs w:val="56"/>
    </w:rPr>
  </w:style>
  <w:style w:type="paragraph" w:customStyle="1" w:styleId="HBodyText">
    <w:name w:val="H_Body Text"/>
    <w:link w:val="HBodyTextChar"/>
    <w:rsid w:val="00DC601B"/>
    <w:pPr>
      <w:spacing w:after="240"/>
    </w:pPr>
    <w:rPr>
      <w:rFonts w:ascii="Arial" w:hAnsi="Arial"/>
      <w:color w:val="060B14"/>
      <w:sz w:val="24"/>
    </w:rPr>
  </w:style>
  <w:style w:type="character" w:customStyle="1" w:styleId="HBodyTextChar">
    <w:name w:val="H_Body Text Char"/>
    <w:link w:val="HBodyText"/>
    <w:rsid w:val="00DC601B"/>
    <w:rPr>
      <w:rFonts w:ascii="Arial" w:hAnsi="Arial"/>
      <w:color w:val="060B14"/>
      <w:sz w:val="24"/>
    </w:rPr>
  </w:style>
  <w:style w:type="character" w:customStyle="1" w:styleId="linknotation">
    <w:name w:val="linknotation"/>
    <w:basedOn w:val="DefaultParagraphFont"/>
    <w:rsid w:val="00DC601B"/>
  </w:style>
  <w:style w:type="character" w:customStyle="1" w:styleId="UnresolvedMention1">
    <w:name w:val="Unresolved Mention1"/>
    <w:basedOn w:val="DefaultParagraphFont"/>
    <w:uiPriority w:val="99"/>
    <w:semiHidden/>
    <w:unhideWhenUsed/>
    <w:rsid w:val="00DC601B"/>
    <w:rPr>
      <w:color w:val="605E5C"/>
      <w:shd w:val="clear" w:color="auto" w:fill="E1DFDD"/>
    </w:rPr>
  </w:style>
  <w:style w:type="character" w:customStyle="1" w:styleId="UnresolvedMention2">
    <w:name w:val="Unresolved Mention2"/>
    <w:basedOn w:val="DefaultParagraphFont"/>
    <w:uiPriority w:val="99"/>
    <w:semiHidden/>
    <w:unhideWhenUsed/>
    <w:rsid w:val="00DC601B"/>
    <w:rPr>
      <w:color w:val="605E5C"/>
      <w:shd w:val="clear" w:color="auto" w:fill="E1DFDD"/>
    </w:rPr>
  </w:style>
  <w:style w:type="paragraph" w:customStyle="1" w:styleId="paragraph">
    <w:name w:val="paragraph"/>
    <w:basedOn w:val="Normal"/>
    <w:rsid w:val="00DC601B"/>
    <w:pPr>
      <w:spacing w:before="100" w:beforeAutospacing="1" w:after="100" w:afterAutospacing="1"/>
    </w:pPr>
    <w:rPr>
      <w:rFonts w:eastAsia="Calibri" w:cs="Arial"/>
      <w:snapToGrid w:val="0"/>
    </w:rPr>
  </w:style>
  <w:style w:type="character" w:customStyle="1" w:styleId="eop">
    <w:name w:val="eop"/>
    <w:basedOn w:val="DefaultParagraphFont"/>
    <w:rsid w:val="00DC601B"/>
  </w:style>
  <w:style w:type="paragraph" w:styleId="NoSpacing">
    <w:name w:val="No Spacing"/>
    <w:uiPriority w:val="1"/>
    <w:qFormat/>
    <w:rsid w:val="00DC601B"/>
    <w:rPr>
      <w:rFonts w:ascii="Arial" w:eastAsia="Calibri" w:hAnsi="Arial" w:cs="Arial"/>
      <w:sz w:val="24"/>
      <w:szCs w:val="24"/>
    </w:rPr>
  </w:style>
  <w:style w:type="character" w:styleId="Mention">
    <w:name w:val="Mention"/>
    <w:basedOn w:val="DefaultParagraphFont"/>
    <w:uiPriority w:val="99"/>
    <w:unhideWhenUsed/>
    <w:rsid w:val="00DC601B"/>
    <w:rPr>
      <w:color w:val="2B579A"/>
      <w:shd w:val="clear" w:color="auto" w:fill="E6E6E6"/>
    </w:rPr>
  </w:style>
  <w:style w:type="character" w:customStyle="1" w:styleId="BodyTextChar">
    <w:name w:val="Body Text Char"/>
    <w:basedOn w:val="DefaultParagraphFont"/>
    <w:link w:val="BodyText"/>
    <w:uiPriority w:val="99"/>
    <w:rsid w:val="00DC601B"/>
    <w:rPr>
      <w:rFonts w:ascii="Arial" w:hAnsi="Arial"/>
      <w:sz w:val="24"/>
    </w:rPr>
  </w:style>
  <w:style w:type="paragraph" w:customStyle="1" w:styleId="TOC41">
    <w:name w:val="TOC 41"/>
    <w:basedOn w:val="Normal"/>
    <w:next w:val="Normal"/>
    <w:autoRedefine/>
    <w:uiPriority w:val="39"/>
    <w:unhideWhenUsed/>
    <w:rsid w:val="00DC601B"/>
    <w:pPr>
      <w:ind w:left="720"/>
    </w:pPr>
    <w:rPr>
      <w:rFonts w:ascii="Calibri" w:eastAsia="Calibri" w:hAnsi="Calibri" w:cs="Calibri"/>
      <w:sz w:val="20"/>
      <w:szCs w:val="20"/>
    </w:rPr>
  </w:style>
  <w:style w:type="paragraph" w:customStyle="1" w:styleId="TOC51">
    <w:name w:val="TOC 51"/>
    <w:basedOn w:val="Normal"/>
    <w:next w:val="Normal"/>
    <w:autoRedefine/>
    <w:uiPriority w:val="39"/>
    <w:unhideWhenUsed/>
    <w:rsid w:val="00DC601B"/>
    <w:pPr>
      <w:ind w:left="960"/>
    </w:pPr>
    <w:rPr>
      <w:rFonts w:ascii="Calibri" w:eastAsia="Calibri" w:hAnsi="Calibri" w:cs="Calibri"/>
      <w:sz w:val="20"/>
      <w:szCs w:val="20"/>
    </w:rPr>
  </w:style>
  <w:style w:type="paragraph" w:customStyle="1" w:styleId="TOC61">
    <w:name w:val="TOC 61"/>
    <w:basedOn w:val="Normal"/>
    <w:next w:val="Normal"/>
    <w:autoRedefine/>
    <w:uiPriority w:val="39"/>
    <w:unhideWhenUsed/>
    <w:rsid w:val="00DC601B"/>
    <w:pPr>
      <w:ind w:left="1200"/>
    </w:pPr>
    <w:rPr>
      <w:rFonts w:ascii="Calibri" w:eastAsia="Calibri" w:hAnsi="Calibri" w:cs="Calibri"/>
      <w:sz w:val="20"/>
      <w:szCs w:val="20"/>
    </w:rPr>
  </w:style>
  <w:style w:type="paragraph" w:customStyle="1" w:styleId="TOC71">
    <w:name w:val="TOC 71"/>
    <w:basedOn w:val="Normal"/>
    <w:next w:val="Normal"/>
    <w:autoRedefine/>
    <w:uiPriority w:val="39"/>
    <w:unhideWhenUsed/>
    <w:rsid w:val="00DC601B"/>
    <w:pPr>
      <w:ind w:left="1440"/>
    </w:pPr>
    <w:rPr>
      <w:rFonts w:ascii="Calibri" w:eastAsia="Calibri" w:hAnsi="Calibri" w:cs="Calibri"/>
      <w:sz w:val="20"/>
      <w:szCs w:val="20"/>
    </w:rPr>
  </w:style>
  <w:style w:type="paragraph" w:customStyle="1" w:styleId="TOC81">
    <w:name w:val="TOC 81"/>
    <w:basedOn w:val="Normal"/>
    <w:next w:val="Normal"/>
    <w:autoRedefine/>
    <w:uiPriority w:val="39"/>
    <w:unhideWhenUsed/>
    <w:rsid w:val="00DC601B"/>
    <w:pPr>
      <w:ind w:left="1680"/>
    </w:pPr>
    <w:rPr>
      <w:rFonts w:ascii="Calibri" w:eastAsia="Calibri" w:hAnsi="Calibri" w:cs="Calibri"/>
      <w:sz w:val="20"/>
      <w:szCs w:val="20"/>
    </w:rPr>
  </w:style>
  <w:style w:type="paragraph" w:customStyle="1" w:styleId="TOC91">
    <w:name w:val="TOC 91"/>
    <w:basedOn w:val="Normal"/>
    <w:next w:val="Normal"/>
    <w:autoRedefine/>
    <w:uiPriority w:val="39"/>
    <w:unhideWhenUsed/>
    <w:rsid w:val="00DC601B"/>
    <w:pPr>
      <w:ind w:left="1920"/>
    </w:pPr>
    <w:rPr>
      <w:rFonts w:ascii="Calibri" w:eastAsia="Calibri" w:hAnsi="Calibri" w:cs="Calibri"/>
      <w:sz w:val="20"/>
      <w:szCs w:val="20"/>
    </w:rPr>
  </w:style>
  <w:style w:type="character" w:styleId="FollowedHyperlink">
    <w:name w:val="FollowedHyperlink"/>
    <w:basedOn w:val="DefaultParagraphFont"/>
    <w:rsid w:val="00DC601B"/>
    <w:rPr>
      <w:color w:val="954F72" w:themeColor="followedHyperlink"/>
      <w:u w:val="single"/>
    </w:rPr>
  </w:style>
  <w:style w:type="character" w:customStyle="1" w:styleId="Heading6Char1">
    <w:name w:val="Heading 6 Char1"/>
    <w:basedOn w:val="DefaultParagraphFont"/>
    <w:semiHidden/>
    <w:rsid w:val="00DC601B"/>
    <w:rPr>
      <w:rFonts w:asciiTheme="majorHAnsi" w:eastAsiaTheme="majorEastAsia" w:hAnsiTheme="majorHAnsi" w:cstheme="majorBidi"/>
      <w:color w:val="1F3763" w:themeColor="accent1" w:themeShade="7F"/>
      <w:sz w:val="24"/>
      <w:szCs w:val="24"/>
    </w:rPr>
  </w:style>
  <w:style w:type="paragraph" w:styleId="Title">
    <w:name w:val="Title"/>
    <w:basedOn w:val="Normal"/>
    <w:next w:val="Normal"/>
    <w:link w:val="TitleChar"/>
    <w:uiPriority w:val="10"/>
    <w:qFormat/>
    <w:rsid w:val="00DC601B"/>
    <w:pPr>
      <w:contextualSpacing/>
    </w:pPr>
    <w:rPr>
      <w:rFonts w:ascii="Calibri Light" w:eastAsia="MS Gothic" w:hAnsi="Calibri Light"/>
      <w:snapToGrid w:val="0"/>
      <w:spacing w:val="-10"/>
      <w:kern w:val="28"/>
      <w:sz w:val="56"/>
      <w:szCs w:val="56"/>
    </w:rPr>
  </w:style>
  <w:style w:type="character" w:customStyle="1" w:styleId="TitleChar1">
    <w:name w:val="Title Char1"/>
    <w:basedOn w:val="DefaultParagraphFont"/>
    <w:rsid w:val="00DC601B"/>
    <w:rPr>
      <w:rFonts w:asciiTheme="majorHAnsi" w:eastAsiaTheme="majorEastAsia" w:hAnsiTheme="majorHAnsi" w:cstheme="majorBidi"/>
      <w:spacing w:val="-10"/>
      <w:kern w:val="28"/>
      <w:sz w:val="56"/>
      <w:szCs w:val="56"/>
    </w:rPr>
  </w:style>
  <w:style w:type="paragraph" w:styleId="TOC2">
    <w:name w:val="toc 2"/>
    <w:basedOn w:val="Normal"/>
    <w:next w:val="Normal"/>
    <w:autoRedefine/>
    <w:uiPriority w:val="39"/>
    <w:rsid w:val="00E80484"/>
    <w:pPr>
      <w:spacing w:after="100"/>
      <w:ind w:left="240"/>
    </w:pPr>
  </w:style>
  <w:style w:type="paragraph" w:styleId="TOC3">
    <w:name w:val="toc 3"/>
    <w:basedOn w:val="Normal"/>
    <w:next w:val="Normal"/>
    <w:autoRedefine/>
    <w:uiPriority w:val="39"/>
    <w:rsid w:val="00E80484"/>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35097089">
      <w:bodyDiv w:val="1"/>
      <w:marLeft w:val="0"/>
      <w:marRight w:val="0"/>
      <w:marTop w:val="0"/>
      <w:marBottom w:val="0"/>
      <w:divBdr>
        <w:top w:val="none" w:sz="0" w:space="0" w:color="auto"/>
        <w:left w:val="none" w:sz="0" w:space="0" w:color="auto"/>
        <w:bottom w:val="none" w:sz="0" w:space="0" w:color="auto"/>
        <w:right w:val="none" w:sz="0" w:space="0" w:color="auto"/>
      </w:divBdr>
    </w:div>
    <w:div w:id="490951027">
      <w:bodyDiv w:val="1"/>
      <w:marLeft w:val="0"/>
      <w:marRight w:val="0"/>
      <w:marTop w:val="0"/>
      <w:marBottom w:val="0"/>
      <w:divBdr>
        <w:top w:val="none" w:sz="0" w:space="0" w:color="auto"/>
        <w:left w:val="none" w:sz="0" w:space="0" w:color="auto"/>
        <w:bottom w:val="none" w:sz="0" w:space="0" w:color="auto"/>
        <w:right w:val="none" w:sz="0" w:space="0" w:color="auto"/>
      </w:divBdr>
    </w:div>
    <w:div w:id="563837800">
      <w:bodyDiv w:val="1"/>
      <w:marLeft w:val="0"/>
      <w:marRight w:val="0"/>
      <w:marTop w:val="0"/>
      <w:marBottom w:val="0"/>
      <w:divBdr>
        <w:top w:val="none" w:sz="0" w:space="0" w:color="auto"/>
        <w:left w:val="none" w:sz="0" w:space="0" w:color="auto"/>
        <w:bottom w:val="none" w:sz="0" w:space="0" w:color="auto"/>
        <w:right w:val="none" w:sz="0" w:space="0" w:color="auto"/>
      </w:divBdr>
    </w:div>
    <w:div w:id="755906503">
      <w:bodyDiv w:val="1"/>
      <w:marLeft w:val="0"/>
      <w:marRight w:val="0"/>
      <w:marTop w:val="0"/>
      <w:marBottom w:val="0"/>
      <w:divBdr>
        <w:top w:val="none" w:sz="0" w:space="0" w:color="auto"/>
        <w:left w:val="none" w:sz="0" w:space="0" w:color="auto"/>
        <w:bottom w:val="none" w:sz="0" w:space="0" w:color="auto"/>
        <w:right w:val="none" w:sz="0" w:space="0" w:color="auto"/>
      </w:divBdr>
    </w:div>
    <w:div w:id="884609334">
      <w:bodyDiv w:val="1"/>
      <w:marLeft w:val="0"/>
      <w:marRight w:val="0"/>
      <w:marTop w:val="0"/>
      <w:marBottom w:val="0"/>
      <w:divBdr>
        <w:top w:val="none" w:sz="0" w:space="0" w:color="auto"/>
        <w:left w:val="none" w:sz="0" w:space="0" w:color="auto"/>
        <w:bottom w:val="none" w:sz="0" w:space="0" w:color="auto"/>
        <w:right w:val="none" w:sz="0" w:space="0" w:color="auto"/>
      </w:divBdr>
    </w:div>
    <w:div w:id="992177348">
      <w:bodyDiv w:val="1"/>
      <w:marLeft w:val="0"/>
      <w:marRight w:val="0"/>
      <w:marTop w:val="0"/>
      <w:marBottom w:val="0"/>
      <w:divBdr>
        <w:top w:val="none" w:sz="0" w:space="0" w:color="auto"/>
        <w:left w:val="none" w:sz="0" w:space="0" w:color="auto"/>
        <w:bottom w:val="none" w:sz="0" w:space="0" w:color="auto"/>
        <w:right w:val="none" w:sz="0" w:space="0" w:color="auto"/>
      </w:divBdr>
    </w:div>
    <w:div w:id="1333142234">
      <w:bodyDiv w:val="1"/>
      <w:marLeft w:val="0"/>
      <w:marRight w:val="0"/>
      <w:marTop w:val="0"/>
      <w:marBottom w:val="0"/>
      <w:divBdr>
        <w:top w:val="none" w:sz="0" w:space="0" w:color="auto"/>
        <w:left w:val="none" w:sz="0" w:space="0" w:color="auto"/>
        <w:bottom w:val="none" w:sz="0" w:space="0" w:color="auto"/>
        <w:right w:val="none" w:sz="0" w:space="0" w:color="auto"/>
      </w:divBdr>
    </w:div>
    <w:div w:id="1453400575">
      <w:bodyDiv w:val="1"/>
      <w:marLeft w:val="0"/>
      <w:marRight w:val="0"/>
      <w:marTop w:val="0"/>
      <w:marBottom w:val="0"/>
      <w:divBdr>
        <w:top w:val="none" w:sz="0" w:space="0" w:color="auto"/>
        <w:left w:val="none" w:sz="0" w:space="0" w:color="auto"/>
        <w:bottom w:val="none" w:sz="0" w:space="0" w:color="auto"/>
        <w:right w:val="none" w:sz="0" w:space="0" w:color="auto"/>
      </w:divBdr>
      <w:divsChild>
        <w:div w:id="882405741">
          <w:marLeft w:val="0"/>
          <w:marRight w:val="0"/>
          <w:marTop w:val="480"/>
          <w:marBottom w:val="240"/>
          <w:divBdr>
            <w:top w:val="none" w:sz="0" w:space="0" w:color="auto"/>
            <w:left w:val="none" w:sz="0" w:space="0" w:color="auto"/>
            <w:bottom w:val="none" w:sz="0" w:space="0" w:color="auto"/>
            <w:right w:val="none" w:sz="0" w:space="0" w:color="auto"/>
          </w:divBdr>
        </w:div>
        <w:div w:id="424149458">
          <w:marLeft w:val="0"/>
          <w:marRight w:val="0"/>
          <w:marTop w:val="0"/>
          <w:marBottom w:val="0"/>
          <w:divBdr>
            <w:top w:val="none" w:sz="0" w:space="0" w:color="auto"/>
            <w:left w:val="none" w:sz="0" w:space="0" w:color="auto"/>
            <w:bottom w:val="none" w:sz="0" w:space="0" w:color="auto"/>
            <w:right w:val="none" w:sz="0" w:space="0" w:color="auto"/>
          </w:divBdr>
        </w:div>
      </w:divsChild>
    </w:div>
    <w:div w:id="1617130817">
      <w:bodyDiv w:val="1"/>
      <w:marLeft w:val="0"/>
      <w:marRight w:val="0"/>
      <w:marTop w:val="0"/>
      <w:marBottom w:val="0"/>
      <w:divBdr>
        <w:top w:val="none" w:sz="0" w:space="0" w:color="auto"/>
        <w:left w:val="none" w:sz="0" w:space="0" w:color="auto"/>
        <w:bottom w:val="none" w:sz="0" w:space="0" w:color="auto"/>
        <w:right w:val="none" w:sz="0" w:space="0" w:color="auto"/>
      </w:divBdr>
    </w:div>
  </w:divs>
  <w:encoding w:val="macintos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mailto:cportney@cde.ca.gov" TargetMode="External"/><Relationship Id="rId18" Type="http://schemas.openxmlformats.org/officeDocument/2006/relationships/hyperlink" Target="https://www.cde.ca.gov/be/pn/im/documents/memo-dsib-adad-oct14item03.doc" TargetMode="External"/><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hyperlink" Target="https://www.cde.ca.gov/ta/tg/ca/caasppimplementation.asp" TargetMode="External"/><Relationship Id="rId17" Type="http://schemas.openxmlformats.org/officeDocument/2006/relationships/hyperlink" Target="https://www.cde.ca.gov/be/ag/ag/yr25/agenda202509.asp" TargetMode="External"/><Relationship Id="rId2" Type="http://schemas.openxmlformats.org/officeDocument/2006/relationships/numbering" Target="numbering.xml"/><Relationship Id="rId16" Type="http://schemas.openxmlformats.org/officeDocument/2006/relationships/hyperlink" Target="https://www.cde.ca.gov/be/ag/ag/yr25/agenda202505.asp"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s://www.cde.ca.gov/ta/tg/ca/" TargetMode="External"/><Relationship Id="rId23" Type="http://schemas.openxmlformats.org/officeDocument/2006/relationships/theme" Target="theme/theme1.xml"/><Relationship Id="rId10" Type="http://schemas.openxmlformats.org/officeDocument/2006/relationships/header" Target="header1.xml"/><Relationship Id="rId19" Type="http://schemas.openxmlformats.org/officeDocument/2006/relationships/hyperlink" Target="https://www.cde.ca.gov/ta/tg/da/" TargetMode="External"/><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hyperlink" Target="mailto:mvang@cde.ca.gov"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A662812-989C-45AF-9949-095DBB4BFD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5</Pages>
  <Words>7009</Words>
  <Characters>41149</Characters>
  <Application>Microsoft Office Word</Application>
  <DocSecurity>0</DocSecurity>
  <Lines>1055</Lines>
  <Paragraphs>47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6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5 CAASPP Implementation Plan - CAASPP (CA Dept of Education)</dc:title>
  <dc:subject>Update for the Legislature on the five-year cost projection, implementation plan, and timeline for implementing the California Assessment of Student Performance and Progress (CAASPP) System.</dc:subject>
  <dc:creator/>
  <cp:keywords/>
  <dc:description/>
  <cp:lastModifiedBy/>
  <cp:revision>1</cp:revision>
  <dcterms:created xsi:type="dcterms:W3CDTF">2026-04-01T23:58:00Z</dcterms:created>
  <dcterms:modified xsi:type="dcterms:W3CDTF">2026-04-02T21:16:00Z</dcterms:modified>
</cp:coreProperties>
</file>